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77ABC7" w14:textId="77777777" w:rsidR="00080255" w:rsidRPr="00080255" w:rsidRDefault="00080255" w:rsidP="00080255">
      <w:pPr>
        <w:rPr>
          <w:lang w:val="en-US"/>
        </w:rPr>
      </w:pPr>
      <w:bookmarkStart w:id="0" w:name="_Hlk67128252"/>
    </w:p>
    <w:p w14:paraId="0EF38B85" w14:textId="3682EA7E" w:rsidR="00C246C5" w:rsidRPr="00FD6A9C" w:rsidRDefault="001C3C42" w:rsidP="009468B3">
      <w:pPr>
        <w:pStyle w:val="Articletitle"/>
        <w:spacing w:line="240" w:lineRule="auto"/>
        <w:jc w:val="center"/>
        <w:rPr>
          <w:rFonts w:ascii="Arial" w:hAnsi="Arial" w:cs="Arial"/>
          <w:bCs/>
          <w:lang w:val="en-US"/>
        </w:rPr>
      </w:pPr>
      <w:r w:rsidRPr="00FD6A9C">
        <w:rPr>
          <w:rFonts w:ascii="Arial" w:hAnsi="Arial" w:cs="Arial"/>
          <w:bCs/>
          <w:lang w:val="en-US"/>
        </w:rPr>
        <w:t>Adaptation of Coastal Farmers to Increasing Salinity in Selected Coastal Area of Bangladesh</w:t>
      </w:r>
      <w:bookmarkEnd w:id="0"/>
    </w:p>
    <w:p w14:paraId="57EE413A" w14:textId="48F9B520" w:rsidR="009468B3" w:rsidRDefault="009468B3" w:rsidP="006A699C">
      <w:pPr>
        <w:rPr>
          <w:rFonts w:ascii="Arial" w:hAnsi="Arial" w:cs="Arial"/>
          <w:b/>
          <w:lang w:val="en-US"/>
        </w:rPr>
      </w:pPr>
    </w:p>
    <w:p w14:paraId="2EA65D66" w14:textId="3F59E48D" w:rsidR="009B4258" w:rsidRDefault="009B4258" w:rsidP="006A699C">
      <w:pPr>
        <w:rPr>
          <w:rFonts w:ascii="Arial" w:hAnsi="Arial" w:cs="Arial"/>
          <w:b/>
          <w:lang w:val="en-US"/>
        </w:rPr>
      </w:pPr>
    </w:p>
    <w:p w14:paraId="76A1CE89" w14:textId="77777777" w:rsidR="009B4258" w:rsidRPr="00FD6A9C" w:rsidRDefault="009B4258" w:rsidP="006A699C">
      <w:pPr>
        <w:rPr>
          <w:rFonts w:ascii="Arial" w:hAnsi="Arial" w:cs="Arial"/>
          <w:b/>
          <w:lang w:val="en-US"/>
        </w:rPr>
      </w:pPr>
    </w:p>
    <w:p w14:paraId="646FE882" w14:textId="66697B88" w:rsidR="009468B3" w:rsidRPr="00FD6A9C" w:rsidRDefault="00907135" w:rsidP="004A37BE">
      <w:pPr>
        <w:spacing w:line="276" w:lineRule="auto"/>
        <w:rPr>
          <w:rFonts w:ascii="Arial" w:hAnsi="Arial" w:cs="Arial"/>
          <w:b/>
          <w:lang w:val="en-US"/>
        </w:rPr>
      </w:pPr>
      <w:r w:rsidRPr="00FD6A9C">
        <w:rPr>
          <w:rFonts w:ascii="Arial" w:hAnsi="Arial" w:cs="Arial"/>
          <w:b/>
          <w:lang w:val="en-US"/>
        </w:rPr>
        <w:t>ABSTRACT</w:t>
      </w:r>
    </w:p>
    <w:p w14:paraId="6C5A37AC" w14:textId="327D78AE" w:rsidR="0088727B" w:rsidRPr="00FD6A9C" w:rsidRDefault="001B3360" w:rsidP="006A699C">
      <w:pPr>
        <w:pStyle w:val="Abstract"/>
        <w:spacing w:before="0" w:line="276" w:lineRule="auto"/>
        <w:ind w:left="0" w:right="21"/>
        <w:jc w:val="both"/>
        <w:rPr>
          <w:rFonts w:ascii="Arial" w:hAnsi="Arial" w:cs="Arial"/>
          <w:sz w:val="24"/>
          <w:lang w:val="en-US"/>
        </w:rPr>
      </w:pPr>
      <w:r w:rsidRPr="00FD6A9C">
        <w:rPr>
          <w:rFonts w:ascii="Arial" w:hAnsi="Arial" w:cs="Arial"/>
          <w:sz w:val="24"/>
          <w:lang w:val="en-US"/>
        </w:rPr>
        <w:t>T</w:t>
      </w:r>
      <w:r w:rsidR="006D169B" w:rsidRPr="00FD6A9C">
        <w:rPr>
          <w:rFonts w:ascii="Arial" w:hAnsi="Arial" w:cs="Arial"/>
          <w:sz w:val="24"/>
          <w:lang w:val="en-US"/>
        </w:rPr>
        <w:t xml:space="preserve">he present study evaluated the adaptation measures taken by the coastal farmers </w:t>
      </w:r>
      <w:r w:rsidR="00124348" w:rsidRPr="00FD6A9C">
        <w:rPr>
          <w:rFonts w:ascii="Arial" w:hAnsi="Arial" w:cs="Arial"/>
          <w:sz w:val="24"/>
          <w:lang w:val="en-US"/>
        </w:rPr>
        <w:t xml:space="preserve">of Bangladesh </w:t>
      </w:r>
      <w:r w:rsidR="006D169B" w:rsidRPr="00FD6A9C">
        <w:rPr>
          <w:rFonts w:ascii="Arial" w:hAnsi="Arial" w:cs="Arial"/>
          <w:sz w:val="24"/>
          <w:lang w:val="en-US"/>
        </w:rPr>
        <w:t xml:space="preserve">to cope with the increasing salinity. </w:t>
      </w:r>
      <w:r w:rsidR="00097EB4" w:rsidRPr="00FD6A9C">
        <w:rPr>
          <w:rFonts w:ascii="Arial" w:hAnsi="Arial" w:cs="Arial"/>
          <w:sz w:val="24"/>
          <w:lang w:val="en-US"/>
        </w:rPr>
        <w:t xml:space="preserve">Mixed method </w:t>
      </w:r>
      <w:r w:rsidR="00EC3722" w:rsidRPr="00FD6A9C">
        <w:rPr>
          <w:rFonts w:ascii="Arial" w:hAnsi="Arial" w:cs="Arial"/>
          <w:sz w:val="24"/>
          <w:lang w:val="en-US"/>
        </w:rPr>
        <w:t xml:space="preserve">including </w:t>
      </w:r>
      <w:r w:rsidR="002A41AE" w:rsidRPr="00FD6A9C">
        <w:rPr>
          <w:rFonts w:ascii="Arial" w:hAnsi="Arial" w:cs="Arial"/>
          <w:sz w:val="24"/>
          <w:lang w:val="en-US"/>
        </w:rPr>
        <w:t>key informant interview, household survey</w:t>
      </w:r>
      <w:r w:rsidR="00EC3722" w:rsidRPr="00FD6A9C">
        <w:rPr>
          <w:rFonts w:ascii="Arial" w:hAnsi="Arial" w:cs="Arial"/>
          <w:sz w:val="24"/>
          <w:lang w:val="en-US"/>
        </w:rPr>
        <w:t xml:space="preserve"> was used to collect</w:t>
      </w:r>
      <w:r w:rsidR="002A41AE" w:rsidRPr="00FD6A9C">
        <w:rPr>
          <w:rFonts w:ascii="Arial" w:hAnsi="Arial" w:cs="Arial"/>
          <w:sz w:val="24"/>
          <w:lang w:val="en-US"/>
        </w:rPr>
        <w:t xml:space="preserve"> data</w:t>
      </w:r>
      <w:r w:rsidR="00C1173D" w:rsidRPr="00FD6A9C">
        <w:rPr>
          <w:rFonts w:ascii="Arial" w:hAnsi="Arial" w:cs="Arial"/>
          <w:sz w:val="24"/>
          <w:lang w:val="en-US"/>
        </w:rPr>
        <w:t xml:space="preserve"> from 80 respondents</w:t>
      </w:r>
      <w:r w:rsidR="006D169B" w:rsidRPr="00FD6A9C">
        <w:rPr>
          <w:rFonts w:ascii="Arial" w:hAnsi="Arial" w:cs="Arial"/>
          <w:sz w:val="24"/>
          <w:lang w:val="en-US"/>
        </w:rPr>
        <w:t xml:space="preserve"> </w:t>
      </w:r>
      <w:r w:rsidR="00CE0372" w:rsidRPr="00FD6A9C">
        <w:rPr>
          <w:rFonts w:ascii="Arial" w:hAnsi="Arial" w:cs="Arial"/>
          <w:sz w:val="24"/>
          <w:lang w:val="en-US"/>
        </w:rPr>
        <w:t xml:space="preserve">who were </w:t>
      </w:r>
      <w:r w:rsidR="006D169B" w:rsidRPr="00FD6A9C">
        <w:rPr>
          <w:rFonts w:ascii="Arial" w:hAnsi="Arial" w:cs="Arial"/>
          <w:sz w:val="24"/>
          <w:lang w:val="en-US"/>
        </w:rPr>
        <w:t xml:space="preserve">selected as a sample following disproportionate random sampling technique. </w:t>
      </w:r>
      <w:r w:rsidR="00BA4E1F" w:rsidRPr="00FD6A9C">
        <w:rPr>
          <w:rFonts w:ascii="Arial" w:hAnsi="Arial" w:cs="Arial"/>
          <w:sz w:val="24"/>
          <w:lang w:val="en-US"/>
        </w:rPr>
        <w:t>The study</w:t>
      </w:r>
      <w:r w:rsidR="006D169B" w:rsidRPr="00FD6A9C">
        <w:rPr>
          <w:rFonts w:ascii="Arial" w:hAnsi="Arial" w:cs="Arial"/>
          <w:sz w:val="24"/>
          <w:lang w:val="en-US"/>
        </w:rPr>
        <w:t xml:space="preserve"> </w:t>
      </w:r>
      <w:r w:rsidR="004A37BE" w:rsidRPr="00FD6A9C">
        <w:rPr>
          <w:rFonts w:ascii="Arial" w:hAnsi="Arial" w:cs="Arial"/>
          <w:sz w:val="24"/>
          <w:lang w:val="en-US"/>
        </w:rPr>
        <w:t>exhibits</w:t>
      </w:r>
      <w:r w:rsidR="006D169B" w:rsidRPr="00FD6A9C">
        <w:rPr>
          <w:rFonts w:ascii="Arial" w:hAnsi="Arial" w:cs="Arial"/>
          <w:sz w:val="24"/>
          <w:lang w:val="en-US"/>
        </w:rPr>
        <w:t xml:space="preserve"> the poor socio-economic condition of the respondents</w:t>
      </w:r>
      <w:r w:rsidR="008A7BC8" w:rsidRPr="00FD6A9C">
        <w:rPr>
          <w:rFonts w:ascii="Arial" w:hAnsi="Arial" w:cs="Arial"/>
          <w:sz w:val="24"/>
          <w:lang w:val="en-US"/>
        </w:rPr>
        <w:t xml:space="preserve"> in the study areas</w:t>
      </w:r>
      <w:r w:rsidR="006D169B" w:rsidRPr="00FD6A9C">
        <w:rPr>
          <w:rFonts w:ascii="Arial" w:hAnsi="Arial" w:cs="Arial"/>
          <w:sz w:val="24"/>
          <w:lang w:val="en-US"/>
        </w:rPr>
        <w:t>. Disappearing of agricultural land with diminished productivity was the major challenge they faced due to increasing salinity. Around 82.0% of the respondents adopted medium to high-level adaptation strategies in response to salinity management. Among the selected characteristics, only age and family size showed significant and positive contribution to adaptation.</w:t>
      </w:r>
      <w:r w:rsidR="004A37BE" w:rsidRPr="00FD6A9C">
        <w:rPr>
          <w:rFonts w:ascii="Arial" w:hAnsi="Arial" w:cs="Arial"/>
          <w:sz w:val="24"/>
          <w:lang w:val="en-US"/>
        </w:rPr>
        <w:t xml:space="preserve"> </w:t>
      </w:r>
      <w:r w:rsidR="006D169B" w:rsidRPr="00FD6A9C">
        <w:rPr>
          <w:rFonts w:ascii="Arial" w:hAnsi="Arial" w:cs="Arial"/>
          <w:sz w:val="24"/>
          <w:lang w:val="en-US"/>
        </w:rPr>
        <w:t xml:space="preserve">Adopting adequate adaption mechanisms </w:t>
      </w:r>
      <w:r w:rsidR="00CE50F1">
        <w:rPr>
          <w:rFonts w:ascii="Arial" w:hAnsi="Arial" w:cs="Arial"/>
          <w:sz w:val="24"/>
          <w:lang w:val="en-US"/>
        </w:rPr>
        <w:t>will</w:t>
      </w:r>
      <w:r w:rsidR="006D169B" w:rsidRPr="00FD6A9C">
        <w:rPr>
          <w:rFonts w:ascii="Arial" w:hAnsi="Arial" w:cs="Arial"/>
          <w:sz w:val="24"/>
          <w:lang w:val="en-US"/>
        </w:rPr>
        <w:t xml:space="preserve"> assist </w:t>
      </w:r>
      <w:r w:rsidR="00BF210A" w:rsidRPr="00FD6A9C">
        <w:rPr>
          <w:rFonts w:ascii="Arial" w:hAnsi="Arial" w:cs="Arial"/>
          <w:sz w:val="24"/>
          <w:lang w:val="en-US"/>
        </w:rPr>
        <w:t xml:space="preserve">coastal </w:t>
      </w:r>
      <w:r w:rsidR="00CE50F1">
        <w:rPr>
          <w:rFonts w:ascii="Arial" w:hAnsi="Arial" w:cs="Arial"/>
          <w:sz w:val="24"/>
          <w:lang w:val="en-US"/>
        </w:rPr>
        <w:t xml:space="preserve">farmers’ </w:t>
      </w:r>
      <w:r w:rsidR="00FC7B16">
        <w:rPr>
          <w:rFonts w:ascii="Arial" w:hAnsi="Arial" w:cs="Arial"/>
          <w:sz w:val="24"/>
          <w:lang w:val="en-US"/>
        </w:rPr>
        <w:t>sustainability</w:t>
      </w:r>
      <w:r w:rsidR="006D169B" w:rsidRPr="00FD6A9C">
        <w:rPr>
          <w:rFonts w:ascii="Arial" w:hAnsi="Arial" w:cs="Arial"/>
          <w:sz w:val="24"/>
          <w:lang w:val="en-US"/>
        </w:rPr>
        <w:t xml:space="preserve"> in the changing climatic situation and environmental hazards. </w:t>
      </w:r>
      <w:r w:rsidR="00906BC1" w:rsidRPr="00FD6A9C">
        <w:rPr>
          <w:rFonts w:ascii="Arial" w:hAnsi="Arial" w:cs="Arial"/>
          <w:sz w:val="24"/>
          <w:lang w:val="en-US"/>
        </w:rPr>
        <w:t xml:space="preserve">The current research </w:t>
      </w:r>
      <w:r w:rsidR="00CE50F1">
        <w:rPr>
          <w:rFonts w:ascii="Arial" w:hAnsi="Arial" w:cs="Arial"/>
          <w:sz w:val="24"/>
          <w:lang w:val="en-US"/>
        </w:rPr>
        <w:t>is</w:t>
      </w:r>
      <w:r w:rsidR="00906BC1" w:rsidRPr="00FD6A9C">
        <w:rPr>
          <w:rFonts w:ascii="Arial" w:hAnsi="Arial" w:cs="Arial"/>
          <w:sz w:val="24"/>
          <w:lang w:val="en-US"/>
        </w:rPr>
        <w:t xml:space="preserve"> important for the relevant policymakers formulat</w:t>
      </w:r>
      <w:r w:rsidR="00CE50F1">
        <w:rPr>
          <w:rFonts w:ascii="Arial" w:hAnsi="Arial" w:cs="Arial"/>
          <w:sz w:val="24"/>
          <w:lang w:val="en-US"/>
        </w:rPr>
        <w:t>ing</w:t>
      </w:r>
      <w:r w:rsidR="00906BC1" w:rsidRPr="00FD6A9C">
        <w:rPr>
          <w:rFonts w:ascii="Arial" w:hAnsi="Arial" w:cs="Arial"/>
          <w:sz w:val="24"/>
          <w:lang w:val="en-US"/>
        </w:rPr>
        <w:t xml:space="preserve"> policy for the coastal farmers.</w:t>
      </w:r>
    </w:p>
    <w:p w14:paraId="50E0095C" w14:textId="26BF667E" w:rsidR="00B3250B" w:rsidRPr="00FD6A9C" w:rsidRDefault="00997B0F" w:rsidP="006A699C">
      <w:pPr>
        <w:pStyle w:val="Keywords"/>
        <w:tabs>
          <w:tab w:val="left" w:pos="8454"/>
        </w:tabs>
        <w:spacing w:line="276" w:lineRule="auto"/>
        <w:ind w:left="0"/>
        <w:jc w:val="both"/>
        <w:rPr>
          <w:rFonts w:ascii="Arial" w:hAnsi="Arial" w:cs="Arial"/>
          <w:sz w:val="24"/>
        </w:rPr>
      </w:pPr>
      <w:r w:rsidRPr="00FD6A9C">
        <w:rPr>
          <w:rFonts w:ascii="Arial" w:hAnsi="Arial" w:cs="Arial"/>
          <w:b/>
          <w:bCs/>
          <w:sz w:val="24"/>
        </w:rPr>
        <w:t>Keywords:</w:t>
      </w:r>
      <w:r w:rsidR="00746668" w:rsidRPr="00FD6A9C">
        <w:rPr>
          <w:rFonts w:ascii="Arial" w:hAnsi="Arial" w:cs="Arial"/>
          <w:sz w:val="24"/>
        </w:rPr>
        <w:t xml:space="preserve"> </w:t>
      </w:r>
      <w:r w:rsidR="004A37BE" w:rsidRPr="00FD6A9C">
        <w:rPr>
          <w:rFonts w:ascii="Arial" w:hAnsi="Arial" w:cs="Arial"/>
          <w:sz w:val="24"/>
        </w:rPr>
        <w:t xml:space="preserve">Adaptation, Bangladesh, </w:t>
      </w:r>
      <w:r w:rsidR="00795E17" w:rsidRPr="00FD6A9C">
        <w:rPr>
          <w:rFonts w:ascii="Arial" w:hAnsi="Arial" w:cs="Arial"/>
          <w:sz w:val="24"/>
        </w:rPr>
        <w:t xml:space="preserve">climate change, </w:t>
      </w:r>
      <w:r w:rsidR="004A37BE" w:rsidRPr="00FD6A9C">
        <w:rPr>
          <w:rFonts w:ascii="Arial" w:hAnsi="Arial" w:cs="Arial"/>
          <w:sz w:val="24"/>
        </w:rPr>
        <w:t xml:space="preserve">coastal, </w:t>
      </w:r>
      <w:r w:rsidR="00795E17" w:rsidRPr="00FD6A9C">
        <w:rPr>
          <w:rFonts w:ascii="Arial" w:hAnsi="Arial" w:cs="Arial"/>
          <w:sz w:val="24"/>
        </w:rPr>
        <w:t>salinity</w:t>
      </w:r>
      <w:r w:rsidR="004A37BE" w:rsidRPr="00FD6A9C">
        <w:rPr>
          <w:rFonts w:ascii="Arial" w:hAnsi="Arial" w:cs="Arial"/>
          <w:sz w:val="24"/>
        </w:rPr>
        <w:t>.</w:t>
      </w:r>
    </w:p>
    <w:p w14:paraId="4DEA5E2B" w14:textId="2C87886D" w:rsidR="00A065B1" w:rsidRPr="00FD6A9C" w:rsidRDefault="00907135" w:rsidP="00907135">
      <w:pPr>
        <w:pStyle w:val="ListParagraph"/>
        <w:numPr>
          <w:ilvl w:val="0"/>
          <w:numId w:val="43"/>
        </w:numPr>
        <w:spacing w:line="240" w:lineRule="auto"/>
        <w:ind w:left="270" w:hanging="270"/>
        <w:rPr>
          <w:rFonts w:ascii="Arial" w:hAnsi="Arial" w:cs="Arial"/>
          <w:b/>
          <w:bCs/>
          <w:kern w:val="32"/>
          <w:szCs w:val="32"/>
        </w:rPr>
      </w:pPr>
      <w:r w:rsidRPr="00FD6A9C">
        <w:rPr>
          <w:rFonts w:ascii="Arial" w:hAnsi="Arial" w:cs="Arial"/>
          <w:b/>
          <w:bCs/>
        </w:rPr>
        <w:t>INTRODUCTION</w:t>
      </w:r>
    </w:p>
    <w:p w14:paraId="0476067B" w14:textId="19630397" w:rsidR="00997B0F" w:rsidRPr="00FD6A9C" w:rsidRDefault="00FD727A" w:rsidP="004A37BE">
      <w:pPr>
        <w:pStyle w:val="Paragraph"/>
        <w:spacing w:before="0" w:line="240" w:lineRule="auto"/>
        <w:jc w:val="both"/>
        <w:rPr>
          <w:rFonts w:ascii="Arial" w:eastAsia="Calibri" w:hAnsi="Arial" w:cs="Arial"/>
          <w:b/>
          <w:lang w:val="en-US" w:eastAsia="en-US"/>
        </w:rPr>
      </w:pPr>
      <w:r w:rsidRPr="00FD6A9C">
        <w:rPr>
          <w:rFonts w:ascii="Arial" w:eastAsia="Calibri" w:hAnsi="Arial" w:cs="Arial"/>
          <w:lang w:val="en-US" w:eastAsia="en-US"/>
        </w:rPr>
        <w:t xml:space="preserve">The agricultural sector comprises an eminent component of Bangladesh’s national economy, where 40.6% people of this country are directly or indirectly dependent on </w:t>
      </w:r>
      <w:r w:rsidR="00E70FF0">
        <w:rPr>
          <w:rFonts w:ascii="Arial" w:eastAsia="Calibri" w:hAnsi="Arial" w:cs="Arial"/>
          <w:lang w:val="en-US" w:eastAsia="en-US"/>
        </w:rPr>
        <w:t>agriculture</w:t>
      </w:r>
      <w:r w:rsidRPr="00FD6A9C">
        <w:rPr>
          <w:rFonts w:ascii="Arial" w:eastAsia="Calibri" w:hAnsi="Arial" w:cs="Arial"/>
          <w:lang w:val="en-US" w:eastAsia="en-US"/>
        </w:rPr>
        <w:t xml:space="preserve"> for their livelihood with 1</w:t>
      </w:r>
      <w:r w:rsidR="00555164" w:rsidRPr="00FD6A9C">
        <w:rPr>
          <w:rFonts w:ascii="Arial" w:eastAsia="Calibri" w:hAnsi="Arial" w:cs="Arial"/>
          <w:lang w:val="en-US" w:eastAsia="en-US"/>
        </w:rPr>
        <w:t>1</w:t>
      </w:r>
      <w:r w:rsidRPr="00FD6A9C">
        <w:rPr>
          <w:rFonts w:ascii="Arial" w:eastAsia="Calibri" w:hAnsi="Arial" w:cs="Arial"/>
          <w:lang w:val="en-US" w:eastAsia="en-US"/>
        </w:rPr>
        <w:t>.</w:t>
      </w:r>
      <w:r w:rsidR="00555164" w:rsidRPr="00FD6A9C">
        <w:rPr>
          <w:rFonts w:ascii="Arial" w:eastAsia="Calibri" w:hAnsi="Arial" w:cs="Arial"/>
          <w:lang w:val="en-US" w:eastAsia="en-US"/>
        </w:rPr>
        <w:t>22</w:t>
      </w:r>
      <w:r w:rsidRPr="00FD6A9C">
        <w:rPr>
          <w:rFonts w:ascii="Arial" w:eastAsia="Calibri" w:hAnsi="Arial" w:cs="Arial"/>
          <w:lang w:val="en-US" w:eastAsia="en-US"/>
        </w:rPr>
        <w:t>% contribution to national GDP (BBS</w:t>
      </w:r>
      <w:r w:rsidR="00F81821" w:rsidRPr="00FD6A9C">
        <w:rPr>
          <w:rFonts w:ascii="Arial" w:eastAsia="Calibri" w:hAnsi="Arial" w:cs="Arial"/>
          <w:lang w:val="en-US" w:eastAsia="en-US"/>
        </w:rPr>
        <w:t>,</w:t>
      </w:r>
      <w:r w:rsidRPr="00FD6A9C">
        <w:rPr>
          <w:rFonts w:ascii="Arial" w:eastAsia="Calibri" w:hAnsi="Arial" w:cs="Arial"/>
          <w:lang w:val="en-US" w:eastAsia="en-US"/>
        </w:rPr>
        <w:t xml:space="preserve"> 20</w:t>
      </w:r>
      <w:r w:rsidR="00555164" w:rsidRPr="00FD6A9C">
        <w:rPr>
          <w:rFonts w:ascii="Arial" w:eastAsia="Calibri" w:hAnsi="Arial" w:cs="Arial"/>
          <w:lang w:val="en-US" w:eastAsia="en-US"/>
        </w:rPr>
        <w:t>22</w:t>
      </w:r>
      <w:r w:rsidRPr="00FD6A9C">
        <w:rPr>
          <w:rFonts w:ascii="Arial" w:eastAsia="Calibri" w:hAnsi="Arial" w:cs="Arial"/>
          <w:lang w:val="en-US" w:eastAsia="en-US"/>
        </w:rPr>
        <w:t>). Agriculture is also the leading land use practice in coastal areas of the country. For the significant part of the coastal population, the agricultural sector’s growth and sustainability are crucial for their prosperity and existence</w:t>
      </w:r>
      <w:r w:rsidR="00A655C4" w:rsidRPr="00FD6A9C">
        <w:rPr>
          <w:rFonts w:ascii="Arial" w:eastAsia="Calibri" w:hAnsi="Arial" w:cs="Arial"/>
          <w:lang w:val="en-US" w:eastAsia="en-US"/>
        </w:rPr>
        <w:t xml:space="preserve"> (Hoque et al., 2023)</w:t>
      </w:r>
      <w:r w:rsidRPr="00FD6A9C">
        <w:rPr>
          <w:rFonts w:ascii="Arial" w:eastAsia="Calibri" w:hAnsi="Arial" w:cs="Arial"/>
          <w:lang w:val="en-US" w:eastAsia="en-US"/>
        </w:rPr>
        <w:t>. To a substantial extent, this is also true for the national economy. But the decreasing trend has been observed over the years in the net-cropped area of the coastal zones due to several factors</w:t>
      </w:r>
      <w:r w:rsidR="00E70FF0">
        <w:rPr>
          <w:rFonts w:ascii="Arial" w:eastAsia="Calibri" w:hAnsi="Arial" w:cs="Arial"/>
          <w:lang w:val="en-US" w:eastAsia="en-US"/>
        </w:rPr>
        <w:t xml:space="preserve"> such as salinity problems and climate change</w:t>
      </w:r>
      <w:r w:rsidRPr="00FD6A9C">
        <w:rPr>
          <w:rFonts w:ascii="Arial" w:eastAsia="Calibri" w:hAnsi="Arial" w:cs="Arial"/>
          <w:lang w:val="en-US" w:eastAsia="en-US"/>
        </w:rPr>
        <w:t>. Salinity problems affected coastal agro-lands that checked crop production.</w:t>
      </w:r>
      <w:r w:rsidRPr="00FD6A9C">
        <w:rPr>
          <w:rFonts w:ascii="Arial" w:eastAsia="Calibri" w:hAnsi="Arial" w:cs="Arial"/>
          <w:szCs w:val="20"/>
          <w:lang w:val="en-US" w:eastAsia="en-US"/>
        </w:rPr>
        <w:t xml:space="preserve"> Climate change related threats like cyclone, storm surge and rise in the sea-level have contributed to exacerbate the problem</w:t>
      </w:r>
      <w:r w:rsidRPr="00FD6A9C">
        <w:rPr>
          <w:rFonts w:ascii="Arial" w:eastAsia="Calibri" w:hAnsi="Arial" w:cs="Arial"/>
          <w:noProof/>
          <w:szCs w:val="20"/>
          <w:lang w:val="en-US" w:eastAsia="en-US"/>
        </w:rPr>
        <w:t xml:space="preserve"> (Baten</w:t>
      </w:r>
      <w:r w:rsidR="00F81821" w:rsidRPr="00FD6A9C">
        <w:rPr>
          <w:rFonts w:ascii="Arial" w:eastAsia="Calibri" w:hAnsi="Arial" w:cs="Arial"/>
          <w:noProof/>
          <w:szCs w:val="20"/>
          <w:lang w:val="en-US" w:eastAsia="en-US"/>
        </w:rPr>
        <w:t xml:space="preserve"> et al., </w:t>
      </w:r>
      <w:r w:rsidRPr="00FD6A9C">
        <w:rPr>
          <w:rFonts w:ascii="Arial" w:eastAsia="Calibri" w:hAnsi="Arial" w:cs="Arial"/>
          <w:noProof/>
          <w:szCs w:val="20"/>
          <w:lang w:val="en-US" w:eastAsia="en-US"/>
        </w:rPr>
        <w:t>2015</w:t>
      </w:r>
      <w:r w:rsidRPr="00FD6A9C">
        <w:rPr>
          <w:rFonts w:ascii="Arial" w:eastAsia="Calibri" w:hAnsi="Arial" w:cs="Arial"/>
          <w:szCs w:val="20"/>
          <w:lang w:val="en-US" w:eastAsia="en-US"/>
        </w:rPr>
        <w:t xml:space="preserve">; </w:t>
      </w:r>
      <w:r w:rsidRPr="00FD6A9C">
        <w:rPr>
          <w:rFonts w:ascii="Arial" w:eastAsia="Calibri" w:hAnsi="Arial" w:cs="Arial"/>
          <w:noProof/>
          <w:szCs w:val="20"/>
          <w:lang w:val="en-US" w:eastAsia="en-US"/>
        </w:rPr>
        <w:t xml:space="preserve">Clarke </w:t>
      </w:r>
      <w:r w:rsidR="00CD10EA" w:rsidRPr="00FD6A9C">
        <w:rPr>
          <w:rFonts w:ascii="Arial" w:eastAsia="Calibri" w:hAnsi="Arial" w:cs="Arial"/>
          <w:noProof/>
          <w:szCs w:val="20"/>
          <w:lang w:val="en-US" w:eastAsia="en-US"/>
        </w:rPr>
        <w:t>et al</w:t>
      </w:r>
      <w:r w:rsidRPr="00FD6A9C">
        <w:rPr>
          <w:rFonts w:ascii="Arial" w:eastAsia="Calibri" w:hAnsi="Arial" w:cs="Arial"/>
          <w:noProof/>
          <w:szCs w:val="20"/>
          <w:lang w:val="en-US" w:eastAsia="en-US"/>
        </w:rPr>
        <w:t>.</w:t>
      </w:r>
      <w:r w:rsidR="00F81821" w:rsidRPr="00FD6A9C">
        <w:rPr>
          <w:rFonts w:ascii="Arial" w:eastAsia="Calibri" w:hAnsi="Arial" w:cs="Arial"/>
          <w:noProof/>
          <w:szCs w:val="20"/>
          <w:lang w:val="en-US" w:eastAsia="en-US"/>
        </w:rPr>
        <w:t>,</w:t>
      </w:r>
      <w:r w:rsidRPr="00FD6A9C">
        <w:rPr>
          <w:rFonts w:ascii="Arial" w:eastAsia="Calibri" w:hAnsi="Arial" w:cs="Arial"/>
          <w:noProof/>
          <w:szCs w:val="20"/>
          <w:lang w:val="en-US" w:eastAsia="en-US"/>
        </w:rPr>
        <w:t xml:space="preserve"> 2015)</w:t>
      </w:r>
      <w:r w:rsidRPr="00FD6A9C">
        <w:rPr>
          <w:rFonts w:ascii="Arial" w:eastAsia="Calibri" w:hAnsi="Arial" w:cs="Arial"/>
          <w:szCs w:val="20"/>
          <w:lang w:val="en-US" w:eastAsia="en-US"/>
        </w:rPr>
        <w:t>.</w:t>
      </w:r>
    </w:p>
    <w:p w14:paraId="13DB50E6" w14:textId="41F3BEA9" w:rsidR="00F31A76" w:rsidRPr="00FD6A9C" w:rsidRDefault="00F31A76" w:rsidP="004A37BE">
      <w:pPr>
        <w:pStyle w:val="Newparagraph"/>
        <w:spacing w:line="240" w:lineRule="auto"/>
        <w:ind w:firstLine="0"/>
        <w:jc w:val="both"/>
        <w:rPr>
          <w:rFonts w:ascii="Arial" w:hAnsi="Arial" w:cs="Arial"/>
          <w:lang w:val="en-US"/>
        </w:rPr>
      </w:pPr>
      <w:r w:rsidRPr="00FD6A9C">
        <w:rPr>
          <w:rFonts w:ascii="Arial" w:hAnsi="Arial" w:cs="Arial"/>
          <w:lang w:val="en-US"/>
        </w:rPr>
        <w:t xml:space="preserve">Bangladesh has been undergoing a higher rate of salinity intrusion over the last few years. Around 53.0% of the country’s coastal areas have been affected by different degrees of salinity (Habiba </w:t>
      </w:r>
      <w:r w:rsidR="00CD10EA" w:rsidRPr="00FD6A9C">
        <w:rPr>
          <w:rFonts w:ascii="Arial" w:hAnsi="Arial" w:cs="Arial"/>
          <w:lang w:val="en-US"/>
        </w:rPr>
        <w:t>et al</w:t>
      </w:r>
      <w:r w:rsidRPr="00FD6A9C">
        <w:rPr>
          <w:rFonts w:ascii="Arial" w:hAnsi="Arial" w:cs="Arial"/>
          <w:lang w:val="en-US"/>
        </w:rPr>
        <w:t>.</w:t>
      </w:r>
      <w:r w:rsidR="00F81821" w:rsidRPr="00FD6A9C">
        <w:rPr>
          <w:rFonts w:ascii="Arial" w:hAnsi="Arial" w:cs="Arial"/>
          <w:lang w:val="en-US"/>
        </w:rPr>
        <w:t>,</w:t>
      </w:r>
      <w:r w:rsidRPr="00FD6A9C">
        <w:rPr>
          <w:rFonts w:ascii="Arial" w:hAnsi="Arial" w:cs="Arial"/>
          <w:lang w:val="en-US"/>
        </w:rPr>
        <w:t xml:space="preserve"> 2014). </w:t>
      </w:r>
      <w:r w:rsidRPr="00FD6A9C">
        <w:rPr>
          <w:rFonts w:ascii="Arial" w:hAnsi="Arial" w:cs="Arial"/>
          <w:bCs/>
          <w:lang w:val="en-US"/>
        </w:rPr>
        <w:t>Over-extraction of groundwater, extensive use of saline water for shrimp</w:t>
      </w:r>
      <w:r w:rsidR="000816A6">
        <w:rPr>
          <w:rFonts w:ascii="Arial" w:hAnsi="Arial" w:cs="Arial"/>
          <w:bCs/>
          <w:lang w:val="en-US"/>
        </w:rPr>
        <w:t>,</w:t>
      </w:r>
      <w:r w:rsidRPr="00FD6A9C">
        <w:rPr>
          <w:rFonts w:ascii="Arial" w:hAnsi="Arial" w:cs="Arial"/>
          <w:bCs/>
          <w:lang w:val="en-US"/>
        </w:rPr>
        <w:t xml:space="preserve"> salt farming and climate change-induced natural disasters are the primary reasons behind the soil salinization in these areas </w:t>
      </w:r>
      <w:r w:rsidRPr="00FD6A9C">
        <w:rPr>
          <w:rFonts w:ascii="Arial" w:hAnsi="Arial" w:cs="Arial"/>
          <w:lang w:val="en-US"/>
        </w:rPr>
        <w:t>(Hossain</w:t>
      </w:r>
      <w:r w:rsidR="00F81821" w:rsidRPr="00FD6A9C">
        <w:rPr>
          <w:rFonts w:ascii="Arial" w:hAnsi="Arial" w:cs="Arial"/>
          <w:lang w:val="en-US"/>
        </w:rPr>
        <w:t xml:space="preserve"> et al., </w:t>
      </w:r>
      <w:r w:rsidRPr="00FD6A9C">
        <w:rPr>
          <w:rFonts w:ascii="Arial" w:hAnsi="Arial" w:cs="Arial"/>
          <w:lang w:val="en-US"/>
        </w:rPr>
        <w:t xml:space="preserve">2018; Al Mamun </w:t>
      </w:r>
      <w:r w:rsidR="00CD10EA" w:rsidRPr="00FD6A9C">
        <w:rPr>
          <w:rFonts w:ascii="Arial" w:hAnsi="Arial" w:cs="Arial"/>
          <w:lang w:val="en-US"/>
        </w:rPr>
        <w:t>et al</w:t>
      </w:r>
      <w:r w:rsidRPr="00FD6A9C">
        <w:rPr>
          <w:rFonts w:ascii="Arial" w:hAnsi="Arial" w:cs="Arial"/>
          <w:lang w:val="en-US"/>
        </w:rPr>
        <w:t>.</w:t>
      </w:r>
      <w:r w:rsidR="00F81821" w:rsidRPr="00FD6A9C">
        <w:rPr>
          <w:rFonts w:ascii="Arial" w:hAnsi="Arial" w:cs="Arial"/>
          <w:lang w:val="en-US"/>
        </w:rPr>
        <w:t>,</w:t>
      </w:r>
      <w:r w:rsidRPr="00FD6A9C">
        <w:rPr>
          <w:rFonts w:ascii="Arial" w:hAnsi="Arial" w:cs="Arial"/>
          <w:lang w:val="en-US"/>
        </w:rPr>
        <w:t xml:space="preserve"> 2014; Chowdhury </w:t>
      </w:r>
      <w:r w:rsidR="00CD10EA" w:rsidRPr="00FD6A9C">
        <w:rPr>
          <w:rFonts w:ascii="Arial" w:hAnsi="Arial" w:cs="Arial"/>
          <w:lang w:val="en-US"/>
        </w:rPr>
        <w:t>et al</w:t>
      </w:r>
      <w:r w:rsidRPr="00FD6A9C">
        <w:rPr>
          <w:rFonts w:ascii="Arial" w:hAnsi="Arial" w:cs="Arial"/>
          <w:lang w:val="en-US"/>
        </w:rPr>
        <w:t>.</w:t>
      </w:r>
      <w:r w:rsidR="00F81821" w:rsidRPr="00FD6A9C">
        <w:rPr>
          <w:rFonts w:ascii="Arial" w:hAnsi="Arial" w:cs="Arial"/>
          <w:lang w:val="en-US"/>
        </w:rPr>
        <w:t>,</w:t>
      </w:r>
      <w:r w:rsidRPr="00FD6A9C">
        <w:rPr>
          <w:rFonts w:ascii="Arial" w:hAnsi="Arial" w:cs="Arial"/>
          <w:lang w:val="en-US"/>
        </w:rPr>
        <w:t xml:space="preserve"> 2011; </w:t>
      </w:r>
      <w:r w:rsidRPr="00FD6A9C">
        <w:rPr>
          <w:rFonts w:ascii="Arial" w:hAnsi="Arial" w:cs="Arial"/>
          <w:bCs/>
          <w:lang w:val="en-US"/>
        </w:rPr>
        <w:t xml:space="preserve">Dasgupta </w:t>
      </w:r>
      <w:r w:rsidR="00CD10EA" w:rsidRPr="00FD6A9C">
        <w:rPr>
          <w:rFonts w:ascii="Arial" w:hAnsi="Arial" w:cs="Arial"/>
          <w:bCs/>
          <w:lang w:val="en-US"/>
        </w:rPr>
        <w:t>et al</w:t>
      </w:r>
      <w:r w:rsidRPr="00FD6A9C">
        <w:rPr>
          <w:rFonts w:ascii="Arial" w:hAnsi="Arial" w:cs="Arial"/>
          <w:bCs/>
          <w:lang w:val="en-US"/>
        </w:rPr>
        <w:t>.</w:t>
      </w:r>
      <w:r w:rsidR="00F81821" w:rsidRPr="00FD6A9C">
        <w:rPr>
          <w:rFonts w:ascii="Arial" w:hAnsi="Arial" w:cs="Arial"/>
          <w:bCs/>
          <w:lang w:val="en-US"/>
        </w:rPr>
        <w:t>,</w:t>
      </w:r>
      <w:r w:rsidRPr="00FD6A9C">
        <w:rPr>
          <w:rFonts w:ascii="Arial" w:hAnsi="Arial" w:cs="Arial"/>
          <w:bCs/>
          <w:lang w:val="en-US"/>
        </w:rPr>
        <w:t xml:space="preserve"> 2014; </w:t>
      </w:r>
      <w:r w:rsidRPr="00FD6A9C">
        <w:rPr>
          <w:rFonts w:ascii="Arial" w:hAnsi="Arial" w:cs="Arial"/>
          <w:bCs/>
          <w:lang w:val="en-US"/>
        </w:rPr>
        <w:lastRenderedPageBreak/>
        <w:t xml:space="preserve">Hossain </w:t>
      </w:r>
      <w:r w:rsidR="00CD10EA" w:rsidRPr="00FD6A9C">
        <w:rPr>
          <w:rFonts w:ascii="Arial" w:hAnsi="Arial" w:cs="Arial"/>
          <w:bCs/>
          <w:lang w:val="en-US"/>
        </w:rPr>
        <w:t>et al</w:t>
      </w:r>
      <w:r w:rsidRPr="00FD6A9C">
        <w:rPr>
          <w:rFonts w:ascii="Arial" w:hAnsi="Arial" w:cs="Arial"/>
          <w:bCs/>
          <w:lang w:val="en-US"/>
        </w:rPr>
        <w:t>.</w:t>
      </w:r>
      <w:r w:rsidR="00F81821" w:rsidRPr="00FD6A9C">
        <w:rPr>
          <w:rFonts w:ascii="Arial" w:hAnsi="Arial" w:cs="Arial"/>
          <w:bCs/>
          <w:lang w:val="en-US"/>
        </w:rPr>
        <w:t>,</w:t>
      </w:r>
      <w:r w:rsidRPr="00FD6A9C">
        <w:rPr>
          <w:rFonts w:ascii="Arial" w:hAnsi="Arial" w:cs="Arial"/>
          <w:bCs/>
          <w:lang w:val="en-US"/>
        </w:rPr>
        <w:t xml:space="preserve"> 2012)</w:t>
      </w:r>
      <w:r w:rsidRPr="00FD6A9C">
        <w:rPr>
          <w:rFonts w:ascii="Arial" w:hAnsi="Arial" w:cs="Arial"/>
          <w:lang w:val="en-US"/>
        </w:rPr>
        <w:t xml:space="preserve">. </w:t>
      </w:r>
      <w:r w:rsidRPr="00E70FF0">
        <w:rPr>
          <w:rFonts w:ascii="Arial" w:hAnsi="Arial" w:cs="Arial"/>
          <w:lang w:val="en-US"/>
        </w:rPr>
        <w:t xml:space="preserve">As a consequence of increased salinity problem, </w:t>
      </w:r>
      <w:r w:rsidR="00E70FF0" w:rsidRPr="00E70FF0">
        <w:rPr>
          <w:rFonts w:ascii="Arial" w:hAnsi="Arial" w:cs="Arial"/>
          <w:lang w:val="en-US"/>
        </w:rPr>
        <w:t>Rahman et al., (2011)</w:t>
      </w:r>
      <w:r w:rsidR="00E70FF0" w:rsidRPr="00E70FF0">
        <w:rPr>
          <w:rFonts w:ascii="Arial" w:hAnsi="Arial" w:cs="Arial"/>
          <w:bCs/>
          <w:lang w:val="en-US"/>
        </w:rPr>
        <w:t xml:space="preserve"> noted that </w:t>
      </w:r>
      <w:r w:rsidRPr="00E70FF0">
        <w:rPr>
          <w:rFonts w:ascii="Arial" w:hAnsi="Arial" w:cs="Arial"/>
          <w:bCs/>
          <w:lang w:val="en-US"/>
        </w:rPr>
        <w:t>agricultural lands in the</w:t>
      </w:r>
      <w:r w:rsidR="00E70FF0" w:rsidRPr="00E70FF0">
        <w:rPr>
          <w:rFonts w:ascii="Arial" w:hAnsi="Arial" w:cs="Arial"/>
          <w:bCs/>
          <w:lang w:val="en-US"/>
        </w:rPr>
        <w:t xml:space="preserve"> coastal</w:t>
      </w:r>
      <w:r w:rsidRPr="00E70FF0">
        <w:rPr>
          <w:rFonts w:ascii="Arial" w:hAnsi="Arial" w:cs="Arial"/>
          <w:bCs/>
          <w:lang w:val="en-US"/>
        </w:rPr>
        <w:t xml:space="preserve"> regions have decreased, especially during the dry season</w:t>
      </w:r>
      <w:r w:rsidR="00E70FF0" w:rsidRPr="00E70FF0">
        <w:rPr>
          <w:rFonts w:ascii="Arial" w:hAnsi="Arial" w:cs="Arial"/>
          <w:bCs/>
          <w:lang w:val="en-US"/>
        </w:rPr>
        <w:t>.</w:t>
      </w:r>
      <w:r w:rsidRPr="00E70FF0">
        <w:rPr>
          <w:rFonts w:ascii="Arial" w:hAnsi="Arial" w:cs="Arial"/>
          <w:bCs/>
          <w:lang w:val="en-US"/>
        </w:rPr>
        <w:t xml:space="preserve"> </w:t>
      </w:r>
      <w:r w:rsidR="00E70FF0" w:rsidRPr="00E70FF0">
        <w:rPr>
          <w:rFonts w:ascii="Arial" w:hAnsi="Arial" w:cs="Arial"/>
          <w:bCs/>
          <w:lang w:val="en-US"/>
        </w:rPr>
        <w:t>The increased salinity in coastal region</w:t>
      </w:r>
      <w:r w:rsidRPr="00E70FF0">
        <w:rPr>
          <w:rFonts w:ascii="Arial" w:hAnsi="Arial" w:cs="Arial"/>
          <w:bCs/>
          <w:lang w:val="en-US"/>
        </w:rPr>
        <w:t xml:space="preserve"> negatively affects agricultural productivity of this region by creating an adverse environmental and hydrological situation </w:t>
      </w:r>
      <w:r w:rsidRPr="00E70FF0">
        <w:rPr>
          <w:rFonts w:ascii="Arial" w:hAnsi="Arial" w:cs="Arial"/>
          <w:lang w:val="en-US"/>
        </w:rPr>
        <w:t>(Khanom</w:t>
      </w:r>
      <w:r w:rsidR="00F81821" w:rsidRPr="00E70FF0">
        <w:rPr>
          <w:rFonts w:ascii="Arial" w:hAnsi="Arial" w:cs="Arial"/>
          <w:lang w:val="en-US"/>
        </w:rPr>
        <w:t>,</w:t>
      </w:r>
      <w:r w:rsidRPr="00E70FF0">
        <w:rPr>
          <w:rFonts w:ascii="Arial" w:hAnsi="Arial" w:cs="Arial"/>
          <w:lang w:val="en-US"/>
        </w:rPr>
        <w:t xml:space="preserve"> 2016)</w:t>
      </w:r>
      <w:r w:rsidRPr="00E70FF0">
        <w:rPr>
          <w:rFonts w:ascii="Arial" w:hAnsi="Arial" w:cs="Arial"/>
          <w:bCs/>
          <w:lang w:val="en-US"/>
        </w:rPr>
        <w:t xml:space="preserve">. </w:t>
      </w:r>
      <w:r w:rsidRPr="00E70FF0">
        <w:rPr>
          <w:rFonts w:ascii="Arial" w:hAnsi="Arial" w:cs="Arial"/>
          <w:lang w:val="en-US"/>
        </w:rPr>
        <w:t xml:space="preserve">Besides, restricting crop production, </w:t>
      </w:r>
      <w:r w:rsidRPr="00FD6A9C">
        <w:rPr>
          <w:rFonts w:ascii="Arial" w:hAnsi="Arial" w:cs="Arial"/>
          <w:lang w:val="en-US"/>
        </w:rPr>
        <w:t xml:space="preserve">salinity makes freshwater unavailable for drinking and </w:t>
      </w:r>
      <w:r w:rsidR="00E70FF0">
        <w:rPr>
          <w:rFonts w:ascii="Arial" w:hAnsi="Arial" w:cs="Arial"/>
          <w:lang w:val="en-US"/>
        </w:rPr>
        <w:t xml:space="preserve">for </w:t>
      </w:r>
      <w:r w:rsidRPr="00FD6A9C">
        <w:rPr>
          <w:rFonts w:ascii="Arial" w:hAnsi="Arial" w:cs="Arial"/>
          <w:lang w:val="en-US"/>
        </w:rPr>
        <w:t>industrial purpose</w:t>
      </w:r>
      <w:r w:rsidR="00E70FF0">
        <w:rPr>
          <w:rFonts w:ascii="Arial" w:hAnsi="Arial" w:cs="Arial"/>
          <w:lang w:val="en-US"/>
        </w:rPr>
        <w:t>s</w:t>
      </w:r>
      <w:r w:rsidRPr="00FD6A9C">
        <w:rPr>
          <w:rFonts w:ascii="Arial" w:hAnsi="Arial" w:cs="Arial"/>
          <w:lang w:val="en-US"/>
        </w:rPr>
        <w:t xml:space="preserve">. Consequently, </w:t>
      </w:r>
      <w:r w:rsidRPr="00FD6A9C">
        <w:rPr>
          <w:rFonts w:ascii="Arial" w:hAnsi="Arial" w:cs="Arial"/>
          <w:bCs/>
          <w:lang w:val="en-US"/>
        </w:rPr>
        <w:t xml:space="preserve">the poor people in these regions are bound to adopt alternative livelihood strategies to handle the detrimental effects of environmental changes </w:t>
      </w:r>
      <w:r w:rsidRPr="00FD6A9C">
        <w:rPr>
          <w:rFonts w:ascii="Arial" w:hAnsi="Arial" w:cs="Arial"/>
          <w:lang w:val="en-US"/>
        </w:rPr>
        <w:t>(</w:t>
      </w:r>
      <w:r w:rsidR="00E76854" w:rsidRPr="00FD6A9C">
        <w:rPr>
          <w:rFonts w:ascii="Arial" w:hAnsi="Arial" w:cs="Arial"/>
          <w:lang w:val="en-US"/>
        </w:rPr>
        <w:t>Baten</w:t>
      </w:r>
      <w:r w:rsidR="00F81821" w:rsidRPr="00FD6A9C">
        <w:rPr>
          <w:rFonts w:ascii="Arial" w:hAnsi="Arial" w:cs="Arial"/>
          <w:lang w:val="en-US"/>
        </w:rPr>
        <w:t xml:space="preserve"> et al.,</w:t>
      </w:r>
      <w:r w:rsidR="007A3B38" w:rsidRPr="00FD6A9C">
        <w:rPr>
          <w:rFonts w:ascii="Arial" w:hAnsi="Arial" w:cs="Arial"/>
          <w:lang w:val="en-US"/>
        </w:rPr>
        <w:t xml:space="preserve"> 2015</w:t>
      </w:r>
      <w:r w:rsidRPr="00FD6A9C">
        <w:rPr>
          <w:rFonts w:ascii="Arial" w:hAnsi="Arial" w:cs="Arial"/>
          <w:lang w:val="en-US"/>
        </w:rPr>
        <w:t xml:space="preserve">; Johnson </w:t>
      </w:r>
      <w:r w:rsidR="00CD10EA" w:rsidRPr="00FD6A9C">
        <w:rPr>
          <w:rFonts w:ascii="Arial" w:hAnsi="Arial" w:cs="Arial"/>
          <w:lang w:val="en-US"/>
        </w:rPr>
        <w:t>et al</w:t>
      </w:r>
      <w:r w:rsidRPr="00FD6A9C">
        <w:rPr>
          <w:rFonts w:ascii="Arial" w:hAnsi="Arial" w:cs="Arial"/>
          <w:lang w:val="en-US"/>
        </w:rPr>
        <w:t>.</w:t>
      </w:r>
      <w:r w:rsidR="00F81821" w:rsidRPr="00FD6A9C">
        <w:rPr>
          <w:rFonts w:ascii="Arial" w:hAnsi="Arial" w:cs="Arial"/>
          <w:lang w:val="en-US"/>
        </w:rPr>
        <w:t>,</w:t>
      </w:r>
      <w:r w:rsidRPr="00FD6A9C">
        <w:rPr>
          <w:rFonts w:ascii="Arial" w:hAnsi="Arial" w:cs="Arial"/>
          <w:lang w:val="en-US"/>
        </w:rPr>
        <w:t xml:space="preserve"> 2016).</w:t>
      </w:r>
    </w:p>
    <w:p w14:paraId="75995CAF" w14:textId="5667F548" w:rsidR="0052107A" w:rsidRPr="00FD6A9C" w:rsidRDefault="0052107A" w:rsidP="004A37BE">
      <w:pPr>
        <w:pStyle w:val="Newparagraph"/>
        <w:spacing w:line="240" w:lineRule="auto"/>
        <w:ind w:firstLine="0"/>
        <w:jc w:val="both"/>
        <w:rPr>
          <w:rFonts w:ascii="Arial" w:hAnsi="Arial" w:cs="Arial"/>
          <w:bCs/>
          <w:lang w:val="en-US"/>
        </w:rPr>
      </w:pPr>
      <w:r w:rsidRPr="00FD6A9C">
        <w:rPr>
          <w:rFonts w:ascii="Arial" w:hAnsi="Arial" w:cs="Arial"/>
          <w:lang w:val="en-US"/>
        </w:rPr>
        <w:t xml:space="preserve">Salinity rise </w:t>
      </w:r>
      <w:r w:rsidR="00E70FF0">
        <w:rPr>
          <w:rFonts w:ascii="Arial" w:hAnsi="Arial" w:cs="Arial"/>
          <w:lang w:val="en-US"/>
        </w:rPr>
        <w:t>due to</w:t>
      </w:r>
      <w:r w:rsidRPr="00FD6A9C">
        <w:rPr>
          <w:rFonts w:ascii="Arial" w:hAnsi="Arial" w:cs="Arial"/>
          <w:lang w:val="en-US"/>
        </w:rPr>
        <w:t xml:space="preserve"> climate change affects </w:t>
      </w:r>
      <w:r w:rsidR="00E70FF0">
        <w:rPr>
          <w:rFonts w:ascii="Arial" w:hAnsi="Arial" w:cs="Arial"/>
          <w:lang w:val="en-US"/>
        </w:rPr>
        <w:t xml:space="preserve">the </w:t>
      </w:r>
      <w:r w:rsidRPr="00FD6A9C">
        <w:rPr>
          <w:rFonts w:ascii="Arial" w:hAnsi="Arial" w:cs="Arial"/>
          <w:lang w:val="en-US"/>
        </w:rPr>
        <w:t>socio-economic aspects</w:t>
      </w:r>
      <w:r w:rsidR="00E70FF0">
        <w:rPr>
          <w:rFonts w:ascii="Arial" w:hAnsi="Arial" w:cs="Arial"/>
          <w:lang w:val="en-US"/>
        </w:rPr>
        <w:t xml:space="preserve"> of farmers in the coastal region</w:t>
      </w:r>
      <w:r w:rsidRPr="00FD6A9C">
        <w:rPr>
          <w:rFonts w:ascii="Arial" w:hAnsi="Arial" w:cs="Arial"/>
          <w:lang w:val="en-US"/>
        </w:rPr>
        <w:t xml:space="preserve"> (Hoque </w:t>
      </w:r>
      <w:r w:rsidR="00CD10EA" w:rsidRPr="00FD6A9C">
        <w:rPr>
          <w:rFonts w:ascii="Arial" w:hAnsi="Arial" w:cs="Arial"/>
          <w:lang w:val="en-US"/>
        </w:rPr>
        <w:t>et al</w:t>
      </w:r>
      <w:r w:rsidRPr="00FD6A9C">
        <w:rPr>
          <w:rFonts w:ascii="Arial" w:hAnsi="Arial" w:cs="Arial"/>
          <w:lang w:val="en-US"/>
        </w:rPr>
        <w:t>.</w:t>
      </w:r>
      <w:r w:rsidR="00F81821" w:rsidRPr="00FD6A9C">
        <w:rPr>
          <w:rFonts w:ascii="Arial" w:hAnsi="Arial" w:cs="Arial"/>
          <w:lang w:val="en-US"/>
        </w:rPr>
        <w:t>,</w:t>
      </w:r>
      <w:r w:rsidRPr="00FD6A9C">
        <w:rPr>
          <w:rFonts w:ascii="Arial" w:hAnsi="Arial" w:cs="Arial"/>
          <w:lang w:val="en-US"/>
        </w:rPr>
        <w:t xml:space="preserve"> 2013). </w:t>
      </w:r>
      <w:r w:rsidRPr="00FD6A9C">
        <w:rPr>
          <w:rFonts w:ascii="Arial" w:hAnsi="Arial" w:cs="Arial"/>
          <w:bCs/>
          <w:lang w:val="en-US"/>
        </w:rPr>
        <w:t xml:space="preserve">The climatic change can seriously affect agrarian countries by causing food scarcity. Thus, </w:t>
      </w:r>
      <w:r w:rsidR="00E70FF0">
        <w:rPr>
          <w:rFonts w:ascii="Arial" w:hAnsi="Arial" w:cs="Arial"/>
          <w:bCs/>
          <w:lang w:val="en-US"/>
        </w:rPr>
        <w:t xml:space="preserve">farmers need to adopt </w:t>
      </w:r>
      <w:r w:rsidRPr="00FD6A9C">
        <w:rPr>
          <w:rFonts w:ascii="Arial" w:hAnsi="Arial" w:cs="Arial"/>
          <w:bCs/>
          <w:lang w:val="en-US"/>
        </w:rPr>
        <w:t xml:space="preserve">various adaptation strategies to alleviate the adverse impact of climate change on </w:t>
      </w:r>
      <w:r w:rsidR="00E70FF0">
        <w:rPr>
          <w:rFonts w:ascii="Arial" w:hAnsi="Arial" w:cs="Arial"/>
          <w:bCs/>
          <w:lang w:val="en-US"/>
        </w:rPr>
        <w:t>their</w:t>
      </w:r>
      <w:r w:rsidRPr="00FD6A9C">
        <w:rPr>
          <w:rFonts w:ascii="Arial" w:hAnsi="Arial" w:cs="Arial"/>
          <w:bCs/>
          <w:lang w:val="en-US"/>
        </w:rPr>
        <w:t xml:space="preserve"> livelihood </w:t>
      </w:r>
      <w:r w:rsidRPr="00FD6A9C">
        <w:rPr>
          <w:rFonts w:ascii="Arial" w:hAnsi="Arial" w:cs="Arial"/>
          <w:lang w:val="en-US"/>
        </w:rPr>
        <w:t xml:space="preserve">(McDowell </w:t>
      </w:r>
      <w:r w:rsidR="00F81821" w:rsidRPr="00FD6A9C">
        <w:rPr>
          <w:rFonts w:ascii="Arial" w:hAnsi="Arial" w:cs="Arial"/>
          <w:lang w:val="en-US"/>
        </w:rPr>
        <w:t>&amp;</w:t>
      </w:r>
      <w:r w:rsidRPr="00FD6A9C">
        <w:rPr>
          <w:rFonts w:ascii="Arial" w:hAnsi="Arial" w:cs="Arial"/>
          <w:lang w:val="en-US"/>
        </w:rPr>
        <w:t xml:space="preserve"> Hess</w:t>
      </w:r>
      <w:r w:rsidR="00F81821" w:rsidRPr="00FD6A9C">
        <w:rPr>
          <w:rFonts w:ascii="Arial" w:hAnsi="Arial" w:cs="Arial"/>
          <w:lang w:val="en-US"/>
        </w:rPr>
        <w:t>,</w:t>
      </w:r>
      <w:r w:rsidRPr="00FD6A9C">
        <w:rPr>
          <w:rFonts w:ascii="Arial" w:hAnsi="Arial" w:cs="Arial"/>
          <w:lang w:val="en-US"/>
        </w:rPr>
        <w:t xml:space="preserve"> 2012). </w:t>
      </w:r>
      <w:r w:rsidRPr="00FD6A9C">
        <w:rPr>
          <w:rFonts w:ascii="Arial" w:hAnsi="Arial" w:cs="Arial"/>
          <w:bCs/>
          <w:lang w:val="en-US"/>
        </w:rPr>
        <w:t xml:space="preserve">Changing the planting time, using tolerant varieties, practicing soil and water conservation techniques, judicious use of fertilizer, diversification to non-farm activities </w:t>
      </w:r>
      <w:r w:rsidR="00E70FF0" w:rsidRPr="00FD6A9C">
        <w:rPr>
          <w:rFonts w:ascii="Arial" w:hAnsi="Arial" w:cs="Arial"/>
          <w:bCs/>
          <w:lang w:val="en-US"/>
        </w:rPr>
        <w:t>is</w:t>
      </w:r>
      <w:r w:rsidRPr="00FD6A9C">
        <w:rPr>
          <w:rFonts w:ascii="Arial" w:hAnsi="Arial" w:cs="Arial"/>
          <w:bCs/>
          <w:lang w:val="en-US"/>
        </w:rPr>
        <w:t xml:space="preserve"> some </w:t>
      </w:r>
      <w:r w:rsidR="00E70FF0">
        <w:rPr>
          <w:rFonts w:ascii="Arial" w:hAnsi="Arial" w:cs="Arial"/>
          <w:bCs/>
          <w:lang w:val="en-US"/>
        </w:rPr>
        <w:t xml:space="preserve">of the </w:t>
      </w:r>
      <w:r w:rsidRPr="00FD6A9C">
        <w:rPr>
          <w:rFonts w:ascii="Arial" w:hAnsi="Arial" w:cs="Arial"/>
          <w:bCs/>
          <w:lang w:val="en-US"/>
        </w:rPr>
        <w:t xml:space="preserve">coping mechanisms that are essential at farm level to withstand climate change associated problems </w:t>
      </w:r>
      <w:r w:rsidRPr="00FD6A9C">
        <w:rPr>
          <w:rFonts w:ascii="Arial" w:hAnsi="Arial" w:cs="Arial"/>
          <w:lang w:val="en-US"/>
        </w:rPr>
        <w:t>(</w:t>
      </w:r>
      <w:r w:rsidR="005B2542" w:rsidRPr="00FD6A9C">
        <w:rPr>
          <w:rFonts w:ascii="Arial" w:eastAsia="Calibri" w:hAnsi="Arial" w:cs="Arial"/>
          <w:lang w:val="en-US" w:eastAsia="en-US"/>
        </w:rPr>
        <w:t xml:space="preserve">Hoque et al., 2023; </w:t>
      </w:r>
      <w:r w:rsidRPr="00FD6A9C">
        <w:rPr>
          <w:rFonts w:ascii="Arial" w:hAnsi="Arial" w:cs="Arial"/>
          <w:lang w:val="en-US"/>
        </w:rPr>
        <w:t>Uddin</w:t>
      </w:r>
      <w:r w:rsidR="00F81821" w:rsidRPr="00FD6A9C">
        <w:rPr>
          <w:rFonts w:ascii="Arial" w:hAnsi="Arial" w:cs="Arial"/>
          <w:lang w:val="en-US"/>
        </w:rPr>
        <w:t xml:space="preserve"> et al., </w:t>
      </w:r>
      <w:r w:rsidRPr="00FD6A9C">
        <w:rPr>
          <w:rFonts w:ascii="Arial" w:hAnsi="Arial" w:cs="Arial"/>
          <w:lang w:val="en-US"/>
        </w:rPr>
        <w:t>2014).</w:t>
      </w:r>
      <w:r w:rsidRPr="00FD6A9C">
        <w:rPr>
          <w:rFonts w:ascii="Arial" w:hAnsi="Arial" w:cs="Arial"/>
          <w:bCs/>
          <w:lang w:val="en-US"/>
        </w:rPr>
        <w:t xml:space="preserve">   </w:t>
      </w:r>
    </w:p>
    <w:p w14:paraId="16003F6C" w14:textId="128B76D1" w:rsidR="000C5FD9" w:rsidRPr="00FD6A9C" w:rsidRDefault="000C5FD9" w:rsidP="004A37BE">
      <w:pPr>
        <w:pStyle w:val="Newparagraph"/>
        <w:spacing w:line="240" w:lineRule="auto"/>
        <w:ind w:firstLine="0"/>
        <w:jc w:val="both"/>
        <w:rPr>
          <w:rFonts w:ascii="Arial" w:hAnsi="Arial" w:cs="Arial"/>
          <w:bCs/>
          <w:lang w:val="en-US"/>
        </w:rPr>
      </w:pPr>
      <w:r w:rsidRPr="00FD6A9C">
        <w:rPr>
          <w:rFonts w:ascii="Arial" w:hAnsi="Arial" w:cs="Arial"/>
          <w:bCs/>
          <w:lang w:val="en-US"/>
        </w:rPr>
        <w:t xml:space="preserve">However, most of the empirical researches regarding adaption strategies </w:t>
      </w:r>
      <w:r w:rsidR="00E70FF0">
        <w:rPr>
          <w:rFonts w:ascii="Arial" w:hAnsi="Arial" w:cs="Arial"/>
          <w:bCs/>
          <w:lang w:val="en-US"/>
        </w:rPr>
        <w:t>did</w:t>
      </w:r>
      <w:r w:rsidRPr="00FD6A9C">
        <w:rPr>
          <w:rFonts w:ascii="Arial" w:hAnsi="Arial" w:cs="Arial"/>
          <w:bCs/>
          <w:lang w:val="en-US"/>
        </w:rPr>
        <w:t xml:space="preserve"> not </w:t>
      </w:r>
      <w:r w:rsidR="00E70FF0" w:rsidRPr="00FD6A9C">
        <w:rPr>
          <w:rFonts w:ascii="Arial" w:hAnsi="Arial" w:cs="Arial"/>
          <w:bCs/>
          <w:lang w:val="en-US"/>
        </w:rPr>
        <w:t>focus</w:t>
      </w:r>
      <w:r w:rsidRPr="00FD6A9C">
        <w:rPr>
          <w:rFonts w:ascii="Arial" w:hAnsi="Arial" w:cs="Arial"/>
          <w:bCs/>
          <w:lang w:val="en-US"/>
        </w:rPr>
        <w:t xml:space="preserve"> on </w:t>
      </w:r>
      <w:r w:rsidRPr="00FD6A9C">
        <w:rPr>
          <w:rFonts w:ascii="Arial" w:hAnsi="Arial" w:cs="Arial"/>
          <w:bCs/>
          <w:iCs/>
          <w:lang w:val="en-US"/>
        </w:rPr>
        <w:t>how</w:t>
      </w:r>
      <w:r w:rsidRPr="00FD6A9C">
        <w:rPr>
          <w:rFonts w:ascii="Arial" w:hAnsi="Arial" w:cs="Arial"/>
          <w:bCs/>
          <w:i/>
          <w:iCs/>
          <w:lang w:val="en-US"/>
        </w:rPr>
        <w:t xml:space="preserve"> </w:t>
      </w:r>
      <w:r w:rsidRPr="00FD6A9C">
        <w:rPr>
          <w:rFonts w:ascii="Arial" w:hAnsi="Arial" w:cs="Arial"/>
          <w:bCs/>
          <w:lang w:val="en-US"/>
        </w:rPr>
        <w:t xml:space="preserve">farmers change agricultural practices concerning the continuous increasing salinity, or specified the key socio-economic factors that contribute (or impede) to their coping strategies. Most of the studies emphasized </w:t>
      </w:r>
      <w:r w:rsidR="00E70FF0">
        <w:rPr>
          <w:rFonts w:ascii="Arial" w:hAnsi="Arial" w:cs="Arial"/>
          <w:bCs/>
          <w:lang w:val="en-US"/>
        </w:rPr>
        <w:t>on</w:t>
      </w:r>
      <w:r w:rsidR="00FC7B16">
        <w:rPr>
          <w:rFonts w:ascii="Arial" w:hAnsi="Arial" w:cs="Arial"/>
          <w:bCs/>
          <w:lang w:val="en-US"/>
        </w:rPr>
        <w:t xml:space="preserve"> </w:t>
      </w:r>
      <w:r w:rsidRPr="00FD6A9C">
        <w:rPr>
          <w:rFonts w:ascii="Arial" w:hAnsi="Arial" w:cs="Arial"/>
          <w:bCs/>
          <w:lang w:val="en-US"/>
        </w:rPr>
        <w:t>the causes and effects of salinity intrusion (</w:t>
      </w:r>
      <w:proofErr w:type="spellStart"/>
      <w:r w:rsidRPr="00FD6A9C">
        <w:rPr>
          <w:rFonts w:ascii="Arial" w:hAnsi="Arial" w:cs="Arial"/>
          <w:bCs/>
          <w:lang w:val="en-US"/>
        </w:rPr>
        <w:t>Mahmuduzzaman</w:t>
      </w:r>
      <w:proofErr w:type="spellEnd"/>
      <w:r w:rsidRPr="00FD6A9C">
        <w:rPr>
          <w:rFonts w:ascii="Arial" w:hAnsi="Arial" w:cs="Arial"/>
          <w:bCs/>
          <w:lang w:val="en-US"/>
        </w:rPr>
        <w:t xml:space="preserve"> </w:t>
      </w:r>
      <w:r w:rsidR="00CD10EA" w:rsidRPr="00FD6A9C">
        <w:rPr>
          <w:rFonts w:ascii="Arial" w:hAnsi="Arial" w:cs="Arial"/>
          <w:bCs/>
          <w:lang w:val="en-US"/>
        </w:rPr>
        <w:t>et al</w:t>
      </w:r>
      <w:r w:rsidRPr="00FD6A9C">
        <w:rPr>
          <w:rFonts w:ascii="Arial" w:hAnsi="Arial" w:cs="Arial"/>
          <w:bCs/>
          <w:lang w:val="en-US"/>
        </w:rPr>
        <w:t>.</w:t>
      </w:r>
      <w:r w:rsidR="00F81821" w:rsidRPr="00FD6A9C">
        <w:rPr>
          <w:rFonts w:ascii="Arial" w:hAnsi="Arial" w:cs="Arial"/>
          <w:bCs/>
          <w:lang w:val="en-US"/>
        </w:rPr>
        <w:t>,</w:t>
      </w:r>
      <w:r w:rsidRPr="00FD6A9C">
        <w:rPr>
          <w:rFonts w:ascii="Arial" w:hAnsi="Arial" w:cs="Arial"/>
          <w:bCs/>
          <w:lang w:val="en-US"/>
        </w:rPr>
        <w:t xml:space="preserve"> 2014; Rasel </w:t>
      </w:r>
      <w:r w:rsidR="00CD10EA" w:rsidRPr="00FD6A9C">
        <w:rPr>
          <w:rFonts w:ascii="Arial" w:hAnsi="Arial" w:cs="Arial"/>
          <w:bCs/>
          <w:lang w:val="en-US"/>
        </w:rPr>
        <w:t>et al</w:t>
      </w:r>
      <w:r w:rsidRPr="00FD6A9C">
        <w:rPr>
          <w:rFonts w:ascii="Arial" w:hAnsi="Arial" w:cs="Arial"/>
          <w:bCs/>
          <w:lang w:val="en-US"/>
        </w:rPr>
        <w:t>.</w:t>
      </w:r>
      <w:r w:rsidR="00F81821" w:rsidRPr="00FD6A9C">
        <w:rPr>
          <w:rFonts w:ascii="Arial" w:hAnsi="Arial" w:cs="Arial"/>
          <w:bCs/>
          <w:lang w:val="en-US"/>
        </w:rPr>
        <w:t>,</w:t>
      </w:r>
      <w:r w:rsidRPr="00FD6A9C">
        <w:rPr>
          <w:rFonts w:ascii="Arial" w:hAnsi="Arial" w:cs="Arial"/>
          <w:bCs/>
          <w:lang w:val="en-US"/>
        </w:rPr>
        <w:t xml:space="preserve"> 2013; </w:t>
      </w:r>
      <w:r w:rsidR="007A3B38" w:rsidRPr="00FD6A9C">
        <w:rPr>
          <w:rFonts w:ascii="Arial" w:hAnsi="Arial" w:cs="Arial"/>
          <w:lang w:val="en-US"/>
        </w:rPr>
        <w:t>Baten</w:t>
      </w:r>
      <w:r w:rsidR="00F81821" w:rsidRPr="00FD6A9C">
        <w:rPr>
          <w:rFonts w:ascii="Arial" w:hAnsi="Arial" w:cs="Arial"/>
          <w:lang w:val="en-US"/>
        </w:rPr>
        <w:t xml:space="preserve"> et al.,</w:t>
      </w:r>
      <w:r w:rsidR="007A3B38" w:rsidRPr="00FD6A9C">
        <w:rPr>
          <w:rFonts w:ascii="Arial" w:hAnsi="Arial" w:cs="Arial"/>
          <w:lang w:val="en-US"/>
        </w:rPr>
        <w:t xml:space="preserve"> </w:t>
      </w:r>
      <w:r w:rsidR="00317536" w:rsidRPr="00FD6A9C">
        <w:rPr>
          <w:rFonts w:ascii="Arial" w:hAnsi="Arial" w:cs="Arial"/>
          <w:bCs/>
          <w:lang w:val="en-US"/>
        </w:rPr>
        <w:t>2015</w:t>
      </w:r>
      <w:r w:rsidRPr="00FD6A9C">
        <w:rPr>
          <w:rFonts w:ascii="Arial" w:hAnsi="Arial" w:cs="Arial"/>
          <w:bCs/>
          <w:lang w:val="en-US"/>
        </w:rPr>
        <w:t xml:space="preserve">; Clarke </w:t>
      </w:r>
      <w:r w:rsidR="00CD10EA" w:rsidRPr="00FD6A9C">
        <w:rPr>
          <w:rFonts w:ascii="Arial" w:hAnsi="Arial" w:cs="Arial"/>
          <w:bCs/>
          <w:lang w:val="en-US"/>
        </w:rPr>
        <w:t>et al</w:t>
      </w:r>
      <w:r w:rsidRPr="00FD6A9C">
        <w:rPr>
          <w:rFonts w:ascii="Arial" w:hAnsi="Arial" w:cs="Arial"/>
          <w:bCs/>
          <w:lang w:val="en-US"/>
        </w:rPr>
        <w:t>.</w:t>
      </w:r>
      <w:r w:rsidR="00F81821" w:rsidRPr="00FD6A9C">
        <w:rPr>
          <w:rFonts w:ascii="Arial" w:hAnsi="Arial" w:cs="Arial"/>
          <w:bCs/>
          <w:lang w:val="en-US"/>
        </w:rPr>
        <w:t>,</w:t>
      </w:r>
      <w:r w:rsidRPr="00FD6A9C">
        <w:rPr>
          <w:rFonts w:ascii="Arial" w:hAnsi="Arial" w:cs="Arial"/>
          <w:bCs/>
          <w:lang w:val="en-US"/>
        </w:rPr>
        <w:t xml:space="preserve"> 2015) and adaptation strategies (</w:t>
      </w:r>
      <w:bookmarkStart w:id="1" w:name="_Hlk67166853"/>
      <w:r w:rsidR="007A3B38" w:rsidRPr="00FD6A9C">
        <w:rPr>
          <w:rFonts w:ascii="Arial" w:hAnsi="Arial" w:cs="Arial"/>
          <w:lang w:val="en-US"/>
        </w:rPr>
        <w:t>Uddin</w:t>
      </w:r>
      <w:r w:rsidR="00F81821" w:rsidRPr="00FD6A9C">
        <w:rPr>
          <w:rFonts w:ascii="Arial" w:hAnsi="Arial" w:cs="Arial"/>
          <w:lang w:val="en-US"/>
        </w:rPr>
        <w:t xml:space="preserve"> et al.,</w:t>
      </w:r>
      <w:r w:rsidR="007A3B38" w:rsidRPr="00FD6A9C">
        <w:rPr>
          <w:rFonts w:ascii="Arial" w:hAnsi="Arial" w:cs="Arial"/>
          <w:lang w:val="en-US"/>
        </w:rPr>
        <w:t xml:space="preserve"> </w:t>
      </w:r>
      <w:r w:rsidRPr="00FD6A9C">
        <w:rPr>
          <w:rFonts w:ascii="Arial" w:hAnsi="Arial" w:cs="Arial"/>
          <w:bCs/>
          <w:lang w:val="en-US"/>
        </w:rPr>
        <w:t>2014</w:t>
      </w:r>
      <w:bookmarkEnd w:id="1"/>
      <w:r w:rsidRPr="00FD6A9C">
        <w:rPr>
          <w:rFonts w:ascii="Arial" w:hAnsi="Arial" w:cs="Arial"/>
          <w:bCs/>
          <w:lang w:val="en-US"/>
        </w:rPr>
        <w:t xml:space="preserve">; Kabir </w:t>
      </w:r>
      <w:r w:rsidR="00CD10EA" w:rsidRPr="00FD6A9C">
        <w:rPr>
          <w:rFonts w:ascii="Arial" w:hAnsi="Arial" w:cs="Arial"/>
          <w:bCs/>
          <w:lang w:val="en-US"/>
        </w:rPr>
        <w:t>et al</w:t>
      </w:r>
      <w:r w:rsidRPr="00FD6A9C">
        <w:rPr>
          <w:rFonts w:ascii="Arial" w:hAnsi="Arial" w:cs="Arial"/>
          <w:bCs/>
          <w:lang w:val="en-US"/>
        </w:rPr>
        <w:t>.</w:t>
      </w:r>
      <w:r w:rsidR="00F81821" w:rsidRPr="00FD6A9C">
        <w:rPr>
          <w:rFonts w:ascii="Arial" w:hAnsi="Arial" w:cs="Arial"/>
          <w:bCs/>
          <w:lang w:val="en-US"/>
        </w:rPr>
        <w:t>,</w:t>
      </w:r>
      <w:r w:rsidRPr="00FD6A9C">
        <w:rPr>
          <w:rFonts w:ascii="Arial" w:hAnsi="Arial" w:cs="Arial"/>
          <w:bCs/>
          <w:lang w:val="en-US"/>
        </w:rPr>
        <w:t xml:space="preserve"> 2016) to combat environmental/climate change. </w:t>
      </w:r>
      <w:r w:rsidR="00E70FF0">
        <w:rPr>
          <w:rFonts w:ascii="Arial" w:hAnsi="Arial" w:cs="Arial"/>
          <w:bCs/>
          <w:lang w:val="en-US"/>
        </w:rPr>
        <w:t>T</w:t>
      </w:r>
      <w:r w:rsidRPr="00FD6A9C">
        <w:rPr>
          <w:rFonts w:ascii="Arial" w:hAnsi="Arial" w:cs="Arial"/>
          <w:bCs/>
          <w:lang w:val="en-US"/>
        </w:rPr>
        <w:t xml:space="preserve">he current study was carried out to identify the respondents’ socio-economic characteristics </w:t>
      </w:r>
      <w:r w:rsidR="00E70FF0">
        <w:rPr>
          <w:rFonts w:ascii="Arial" w:hAnsi="Arial" w:cs="Arial"/>
          <w:bCs/>
          <w:lang w:val="en-US"/>
        </w:rPr>
        <w:t>that are</w:t>
      </w:r>
      <w:r w:rsidRPr="00FD6A9C">
        <w:rPr>
          <w:rFonts w:ascii="Arial" w:hAnsi="Arial" w:cs="Arial"/>
          <w:bCs/>
          <w:lang w:val="en-US"/>
        </w:rPr>
        <w:t xml:space="preserve"> influential in </w:t>
      </w:r>
      <w:r w:rsidR="00A94488">
        <w:rPr>
          <w:rFonts w:ascii="Arial" w:hAnsi="Arial" w:cs="Arial"/>
          <w:bCs/>
          <w:lang w:val="en-US"/>
        </w:rPr>
        <w:t xml:space="preserve">the </w:t>
      </w:r>
      <w:r w:rsidRPr="00FD6A9C">
        <w:rPr>
          <w:rFonts w:ascii="Arial" w:hAnsi="Arial" w:cs="Arial"/>
          <w:bCs/>
          <w:lang w:val="en-US"/>
        </w:rPr>
        <w:t xml:space="preserve">identified adaptive strategies </w:t>
      </w:r>
      <w:r w:rsidR="00A94488">
        <w:rPr>
          <w:rFonts w:ascii="Arial" w:hAnsi="Arial" w:cs="Arial"/>
          <w:bCs/>
          <w:lang w:val="en-US"/>
        </w:rPr>
        <w:t>for</w:t>
      </w:r>
      <w:r w:rsidRPr="00FD6A9C">
        <w:rPr>
          <w:rFonts w:ascii="Arial" w:hAnsi="Arial" w:cs="Arial"/>
          <w:bCs/>
          <w:lang w:val="en-US"/>
        </w:rPr>
        <w:t xml:space="preserve"> combat</w:t>
      </w:r>
      <w:r w:rsidR="00A94488">
        <w:rPr>
          <w:rFonts w:ascii="Arial" w:hAnsi="Arial" w:cs="Arial"/>
          <w:bCs/>
          <w:lang w:val="en-US"/>
        </w:rPr>
        <w:t>ing</w:t>
      </w:r>
      <w:r w:rsidRPr="00FD6A9C">
        <w:rPr>
          <w:rFonts w:ascii="Arial" w:hAnsi="Arial" w:cs="Arial"/>
          <w:bCs/>
          <w:lang w:val="en-US"/>
        </w:rPr>
        <w:t xml:space="preserve"> salinity intrusion, along with the challenges faced by the</w:t>
      </w:r>
      <w:r w:rsidR="00A94488">
        <w:rPr>
          <w:rFonts w:ascii="Arial" w:hAnsi="Arial" w:cs="Arial"/>
          <w:bCs/>
          <w:lang w:val="en-US"/>
        </w:rPr>
        <w:t xml:space="preserve"> farmers</w:t>
      </w:r>
      <w:r w:rsidRPr="00FD6A9C">
        <w:rPr>
          <w:rFonts w:ascii="Arial" w:hAnsi="Arial" w:cs="Arial"/>
          <w:bCs/>
          <w:lang w:val="en-US"/>
        </w:rPr>
        <w:t xml:space="preserve"> due to salinity intrusion.</w:t>
      </w:r>
    </w:p>
    <w:p w14:paraId="13A22821" w14:textId="77777777" w:rsidR="004A37BE" w:rsidRPr="00FD6A9C" w:rsidRDefault="004A37BE" w:rsidP="004A37BE">
      <w:pPr>
        <w:pStyle w:val="Newparagraph"/>
        <w:spacing w:line="240" w:lineRule="auto"/>
        <w:ind w:firstLine="0"/>
        <w:jc w:val="both"/>
        <w:rPr>
          <w:rFonts w:ascii="Arial" w:hAnsi="Arial" w:cs="Arial"/>
          <w:bCs/>
          <w:lang w:val="en-US"/>
        </w:rPr>
      </w:pPr>
    </w:p>
    <w:p w14:paraId="0901EF65" w14:textId="545BCFBE" w:rsidR="004A37BE" w:rsidRPr="00FD6A9C" w:rsidRDefault="00907135" w:rsidP="00907135">
      <w:pPr>
        <w:pStyle w:val="Heading1"/>
        <w:numPr>
          <w:ilvl w:val="0"/>
          <w:numId w:val="43"/>
        </w:numPr>
        <w:spacing w:before="0" w:line="240" w:lineRule="auto"/>
        <w:ind w:left="270" w:hanging="270"/>
        <w:jc w:val="both"/>
        <w:rPr>
          <w:rFonts w:ascii="Arial" w:hAnsi="Arial"/>
          <w:lang w:val="en-US"/>
        </w:rPr>
      </w:pPr>
      <w:r w:rsidRPr="00FD6A9C">
        <w:rPr>
          <w:rFonts w:ascii="Arial" w:hAnsi="Arial"/>
          <w:lang w:val="en-US"/>
        </w:rPr>
        <w:t>METHODOLOGY</w:t>
      </w:r>
    </w:p>
    <w:p w14:paraId="143A71AF" w14:textId="64CF3672" w:rsidR="001A0EA1" w:rsidRPr="00FD6A9C" w:rsidRDefault="00907135" w:rsidP="004A37BE">
      <w:pPr>
        <w:pStyle w:val="Heading1"/>
        <w:spacing w:before="0" w:line="240" w:lineRule="auto"/>
        <w:jc w:val="both"/>
        <w:rPr>
          <w:rFonts w:ascii="Arial" w:hAnsi="Arial"/>
          <w:lang w:val="en-US"/>
        </w:rPr>
      </w:pPr>
      <w:r w:rsidRPr="00FD6A9C">
        <w:rPr>
          <w:rFonts w:ascii="Arial" w:hAnsi="Arial"/>
          <w:lang w:val="en-US"/>
        </w:rPr>
        <w:t xml:space="preserve">2.1 </w:t>
      </w:r>
      <w:r w:rsidR="001A0EA1" w:rsidRPr="00FD6A9C">
        <w:rPr>
          <w:rFonts w:ascii="Arial" w:hAnsi="Arial"/>
          <w:lang w:val="en-US"/>
        </w:rPr>
        <w:t>Locale and Research Design</w:t>
      </w:r>
    </w:p>
    <w:p w14:paraId="32AD34BF" w14:textId="6A4FCDBD" w:rsidR="002E0196" w:rsidRPr="00FD6A9C" w:rsidRDefault="008E6587" w:rsidP="004A37BE">
      <w:pPr>
        <w:pStyle w:val="Paragraph"/>
        <w:spacing w:before="0" w:line="240" w:lineRule="auto"/>
        <w:jc w:val="both"/>
        <w:rPr>
          <w:rFonts w:ascii="Arial" w:hAnsi="Arial" w:cs="Arial"/>
          <w:lang w:val="en-US"/>
        </w:rPr>
      </w:pPr>
      <w:r w:rsidRPr="00FD6A9C">
        <w:rPr>
          <w:rFonts w:ascii="Arial" w:hAnsi="Arial" w:cs="Arial"/>
        </w:rPr>
        <w:t>The study used a descriptive and diagnostic research approach (</w:t>
      </w:r>
      <w:proofErr w:type="spellStart"/>
      <w:r w:rsidR="00A06A35" w:rsidRPr="00FD6A9C">
        <w:rPr>
          <w:rFonts w:ascii="Arial" w:hAnsi="Arial" w:cs="Arial"/>
        </w:rPr>
        <w:t>Upoma</w:t>
      </w:r>
      <w:proofErr w:type="spellEnd"/>
      <w:r w:rsidR="00A06A35" w:rsidRPr="00FD6A9C">
        <w:rPr>
          <w:rFonts w:ascii="Arial" w:hAnsi="Arial" w:cs="Arial"/>
        </w:rPr>
        <w:t xml:space="preserve"> et al., 2024, Saha et al., 2024; </w:t>
      </w:r>
      <w:r w:rsidR="00A313B1" w:rsidRPr="00FD6A9C">
        <w:rPr>
          <w:rFonts w:ascii="Arial" w:hAnsi="Arial" w:cs="Arial"/>
        </w:rPr>
        <w:t>Hasan et al., 2023;</w:t>
      </w:r>
      <w:r w:rsidRPr="00FD6A9C">
        <w:rPr>
          <w:rFonts w:ascii="Arial" w:hAnsi="Arial" w:cs="Arial"/>
        </w:rPr>
        <w:t xml:space="preserve">). </w:t>
      </w:r>
      <w:r w:rsidR="002E0196" w:rsidRPr="00FD6A9C">
        <w:rPr>
          <w:rFonts w:ascii="Arial" w:hAnsi="Arial" w:cs="Arial"/>
          <w:lang w:val="en-US"/>
        </w:rPr>
        <w:t xml:space="preserve">The study was carried out at </w:t>
      </w:r>
      <w:proofErr w:type="spellStart"/>
      <w:r w:rsidR="002E0196" w:rsidRPr="00FD6A9C">
        <w:rPr>
          <w:rFonts w:ascii="Arial" w:hAnsi="Arial" w:cs="Arial"/>
          <w:lang w:val="en-US"/>
        </w:rPr>
        <w:t>Batiaghata</w:t>
      </w:r>
      <w:proofErr w:type="spellEnd"/>
      <w:r w:rsidR="002E0196" w:rsidRPr="00FD6A9C">
        <w:rPr>
          <w:rFonts w:ascii="Arial" w:hAnsi="Arial" w:cs="Arial"/>
          <w:lang w:val="en-US"/>
        </w:rPr>
        <w:t xml:space="preserve"> and </w:t>
      </w:r>
      <w:proofErr w:type="spellStart"/>
      <w:r w:rsidR="002E0196" w:rsidRPr="00FD6A9C">
        <w:rPr>
          <w:rFonts w:ascii="Arial" w:hAnsi="Arial" w:cs="Arial"/>
          <w:lang w:val="en-US"/>
        </w:rPr>
        <w:t>Dumuria</w:t>
      </w:r>
      <w:proofErr w:type="spellEnd"/>
      <w:r w:rsidR="002E0196" w:rsidRPr="00FD6A9C">
        <w:rPr>
          <w:rFonts w:ascii="Arial" w:hAnsi="Arial" w:cs="Arial"/>
          <w:lang w:val="en-US"/>
        </w:rPr>
        <w:t xml:space="preserve"> </w:t>
      </w:r>
      <w:proofErr w:type="spellStart"/>
      <w:r w:rsidR="002E0196" w:rsidRPr="00FD6A9C">
        <w:rPr>
          <w:rFonts w:ascii="Arial" w:hAnsi="Arial" w:cs="Arial"/>
          <w:lang w:val="en-US"/>
        </w:rPr>
        <w:t>upazilas</w:t>
      </w:r>
      <w:proofErr w:type="spellEnd"/>
      <w:r w:rsidR="002E0196" w:rsidRPr="00FD6A9C">
        <w:rPr>
          <w:rFonts w:ascii="Arial" w:hAnsi="Arial" w:cs="Arial"/>
          <w:lang w:val="en-US"/>
        </w:rPr>
        <w:t xml:space="preserve"> of Khulna district Bangladesh</w:t>
      </w:r>
      <w:r w:rsidR="00BE504F" w:rsidRPr="00FD6A9C">
        <w:rPr>
          <w:rFonts w:ascii="Arial" w:hAnsi="Arial" w:cs="Arial"/>
          <w:lang w:val="en-US"/>
        </w:rPr>
        <w:t xml:space="preserve"> (Fig</w:t>
      </w:r>
      <w:r w:rsidR="00907135" w:rsidRPr="00FD6A9C">
        <w:rPr>
          <w:rFonts w:ascii="Arial" w:hAnsi="Arial" w:cs="Arial"/>
          <w:lang w:val="en-US"/>
        </w:rPr>
        <w:t>.</w:t>
      </w:r>
      <w:r w:rsidR="00BE504F" w:rsidRPr="00FD6A9C">
        <w:rPr>
          <w:rFonts w:ascii="Arial" w:hAnsi="Arial" w:cs="Arial"/>
          <w:lang w:val="en-US"/>
        </w:rPr>
        <w:t xml:space="preserve"> 1)</w:t>
      </w:r>
      <w:r w:rsidR="002E0196" w:rsidRPr="00FD6A9C">
        <w:rPr>
          <w:rFonts w:ascii="Arial" w:hAnsi="Arial" w:cs="Arial"/>
          <w:lang w:val="en-US"/>
        </w:rPr>
        <w:t xml:space="preserve">. The study location was selected due to good communication system, easier accessibility and cooperative behavior of the farmers of the selected sites. </w:t>
      </w:r>
      <w:r w:rsidR="002E0196" w:rsidRPr="00FD6A9C">
        <w:rPr>
          <w:rFonts w:ascii="Arial" w:hAnsi="Arial" w:cs="Arial"/>
          <w:bCs/>
          <w:lang w:val="en-US"/>
        </w:rPr>
        <w:t>Farmers associated with agricultural activities in the study areas were the target population of the study. Disproportionate random sampling technique was applied to select 80 respondents including 40 from each upazilas</w:t>
      </w:r>
      <w:r w:rsidR="005B2542" w:rsidRPr="00FD6A9C">
        <w:rPr>
          <w:rFonts w:ascii="Arial" w:hAnsi="Arial" w:cs="Arial"/>
          <w:bCs/>
          <w:lang w:val="en-US"/>
        </w:rPr>
        <w:t xml:space="preserve"> (Parveen et al., 2023; Hoque et al., 2024)</w:t>
      </w:r>
      <w:r w:rsidR="002E0196" w:rsidRPr="00FD6A9C">
        <w:rPr>
          <w:rFonts w:ascii="Arial" w:hAnsi="Arial" w:cs="Arial"/>
          <w:bCs/>
          <w:lang w:val="en-US"/>
        </w:rPr>
        <w:t xml:space="preserve">. Data </w:t>
      </w:r>
      <w:r w:rsidR="00A94488">
        <w:rPr>
          <w:rFonts w:ascii="Arial" w:hAnsi="Arial" w:cs="Arial"/>
          <w:bCs/>
          <w:lang w:val="en-US"/>
        </w:rPr>
        <w:t xml:space="preserve">were </w:t>
      </w:r>
      <w:r w:rsidR="002E0196" w:rsidRPr="00FD6A9C">
        <w:rPr>
          <w:rFonts w:ascii="Arial" w:hAnsi="Arial" w:cs="Arial"/>
          <w:bCs/>
          <w:lang w:val="en-US"/>
        </w:rPr>
        <w:t>collect</w:t>
      </w:r>
      <w:r w:rsidR="00A94488">
        <w:rPr>
          <w:rFonts w:ascii="Arial" w:hAnsi="Arial" w:cs="Arial"/>
          <w:bCs/>
          <w:lang w:val="en-US"/>
        </w:rPr>
        <w:t>ed</w:t>
      </w:r>
      <w:r w:rsidR="002E0196" w:rsidRPr="00FD6A9C">
        <w:rPr>
          <w:rFonts w:ascii="Arial" w:hAnsi="Arial" w:cs="Arial"/>
          <w:bCs/>
          <w:lang w:val="en-US"/>
        </w:rPr>
        <w:t xml:space="preserve"> from July to October 2019.</w:t>
      </w:r>
      <w:r w:rsidR="002E0196" w:rsidRPr="00FD6A9C">
        <w:rPr>
          <w:rFonts w:ascii="Arial" w:hAnsi="Arial" w:cs="Arial"/>
          <w:lang w:val="en-US"/>
        </w:rPr>
        <w:t xml:space="preserve"> </w:t>
      </w:r>
    </w:p>
    <w:p w14:paraId="3518578F" w14:textId="069311BF" w:rsidR="00C37E2B" w:rsidRPr="00FD6A9C" w:rsidRDefault="00C37E2B" w:rsidP="00C37E2B">
      <w:pPr>
        <w:rPr>
          <w:rFonts w:ascii="Arial" w:hAnsi="Arial" w:cs="Arial"/>
          <w:b/>
          <w:bCs/>
        </w:rPr>
      </w:pPr>
      <w:r w:rsidRPr="00FD6A9C">
        <w:rPr>
          <w:rFonts w:ascii="Arial" w:hAnsi="Arial" w:cs="Arial"/>
          <w:noProof/>
          <w:lang w:val="en-US" w:eastAsia="en-US"/>
        </w:rPr>
        <w:lastRenderedPageBreak/>
        <mc:AlternateContent>
          <mc:Choice Requires="wpg">
            <w:drawing>
              <wp:anchor distT="0" distB="0" distL="114300" distR="114300" simplePos="0" relativeHeight="251661312" behindDoc="0" locked="0" layoutInCell="1" allowOverlap="1" wp14:anchorId="42CE7C39" wp14:editId="2A4FAB84">
                <wp:simplePos x="0" y="0"/>
                <wp:positionH relativeFrom="column">
                  <wp:posOffset>0</wp:posOffset>
                </wp:positionH>
                <wp:positionV relativeFrom="paragraph">
                  <wp:posOffset>351790</wp:posOffset>
                </wp:positionV>
                <wp:extent cx="5372677" cy="2755900"/>
                <wp:effectExtent l="0" t="0" r="0" b="9525"/>
                <wp:wrapTopAndBottom/>
                <wp:docPr id="1111791080" name="Group 1111791080"/>
                <wp:cNvGraphicFramePr/>
                <a:graphic xmlns:a="http://schemas.openxmlformats.org/drawingml/2006/main">
                  <a:graphicData uri="http://schemas.microsoft.com/office/word/2010/wordprocessingGroup">
                    <wpg:wgp>
                      <wpg:cNvGrpSpPr/>
                      <wpg:grpSpPr>
                        <a:xfrm>
                          <a:off x="0" y="0"/>
                          <a:ext cx="5372677" cy="2755900"/>
                          <a:chOff x="0" y="0"/>
                          <a:chExt cx="5372677" cy="2755900"/>
                        </a:xfrm>
                      </wpg:grpSpPr>
                      <pic:pic xmlns:pic="http://schemas.openxmlformats.org/drawingml/2006/picture">
                        <pic:nvPicPr>
                          <pic:cNvPr id="1501947779" name="Picture 1501947779"/>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2644775" cy="2751455"/>
                          </a:xfrm>
                          <a:prstGeom prst="rect">
                            <a:avLst/>
                          </a:prstGeom>
                        </pic:spPr>
                      </pic:pic>
                      <pic:pic xmlns:pic="http://schemas.openxmlformats.org/drawingml/2006/picture">
                        <pic:nvPicPr>
                          <pic:cNvPr id="604508825" name="Picture 604508825"/>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2826327" y="0"/>
                            <a:ext cx="2546350" cy="2755900"/>
                          </a:xfrm>
                          <a:prstGeom prst="rect">
                            <a:avLst/>
                          </a:prstGeom>
                        </pic:spPr>
                      </pic:pic>
                    </wpg:wg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7BF9EBA1" id="Group 1111791080" o:spid="_x0000_s1026" style="position:absolute;margin-left:0;margin-top:27.7pt;width:423.05pt;height:217pt;z-index:251661312;mso-height-relative:margin" coordsize="53726,275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bT+UhAIAAJQHAAAOAAAAZHJzL2Uyb0RvYy54bWzUVduO2jAQfa/Uf7Dy&#10;viQEkkAErKrSRZVWLerlA4zjJNbGF9mGwN937ITLQqVdrfZlkXBsjz0+c+Z4PLvf8wbtqDZMinkw&#10;HEQBooLIgolqHvz983A3CZCxWBS4kYLOgwM1wf3i86dZq3Iay1o2BdUInAiTt2oe1NaqPAwNqSnH&#10;ZiAVFWAspebYwlBXYaFxC955E8ZRlIat1IXSklBjYHbZGYOF91+WlNifZWmoRc08AGzWt9q3G9eG&#10;ixnOK41VzUgPA78BBcdMwKEnV0tsMdpqduOKM6KlkaUdEMlDWZaMUB8DRDOMrqJZablVPpYqbyt1&#10;ogmoveLpzW7Jj91aI1ZA7uCXTYfRBGgSmEOu/PHoYh7IalWVw56VVr/VWvcTVTdy8e9Lzd0XIkN7&#10;T/PhRDPdW0RgMhllcZplASJgi7MkmUZ9IkgN2brZR+pvL+wMjweHDt8JjmIkh3/PG/RueHtZX7DL&#10;bjUNeif8VT441k9bdQcpVtiyDWuYPXi5QjIdKLFbM7LW3eAiBUk0nI6zLJseUwDL3OloeLYA586F&#10;29X5wC7GR0meDBLya41FRb8YBcqHnDp9h8+X++EzAJuGqQfWNC5vrt+HCrfkSmX/YatT8FKSLafC&#10;dldS0wailsLUTJkA6ZzyDQWF6e+FB4RzYzW1pHYHlnDwLwDrgF4YPMozMBeCAcG9VmJxOgYek5PE&#10;huMk8VwchQKkaWNXVHLkOgAOMEB2cI53j6ZHc1zSc9gB8MgAT5cG6HwYeaXROIkmkxho6S74ulfX&#10;2fChxRV31fw9xRVP4nQUQ6m6rWJxMk5HCRTLqyp2qkXvITFfz6D0+8vRP1PubbkcQ//yMV38AwAA&#10;//8DAFBLAwQKAAAAAAAAACEAvaouWIXWAwCF1gMAFAAAAGRycy9tZWRpYS9pbWFnZTEucG5niVBO&#10;Rw0KGgoAAAANSUhEUgAAAZAAAAGgCAIAAAALp6Y2AAAAAXNSR0IArs4c6QAA/8pJREFUeF7s/Qd8&#10;HNl1JwpX59wAGjnnRBDMYI4znOHkGeVkeb322mvL9lvZP68/7/NKnyx77c9h114/P41kWVbWSJMz&#10;M4c5AQRJBCLnnBtoAJ27v/+5p7pQbASClOz3dn8uUZju6qpb9966539PPpovf/nLDodDo9HodLqo&#10;OPR6fSgUwhnp345/+RlYXPSFw+GkpKRgMBiNhrVa7b/8M/93foImShMYlRdvRBlq7MzS2DVR+hy7&#10;PsIX4Ab1C9AuNaC0+RCzp5Ei+nBYa9DPhYIas9Un6dzz3okJj8OeqJEMGp0xGAxrdPpgODA/P5eT&#10;n2sxhOzReV1oQRfR6zR6KaIBPUracFgjhaJGv97cMTYdDutSrA7Q6qJ/3mA1BiRpfmYizRjNdCXo&#10;9CYiYI1BEw0aJfwSjmh0UYN1cj46MjlnsTojWn0kqvMvzpZk2Qwavz6q0WjDUiisk6LGiAGjD+hD&#10;eBaeTjMjRSJSWIrqwxHJqDcHJd3AxPT4gteZlhXQ6H3eUHDRU12QYYouaoOLOk1QpzGGwmhRL2ER&#10;R8S9Gpo+zCGdkPBbBHOMIRnDurBG69fp8SxDBCdVsxybXTTAiEQvJRIxGAzT09PPPfec5qtf/eov&#10;//Ivp6Sk+P1+nAXx4CKFbNSwxTf/2/ELmQFlYgcHhzHbGRkZtNJAPVrtv83zzzPDDwtYMYAimlGD&#10;WgzO5L4sx7v1dBKNaAU1hrRSSGeI6Axj05633zthsiWlpmZrtMZAKGowmCKR0OBIP/5WluVnJTuz&#10;01x2syUSCGoljUELAveD1KN6c//E3AcXb9qcyQlGm1Gn1Rq1cwuz4xPDpmjgmX07i7LSF/0+o8kS&#10;DALnIkYNMAGAJQUiusWw8YPTl3xRQ3JGbjgc6els+exzRzJcpijALxrSgTUJAaIIsEO6kCByPXrO&#10;OIIRADiC/ojOaGzrH756p8GvtzlTs4ByvV3tJdlph3ZWp9gBhEF0GAACQKSVLAFuNPQf4BGhGH0W&#10;gIW+SYawNiIAC8/S06zLgKVe+UwggCP8RQfw9/Tp02azWfOVr3zl93//9xMTE8FVgbfi14DHPOxW&#10;vxqZrcGpxd3yr8PTPUI/17M0lWsedlBdXT14zbm5OXEc7cP2c7Xn/pztPHDs/zpv7YHdeOQLeBMm&#10;4oh9kv+r7M4qSQPnHk3uCAZ8BiMYEE1Aq+kcmf3wo6tByZpfWElMls8PgotKoUXv3MzcTChIGJeX&#10;kVFZVpiZZkgwSRbRw0VJuts2fKm+IyuvxKw1+4KBsFa613SrqjD96K7NOQlGbTik0wtuhrgYMRwN&#10;eJxohPgc3fWmgZO1zUWVmwDQvW1NBzYV7dtahGvAjBFU0fWAKFwrYILujuojMq8ZDIGVMeJGj8/3&#10;0c07dZ0jyZlFiUlZwXCoq68j0RL9zJP70+06kwTmFg3Rjisei17QJEJ4U2YXI6UHCMYLVzM/u+KU&#10;ohFmspQ3e+LECa/Xq3viiSe2bdsGmmH2iqHqEQALC3fFY42VFHf9I6+5h7rxEfr587T/wHtnZtzY&#10;JxISnHwl48tqnVwDHVabzIcd7xqPftj3+8Cx/z9+AeYaNCOITNUXQUAyFd2PVkvn1911goKIpNdB&#10;voO8r0O7Nru5tKy0u3+sb2DEYLLoLRYNKE6nNRotVkeiw5Vqsbsm3Yu3G+7V323tGZxY8EdCOnNA&#10;q79a1xTVWSz2xEBUA0aova1lz/ZNx/aVp1p0GIZBpwHihMMBDYSwMFh1Er/AtZHUF9EmpCXcau33&#10;a/RWq9NkMo2NDBQXFdoMYHA04N5oNMAZYoTA1RHQoC2tRoAJKYsARJANwz7vIuSvyurNdfV3ff6w&#10;yZGYkJo+MePu6+0rKsw3khArpo7xkgAnpNGCgVML2UBEWRSn5bT6BqAsdXyAtgRtdXV1keZq//79&#10;u3fvttlsvBwBaXHAtu5X828XPsoMALCwQzidDFi0ZhiwHqWtf7vn4WcAgIW5Fnov5kqE8kbRZAny&#10;Ur+Mh30xRLyaaDgKbZI+RG8W4pZk0UulhTlzHs/QyNDI5LjBbDJZrGAWCGXAzuilBGtiWlqmI9Hp&#10;8QbbBsZvdwx0j3jGpuZTk9OAfSEp3N11b19lwVM782wkv0kEKfS/qF5HQAWUEJiDQwuaJhWYVpoJ&#10;aHoHRhwJyZDyJibH0tOSMxLMuih+JHmNBykvP1k4plUYJnjBspR30+mp6aLc7Pzc3NbunjlfwGSy&#10;ORyu/vHJqVlPZVE6SZcYKbVJ3cHCBhYTboJ7i00cHkccoOBp6fMqB8mS4sAWDlDC0dnZCSlQi+0d&#10;Z/GzUPrKG82/qVEefuU/3B1s3xB6K95p6I2ujVZ8/cM95t+uftgZUEuCy9irFZTDD2wfihsAAkgM&#10;OAI6jkKlLekjUqJJevZI9YtP7tlYmDYx0tXTdQ/8CxozGvV4ywC4UAQCnS4lIzu/bGNGXllUb03L&#10;yLdCe6XVLSzMAwc2VBaBozEAASXJHwgKlgjMFImB0KODoQOLQ3ojAckYyobSAinsA5lrjZawwdo/&#10;NkVqebB/AqcAIeKfgC36RxgO4MF/iQEMokHCDk04oAstFmdYX3pivzm6ODkyaDJbc4s2NHYOXb4z&#10;tIBbwEVqwU4K+BdwA5396vvvWjPK5ABoYvEQ8h9xVEeOHNm+fbvdbgeGKQTzv+sOzwDxwDX2i71A&#10;kfJoT1mGOHEcFl+zvJ/qG//1h/CLnZD/l7VGQiGoUqFUKGBkaotRr9JhEh4fsvdCjxMBnxMNh4iE&#10;YdGCvhw6nnDYotWm2PVlBamVpcXhoL+9vcOz6NNooYW3aHTacDSoN0DNEw4Hg2a93m6ymLRaEzT3&#10;0OyYjFPTk8CmwlwXMAbabQOIV+ieAFEADFJkkSwG2IHuXaingFl6qbt3yOuXbI6kBX8A+FhZlGmD&#10;JQ68DF0gszv0HzYxCE4TcIMPOmCQRhv0++Y87tSUVLBOqTZ9WUleW/dQd/9gUmJyVlZ2bX29LSEl&#10;KdECDkjPmEWdAlJHAaXMVMWIb5kEvmxWmYti3RRv6h0dHaACWV2l7N5MGP/KO/m/Du+gDC1udP+i&#10;T1eetdpT+GUsMcziC9sKl7+F/0fezkNS6P96l8sYxGKRImQI+lcO3uUeFq2EigwcAvEIOi0U3GRx&#10;AwRBgDPpgCw+kxQ0S6FMm3Rsd9mvf/7pkszEuXEYDLtn3OP0MK0uBOUUOJYomLKQUasJBdGYTq/T&#10;5ecX1jW1dUxEghrJL9wHxL+oTgPvBHgpCJ8EWP1Y4AVwRSWrTirNywQyBgKBhKTU4fHp8dkAmCz0&#10;SSOWGw+WPrB0LA49+iqkYui3oxroi+gksXXRsMsofeq5mtKc5LGBrlDAl5VXfPri9f4J70KUXCpC&#10;GrCK8mJemkfRLITF2BPWmlHipwQXRT4S6Cfr1lfkqlbcw//lCFtNsvyUtRFTuUb9IY5QljcSgwYV&#10;PPAWKo41mlo/CS7vtvqhylTzsuA3Efsg69qZ72Xrh/KquJP8zvh6Nvfet8jW38v/ra9U0dp941S/&#10;Gv4M1oV4COhcaH4FMwFkIVlIZjZCTJ2gX7AZjyqLo3HgAVvKhGoJ3ApbvghJ0KpOgkJeskpSrlX6&#10;9OHKzx/bvb08c2F2uKOzxe3xGQwOsEbC8IelAmFSCuugWpfMJlt6ev67Jy7c7pmdi0pBgTDgrcC5&#10;8ZoGQ6So54B3JijOJCnF6Yj4YZSUrEaT0WRr7RuZZ1wOh8CTkbKdBErBY0UxHfCrgIuWRDxYNKA1&#10;wBcMQqoFKnwaDjy8wpE0g/Ti4Q1pTu1If2d6akqC0/XeqYuzQbJpRsgIIOyD5Fxx3yGwlfB4jUlV&#10;r21e/LzydYcPH965c6fVihmTjxXRSqGZ1X79RVGBQuFrNKjuw9rXr7+3q8HZw45LmdzlN8LTbX5+&#10;njWIHo8HGkSj0Tg/vwBjbWpqsts9u7i4AAsOXszCArQB5ISCA0rGxcVFt9uN87gdriiMXMorxDVr&#10;+KCoCXX9s7HGqLnBX0hTDzu3679+udivGL75A9CKTeYgPmXdg8hJGBLyUSgcMUAu8wdoi5e9eUm1&#10;JGxnqx5MVKqfY2p8xY9L1uEL+QvCpzCUASuAWfDp1Ec0iXZDTlZScVkRkLO7vcszN2u3WsitiSQj&#10;rZ86DzYnoNfCXmhD7+tu3x6bmE10pVnBQRHvQ0p3YfgkSCT4jobI81Rgx7xf6h6esickY3+G7rqt&#10;ra24qNhukoz4EZcILTnuwtgbm+5euXx5bm7GoNcfP/7hvZZ7Sa7E85eu3b59NzMj88Tx42fOnC4q&#10;yLVbra0tbVjDHd09o8PD5RVVc4u+to7+suI8I4YEfwpaq8JQqrCn3KvY99UUNAoTo3yASEji8PoB&#10;6190mSp09bCUsMb1D9vU+unhEa4EBsGRpL+/v6enB+sCn+/duwfAeuedd2GvNZnMx48fv3TpYnJy&#10;cn19fVNTU3d3d3t7e19fX3l5eUtLy7e//e25ubmrV6/m5OTApMjMlwJb63ea+znn5BcOf48wk+u5&#10;ZTkZYIrIxiTYJzLby3ZBqG+EN7nQLZOZjZweieZJZwNuiEAtZoiP7RPr3ErFZSxnksNBzA4n301Q&#10;RUwQHkdaJsHrsb2SoAVmRIiHlcV53vmpnoHexSD8A4xGs5XAUwOnUKjV/XDQBJ+RnJExODbe2tYd&#10;iuoyUxPBBWkRLwFGDA6bBMcQElmBDtSSghHD7fY+W0ISNEwWkwnXYpkVFmaa4dPEdju6kLr9P/72&#10;r7dv3dza0lpbW5eQkDDvWWhsaBoZG9MZDNBPJScld7Q3JSU6x8cnXn/9zaeOHk1NSjp7/nxmdo4r&#10;M29gZGRmyl1ckGmEIzuUaKS8w4TzVNDB6M3Ar7ypBy4tBqyHl8rXs14e/hoFR1e8dQ1RS329Wqxb&#10;J2Uqt6zWzsMOJU4GVL7COnP+/HmoD8bGxn7605+mpaWBmTp16tTs7Cw4LJzEzoEYKaBYXV3d0NDQ&#10;8PCwz0c2HXTA5XKBydq6dWt1dbUiSyqsnNq5bnlv4/rzsMOJu/4XxYf+nN14tNvZLzochWKHZD0I&#10;gAJKiIFSVgs+EHzhF0z8fEDy+NiNUtCWLImvc4niTZHIr6iDZEXTEpkCH+8jWlZKCzOiSQobpUiG&#10;U/fskS3PP7EvM9Ey1N8xPTkWgRqH7GYRo04fCQcBSyDhrJyShLTcKzebL9xoixJIkPJIQDNp20Xf&#10;SRGFZ1nMGoNB5/d7iekJRzIzcqbc3st1jZASoVfDZMDznmRjKQxXp7/5m7+xmS04sMtCVJ6bm9+0&#10;aRPgakNFRV5utsczp9NrXv3ZKzopdOnMiRSn+VMvPTM1OYYlW1C8oW944lp9O4ExmCz4ccnjlG2C&#10;KzqLql/BGu/34TisR1so679rOco8FOf1COS04jQ9QjvKGFcDSohyExMTL7/88sGDBzGokZER4BQC&#10;DMrLK/D30KFDQKuRkeHS0tLMzMx/+Id/qKio+OxnPwt+Ci5yaPzs2bOQIgFkuBKEx6YTRQBZJoms&#10;f8r/17jygdtvPLAuGxZPEemTYa+jTT/sC/g9C/NmE3y4WTSjrZ8lRE0wKvk1p195fWJyIqekmDkf&#10;onvoEGO+cnFP4B7y/sdrQF4JwosyxlLgv4R/8A5gE5zMdYArIm8p4aKETkYQVUOmOdyJzqU5jEWZ&#10;6ekprua25tGZGVuSS4+LEZdiMJLwqice0GpEMI/tXlcnPEtTU5zkRApnAnoQPSEaJJ9VcG4+SbrX&#10;OxrVYa+E0pzslq4kV3tXuzPJleq0kW6eYnLAvfkvX7xYtaGqvbX92eeeGxufvHz9xtbtO544fNSV&#10;4MjPzzKZtVjAMHBjQX7us19obmpJcKXsO7R7ZGpuZGoxITnFqAv3d7Qe2L5BuJJCGyuzjzI/FfO/&#10;imOE1+Za/vU4LDXjsyJHsxrRLGesfk7y+oU3uLw/Kw4WJ8fHx/GO//N//s/Nzc2ILsjPz8cHiHvw&#10;Kdm3bx9QCZIgdjMg1J07d/7Tf/pPuBgyIHgrVszjgsfFMTg4yA9VCIPV82vMTFyXHm0OVxuX0hpf&#10;8GiNK6S+/Cn8k7rZR3sKpgicRSQaIklM2MXeef/tH/zgB5ATaSZZ0S60zgKZNJI3vDg4PtY/SD5N&#10;MUYIvk3L+8N94y1E2UiWzQPb4SiUWR4Mxa9wDA2pn8X1rPknjaQWfIlQSpN4GJVSLNKWYtevfeHp&#10;6rKcvs4mxA9C9a7VGSnsBh5SQXKScCYmF5RXn7xad662fdLLHJM2FAE7ib4RbpALmF4yW4yhUAAP&#10;BYRBEabXG1PTCs5dqp/yS15or4SMBjlgcnwKHH1BcZHDasOH3Xv3PH70SQRko9WZifHaGzdcruT8&#10;guJt23ZAEWazWbOzMhwGafvWLTMzM4johnHTbLUQB6uRhIMnhiYCyVk+jonKj7BaHk4kfOS1sk4B&#10;LW4AayOuQrfrBMTVOq/u24oE8wjTuvwWgBE0ViAPQBLHmT/55JPgsSHr4Wtrayt4KIBRbW0tVFRg&#10;ATZs2IBb2KwLnhzrCwwaNhmIkAp548PaGvcVe/5zIssvZDb+5RpZ0pTc/wyEiYCvgMo8BL5Ckjq6&#10;OrFD5BfkgmSV6Ft2yibMAm2NTLoHR0tzigg6BE6RZYsci+hQ1pKyYBS/a0VU5yuFRkyhMsYoaJ8M&#10;COMT/wAlQmlEjgsU1kcpCsAeBYKaMHRVEAFDIWR0oJQNUopBemF36YtHtoejiz1DfV7aynQWvdkg&#10;ReFnADjW6M05pdVXm3pO37w3S15f5H+gAWZpo4TKUgRfYd4Bqw5oFbH2iOQJprhyI1HbB+evgv8i&#10;k0A0lOBI+JVf+VWweE8cPYbVaDVbXnzxxbRUF/gvCt7R6E16S1l51fZde5978aWSstJnn326orwI&#10;czY9OUXqfI0WjwDYCfEVrrBm6OdYNF7aeegTO2M83PEQIiG/pNWgR9nw1c9Xn1xbmaKsgOXtrw1b&#10;cc0qX1ebhtX6r7Dxa/fzgbO7WgcgxwGesBxramog/UEMRAgn/HXBV+Nkeno6ZMDy8jIcgCrIj5s3&#10;bwZ7xb0CpeEkLs7KyioqKgLY8VOUIKq1YYsulZ03xG3MTbAMJBMVOU+qFKA8Sj4ZM2vJr2GpKQ6w&#10;4IaWXp9YI0ypS8fytpfNozxv6n6KU7zm1EEcD7P5yeMipTpC6sh4Twor8CQfnPpwweP55Cc+adQb&#10;FxYWIZ6jvwYdfJ7EIwPSzPXGrpa2xz/7IsJkiO7hwglFDv+qGhoPHH9BovigeF8zpVBXY1MsjyU2&#10;cDEkmdWQI1XEu4ZmjWzDwWAIEBjyB0MB+LwDXAIBv8/rNRmM6Um2zLz8kfGJgb5elysRNwjfrgDA&#10;FOE/JrPFYXe2tbVqNbqMDJdZ+KgS+0eem2AvNRMLodbu3rT0bDhx4GkI9AmGoskpKd0D3TqDLjMt&#10;yUROnpHEBCdUE1ilVocNv9odDvRtwesD15+bk1tQWJiSnmEwGswWa0Z2DqRUKMPbBhfOXb2VmVuq&#10;1UVnJ4YO796WDrdUmhyybPI0yNormkPyJ5XZLfFTHAIoaKN8WLISgoSwmS9NsUrcUK+rBwLHcmJe&#10;P7rF0bmCdGuj5IrwoeakuAMrnlH3bQ0aWN6BOE4trp3V+DgsGXBY0LXDsoMDCbDIMiNJ7tk5LNy0&#10;dJhZEp0OB34CWuEywJNi+8MZLB3cgr/CpVnsjrwABGAInzowDso2Jj6wAZ6WpRA9KImIMICBhcDG&#10;J0z4CGlFoiLO70HehaShobBVoXYBgbKVXwVvvO5IFQRTuZBxyI+JaI89mJaoGRrcYFjEzZLvJF0g&#10;LOf3d1KFmuyeyK5PQv2CW0BTaJ04IoEVkGXQIJQvRPz4SThwi0hdGm84FASVimsZUngDJylM9kgC&#10;VCELCmQUTej46Q9Ki0o2VW/+8Q9fuXz5atu95suXL5UWFxNl4nkLkWuvHs/Jzs56rEYyAhKQDoUB&#10;SFAJI74YN3vGgUGGsF9QUJCXl8c8FxklKUqGNwh5BWIIAE2aEzEe+kstilknJTnJg5C6Pvzggzfe&#10;fPPO3buvv/nG4ODAxYsXEfr35utvNDbc3bVrl0GvcxilitKskG+hrb1Fb3VIehPxYsCraFgfiZj1&#10;xhRXan1jc3JqhivRBH0nHoG9TS/pwCkuhDWtXd2ORBc4JTwUuCjGE9Ubze1t7dnZ2U6bkTxcNbBL&#10;kgsHDUaYSjGHgUB4ZtadnJyihTBJ74HW4WJUcgel620Tx6/eNSSkpqSkjg/15qc4ajZkA+fB/XFQ&#10;I+O8bJsVCjbBVi55gcQhQBza4Ou/ng5rRVhZ+6SCAmuj5IqNxJaVvL4UIF6jqdVQRg3iyrOUmV2x&#10;wbhf417D8g7z+iaXxftf3mrzIxxqRKCD0OQy3Yp+Eq0SYNz/SFqOdAehED4QccO6JFwXiZTpF+G5&#10;I2iKLubW6A+eQr+rWaVYrxQ+Cl6RJCeA0kiUoiaW2HwwgugdRbeBqgmJlFRfqwsCsvIbPROj00hd&#10;g6MjE1MMmbBwwTRGoxB+CbFchzwB4G6goVYfzF7JUgeGT6RH6ivd7KI7KSW5tKIcjiMw1H76059+&#10;5pln4OM27XazTdDTNzA+PVVUtUEE/tF0UIQKHwBiP5RGtB0osSPghWHS5a+YDQj+OPCsmHJZVjiy&#10;Vx00RGz8xYHP7CSM63FSpKzTuN1zTxx7MtGV1NbRvnffge07tkL1lp6Ruji/AJkRkIuNDgzPY3s2&#10;7a+pnpsem54asZgMek3EDM/RcIB84g26nNzCKzfrZ6GJg3c8POApjlGCCRFaBvSPdqMo5M4g+mPS&#10;IylWONGZarSknDh/Ax6AXkkb0BgDUa0vqvVrdD5JA0iaj0qzYb0nbBr3RUcXwv0z/oHpxfZRz9mb&#10;LT965+K1u+3WpPS0jKxo2O+fm6wuLUBn8DjhQEoeFUurSGT145lcg1G4/1UufZNFQjZFrZPpWK2t&#10;hzq/dl9/Hg5LGUgccxT3Na4DD+yPMjq+ckXWbzV+cA1AnHHPYjdGehmKt+L3uEyDfh8Ixnb4pUBV&#10;QZfCis0MDvPdsmFGKHFBtEizBOQA/YE/Z89jonvaZYUNS7Qmgra4HUptJP6x2CJWnsivRB9kd0e6&#10;lyLzcQnFromANKHpoTi4CK3SAJ4OrQzpcYRNkwQT5qQAXrJAFBOM6DTzLrhGdEuSfBHp/LXaxKRk&#10;l92OnAQSoRV6z6IoaDMI9CVZj9yy4XAEWBRemDQ6Ga1Eo6TnFmwGmQfBG0x53DhdkJvv9wW+853v&#10;FeQXVG2sriivTExy2i323qt3X/vuj9raOp769As+g//7r/54emrutZ++Njk5kZeXOz3tfufdd0+d&#10;PkGhfIWFQJkf/vCHUIdB+Xjs2DEwyG+++eaFCxcgIaampsKRBa5zN27cgIKyuLgY+iD4rCARXWNj&#10;IzSSkPRhinnvvfeuX7+ODJq4njELMldxSfHUzHRTU+MXv/jFUmiJSkqH+ofuNjQMD43cuXO7orLK&#10;Fwi+/94HzU339AZDcNHb2tQwOjzU2t5+/ca1rMwMi8nYeq/x5pULkyNDO7dvRuIXkTACU6cxWHTt&#10;naMLvrDV5oS7AaBKJzjVSFTrSHINDo/5Qsa0bCccHdwBaXxBqu8cq23ubWgfvNPS39oz2j81f7tt&#10;4GZLz9XGrtq2/ubescnFiC0xJcmVkpyYoAn7Rvu7U5ymAzvKbOSMCtQmth3vXexXFErJvHNseaqA&#10;bBl8KCDARLHEYSksiUKHDwU9j3Dx+tHhERqPu2UNsFh/42qOT30X80fKwT/x1+Wf+cxyvkwR/dRQ&#10;uNrFS09XebPI25fCntBjGLJIqwI2hx2N4F8DLojkJrgsijAUliuJaxeAo3BrfDv9k8dB4pUQLiEB&#10;ykpiIYeJu0TuI/wnFA6Q1loTjFDiSsSTwT+bsAO2KiEXwHUTJAPqQQfEmlUfJN3J3B09BZ1GEoJg&#10;MBAKJacip0rsUkoWDOkXiXFDeqMOKnO0Al4GuhjqiDzt8RwcTRWhqkGP9J7g1PT60dFRcDew0n7h&#10;C5/7i7/8y9/6rd8aHh2B0F174eKPv/3PCSa7J+L7o7/42sTc3JtvvXPm1On8vJxvvfzNgb7+V155&#10;BYYw6HfgygsDCJyVJicn4bXErxVQBcdguMvBfwU+mTD4fu9734Pj5ZUrV9566y24Af/VX/0V1JG4&#10;5e/+7u9wO36FEQZXwl4JPRprCRKSEiGOgefi9L/QJFhtNnyenpzMycx649XXrl++cu3ipVs3rleX&#10;FZ//4C3k/Jwd7XvvjVctJt3U9ETtjavjI/0XTx/ftW3bq6+9eeFyLdT8lLuGHBskq1Z6fE+Ne2I0&#10;CmMe2sd7Fx7/WAOhkFRcsqGuof29060/eLP2Gz86853Xzly809k9seAO6iVLosaaZE5Ic2TkpRdW&#10;Fm/ZXbRpT3bZ5rScIrsjAXvFwvTYSHebVRv45HP7kGmLzAi0foTkvGQclSlESeTHby2OgtYAooez&#10;Eq6fwn+eK9UkvaLYFQcZqz0rThz7OfnHuJ7cx/Ws9EWNOMqWoAY+/rzcKYGZkdUGDmaC+AlSpRKj&#10;wSYoakhoc0i3JaAAkg0i5Yj1FwwU3HawZBG2ZgBjFYFgRXCFpUSXUYgsOC/SU5Cpnd2uWS1EnykR&#10;JUl2hHeUu1L49/A/Wo5sAeNFCXAMSME5/8zAWF97X8vFmx99dPVc50B7GNQnQuEojx2v2Jiwpij2&#10;5VYZtLDhk9BCFnEcyIuLc6GQH3nwMApyUoJJDRF1UaiJkFZF3rYJekWwXuxg3lFAKt1OMqFwlSbJ&#10;9FZt7eT0ZCga+I3f/I0//4s/g0z3X//rfwU3VHujTueL2IzmT/+7zzf0tEMPv2HDxn379uzbvSc7&#10;IxM0fvDg/rS0FLikQJgCf3Tz5k1YeysrK6G9QuNbtmyBJ11L8z1Y1sDxbd28paqq6ujRo8g6B1sw&#10;xgLOC+mwYTyBX0tJScnTTz+NM8T4iUNsdPQOKcSZ0NgotH86AD7uRWvPP/dczbbtQ/191ZUVO7ds&#10;HenpNIYXHTrfx48dykq2ZWSkFRcXLnrn05OTDuzc5pmeCkVNJy9cnfVDsIMPBK0WY1gqSLcUZiX3&#10;9XZSOmSjGcAf1ZI0babNLVKcVzDr9moN9uzCqsLKbXmlVblFZa7UNC06Ewr6FhdmpibhMIjsVDBe&#10;9/X3DA8NjA/1j/Z1LEwNleemfOypIwl6EqPJQEkMN24iNRktVObkmRMX+XYe4fh/I2DF4dEDWaQH&#10;XiATySN5Ca3YuJqHUhpfcaPgvULN3KpHB1TiMGaFhtWs2aqvUwnOl0FR1jnJzQheSCFbkpAgi5EL&#10;jcHjC03OQiMB4RNaU4GW9I8gTpEmWVMtnxEtUjUBghiyrS+hgYo9ghJGiKS6QCjQ1nHv5X96+W//&#10;/q+a7jVevnzx+Kn3//vf/mXdnWtQ7FBmJOIYhEwgdPuCp1I1yUIt2RBk7gsUZDZZEa4LVIUNC7gJ&#10;scbnX+gb6Zmdn4pooIyDqENKeRxiOxcJgam7LM+Kv4JMkNlOEbYdSPppNIyNjfT0dLe0Nj/31DNf&#10;//rXc7Pzbl69gVi8nvZO9HLDtmqD0wo8Rq+FzxJ8xA04f/nyZVRDOHLkCAALGIQDX8kKB2cnvR4s&#10;FTgsqMahY8FPeL8YAlgkmE3wFcwUjL9gzcCj/dqv/RriQxGhBevKnj17KBu6cLgTw6cJYBRDm5TB&#10;Sk++nmgBJxOcTjCoTXcbWpsat27akGjR2TRhxANuLC9yWnS9ne0Y2sDAQEtzEzAxKTltMaitvdu+&#10;CAla7AGIRLQbpWce21mWn9rWUDvc3zbvnkRsM7ayUCRosZhNZkN2dnpySqLRovcH5scHu1vu1nY0&#10;108Ndmn8MzbJm+cybSvLe2L35v1bSh+rqT6yo2rvlrKPHdv/+eePHtu3KcsJRTv5vIaCFGWNOdcb&#10;ad54ia94qLf75RfESWMruzWsLbKtSkir/KCm+fW0zNczoyGvxWVqnbhHLW92NRRb7crVOrbi+fWM&#10;4oE95AvGxiewmp1OB4EaE979g43/KoxgZMYRRrkl1wO6nVyKhahFZAp/HgFKwhKo1folXVNXf2tH&#10;d0FuNjyhSY8c9UO3JcJd6T76QAwKRf7TdigU6KxuEAp6WcNEFCUwQKiwmMFjC6HGG1z46te/6nRZ&#10;P/HJj2+sqjqwb//+A/tgon/v/bc3bdqY5HSRvzWrsBhg6A8r1EiqpKcTQyGeJz9Cf+tOa1FRic2E&#10;kYZmF6av11754Y++f/6j0xcvnw5F/XnF+QBfaGZIpwzlPqm5xQ7O8ixPBh9k2YACC6jqN+kN3f3d&#10;g0O9Tofze//03ZTk1KA32NLQ/MShw9WFZaff/KC4vHw8PK9PtOzbe+D9998nA25CwukzZ8FAnTp9&#10;Eq5zABGwY2CmIFdCDMQb/Oijj4BNPV3ds25KIQvOCwImruzo7MBdsPShCxAGX3vtNairYO0lsx3F&#10;FR+H2gsqLbjgQZAE8yWco8CUhBru3r1y9Spuyc3Nh+Xi1Kkzs+7ZzZurP/zwA4vNMr8wf6+52Wox&#10;3bx2CTn/INs13mv+zKc/eftO/dyCD84N8D63ORJa2zssdrtP0qdkZqU4zMivxZwyRM/KgrQtVRVh&#10;7+zE+NDI2OBC0O/2uMenEVvjmRzrm50dnZ8bCy5MlKQ7j+7c9Niujfs2FZVnp8CF9cCW8pIMW06S&#10;rsBlKEjS5ybqc13mZJveoZdscMGiJRc1amFahNsNuGEy+sTeCDZH3p7p9dD7VhwdYm8p7r+KaILz&#10;0GEBrx/CD2uVNh9wejlwPJDaFWkoTqZb7UlrYM0aUuGKU7P+McZJgctvXC5Crtj4xMQklqzDYRcc&#10;h9zqWn0jmJA17EuKZV4CMhDEBDbiL0ReFB0Kl1COXvdicHRkdENpvvBwgN52MRj1CRcZsE4kYQnw&#10;YnFwSUPGrD3rSdmKKL4TL4MA2yBBHg7KdWkwaBtb7iQkOY4cOeQ0O0w6CBlaZ6Jzcmq8qKjY5USS&#10;ADIpMpiID7HGeBXjBPWXgJvi7IQg0Tc8BS4lMcU26R6pv32zofFufkHe008fRSxd32BvUXGxw5IA&#10;vgr6GbAlHHkj3BRZtyYr4ng+QTzQiRkpoiXsDS7W3bpVWbEhLzvf4/YM9PQf2XfwwN5DSRpTe2Nb&#10;YkZqUnHmUy88i4bAmiUmJyGXXnJKcnpG5t69ewBMcJoDlABiHnvsMU68AdEP3NOO7TswCnBS+AkS&#10;H67MyaXgKjBQcHqAlgq6dijOEAkPrRakyB07dgD7wJFBfw+5EiuBmV2vzw8tW0lpKe7Nyc71+nye&#10;eU92DiqVRBMSE3Hj5k0bAVt52Vk7tm3Lz8+zOxEbk2K1maC6n5715hUWJyS5zDZHaWlFZm6+OSlj&#10;atpdWZyFwBvABEnUZHORnEapODetsCA3PTU50eHISHNlpiZkuewFmcnFOanIUHpgR/W24ox0p8mq&#10;p3RahnBgbmrU5bRZjXqEMiJljQjODJu1VMwCaIhFBO5PT0luRKARJfKi/4iXS5tGDKzwnfxj5ZWw&#10;OtWpSZsBS/O1r33tt3/7t4H6fBcLL6uJMOun50e+UmGvHraFuBsfrZ3ljcgbvkqcXBtw47jCFb8q&#10;zCN+bWltx1acmZnOs680rtZtLV0vaVBjYN4bxB4OG78RERyChTJAMUU+VsRk0dJANIlQU4uEZ9hV&#10;6SvMhCNuP9iB544d0Gt8Y5N912qv9g30upJTqzcgrHqzWWdCSTkdlXiC3Q1ykJHMerFlJiMUufvB&#10;6ToyPTPR3dOalZeZmpKhl0zoCHRDYcl/vf5Ka3vTCy8+l2JJCVECpcjw+GhPX3dlWXV6Qq4esXEU&#10;MyKkVj2kHpRWYBcdplPBGpIKR+Sl0iI1nfZu53DvSP+u7aXf/+7/bYhGPvbSC9AlgUWa9ozV361P&#10;Sc7aULnZLDnALhopAAXyIRR35InATlqCVRTKE0wC2DuRNBjoOjI9/MGp40CWQ3sP0WPCerPeJi1G&#10;Gt8/deXqzV/78pcM+S44NWmjlLA4SOZKvBrcT9OukAm/F84CxH52mHD2XcBP8BrDr3gvLNbhDDTr&#10;MBf+n//n/wm+DB+gwAJICR86IXXqdMRBCGd6cEzk7iA0mSJ4GI6j0EnSxNEEkYlV7BKk7MJOpENl&#10;Lz+5xWIcpst1HTcbOos2VJEXB5WjMM6FdR1tDf/hpf1FqXjFtPGISjkklqMx6ESR8T2WUYtAhBWN&#10;rGMSji/ybM57PLAPAHBNJjIO0DzIDKysWYr5xMjqKaFDkK9g1Si7+IkdFz+Rf5zKdBRP8XEo9OGH&#10;H5IV9fDhwwD45fmwHsgHPSygPNT1j/D0OI6GH/ew7azGFintPLBBmUeKiXUrflU6hl8nJqfgtQsO&#10;K67Dyo38RP6L7REKm67+oYuXr3T19IKxMJptZhNU0bQGYIqjrN5IGkIUQh7QIWx3tDhIVw0yRdWA&#10;/qG+7OzE5nu3x6aGLTYjWoXm+Py5c5cuXzSYtRa7VYcFbrTAJRoAh/bI15R9G0hBBJ1RxBf2Do31&#10;/+SnPzzz0YkLF85dvHIxMSUhLT2d1UVhDUhOgrO13Woj9bYUPXH8BHQ4FeVViGNjT1NyOsRaJUt6&#10;yDPvnpqZcM9Ow5ObnFFh+yO3cqxrMiwGALkWc+3tm8ODnXfrbv7B7305KzXTgFRyKPxp0jusjmuX&#10;r548cRK8j8PllOCqiQQqUnhserRvoN+IvMJGmOzDCBUWXhDCMUMwp6Fw0AGjvsn49rvvuZJS8nLz&#10;9VojBiyNzl1+53jJ5uqCA1slM/gDQnvcDcSAAlwPLRrVeJAPDhsk1BAH+7gzvoj3RQp+MFZQneMk&#10;PqABKJVAciC83t7eZ599FjwaYxyHLmBmxL2sxgJIQXOFB/NTgHpoSfQCfaAfRWIu+gvvfLwp1DcU&#10;dXO0utSU5MFx96h70ZKYghUDLNPqkXUvOD7aX16WQwqmCABKyPGcyZNqnxJIQfFOUT7krgf7jHyS&#10;XqvAIXQCOAvtG5gbPV6SEAeY8xb6dDGzdIoZJ5IEZS5a8FEiqpzcYGRBQL5XKBvup1M106Amtwfk&#10;w3ogZT4UAD3Uxb/ARy9vav26rbg+83J8qIGsfTG3tiJgrcbhsoN7YmICXKqxfju7uzp6u+cDIZ3F&#10;qsOmJ5zCwVMthiWPP+wNaUzgwYSFD2w6JD1PMDw4MeCeGzt5+r1t27Zs27xtd1XNgV37KsoqLFbT&#10;rG/hvRMf9PT1Tno89rTc2WB0xhswWwxY1ILiwfYER91DN25fnp4bS0tPevbYs1u31czMTd66dXPL&#10;piq72ezxzp07e3Z8dGzzxmpktARgTc1MvfLKazu27c7JKtAhaQop3yJ+yY8CffMhT13DjZ+88aPz&#10;187VN9+61VA7Pjs6PDE4szDjj/qmPOOz3umFiHcm6H37vTeGe9pefOrYhpIyvQbcC2QRWM60FoMF&#10;mAXF+Ylzp0cnhhJSHCDPK1cv/uzVn167fqWhqaG0vDjRZic2lCQhlnSFpAJRRaO1JCR29w/cvn1r&#10;1+6dZoOZ4vYa+29dvvH4J18wpDmRAxismqwJi6n5lNevXgmMWfgrOC0wv/QjAAIII8wRzDHRAf06&#10;4rGOHDkCuyGCGYBWygphhpreu7BsMg0zGCyp4ZbWkyBylqjgoQIei8YFPAbYo0qzpDU6bza321zp&#10;Gg3cOPCrZDXRasnOzkl1GOEWjzRZol15LxIKJbbfMTcVi1lg6GF1IIA+EJyZnklJJsCKnecrZKuy&#10;LIWLW1j9rJgCxZD4H4+Kur7ifKp37vUC1s9PmevXly/HhbXpfJ3i6mr4wueXH+qHPpo4+WhYtgaH&#10;pTSomkyxQuGvbNS7kl35BQUOu62nrw9a25GhUUlr6B8cbWrrbGxp6+jq7eruiUQNKakJFAcHnyZJ&#10;mvUHega6r149m52V9tjhw069AzY21DJPSU4rKixKz8yEQatveOyjK9dvNDS2dHW3drSarLb0lGQs&#10;LF9w4VrtlX/67stdPW07d22HTj0zJQubeXlFmcViOnni+OBQ/+3bd65evnro4CFS31COlmBHR+eN&#10;a3Wf+sTnHBYX6fNJdiKZMCQFBoZ6a2/dcCTad+/aUbWxEp5NqG5wu77+1KkTSHd59+6dzs52fzgy&#10;Ojc3ODz4meef37utxm6EIoXE1VAwZNSBZ0HPXYjAzMjKuH7zWmPTnYmJsatXrh44sO/xx44MDffD&#10;dJ6fX6AnBYtY0cIIATZMiEPa+WBIazLerLtZs7MG2KcP6RfvDYwNjFYd3SM5TbiJ9MN8X8xJV732&#10;lq9wwWdRtGEYLAzn7hSlvJkJYxaMDX+cdZY945XwQ47yua+KH3WUxDY2QcRACv+VjVEMMIBFErBi&#10;SINcDAnJpvrO4QjK4yDnH34g9aLOFw57F+fK8tLN5L4by7Qq6/k4eou+cPiWAi/yIhTzEFzisLhQ&#10;dOxHtf2PufHYT4o2NHY5/ivsxEIyjOHyfXyAQrlxKPQoGUcfgSb5qWq+5udEw7jbf4EtLx/dI3T1&#10;YTm41QBrxanGVIJdx/qDpgQRFRad1uV0lBcWFGTnYfcbGR6G+JOUmJSdCaXvptT0jMvXr2vNjjlf&#10;yIss4GZD9+hobf2NmYmBF557Jj8tH1pUfRRKJX0oEDJoTXaLoyi/smLLrqDOqLfoElyWvPxcAIHB&#10;bHSlJY9Pj/6Pv/8bWP1+49d/IzMtx6q3CNlBgg47MyN9fnbu5o3r4GP+jy/97uaNW1C2nDgOKfj6&#10;G2/m5Rbu23MYXgGQPxAHh+0fVLHgmW+711peUvb44SMlWUWZqZkF2fn5GQU7tmyv2bqroriisqS8&#10;orwiN6cwISXbtxA8tv9QktGKABaKJYQ8iB0eaypAfgNWmz0jO3Pvvv15OfmAvOeeeXZDZSV0z3n5&#10;edBtU7IBow0FIIA68BqgOGKK6dF4w8E791rAQ91pqnclOUvyi/W+6PD1Fljiig/WSLB4USAALV0B&#10;PEyAMl/AH+N2RKHkImpktJpf8Hj9XvgIUKymcIxg/xWhkCKnUGo5Fluk0IjwZ5A5EQ7rjD2I6Hsp&#10;m/MSoyIELfiRwxxHbutBCvITDM+0VxoeH0uwOTFsEdAZQcXW8ZHB8vw0mxmSMkUK0sAEmyX04rK2&#10;Sn4+jZhQLOYnQo8MBAPEYZFIeB9gMdcU46Du815YOqvCN8ZZmS/jiNd1HPGApeweMmt6v/jzsByT&#10;wsL8olBgndjxwMseClAe2NqKo1uDg1vOHj4QsO5rTTAHWJPQY7APJDlHRSSHzZidmVZcmJ+Xm4Eo&#10;6YwUu9UoWawGpzOxu7tzfGKys6cHm6zHvzg7Nz07OfTMY485LQ7IAeGQRmcwaaCSQEAZdO0aQweY&#10;jOHRz37iJeCHFPbfvXML0R5wkZiane7t6fn4xz6e5cokny4qp0LKC1A2vhYWFO7dvW/njt3Jyamg&#10;NBAl6HTG4/7gwxP79x8qyCnUalBXXJRsEsQBy/1HZ88uehc3VFbgSgzEgCBjGJ70FqfdmZaSmp2Z&#10;DfbNbk+yWFOHBocSTVYX/I/AglDwsA45DEhBgi7ASEDROeRlmeFKzUrLtJpQuc9EdkCft/52nd3q&#10;zE7JITMCuXoLrCIixJdo78ioPxoamxiy26xVpRuMAW3bxdsIryvavw3+4Ow0Sw6s7LQhmxxZEFsS&#10;05bWuYxrJNnNzrl/8IPvYXbSMzKMehOZUIUmnjBA6NcZqvheoZgnySmO7mTeLvZAZaWxnlvm+RhH&#10;OWcqS28UZSkyT5msTS2tNpvDZDDDb5iu0xtmZycL010pCXY5TyHDhhibYlFdYpBUPB2DCoIoZ90z&#10;eMV6YXlQpkHNICm81X0AFrtCBn4xcBm1xHyuyHbEEctSaM5qNLwO1Ftyq1/7YjXVradZ9TXcPfxV&#10;DvWvcejwwMZXRBM1MPE0xe2fD2z2F3vBqtMltvxAAOsP1AeIYYdN4X+JHAYoaR6NwFZtIu2pBGGg&#10;IiftiV07j+7bvb26GsFuMK1UVJaVFBbaLWbK/A3tjkkPXwavBnolfVBrmvF4Wxtb92zaligZC82u&#10;6oKcl44dlqIL5y6d6ezt1RitGsT8UxonuETDzQbxtvpIAHm7bVYDiqynJjmSDVCjCG95RM/Mzntq&#10;dtUUFeURtkkENKy+APVCfYPYuosXzyNdCfyiBYqxBw+VbcFfcASQ/vAPMa42yTw14RaGcOAIJRAw&#10;0C8EPDCkUe2pcMREXvBQTSFZOVmmDJI5wZnY1zsAJTH8LfFUPJwiBCCVCkWfxzffPdDzyquv9A0N&#10;eLyLnvk5xITPBrw6BNXCz0MwOpSdSjiYCXompX1MNoyRuOqtkx8Y/O6p55qBoaGO7i4UcjcLLRUU&#10;7YxWrFZXx0jT6xTgxVowuob9fhW6p0eQM68IYaCVKXu1sCpIwTsCYao0AYYIPv2Ak6wkY7bLhqon&#10;5O1BcQp4KTq9wT4558MXQhPicyigAC8EMwO1gfz42KOFjQ8bTAhJkEUxZzroFXBwg3xQCypVlYrR&#10;4sHIvy65tSu+OI9GMvKzFVBYsZWfB9EerVtr3/Uv2p9H4KpWm7Tl/YxrfD3PUiM1fUZ0BZmWBA1h&#10;lcUcOsEhocoLzGvk1BAKAI9gDEK1AqfZmGTRFWanHdm75/atutrrN8pKK40Gu6QxBcLSYijSNzZy&#10;5VbdB2dPHz939sMTx9OSHKW52bpIAMrxJJ15d3X17/zGr5qioZbGxqMHD6UmpQKSiP0QTtNEaQYj&#10;wl5EWCt5PIpsM4AE0Ix+fm5hEMxRMvwbyHsV6zwIkkbpYMiHel12XjZuh2slfgLthaIQS2WXaNjj&#10;KIFBOETG82hkQ1np1PQs3PRD0LiJwp9CvgOcMAqAOzQhXpFCFCPAS1R618Pxwuv1z7nnKBuBCQli&#10;/JSXk/RXwZDkdfumXn/jlfNnP3Q6LPl5RbW37p67dAlAB6W4P+CVU9wwaojZlykS3+XEEPe9cIIY&#10;EfwI0DFodBhgbf3NjKxM2ATJO4OSTNA42PUBrSkcFqGYwCcR7ykzX7iSZZsV4zJ4MSxFdrNbPPF/&#10;svUNVkMk0EazFp20oSg/4F8IQE5kX3N6tH5mnup8ESbSO+FchWQTjKEVex4QpC3hEEOY+Msr8D44&#10;5ckQ9t/4Pq8UfqNCu6WP62doZFxnyuG/LGwzm6owq/zrcgrki9dDeI+MXMsHs/bj5Jf6qM9bkY+T&#10;X9WawT1xz12DR1NjENyv5WgSfu/LXvtyFlLwgGLXx45NIS4sJZAOAsuVmC/EWZDGg5NDkbcB7Gpl&#10;OZkHdtc03m0IBsGgJAYl87xP89HlGzfuNMCqhPi2hATHzu0b99dUmSWvkUpyglvRWCXL5oLS3/3l&#10;X3rxwJ6dlcWpTpSDE6lWSLeMOD58DFHldbjyaFClXATdUMQivAj1UlA/0jcxPeWBzxXyX4K1iWgh&#10;guI235zffe6jsygRlIySU+TyTOsQ3BJRDo2McpLoISZGw8ZoMCnR4fYFB6fmMK5oGNoxMWDImBDy&#10;RJoZwkLSahE7BD0VBXvTJIADjTa3NPVOdE8tjM6H3e7gxEJkum+0q6mlPjXN/odf/s2v/5c/fPzw&#10;UwZDwvtnzwyND7sSrBofhS4J/1UBJsj4SSk7MWQKGxf/BJ3HSB0X0vOILWQhJzo9M17fdKdq62a7&#10;3QV/Bjb5kfsauzsIb6SlQ5A+gwQ7icuSFMtJ4l9MuyTeLwtTQt3EECE3JfLz8VdybqJEVJIrMcEf&#10;9MN7AxE9VA4Re5RBh/xrwuxAkrzAU+KzOfkPNSXsgxSvKry0xCl4ouE8Xi155WFXgs1DJQPGlF+y&#10;Uu8+4U7dc3lh86uLLXWKC1MdcSQrs5wqiiC4J+dRkbsSf6ELJJ5TVURErRfkzYH1hUoEHHudLAcy&#10;5dnqDq3RuQfCi5qS126HX+pqz31gfxSAiBsCf40DlEcYUdxcgV2ijVdemg+A/uXzzLqM+8/HlrXo&#10;MOXCRZ1hIrTQ4pwbo7MlJANjvFHdpet1eJcH9+3ft23HlqrKfdt3lBUVOk06I5K3URojA+gVr9uq&#10;NVUWlrz09LHinDzyhydVlEEkhxGt0/pWVLbynIGkjJIxIzkVbFJfd5eoQBx0e8fdC0h4OT80gUzQ&#10;N2Zmpl587nmbxQY9MS0/riBzv+YUJ0BWVosBsSwTk9M+pHYSRYpBHZR3kJAKg4MmXXiaghUinRwu&#10;ICs7lHRPPfHU2NBwXd3NH/zk+y9/8x9+8pMff/ObL//0Jz+en5tDJoONhUUQ/zaXVe3euReEc+n6&#10;VUQYRkM+JBtWTGDMv1J2CyjhBa6ye5H4J7JfiZwEFBSug+umzxf1Dk8MIzp66+ZNxNGobWk8N/dr&#10;c3jIrBcTOEQsAi8qZcNT1piaRlRvnPCPvwo+VxbY8F2EQRFGQmomQg6HEGY45Z71w8WOoBXvEZ7o&#10;zOaIVSIaYjU/2TcZgMmgSpysQhfg4Nagd4VGlq7hlRI7lFHE7cRxXIhCaOqNn4ytqGsAx1EmG9YI&#10;4grhcSsL23yef0IrfJ7/UpYyYayV38Wy1abu6HJOQf0C1vl5+SB5XpQ+KNO0/Mq1z6jfgXqJrHjX&#10;Oid9xUHFNTg6Noq4ViRN5i1qjZlUD1PdsvqNrnReqGNpmwm9efy9KY+nuKwqNSt7YHgSXstPPn4o&#10;0QKA8kF+hHmJZIsI/LPRFWLQROZvoV7B/kyOhOTQyb5MFJlHa1qkBJQjPWi7jhEk9s6w3WHp6G4d&#10;HO7LLcxu77n3jZf//uQpCJ0naq/XQoJ74YUXy0vL2VgFZooxgLUryj/6RByG3mC2375zu7yk2GIw&#10;UuqVAHRuFE4k6n8KBoDQhBLXkHEN3RVFHApzC7ZUb0pJSiZ6FTk9XQ5XzdYdOzfvdDmS4BBqkJD4&#10;zgI3A/ecuzwz3zQ+Pzk+UVyzSZuICoDMDlFdP/i5Uqwixz0KE1cYIqyG2EA8CtZQYj00yHYX7hrv&#10;Gh4f3rF5S1FOPsRDmBE4ikpo74W7gMAFGe1FmLmgZlmppKLrpZWwnNTVK0G4QYiFI1+3tAQWguG7&#10;LT2u5DRy0RVgiPjx8eEBpP6ColPkeReuF3Sr8E9j2BQwRzsohGRZ4SCHvsBxFKFF8CBjldwDl/cD&#10;iZoZiwdexhfIoTl/9Ed/9Ku/+qtIr8HsFUMSUyyHFOADhHD8yuGa+IrPoDH2KFGzY+t88KNdxg+K&#10;g+E1KJyF2TUOvlcNcGoYYkUDg/UKfM390Ky+IK6HSpurvRi48yE0Bznd6cqYioRfxGpNcZtxSL3a&#10;SKkwHFkTI/2DfX/13W8hVZ1O70QA3ejQ8I7qjdVF+fqojxzewQtRuDSuRIFyWqkU6yPmHKEpikle&#10;o0G8DuuAqQtCLwPxkZkjVnqw3obEKciAPT1db7z95tbt2+BxD+U3BM+wX7JZ7JAFMWozcp5EwijM&#10;Cddz/F1hCCJSB4qpRclw5qOLCVbz/l3bSL+GeBISISkBgUiLTLKKCOchLCUa5Irtgkz9IS8UWfiA&#10;qB24m9KDyJWWlNfeQEBndMwG/G9++EG23mqo7xvr6f+lP/kv2sxEEd4jlhCJgfRfjikCIkLTLwIw&#10;qbAh4TgtNcgpvr6J/p+99waiAp87eAyOvHqtmegddgCKGRAzxBMjfyJXA+aq5HMMX4KBVN6vGIS4&#10;Ztl6UC8ANdELUKVQm+FZ33ffPFdQvpkinkWYD6JHB/vav/Dxp4sTaRaoY+I1iraF4ZI2KAYs4vhi&#10;mjH56UjKihytCCfijOorHisSlLr/q12wWoMsAmISkNmCEmCgotRnPvMZsNzAJgATfkaLPEccNMA3&#10;AMWArwpOkeVFOJXgJOPI+pFytZ6tfZ5fmJqG+fNqwLQ2tat/jev5ch7t0Tq8zrtGx8dgvEOONyJ+&#10;csKWITIOi9W9Wv9Uk5VHb4gEAwZdeHp+tra3PayHjlyXnpKe4kxMTXDCIwd2PnhkwwvTH6CkWJAS&#10;qH3iJYh9IBUbOCghBZAmRGzkpMig3Aj0TRsFFjA7wAKIkFCE5zQMV/BXBMeBvS0R+iGr1WS0QINl&#10;0CK7gEhUijoxen04SDsfqYLuPziNA2RAXyhisjnbu/oQxbOzZpvGvwA5EYIZ5ashJQjJhmDS4AMv&#10;XJI0FoQWYTC0v5KXKgANiMtrmKrRQJ0jEuyQeQJ6eHTTZL7R3LrQP+q/1hT2zH/8//htVHoIIq5J&#10;HGCvqBs8QmJDKOIPHUbcDzl1QHaGxg1MajTwT9//ztDoyBe+8IW8tGwjTpHaSh9FR9CGiBAU7gZy&#10;O9wa/RU7AFhC0gTSeBnxxVzGDlLnC839SgeZL2O+Dgw69BVAPuRefPX49cT0fLhWoL+QiAJBX09P&#10;52efP1qRatBi3sNRA/zepQjyfJHzOgMWhbWzBxgBVmxbogUACwkS1yCKG9kp1qavFTsaxyLwAFcZ&#10;FCmdGKfkGYtGP/jgA2Kq/uRP/uRLX/qSwmHhpTLrxEDApg2eVnxQQA2fOR8QR2yu/ezV+vRQ5+Ul&#10;HrtHIVoWVJc3FXfygfOrvoBFYMFlrpdffaixqC/u7u2BcQrsBitEVhsOv4KHnWe0hyzFZrMx4Juf&#10;mJ9pHOydmp3bRy7jZhF4h3ha+Dn6UHYg4PNrdSbI94FwgNTmQgDEnPBU8HpAB9jvUSAFtEW0okgD&#10;S3yQmp/lzwQmlNOJ3KwNsA+Ku0CPIkgYtBJTL+A0rgbFKmOU16gI5hY8it7rB/tvrm9sQeStDfQH&#10;IA34kTIAOg08ApVC0a4fWjoUo0e+ALFWeSUDrZC4kzdUI3Zf1HyH/xaFswguCy5duN1mu9c/qp31&#10;mpp7gzOz1cceB2AFEHEo8voKMqYeMSjwLu7zBXDOHwnguQjhG5scx3ukzApZOYkOJ9Qr6HoQurUw&#10;chayIYH2AUjUmDOCJMIFEZ3ONjlMCjFtML8CQKkql7JCli/CuJXM/BjV/aN+3gdYQb2tsX/WL5ks&#10;ephKYB/1IxHN3MJsWV5aUsSD1KDoA94OGEigr0gGSz4jwnUEbKvwRRHsHauAQIBUr3ByEjEJj7Ya&#10;V6SR1YBYEe8YtLFmrl27BjdgAqzf+Z3fAc1wBCZzWLEAThn/aB2IQ4EwXgF8PYuQD0SERybpNW7k&#10;564IKw/bH6IlccQ9bsWhLT/5QGhbrT/NLfcoW0MGLQJSeYpjxYsfCbCEmoeaDLX0dn33zTeQkfLz&#10;zz3nhC+7MNCQ444UDQT9qB9FdIPCM8KJHCuV9iqQFZnehUmA9zpRMYF0V6TRJSUmqzPUfowKbQu9&#10;NDF5QgFK6eTBkxCVQilO7QFQWOHAIXXL9wbBOwg9MIgYtRfeP3NVa7aUFheYTZqUBJtJh5BluDaA&#10;xDgLK71B+REIBYAOBiwVvCU0AAuOJRScI2trqFVUP0ZKc51fY6jr6lvsGw9crL95+uzv/c//X8rm&#10;UhIroacW1wqHN1GmGf7iwt8KemjwId4ImL9Q70D/R+cv1N5u+sof/nElMsAIo5QotMM6IWpDpNJg&#10;IKK8rcJqQPUQhc0QzxGWPaAZLlCSQfOkCLdSPpYTglj8asASi0ck6IFZdiFiuNTQ19Y7kp9VgHbA&#10;XmGKhkeHnzq0uyrdbAghGxpldiRDCpGRUAShBCoyXUPEJf6Y3DiEvVTeR8FhQYeFyjoKGqy2Vh9I&#10;7LyY8ZdlteXLnrGFH8QXI+MYJDwdSp9D6Q7AwhXwsgOMAUehYkBBV7gaIjE+yoEgsguXgqVHrAMq&#10;EuNiiLJIkIozYBEBe2so4Vaj5IcFFB6S0pqCU4wya7QW99Nq/WF9DT+CD/66YsvLTyrdWO3Daq9w&#10;cmoSGgGbXRQBUT1utRGtf95iawJ4QbUAJtzT7xw/ZbFaDu7YTl4LxPsjapZCSRDpgsBmcv8GOwCr&#10;tVgo7KlIRm4wUVQ+HX8F16UEzGKNk0xEKeFYuFH+CTyg8UA6odwoRKNwMzWiEVp/sVLVzK+xeU8G&#10;FAGOzNwyhMF/Cn9FGi19Snr6zJQb6SWGh4da2tqGh0f8gZDZaoekSRcj0wPaAtsobAcU8ksP1Qf9&#10;PmQ5oMY4qQUfcCAFpwUglPTGsD46H0LFhS32rJ6W9tLt1c68TNkjVwyMNPqYHYITcuAgvlOKzAcW&#10;+gf6Tp49e+nG9aT0zOzcgj01u8xAZtIhkcwp5A42wsm6KtJoi8wKzCpT3DI7hRLKYIByXI56kdNZ&#10;cXD4ofpQYhIxi5DoKaOyOKgyEBLM4lKDrmd0rn94Ii09gwrkGJAlGV4X0+XFhVkJOkqID4mdQgUi&#10;RiOYa8hMaAJp7/X4ajKbLCaLGRlIEY4IWd5kYr0Vp3gGyUMqVA78pP66ns/KLTA3AU/4UH8Gu4qn&#10;4CSXxcNPgBri9Q4gVHTfPjwDOIXqHQijhawIlQo+oNoH8r0OD5MOAh9QwvPHP/7x7du38eu5c+dw&#10;C5KQXbp0CS1gmtYgsBVp+IEYHHdB3FtkKFkOW0o3VgOyBwLKAxFwjZ4/Aqc5PkEZR/FiFMBaDX/X&#10;xuXlvYoBeRTqHVhK7AkJY+7ZwYHBQ/t2I3JYpFQCuQCb8F+5OB3DDsEWKa6FPYyKTghbElEVfRU1&#10;yQTzApmJZB/WYJGtSv2PzgtHaQAQNwXQY2oW1hO+S1bXyG9NaYAxUdhNKXUA+S+AzEM2vb4wK60g&#10;MzMnIxPlGEBMjc0I8+5B+jrU+0RCCi6iI0yHNGZUHyP+CNofaC3AhBE3IZQz0F2RHlpkgZqLSFMB&#10;qXlo8sY9zRAy+fVlVhenlBdgQDAzydUDxQ3oDMX0RP2eRXdHf9uPX/nRhydO+sLRLXv2L/iCRfmF&#10;Bdk5JmE4FIlThUAiq4OIlREoRq6z+C/8uIIC5Wlm4OIrDLIyjLO1WBz8ThXOOo7E+KuyyQn/Lr5F&#10;sIIaLQbX2j/lWQw7nC4wnIIrlOYWPJnpydkuJMZSZp19VPiFyA6osrVQ1QdcDYhAPmhwM2o5bjXC&#10;fyCBL6fE1W7hR8ixhHBrQNpDIChOIawR6NPS0gLG6qmnnoK+oKGhAUnOMGUAKeRLRO593Izkikjt&#10;Cn0WLoBNBDEWLEL+Qo7VaH5tAFI/+mEJe3m3HyjfMVyuON7Vzse1qVw2MTmB3UYNWKtN4yOIhKKf&#10;gi+gEl/6pIysCxcuWgxaRB3GEjvJmhnBO7DWnFO8CR9owVKR2pXieERNQJATxQ6CMSNowF/yFrgP&#10;rWJLX0U8gp2IHavpWVkcZiZXEQ8pqQ1BJKaLcopqoFaCVVGDVDZIe4kEx1VVlYFwtPZuU0paChgt&#10;cnWgvgtDIUmtQB3BAlICKBMlrAhoUUpUml7w9I7217f01zXVfnD60tvvD7V3DvUNoISfPT+j1z+2&#10;sWYjbKtalEGMIL6a7seDhyZGO3vae/u6h0cGLl+5AqeIT33ul599/lPWxGTwegdqdiYaTQAiUvvL&#10;+jhi8jhihoQ/qICRTcjtrm+8OzM3bbbCRioqf1BfIXzStkBoumxZqdezsmyWlhk7UMkyOSeooReI&#10;KUPZovYB97TH53QmQeoDM4WTMwuzsH8UpTtE0UDyERUQrwCWvJPIgBU7zX1Q5cMSLK8KVZXX+0CJ&#10;Sn3BQ4Edyl4Qh3X48OGdO3dikweXhL+AMYAociGCJQMq7d27d/v27WDJQFRIPAbVFyTBjRs34mZ4&#10;8UCWpFK0wunhF4hZa8DBLwQTH7aR5VvBw6LV8hGpAQvTSyK5oPAH4t1DvWMxUihyoXuGUUzrCSE5&#10;QWMk5KmqKjVRYjnZr1rBEoIeob2VoYrhg6x5wrUY2xKpYEG8tJkTFwNPJqEYZ15B9sOS/SWJTRMq&#10;GfKR5sHFIInBcdk/BqulFqlREc9G6n2k9EOwNoln1CRE2jDhUzSSnJY+7pnv7uvbVFJGZVtJXwSw&#10;0ZEbAnAKf31ayROWusZCrSPTdZ3NJ67eeP9i2/Wm8Z7xhVlPdl4mqsPkbS7N3LXBsKU442D1Wxff&#10;rdhS7khOEN4bAaj3e4Y63z7+9nsnPqy/ezvJ5cjOydu54+C+vU9IlqS6xpaB4ZGw31ddUozC7FAA&#10;UTEt0WESIumgJAo4AQ39bCDw0zdf/+CDDzu72xdDC+FIwO6wmsDtouQorgCPRVuCrJpYbZUugwnW&#10;ysl2ARlvBGABqzsGZ2fmvYiBR1/oMq2EAE+rUVuZlyy8SHi2WaMnC8ux9gWQqlAJH8GjxBL4reyH&#10;FScGqQlHtWEtnV6DEnmdqwFa5rCOHDkCwAI8YUUCjN555x18xWeu5wEnMXCA8BICHqG7wDLosNAK&#10;6hSBL0PaaeSuZovhw6LA2tc/PFn+Ip8fh1Drb3ptkXDF98cclsOOUr5rWXlX29DW7pvojwwUYY1+&#10;xO0ZHh0qyEnKyXA5TcjETRAj1quMlgJQOOkl9D0k+0H5So5coH9icChzKRU0JjdMIIKQQRSWgFa4&#10;UAzHHKzlzyz+0d/Y7r2Cfl2MY0Xmi/XeyPpEchbgQJQaAy6Qzkq4bGr0YzOeiDdYlZuLyB8tbG1B&#10;nYQC6p5AZMQ92tx598yla++fvnX5+pULl8dHxpJdyaXl5bsP7Nv45GPl+3ZmbSk1mIJhu8GfZHq/&#10;+YYpL2VkdsTjny8rL/EFvYODfZeuXPjn730H4uHuXbuOPfnEhsqqrKw8mzUtqjPeaekdGh5LTUos&#10;z89NddgtQnVEc8d5KTivFEEBBVAvhPxvnjhx8frVL/3mb23busls0731xs9uXL2GGqRpaZn0piCj&#10;Cr43Jtnd927XWloy0C9tCWgE3QBD1zk0Oz0HDgtp70mYhy5wfmEBEvKWkgwKZaL3Lr97Aiw2e4it&#10;R8URy91Am2oOa8WF92irdA1oVogCLS8BFngo0Ay4JBQpunfvHgp4YLrBQ0FvBY07ErkCj8AFlIkD&#10;+AVEA7QBwjZt2gQs+8WCy7INZP1wsa4rH8iyrquV2EXLxbSHnY04kVB5+qMJgOrOx1og2xRKJIPL&#10;6h6bQPWt/s6Gmk2VLrtTlDAUQhQRCUl2rLkiRQ0FjoEFgyUL/+CGblwMBL2otEySlsgOgS0b9kQq&#10;Qy/KFfK/+5imZbKNbAMVBMlkyZr5Nf4R+ybKC8LPihAAYThBoTkjlkRLtfZ0njnvvTv3thSUugw2&#10;aWJB6pyZr+9tPX3z5rvnrn14oaOxFVCbWVSw/fCBo1/4+MYXHsvaXZWwvUybnygl6aQE6Nx9iyGP&#10;Jdl58fb1184eH5wd90SDkJu6OztPnzh+++6dvJycY48d++SLn6wuqUpLSDMZ7UHJND4TaOsZG52c&#10;TnQ6n6jZlJWYaKb4TXLaEh7tpKyTM2SJ+URQ0eSC5/3z5xKSXU8deawoIzs1PamivGh0YOiNN9/Y&#10;WlPjSEgg13ICOdYGysdqmgT+WYViNLm09vhWUXES/zqH3JOz84nOJPFmyJay6PdrI8FtZZnCb0VM&#10;vSyMi/0r9mTB3nBWP/lUHGD9/Otz/YTGNCUDFqyEULoDsHAWCilIiJDyoJxCrbSDBw+CjYIYqHQO&#10;qi4qdpaUhJSS+CCqEq0lyKy/Tw+88oET9MALHvgI9QVq3FkR49QX8Od1diBOhl8OWMv30ocFQfVA&#10;yEuOpL/oohRq6Oh5//13tlUVH6ipQcigSKDCDJZg/2VRUCxkkQeCKsGTt6MB9eYHh8bqbtXBpG02&#10;muGRQ36G5MmEmwRUKc6OYk8UxLRc7osRExPGGj5uzI7JaEY8FAmVcIogqyY8TcHtoyoDgMyo9Wvn&#10;ekYmu4dsAanz4pWWi1frz13ubu+C42h+UcH+w4d2Pn204vC+3JrNjpwUKcmItPISaqjD60jjQ5EN&#10;QnJN1LPoSUTyrdzs1II8Z3ra8BSy7PjTE1NysrKPHXtq48ZNGVkFBq0VAZiBKHwgtKNTc6c/umqx&#10;2lFpprq0OAGOsPBmgq4LrQKwYkyScAqAlBeBDS+iM0x6F0JWo3tuZktxcaLFDD42ye7YUF46MTV5&#10;5eb1ig2VTmuiUM4zjCwZxFdblnxeXnsELfJbYE0Y52HoGpkbn5xLSnRRkBDO6+CXFwr5FjaX5ECH&#10;JbxZSetPSkk2jagBi9M2xMKt8CC4IKwoEq5NLGrqWE6D61/bMmChTtHWrVshEqItdhFUTH5KEh/F&#10;5M8+vqIYr5klQbWQ+VCIsNrFD5SqVrtxnaxZnLi3hvSnHtryu1ZbRut/AdzCxCS5NShKd/UqvG9F&#10;ruSitYb+UvkJ5jyEpASivjH31FvHTzkctt/897/sQgmGiFA/0XZOGZEEWnFOJNpXKfsILXs4NJtD&#10;Ud3Cov/0qY+qN21OS0uF7Q3cDjsoyAta6I6Vf5weXAZAAkLFgChTWIwLUImTDHMySN3HmgktskAr&#10;hAz59ZLPKLlROcMvdY4OX2voOHHl7omLUJ+Pd/T4FhZSslM3H9m+6fHt5U/sTN1ZYSjNkNLMkgWi&#10;kF+C7ySYQR1AFhIbVEUktaEn/hlPR3t3WnYuYsJtSYm9AyMoNZuZUXBkz4HHdx2xOJwmQ9LY7GL7&#10;8MSC1qQ1m8HTdQ2OIOpo/56thamJyWYRQCxcN0RYrVZ4L5FLgzCG0l5AzvqSNOieud6IMj+JB6s3&#10;WShnbMgE93WjISc/Z2B8xJbgdKWk6TRwnxcwEkMiZZmtuLxZ9GPU4Rnk7UJoB8lU0TM2Nzo2nexK&#10;IcMun9dp52YnEZJlRxFw4RLOFSFJd0ZPlVsTnJWsF+P3gmepdVhqioijhTVoittRjuXDVJpavv0v&#10;ZRzdvXs3FURTsQk03TGneG4C9+PgmGcKp1BlUFx+sXoAj/Z5OdmvE48e7XHLl8X6cScOsuNuVKsh&#10;FQBSv7PJiQlYNOCLwrO81Nr9Wh+x9pkFup+exXehh4idZ2sbrzhKGyX5or7RuelTFz4aHBr9jV/7&#10;tQKXC29RTj/A/JF4trBtCZsTeRVQ2ZSQZJpe8N1tbL508dLGjZVVG8rhOoAiLXCOh7MOtS9S7QrN&#10;ugiXkxVVsrpKdEr0g85zFPCyAcg4JdzlhRulcDiAf7pAKHBSi8hF7/WMzU13D4/eamw/c/n28TN1&#10;p87BTof8fIkJCQVFRWkZGc//8uc2PvtY3s5qR0GqAdWHUUjPGEKmwYguGIW9gbK6w8s9QE7OtC8L&#10;RzPaA7TTE7NIeKex2mcWF/1wTpd05y9db2luCSGJvd877/VdvHb1Z6+/eenqjbOXLnT2D03MLjS3&#10;tCC0KS3ZhXKD6C983gkMxGtgB1sB0cTPUDSOcC+AffL8tWsdPe2f/8THUgxUJkL4pJM60GSzBA2o&#10;QYtyQVYwWZzCRgag+2l7jbXNUxzDfEZKerU9Y/NDYxMprhQgJPmuwjlVr3WPD20syk1A1VNmr3lT&#10;iemy8BThrkbqAnb0VwDrgTqstXoYG0scuq1NsGpqWgKsmpoaABZIi0EqjuRWhNI47mNtpFQ3qDBQ&#10;a+iS1g8WjKRrPH35dKg5uOVoomDKOoEvDuXXmL3VGpwcn7JCurDbhFZH8OjY/Gn1i3qg8oohegBv&#10;QGucEICkLVrT9E2szhgvT2QCVTTxSZRNAaQU1Hhb+9oa+/om5+fKCor2V28yo6ALdZSbp8UKB2fh&#10;gU5eQ+C1KM6OauIZ/Bpja+8QtJlPHj1cUZyjlwLIMUpYgn5Srj7UXqFFHwoGNBAwiUjYu5LS70H9&#10;TKW6yFpF2dFJfNQZEAdDxnU8jkcmxEa424scLQZ4gxG1grjntdJUMHJvcOJme+fJGy3n6hqv1Dbf&#10;qJsYGEJJz+yi3I0Hd+x8/smaF47m7d8WzXROWyI5W0okS1gygYdC8hQQJ2e/JwwRrII6iyx5SPBZ&#10;hHwEw+bG9v7e0Ynhiak5zxzi7cqKkSQ1zz2/eObC+cWFRc+C22aUcjOSN1VUAqQmpidGJieGR8fr&#10;7zY1dXcHjMbu8XHcbnW4UKOIXEKoYbilYnZ1s94Qah5iypBV54233rRJ0SM7ahzk5kqZUkXYNslj&#10;d1rbahuaTWZHbhYS7QM5wsFIqH9gaHhofM49bzaZpiYnu/u60b3ExGS8MUAvZSQiv1NO4kzeCZhR&#10;cg0nRZ+MnihhOTC52Ds0nuxyUYoL8iILTYz0DnQ211RVej1z9XdqCwvyyZM/EvX5Fjra2/r7hmbc&#10;7qHR4b7+fsQ7wV2jv78vNS2VfQDAYU1NTSGMj5Mg8OLnEBHlA3nnsQcs+fvTTxTYoJA0M4QymdF/&#10;VqNfNQjw5yXA4rqEcZzCakCoxq8VsWw5ZS5HQCbsFY91IsXSqEUr6rvWhrAV0fAXCJHrbErByskJ&#10;qksIwJLpSuzUMnTRqGKqUDnvGzsIsPSksPDiHhbDiEzEZJA7AIxm4dvN9d/87ncRTwgAeqxmV4rN&#10;ioTnwA9KmktRbgQddC+F2xjh1oi/ZHvT6vxRPazxKJ6TkZZSWpRniAYQSkziA/LZkVcXJQskWEOx&#10;XwMltESCUFi5hIcl5RaGyIO8CBQwDV8tPRQmekgllCkhiCchABucCSXdksJGTQARjDppXkLhhNnG&#10;lt7r9U2Xb597+/il0+emR6dMelNKWtrGbZt2Hdiz+bF9hftr0qvL7cU5xhRbNNHit+q7Z8Zmw760&#10;3GS9CTQEN3fCImJ5ZH9XeW3Ii419NGjcIsQvqrtR19Q/PLr7wN6S0sLC3Ky83MyS3NzN5ZUbNlRu&#10;rNhQXVWxa2v1wV07tldv2LwB6aULSspKNm6oKMrNm3O7b9Reee+DdwPwV/Ag1fN8YUEeue3Lfv/6&#10;6YXQB2cuNHR0uQPBjy6eu3D25HOHDu7cuFEUkKRYJQrbFsqm+nvN1+tub9pYk5eVI3JfkEXv/EcX&#10;v/4nfxYMBFGQ7bXXXn35Wy9DcZyXV0ThNGB0KTyIqq/h3U2MTxiMZLyllIcCmmkFaVHVURr3BPsH&#10;h9NTU7B/kZ9/JHTmxLv1N69+8vlnx0cHz549+djhQ6x3Q9awl19+GfkY/vHb/9g31Dc0OHy7rh71&#10;Ez/88IOXPvYSEyx0WLOzs5xeBl+prKkIy1P2aY46JPAS0Qr4i5VEf2WL6f3EraLa1aiGz8cDFqx+&#10;cYVUFSiRofB+RHgoTFnelXWS9EM95YEouWJr6ulY43EPVLqvBu4rthnX2vjUBIIgYjos4asp1KXs&#10;IiXYAM7uB48kZq/EFQLWiHsgrkhgGKVUCYo1TNlOEEPr10S6+nv/4Vv/uGnbDpvNtW3j5vLcHAhJ&#10;yDdKCQLInV0bRPIE5BHS2fAHNUg1erAo2mBU49fobtxuvH7z7rxnbtOGChf8yEmrGyb3cTyM1CxY&#10;jiJ+B65DQn7QAe+iupFx9826OwmJSUiGB9ZL+ECYqBgz8qoSz4M8CxZpUSPNhqXxealrMtAwMH65&#10;ufej+vOvHr/63qmeu01IyRA2GDftrTn2uY9XQ8p7fE/q3g3WyixtdoKUZJJQntUAUAYzpQtqwlCB&#10;9wwNgr3LzkqHn6jInCymkF0KGLp5NbNHPrnNxxyOiCXRnDx9FnnuN1eWWPQRVBAyaaIWqP3C4SSj&#10;IdeVlGwzuCCww0VRDw0WbJNRpB5ONdsyEu01G8oe27ejAJ/0kUWU2zhx2uMPOFOcVhs4PYCDoX1g&#10;YmDKXbF98wdnPrh86cxv/LvPP3f4kBUJbsByEb+DsCAhjWm00/PuK5evb6yqqcjLNRHnRZFQTofj&#10;yuVrX/j8F4aHBuvqan/v9768d+9+MQJpagqlI8EMRlCVp6217Zvf+kbVxqogSkT4wfZGp6dmYNw3&#10;mfQzcwsTHu/gyJhZB1Pogs1qIXgJBZsabh/Yu6sGhSm3bLRbLQAsJJ8Gm79x08Znnn7m3ffefea5&#10;Z37zP/6W00ZBM729PTtqaoDHMLgBj8bGxvAXyMV+BW63m//iJPTagDAkFMPTMYVyij0I5QhQJ6NE&#10;LCiKeLP7xLj1oBUGDk6fIpcPC8dRBbCWc0O/WHz5xbaGYSznp3h9rhPvlCtXEw/XEF3XAMHlP63Y&#10;Dt4cwt8RpkWVnwXqiH6L8DqZr2d0ipm6RZ1NoVIVl9Pexior0uKSp5QIzQU9YF0j/PXVd99Gfsmy&#10;DdV2k2Xftu122AuRDAAbO7LOiUIPRi0yCxiDgei8P9o5MNwzMDIx6TZa7COTMw1NTQf37dtbsznJ&#10;btVE/ZDZROCL7PtOIh5BARIfAIYgLeD/Bo87cPH01YzE9PLMPMqSDH0X9FDwLIesh7rO0565ganx&#10;pq7uGw03Tp69e+lad0NLR1Pr5NgEwtWKKiq2792x66nDlU8eKTt8ILWyUOeykqbcgmLESD/oRZpl&#10;xDoDCyjZHzmBgaHT+iWYL4cdNhOym6JQNEca86bMqH7fX55UEWrI8YwAsea2zpKy4pQkmxZpdoAm&#10;pBghZ38dCc5hkb4eyWkoqzQ+ILshJgFlcAj3pbDVIJUXFOTmZEKITE3LfPu9d1raW7IK8+wJSd6o&#10;pr1vyJGaHIz6Llw8+5mXnn/hiaOJ8MWn2B1sKQTlLKcCY1D7FAKmweDYWFVtFmY5XDM9M/Phh8cR&#10;7tfV1f70M09v3byVIF+n7ejseuON1xsbG65dvZGbm3f69Ok333oDQt+du7d/8uNXNm6oevWnr1y/&#10;drVqY8Xb7x8fGJns6Oy8W3+rv6d3fGS4vLh4dHSwt7tn08aqrs6282dOHtq3l5zwEUZuMpJFJRp+&#10;+523qzZuqizH7pbT29N7+eplwMSrr74K8IIwiA+IhLl69So8BOCS+Xd/93fgwt58801EGcPnCR+u&#10;X7uOeGQEJMJVUxhMRYo9mj3VoQKs9ZMqA5awE6gMzKvR5zrpf52X/es8ZZ2d+de5bEUYFQF3WLki&#10;F7rglggPiJMCssCGg9dMHpuycw+xMcSsgPzlCifyTSSYUbpNGa1IZ4TSA+MzUw2t7aWbti8EInt3&#10;7HSCiAMBoe6FjcuPOqFIkI7ofFAoDO93Wztut/VPerVDE54Tpy/W3rxTWb4hJ82lDy+aIl4T4QMk&#10;DKEVoswIYFPAbRhI6vCBe0JJZ7u0YGi/3LIvb9veim16OCf2Lki3B6ULrRNvXa79v376/p++/Mqf&#10;/uPr//27733nlc7bd1OTkrbs2bb3E0df+INffur/++vbf/v54l95zPX0RqkqRcrQSVavpPNKhoAE&#10;KQ+MlBYKaRh8MDkiQ7NAdor4hXooKs0vLpqNyFkfxheqW6rYHFRoJb9iwbmQq0ZM7eJDTsG8vO7B&#10;QR/yCooqXCRKkx8/ZS+UAj5sBMQ+UuEsahfZnBEYRD7s8GBAMi+NEa8pwebKS8199tDBX//c54cG&#10;Rl55470L95qudbbUtt0JRRfefv2Hdn3UbraQxxemW8jfOo0JDq6oIk/aNo3eYU/eWrNzaHpoLrhA&#10;wizFRBJsoRz3j378vcnpqdLSUkqvhHqO8/5vvvxyZnbWxz72Meh03nv7HcAEYuMQYIf4EyQpQGI7&#10;WPzr6+vQPWSz2LShfKinKzs9JSXR3nDrhibkpxJtJvN8MDw27cb1iGznyaFK9+AsIWriQUsmacrR&#10;iGrViM9D1DCyNUAkhMNTX1/f+fPnwWR1dXXBMROOnIiKAfMFz839Bw94/T5EGdNWIew3/MZir0Dm&#10;eNdDdHEowV9jfNr9DfwvBCjLgUDYM9XKvRUmZ/kFcVIw4/jDslcPfA3Le8uYRY9T3ilzULFTgnpk&#10;F0tWVbMTgTDjiPBiIaSB40GqOFAxldxDYRu99cL1Ol9UAztXWWGxy2rWhgOoVSP08UTuFA9MpIOA&#10;WNS8WpyZna3Zvu3Ino1H9+16/uDjeyo27S2psAejVqR7WgxpPCG9V6/1aLSTYc1EUBr2Sn1zoc5J&#10;b/vIbFPf4JWGrnO36o9frD199cap8+/+7Xde/bO/+v7X//z//tM///F3f1B/p8EXDGWjcmFF1bb9&#10;+7/03772qa/8532/+pny5w6n7K3WFKdKaSYpw+qz+EJwkrJA+R4Kg3PSo3wYeuiXwNSQXgiUhDrQ&#10;lM0KQ4fyniA0GPR5g565BYcNcg1UZkjnriKN2ITK75GAQsiDrO2jsqMhRG4gi50XESeeeUIy9jyC&#10;E0UoCFcQCQG2uAUJJ5DyAaXV6EdwYBT7g/poks4SCaLcoc6sMUUjQbtWf3T/3r/5sz/dvqm64fad&#10;n7726u27t3/6s59kp6f/+r/798M9g1SaVTB4tKjwDymbkBoHqCdpnSbbnl27kQKwtauV/aeQ9QWX&#10;Qbb6j//x1wcH+7/61f86NTUDtEayBPAvmzdvzsvLQ9aC1tZWoIzVbEGOqj179sFx8mevvYohok4t&#10;IMNpt26EtLupyrswPzoyBGe2ENJtRiWT0YzRmO0JZpOVIhxRSEjUXqPhkWaP4rbJZiKU5eCqKioq&#10;8Dg+Dw9NBBSjG/gKZRaSKGzZsgV+UegtPsNHCs7nSJeAKyEeshGPNfQPJI3VLoi7dwWz4CM3vcaN&#10;cU9dPx+otLmySPVIE8FNPdQkKnD2UPKmekKYbNQguNQUZLT7XqhALF7Wwp+PvaJYDCSLmlCss/DI&#10;2nWx0nQG5G+BpkurReTcdFTyWxOc6Vmbykq2l5agMKjIPU7yIN0N5gjBwDqUw0LWmCBcCYPz005N&#10;AE7cTklKN5irUnMM036pd0pqHglf7x59+0bjP75X9413rn/jvav/8O6F//7ah3/63Tf/23fe+avv&#10;n/nWa7Wvn7lz6kb9uRvaYMjpMCdl2qsQ9/Jrn/iVP///fPbPfu/Yf/4PB/7g32/51Y95KjLs+zdK&#10;eRYpMSA5g5I1iFIY5Mlp0gYifixqUeMdnpzQHetCiIRDSj7454tJhD0SHArqYhi4IBBBPBKqGOGV&#10;CYC2W+DFICIW6bwsFIq7xCbPpSropYtZFtXJxK+UNhX5mh3WxDmPD+UWdVqTqGOPEhpoWYTXkc0A&#10;jergLqvRWiixgmT0BqNtAyMtqKWxEFxAyaBIGDALeywmuSzN9dnHD/+HF176Dx/71LYNm77w+V/5&#10;3Gf+vXc2mJ+WBVuHjRgryi8jXiQlyqcsWOTBEc5JS81Kz7pw8cr4/LxfDpJBbHloY1XlH//xfxka&#10;Gvra1742Pj4JnispKeHOnXooicDvgPGBAh7iGIx3SCf63AvP/+AHPwCv9PgTR7/5zW8ivQoirJvu&#10;oiqSprxiA/gc5C8Ab0gGRZN5cs6DDNGQBw0mDIFwSihISZUuLH302RfwshEQUwUdFpDowoUL0CBB&#10;/Q+9lQJJNKlaLSTEb3/72wiMAcOFnQAnKe02lP1ImihL57I24+dBmHgdlti5ef9erxrogY9XoOHn&#10;b1Pdghpx1OfXjynLFVjqgatB6oFjVC542DFOjI8jcB+5gMgrgBSuKl4LHwUHjJXEkcT0f8ZocmpQ&#10;0okQq0Rp9bSaubnF9p7+wcmZlt7eG813a3btemz7TqQp0KN+OoElvIIg0hiIRtAYtEAREJxBM+0L&#10;Ty6kWxKG7nWONrX31Tf03axtu3zt6okzdecvtza1IgRvwQOHKJ3DkZCclJyblV1SWbl1R83G3bs2&#10;bNtSuXPnhm3bbempGUW5+196In9LSVpFriM/w5jp0iYCnix+o3YmGrrS3Lxh1yaDBX2A6gkp7qDo&#10;h5sS+25QnktS61D6SGFBE9ZLWT9OAxXeTQRpJJxRjnYIgDrLlDc4MDhQlpduNUKdT3xTLG9B/Btj&#10;XTuprsgvQLiMUDooo97sHBways/NtlvNiHOGHRMYhdmUExkSs0FZ20UmQeEDokWSUqm7f+Rea8ed&#10;pntujyc/P5vT4YgaGFDahe0mO/DHFzb4fdHsjIzG+tu7qzcmO1CGFjsTzB3kwIauBsgvjPAO3006&#10;iyXBebO2Ljc3Nz05xesL1F2/ceb0yZRk167du3DxK6/8DJa7/IK8wsKCt995yzPv6e3u/fgnPwn7&#10;8smTJ/F1w4aNuXl55y+cf+H5F0vLS9vb2j/xqc+abZa3jp/t6B5AUcfhweGU1NSBoZGR0fHkzOyB&#10;/t7hrpbD+3YnJbmY+4SfWmND09tvv22z2YE7WMm1tTcvXboMrgrJppAgD5IpAAtACXUS7ImAMLB7&#10;6DCy4+EC5HrHX8QXQ2DEATaQc5MCW0UpSd4llnSLTL9xFB1HPmosYrcGDZAbGUchiPIbRitqMubP&#10;y0/yGSVLJ+cdxZXKB76AGQq1D6o6Q6lIRCmX6iE8Fl/jPjBqKA9SUlzysxTHMeWCuCeqe84DUeYI&#10;XnAwZPDj+CnL+6asevWN6m5z+3yj0jf+QPt3zL1WuV2ZFp5YNHWn4W5OThbKfwsVDdn46KXGbqCM&#10;j3C3EfXZKQ8xhixeP80qcQIcci/SQlJKT01//1BHX2/UZJnyez+6fTMjPfWXn3k2x2E3Rv3IX0Vp&#10;TkAdVJ8UPlVQZAelucXwyGznne7b9U0oNDo1P2V26u0OU1ZaMlIMWRNSEtJSbC6HJckhWam4MrlC&#10;iJwNRHIiCzgIeSEY6R8av3LtcuWGsgO7N6FKPJgjCblWKHIafvJ6+HPdbWwdmZo7emSvEbouSvLC&#10;tk1S19AUAqkJbuB8T08Ik26MvUgZs0m1J6ZFJE8l5ojyc0b0lg9vNiD14NEdpYi3oSKNlDaTom0U&#10;B3BxtWiGXVZllpxEIMxYZ1vv6FxodmHx4L4dZgOs70GYGjm5jWDiyC92qSkhbwqXMriimn2hqCfo&#10;P376VFp25v6anQ70OuyFZhA6yWDUuCiZxxal909d12sXK3JT91dXoIfgwigYCMmHWU8VRTFHgljy&#10;mdMaPZHo//z2Pw1Pu//jr//HkpSM7ubWiG8R/cktynPPepB1AfrGxARHTl52Z3cHeK4tm7amuFLR&#10;EvKmwKCXkpYKbB0aHnE5HYCSqYlJV0YmNpn/659+6teYc3ILF91zCQ4nPDB8ofCUd8FqiD6xubA0&#10;KzkjLYM6QEqCYFdHJ7gwrEPIgHano7e3G+4akPVALFjMiMkDNiEmD3mowNZhFODsZD+GSATCI1b1&#10;zKwbIU2QGdNSUi1WK71e8muBVMDKxXjAkl+oij2KAzLlK7LFgKdbC7AUclU+KHW94oCDPeApmaQg&#10;YPWvCgCJxEZySR7GMuWvAlVxGMR4pIAgIw7jFz7zr2qEUiMO7dSxXNT4zFnJFZhQgo3iEI0fh7/s&#10;YMKIo3SAh8D3KiPFZ1zM8Ke0piSVVk8Lj04BOO48wmvzs3OTnUmzI2MJCUmkN6EFTXoSojHmMZjM&#10;xEtFHJ/IBBCLrecIMpIsNLBm0Y5NucYpsUrL6Mjf/M3fbCos/tIXfznVLMw0VHcB0UCzU4OjkyNj&#10;g929M8NTnsm5RGtKWDI4M9Of/PhzksskGVFllVxDJTO8w6BUAn/hI1nUAOdxvS8cXljwwHMCSXFm&#10;533tYDbGJ0xG6/T05IaqcvIPCM/DKwjJwmlmwE1FUebQduLMRwWFeVXFxQiugTb7/mqi7OsIgwII&#10;GokvAc0Rf2gRKdtFSmNiBoER9MYp8a8IGaKXYIJb5o8/PHPg4N7KVKsUXtRClyS2D8GKiTXLf+W9&#10;HfomMJbs1S3E62Do2o3bYVMSVDi7tm0wGoCvfppvWbkr4EkWM0QP2UBLvaO5oQSsBmvPxNiHH118&#10;5qknM50OdEInEWFHdXZ3UNvU437z3fcO7Kk+tKs6mZLkc2otshyg8gU9SEhhhMQi9wuMC2+dO/ud&#10;N1578onnvvjcp1zQyZEpNkTeINRp9r/FHeD+sDkJl1gCcXQmpDNgrgjgkd4Yk08bG+6GbVaSvvP6&#10;acmanORKj/qDZqEawwRN+r3BhanPHd2VYqFarwpbD88YUr0H4RAPZzoUp0BhGpOybgFSAEeotBik&#10;8A7iNmkiMS3mOYz6S5RbNRQC/AE90U84j9H8sSPHMoVMHJ8lFrs89XGAtapIyECj3MlFwNBRplWm&#10;Z8YO5pJonCqWh5/Hd/GhNMUUq7BdaqaM6VmBFf6gXMkys/okDwYnlTnl/ij5uWimxMH1X5X247CS&#10;sUyBKgV5uWWGY75d+YmHz+2jcc7ByOjJJxXEFETDsCMzm/wrtzw+MpVqTdRNLLz6d98O9oxlASpM&#10;Dsg89MooyI9TsotXjRFQrieRnVJ5jcSpUGJ2/CORCtt/WAI6oTcpdkdkMfTeO6ddpqTqgnJpaN5z&#10;vb371I07p6/Unb82PTZptzszi4t3P/3E1qePZO3aMJdsuD7Y6sxNTch0SJDaoF0CxcCNNOKlytGa&#10;sDccnY1oz9feutfR2TMw2Nk32NHZbTVZyktKtm2sBMwikLsoPx+OElBFUfZkqq4DjsM47Q3fbWrZ&#10;u2OzNuqH6YrKuoj5EG8ag+TwIErZBA4EIaqRsM+ExMVwKxPFp4Q6RZAm2QtkDAFlDo6Te/rOrZup&#10;UhktDFFCVcYZlUJD5rD4ceQ4SpBEXcCLi/pQQRrpkjKS4MHApRyEHQvSH6ZbcFsa+MsSqnBkEUnn&#10;yHxvxLaClDMhzCGU1ldv1E65PSlZWdR9nXV4dv7MlRszi55oxLd3a3lWog0ITLSCPQU1ygiS6U0R&#10;4VCHwUWRrzk9Byl/bKZ5ny8jIc3lTKASreQr50fwJlqmMHYKKBJFIiSNPxhATmOBVjRJ5LhLynqG&#10;A7oTTrwwKDd1DAVgGDBAaIb/Cs5RtBDYQ/fM1NYNhaT8Q/4LMcVogYRq2C6Imycmmv1jFJJUgp8V&#10;QlAcR/kD0QIchrFrCgJfnJ9vab6XggylXBYs5s2AtsV0KmoO8WMModRYoQaNJU/35Y6jCnUp4KKg&#10;Bjen0J5Cn0zP7PzKYMej4kdiqEqkNNMz0zATLT8Ff5fLmDgJ5oWBhq+MY8e4P2rMYjzl5+JeRVhj&#10;ZFF6Tm9IyG5x6Ma94ssUiOSn8KPjZpYfh1sYtflXdUZD5S7lxfMs0XqNSCMDQ5muNANK9RktLbcb&#10;Lp65MNreqZ/zuQcmwpBVJua0CwHNXEjrxZ6uJyJaRLUbYjGo5ALJd8InE2uQGAsQlrDzYOX6osaw&#10;pjIlb3HMc+W904n+yJmfvdXe0OL3+QpLix9/5smNxx4r3Ls7s7rckunSuIzRdKuzKMNn0l1vup1T&#10;mGdCwUApgKTgUOfQu6LEeBAGrZfv3EXMyr59e/LhApSVicqmSBCe6LBZdRqwXVCPVJSUAI/Azgnd&#10;MtndolpTz/A0JJHq8gILOC60xJFyorSMEPQ4tIRkuau1t1Mz0lHalPzpiRNiA6psR5WRhwFMazhz&#10;8QJczJJdSXDPInREwIpgyujVCwUyrzHmsNjfmj4RlyR8x+hFoxKZZXh8LDsrjVykhGqQlqcsPBI2&#10;CD5IeOxyU8TjANngeCHgRguwy8jKyp6cmKytrfMu+qARu1ZXh8QnO3Zs9ns9mqA3LyMDkEIKMgEM&#10;FIcslgIJvXIwDQYIcRc1djSe4GJSUvJo/0RhXjHFHAojgaAOmO2Eq64ABSwqRE6TxgAMF22rWHvU&#10;PO0EDDSCecPPHQMTbl/EbEeUIq03/IQ9BA51czPTuZmuFAcCiphNkPdjlM8Rewlzp8Sy8YbNB7Tp&#10;SD7MCYoV6YGvlNc5JdahRP74HvQHoFjgTDCUcUeBJOXFqCRB5VemXPkSfoHi6wMAS7lO4SkUZooH&#10;qOanGG5wiyIbCmpcqkOzXCIjcTSGQQwcTM9Ky/RGY0ZABh1uU82ncB8YXxSgVMAFH5TMgsz7KBiq&#10;iGwKt6iwLNxtfiJXElIeqkAe95Nv4V8ZgPgpOKngGlGW6CHfwoweo6S4TDM2MWV3JZnt5oSinMq9&#10;e0vLyjxT7vZbjcP3unrrm7puNXffaW6rvdtw4VrH5brR2mZ/29Biy0CoeyLUMyn1TOtH5iWY82AX&#10;1JhJ88NKHsoLrJGmw4HWAX3fpKdnCMbmnY/vP/YrL1a9uD9lZ7km1yklmiWND6ZCpFuZ10mTqJyD&#10;0LPRIb/fV5ifa4MHBCQ34jAIAUnnpTW7vYGGe23FyF6enoyc4Ha4ncPSSCo0aNWxzkOt3f25xUXg&#10;oajcDKIY4diuo3RZI1Me+C+lu2wWyBlCDyXYCgGw1ABIiFKvhzSGa7fv2exOV4KDJF8qXyHbrkjV&#10;JUtlvJLRrDTv9YLRQ6SbzWSmRDmYeGxIQvaNiRMCtsQXoSynahrMgeCM1z3T3Nqekl3Y1tmdn5tl&#10;MSFCGkUGCbAEKuE6kWeH1hPdJId3Ux5DcvmCkCMUb9CyR50WU1leQaorCW5KWAA7qiurSgrNWqS/&#10;0QwOjufk5kZDCxaKp6G4AsqGKDCPBF5K2YcvUC8iwIAYzKbmBrgpRIPGBY8vPTUVvSDNnNivBV/F&#10;fAr4bIHkZAhgi7HAYqGjQ0wCR3fDtIB30DUwNu2TEOoIiZvSDNGWAcc7I7RiyU5TbhrxcVCukVFU&#10;mHyE7weom+yzICDitmKQgWUMP2d4M/DGrLAjCuWKK8k2gdvRxXuNjSiIaE9wCucbYbIVdkLZ91k+&#10;I7+rOJBSAxZ/frDSXSFFXA0WCdVK4OQKYmO2BUZTOLMCPhWhCYYD6ALhxsbog8vgbAb1GxXn0eng&#10;VIK/yAePlwoLKEpiwPoANR5TO1zOgNzQ2zGfQi8jGsXswKeWR4JmcQv0f7BE4EFQ+8GQgQvguoYL&#10;MImo7wiXOdwFRSB82FjSRmt4HApnwAqLXzHFkMOhbEK8N57FE4FHo1lkImTgY4zDZ9yF7D9oAZ4m&#10;+BWfb968ycU8MCjYSgA6cP9FzlX0XOk2hgk5H/YUBbvxFfOGSWBhHi3DnoKHYhRobXRswmS1IawB&#10;2T42l1UmOBOl+ag0M0+skz8ozXu6uzv9wSBFQvj8Ps+Cd2rOt+idnp9b9Hnxxg1wngb8gfwtxoyC&#10;3My8HPKOsTu7m5pu19bPTU5nOJKiVuP7t69++c/+S+n2EiikBF2QOwMCTiZnPSZHQkNHd0Nbm4+q&#10;dgWefuKpvASHCPOLoEAGyqG4kEkC0RuSrrGttbW7+/Ch/Zl2k4hUhhYoAGuaYLmRwUZ3/Modg9F6&#10;aOdmsyakjcBHkRZnQGNqHpjuGxh8ct9W6P5F+Rp21RArVUAB4REyXEmGG01t4NSO7NpihJ6LBBtR&#10;E4tr+bGmh1MIIGiQso4ar91q6B8c2bN9e2F2Jt0CwhPVPynvpyBogVWcVROwCMaCE1iQhdQzNdU9&#10;MJZRufWjy9dqtlVnpyfpwj4hXUFXBq7VIJCOk9iJzooOi/T29AxMFmqj+UJ+PXyyRK8APyEE+pHv&#10;P2aYvKkm570nzt3Yv39/jgsODQuUvYFCwalKEBUpREFAxJmTTgsbNpIRauZDvp+89ePhCfcnP/Fb&#10;ddfvPnnkUJrTBFOLUSiH2fmAYYKMpRQkvxSCxDosHKQLpI3cxNvWB1caG0YW07NL4KkhUlVQcLxO&#10;j1zn7WX5jmf3ViFPiA46OYjwQm8pzKfYhKEFJZMUudQIwQLrFiAA1ADd8UYuuiHrhRU2Igh3P9hV&#10;8Wiv/+yp06CdtJwcYRWVhXl6F+K9CC5Y9FfFTik8ihq/WIxjpftaOiyeHUV9AxT4xje+gepgcK4F&#10;eOEzaBi9B7ExB3H27Fl4fyCUGu62uAvJS//xH/8R9kd4wcIaCpqHERREi3v/+q//GqjBqZnxCPh3&#10;/OVf/iVagwcHvw/0DG64f/7nfw5gAhJBdff3f//3QEDkOEVreApOApJwC1w/3n333SeffBI+KYyw&#10;77//Pk4+99xzzOagGz/72c8AH/iLskDoD3AHM47bcQGCpL7+9a8DzpRH8+xgRPX19X/7t3+LRxw+&#10;fBjdxtNRNAgGXfQBI/3Wt74FaEBhoVdeeQVgKtealyTYmP/hH/4BiQ8BiNwBdAY4jq8YFIaJ4mnI&#10;mAicxegwCdk5GR1dbX/6Z1+rrCyFNdqaYCOFN4LmEo1SkkVKd3zvjR/dG+977jf/nauqMG1HZXbN&#10;hvzdGyv2b60+vHPjkd0lO6oTi7IcGS6oXaG276tvrDv5UdOV6wN9va78rKOfeb76+UNZuypvzvQ0&#10;jPUUlhYhoIyqFUejXq3hg4tXbjW2NbS0T05M76jZlZ6Rid3xXlNT39CoKz336q2G2tv3egdG24dH&#10;F+AQpdc337tXWVJQlJkKtwjKBkEWCSMUvPC0oZFqzQnphXcam7JSkhzwUyVxCQ4BoCrTbCDa2tlZ&#10;mJtnQjZi2APkTDmkSRJ5TYR/uSiAPB+MDgwOlRcViAQOID28C1aUwwOcskOQIEz1+8ACA1C0SWnp&#10;WqP54rW6pNQ0uwM52mSUkjUOvCMJWMSevxQgIjTeyN/nSErSmB3ueY8v4EtHTgJozcnTHVSLe/Tk&#10;VUEoSZFHwrxKPREauDCABlHii9Bpa21IwhPVUvg3uA498BkGCsIiulFnhLuTb3BsPCnFRVW0kL4V&#10;IjKcuQDPItUOwE3gJ4c8gQMKz7rHW5vbd+5+3OePou5pYoLNSCIqhi0YLMGdUS1pwfmFwIeS5o7r&#10;LQrxmiyPgoskWKJS01MLwa6hSaszGfk0gD2QHIWODgKEL+ib3ViWR8FA5GhBFlF2QxaFu4m3Exo8&#10;AgGWJ0AUEAmxkkE+TCbqg6ZeCDFCziX/D8QzpaakkP5esGkyMMksr6LAklM78O2qNxbjkmOW/QeL&#10;hLF3TTIRCB6kXldXB2bkt3/7t0HeOPnP//zPx44dY3MmvoIacQF4KPiV4XrwIKDMJ554AniEpr7y&#10;la+A1MEOwHEDnNfzzz+Pr9xF1Ob53ve+B9+Nj3/842yVA6j98R//MWIC8CwgESASd4Hg4VMLXgOI&#10;8yu/8ivg7/Bodgn5rd/6LZYrgS8/+tGPLl68CDQEqKF9gBGCCZ599lkAECDm93//95H/C5wRhoNf&#10;ISu9/vrr4IDQH6ASvxuMBU1hpAB1DBAQjPNUPdBmAxZjwwSHhVtQMfvo0aPf/e53UV0SsREYMrYg&#10;YDS6BzQEk4X2wXDh+NVf/VWwkwCpM2fOoAPoD1oD9H/sYy8Wl5TYHNZzp09/5Sv/NT0jg/ZRKBso&#10;jUtEY9I0tTR98wf/3NTdduzZY860BPh7apCrErnXHGbJaZFQaj7F7sxNSy3Jz9ssnJp37dq+a8eW&#10;LRs3P/VYyeO7zVlJUoIukmBOrSq7cOPqzNTYpsoyM3k56YZmvXfbOh8/8nhBXv7Gyg2ZKY7xqbn2&#10;1rbd2zaDQe3u6YFN+vFDB4tLirDOBwb6ujpa01KS4IYKKILQQRugcGqlFQ0ChPSB9W0wTk6ibuBI&#10;Xi5y0QjZC4rtqMZktw0ODE9PTIAOTHYzqNVA7gJEV5wFi1Y/ZZcwGizWlrZ2RMYl2BOx7rHWBV1T&#10;VLOQ48TVzGQJVAB3k+pyWZzOy1evgs9F8nKiW4UWhADFmzm5gwiVPO3wZAjW+OY8o6MTSekZC4FA&#10;P1yxCnLByBBzBOdV8BgiOzur+WXeRXhLkN8FFUxGBdBwW1vP1eu3pmYh8Bpx1gBtECVgYHWNKICm&#10;1dldKV09vbBODI2OG8w2uyMRsEW+E4LW0SI2D0prIcq2ko+cXnvx6jVXer7GZLKZLamJdpKZhZJP&#10;ZF7lG/m/cpgDybAstYqh8ohjrCuwVnevZ8TmSBJ7AIRZ4RILf1GjZnxscNvmUni0kiAMdONAev5H&#10;jcgWU0YrkABWspJxVOGAmEvgr9w18ZeqAsAYFAwETDYruZ7JunvRvDhED+9jrxS04qbivjJgLd+K&#10;lq5jNGGRje19+AvUYGsaGC5Qr9IuQAfcEGAC3AffCIgB68Et4EYcgB4IUEpTPFQ0eOvWrU9+8pOQ&#10;7yCF0avWaoFoQAGUGlOmA1AFx3/uAw+Y9dz4izMMMXgWcARpfMHgvPbaa0BMNAX0xIGf8CBwScAU&#10;cEN8Bp9xPcKyICfiiTFmWyTxEQdNuxis/ArwRWjN0I6iUwOuKRo6YCImAYiGuo0ASswb2E9UTsPt&#10;8LsDX4lyRMhJzdKigLNAwAcmGgIVbGKi3CYIReiG8as/4AdgPfvCs3it5y+dJ4dGEirEPyZF/koO&#10;BzAwhaRUvZRnlTZkSDtLpOIkCdkxsXtqEA2nzU7JLC6A+9+dmblJxCJjic4tBiCCpzusRalItamf&#10;drvv1t547uiRjUXZLx3d8/Endj25c0OaNZxmidSUZH/8yJ5PHD14cGuVgwpuskDCqfvQUUQmguEB&#10;lEbgeVVZmjc1Nz+x4AtTJngD3hCwFz5KB7dXG036G7frz16qhY8WuTKRJMjLVuzHpNqJIOLO5bTf&#10;bmxCSpYwUkcQUBEE4CHCFYHCZMgFFpluwHNhYORJEN2Yn7Nj66YrN+809Yyi3DGcpIgvoyKlwjjB&#10;eREoCACFCqkiNMRGTB2YBe+CBzHMKYnO+flFeHfLvkJwNyOkFdZeIbFGwY0BLCgOEYZLmGKQJ4eC&#10;ClEOsXrTBrR/4crVMx9dnvYEQhpzWGOC/z0xWMKn3mXRPnlo95HDj5ntqVcbO8YRZw4LBqwZ0J2L&#10;HCxCiYVRglPF5cbk1DToMZu7msKaAEpix9gM8bLJvilyxQsolWEC/xFqQTZ+Um8pbRBlbBdCbCTB&#10;jryA5sWFOZGKH6MPG6ilALbnRW9wdl5sGLE0FyKgQmwfhHukWlzxoGfGDiZG5Suxa8B6zJteNzs+&#10;6R6bwBhgZwHXSowr8Z3iO/HVYOTULVHvZTBToZWMbrF+xAOWmivjzwwNDAegNADTX/zFX/zBH/zB&#10;T3/6U3BPXLUQWABJ7VOf+hT4FHA34JVYsaXYF1joxWWsz1JsavgM/gtapy9+8YvQ7KBmD6Q/rF08&#10;BQkkoC1imRT0/+UvfxkyFOKYcAZY8JOf/ARCGQ5IWMwW4cC9kDrBv3zmM5+B9Acwwr2KRQN9UAcT&#10;YDjg4wCL6DNg9NSpU+gGTwuDJsMWzygjF3qLRvgD0BCc1A9/+EO0ydwZ4A8aN7BykE/BuKFxXlLg&#10;y/AUyImYQ4wC4+L5ZOxDk+T2AvYZPtbiDOM7HgHOsbO7C2EWTz3z9Kuvv4ZGCD0FWtGeK9BK7P7Q&#10;nCBrZjgKTyKoHWxSCOYjpEoxagOIuoNeRwrgdHl5ZV5R4XzAD41rAPxFCElR5uEAgZIE/lCgs6sj&#10;Jzs9E8V0gBr6iE0H7AiY6Ea/IYJ/ASd8samCFexqpOkTSiiOFwJsUJoaqFpwb7rLnp6RevnK9cUg&#10;ggChJjOFgwFdBCnSEXS2ecvW7e6ZOR+M6iQNYb+HXgk6FXIgQGtB/zwesWfHVjT84alT0/OLfhKz&#10;kCoUXAJ4MqiKkG8PfIjRi5hrSeeD0icQQhoIbzQCfnb3/oNXkKHqZn3XyOhsACm2wMrhFgPYJfRB&#10;yFEQTWgdgieMBAPgX+A6ACHTIaoLT7tnBT8odFhMMLKXA7GRFP8kzA/oDNYAyRx6DVT1JUU5u/ds&#10;P/bU47hxag6ODHpP1OjVWrwaA5JLzAdppHiP/X19kAbgv36zvh5aP0TEEHsIz1uIZhGNH//Xm6HW&#10;CgKKDbadO3enZqbOzrvDITisyStS4RoJqqhvYhMVRtT7UEW4ZymSFeWWprAmEqhZ5827Mt4ghgCG&#10;dmx8lt+iGC9dQ/KgiG9lBnNFwFrO/ixdJrR7gF9AcJIjAY60kCRFK4Jvi7FwRK7ieSsjough053y&#10;ga+MByw+y5cy8SjqZFAmvgJWQHW/93u/9+KLLwKzoJxC/8A+IA4TOAWOETe+9dZbbEdg3RbLSmhH&#10;gQwGAlyJewFSACDgCxz5wZ0BknAeCwivmZxuBXyAtwL/hc/Q9KMbEOggi0F+hKIKwhfjAp6FYtZg&#10;1iB5QdGOJ6JvFBgV88zCZbzU8IFBEwIayv8Ad6D7x43gOfET6xfZl0KBaX4EM2iKNp2V95BAwVLh&#10;AuAjDAJNTU2ITgDzjBAHZefBREFYhrIMPWccB97hL08Cs3KKJwT3AV8vX76M7kGXBzTE3KKfmFTI&#10;IuEIJjO2xii/EokeELbA8sdeKna0MBKBgjoFPxTqGRtv7mizJqcHzU6fZJsLRAH0KDaFDCrY7zz+&#10;4ND4JMx/pDSiWtBUGF3QA0tqgv1hFzzayHmFC5lEyD/oMGyKiI0JhxaRN6pmU3VSgvPC1Zu+KNLJ&#10;oww6nP5B5j6j3jDv8WSnpSaaoKXTBbCqZUaRyS5sMEEz4k+0WZ46erQwv+j4ibOj4zOiTA/GZQBb&#10;gwYDknFy1tfcMXChtuH09YaLt1tP3bh7rbl7KhCdnJlGlp7ZWU/tndZ3LtTWdY4sSAYfpffCdmBB&#10;PwFSUEdj2w2K8MAEuy0jPQXjsJoo5+vg8AjcYim5IJIrQ2xisySDg/iDFFeQ0nUGM+yhxIJEQ0Zw&#10;EhGvVRd1Wo25+TkXa2tfP3nhh++dfevirQ+uILyyoaF7+Gxd04nzV0aGhkZ72p2GyPTYUN/ICLwL&#10;oN3HakIg5eRCqLl/vH9uAf0UijWT3ZHacKd5fHgkCcw79UCUXOPcyYJBWeI/iNGWvy+hFNGvjAMy&#10;e0KcuXywAE4Di9BWCnZBQTe+YglW+Ov9opnSjnyxeABfxgfy5SO8ERwoTWxiQm5hAX4lV5vVsCau&#10;xdhXuefLOrAyYDFzofSDiYo1bWztgrj3wgsvgHqhQsLF4GugxIEACK3Tpz/9aRS7R5Yc6qhY5aA9&#10;0LbaZRxNoRGgCcyFQJnPf/7z8PcHnwIdExg04ALURqB5SIgsAKIp1mqDcnAvDlyJjDw4IJExLuAv&#10;AOjw4cMIYsIBTgdSHtgcHgs6wGwduxTgeoiBgBhwhRAPAXxwGAEfx7Ieuo3r8RdAhqJn3DgOmPZ4&#10;g8IBSIWUisfhGsY4QDa+wgqB8xAzAb4QOvATuK3vf//7GCMsJrgRMwNk5Ix93Bqznzw/6CH6AJDC&#10;5ECjj10BOwQAERwEZgb7AQQIcqAA/8cLTZAWUIUyiDJlQfah2swamOkDUX//2MDr77z18re+ef1m&#10;LeJcPYvBpt6uC5evJCXYC3OySCrRGltaO0HTOWlJcPSKuR3QnPPK5kPZY2gihMqXzortj6ovQMwJ&#10;wTxE3qIOg7GspBg+ZEgnR5cgjFGK6A0oFBaA8aEwK91MezjZ0YhpIWs9KVZEFUSE7GBnDkCQ3VJZ&#10;Ceb9Xlv7vB8WcstiVB/WWkanFm7eajj/0YXRYbIyp6WlZGSkJSahmmnTRxevjgwObqkqe/bY0Wee&#10;PppfWFh/r+3m3XsBuKNJBnCVtA2QkolYDYQQ4uFQLc3OzWM2kfkBYwLzBSUc6cQj5PoolEtyJJCY&#10;ABLFIUkCrcT0A6M1Pv+8AWyiALXNm6oPH3k8Myd/anY+LT0jJy/X5Ur0LuICLWquPvvEwScP7/74&#10;U4/t277l7EfnB8enkDpZa7SNexbOXb7e0tkLifJWQ0uQDHPWKEY6gqpg8/CKkD2rBLNHMYdi1pnt&#10;iQMahX1RXhl/4KWrCHfMsLAAAX0FtLHqdu4DQy4HqzoUEFGajXsWvjIrwJA52N83NjaqMSLjIgfF&#10;xh/LT3L31AuPn6XcuaoOi9krHLxS8ZX1x2B8QOogRchQoGowOCA/WO6hqYESHbQKbRQ4JhA/LsaN&#10;6D0mhWO7MRi0g684OBYJBj5oo8Gn4EaAFHRP7733HnABujAQPyQ+oABawEMhEPEwwJuAbnGGuwcu&#10;DGfwAVFOACCIlsAF9AR4ysHlfBca4YtxMEBA1w6QQmlrPBrPBeBCxQ70ZKTGxdCLoymwOcAsPA5c&#10;JARV9FbBOwxQeYV4FjggGBnQFAbyzDPPgCVEMVpwW4iPgRshtFdAIswDTmKAGD66zfwauoTJATOF&#10;M7geWnzoB4G26DO0eABftAl2EmMB2KFOAkkt/AbJdA43GoQEiVhh+gd9TTQaoKws4aj3yvWP/vrv&#10;/+Zu2729+w5WllXZDfahbiTpHkxMch7YuxXEsRjWNLb3tHd0792xA6o4bcQnVLyyu6TsO0MqYrHB&#10;k7aJzIEKWonFBAUTHMDINYinjvRKkPfMVuToEuwtyWChaHhoeDwUjMCDWwcTZTQESkZvoYSkzKeC&#10;hSGnJHhCkQ+XF/katm6qHBobbR0Ba22YjeqvN3WdPn8NvMnhAwce37dza3n+tqKsDXmubeV5eWnJ&#10;xXnZR/fu2ViQa5EWrNLC9tK8o4f2dA4MXq69E6EihshLIdQ6SFUAQQGoE4osIGeYRofMg+D1sIYy&#10;U1NIxQJMIs8DmaGRaZ4MlFSCS2QTRjpB9JA2DLMJ+U91yOqDSECUovB7A+1NDchEurM8d3NeWk1p&#10;9sGqosPVpUUuM7pk0nptUqAoI33rtp21TR0Tft3gfODUxSsWm/3px584tPdg3+j0hxeuuUNSZnah&#10;yWzBIqfaVJh5Ch2mgKRViVYGJplfVaOCUBTet/Hw2uY9nq/k/woOaDk3JeNDHHJxI8uRhc7z44gV&#10;jHT39VqdDig4+FmCE4vHLKYg5VD/zHfFPWUFtwa+hyUpsZvSXxAbmCnskJhEECdYAIDO7/7u7wJZ&#10;wE+B/CCiQ14DMUOmwzNwBjwR+CDQOVAAZIktEQABIgfHAW4CB64BygA+wOPgL8gV8ATWA4QKKoVy&#10;GrcDViBnAQtw7y/90i+hM+Dm0Ac0CKYDt0NWQssgeLgv4C/4HVgP0X90A0wc3joXUsRD0XmwRegn&#10;LoDYCJkIN4JVxF/0BI9Gs8AOQBL7keErPqMzb7zxBqAQz4VqDOiGdjB8NIU+oOfsmAaww73Q94Pp&#10;YxmZBWEIpwA7tINJwEAgeMKR4siRI8A+PAKjnpvzANpSU1Mwq8B9qO2hSgPk8Syhq+ge2keDFNE6&#10;NY2ZgfhF24ny9oUCXkTZwdxOAAJuAbDV2d9+q+lOUcWGFz/x2YHB8aryyqcO7K3ILyxDkszMLAtC&#10;USTpXkfflWu1n/rkxxLgXR5ZBIuExuQ1RyAk9A5MD3ErTV7mYK2CiAcRKl+6gRJ0Qbcd1Vy/3VBU&#10;WpQIeRC5muGFB7XU2cvbt20tSk8QHvq05VMaPO4tnkM+22iC3SOxR0aQ0SUhKel6bV0fcrnca4NU&#10;efjQ3srCfIsuaoLLAdTGlOGQvL4n3AtWszU/3aWPQgoGApI/p9NsS03PvA1lqInaAbL74NmAXMc6&#10;aNCh2AGfpU+AZ6bJMTQ52dLatrm6ygJXT+pMSAoSA6SmMGI9aIAxfwSaEfLMDES1Y9Oz12pv3b7T&#10;MDU+VrO5altViVUKGqM+Q5RyllI1Wh22bWhm4Z4JQ7bZkZTSPTCEjIk9A0M52Tm7d2y36zR2m6Wg&#10;tLivf6Dx3j1rknMCboMWy86Nm0TBWEQ9xeKC6EUIYVxAGGva8MbUgCIvDJkXi3rDmqbu4bDGaEWG&#10;HOq1YERgqYlG5uemkxOsFQXpHE4ommPuLdbw/S+dq+bAvK74Yyu/qzog3NwhdQeCKAeVlJZCrP6S&#10;v5iyoJZ6r36IGrm4TYUneIDjKMMwIxffBqpm/Qv6zYokfMZP+MpYyE6koFLQIU5y7ULWBzGjyPpm&#10;3Mtu7jjAo+FXLoGBn0DzOINfOWUzTgIWSYcXDsNoTbID5XokwCbFhqiQiMvwmc2XrF/nHAzcK3QG&#10;JxmJFMEQX3E9oBMtsEIK12B0+IvL2DUMLbCfBBoBxKADGBTET5zHgzikk8Vkfnl4EMuSaBy34On4&#10;CY/AB0wUm1Z5W8M1mCgAGff29u27gFSID/iJpwU3YgiAb4Z1FqvZ35WGYzDrjRSEQYfgqfBH+FWS&#10;9t0Ibouy3Enu+ckfvPkjY4Lz6JMvNjV3Lcz5D+zZnWY1aiB2UaSLBrmmxqY9J89e275tS3VJjpVA&#10;JEAWfXg5s+KGreXKIXY6Pi+fY7UphWDADwt+r6QfhL8lSGzCs/juuctPP/dsog7OigGspHttXY3t&#10;gy89f8wqzetBveSgQWYsUXla5E4Aa4XSYRGqUQF7KGUihAo8oplZ8E5OTSG7eLLLaSR3J58JN8Lw&#10;x92gS20fNfVMTbufP1RjkPyUyyLiE/KaX2tydY9Onrt07eBjR41G0kKArUMQvB0T5p0f6e1BulGv&#10;NeHSzZuBBc8zjx+xIg8FvKjIi5K8mAgbRLxTzEMb/RWFZYm4jeBgkbwPaq9X3ngL2155aUmiAzV9&#10;oAOTFXYwOSCmkhhSyppDDCS2EQQmeUPa2bDmO6+/g0zE+zdV4KFgh6HSwv8WgsHbbe2NHZ13O1s3&#10;lJR9/omn0+12cpWQU1bEwERGFll9LsdQ84pYkuLZlT4yE9K+cqo2oLMnW1HnWjiSUYwnbXkjg50b&#10;ijKP7Sw2EwvJb1YAFgtw9798/IqtF3sqfIywyO9/1tKqQAoKMnOHor2tbcj3kJKdhVdLa4kMl7E2&#10;mbdbxm0tLbaVPq3lOMpohTevwBsTEtMPKAckx6TOmmk+yRTOYcCcgh7t4C8rsBT7Gi7G0uGTrJPi&#10;x/FnplK+F+3gDDtA8Rn+iR2m8JU1TQx8SoPcZ24NM8ugw5ovHgUb6XAjPjPwMZZxyzxX3IgCxPiV&#10;kQg/8WAVNMEZVtJxCzxprJBirCSVhxYlOKknDEaMyDwWME3YsuDDj88YKfcTD1Kcwhgg+HGMYIId&#10;EVZ+8T/hpgSSQGoUKr9HkosW9Z1GPjx/ZnPNzvGRubnpuUO7a9LsSEHu0yGSlsLJ4D1hbbjXbrY4&#10;dmypNCGxZxh+88JTIWZypfGLVcnToZxnn8WYaZ3yCOAS1MWJBNh9FOqpMAxhdY3N/nAYzqiAMPe8&#10;9+r1G7t37nQ54FVEOafI4ibMdqL/IhkBRDby6wCZIYUOhTHDfIjXYzUYkN430Ya4Ogj1fqCZYCiF&#10;ywKmGu4UUX3v2My8d2FDQS6CjdFrWhBBr96EAjQRq90R1FlOnb80O7/Y1d0N7UVHa1tfVyeScCLo&#10;zw5mZxz+7oOH9uxKsMIZXbj5oHXB5YkJFoTMawJ6NwCW8AhDwgQYK+H9X9/QBBXJ4YMHnBYttO9g&#10;8USOGnKlo+QZehS1EPVjKMkylLnYrrBiDViFRnvi2XNnM5MSc1JcwHRiDAFbeg1KBDnTUprb2+Ef&#10;V15QRGw8ZlhU+pEpnMd/H7nL70ohc/nVEesV9UU0zd1j8DIxGyBgyppP8rtCRVX3ZE5GUnFGIsV9&#10;c6PyUFfgsNBmXOXnpa1LtY0xTx72LNbduLlhU7XWRItcdFcGwfskg9UhStkdlQ8r+2GpEHopTYJC&#10;ugol84MYLBRQY15DOY8P3FeWQhm85FcvdFvKvcypMSun3MWiaIxqiGwUBGSAw10K0nG3+Svfwswd&#10;2mQE4Zb5A9+o9I0vVm5UesjX82UKgPJT+BruMCvy+VmMTXwNA6UycHVXGSL5DHdP6Y/SeX6o0jG+&#10;RvxKhmK5A6RdAgmBzQzB9xrqDuGsCE5J6wmEAxpLV+/Y/Mz8M4cfS6VgGigNEV+MIOoF4I0vKI1N&#10;uPMy063Q4kcQ908J6NA0BfRScnQ2gsdMgWKcwpVBpDyPuRhCvU/AQVnoKOcJuVeT73XEpNM8//Sx&#10;ocGRjqGpzsnF09fq0rJy8CxISQj4gDopBPIEu0Qh28LFSqiOgkAEcuKh1DTkXQnkASJhd8HLAvFT&#10;B+ln/ENdH2QugCsAefaQuj5ohIeABBEM3CV5WklGcFEoMgb+LoLiXAl2R3VF+TOHD794eM+LT+zf&#10;VFXqDQVmA6HTV6+/feL0hk1b4KqKmYQBA81GqIa9qFRGJkU6iM8S9T2EYQMUSekx8GVwcLi7q+PZ&#10;J47ACwQp7sFaieyvcB+DgwkMq5S/FJ8xNdDVsYNSOIoi1EicP9nT3rIL/chP10teoyaEfsL/BMhl&#10;lkKFycmH9lHe9AUvJGlR3Y/TyqoOXldCiBY9ZCcs5rNlQuC4GXicoFwHxSSQLjx2YCEpggvJ4RwW&#10;riiMmHNXHcryUwhNwREmHOVaIjCkpPD6oAbRWS1LajHRRdFp9om577hvbOKLGg3Vv66qdF/exBpn&#10;Vms97sF8mYIayjj5JBOnPCjVzCq4tuIHvjAOkvgk4yljDQuSK16mflUKGCmDjeuPcp7hCV/5Lz9L&#10;wVz1SNU9VNpXerJ8vOp5Vt5q3OSzD4tQZ9A6pW6IKg2IEwPR4DuyULkXfUaT5bGDBxPNBgtKS5Fh&#10;DsoluHMaQTvgetzuuazURE3IC5UdZohqe3JxE7XQ96B1IBSsFFJLFxL5EIKBbJKd9tKy4mu1t89f&#10;u+VKz9las4uK3UC6EUlFBfMCpwCZbYBghxvBXiOYESiDjPSCKSExiSK5RalB8pwW7qChIDgvii9C&#10;+iwqPI/MvwE/VJMhSIJkBFT2RSiPwMxowFcU52aiIigKj9mN+iSLsbQwf/fO7Y8fOfSpT3+yqKQY&#10;Mjs6BIcGrR6RQ9qgxkgOGbHqn+gtBDrqsghqER5j5NGFvGUpSc6nHz/ioMRdISSRQq+wgmFmJlaV&#10;9g/KDkzZckhNZ0bLSHexGIreuNMAf72c9OSnD+61m4BUAFkk3EcxWopqwWuCt/28ewZKVci5IsW7&#10;wtKKXZnOMEckXC+Vl0WLYcltClYFcPC4mFK2x8zrdLu83dL0IhqcUinEdvrlr3qddK2+kUkAMkQe&#10;OTQQ3RFurrSK4liEBy00+fdV3RriKSSGFmpgXM8zGCbiYThG2wpnwU2phdD1NL7GNTxxvKvg6Sx/&#10;KYDCJ9W9Wm286ivVU8zwyu0rfNzyF6y+RQ2Xy98W/3r/xiPvn/f3jVgMWoK0cMkERPH85CJPDAF4&#10;XCxPIBOqKsDVp2pDSbIV9QHBW5FXOTkFoqhXRIdM5PVNDTk5mYl2M1K/gasSZTnBWslOJOucfOH5&#10;x2kUuNoySIuMfgLywpUiQgvJV5JdKfQuyMOLsqZSIgcSA+GkRUgg/LKJfwkFoHuC1h29pFqtuFKK&#10;BhDSFw152fmQoheRlhTDBZFT6R5KrQI/VCi5kJJFr0XSJQNi84hMqcyxkN+loEXyVhZnjkwMD49P&#10;Ib6Nllw05JueGOpsDnumwXpOToyhu+Pu6fZ+ZJd2LxCTBd8CEyrc8+ql5D0UVYCHA+vNqN5ISqWw&#10;32U2pzuRzRVKegT2UxYwwD5gC0sNPmmwNRoNKByLrKGUiTosIQ1s8NLN2z3dA3t2bN+9tdwo+eAF&#10;oodoidZNSM5JEwiEBVviW1iEiA1VKWGlyIpGQdvsKCq2qfteEC0msWfzf8QB8JRzqQl9LlGWEGuY&#10;PadxaaEzDTgcSHWGrzKZyMtSSJ34TBvLEiCutSiUy0AXM1MTLe1tQEPK5EeTQVXThFZB7iX3k5tb&#10;EbYU9m35I1cGLIVy1l64q3EfcXcpbKRyXsEpRYACEnPvV3zicsZn+WVxI+emFClV/egVW1PwKw44&#10;VnuQuhHcoki7K/ZfPa51jlHdn7i+0UTFoIx9iGlRE6NHDAzIeGhquqWj/ejjh2yUaNQHyYoSWgkn&#10;UIri0Tp6RqeGR0cO7K/Br9BzQ/ME5sWPxAMU5nb/CJaUuCuvBZHhTTYP0oqkQBb6h4BX1LSZn57q&#10;72m7e+vWO2++veDzk6pcOE2w7zVJWlw5AngHYQlZlaFoJ7YJNA4ehTK+C40SIt+g+BL1X5mLE7mG&#10;fKGANxxu7+4BgKGSFYg/7CdPY/nAvSRrIotYMN2VgKLNSFI/NDkVQKgSYVbUbNA57Zaa6srWpoaf&#10;vf7a+UsXm+61Xrh06Y233+sZHRHSKcwIgnJjMdAUhE0TQpsFVQDTAfnm8Q26STCAJMBzoA0l30Ly&#10;Q50XnhOSYWZhsW9s/G5r2wcfnggEfZ/6+LMF2ek28KEhVJSlgpKCiRNutKSSI680I8q8YbQhGBlp&#10;NFR1VRA5mVLFFNC8qMhe9W5kJov1K+goHDl8gRBHmPAuyyYa+hCJWMi4pRxLDJoaEtUb7YqkvTTl&#10;xABjp4lC3Y4HUNgzvS3BoLJH2YNU7cshJY5eVgWslZenijFRqGi1K5eGoZIE+SSBtziUa1YjeOWy&#10;ONZjNVlJ/VCF/cFJWhOqNKfKox8Ihavhl3oTUGsHVpsN9fVK5+PmUOkMz8+qE8t6cFqOeH0gY+E7&#10;ha8o+U6aYele571Q2Bean436FohpwuqHkphctkyBsGbKF7rd1F69sYLyqkEbAweBIHJ/ow6CSXZM&#10;VB7MfVgbs6BhEf/EwhRhysSPaCAJjA4O5SQ7P/v8sY8//Viiw9re3YviE5RtkDI9wHULcSes0Sb1&#10;FAWsIM08CpQZzegqYvdQowHoEEJtatqihbYOeemjCF2AvtsSQbEdvb35XndzY0tNdZUD8BT0gq0Q&#10;grLg9iiXMTlPgYig4KouLysvKT13ue5KfYsfnhgGY3Z+PoTK3IyUpw8dgKn08cNHnjx6+IXnnykr&#10;Ka2rqx+dmsWDKbB7aY2Svp18uSIBYj4gB4Z9ekpVEkLdIcrDJcRzqvUIaUtjGvdHW0bdZ+vvnbx8&#10;686dVqT62bm58rF9W5HS3gz2MOg1wh+cxM2gyNBJyVaxw1JWZI1lYmqGbC/ESBIfjdkR2n75EK+e&#10;Xni8P6ZKN8Rbv8iaKh8cl6bQP5ueAIikXSNRWvb2VL18oW960BG/UKGN1OngQ2602wRYyTEtsubi&#10;vtbvQwAFGZY/UI1ZDw1YD+p//O9xzIXCBzFN8q8KhxKHSvzTikzjA7uh6JiUB6kV58tvVyPgco5G&#10;Pc/8mVtT83GKU76g8Qe/6QcOYSWMVt1ETyCdigheFUpxkW5uZnH+TuOdK5fPTw4N5qWlITkJtnkq&#10;jqMxQcDQ68wDI1RtvKKkCL6T5CKJ/VzIOBBnBLP28D1nwVD8ozXK/zR6eMkW5qQ7DVH4I+zbVXOz&#10;/vbYjAfJWDQ6syhBTQVNxZoGrSAWWi8ZLL6Izi9ZFqJGv2SATp28zxESCF6EFOJCU4Yb9aizqkU2&#10;wZPnLra2dzz5+NHinMxoYJ5c0yiZnRDQhfs5TYtIGAU+y6qVNlUUHdm/d2J07HZ9Y3tHHzzxES0E&#10;7MhOcZTk5SQ7EkzaCJK5bN1YkZme0dM74IOTFdXFoIQzVKaZuipXrCJKpjAU/AbtoBEJiJHhAZm/&#10;0G2Ik3Pe4KXam++fOHmvhUz71dVVjx3Ye3jfrtKifBsGBJE96tPCh4PcdYIiiiVqpHxY5AACDRp2&#10;D7h1pKSnAWtJ4058MxtUhTFEzLOstRYxieIz/1+wXvQSaGGyJp61SPgVCKiy8JBnJSuw1IfI/Mpt&#10;L51ebXdXn1+6ISoNDQzOwYEevKOwWFNXBG/IB7e/DLiWzqxN7ysDlpodWJGultPSahCw2u04z4wJ&#10;mmJ5kFGAPzwaSN039QJNGETibIVLE7duhlHdHx670k+8eHWDK45XXkHLfovDNQXcV8c7gifOgM66&#10;V9EkLwZkzpW8Eel2U2Ptreu7tm/+95/9XIbNRYEmeuRyQ1ivcXZBulbfeO3K5U1VJXZDVI9E4yTQ&#10;IckChcRAzyeb/+L6qZLT5WD7mAu8LI0SBYkgayinopRJHD3zLPqnpucyU5OdAKKoPyMpcWP15o+u&#10;3uwYmXQjZRNgC5HJIm09zIqI24Syqn9s5tuvvPVPr71z8mr93e5hT0CzGKDiPAiThH85lOIw/kET&#10;5AlpGtp6X3/vuMnq+MQnPp7sSoDizoLEXBgEFMz03gWng8HAUsxpTahSkDdRF8hL1D11YFtvV+/I&#10;+GxKSgY8OcHjYPzwMUFtDZgmDGEfgKQgJ2tifIoaE5IMuTtQ+gVYIcERka+cEAz1OoMVZjx/VLsI&#10;uc+v6532NQ24P7x6+7V3T8wveJ84sPvFx/ftqMjZkJ2YYtEaMdu0J6C0Gh4KcALEmcgzl1Kzkj86&#10;0Nnj816sbzhbd8vt9duRCssGxzmU2BbXCPYVmyT5R8RQSdhHFP3VfeAD2sJ3MFCImsByslhtTGW8&#10;tEig9i3CW4jvIe6V6U5QHv954KpemUiFJ+ai3weTh+yIwfZlIcnS4l2CJl7GD3fEe7qruZ41WlLz&#10;ICv2W03SyjQpDeJXeKDBNxIYz2omNKJ2dFj+6OVPfAASi+R88M6HDQh7SxwUPhAQ4/qvwJMaU9Am&#10;3g3Mz/iruJuqe7702mNnlZ1A6QCqxMER32JBRpT7Ftwq45U1sEKSkjPmCr4GVKqFiNUzNfP+qeNI&#10;W/TFz3yqMC2PkFUL50bj2NRsbf3de/fasTQfP7IfsSzIwWCiiDkSuuBFJdqAmLMUJSvW75JyVF6+&#10;KlWpWN8sMIoqErGfRDUF/cCkZ2JyGkwN6B9kAy4lKSUV5RVq6++YjBaH3QZTIHEBcJkizZoJt9Td&#10;bUzPyN61Zzc8m4ZQNq+re3rGDccGkw0KEQhZWOomBDMjQ/z1W3cOHz64obwMSwfKZdQsoxSiqKJM&#10;A6HCLdQhytwiau2Q1yK+waeUkMKCks02e0lJqckKBksUg6Cxkc8XnJaQ5A/KKKS/QImN3MIi8lkj&#10;TZuREuiT1QCWTQJQxPSA/VoMSrMLge6egd7+/sbmlqEROL3PIcf83l011WWliIg2acMGpMOh0UNM&#10;FJsNHkSwgGZMov6VSMSHBFv4rNWMz7gbOrqQafDGzavPP3m0pqISywLTC32e8PhUIGUJU+gVKWuO&#10;8IBzY5FHHezFmJe6xg4f+Zxo21sb0tPgvUFiO7wPPXNulFmtKsmAFkuk8eIMq6KxJR3O0vvGaQiV&#10;iMlDAiUSJVVac/Xzyf4SjcL9zQKRUOCUUFvKl4upjvVXZgXjPYoUuIijiPgEfmqoWk5pq4HXioTN&#10;AKTQJK5hAY1RCSIuQmoQRXj+/HkE3CD6RNEuPRBH1o/GQENEOyIEB0Et8M0FZrEn+gOZRzU2oT/K&#10;tKixRukG7NOITEKUHzIaysn2Y7+poW15m8qZGGDJZUUEAyW/3/i5pR1KuEHBnUdUVKCdlhJFYlC0&#10;qCd83ssNDe0DPUWZKc88dkQvWcIa81xIX9fQcvVGHZLiVW8o3VpdnojoFMkHJwNY5eD1S75crEsi&#10;67woZRFnhIr1Vd7LefFxPxmwSJvP1bWw6EnpA4auvqXb6nCWZmWYSOz0w/YHfETmmYTEpLvNLRNT&#10;7vSMLPICoLsgAOq7hkd7evoBcNku1GBNyc9KgzA15Z5r7xlq7uiZmPNAXCKTocF8+VYz6hhX5iKg&#10;BA4EcCUF94HUdyIGUOATuZWT9ps8UcnLFlY8WEcJkpGNQttzr1VvNqZlp4uyPsLiTi5UyDUG/y/K&#10;7AX34em5xb6JqeSsHNgBkOJmPhxZjGgnPAGkpx6fcg9PzbT2DqJ2UH1Lb//whNfrg/6+ODe7sihv&#10;Y3lRfkaywwiXDaR4ptQuUQQsAi/hJQGdt6g1QZ5nFGUJAVbIefR80oDhRQ6NjwFlCnKyG2uvPH3o&#10;YJbTxWZVoifZtZPuAEuGwVDuNPIUoxcm6tEKhZ0cpkMWQjwGfrRX7rRZjQb/wkR72+2qqlIKptCa&#10;4TQ4P+9OSbBU5aciNFlE6wjZjbgwrCkR40AnRbmwWHk6v9fnmZtLEhlHSVaNYRYTtXBnJlSbmZpO&#10;z0jjLGc0Oi4OJFBQLDZxqHdbFVVzmyviwAoZR5Wr148LKwKt+nYmeMWlAAMDTiPQBEGI0HHAcMvh&#10;eMqj1wkoa/SQW0CAMQKwEQINZETqUSAjhwep9Y4PHObyzijj5XYQOYRUCggARHgzdh616WD5zCzf&#10;BnBGxWHx7hPbMlVy/tKN/Lr51eMPyAyrhPwrtdDZ9kxOvXXmXF5h3rOPH4YoMT42Mzoxc/VGvd8f&#10;OHL4QFVJMTTfqDBIbqIgmlBQjxgmAX9C7hEVtFQq5pUn5z4uUAGsWH+IqIiTgHr80u2misqKLIdN&#10;G0FcsIgZpKBojcOZmJuf34zYwKiElwKJZ8Kz8OGp080tLchoWl2ab9cDlsJmg9bhTMjLLcjJz0dN&#10;Gnjrt7UjH2pne+/Qva4+o8mU5Uowwc1ASwp14VhC/BT0JmzzB5mJNL84IBqR1zzZLREOPjHZ1d2V&#10;VZBtdSCwDvMqbG5EH5D5qEgtGI2FUGRgbAKoOuuZ7+7s7uvrRf7Vji7QS9/Q0PAiSmAvzCPbSElJ&#10;2YbKypKi/IqS/MKcjPQklKuFkQ8RRvD/BD9FTvNIE4boBoTq6OD7RgwWEzlll4aQy4owOk/KQ+Cu&#10;NDIxOTPnQeRVe/Odx/btSbA6SS1JS00VJSWyNVM6LV4JPMoY9yUWhuCWKcjJOCdJl240p7qsne2N&#10;6emuJPiXaCzgRGF1nZ4cy0pxFOYkYyJEtiwthSQJXz5gq6iCxnWGiHiZcGAaQPoT5MVlr0PYN3EB&#10;gjkRniJ2LopUWJybbW5qzi8qArcue0djQxUR9QxFsX90hzghc1grMknMMTCExXu6r3jDA0l6NThU&#10;38j9Zi01PgOeQd4c3YLcKRwxQ2guDHnreeJ6riEflnAYkhqeguhibp9d6pcfCi8TB7U8uhVvYb0Y&#10;8kEDfBGGDT6RY5WWM1ZrNBLXcoxxWZHDiV1LO56IcMMJWJf0EU94cUEKwNXqdlNre1vnyPB4e9fg&#10;8TOX73X2jo9PlhdkPHV4ZyrEYmTjiwYtFIlkAl0jakTOWCr2OpGDGN5PwD3BcK1yxLQn8s/E4SFP&#10;uWBt4AEJfRAWNflbk9e3L8WV4AsHgljWespLTjkHwwGr5E8ya7ZuqgIUTAU0YwHp5PlrIKRf/+Ln&#10;nzmyGyUX4JsAUydpnVBIOepJNkXyE02Htm787PPP/NKnPn5434HsnDy82g/PX7xSdxf2PqqkrDHD&#10;44ewh0raUN1GsliGkHGdVFgEw0AS8tyKGs2Gyk0VSWkJ5OEV9FLspExFFDGNaQDgAWz6h4e2b6o6&#10;uH3zkT07927fcmD7xueO7PvcS0/j3wuPH3z24L4j26o2ZjgLrOF0gzdR4zVFF4Q4GYHrBYQ87AZU&#10;5EMThTMGDIgUI0mRdJSHgnJbUT544vzYzYQq75ASEIwo/GZpiUJWRRbauYV5H1I7Cg5WeIpCdAar&#10;SGp2UbmbalLI1kKGLHnVcFPkYYGThIToliY0NjmCEi8IDGItPS5AeKsNiojYiyZ9ANql3lJNVrpX&#10;MExMsyyasNIGX1kdRtUVSZNHaEXKYgrvjiCrSnFpCTGPtExFpaHViQg/MWHywYyVcnDX4ritfw0r&#10;IXeFZlcc4LCg9EF2J2Z8ILtxt9YAlNXoZ43zHFCNZ6F9ZH1YjbHimVp/+8r13CBimJG5AQlLcR7v&#10;bDVDZNwjVgS1ePBaSUfAegzS+FI/4AUQ6J3om1qcnPHPDkxPnjp7Kjs54aUnj27asOHJo08c2LN3&#10;T832TRVlFg0yiMKDCMmvQuglVpKIRKUgdmyp1JiQOUgwgL/Pw+hBhSsj1DpiFfEs0mSypIfIc0pR&#10;AP91WvOkBKYFjmo6ZimSm5Vqthjau/uu3bwD0W/Xjq1mKWgiGxwJFxgbiZc6pFAFrMxroovIWQpX&#10;cgS1I94vwW554rFdB/funp2ZuX6zDsY+WB51RjsqN0Irjy2DVO8YEaIPKVsYPPgBCdDLR2eGRtu6&#10;OhPSwGVgsJRhjpzXKQ8KkT6USnQvRTWF4HYLb/j0BHuy05qWZM9IdCSZDTZtGIhPmc/JaBiMBBc0&#10;wTlkZdBEgIwU7UdBUuwtiXzpBJEQ2eBSYgarQ44axGjAO80ETT9PFs0aDVTkNac6k7DkUrhSelom&#10;VuzY+DCUaWQ6DCOxGFul2JedqhHSTMr5JHjh0BZGtC3r4wGUtPkjAyZgaHoW6eQNqak5ATB/AhYQ&#10;r4PLkSICUyoirajghnh19B/B9gH8BZ8VM4Ux28EO2Kx3prSiojcURIyZjEq+xUXQXTbK5GBEggtD&#10;I6I+KytaeXnIx8qMgIoMVuQV4pXuj8xnrUbzCjwTDyknBdYh6RVy2iF7H2gGGbXY4PoIItsaQIN8&#10;81C6o4YNcgqi6gSncFC7YvG9cXC+vEFlQuKQnl5VJIKKOAgih0ouLy8PIfvq2+NQKW5ila+KSCg6&#10;Ixtx+Ff1X9FXXrNhirgQnuLNva3f/dn3YW1r7er44U9+6vcu/NInntqzqTzNYrHrdQ6DKRr0ffje&#10;O+++9fb4+Cjy3sDqJILNSF/BtmXSf8UC0kSyJ5l1W2NiuSOif7E+UVdFQnqqkiDIUNI19w6gKFtO&#10;ooNSjYis6uTxTDVEwX+ELAaz2zN7687dRId9X83WBHiPh5HcBu3oA9DPwVGAmqRqfVAPg0sDXwgj&#10;GnKt+nzegf6eDYWF2XYLBLGe/v6rN2t7+oc1ZpPFliDy8UpwkqSyhsKRFifQBnllBsNXr12v3LzJ&#10;YLIQmgRgfoSZUvhpkRGQIAwarKBGX9fSCZjZWloKGRIdRhY9A0IeoSREhXlMlk4Pt3GiWapJA/0U&#10;oqDNAQ0iBFE1BLweOVaI1K9Cy4HkWeCH4O5A4hZFGggSprJmrM6hN05zR0pvcE7jcx6EcZcVlaWn&#10;2BY8U3NzbgdSQBislJIeXaEdEVsBplHWHQgeaEkIWDLAiUhbLJGu0Zmm9qbisqyc/FxJ45AiiByF&#10;s77OhxRgC55t5bkpdsw6TcPs3Nzk1GQIleTm5pCNBSVI4ElC0Q+CCaIdCJZckS7J4XRSnCyxs4KJ&#10;ExVqCSpDweamJo9nNiMnm9hJsnRQj/gyebEo8gp9X0EkXL618xm0D5GQlGWHDx+Oq/y89mJ92F/x&#10;JNa4K9la0APQNhLaIXkesjtBV81sC/NfD9v+ihCDh+JxkDeRyQ/Z7zj/waNxcMz6qZeF8kT0FmiL&#10;sjpI3QVPOR6j2hypXMmvfMV24gBLgVF6n/ersfirUK/Tb/6g9+RHJ6fck0g9mJycPjWz8Euf+cye&#10;jaUJlMacPKhx1cjw8De/8Y2Pv/TS8NBgc2PTlm1b0ILYmal6Eyl9hO+4QEZig4gYxIOXZlVZYcv4&#10;UO6NSHUUKzIFdRq5reNd6se9QJ5QTkqCNuzTgbgpilnkkSD1EhGqK8VVVFhcVV5i0YWRBw9u7RyZ&#10;BV4CaSdAncjxDv9O8ClIjkHiN+Um14FxgEapKC/bpgsjEUAekCsn32Sy3LsHBXhvT18/DG1pWVmi&#10;hjuSGgnHfZgjYeDzIvuQOS0nCzIMc/tCDBbOazx+ylSjm0dm6uu1O7ZugVMWMqOSX2UYABWge+RE&#10;qzRzgimDIzrgy+QORtr7hzp6BmdmF0ZGRwZHx+Gda7Agvwilcxif8QyOjfUPD0zPeWwJLgBwOARD&#10;ATRc4qHk0ECyKJXIFmkt5r2h7OzMJLvG53G/8fprsAMkJSchMw7hHyQsYoxEAWlCO/A45CEio1cM&#10;FPgEmvNGonXNTWMzYyYLMho5pYgjirB0ytsjQU8XWHTvripCNVzBakYvXLr81a98ZXxkBDm+v/+D&#10;H6alpxcU5rP5R2E1sEKQrC05JRnbv2DmiKbwH3ovALmAf2x0rLC4EDZgWj9Ey9RpYgjvE1pji2tJ&#10;76ZebgoLQR+Y7vjDytka1saLFaUnRUpa7V6mYZnxFo9HYikIg9jzOXMx7Tuxctg/P2BxC8xSIXML&#10;j1mmdu6rONRosuK4eJpWPHgScRd8JpCnkA297Dq84l1rNBVrX9YcKa9nxecK70z4WFL4nXc+0Nve&#10;XVO1vSS5uDKjPDspMzs5zQoCgNs6ZTsglanBYraj7OvCAvLBIgkqfBRFIjiAXritFTTeKCrBkHpY&#10;hAJSjJ6SAEDuwOryssggQKk4aeWyuEJiEU0sAMzqSETlHJJ3hOgTRMQNSTIGRIqIWOKgVRvOTDTZ&#10;NQEHqo5BqhKpEsjcSP3zQxOkN1nBGUEtJKxf8BqDyo60Qla7xYuiEuR/EDREw5lJjs1lxc8de7x6&#10;Y2V2fl7XyMjNe+0+kizhaQ2VDSJzIJ1G+7v6XInJ6ADeaiDko2rT2kAEZQTFEATTSI6zyOmabDEX&#10;piTbqVcBdMwAzRRV/SKjHHBFG0RJjiBsrFSRy+CcC2ku1zY2tvVpLM4pb8ArmdyB6JU7Taeu1l1q&#10;aj95te7CzVvtvT0L4VBjV+e5m3WzFGUDeyHMHWQN4JwY0PfAzoBEWjadPuiH3gpB2o7ysrLHjhw6&#10;d+rk3//df792/eKYexTCPHgeTCDtMlSbmtL5y5KlOryQxS+ttOBbHB5FIuj26alZ5HMLIuEF/DPE&#10;CwLTakFWU6gxyZmezkBEwGI+/PhjKKCHlfzqq6/SW6M0biT3YTahxoHA66fKUwEoqmbnZomyohJM&#10;ZxMTo+CisPjBiPh9SN+Pt0N5UgWZic2ezTP0P9U/shTKaY1XJMAVSeAhOKwVGQTlSavRpHKBLPfG&#10;CsMwbHN8Ew1mTQ6IOZSVaXgV9ocbV3ePtU7KobS2BkaoHxr3mVtmLb7CP7LSPa5BvlG5PW4gq/lh&#10;KbcorQmIpFdPngwokDkzcbPuyratW7OzCpCBqq2zr7So0IlsS4QfOs/C4kcXL+TnF3g8c/V1tx47&#10;+tjgQN/VK1cW5j3IyAWuFmVluzq7wH4KZl9EsdBYxMYdN9OyHUqx79z3QfBmMnMvRwiBrrWG7gm3&#10;LxAuyUgXFijiq/RaAzTQVCpG5MGBWp2ympDHKTGDdBXeFxVDpgKqIvMUlcvDxInMDchgg+rnpoVA&#10;sL1vMCc3B0HLyJlKfAn4IHoRktNpSU/JSMnNr715Ky05yeVwYM9HskMg8jQYn77+/OICCG3ItYJs&#10;VOJOSv9A75FC6/A04zwSpdbdqSwty3QlQTOFFUpuTSQg0JyCVSCuCJ2CUgY5I4HOGl3v4Fhza9uT&#10;x47lZqTmZmLzSs3JzoJ2wB8IzM66USixakNFeUlxdlZWWmY6koxC9oQTHJIzUHo9kQ2I1g8YLnq1&#10;WpTzHp6eRaJ6iy5g1xsKcguqqzZCRvvgw/fnFueSklGEOwHuqpwRDTIoFZ3nUvUiEdrS66N46Uj/&#10;2GB9c2PvwFBNzQGtZNdqbRBM8TzI1yhcbjdrtxSnWslllRbnjHv24oULO7ZtAyqdPXtuU3X1xo2b&#10;fvijH7399jsodwTVB1L4goT/23/7b0gjATi7dv0aJJg7t++gkMKlSxcxHM/sHCoN9/T1Hj91EsYo&#10;O7JdCuUmOFJFbJSZQdlWSCS4nF4YDZbT+4PzYcUBxIqEHfc8NSPDtyt38U8MTxCdYMVTX4zLmMlS&#10;HqoGXWZnaGeIOccvh5s41on3BEVpxber218R/lY8qR543Gc0yLlMOfvVaqjK/ed7Ff6OLxZYISe9&#10;xk/cQ3yIiwZX84TkNqAJzy/OJiVbnS4b4pm9oGijKaozwKEJ1aWAmm33Ws6fOjUy2Ischcjr99bb&#10;b588cxq76Ddf/sfW5tarl66ivPCnP/HZjo6u4eFR8nMGxQuFipCVYhwxqeRV4iHPDm+SSwfhHfm4&#10;kT0Kuz+lDAVdzMx6Rien24cmUXILtRWgREItPMhDQq8vFoYozAfXSVjfhZKdvBOQXIUSnwKwyH5H&#10;TmfCtxuPo4o2fiS6M0O/bpmbXURaB3JRJOcFzIafbKBhn0UKpFgtyU6bd2EBWeT1Rh2FSSLRVtRb&#10;sqFAgzSZNEqy1sFvXoegb6qaJhIHwskrHBkcn/NJhozMHIqFhEAHtzLMhlAwi1yd6AaS5fsQ8IeM&#10;T8AtyIp37tajrkSqSWuX/A7J74zSvwyLZl9V4bP7a/ZtqshLdCTqdbZoMMuWUF1W1tnRISpvIeKH&#10;uCCSmEgY58h/ZHk0+gMev3ce5TC0ktkgmQtyiv7dF7749T/5akVl8Y9e+e7Jsx8uwriJ+acspqRp&#10;4UWHaafVTWwXNYyYA3/UOzoxBPmupmaPzZwGRxFK0EDDh4omvDjvSU9xmWFyINiUOQb8dPLUqT/6&#10;oz/auWvHb/zGb8DCXlhQAEUz5CFIKnCQhiSBJLrwc/7DP/xDlCC4JA6sf5SwgsAElTH+QsmD2jGo&#10;Jc6kHM/lyOrPBxCfmo4UeuF71qUzUrBgbc5NMeqrQSruFqZJWO5QVRRBA/LaFaTL4KLGHfVzFT5F&#10;aVD9K5swYgRFHzCP8MCCLXI58KlvfODn5VPLtzD0wNsLZb6Q6Jq9HFYDrDXej/ouNRoyAop8IPLj&#10;xJomHScUQhCeELJRUlackpaM9Ts5Neudw55pgYoHFjHQZHlF6Wc+9YmWZlKC7tix7dxHZw4ePAg3&#10;VxT1yc3NP3785Oc//0sNDU1//df/HVmxKLqYgm6oAjqb8zCd0B8hXwq2EQJ6xd1EgSrlgyiRYjIY&#10;vSJTAhioQFQ36fa0NTeB0Du6+z+6fHNqDonFhUKaShDympPTv9CaxuOIZoRPLEgKRj+sdTBBEIDQ&#10;ByRHFWV1ROobKKBIn0WyLW6AtY74NwQDASHDCN6BPwS0lQ7UfAAaaqL+SAiJkUOzHu/cfHJWBmQ4&#10;ikSi+o8o0EOSGTFxsMdTwVIQs3locsaRkIZyW0h/6JWMXo0tIJkhXVKEoGRBMZsIyizqzIjKDIHj&#10;0xjGp2cXvf6C3CyTFILxzxTxGyPI5h4wRJDQ3Y8c+fSPnDP80Kjpo8GM1BRKlk1qNeAtZdeCKY80&#10;1pAQJS1q6eIkLgD6GyDMQlWC2snojVaXmZK+dfOmioryD4+/99a7bywGkCJCXrlcs4dgiAy2VK1a&#10;uJZRMcrWznajyV5ZvtW7iLeL7NjydkibYtiX4rQRbyZyu4JDg/EPi61m106UcYWzlSgZw/ndaGGD&#10;MCnBtMEAsRFOPDhgGYdgiPp7KND3rW+8DM+hjNQ0YBaAjPojKjvBPig2WsXndQU6iMOjByDZOgHr&#10;ga3I4CdcFhh6MEiO41MzFzyz6CJwGoZCKPCwDmWTJ3vXsgwQ90/FmDCDxrjAqKFAnoJo/AGSNgre&#10;tDTfI3YZT2Ety/LGH3RGZrSZ3eZGxMExpcDc06dP4wWzxWAN+FttDikzODLjrqSSZ8sp/UTqISJn&#10;rACRb4TWJED/1u3bY1PTi6HQnTsNOzZuNAUjTgQMg8kKBZwJzh07dz33zDNf+Pzn9+7ZI8r/XDxz&#10;9tTRx4988P67ZaXFZWUlJ058+OQTT1kt9ldfff3kmbM9fUPwvgR44e0FA2HouFAgQ2Q9AckAfFbZ&#10;HFlfL0VgpsNYUGlvNiCduXDl4J6aZ47s3bVrm9mWODA8AekJ2RdQTkEE+pFtid6jCNMjLZjw1hAe&#10;oHDlMkXh3CiZQuQaKVJQoQMiXRcMUeC/YLybnpqg2jyEWsSyEbcl6fAIgAgIDyzA2IwbvuloIeCN&#10;tN5t00ehW4Z7ATLZky8UtPhAPuBiCNV8qCAA8hrqFkKhkZHp7r7h89dvfvDRhXfPX331xPlXT158&#10;68zVt09e/dmJCydqG290jIwGTHOSwyvZFyVjc3tvbn6JEYlPKb5HsEqyfIsXhOSupPGi/AsIHoJG&#10;MRJKRPYplJgcGiSbIM0ZpfqkFDtENEatzhrVIVrIAlTHDkF6eQzGSMlL8bvdgGSBT37mk5/46PxJ&#10;9GXW78aP5BCBdNfwKSMAE7I8EgZFvbMBz9sfvo+UXkcfe3F+DhlhYTYFSYJnQwEOWF9RvyOcmeIQ&#10;VAS+kURy1sAmJrp+8ze/1NPdhwrBTGjshMQ+3lyjgEsf4HporHAByirDCQPkjCotUDXs3rsfIC7X&#10;IaVsWKKqh4CFpWPZUlqRE1rx5Ao6rOVsApOoev9fTn7MKWAYgCEOrMMgcUYJFVQgBj/BQRylm196&#10;6aX0tHRhLZFFR/qwojVKPE8ZAPdQURitiAWYaLBXDrtjZ02N8GDWQF1I9TxWO1Y3h8XdwYwca99Q&#10;AQzvCSwxMl6y1mzV9lVqLB4uXzk8MgzNB1LcKyd5mMqEM4MljFrC5xnyG4mE4CuCV25eSk5Ltyfm&#10;DQ6Pb62ogFoHJBwMId4OJlc9Vii2brMFm2LCgX0HUPKgpmaX2Wo/cfzE48eOvf/BcbPFeuDQwX/+&#10;7j+jJPPlS1fuNbfA3ImH40GD/QN/9Zd/3dSIorbRrMxMOa3YCgp4qnMa8sOmr0WcMtgof1j/0ZVa&#10;WDwO1GxDnnLkW5iYmnXPuYvz8nUIo6HWFW964RcvPJ3BSpICi/QyyC9sFLmozAAAwijincFDUTyd&#10;mBXT1PwifM1Lc7LCgUXs3igySLUkQ8g5geLJtCeBRWlobhzo7ZuemAouBsK+YEnFhjDYKD1S4xn9&#10;VMBVhPURxgAWEGcKqI94g1Ln4PiWrVsr0dccKlaEqMDUJFdCAlV7wldg7Njk1K07jcPjk/5AsLOj&#10;e2bavX1LVaIFGw7ZLkRmVE5SRzubmEisUshneBFAKKjxjQMjVLg0MyOd+EGRlEdE/5FcPOKeG5me&#10;HZ1yJzmdWUkJlOYQHCMcu8guCOcDpLe35OXmJaclnb1wpqy8LNGGuujQYwkfdJE6kTaMsL+xo+UH&#10;P33lVkNzRfVOsyUT9g+aV7iGIRstmVwNs+6JZJtha1Um+bgTw44cZIGurp6btbVU+G7fPqgO3nj9&#10;DZvdVlxchOJSkCtR0gk8FGziWO34gPXg9Xlh6D954sT05FSC07GhotLv8507/9EMHB8QvpOUhBTJ&#10;vA3jWJ6WbjmZLIcdNZng1xVCc7iVFe9cgw6Vu0Cx4AmhlkMZGLxg1NfD+CH9KgIU85ZgUhbnF175&#10;yU/27tkL8RgANwuxZG4OZYHxAViGz+oD3/GTZ86zMD8P2wR+wpxw+Swc+MqFDpUbofzDLRPj49Ax&#10;w40NoT90i9uN/SGu5fueIu6nf/d3QGl8qX1xmRt7+MJie0cH6nGBMcYw10aruIlVJnloeAglrynL&#10;u1BpqOeZFz6xYAJng2BC2SmdRYAoCnl1uBcDrpxS9/xiaVEeuAv4Auj0Bihn4C0uacwanQWSD/gU&#10;aIhNJltGZrYjMQGBeCkZmRevXK7esuX8R+cRBgzfzp7uns9++pNJCQlg97AZ/+CHPzKajZ/65Ce/&#10;9a1/3FmzKyEhUR1lH+ukMK4JNxwQFfbzsMZ07Vaj2z1/5PB+px4+lj5k4MJ2656fz8hMtVFpepK9&#10;KBez2DiAuoKppgVCfIjWhMLOkAaHJt39IyMWs9FkpJBHWAyJeyWNMSL7tKMzHlBLXnaaCQKjwAXw&#10;KQaRngWSHpzUEmzGosK8TJTwCks36+rhULoY1SDHAwQ9aPogJMLSin5QCBD4PglpkWEQMHp8/t7B&#10;odLCnDynKdEUSXdYMhIt2UmO7GRHVqI1I8mak5lakp+Tm5eLvIEL7ikwTds2lucmJ8HHHeoseUSy&#10;iwijFlRsVKRLsD7YP7R+jb5vcMhgMqalp8IvRTgGYBb0APrWgeGLt27PBYLDwxMWvRE1brH3QXtH&#10;1R5F9A7S1gg/gnCiywl+EfJZehIMGuSoRrEFlGgMExS4cPXSD1991Rc1lG6ocaWWSFE7gJLy+xM8&#10;gpFHSn3d8ED3lg1FRWlUVlpknwbnCnlB2r9vX3Z2blIi6uBl7tq9O8WVnJubvXFjFVwMDx48dPjw&#10;YTAiULFXVW/cJKrwYaPNhH3AYi4pKt69axdSrW7dsmX/oUMHDh6EwEhlVsBeiUNZ1bzZq1f52pyQ&#10;QiYKYGm+9rWv/c7v/A6b/3Go5aylx9zvELQieDF/Ac3cl770JRQo/OpXv/o//sf/QAFkFElFm4pn&#10;AwPW6MgI6jwDhkGouAuyMVhN9Il9R1dsnxvBy+bs7IzZnJMsHgvErKA1mKjBvgIOwKDiDG1EsUTs&#10;D8TfB17ArQFEAc0YKYbMPVmRj1XvBAoDxRffrKuFnpKdMEj2i2EWd5VDTLGkoHahTMgYMjumQ/0b&#10;9L7yxvfbB4f2PP6p6en5/ds3OQz6iA+CKpzBEC4GEQTYAJOSHv5+oA0sIGhbiUUx0CQLpX6k7vq1&#10;xYW5V374g0P79v7u73wJtfAgDkKT+j//5/9ErxY980jY9PWvf53CBph3FDyBfMjCHdFRRIcMNoaO&#10;4ckLF69+7PnnEqyIRpkDffijpqGxufrWjl07t2WYkKggQAmthI6dmgL3QRhMXpfIeDc1uzgzPTdI&#10;vkwDVotxT011bloqlU8k3RZ56UN5hBI4dR090xPjT+zZCj94qMxQSNdkRDg3pDsq2oQukuCMAlxh&#10;aXJi5s7dZqcrZdbrXfD+/3n7D/A4s+w6FK2cc07IGSACAebQJLvZOU3QJGlkaSRZli3Lst+zbNnW&#10;vZ+eroOubOnJGnksjTQjzUxPDj2d2U022cwECZAgcs6hABSqCpVzvbXPKRSrARDNbundag6mUPjr&#10;j+ess8PaayMrn0qgj5wYVYqa8nIPRK9UWm0ol9nwBdRSoJ/yBjzrrnaPEoyJKBP2xROhykhY54Q7&#10;qCWGqUclTcJkKion0jepOQMmpaQUWkgmsLvEdQQ5/YDYbTCSkDXAv57B4XgycbRrvxIdyaCsQ6ct&#10;jOWkKJBc9G10HjziXV4dvnfvxadPG5Toa4GYZApeImJOENZhLnQ2lU/cHrw9M7t46uBZt6OCFRki&#10;y5EPpyITE2Nf+9tvnnzq+bRIHYpKHe6adBwyWPIkmglB6YJqngGumdnx/n/62afLjJRPBkOXgI5G&#10;HmPvMbOQeflbqYCC5h+NdsxuYMXnvvD5L33pS3T1jIJH10sBxmwiEkV7K/CJKOvJ64YoC0y1QEXn&#10;bCdgPWyyc+uM/+TTmbf5eihglU68R7S58BW0C/36178OVxZ+CN7jwkA03wYouCsI/aCVPG/mTPFy&#10;BnY8r8dJnvwyWE1oAY6xGfoq/+KXfwkwhw0KBeJb2vClZ8jnEdzs73//++gXjy+SaNoWFu8BKB8J&#10;UiWTtUBlwMMA7fZP/uRPYC3j65wcu8cz4KdRvCEcsMBuBbAyD+FBXzW+E+TgGWwx0BIIgonMQjQ5&#10;ic6iC3PCfGp0pDeeyqvM9ck8GnyljRodEmIIn6OTAc0T5Nwoe59G1SYWUOyHN2TEugehXpVcZjEb&#10;aio9kHVfXwQlwuO0GYXZVO/NW//7f30N4/KDyxfPnDkDci8RC+nwPOuzDbBoheZ9ezajmZ+/cxmh&#10;/Wq7UQYieT7C0k8K72YU+lZnTh4r0yDmQpYfE3Ri3VORcaOuqpKYUH5rYPJe/0i53W426mrLXS6r&#10;Lp+OQ3Ce+Eo4dia7sLL26hvvWT0Vluo6uITPHu1Cocz84gJiC6dPnjh29Aj1KYXYJ0SmKLmJ686s&#10;z63gfpjK3WKFmoSyYIAlkmjo4vUFIH8KzSmU6axv+CBCAPcKPTs2UrlTJ493VlgRZMWNQtE41gmj&#10;Hq52Rk78dF4GTEDPOd6YjpQNYE10eJIVKojsuYExRhOWpeAkcfh1dAOlWJDvD06Eo6ETh7sUghg0&#10;pFlDMGk4JxmaXojEU53tzYBEuGBjk1NHDx6odjhhpWQzYeKikWGCI+bSuVQgFvjLv/prhcz42//s&#10;X6sV6JWZ84VXJmbGUJZtc9eoTdU/+NlFR1krDFKAHpYcGHdYt1CsjGG04F9TizO/8nwnIlgYiUQo&#10;Q0KW1kLYgFT+jdsNtpUMPXVZrrigiQPpR4kERf44t9r6OmiTcMBiywgirSC7Ze7cvNXQ2Ki1WKgz&#10;Lp/BXKaFbEW6E/QB+/hDfsRHzbptgPXQGFbRVHt0tMKWQCI4vb/2a7/25ptvohUzWOBgh/JTemC7&#10;5QUoGMY4g4/GcQqS2CT/DFFEKE+TLC2o0aDIfOiFnYM09Ktf+QqgAUWIKJ/Gq/QN3hdeYB9VVsJe&#10;xf3l5BHsn0o8PrzDT/AbdlJ84XJIJ1siBoBCEwJ21jbrd+eD+BCqPohhreBUiXFKRgcDJlpUOFYz&#10;oThKohHxIBCJXbvfd7Hnzmo4CKGF6bl5fzD8xJMvW5x1CrUxmswpdCanpzYjVoiVGndFrUprhptm&#10;sDns7gqs7QKJwmTzQNUzlMxpjHaFznh/ZGxkdGphyYsZhdmiNVkQ3jn/7nsOmxVliDduXIcXYDEa&#10;WDqfE4Z4TQ/L+tD5E80ZzkqczlFzf2wM0/xIRzOqAoXU6JiaskhF8mgyPbuybjYZ7BqlMJsg9KEx&#10;y2I9pBWBqwMbQzowudDQ1Hqyq6XS5dArgQ4JmDBU08NyDtTPJpX9q7/6OkrjYIasrXgrPU7Mg1gs&#10;/qMf/KCqsrqhngpu6UyplTxMTKq2yUSiFrNRAFUH1pcL1oRCQo3ynDZ7TW2t0WpD8EujVJ0+daqp&#10;sQ6xrZm5OSyF60sLq8tLc/PzXu/G7Nzi/OLSmm9drlJKZToqqwEfXgj8kZBkDPqkwmBkwET2BGNU&#10;0SwnWhRzwoTilUCsf3R8anp2Hl3P1gIjI8NYJFwW6JGhDTVVXANMYJ8ura7B6AWTCwuXzWaCm3v/&#10;Ppxr4l4pFVzpkHp2MeM0r1GoHXbnz994W6lRVVaWp/LJ19/66c07tw4cPOapbL7RO7ERyplMThwe&#10;ETQKe1IzZkhZEDlrZWW+tamqwa6l7qGsWSDxPPjkJL1DerZS6n2J9AGzkpAPpQpnWvwwyOEVNjY1&#10;KeQk34am3zwpRHiUzQX9AayIaoOBm2mscIIKsiiBwL3CLaAqBayiAbE3zhRdwkcKun8UCLKTYe3s&#10;ERVCbg6eID557bXXMJN543h25VsiFWhkH4v+/be+FY6EqSU5qnjTpN5NlhYCt5TJx08Sh0XYuPgP&#10;VGl0JcXEBg6i5zt6xyN4BDzCe6A+fqIIGb/i1Y9P8H/Dw9dvXF9cWsRtQqNqVqJJkraUNCa9XXqD&#10;nVOJqJC6BJNQL/uV6YhTTgWDH/Q//jn/V/rCFWFP6VQaMelnnn7GaDAUfPWPtXwg6L605LDbaYiw&#10;4BQ9VdgcTGSN3VXKECEJtBZJvnfz1tDcVEWdUybNDA/eQx3K6cdfUhvcAolaodYZLFa90YS6W2oq&#10;q1JiSYVCHtZJpVIFnIUCrxLEZuo7C/6mUgj2pljicHlcrjKj1TUxuTw8MT85v1xeVX300IGO1mYM&#10;wdHRYafNBB09j8PGQIO8U0YeoawhhDcxGnFDELeK5yXdQxP9Q2NH97c59FpxLoqZBRoUDo4SWizv&#10;yNlB0M2glZETQmkjKuDjMvCk8iBAwZ1kcmFFo1GVm/RQv5EL49RckbJ+rEksuzFqlWq4vx/U0Pb2&#10;A9/8xjenxkeVMqnTZr1z+3ZZRfni0srl8xevXbuB4YFY5+s/fX3dS/Z7T+/dcxfOyZUSRFuoTieT&#10;kkJKHe1O81m9Wu60mjxON7QEEdzuuX39cEdzR2OlTatwmPXVbjcCSeUet9Vs8gc3r3XfDcYzeqsF&#10;0W8YHyhEIXkrKvzG1KRO7yy8SLQwFvymLAnAHJrU793oy8mUlZUug06FIYVYXn21B3YT61MmSEOz&#10;VCgNZfIYsiaNCq00ZIIkGPZumw0r/ezySt/oGJjvZosdxHocmVp1wNsW5FEqq9Jovv/jVzRG6dDo&#10;3ddff/Ollz6/r/2415/54Pao0VYGvxYmAG44EBG2NpKtiLmE4+Fs3H/2WLsBqVcGK7zgkoxBVtLI&#10;1CRgx1F2hDIFbAmgPzFLH7EFn89vtdop44T9MmVCJuwFqx2Oax5xeolKycpKGWCRGb212DHSDM0a&#10;CnoC7AocJlqQKJDJYmkltlfRsCoCGcQ4Kc+GGNZv//ZvgxJW9BiL3uOj4FRxG34AOGJwdJEgAHgB&#10;NBDwRov54rGLISQEsP/4j/8Y6oXc1+X5e845Kg3RlZ4AzooLaVGmbCtLCPzCgShizfaAn9gGiwBc&#10;S24KIfiCDQD8hIPM8cSt5ZEvTvvCroA7xbbVNANZEK30KNvuAz968RygDviVr3zFbKFOVkXT91Fu&#10;Hb8tMEjhEoIxSFmrAmWchaKJL4l+U9RHIJgR/Oydd2dXlydmRs88eQKdzVfmVjQK5CVVEERAVAUI&#10;K5WJsY4iUQ51AtxRKdNbIoueZhKat6cAvApI7qKuDOYZYlV55HP98IasNpdGZ0b2QK6QpCO+Y221&#10;R1obLFpZIhqIBNZvXbvy8ovPo8SHxjTrcg4Mpfwjq9NGEDsmUF25Ozg260UUrNGuUoCumYuAc4DB&#10;iqCRXKJNZKWX+vpVKtnhpkoFVQrCNcmgCxYl5ZlRAsAC3en+7NLg6GhXY22Ny6yRAa2oYxYju7OG&#10;u+AYCSX/8d//vqusum7fob/4X1+zO4wySf4//uvf/bP/8X8/+exzA0OD3ddv/vN/9s/+9E//+6df&#10;/lRsM3q/9+6//Be/3dd/z+Ay/fztN776v/5Si97XqBRnfBS0BSfmmQAq7LKF5dUPPrjY1t7S3tJE&#10;OAIYIeoZIgnohCqOpNJSmRzOOPRs4onIk6eP2XRasKTgPhOLCwl7RPwR8kcdD7c1yMmlgkj4spsJ&#10;wZs3+pCKtcvwJOGekvYq1BOJsIm6aaly0rs2s7wMA8xi0D792HFIfIHUibUGdLokiBBS5cyKd6Dv&#10;XiwUrkIj6Po6yCYD7IQ5GLWZeDZ9/c7V692XFGrNs2c/VV99MJiTfPfVD+JCLeorIYFMGUDkcMGs&#10;kMjjGbT8Fi3Njz3WVnW01Q2VUYq4E/sOgMVlrxjjFLqsWCdIYVASywiGhkaBeqh5InkvoSgWic3M&#10;zGFSKyBXBszJUC9FGJtEn8vlg8srGBE6lyudzykQ1KPRtxXJ2poPyUwK7T848Z38dyosLazwWwv2&#10;g6nzwCdjnz2IYe0NWNuCPg+z3PjeOSgAI3AqvLwOv26L2vDN8IJLWNwbhxv+82Gzvbj/0lPih+N6&#10;D0W846YQt1c50uEnPDjivqep5REH5SIPnkFNIXCGP/Fz5gEpXnu184V9chzksSEOgvjio0BV6Tbd&#10;t3va2vfB+GEfsrw/42wwzhf41kKI79ydWL5y60Y4ub6yulzf0KJUKBrKy7DCamV6rVpL1XGg1iDH&#10;T8UiEmqoynYBiQHU/CZyGbmUmkzI4HfLqXKHuhjSSxyKpmdX/RML3oVVlMTJDBbz/OycPJ9Hq5sX&#10;Tx/0wGRE+TFknhBGJTOT8Z6YoQnTjRBFIMUMuT48//NzV5xOT3NtTb1H1+g2aHOYGmjfQ/EpQRba&#10;x6ob4wv+wPrTh1vkKOPD1CDpYkIGPABWdoO4CYBPMTQ53T/U39HScKDeAwsIJcQk0sBuBPjzkFj4&#10;T3/wfzorKh9/9sW/+ubf37h9o76m5k/+w7/7H//tvz35zJOpbOb6rZtI9fzTX/nK7/zmb/kWl+7c&#10;6v693//35y6c90U2u+/2/Omf/onVYqUWjKhJBC+JjHjUBcjXo7kLH1ypraxobWpQENcxDkuGhyEx&#10;EEF/lyJ+T1cCPpXgzv37EwtLxw8fqjYZ5FCngodLvDjenofRQen54R+1gAZc+6PpN65e//Tzz2kF&#10;kIonIjplVPNJBCVFItXC6sYHt2463S63w1HptMPhzKFQHEsUzRo8VQkWGQxGUNvX1v1T8xDDD+mt&#10;5obq8iojhPLT4LWg987lG5fnF5ZOnXzW6Wr8YHjtvWv3Gve1wRJGFA06EwjryaQIXGbBtfWFA7lY&#10;4JeeOepk2sXwaXFbmZ3FtLpIxhkdMGDtUpAO4fiROf/tnt7HDrbVlNvJ28jk1lZW4UJVV1VqVfBc&#10;yWlhDY3YhWWy67PzgVCg6cBB8iopvQ3Yo47ZNH9YjTRNFuSFqGohv7Hpx2R021y88w+3rXiwn8+O&#10;nWYTB6wHKbZSJHrY+z1mIz8AN5TAOYCdVbSn+N7w1+ILmwFiwGkovmAK4YVoPeyjXV8ABWyA7fk2&#10;+Mm3h3EE1xo/8SEi/QAj/jk+xBt8zt/jJ46IbQwQUFep8B4/Ue6kguQK/qlU+DI/LrbETvjhFPjl&#10;IS9YjtgM+8dPXClPd34stGKRKq7Ru/ViwSJ6kc9EqTGMHdSADI+NqfU6SI+gz6DHYv/M088fQ2K5&#10;trK53OExyh1agdsornPq6h3qOru63qqus2lqbepqm6LapkIHBPysMCudGqFJkTbIkmZpyixOQnbO&#10;rRG11TiOH9jXua+qrsI8NzEE0eRIVrQWz//grYuji6EcGAASFdoJcuoAQBEDFJwAiMRnBKq5zcwr&#10;r75//c5IdV2byeqZX/K9+tYH567e86XlcYEqTRV+uArSscNTiyVImpdcJ6pF4ipyFKwkx4VI2mmk&#10;xJrrq6ubWsbnV5ICdEhGkwxtWqCIE7kTnPLo+PQiSpZ1ZtuV61eGRgbKqioRY4+lQBynVqwZvEF0&#10;Gc2yGO1ycX42noheuXbZ61uDkAaOiAg6mZtgXYmlcPuxnoolaHUj6u65o9NpWlqa0TUMp6HAKYFA&#10;AbREW+lcCk5sNh8TobdjPqbIJw+0Nld43O9dvOT1owmYDBI1mOq4aSwUVHx4NN2IgUBLH+mc5mDc&#10;UGwoJ0Ev+3SMYu/Iewgkw5PTLpfnUFdXo8ejoSqAKLnMlOAlDZ58NgHdfSnKfaTiCpf9xBHk27vg&#10;wZx7/9JSIJgiSQ6ixcfjye5bd2FOrUfydwenPRX1WKiwLuEk4HzBmiangQq8M2vzk/ubqkxKgmNc&#10;FhCFZDZYZJ2UDikAhwQuBiCicrLNWOLCpQ8QL3a5CK2whc/vv9nbS43YWAcAHqKi/yfaDZESMV/A&#10;O80k41smU8FmwvVTMAGmJdCKst15fzj437/6P39+7u0wWuRuoVURp/YOZu1OpNxpVXFTZY8Jydnt&#10;+InNUKqCCskiSBXxsvimaHPRpN0yqbjJU4wTcXQr/srhgO+/6M0V49zcs+P7LzqY9AwY+R774eYe&#10;cRFYaT7dO4qREQOTwmXMB2NkQhpkpCtA6R3YuQ+KmfkdKL64QVc04oqg/LBbVATr0tvCNsaT59Gc&#10;D5uWW2UDK74NcKM1Bk0guH6gY99zJw64pQJtPqoFlKWDchHivlnYIVn0iBJj6GAUgqkYE+aiUlFS&#10;IUqhvbAsn0QSEZEXaILw9lcIvkESFMIpYLWde+PVcr3khcN1v/LcSa0Q3e3FUp0+IVP+6L1L/Qsb&#10;cbQilqEMjZQ4qV0odXJXeqOit26Nfu37721m1R6E9K0Wi1rncVRUN+wfmA3+zx+euz0XSIiNiDsB&#10;GIC9EHUClQ4NZnDfAXzIYQJZkAlHHBHMFNiyjMZOc8ds9SRFymBaHBKoF6KZcX90eDVyY3jhGz95&#10;6yv/8veCaYlQrV30rqCg0GYwwVGamVkwmcz06DNpo1q9NDVZW1E2dP8ejHcdojwG3fDEyOBQP1Bq&#10;amKWJD2Jcwtfi4ZEJCu4BtbY5ubJE0fJv4PGKcAVgWT4ajAmRRDSwjgAlQxhILSYhWxnXCXMHO9o&#10;Pry//c33rywEEzmZLoX9AdY5F4eQgSsgYhAiVgezJY3YPMWScNsB95AaJTEzMC4E4XTKu+6vq6wG&#10;mVUMazQXp0wdmSSsTIoU6mG84T4lyIOGLFc+U2nSP3/ixOGO/edv3PamMhDlePvChe99/wfPvfQZ&#10;R1X9+IIvlsjYTTY1jpuIoXwLeTzARByEIalsaWmpucx1vNkhI6YB4x7z5C90OmCYk1xYFqlmwAnO&#10;PpISvPnutY625o6WMmQsqDWkQDAwPG7zVIjlihIRUcpfs2oZik9hWUJkjbrhYufcvKI4HfUUJ/uz&#10;0G+N7hMG6ODE6JuX3p1fW2IWKeEkD4d85OtB0L3oMfK5tys8bfuw1Nfj2MHnMOqJbt++/YBetGVh&#10;8cAQP9A2B5XGK3ttw4Xir6y4iXhoINB3d3djjMKOQ6wdDLL+/n7MAJT1cduKInMlL44p3DnlWMax&#10;o3gyxYNyfCxeCMc+HlPbhuD8/vBX6YVsu6iPvPuAy6XlZSj2syWRk3cKsXciZIICKhCMzM5uhMJ6&#10;MzoyrNWWlXVVNkgyIBMB5RC8k0OanVZPUjJgBbp0qlT4QZ4K/WPyLyRMgKFY6BPHesmTajD8x97B&#10;YY1adXhfg0IgNOtVFRVlqPWBfnkkHJGr1TPzi0abA/FyoVAGYqFQrAqlhANTK29cAAlhUW8tTyBA&#10;hSo7mWJsfBKNpFDlozWaUiLZvYFBKBfoNJCQp/GKUNfg8BA8OGIuZdCQgmYjzpKIPEw+OEl0JFk0&#10;TSrP6BuC2zA+M9s/Njk2OZ1KwkcTO+yItbfDrLRYTIc6973w/DOnTzyOe9Xa2vb4mSdqKypqa2oO&#10;Huy0mEynjh71uD0nTj322OOnneWe4yeOnzz52ImTx0GX5bIUcLhw36Lp7M2+wcVl7+njRy0qDTGq&#10;qEUgbwKIwYKYBiUH2HRE6JqcblLcgyS1WGw2WyUKbfedXpjgeqMBF0PDlhYCTnanlY9RY2WBUAQV&#10;4PW1NSjvBnKx7hzELhAIVd5geGZ+4UhHm4oeFghZdKOQWeJiXbQwU+EA2S5M/gcignBe0mDlw19A&#10;fx4A4cC97rde+9mXf+lXTp5+diMhvXJrUKU1Ye9oViYn5AEoU/8LuUq+GQ/7VxdeOn3YjB5VtP/C&#10;0g7biK3p4NmDsSdCjzisLhhyvQPTQMnHjnXA8aOlkIa7aHpxVac3wSYx4DkDxmi4MWY/roY0VAUo&#10;OJ+enTFodWK5nLxjMkSYhhfTjEQcAsskzFqa6XJ5MB651nOrbX9HrbuCVF/ZFCslTu9EoY9uQrEr&#10;ZhUnYXEOFzcrBqHAJ0CyBt0Z4Fjxab/z8BwIinO+iDI7oYEfkcMNXqih++u//mt4ZKi6BNMdIUD8&#10;xAYodUb8G94fHjYnQ/FdFWP5xSAX8on4HP4jgl8cBEvjX/xUuTnGT7IUnkpxisNZ0XTif9oDpEph&#10;tLAZAyyn3YYsIQt78qWCp/5RHEeW+uj0TCwdM9nMiL0g9NleU40wE+utgMpYgBqqX+CgYXWkwlcY&#10;6Gx04VAYMUw1icEClx5iBhYVjyGWDE75SiA0Nj3T2dFuhCOErl8iIVzOSpcNa+rs/KLJ6gwmhNd6&#10;BpfXw/Pr4dv3J85duXt/wntrYDqZldfUNLpsdp1CodfqsXqiDX0wHNKqwEcQ6fUWWKf3hwbcZW6r&#10;Wo3JD+rjsnfRvxksc1ey9QNRdsp+wnfJCpAjy634I6Mzi92378JoOnawS69RuNx2CDMA3k4faG+s&#10;sFd4LE11VbVlnkqH1ahVGODFK5EZNV293dvc1gHbCv0f5Co1GKQbK1S4a6sok8hlwFytWo0YHHx/&#10;khaEbZeGLKgMkgyXe3rX14PEDjPpcqmwkrhCiI9Qmx26RWTdsII+ehpEbaUKGRI+FkMaGTfXYTJj&#10;CbjTd1eBhmU6DXFwCvkw4maxUKQUgbmZxVVkHlDpAieKyQgSjQM+F2rKb90dAKbXOu2CbEyUQY0j&#10;aL7EIENgjMgTOAGa85R7IfcA79PErEaYSSxVDK8ioLU6drf7haeePnr0jFCs+/H5m97NuNPpRkhe&#10;lEEiJqlVYamKUfeebGJ+aaqxxnW4EZRYFlvHp/D+CIuoQAFXiKViej08PLcoUmkj6czdvp62tkab&#10;TkMWNSU9ENgSTM1BCBBxFYkTgoKs6pN1xmBJXPLvQVROo2oHBYcoU2N8YBp7FDJkAkOUPUWmC40g&#10;EXSm4F/63WsfoAjxUOt+qm/kc6eEOP1QwDpz5gxXHC1OttJZt/cMLE5OvlnRcoEFhHXy8OHDgA98&#10;zid20Rjh1k1xe36ufINtxlFxhvOdcHDBcAQlFck1cBpffvllIMu5c+dQDASzDsys69evgywKSioQ&#10;E1wwdBKD5YV6Ao/Hgyrld955x+v1/uAHPwDeIUuKL8JUxjb4HJYaL68ptTR3gnLpJRfNtCJUFaF5&#10;J2xtu5PFJ4QqLTsBFqjSRXBkeb6tym70bhmZHIwm42KFMRXPdDU2Q+mNLGhCOPIxUFQMG4Qaw5Aj&#10;wYJElBik4VIIA9Om+J3cFpZ6J8F0ZNOnFiFRHWusrZIjq4ioRiYJjpJGLq6uKLNYbKAOQUgXmlaR&#10;WJzU4wUSvc2jsZbZ3FVmh1MmkwqysJXoVHEcuVKazcSNGi2eYiKTVmu0iVR6ZmqqptwNUIO76ilz&#10;3+q5H4zGlWpDKBYPR+Mbwc2p2fm+kaGR4fH5+UWcV1tr87HOdodZBxl1pQoqfflMItFQboP+AaQG&#10;GGeJfBm0TEUeC0Ernd44t7yeTKcBH5hI8KogUtpz6zaS1FIYd6yxPPuvwF2kUIpYFsuKbvUPLCyt&#10;nH38tFWnBWtMQjUBbFpxr5wmIGNa0XpKWolgxCDmSvXnZDkxHaFs3uWwieTiqzeuWW0OrQZRcDKt&#10;uFoQs7AAytLJ6UW4SFVOB5xQACLGLzwllASEYqlbvb2PHT+qQR9r2DQkiw+BLaQWmBRHIRbO4piE&#10;s7x1BU4HkozStVjovRtXjUbtE4cPHtp/GGh14VZv/+RMXWOdVJgUgQEnSITD68NDvQq1dGXdm0KB&#10;lCR17GCLBSU/pKwNoULq0IMVD48VO0bp0tzyxvnLlxOpxPTkxNz0hKfMtq+hnvmqBGkwrlF55A9i&#10;txGlVGw16qholenesiw0i5gjjKtU2C1WWKCI6rIFkqceWfeZrfUZyEvN6/FHlfydq5fAu3nq8Els&#10;zRbVXRb7IrBgB5zWsLtLWIoU/Fg7p+42e4GHonByQBBUHUNGB0FCzpYo2il8P/yLpe5kKVbuhMjS&#10;Q3NTCFSvnp4eMLwQFETYG4x2CIbxDrdwDyEZDEjC53jxswIMgUgBwwr15TgZcCMAcDADEY6F0AL8&#10;StDusQceOOeOIQ+ZFSFpV7tp5yJQvK7S7R8G+vy6IF4MHhby4iz6WPDjWLMqwi+iiitl17ov+0JR&#10;d1X7mi/S0VCLZQtcIsxZ8qdI/Y6MbmLcsDOm5CITPi74lpS9wibwaMjpYOY5VdtGcpJrt7r3NdbY&#10;DGqwQjDi+BoHEhBmqsdiqqksg16SUirUqhU4H0y4jFiWyOdD8VgoshmBLRQBP8kXivhjsYAoE8vE&#10;Q3Ozs3YnXQscdlhAvhWvUiz0uM1YiWABWcqq7w2N37g7EE6m52fnUYyJ6Wc0GurKPIfbWxtqKqxa&#10;BXo6KMQ4VSQh0QcwFt6MlNlMapDU4NimoQODHg1I+sLdyb7z2qvgsDjKq6ZmplGrLBfDKU6nghsa&#10;LeizLlwy6pmZIDP1eyfPOC/JSuShrOh6T9/Cive5p5+0KCEhhu6ByJTx1B4VczILBP9PhXzs9rNl&#10;n/OtiOPKZjyCXCTJknGYTRar6dylS+6ySqR1gG1UAC4WITooECnSAikavtbWVJr1OpkwTRkUssdF&#10;6bx8YmYOcqAtjfXoMkssCDb1Ka9OEvvUY5FxiAlqKcQkQA0inqIYHRKTYvmlnjtvvvXq8a72w62d&#10;KBHvn1q4de9+bXO5SpGJhRbHR+6MTw+D/qLRKmwu+9zKfF/frXTcK0gEtGqJWqsiwwpPP58fnJq5&#10;Nzw+ubQ+4/X3DfY/c+r4qa7mSqer2u2sq/AQeY9IqmwhFFNoYmhk2qDTKiVim9lARfYc2rldSTjO&#10;3orE0xMTsEw1JgOb6SxwxQZioZSd9QbFp4FY+P2em/jms8fPaCUKimER9j1waPgMKgWKjyeR/JGm&#10;VhGVOGYRqRJ0zR0chd0NjV3x4MMf8t3iJ/w4INFv/MZvgDj6zW9+kxOvgDVczQawheAfgBI2FKoI&#10;AWoAKdRg47vAJgAciv7wFdiuCIGBmwcvEhvDNKNaza0e1KWe4COc2oc2KcXxouX1qDvhgaetFxlJ&#10;eJ9NRfyBCpdHoTQGwmlvMIaKSmqiTjEW0jBhK9n2gGWhdxSbhyzpjkUNKnqYAeA9IF8uHhgaxfcr&#10;3Q44gNTfGE4HifAQKVmUjkPFqdwgf7yr/hfOHn72sc6TXY1tdRVKYTziWxClAk6DuNqhaa11HTvQ&#10;+NTJtidPtD7/+MEXnzqZTKJ/QYKMIPSKkSj1Rvu90ZkwEz4GImo0CoVS3dDc0NnV8dTjZ5489djR&#10;rs7OpqYqlwPFL5I82Ekor4NWcgzSUfChdHIFdOawHCNNSVEXHoLElYilS0Ojr/7F187/3bdcKgjn&#10;JYOhAOJMuXBocXaGqmK5cjyTuwIrDbAOfywvgfyD5Madu7NLSyeOHNahSiEHbXWmsvDAkacINGNR&#10;8nggzcSCq86WAwZgRAGAO068qkzc43TWN+27OziSzKDyHCEf2FCoL0bNuQBq7igbBO0WF4VEIVGW&#10;WLc/nNq6L1jhdiNuiAwJYo5kkZFOPPcmSY0ViEk5WcpYsiAgXbkMFKbJDf9b71947PjhzrZmfGvZ&#10;v36jp2cjFPT7vDIwruJh5Ddd5a7Dxx9r2X9UING2tB3s6jzYXNdwr6/nW9/79tDk6EY0iFs8iL4p&#10;0zOe8jI7qLc209nTJyucZhRJmtWKMotZS2wS1Hdxeqc8nRWEQunNgN/jcAKROa27ZEjT+dJ4Y8st&#10;KtYRZWaqamxQbsXaOd8KyS7gAm4jqGuIycQSJH5ZKphVarsUMat0+jywsHZuum2a7T39eFSb5lc2&#10;29vbC5cQFdswZEoRqtRw+7iTme8HO4ethJ3DOIIFh67O+ARXzs0ioA/AC0dHKTnewJICfYGTpFCs&#10;A5iDkbV//34MGQ5n8B+xH+wZXjd+Ld6gbQZg6X0oNfc+7iXsvJ/4ZGV5CaU54AnDCOC2NeNSsiIT&#10;YgynozF0me+Ray0yY3k4llIJk1Vuq0gQR0iE2fVkSTHrjAKocBIZZbkIYSz/CXtBJCd5E1AThLKE&#10;UDW9tNbbc+fzn3pRjoB4Fh0WKJzMZiRZFuRWsmirQpTTygQWlcJpVNc69Ptq3IeaKg/Xl7VXWVs8&#10;5hqHvtysLNcpTFqxWSkHpWRoYgESVAqVFqMafpjWqJ9aWZKp1JVWPSDk/Zt3NyP+Uwdb3RqZHi2c&#10;AZRQXKcVnx4sav8oukbKo7ivPF4pRF0MEMfpcMEIQgUx/QWAmEx/94//RIqmD5OznsYmk9sNo8/h&#10;sPsWoCfjc3kqhaiQR8yJGlUxCXmEk1BZHc/c6O2bmJx8/uknIMCgxITMIZZCcMCjhoWfbNptha6K&#10;qwcZWLQJRRbJAsImEHKRIekhkCSkmrHJ2Up3mUYpT6XjCEeC9gRy3sDkNJJADeUueJ3g1tPqIgYj&#10;RLoeTo9NTDU1VhtUCtQqkUwec+WphJyR5JihTS4VOaRwFamzqTKWE0N/5u9/9EOIxBw/3uH3r/7w&#10;Zz969c035r0+3DXUX0G+XykzVVfuU6tsKpU9kzXmRIb1jcjsDIhjR8+cOu2wmRDtHZmYmFlZmZtb&#10;OXIQQS07OHdoAWvTgQnKXGIhdKsBkiQxhqNTsQ7MWYHgdm+fQa/32G3hgB89DKjYnHUe4SMP/5jh&#10;SWQrrUIOtRmpWsXarAJEUTfO7jC5ojB1SaAZkAfQvNZ/Bxs8c/SUGq4qsyd50H1XIMKHe8nLfOxs&#10;FzsMWetQoE8koBIFaAB8QN+Sz9JPsMPi9OYXUIxhIQ+IgmrEpNxuN+L6MKDAFMexYD0hhgedaaST&#10;YEYh0omj43NAEt7A1EIp4tGjR2FVYRuEObA9KnUBZNieoxW3B/nhSn+WAk0RpD7S5NwGTw/7dZkB&#10;FlM634q6M3uJTG3MZ2E+GNy4c69HrNZHc2qDyeJbXqyrKVNJwPZjTc+3vsbKIQpjna9t7C+Mzk1+&#10;BQQtAVmg7UkXfGjnd+dIV5vDpIWfAroDugSz2i/4CrDCyMhibaWQTceUTiPei7CRMJNUi/IacUYB&#10;Cb1sHOYJEAeltSgblFD7VQCLFIn+vsExu80hlyrIWECHdKHAH9jorPcszi31jY0+efaMWy2Tos8g&#10;RbjJOWG6c8ioo0MyXBAQvgq3HmaHRqmF/Hz33T6b06VXa5DgZ+whwfQHV9/92281yBTiZGpkaan1&#10;8KFwKgm3OhPe1Gl1aquNhdUoEQnmFXT7ILMz5127fqMbdspzzzxhAlcP8IFGhyBncsefPdRS45b/&#10;vvXaupnccWQFKaw7LJgxWAAUN+4Pi2Wq+upyMAZg9VIcm7Kz0qUNiCWF9lWU59NR4ldS8SEehWI1&#10;lFxdX2+qrlBKwFWj/qOFcng+6Hg/HeaZMt0uxLyQfpH7Ysnv/PRn/WOj4F4uLi2lc+J4UtDU3NXW&#10;frSmtlmnMSMcn89CchYrliqdkSYzUt+qL+Jfe+6Jx9aW5r2LC3U1dQar9U7f0Gtvvm3Q6Q60txoV&#10;SowicP8RWUf6j1obcUlbkoelPoM0gEQC70ZgdGy8c3+HRiEPBXxmo54ihmR8km3EfEK+2JIVGgdd&#10;MBBA6xPcH3yfjBhMfmI58GQqc3SFgmAydu7qxWQi/vzJsxrwmksAa+dM4U/jI1xCHkF/xFlX3AwW&#10;DTwv0DFAY8V5U6vOrfhX6d4+7p5pzSVlSHpxmgIVi7Pr57R1YA1vPYS/wrbCQfEGL95fmr94CQ6n&#10;R3BiOs6WkrpMjBhfKU0LFnF21zvA7+DHvYpdd7XzFjOfhAUE2KTBUerqahCQjkX8SB0Fo+llXxRc&#10;AjQNpfoKLEtUwoPtGX7R2CFeFzfS2NzByob0NhqaUpI6EN28ev1KZZW7vtIGihbACtx/kuulTi6y&#10;RDqJ0l6AELLmeIPviNA3ndKKSchkifKgd6GqGclpjGg6N2AcWQcoVcyLFSIxOAfr6yvRcAA0dQxp&#10;sBxR3ojU/nooM7O8CK0Yq1qJ5ALDY0zGFCr7iLMDZjmFNUgVlvgWFDeh8BOAsqrMVdtQ333vXpK4&#10;WgCXbHp1+a2/+dsKqTSwtKCBnTkzPXD+XTEyxyHoo8WsZeV51LRxfX00xhHJUOd4f2Lmvfevogr6&#10;ieOHdAqBGkYEuFFiEoDmFXMABV7ATPd8y+/joRke22LYT2J/9DiIu4e6PqqkjgmVN9B6aGhsM7AJ&#10;VT8mq04nDkxDngFmu98fDMaSIqmGkoZksBBdPhqPqbSY+7gTJFuIocpcUBYBw3kTVZWOA9lYHIhy&#10;qSL5ajT2+oULaNl66vHHj554UqysSgsqmppfMBraRDlbNqXNJHWCrEkqs8KuzYhUYPAvLE6qpPF/&#10;8uLx4w22Z48drCurvn5j8P7Qitpc+dJnv7S8MvGdb//54irCAqgoQuCStwWhC6Bhg2g7EdLpehOQ&#10;kI0mwKe2GNTZNCL6UHTAfWH2eMmLtXimMQHGOAVnWHQFdi67dTQtOSQxFKY2RsAskObB0iK9Cn6D&#10;t+Lae8+s3Ymju06tvT/kqAEHDVEkxIMw+REn4ln/T7C3Xb/CcQd/4nz64nVyV5TnIjmJgV9/kUrK&#10;cZMDE5evwU/+9WKuoGgDFpG6aEztcf7/KFdXYOKV3Ce23FPUFwufxe5Az9GBwV4VCrQkyMdpFlcC&#10;uJ4s60jOSIYUsmHPfIt9WpCCISIRarzZVBckUslwKnHu3fehqdjZ2iilgAqNJxlEyln5K5wnGa2c&#10;rNieP03qvEf6IfgAmbLC7KU+7CT5wttn0otS73RISHRCoTOZRGieoi6IZIE9BMicmpuvrWtYXFwm&#10;vXLy1NgKgbOCH4KyO9A4SfkA8SmMayAhOSOMvB6F+C9iXsEoxPXgWUCGIXf+3Ltri8tw85G3SokF&#10;Rp3q+oXzK1PT97rvYFVHaARFcyieE4iVoVR2YHjyZ6+/CQ7z46dPnDhyQKsQIdePeYTJmUP1GOTn&#10;aWBQefsD4m5hIn540PL7WXiR9RTJilciifdv3h6fnP3lL32+vbn+5tXLP3vttRVfAEk38ggFQrvN&#10;Asv9cndPMC2IoV4yj/o7qAzmYkmwcxHDYaYa7gPcUhbtx1dIrAYqDkyeRSZVgk4KHYu1uODti3eU&#10;JndtY6envHF6ds3ubDCaalNJiLIb8xAUzaFETJkXazbjIESJUonY0L1b9W7D554/7DHLlPmYWSnq&#10;bG547smncSNj0fSpU2d+89d/LRoJvnPuda9/MZWK0qKD2lPGzQfnji6UaGSiWCa/Fox1371bXVkO&#10;IRpUdvExVrDguSPAwg/F24bQmw11tYwKSjnBrSg2McuIT8tYtQLRkm8Nyp0IipFOCcOyR0SJ3VmR&#10;RSx4xL0Ut+cDGDEmBN7AGCjCCt9gm5G162zf1bIr3ZLDEKdl8XnFSxd5pJzbX/xwHMhoTspA3Cvc&#10;ER6bx6+cAc/3Uzy9TwxADzNI+ecPu1K6J4WTZedA2iFEcaFGWczERsgTHlrbgZbee90h/1oiGtLo&#10;NCurq+A0M2Y4I4Gy3n/k+5EBn6G+6FtTi5VDqGBdAZLgAV2/ed9kcT9x7Iia3yJWioEQiRh+E0k8&#10;EQWc+jRgqMEkEAFZWHEr5Adwp1FiDekFCt5D6QFYCdcB+TWEwIg7jtUAGolmk8JNLWfIbAE/EztC&#10;/0851FgSSYfFUFXdfOHizc0IHp+cKIu0RKATKbIGuAIgG1NwJ/OK2v8hdoMaEBwaAh3gTQcCm1iU&#10;lxfW3jp3KaFUhrAkNjWlLNYoNNTS2dHB0fqqOpvbiYuUSBW+SAwif29euj41t3S488BnnnuyzmOH&#10;wQcid5oYT1TowHvhADeYI8MsLW5SFeoNttUeMA4pZ8mhWZlANuqL/tVPz4GdcPbkSZdaCvrjr33+&#10;09XlnvNXbwxOL2WEoAQo1CJhR0fbWiQ96g2H0FZCqCUgo8AjAjs4DRjGMKYQc2ZRfzY+cTYIIUHR&#10;FL+CqpYXGPxp+c/P9waSaC6p6+tfu9s/W1HVYjU7IZeMbRPoz0hnTJ3LNtPpQCo2szC5sTj20qn9&#10;n3281SBOoPkjLFkJ6ooEMbtW8sKZ47Vu242Ll+2Wst/6Z7/rKSv73g+/N+9dRnaMaaSQHg5z0fGc&#10;8zFBfnRl8Y33369vaampqcJKwhpU08ShKVaijEbrKzNGcdpUGk0uTmHNoywZ4ohUhVWwKpAvWov5&#10;//6VbyN2dOzIUQgnFpGhOHP3gJ0HQffiRvxrj/Ll0v1yCwWTH0QnMAYQlyFqcltbETWKoLZt5494&#10;oOKcL0IM7gXHrKJmHgkhbX3I7wL+yqt5+LnR5NtCuiLliu+ZO5jF18Nu4k7oKT3/bddSuvHDLhMS&#10;ybhXVJ9FyxUbuKzFN/ocs3OmRgQGuw78UrTErKquQbF7wLfWWOE0KOHikTAc8uGsfSm95feWku+0&#10;5jE6Mo0YCnwiZdU/Mnng0EEzKldZJ3fmf7DgDc1WuGb86Jy/x/bA1kMqFiF+Nj6km8Rjz+wwPNpC&#10;4QkIulMvGaFgeGQuHEFaL2fQU2IbkJSMbNp1ynKPFbrAS0srGKZWmxnhHuJlsj7yOACzjkl1kIfc&#10;ieTNwuyo9dvMZ4eHhzrq61FECh2iynLPwUOHWg521R/oajvxWMuhg1qnU2fzHDpzWiAXw70ZGh+7&#10;1X0nEo9XV9cgTOM2G5GkkwiQWIATSp4gOyt2jbgkoghR6o5It2zCsVHKDNyCFcGjM0UHCJ9KfdHk&#10;hTv35JBUz+ZaGupUME/APMikK9xlMq225959IL/JYl4J+IZGR2cXVxYWlwIBP6SKNGoNbub0/BKI&#10;rm6rScp6PhN3ixRpcB6oBoKGBBrzqKBx7A0kescXb/SODU8uzy76kFirrKqFuY1ibFYohfgmxehB&#10;RkVQI5qILK7MZzKx1qbKF4531jpQnZBSgF+BNkK0kGchK0G1WVKp2+MKBTb67w/U1dZYbZbeu/eu&#10;Xr3mcLowCCkdCYMP/gfJfsAbFS6tbfg3w48d60KHe+wlk06ur696PGVbnJmtwB8ztXiU5PbVG+Vl&#10;FTB1+Whmg4SWUE7ZwrIItPqrV/7+tbfe/OxLn37h7NNGqYY1G2OBxAf3eRf8+VDQHZHsopWxN4IU&#10;/7pt6hahAZFvaNrhV4hh8XBS6Quf8y8WoWHnfvifdn6xiHTFDbZtyY2sbbjDkaj4+baT2QM990Ci&#10;beC+c5+l6LzHcoFrX14BYDmpZIGeFiY/o1DRRZBfAHyAE6UQy9xux/17N9OpmLu8BnlSu17lNBug&#10;M0N2EekHY6hgF4jRsyFCUxF0R0YsIpV3inEFozHv2lpNVQWqYli7Vd7ynmhcrHcNA3TAB5eY5IIj&#10;gDy8Ya2dmVYfTWn6AxubbAOqW6ZAMdWL4SWZm18PIMyWytnsFkgSS2UqTA+LXl7pscmJuZ1b8q5W&#10;VJSzEBh6yVDghl04rheUQqIpMmoFpc1RVQLAGpmaScXjHURZykOEx1XhgbK6qa7a2FSvq6sxWCz9&#10;07N6d6Wzrj4sFF69fWdmeur4oQOdbS1IKUCkjtAKenuUsWJe15a8FsNbuh6iIrD7xi6ZFNmIQ8ox&#10;C8wuIseiWJqMQJKqQFBJJJldWt7wbTz35ONer9+3tgqtVkAP2adCgVGrwfi/3Tc4Oj07MTOjUMjR&#10;OaizpQF7nJ6eAe1pcm5uzbfW2lhn1KAFBIxLms8oWMiL5WmRIpASr6bE92a8b1+9f6V3dHk9oVCb&#10;7A4nGjU3NVRDDo7WH8wguM9EDaOKV3TGjsYjSzNDnfuqcZ+N0lybxyRHrU/h4hgAs1wBhQiFyJOI&#10;oOCGZaO/f7iyora9tWPZu/zaGz9T6KQmG0XTsYbRdRJ3TxCNpBampg+2NnKVWLRxQcMEvV5DtGHq&#10;BcdzrHyZYyYW+nRML2gUKoVRTU8W95ypYmFsIIyPEsLpjcW//uG33vrg4osvvvw7v/xPHQojkekZ&#10;B27LwuXLRsHbLJ2D4+MgjubJwgIlHSZ2KRxsm/bbIGDX2cjdK/wJrunXvvY1cM2RqgMpppQ1WooO&#10;xVPZhk07f33YlnsAwd5/2gZzpb/uevRtyPWwu/EwnC3dftt7nOfSMlMcpRorhgLcTCLWNNZv+oAF&#10;O4RKtbzMZduMhMzOqrXVNb1CWuV2UecVAFIqjdoXNtuQ7GO2En2D2AnYCyLwFKQRSddRGhMIVIIT&#10;KEUFYhzDsiBky+InfI0gz4hloAs3sOA5Ep7ACqCCe6bdyQYoa+fLCM2U+2JtTaEdGgzH4fRpDSZw&#10;35mtKE3EY2pZvtxtJ+WDdHJ2Ybm8olwmwQxHFJ/F7dmxiR/OzoH2Tql+7B3VLeIr3d3NzU1lBj0U&#10;k2m1lhKuCWWSNMonheKNzXBOpshCasNqvXD1CnytZ548azcaETQmfhnsD/QWI54QKw9hkZIHw6m4&#10;cpKNyWLqNMdw2uifKgXXiEAURASqH0TpcRrhNcbSVqz4fBurqx1NDVa7q6e72+Wy6JRyhHhyyDwK&#10;hHqNprqmxmw1t6KTTHWVGfRUSd5psdbWVhutFkhyNjTWu22QQCBjLStQhFPClUB0eiVwf3L59uDU&#10;tbtDE/OrMrXZ4ak1W9wgKyRicbvFrFKg82EaMme8MJ9cczH1HFlfW11fnn36VOfh1nKLydh783Jd&#10;OfHamH/G/diCoB6FH+ioFCZzQ4Q2L+zt7a+qqT985KBWrz534R0pOo1JBXIF8lSga4giqfzw6KjH&#10;YXE77URzIV82hWYu6EiCpDanXCDUwJCQqaHiFonENiOb8hi+UCVC9AbhZuLZQLc+Nb+x8kd/9t/e&#10;u3zpFz71mX/1ld8yi5UoR9hKaG+V5zyYIQXjoziXJyenPsR0L8UFvH9YNGeP2ct9LgiNArDQCA9J&#10;IrAKiKdf8toVfXYiyDaDaFcs+MSAVQTcbVDFz407kjt3XjK8t//xYV/Ztl3xlhYPRIC15LXbHYjh&#10;cH+EGVYUdebWMVNHYn0uhRK90Yhk9noUuleoEks019UyRijiRECCJI1hGo/4GqvIIfBhKSYQDsmI&#10;kXvXfSiIqSj3IAoBHg0jE+ErCGOR6YCNQWKk6BEJyLDqMIrmIN5EghbYLVRbiQ9JETLiB9F8Yf1W&#10;EdhC8zx8j5W5iqH3gvkWp6C8UKam7dPQbMsn66vdKGRLJGIoqIa0tUKK4kemrMOSbuSCIt3IU+Bs&#10;TWa2D6BQcquv/1BnFypfyKcj8wJRuiyl1gTi5elZ32ZIYTIH0unhyXG9THrq6GE9+QqkM0N3lNxl&#10;7Jx1S2XZqGJ0mG41C0pRvgArA6Xp0QSLOmiDqZBAxSHiekQHIR48zoks4EwSgTZwblfX/Fgkqquq&#10;yGbMJpeWFyvL4SVB+g4ROSwQaYUkr5OJoPKngEEGK5jKieATQU9CZzMboX+EA6NZ98xq/O748s3+&#10;6dvD8+MLAX8c8meQETJ5XBUqOatPFAmDfr/Pt263WcmQpntOCi10vyS41an5uSm1IHnmUEtXgwux&#10;XI1MurA4p5IoTUawZwmfGDOfLQxsNDG4hjQW2BgCvcEKQ+3mrR6Xo7ympqGyphI54Z7emz193SLU&#10;p2rkyPFPzE811VUjtctSxelUIrHh95eVg1yJrBePN9CDYz+J4o+bKFar0NZwZmhUg6JHgxFhuQTi&#10;8CLBhG/uf/z1VyHr9mtf/if/4he+jPJxLAJUksFiEvwfFyDa+sfW7ZIpOTExTg8CFhavJSzOLo5W&#10;D8OIXSdz8buIIoGEBbRCgR7K/X7lV36lGGAqwsS2N/zXRwn3/AMRqg1RjksAAP/0SURBVPRAe19F&#10;8U7tccRS0Cm9dQ/7ysMWgKXlVdQSQsqGPR/8x0cVb8PMRhkrgyD3TCQNRqI/feec2WxRiIT76moZ&#10;b4blY/B/qM4ltg/DLVKFhvogZC4lkJhLZrFaZu+TsoUBquEqiphjCFGhNMNIxiAnW4mHIsCHYm8J&#10;qsjoYHYeFFcUqMT54PI1mVKDomLEnilAztxHzCKSQAHFUZiLpXJDM6uY8NFoBEoGaIxIjO1EuLbS&#10;BblPdICYW1yuq6lSISwGpgJfFwiYaA6S18YdUmbw4YpjqQwKHuuqazSYy6w8HMEyygQAjTfDPXfu&#10;VDbt28xkr/Tc0Rt0z585rQXHi6RgxNCuwz6Yj0m3k/jiJLxFRym8WMElfYK7AO0YaEmC9iESQ3LL&#10;F07duT+E5j02u00CAVXGn2HVfMiTImguX/cH4UC01NWB2oAzHp6YqmtsRJiMJGiYiQx8lIAOggQr&#10;+dHE2kVT+5xIgf7XG9HU0OTSrb6Jy7eHB8bmvf6oQKHXmV06s0OuMcohwCYFL4okjZGGwDOdA3ff&#10;ZEDEhmMOT+ACSFe984uzE50ttU8d2w/dRDBU4GEiBgBuB9pAutwemIOwYSnKyUYH7gL8N7qzvEki&#10;ybRLEcOSSxTXr11Hb7uKyiqLzSJTynvv952HAOuV6/2jUygezKais1Pjq77leCIGEZrNUBBlnijk&#10;Jo15eJjkvxNvZqvPLQmDKFGgCdZ9LGo06Gg8SkVhQfzbr/3oJz9/9d//7u/96me+aJIg/kojjj1l&#10;/o8NhN0CQUVD4SP6EvIvPzDQtt7tYWhgEyySoJ8g7o44C6pnQMvcG7D2jmEXJ/822+QfBblK785O&#10;E2nXe1e8G8WbW9xsbxuwuABsu5/Yz9Ky14rqDSYHwwMnW9FePr/Yg6TRCgTLJrLZSze7KXRqNNeW&#10;VwK2EOUBeT0IFUtU8CFrTmiFL2G0Iyku9Sfy43O+e8OT9/sHdVr1oa5WsD2lQArEt2AYUX6U+YPw&#10;LijVCEeK6oOZLc6ZYNQphqhF5ImAtqaAJMLN270IJIM3mRFJoScD8wExFWar0HyARtTYUkCqNWC2&#10;6dU6nEkyEZGJUrCwVOCbRkILi96a6hpUKcJ2LJTxc3jkl0/XTBMT8AVTzheIoLwZ9F8lJEyz6ElI&#10;xGtivMPyCSGYYrBU1k16V3yh4EvPPK3FFaQSjCgLU4lic2RnstgUoVXhxdF/KzfLeEd0XNBcIOgC&#10;+r1I8/6NnlAiheavoZAf+hC4OraeUn0ybheUcNb9AaBceVkZWsNCTHJgYk5vNBs0IGES+YuZnigY&#10;BJVeFQWtRKQOpoTrccHg/Nrlu+MXe0bGlwJJsUpvdplsLoi1o16JRwZx31meJQPPjLVPFSVBZAMl&#10;1GIEoQlaoADrRDbjC6wuzk2UWTUvPn74SKPDpICEYBQdw8i4o2494uWVVQgWqWSoIgA7l/FNuPIQ&#10;hb0AvlS1Sv5dLo6sjdNiaKyv9W/4IXc1PbekNdo7D508cuzx6tp9cqkWnTfjoeAYsrATI/f7e3v7&#10;uqH9lc5Hr926ODh617e5HE8jxbKJ7HEkGYK8chqNXIVxkDZ0KLO0mvvu3JTLRMF04IPuq4hb1dU2&#10;/rtf/x2TSE2iZIgPklFPoQa2VPElaq/X9uLn4rZFqPpYuIBv4aHCwkIpHxd4eeGFFx7mD+6x553n&#10;/f8n46t4oG0QvO3e7cSynZC9x73e6QZu2xjpP9RVQNeN5aWY0kJhuSHeHbmEENuj4jWaZOux0PvX&#10;u21ON2rA6so9GHn+YOTyrVvws6YXFrxr1HYBVByFUh/LCX3hxMWrNxG6KvO4m+pqOpobFSJqB0aG&#10;NxFksOSiIg7cdxhKtALT4KboA/MBGWZQEIrekqFOfqBIAlW8yqrqRDoDoQX0gYF6i0WrBU2UaQyQ&#10;YlZaJBtdXEeTG7DgcE0gVYT8G3ajtKnGhd4vq77V1XU/+gkrqLQsyxIMDJV5KIPZD6xUm4L5YGLg&#10;5L1rwZb6KuilIHPAJIZhD0ly8dSGd8Vkt4eEEkTl0WSw2u4SpdGgkAl6ULCKCYSQC0ksAmZnccph&#10;wVxl75mByOoNyasVKcAVyYolAxOz+zs7y9z29aX5mnL0ngEfDRkNZuAJwf+UovsNxnmVxwO6P1Zo&#10;+KXxdA5tmuD8YoMciu+E8oRAsZbILfljQxNzPf1jd4enR2aWcxKN3uq2Osr1ejOtEtgh9XxArA1k&#10;JFJiyaJBAdlA+ESKVhogBpnMFuq0JRMnMwmfz+vzLros2qdOHdjfXOnRQ34ngYuF85vLxFj5I0ge&#10;mcXVDYfLoYUNQ+0KabEp3GE28sgFZ/RWwDqoighLITxQ7kFhSDk6gQf8m8tLq35fAA1XUfiJ0OrL&#10;L77w2KnHOg8cbGxqrqquhhQvpDii8ejs3NzQMFrADI6MjkRjkffOvwsJvIGh+1NTY6sbXmhLrm2s&#10;Dt3t7e+/+/7VS1d6uu9PTH7x8794om6/GEXh1GySRT8KykePhDQALKr/29UlfKQdfHgjTBUq62Rx&#10;dxjM6Gqzb98+TiV/RCjkSLFHPOgjMfhjnXapccTW94cC/N5/2vusSo2yXWNYy8srTocDLiGbqVu0&#10;Xx4gpVgmkaFggkAhNCFI/ey9d4LJrEptLHdXOBzW0fH59y++X1bh3tfYYDXoM4k0lsn7IxOL/kha&#10;orh2u8fhdJ4+2uk2qp06pZTV2VA0CmJY6NguVMK7YY3pYOBzkgPLGDI3kRJ1BCLMiWBMcJreJGKX&#10;RR8Lh82GEQ66571798rcDtSwEchQbTomvGxxLboZjGRi0VQipTVYfL7FGruq0m0Biiytr4JLT5lK&#10;ZO7gr7HDcjO+4O2wDDJj7+OHNBpPL3p91XVVUmGK0XUonIeqkVQsPjYyJNfqUa00MDLW0dQIGQGo&#10;JWDGM7o/663AAnzYM9V1syh1MTyy9aR5ZlCGjATEc8II30nla5vxsdHR/a3NNq2q3G4hEjqJ6EG/&#10;kPaJSB0Aa3p+USlX2W1mOeqdhPm4RDW37PWUOURikOZkwbRoYMZ3vX/q/euD90ZmN0NxhPmGR6fL&#10;ymrR7wOtjOTE4U8iQgY7Ck3iiXtGeuq4XsR1kAslswhTeXZuHsuD3mwhLdRcdmx8EEXJTx5rO9hY&#10;XmFAiAsLBEAKEg5QQ8MpguVAcJRMpMfnvO6yCg2kguicuYmOy2AQwcJyrPUWKxNi0n10jYIMMpB2&#10;g77cYfHYwZkzQ256bd2Hpo1ra/45ZHbXNvN5mdHkyuYVNdWtVVUt+zuPHTxwsrqmsba63mZ1GPXw&#10;WxUgHgfQvTboRxIonYoszkxh13XtrVWNTdd7+1pbWg807UNFBOWCsK6S2VuIWm2buUUQKPVIPtol&#10;3Oa/7Py19DAcmKj2Op+HNBUAC5EslCWXblM6t/fY2zYI+GQWX/G4uwaPdj3ETrzbFT1Lz/zjQmSp&#10;+cbPAYBldzjYAs7CV9wIoAmHYUjzGOLiaUF6LbRxfXDgvWu32g6ejCWyLQ3Ni/Mrfb13nnzidGt9&#10;HdwRk0bjdNib66Gs2RJLZs5f/ECu1pw8cRgN4sFPxuyFmiWWX99meHp+eXphaQIG0urqxkYQn0PE&#10;npjXLFHNJD547wB2LjiNQtaZRH8ZrpFdhGpBk9WyGYaLt+RwuKhxAyudQYPh9TA6Jy27rPZQOKYy&#10;mAIb3vYau9uij+Zzs4uLGhWAwEHawYyERZOI7jKLk8FnYd0caEax0mVobg6OTSHdjJgXtZOh6BVT&#10;yMNkjURNTvdqJOkLbLbWV8sRecsmmVFF50i1IA8aspBLxxL1BaQqAhaUHCJpUQ8aB07PQCFrbGq6&#10;7/7dpoa6WpddlE0gUk68eyI3oOISgEkWXjwvWl71oSGAx2oRw0WD66rQj80soEPAZix95c7Qe1d6&#10;Rqa88YzY4a4w6k0mvba/7/7Vq9eff/YF2FPU3wvuHqVUweog2gizLYn2TCTSbCYUDgYDm2iYaLU7&#10;SL41k0T/joW58SP7G1443VmuR9MRNNBOkmqzSBJLZ+4NTA6ODtdVledQ1In4QFY4OrdqtaNcHc8E&#10;TjcfT5TZ4FF4WhbhYEKMkNvtRDtFvpgIJWiMDZ8f7SB1ahXymHW1VQfa29CnXqfWgt4ZjUSXl8BZ&#10;9k2OT6+vb2xuUvkBOijYHC61Sucpr2xu6Who2nf88KmOzgMOqL66y7r2H7S5ymqb23U2V9/I6O07&#10;vccPHTPrTTgmlY5yPksxglUyl7YZE/wvBcA6syXgV2oHPaItU4QS/oYbWXgPAT9Ys0eOHKFg4Vb8&#10;vrjNTnNmG6bsevSHnVIppuwaX9uGjPwyS/e2d1TuIyFpj6/vXDeKhy6ethcuIdEaKLROd5HIxFTP&#10;hDNEZp11fc6MzU/95Tf/fmYj7KjaJxQbVlcDmWQ0E988dai9EkEMkHhQz4HBiELlfBbMcqfFZLXZ&#10;xmbnIsnMxlpgbWNzYWNzZG6pf2xqdmkF9odeqzUbDHC6QJUeGB7Cmmuzob4fSS6WNmewQbgFXwnT&#10;iZI/TKqc8nSscxgSgiwFqdUZRqFRp9BaDHrQnUgySyhER6yJ6QWXoww0dTAho5trh1oroasbzgtG&#10;J2fR58+oVxFnkohL5AcRuFCKgRlZ7NHwCBPRSGXy3v7hquoqnVwo44qpLGmHN+hrqtIZFzbC0USi&#10;rsqNPCl68FLBNq/H5cULRaOZhwMpQlcw3viR4J0s+OMDY1NlTidMVIfF1FxXXVvpRAYTHZdBE2Hj&#10;mRPiGJdVKIjlZZOzCw6r3axD/C5JMngS+fj8am//6NDU4uJq2OKsdrorDfCbNrw33n97eWp0/76m&#10;5fmFqvIyKHbSJCW2CfnaXACK5i0cf1Shy8TxeBSqR8lkBk1tVVp9JBpamJ+SCWJPndh/vKUc5YLy&#10;HNphIGHCHoZQOjQ2OTm72NLcaNErseDgVNN58cJGFPxHhx5MC4Q96ZGRqc5q2km6guX/iaUA+QuS&#10;3Gd5UsIyJKd51x/8h6eDpCcIt0mVJO/Qah1WfWWZDX0qYei3tNQZ9Vqsc/F4DMTS6dmFucXVheX1&#10;JW/Aux5d3Yiv+qKQ1vH5YuvQ4+8eWFyPZCCKrDdcvHIFhaX1LfvQ+oV4EsSxoCZKxclYnErF4hMa&#10;DFu0zYmJMarQhksInRZkCUsdlodNwm2f7wQaGk35PGRbUI6KftZFC2ubbbVtJpfaHQ+Dsz0w9BHN&#10;pb2h5xExunQnj4KzpduXmopFwGKNVG2ch8Vhnyd3gRuIx2QQrRGkv/PjH8aFcr27KZ1XRTbjx1A4&#10;31TVUlNWZtbJKfMOqhEFJ2CmESkqBYoD0f/nVrxQ0YNuCPJ08Cm0Wk1VZUUT5Cuqyl021AIboJnp&#10;doEhBLpzL9DBZXey6l4QG4hCxTq5EnyxrhFkszANNlLmps4y+ZwcmsFyBeI1fQODkFSnOkCk9DEx&#10;VIbuu4NGs2NqbkWp1aIRz4mueswMXyQxMzndUlMJWRXyHel2sLQgQRUjZLAwXhFoaEiLpDNLEDjT&#10;WKF/QoYCEyNHx8N4AjXHSpUuLVOtbayXu6CmSSYC1ycp7KKQgyx5AuwW80bEfEqAVu5LZH2B0NHO&#10;dpdZb9arDWrYauABgOSINCuV+eJJFdQcs+iSI40LZLPLKO+H5aTKQeJZJL94e6R/ZAZa1Wjsm0rk&#10;9jW2AE5+9uMf5mLBI50to4P9S4uLvnU/Ao9Oh5vKVKjJOUVwKMgENxo/UVojlyyBj+r3V1TXoNsz&#10;7N2p8eHA+mJnU9VTp7qqbGqlIAl1Q5biYC+hBE09hsYnnS4PejkS6YxVRYqlqgVfGAjktmghiUH3&#10;lZPd0OuQCGVQMaLoO62MMMaI08WiplQ/ysq8Co8ByA4zECIzTPWd6uoh2kEedzwWKfe44Kq67XaX&#10;y4Hx4wbWW22sGZVWLlPEo4mAP5COJRLhaHQjYjFamlpb5xfmYLlBMeUnr/1MazK2NrdCyR9Cb6zw&#10;i5YO7plxo4dwd6vshKMBnzigNXyIh1VEil3n/7bJWRgUW/sqHonfTHQQQ/keYlhcInlvtCoOqOKZ&#10;7TR/9sCaIgYXr+3RTZ6daLI3qO2BVjtx9mG7Kl00sM3yEiSS7RIwXSjIwAwDFshicWKM/PSKf+31&#10;9y9VNneFYlqpSOfWq158bJ9TrQCNm5oG4lmyaUUeEE1C6jjKmg/nYL231NW2V3uqXJZKu7HMYrBq&#10;5RqZiLRiKKkENlMWnpZehQJAFxRcV/wBu8uDxlCAN9aGFawIKRjYxKkSkyQGdcNmHU0xuMCxgFYc&#10;nDiLyby+EZyaWXC4ymRAWDADRNLR2SWhQoeAztziktWka21yrK353nrrnf3NzRDzktMc2dLsYnUy&#10;jMmDCBoLD5N3yFKdRCISrwVCqWQK8nI4VSZwx/QnUpmN5XWT2ZZVqiZnpyvKUFsHC4wV5XLMK0RO&#10;C8w0+oT4tOyesnwfReqopEm2Gowiqd1Y7lBSN+sYCddRBoRJ7CDQQyEf2Ckw3HBPULosTQjEc14f&#10;ri6aU40t+F+/dGdyJVhRVe+yWGXZbGBxdmNp9kff+15dpTu84T186KBebxoantAbLfFkpnlfO54Q&#10;Go5BE4oNA+wYkT/KmS2vrITC0fqW5mg6ve5f21ieqnUZPn32SFe9XS3NyElRCwlQpiVLsxwzWoFb&#10;PTYxYdBrXFakCiEdjramEjSSAA0VO3dadCwmijAlLgUpBSRY8gkSjqUbzm40i1eylDD7jeuCce2q&#10;wmd0IHZH8R8Ww0wq6d9Yh4kM3VGYhpCbALqrZRK9Sm7SqqwGld2krXZZmqvKGsqc6KVk06vbW5ug&#10;59NUU9lYWdmxv3VsbuLitYvNjahodMDAoxJ3To9m/yiexvQLtlkwHMU4YD2gkz7MxOAYtAeslBoO&#10;bKiIINiA/CCMrKJp9+hA8AksnUff+a4X8uhf3xs3997PR5hjWzeYcWboP2ScWCWfeDMeg16KfzOC&#10;SEEiFHn8UCcWAUkuRSkqknNA30LyWLB/VlHIdNDAjJcrAAHpRBi1r2jzhX5fcgHrcwefQgCJdMRQ&#10;0hJ4cNhJNmk3aE+dOA51t/cufjC9jI4QibVAdHYFfIjpvrGpjVg2gsMgRipGco9q+uHJpDMQCEXi&#10;PAM687HONtSf37h9N0yluAq0VgetERNdrdPqDQZIvF+/OdB9687pw0c6murUYnCbSF+EbhfV0hUK&#10;1DlUFV/8dhFxXKeDZ4RhRVlI1k8Y90UulUIHjZpUyqSoZ0ZsDnskGlrhS4VdPRi1bD0hO25r+YRD&#10;hN1HE9E73bdQWwMiK+qckCMiHEFFMfUNI6F3RIXIcJRIoVSTEaB6RumPZueWA5ev971+/sqVnuGs&#10;VN/Y1K7XGQOrawtTExsrSxVOB6TTPS4Ha3Y3Pjk15/JUHDl+Ao3Ql5cXwWjF1Igm4nPLi5Fk3Bfa&#10;HBhBCc4qAoLlFa6lpbmZ2TG5NP3UqYMvnz1QYQK9PaEWwNNHNpBaznMeL2P0QkUjQ6184ZMKhNCo&#10;AJ5S2BOUiGwWBeGJvHgzmd0ECItUObEilQExBNECTqDD7UfMm6h9FMFi3PmC+8w6LHGHle4VS/xQ&#10;OJUYf7gfTFgfXcqIDQIMxYlBf4uIwbD+pPQvJoVmEVp/pxMDd26FNlbQTxctHSEnK4Xkv0D4T77w&#10;kkkvevX1b22mlxHpRxSDum1sKRfwp8+j4Rx2toEP/fVh04yD3M7XHtOSM91xDPjhuJUArKKZt9NA&#10;Kz2hh51c6bE+wfnsPNUithZhcRuWf1zwKp7Vx/pi8egE6CyEwIcLX+/YGwGK2DFAoJQCp6P9wCFo&#10;tyY2g60wl6xSQToEZhPqchiFkrxAKvOjqACSPtA2oLoWjC1IYkZiEUxBcnDSkHiMkxIRyxeRUjIy&#10;RCQUkyDt7mwcoaUnz5xCKVXPvcEr3ffOX7l1u3/IH02MzC787K13u+8NxUCboW7GlMyi1ZXS71DN&#10;AghGjUrBM6dPxaOxSzd6/CBXwnzJZKViCQAFwY25hVl0ljlx+EBrfZUkBzMBAjOkJ4GHTlYWY32x&#10;Nnl8jjx4McpqFu0o4AASEhegnNU0ol9gIgHZAKVCqtNoNgJhSvYRvnOo4mbBhxCQx7BY8Ifq4bER&#10;8nKbgSCk6FvqqwExcK1J3QUrPGUQ0JoaMWuqOcHNS2XAidWERPKxjcT33rzqDeZVeofN6qmqqHZY&#10;zBsrC+uL0/d6rldVeFBIqNbq7A6XWKpEw0a0mzfYHGMzU7dudx8+egi+NR5RRpieW15ApEqM3hUO&#10;e8uhLrESdQhLk1MjUmGia195jVvXWGmhMB+tLsgPo2UhMII0gNgqRsMEJQZYMMAFm5lDuxyQ0xS0&#10;a+ozQoyi+4PDb1+4/sbF7rc/uH1tYOyD3qGb/ROD02jcjDsJfj6tOuxuwNWHKgSuE6CHDPLWP9oP&#10;b7DI7H38YyFH8MzFkL2B9BlorQUVMXLoScOMsd5IipBp/24G/fABa5tq8FhACoT8I2xKsSBuECUS&#10;KxMDdy8MDlzejDHMQmEkCTeStgepRVMMl158HOw0Xx5Kayhuus3D2tU35LvmilQQJkZXCPiDUFKH&#10;vGfpIfn7h+3hYae49+fFvW27todZart+/gnMuo+LdLs+A9B51taI6c6DC2wx25qYzEOCYt5aJBTN&#10;ZiORRD6eeebUEaM8Qw0XSGsAPZELCr8YI7jzaCvMRg9axuZj6ez00iLC1SYlBigvr6HlknkEXOmT&#10;NNgQeCUSAHHbid5Q7vI01NfW11bBaEc3HZvD1lJXVVVdOz07PT46bnM4NAoNdeyhFjysIxZhDO/h&#10;Jq6prl73b1y5cQO00s1QQgzNbq1u3b9u1sk+dfaAFYLuODq8SFJ2JnTlxC/2Xeppy94Uw3gF2Eak&#10;JhTPLq8sN9ZWYAKTxDi2g6RMLD45OqHR6dVGfSga9W0EKsrK0bYP4Es+H42yB2i1NfZp5DFEY0oU&#10;YFTlBRuQrdkM42IFmQTKlaC3RfJE1CQR4RtshCQeel8rkiL5ekJwvW/izfPXLY4KT1kVVEsRUwMz&#10;bOBuz+rS4ubGmm9pcX9H2/T0fDSecVdUKdWaE6fOGFAC7nA1trbVgcQE3RWVCoEkkJjkcpFBr15d&#10;no8EQFmfVsuy5XbT4ycOHT0AlatEYH25uRyXE5PBZ8XJsna/jI1AohJswaCzw5Kj0qjX/dHe3rsy&#10;JUhU0PKhh5jMiadn5p84e6qivNwMAUXfBixTVBRBlWx8fAJNpBWMrUYzcau3EqM8MPOc/WTdVJFy&#10;4fwK7jDS7Uim0pCNMiPERkOIkJNWGgZSDAEKiqJri0tIKTY0NQL0WckOuH6ktJxMbp575zWNTlHb&#10;Ur+4vLThXQdkWC1OJsXFS2u4TgEZPTs1Cx64hEU76EML3JZVxj/caZtt27j4q9/vh3PBdfK2AcEj&#10;emSPYnBtO/onQJyHnf8n+3xX83XvXdGCgnJlWphYYoYVytDQYSgAlwXi/2Ah3ey5D2GZQGClq91j&#10;1WHGUuCZ+tMBMGAIwCKgGjfYDIi/JEk7HF4epiMloMSJGNkmFHkiOIQTBPImlcUy3KJmYRj2zDkj&#10;LoASgzUdkWWi6lxMI0ioBHEjBJUEKaMyf/bUcYPJ9Nb5ywvwiKAYJ1KDjkTzGcoPRD7Ig8UOobjT&#10;BzpePvvEqcOHEAaOBALJaLypqjK+ubG54YOlgO4vyGVzUU4a3yywX7IcsizkVvChuLYloYsih/YO&#10;wSsxLTnrArVu6GkBMy+ftdtswc3oZiTO8oz8/rF1sYTPTsdjyul8KMN5ZJ0xUFKuSaTgUxMFiho9&#10;QjSZNsrBLCWSAeJxAlkoL570J9+42nNvZL66bp/VYIDMTS4avHvt0vrMxNCdblk+21xdDcLu/Z4+&#10;dPZBOVFLR5e7pi6aE0by4jDCfWoj/qUlSl84BmLHwL07mc01qzR2ot72qaP1v/WZk7/+wonPPNba&#10;ZEcxsMC/6oXWFWgf6HlKZwv3mRjqKF1AaxmsPUoSLQYKgM2aS4E8deZIZ1db88jo+N3BUXS5lwik&#10;NoveZlGkwl6nRtJo15891N7Z3rSvrfHU2SdyEkU8AV8S9wGOIXIkcgpjEhePpGvpxhZ+4k9YIBCk&#10;IkYM6/9K/GIwdkEeIzuKkJQxJGCHwuqCm4m/4bvApURyYXwiEY0K5CqBSCkQ45qQikQrhtXLV97D&#10;U9OZbO9e7Zn3hwxO0/3Re8OjQ8kUuoEURgL30h6CG+SMPIhhlc6u4kjaCWH8E75Tvl/+pghGwGAY&#10;WfwTfvjiTorbl36yB6g9InaU7qE4Aba5nMVd7UTevbH4UVzXvW3GUsTfZg9uLSwso8/aMfCwM54L&#10;yhaCqcyl69enpqZnJicq7Ob2Wg86UMCJw7qIRB4hHHlBTOOXhUx5YxLsiHWlIo8L0Z3i8+LhakZZ&#10;52Y8yTBBR5RFc7Az0LmToBsg7QhfSEDVHuD1xOHxqcAqFGQOHzxYVl557dadzRTiH/A9Ec0FRxz2&#10;EoI7iiS44FJqmgvRG7NeW1nmDIQCWFeRfVbIFLOz80SaJ8us4KjRyGD2VeGG8DMvRStiDNE1RWMx&#10;BH2IWYHrYdXRpIwqk1VVlKn1WphmJr0BX131bSClyERRt+CQ4T8jTNI6QH1cyHEhkwA0Mzb0Geop&#10;FJsRBN+YOBbs1iRk6IkPmhSpNwXq+YjgzRuj3/r5e0sbMU9FnUqhzqWSQ313b3xwYWFm8n7f3WNH&#10;D8/PzN660d3VdTCSyBw79cTJJ58FfQwIiPi3QCqHSjcuZWVpbvD+7fjmqlaS6Wqu+KVPPfn8qa4z&#10;XQ1tleYak8ymyEjohudWlhZXZmcaqitYsTErX+fDgXJo1K2Gnh1bglizLPQ0BCcr1VZf076/YzMU&#10;C4ejYMlrxCKzVrPpW6XygHwyvBm8cu3W+YvX3nz9HXSa1ei0yKvAliQXk4xtZifz8p2tf0xgZ+vF&#10;+ZXM7MLO+T+cBoljU9aAXGtSoOXPjm5hvszjKqusRFiAoJaCj3TGi8tzK/7VE8+81HroibxMX1HT&#10;rNLoUXf8wx+9Mjk1DK+QDYFCrpAPDPYiJ5F9zrpq8hL2na/iRCoC07Y3xUnIhhm7m6yXH6IDiDUi&#10;hoX4BU9VFhGkCCv8k1IgKD2Bhx3xYcBRutsiHOw8/50Queu5bQOXB4Dy4Xu0DdC3IebDsJI90IJm&#10;NLYhrUFi02B4UGNAiruwZSwDrQEh6kUF73bfCaXR3TLcVllxqr3dKleCB81iPhQqpUA7NTJlbR8J&#10;B9ArD8smWsdTJ074erAXEmBZF2psthCBZNjZ4wdHlALVjGbJpgGriKHiQjLuAQ3UOJS6q6NLIArr&#10;5aLs0QMdZqvp7XfPUXiDac4hlhHLS3tG5r731rXvvHnph29feOXVN95+97zeZFAb1b5NP4yUvER1&#10;q2cklMCOkNdESwUAD/JDZNmRgcmMv4IXwiYnjUtcBerTciLUTo5NjEMYk66Z5SAwfqlZXjo3NzMT&#10;C2zgJNFXCt7o0PBwDKclAu+PRhAmFZKY7Eu4XpZEhd8BTOYts5ggBmhu8HCxuT8QAlDTxKOQGlxF&#10;WVykmwtL37gz9ftffeWV8916R11VTTOMECnqGeOJwb776BH73HPPwVgB297h9hittrK6xpe/+Etm&#10;T1Veqs7J5GkcUSqPRMIz02PTI71lRvGvvvwYFNZ/8dnDn3vioFOV04C/lY+iXyHamkHpAUk8mDGX&#10;b9w60N5SaTUzjwvPlwS9yCUE9wppFsSCEFFjNTzsytj0zsYQCWKmukhJLeSBYoLwRsBpdYsFkFTM&#10;x7Kp1c0wpB9PHmh9+ewJlCUgQUEFmVLQdKnbJMMqAi/qAkfDoKCLyaQZyTpnrFNix0HcBnWOdBvJ&#10;DdwyRAq6vvgmta/Mo5u6RIYWbyy0QY0t8HNtzTs8MWKrrZ8IZ9/rm1pejXS2HE6H8lPD6B5U5XQb&#10;kfhl3Ap6eDxTV8As6jsNowcrEePB0dP/B7w4uPAdcCVP/EQrY3SgAKEBphbe7ISAh8HT3ieyzRDj&#10;G28DwVJU2mNvRagq4uZH3oPilZa+2XYhxVPaFdxL71XxzPEMyO5gyVpiYrLZKqG2gwKkzAcmxkwW&#10;Qyi43tlcX6Y3I3GYSyE1w0LLhboZdgd49IdiSmC3UONNWE8AG0Q14vFE4ST5ZoV/rBb2Q5/Qr1y/&#10;YOtFFcMsfs7I7TBqKGidOXqwE4T5G7dvTy8tx7LoOa5a3YhcvdPX2NF19ORjJ04ce/zU8eeePGVX&#10;Cg62N2wGVgEbBqNjyRdZWA0gLp6kPnfUqpbKeKhJCIlNUpUGdi6mdu54A4yLZ3LoHQq24fXbvdi2&#10;yuOWkeOBoU9TheXa6ZqhdgIXCOqp4HnDbkRRYRytzJAZQDyb1zqRZhQTvGd2Fn2/oF2TRQpBIpYH&#10;oUaQyaPnG+4Z8htpkTwpVa/EBdcGp3/w9tWfvXdLbfEcO3nWbLRBx274bk8+mdKoNMeOnkAj6Gg8&#10;Dv1Pi5X+dR04LJFrUISDDtEQ5MZDgczx+vL0xtJEa5X1K59/7rNnD9Q6NJGVSXFiw4QaoiygChZT&#10;GglTkCho2RIKw2jjLpO3IqCWi1M1DuS1MsgD0NRieMKsZlZmIELtAn0ER0wOKXdI33vX/RpYmlKI&#10;TwkiCThkMfTuhtIszBy9XqvTacCeq6/0IHhFUxV+HcW6YVyzJC0wizEX6HGIxFA0prlMCrSY0UxG&#10;nKkJ4Yu8Cwzqhxivgstzs+A9G4HE2RNLII++srZKyyFRN6gZBwg73/3RD4an5gamFr/699+70TPY&#10;2XbwQEvX/n0Hn336eRUCeHS9vCyMxho1vUeZfy4hEiU3wytL3vGh0duvvva9+cUJLDcPAKsUEXZF&#10;h4fNaj4VecQd28C8wlWh8/M2nYZSNClO6Z3gtQd2bDurT4xWOw+xzSYqRZxdUWnXk9wGSR8JgnwD&#10;GYidyN9hWiFQw8KXoCdGk5k7vberajzr3pnqClt1VTmU6FCgK5KRSFPJnhlRuuTOcg4LPXhBHh0Q&#10;EE8sWJ3cYi+hpzz89HgkjXFIoZaF9quIT1PIA94iAhWpI13tUDrrG5z4wduXb47PizQGi82qlgkc&#10;eqlDI6w0KcyiuEaQbvZYbBopWj5hPrsq6sZmlgiLqXyMrAJSPEWwDeLloNdLceVwQ2EVAUfgjiJD&#10;p4Kn2TMxN7u0emh/u1IA6kKEebwkB4KuebAm3GUuxK1hm4CxoRbnUP03PDIBQgZqj0WIATEbitmL&#10;iMUnKASDVngAQ1JEICOV4ACrwtQMGPN6lYYsSYliJSX6YGTuuxduv/rBvYnlYFNj+6Hm1kq9Vp9N&#10;jt++Mdnfj2APWoeZnS4UP/Xc60ejXpVG1951CNJfxCognRy0SUv615cXpgZsyuQvPXfkucMNVdq8&#10;MhcVJ4K+lXnEnhKpmFQsjyE2J1HBhsINIIEbgQzUEJVclgVfREgVCwAJaL/gc+oLSMYpBxUWLEdW&#10;hVrbS4ZmvbfGFtYT0oUVus8gzcGMXdwIyjToKCTWYOkTi0Gub2usHRy4twgZL4FoCOGuqXGSLmUo&#10;SEBIcu6U0ACo0TBEqzfUGMPkY306WBEmImlII8LBlQM1qUEykBRMEkqbsCFL/itGaC4Xia2urKCx&#10;HkEnFiKELyjbCHqvcs4X+9m7l72+NRCJX378aZ1AadQZjp94LAq91EgEfGOu+0YiQoL07Pywd338&#10;/vDli5d/8v7lH1+7+faN7nM3bl3AzPhHK37m6AiTCjR3BB2QH5yZmUEDwU8g2LAroOzE0MLM/PAk&#10;/FhQuwcE7w033FV8REgqblb8Fjd38RP1/d5VL8Y9Yhb0+FkYAWvN6Pz06NxUNLnptGieefyUy2jD&#10;0omWW/k0ZX8LofmCO4/9sPQzQlEUlaAgFcu6gQktWZhfaKkrx+h/cLY7T5vfwOLnhV+pEIYVn7FV&#10;mNG8UEgBGoXFYCgr81TV1EE0ovde38LCLLpjuKxGl0mHvqDCTJzUqqgvkQIx4KGxWZ3ZBg73wvx8&#10;e1uTEo10ChBL8M74/WyJxj+YRGRF4UU6Kgtra1evXAM7rMHjFKbj6NYGB5K1TSfZCABOMhwGPqBH&#10;BavFEWv0el8wjEiWy2mn5oBUo8PaagEPiLAOT5RMCNweNO4hOJOo532bUAc8ffq0WC5b34zeuD9y&#10;rW9kPhDzxQRiua6uvtlqMIkS0fOv/Qx5u0P7W4cG7nnKyuHs4BlgMaitb0CNMaI3eCZofUFEMIkk&#10;nUrOTY9pRYnnHz96rKvepJbI80m5MI3bkkpG9TqDzWqBXCesGxKzZ5l8XA+1nRXK0mLF/fv9HY01&#10;SoaozEUHixLISxlB9tTJXGQuLZBXiqrG233D/WMzK+uBibER1C2guMcX9Pfc6/O4nBVOK3WuBHNF&#10;KNRpDTKZ/NbN6/PzsytLC/W1NVq1iqiftLxR5SbcVxLPYRpsJPXKBgMFwskKAxEDSkIgecEbToTC&#10;IaNeDyUHXqVA6q/URSKHPiPrS1Cx32hqbpIbjdQMjUneAmbTgvjQzNRMICzUGMcnpsAg/Y1Pf8Gh&#10;MsDdlclECGBBJx5i/xarGTZZLBFcXZv/8//53+fnZzY3/SjDaGlpwXnNzS6YTXZUKP6jARYGGm/+&#10;DHz9/Oc/j8pnMPFBS+Fm164m1aNM+GJYim9cavts+1Nxg0fZbXFXu25cCkYPw6aHARY/q13/Wvyw&#10;aIth8vj9mzazDcRxFi/AQpYMZeJX7qDBza3l5bknjh1rrqyX5+UyBBBobHG0YoUUPKO4Nf/ZggF3&#10;CskakriDDIM3EAltbtZXukjIrRCPL7iTH7rqglNZ+Ix1aWc+JvMPmQkHO5yIglRQDMUbJJCozWZW&#10;q5TWVnpQbobSwNYGaPJhxCNHibVfRjwvRNCSmYGxWauzHJrlXt9GKpVsri1D5gloAkomNQfjbAaK&#10;n1ErVkTT2Xkikp/pv3sHLNOacgemC3oisLAdzQ22+CM3mFlcmI9Eo0YX6qgpQAUyj1Kj7R8YlKvl&#10;NqOVFypSdSTymAiGiWXALdLzo87DMtiqEPy8NzUHnMOJ3BscHp5fzit0aGaxsBqEq1hVXolSvNW5&#10;mY3lOYNa0Xvn+uryQjQSgMtWUdMAYwq1KTKlEgJdrLMgFT9CTCcA731xel+1/YXH9pdZaUrD6VPA&#10;A0b4SSIOBQMymYK10ST854XtMF0Ya1KMKmpSthka299Qje4+rJ4T8AEGO/AfCRiMDfLLoCfIDVWy&#10;W5Bq2Ai4PZ6uzg5UQiZjoampyYWFObfD1tXerAQeslolqqbKZl1WqxLLhTB38vgxi9GQSaek9DiZ&#10;/D8WEWpAj7sk9q6uwqdDrRhNW8rnkiQkYRPbTyweg83ucbnYPWcfU/0mZTRWFpcG+/qhUaMx6QUQ&#10;L2QxBixJMDmnFsZ6xodWM4KF9UA2kviPv/2vO8oblaTqk4FYLsrAenq7r12/lM6EYon1qZn+oeH7&#10;cGOXFtcfO/H0iWNPm43lLkdNcxNiEbgXkK39R3phosIH5AJ+eCp4oeHPw7zCXbHmk53INmj4yD1v&#10;g85HQdKP3Gfpme/hGJbuZ8tTgzmEfA/YBhg5oDFAnTP56ts/f/fS+1XVjV0dhz32cjmaUZFQJKYz&#10;4KDQm56Hu0pfrIoYk5MyOISY6DOlUMB3237yW6yZXe82FeJu1R4TYhU2ZqF3CgORDC7yaOhurxDm&#10;5bm4SSbobKg9fqBDJ5dmIckEUwcBuBRUosC2SOqVYoUwFdn0IdZT07hvfHa1f3ojCb54XkayLIAK&#10;QBtdOCl5ItmOwBMjVmdBKDpxcH9LXSXEUSllSUICrNsrVzVgWSoo50lBA6D5BqTPKsVip8nQ1dFy&#10;p6fXH49l0HsGVhRcKprdMrSxIrFn2r8UCjSJDJmfS2v+sckZSKhrrB4o5UOs6u79UZVSB7SC64cs&#10;rFIiVCsVBw91ffazn/UF/GiEMz4+DjhHig0YmCIPBhl9pBFyiVR8dnrMtzzd2VzxzIl9do2QNDcz&#10;mdt370OWmrRYU5mBkfFYIokiJ7i9/FpoPeAlRDmIwxA1DfMFdGtKeVDSRL4RjVGzL8TFmHg+Bbtx&#10;EZSroag7lGoMGhUkVqE3eqCx+lBHM9gnLzx99mhXmwa1iHl0bmQ0rmxGicxHPrUyNzPc16dRKQCF&#10;cpmcni3sQ+AtTE7KGJPFB69ocHAQ5hsWBpY5ZOXQ3ATO50AGBsiBCEKCiHxs4Fak08vzS6isOP34&#10;GYvHLSDteZw11CiwCwiNZJeCqwt+7+zy8uzM/C+++AtHGjvQtZQeP6INAonLXWm3elATAcTwbazh&#10;6lDafOb0k1/4/JfbWw+JhRpBTq2UW6oqmtHZQgzxZpjEXCJ5p8PyiAhStCkoksoksXaCwrZdPcw8&#10;2XnE0l1t+1ZhZrItPvH+i1/c23bb9dDMqCkAxyNeUfGcuRWWSqXX1tbhPiMGCpM8mgsNzYxd673X&#10;1H6ksvrAwuTq8fY2gwJdBePkPPH8YOFii0YQV+ngSgY8koiIKea9NCWUjgyPtDdVwyWkyyye4od8&#10;wAeVXAzl6JoKxhW/Ml6lAWsAGSrGGUPIiZehQauAOhrkBQoxox2gUFYEaMA8od9gDMoUCpur4vKN&#10;bnTEUmuNY2Njw0OjmAeQklApFUkK7lLShxojgjktklP+gfpyUxWOXK6gvsGs6o0Wa8g9k648+nRB&#10;hB62gBA6zaTVSVEVkktNQmFKLNbptMm88Mr1bovVrtToKJ6URmAe9w43OCsVqdCXNClRrKfyl271&#10;QvWwrqGlqbmzu3d4esbr90fLyqtMWmMqFkNrGXigCqXcZDbjUjdDEQhMP3326bv3+tBpwe0ph7oz&#10;TgJBN4lc6t/0z8yPQ6Hw5ScOtddY1aIkGhYBKlZCydGJqYa6Gtgy0CCORJOeqjoYZajQhC4n7iPp&#10;XJKTCrF4VAUp1kJpmEj7m2oBNnjMQIW7Qyj93vDYrVwfBqsRhZRQYUBpZHxT5tvYiERC1WVu1L6g&#10;BaFKnIc7CREeyDhSWyRKLOKpUx8SZGz+x5/8aW9Pz6EDB+1WK+ipoc0g/UT75Xw+BkHraByQAe59&#10;dVU1pjCYSdFwFDUGyNsAoeIxtEoU4CfaBRnNZlwNTiAaCYNqBxE/v2+jpqZWooWcRBrmMR4WLXAS&#10;8cr6/Lde/fuZzZXu4ZGp2Y2W6rb/47f+jVOhQhk9GXCMiqeQqt2uypamzv3tR2urW8o9dQ5rpcXk&#10;dtjL0QuDec2U0MMgmZ1dwKl8yCXcNp0eBbCKM5ayCSwHUbqkF82NbR/yzXZO8j1iQ7siQvHDR8es&#10;j3vc0pn+sBtSevSdEFYE9NKz5e8RlgwGN81mI4QOwWeYWpqYWli0V7ZIlY5kSh3aiJzqalWDmwn9&#10;I5QvEB9gS+qXMsBbDGMGKFTwnE6hayHdW1aD4wvR8Gqq8ZAAd8Hs4hjE8J3/LGmHyeQfKVpPZg7r&#10;57qVNGQJKp4VYiQEtuqSbBxjdFHIjNUGU3U0fFtmixFLGmEaSJJqDcb7g0MardZmc0TjiY1AcHxm&#10;Di1ozFYLQieYSggtUz6dtRSl86f5xlm0XDGU4sEsoMP17XFEKnJenV9anF+wut1UHkCt9KgDKbY3&#10;22yI19y717u65pNIlZCUgp8JwJaI5IFQdHJxpW9kcmh0XKHWPf7UEwaT5Y03LwsFSrT8s5rtwE8g&#10;MOuBxvxvsTidRjYTQSfp/Xt9IGdXVdV2dByUKZEToFooiUwaCPgWZseeeeLYyc5KCzRwsmFMVpwj&#10;gm3r4bTX56urKIPuzdraWmV1rVimDkaT7126vOYPwm5C60ZKo0HDTw57UHhnYAx3CS48FESpYa1Q&#10;CaLG4NBwQ301ao1xe+AaUwwbDrUE1UPoLZLH/UR80AXxF5w0qA/0PCgFC58dJGAic2WStJKJRDev&#10;XZNStyRSqmhsapoYn/j93//9+dm5n7360/77g4MDQz/56U+bm5t/8pOfXr58GfS0//Af/iMCoDdv&#10;3vjmt/5+ZHT07775d+hIhO4S165daWhq+vM//3Mk1t55651v/M3frq54H3vsMai/0lhCMSb6YGLV&#10;kYJekx5bGr7Sd+PO+MjdgUmzvuL3fvP/dbCiAulYVpBAlDz2NEUqhcZktAGeZBKIeIGYgiHErGn2&#10;k086YMvY2DgZ2LtOQvILHvLaactwVCruqtRU2dV+4R8+zCThh30UrOTbFE9z21ce9vnDgK90+22X&#10;sMcpFRF555Vu+6R4tvzeFn6lJrt4gGTIgMEyOTszPAHpYTSdscTiWVBDKD5CxfxIYOOFYjHABYvM&#10;M+n2wtELNhdiIOQSwqwg+V0hxJWwZlI1b/EuFcx4jlZMi4o5NbzfKrVjYRDB81GMCkjfJW11+F00&#10;5cnQp7Wa1/GQPAmGFPHLyWsjyiazAoiHzrsdZpPKfLKzznGqqw7tiAWCWHNbi8Lo8KdkH/RNf+/c&#10;rcGlcALhJKKhUtso1ilImEzDLqAKSDLYqWoOuSqeWCAfBadFVhdxgkD6oSplOCkEHuwyoWKuyiU6&#10;68ueefyY2ai71tv/1uXeybXIzEbivdu9F2/3DI6OqRXys0cOP3W0PZESvPP+DblS47Q7IYyeT6Au&#10;Ehx3VtcIpWOATx5OK9U5gaf6+V/8xdNPPnvy7NNAQF5QhP+tBjYmp0Y//eSxo3VWgwDl5RGcAPs+&#10;3TqQEuAhI8gzONA3NTkuYwpb9+7fF8tUeYny+u27t/oGk7BEgCPUaVmMEI7F5kSuAMEdXAsu0uW0&#10;YoJOzy2j7hq6C7i3nCVHFTX0ECHAAMVR0m8mKjpLsrHoElGK6WYCrShML4wnUu9fva5QqHAXL1y4&#10;AHvKoNMDcdCz/uwTT4E3+elPfxYL4tjwmFKhjkbikOpPxFNf+MKXXnj5Uxv+4AsvvvzZz3/h0sXL&#10;Wq3evxG0GizJGCzXtEqphNDIv/pX/6qispJMJgrjw/fOI7OCqgZvZGnaNx0WpUcX1gzm8k89/vLh&#10;hjbWIxznSKMLsEwDn9FXSX+bGjjRP0qMUqaBFTwWXizKweh1D41hlU7aXTHo0THl0bcsGAI7XLw9&#10;9vCw83wwnx/t8A/b/uPu59GOVtiKUoMUlEHZCp6bBEW884vrWYFSKFEnU3mNUoMGuiyPzeLrZHo8&#10;HMrpTxRjLuhYcYWWktd2pCbiONibjK9MrQ9o3UauGnjHa194hIJxbciEJ4FkZLKpjo00M/EXpOiA&#10;NWA80JusOJzKR9LCdF4B4ntWpMzmUR2JrRElTp7oqH3+yaO+1Xnv6jLiWWFop8t14Yz0p29f+fF7&#10;PTMbMTQXTIBEhjZiubxMqiCXB5k6qZKqlMUytJdC+3ZWYUuENTZ4RajTbm5qIqOeFNlhGVHdLzBM&#10;JszKBDmzTtvU0nL66ac0Fvu3XvnBpQ8uwzHsaGt95izULtqtJs16MP3Oe1c2wymrxY4yMui+M2Fl&#10;XDIC4az5DfG30QGeTAaUfJssEBCtBjSA6gqqP2yrzeDG8vzES08+1lVnV+YSklwMbcyIcMtYYriN&#10;8ChjkRBy9mq1Ej3Z4czCYUdzFuij7z/Y8djjZ8cmZiZm5oH7kGAG3ykajwFcUkB8IpEhvRHXSUSH&#10;D3Tc7Lk3ubAE65XF+Nj+WYkxLKxgJKKAjj1vD4mEJJYrMk6Zx04PCx326J4NjowLpAqr3X74yCFo&#10;Ho+OjuBuaNRYEHV6vRFBZy4DhdGF0BDYFbhqcNMARmWeCq1e5y7z1NbUIwWNDdQKNdZbsN+QFlyc&#10;W4QYrN1TJlJAvoai89QBkZlN8WxoZHbk8r2ei92QWtMcbDv54tlnrWq0M6QRyeoESVuHUoi0DhVW&#10;I/ZsuezulobHh6ZTgY//sabYx974YZbOw3b0MMvrYdvvNH8+ro32sS9pty9su8xS83Qv1CB9mDT0&#10;Z1lBiUSpMkKlE9MVAw7BVwwj6pBMBGLq0FdI2T3YHWMz8Bejd/K3bCFi/YxBX6R+fHyCF9ayB9/g&#10;fGKuDIVJiSARwyyqs6M/IY9HEXEaXlQaAoYOZAAgCUdWmECqzDH98nRePr0e7pv2nu8e/P65q6+/&#10;3331/mT3yOLEajSSVydFmgxZ9SQCV+s2/vIXXzLrFAtzU9ARNJtMMAw0JseML/qtNy69fmto3Jfw&#10;ZyWwazDeEYUBPCdTpLJOmjIyFYuLoWlFRkSy9JCWy6XiqWAgRJILFA5hhR1ECMJUongHzhpOUjyd&#10;mF+YOrCv8Zc/89KZzvYqi04vE4DaFEwL3rx0NRQTVlXvQ9kwqG/UqIoMSDoMkWWRmIPaDOYTNNIz&#10;SSQH4fEmsFu6auqQtby+srgw8alTBw/XmRH5Rz0T9chmP3BoMJVoAGSSGrUslYhDfZdY6aTpggid&#10;OBj0w2+36BQNjY3rPj+8S3j7sIs8Hg9I19BCYN0U80rYldlAhcfcefjwrd5+dKdB0AWwDLYpi2dR&#10;uGhyaqa5pgo9EHFSKSZQy+qZkJsjCbNMCsaxDJ2H3v/g+r7WjieePPvSp18qr/C88p1vgWeSSMbQ&#10;Whf16iBOovkxCEmIZwX9vlwmhV/xIfqE4+nHIvGJscnh0ZFDR47U1tcFw6GL5y8tzy+vLq1kUmn6&#10;YgqyqwT2pP9D9TqIxA3cvHf1+sDt26OLkbS+ufLgL3/qy81lYN6zIgsWDSLUKuTTecKT6m8KKyxP&#10;g9OLRSeYPVt8PTSG9bDF/OMCSvFI2764LZa0R/TqkwHKxz3P0uv9x/1u0Skr3S1/j5Ed3NxEjpzS&#10;Q5nE1e4ba8G40d6gNzq8y4u1ZfY6FLBC9oQFBmldImuoAFGMB0MPfutxsnFMnAbY1cAY2fyqLxwK&#10;NVSBeVCIRnHDuohrFHTgDiOVfDKkY0x08lAYoZwi6szdKjDjcThGTYSycCwDgfaVnr5+hEKROjBb&#10;rGgsarPakC9fX/Mh3DOBgu3wJtJn2FckGvb5Qxv+kFqhNBt0y/OzmWQc8tm+YEiOGJfF4fX5x8Ym&#10;0aIRmSO1RoeMAQirOcoh4lgimBL4nPmCjOWO1JNY7F/xLiwtOtHBFDBKCXgSQaWyEhJhV4DgP+td&#10;vXztqt2kO3v8sEqImjumnixSroTjr1+4Gojmyysb4Tjn0klqjM0tU/JqCbXYDaH0LWwdbmjyAnKq&#10;f5TCEIbOwvhLTx4/UO9AIzMRNHPIKaaKFsZGh+UKi0O25N9Y9a60NtYH1tfRBFciU0ikKmw3ODiC&#10;mY/Hh9I/xK3tDiu4mrBhxQpN//0+CDQjhQEmCqiUUlrJJBuxzOz8QnNtFcRQkfOjRARQSSyD7DXo&#10;S10tDSpiaoFWQaoXROagm0DmrRQ3MC+ExxcMhWGQVlS4Y3Goqqk0GjVEXKERggaXqPU0m8xWq1mr&#10;1aH5EBQ23G432lYbDEYAKIJZb7/1tgPiok7XE088oVGr/RsberUGBNcyt2dfW4vJZrWjC4lGC30L&#10;1qQIPnr4v/zpf14Mr/eOTi6HhWXO5i8987mzBw6wvqfUUJboHKz8msUl+IDkY7IwmEs+K+R9+Ihl&#10;mu6ZvYLu3BvahhcfdzI/DLC4LVC68+LE3vmnPTDrYS7hx0XA0v18XIjciUS77m3bZrQGZzKY3g6n&#10;HaM9EPGdv3xerjYqNBUqtWVjfWVfrbvMCGlgZJYwUVhPUKZYzE6PQInFs2gAMOOCPqWWUCS9K8cs&#10;7Bset1qNZTYTtXsqoBTzLNm3aXLxbn2MN4hgM35lMVskT8gPAvYRMR3WFmvaDrsilZeE0qIF3+aN&#10;nv67/cNLS6tV5Z4D+5obqzwuo8ZpVBlVIpdZU1fj8bjsSAyGIqHJGbSm987NzGNqZeIZuLhtDeWN&#10;NeXB4MbC8qLJgubq1s1AKLQZtZqdybSwZ3h8ZNYLpfYQmN5KNew6CAeC9wSIhPHFrBTi+uGKU5EI&#10;LlVjBo0T+QCarBRvQtxMKA2ncr1Doz137x7taD20r04voZ71QJO0WLUcF7x1+a7XnyqvaEBkWpiG&#10;sgUOQEVycLngnZGGC80YWvDhGZLCAxEjwR6DOwMClyQYCUK5+OnDTceaymWIryETx6VQeVSRUrQk&#10;lgGVjNmVtVg80VbbADllUMgUCh249rAXxyfG6mrqIbQwt7SM/IDT5SQvCrgrl4yNDrttJoNWSWsT&#10;Mf8Fiazo2p176KvUUGaXEXiSFUXUJ5H8/tgMJLAbKhCkh0kIsm0K2QIis4nUkWTOH44RF04ggCRp&#10;Y011VWUZcSVkourKyq79HZVVlfX1dWgbWlbmbtm3DyWi7W1tbo+zAVZfQ73L4zpw4IDJbFxbX337&#10;9dd/8zd+4/DhQ1qdFiPNbNDv29eSTCWeePKJ+oba5tYWlYawCGCOiAFq9mPZwMzqYvfI1NWeMYul&#10;/hee+8LnHn/CwARxqPUubYqnxGCKJEtZ+RdlnzlslQACG6aldR0TkyN7AVYp0JQi166AtQc6FKfu&#10;ThTYOc/3QLeHgQi3jEp3tc02/MQIy4+4c/+7nskel1l6UcUbxc8KgOVH2z6bDSgUjoXQza28tvH+&#10;yKLHXbEJPZnmarsahf8MbohnyfZET5eQi/lrW4BFixUJIiCNSOp9QumqPzA0MdPR3qpDdQas9ZKc&#10;bGE5I+XPrHcFAgGLG+sQE/f7/BtYZsnCoo3J1mCyxdQ4nlpS5cW9fYOvnXvXu7bhcNjbWvcd7mov&#10;s1vRz0aJpVycQykHdJ7TsfCta1eTiXhTXRPktFrrG2trK1sbG9ubmpqqy1xWCyajXiVB7rK8snIR&#10;XVWpjw6CPJo0Kk1UGrRHlmp064Ho0Ph0z73hvv7x8enFqfnVqUVfKJlDDxq5GIooUNHJgSaqkEnk&#10;OjUL29EZU10/igHz0is3ur3rqy8++7THZlITnxviYKBOQH5e9s6tkbGFjfKqRqZ9CETGhVIZNlCG&#10;0UOII4/gCmdOkHwx1ZhTowaakXC7Uon5ubEnT3QebXJLsyEFsIpyApTWpLQA77yN/JxAHElme4fH&#10;6xqawIgCbly5eSeRFwbDsZ47t5tqq91OO9ByMxSamZs1mq3AHfh7QMu7vX0H97dD7pkKdACUIsXE&#10;7NKSd/nU8SNqKrsstJAgQBWKg+E4yiTcEDiVSRDwQjkzHV0om1lae+/SVTh0vo11j90CSJWyxARK&#10;4rECkTYMhZJQikDloRgYvNUQ3pJDTE+d0sVM4zAf8PlsZiuauTrdHqZpk8d4AZICqjRmkxCl1lRf&#10;hVMlTR7sIyNI3xnuRlqwe2RJa6j8hRc+/+WXXjJSf1cW/OTrJGsZyYcuG898VBOAPQCsohtR8uHE&#10;JDWheGjQvTQKs0dU6BMHjErtqeKU3gMddnVRix/ujBk9CoKUQs+2630YPn7izx9mq6KWmHXPkkrE&#10;ap/P39d32+VSx1MrMlmKGsLTUk9V9KTWi+UI4SAOW7wjPTeBi4YquYj0CcIK6LQGL8CgpTZrO25d&#10;YSlD2GIzGP6v/+WPL1y4ODe38J3vfPfP/uzPg5th+FTsK1QiDwcrjJIX7xosFDSpS2z6P/Pc48c7&#10;66ssSm0+psihEAekzgSjUhKSLi6sfPsb37p74xbkmPUA0ExIK8iggYIcWoTpsEaaDnrnUiEfZA/q&#10;TfIvP3f0ueNtGmE8Hl4jKqJACBXR9Y2Q0epqaN5f19jurmxUaGzRvGZuU/TGtZGfXLw7F4bYrwJ6&#10;rH4vkHY+if7pcJlJFxDFS5gX8omFNTBCnzp9Rq+gfFQS2lWwjKS6lFDZPbrYMzBWXdtEoXESZkA4&#10;n0VVSIQG2ocoQKGMKDX/oZIkmmIqeGXw95IRJuKQW1qdaam07a+xKIRgaVMGk3RJQegFEYJYHUjo&#10;U2IOfiPc8UXvZiglOX+t97UL13zh5KVrt65ev7HmXWqscqmECZkgWe2xocTnwgdXp7wb67Hcuav3&#10;fNHMZhzqxtDEliH9lxTKIJBdXebUETGMKpCoQgBLGJPYb6gqU8nEl7rvhJFWk2hx7cm0KJ7MDY+O&#10;IRb+xOkzRw4eQjxfgl6HyLxB85OR6wGfuQxMPQAkEsoQAkVGjwWPyCHDxcMFR+V2EhiEUVnXUAvO&#10;DWukRMZtPBz2ra2ijaXOoCfWKaQNhFhhEHbETSTZ+3nv0sDUxJW+gbza0Xno9OfOnrXk8wgaQseL&#10;GPocEslAJvktRGpJMKQwGEsCsgW0KkbieRIB/2gKPCrT/ePO/0ef2KWgs81W2raTbROviG67eoWP&#10;fgJ8y207KX691Lr8uPvcutHsdhdSIRRI5NFEDjxyiTyN6LJQpNdBfqNlbHxieXkiEfHKhXGVjB4R&#10;s6c4O7TEasb8IG0D2g+3MNlmvBBMEo7HV7xr1RUetooVhgK7Xfw922cOcg4aTBiEV6urKkCl+fVf&#10;/cp3v/vdvr4+/BE1ccENP6z8VDxx+fKVn/zkJ5AkPn3yxL/4zV9XSxEJz0aDG0lIrYMmCmFAqQg7&#10;gTBqJplz2Jwmk4VSQKCbx2MgoCNgHwkFw0E/uOOpsP9H332l++pVaSaJxvWpwFpTufXlp448fqRF&#10;L00GvVOCVEiN5ua+9TvdNzH50RdLozUajHajxd3Q1jW3Gv7Jmx+sbaYTidzaOmp9EuBtUNkQk4kG&#10;MIVTqVu3bp04fswIdT8qPkRuEfFyeUwgH10KnvvgdlPzfsqAwjMTi2Kga1IxOfXIo46IoJZCuoGL&#10;7aASE8CICkEgcRaqXmCKpQOh9VQq+OTJDrSjIb1pIujnUeuLSDmZDTzmL4UQIGT4E/eHBsDXnR4e&#10;sJsNRw8ePHSg68Vnn33pmada6mvu3rqZT8VhkBqVys62fR37mu729ly8cB6nsL+9A43m4QwnKY0A&#10;D1cQB1cWacBC6gP1yaBxiEGJgriHUpo/fvggIt79Y9M5oSIlkIllmmAkjsBoTWUF2iWpYUSBS4Hz&#10;JIobIwCTUnaKrSwUWqC+kMSAw/+4dCLv3puXyomoj4OujEx8/8///N1vvyIIh1Az6fetoXzCXV6W&#10;RQcxhNHksHZBucfdQPR97av/+y+u3Lpx8Xb/eii3r6Xr5adfKNMbNax7QCGAQbJZbOhRVoklirZm&#10;1K5Te8d0o9tAMSze5otPWv6TP7bSV/HL24ygouHwiJ7XroZSKV48DBSKwLENpx7RZWOzfrvzWHqs&#10;Xb3anR8++uEKaMUOzGMcjIoJxUZiyDAVWmooBU/MbLUhqhwR5BY21nVm8+TE5PrS7OOHDjR6nKjK&#10;g6vD1Kmw9NEitaUVRD4g09QkAjpl9Wj5pKAvjjGx4PWHowfa95GOFRGLYD5QIRr5TGR6M9sbKSfI&#10;Q6YSb77xRk1llV6rQYO5WzduffbTL4c2/f/rq1/t7x+4eaO7qqb2G9/4u+m5+TJP+Ztvvfnm668j&#10;uvHqT1/94IMrr7/xNrjsHo/7u698t+dWz0V0sHjvksPuHJ0cn5qbunLl2pUrV1ta2q7fvP3jH796&#10;8f3LvjU/mAp/+Rdf06q0iI98/4ffH+jvf+21n1Y4zJ2ttR11ZR2NVXarJhJcpw7q6eS1a5dQkpOM&#10;Q0eQEc9yGZPVHAtHB3vvK8SSKo/d5XaIlCgxoX42EDeO5+UXLl532c37m+pIfJUYFWCTYxlXLvkT&#10;Pzl33eSsNWoMsBcoTE6tFnDfcF/o0bAXUUShTwdPjO6RVAxBhQRU7wXCYMifwBqyutDVVufSCpWg&#10;WKUSU+OT0c2QSqG803MXMgZyuVIkU6UF8kAsdenGLVgcv/DsE4ebq+tcNp08b1LJYwEkI+YOtLfa&#10;bVZqf0cPAaI9AofZ0Fpf21pX3Vzl2fSt+YIBhLF1vE5bIJ2aW0TRotPikID6TpRRuK4wiPBA0UQS&#10;fDWFP5SAcGCZywZmPEzUlbX1aDhUX1OJGkYMM1ZKz8og+JJGlAtqA0DjhdYytpyxfB2NMeqWRFhO&#10;gw0AF4m/8fVvZIfGUvML2XQSjZ2cFZXRbEZnMYqlEoQ44WjS1/FlSf7d99+82nNl2usdmo+cOPnS&#10;6a5jj+/vAFeCSkfJOmQys6xSgg1VxqUrCVyxMo5tEW3enZMb+/SNR+2asxNBtmHTJ7NBdkXDh6HV&#10;zs8fBnx77KH0PP8hDuAjQnNJDJGsbea/E9pwhgnTSssn0/EkqCgKYSAVudF7o29wQGfUHexoPt7Z&#10;0t5YqcKRSLyNFXNRBINqYouL0hYgkoVFoSZaKjmCyYPxpNnupOUI8kZpiPkR/Z10SjFFQT4k0CLu&#10;MN1DFlDvuXf3vYuX/vdff728sgp1M3MLaJXobt9/4OKVazKFpr2zq6mxpbW1FcdYWlhMRGJr3tWD&#10;XQew2N68eRP2xfdf+e6XvvQlbIAyNIPBgDmOZjmf+uyn1tfXfT70kfG2t3agdOP9Sxc9FeXopgEN&#10;D6VahRz6E6dP+1dXZieH1Gi6lwtbFLnWCuuLpw6d6mr6zJMnV6YHAssTdr34ztVzmwujaeQF56YQ&#10;pQ7GcpdvD6blRonOzEia8ATBjRJMzy8hKbm/rSmfjVJRL91vKE0rI1nBe1d65UqrWmOE9QHLqKDf&#10;TRXINBBoO1bhTRwoEo0QxmOh2cmRTd/y3OwEekFv+ALpJPSI84ng+uriTDjkX1lBMa8IwKu3eQ6f&#10;elpucE6uhi/3ji1vZl+9cHMzKzz82GkQ3MM+79hQL9rpxANr0Y21MocFaTJQnGAosXICNJJIwzcU&#10;pcMqcVaRT9VVuGGrrnjXifhG6CLw+XwGnRFsXQJslEHS4KNoJj1KFDLlMuAZwAycgORYihTVJqen&#10;TEatilxGdBIEYLE8b2HQsOItFrd6MH14VIHKB6gRJm2QQDwN5TDS+d77YxevOjMCj0By+/W3IUeP&#10;cgJwKhixmPFMGFzB2QslAxKjWmwwjq8EDh09W+1pPNlx0IgNmfXPGkGyQc8RiQPVA5+DfbY7wZC+&#10;xqbbg1H/qC5hEQgedbo+BDl2/fo/ZJ+7wuVHwtm2I/LtH8UufcRTJak5igFhVBcWFbCLSDeIETXh&#10;eUBDlxZAZSYqiZ6/+/5fvfK1N8//JLC5mE1tehz6g/ubbFq1QJAghSWstbQCMh4maEp8qfxwRoUN&#10;AwhUQq9UhAgISFJgDcKpSCJYLpVRmxpMSDLIKYXIzT0wmWBJy2UysHUee+LpFz/3xT/8v/7z/NLy&#10;ufcutXQcCkbTYxPzGKJYdOE5wpJC4R60NxDZRfVsZ1vrYN+9bDwC8TytUq7WKPr7UbmyUNlQo7eZ&#10;EeGurAYulSkUYHFmjx06uLqMwPESOJhEm0fnGIXY5rajScHl9y8iRyCXyjDXGE06Js+mBm588Ie/&#10;+5tro3e16UCNRRrzDi0MX3msvbyz0uRUi9YWpytq63May+vdA+tZOUmGw1QUyJHBHB4bbmiswWRF&#10;USHTqIMRkge/4fyNkaWNJGiTiPgQC5zImQBuBKdE0JqBFSaC20gNbfIypTwjyk8tTUOt78i+ygMN&#10;zhqHusxudNgcRpi+6CtxsAty9eirXYaT2HdA76yOilQprWUmJLw5ufHq1eH/+jc/uzq4iPZf71+9&#10;Hc1IApHU1Ws3UFGs1an37WtG51GZEkw38E9ZbrZA3RbKpAj8pxA60+vVTqd7anoe8sqIUwOAEKRD&#10;eSClTeB6Q2OHOhXBNET1uCgjVMKaW1rzLniBLXfPvfdOd+/d5dXlmrrqDJMVpsgDBQ54KIClMguI&#10;wUQ/SjNyTFGbllFsDa0FnF8s9e43vi9fi4Xm1xLrm9n1wOLAKEYY5VRZv2jo+aeyyawkG0xv9oz3&#10;Xejtvjnpaz/xokKiPn3osA0UDJhXFMon/6DgcPLDbx13D+jZOcuKc/NjA9YeJsz/w3/aA5UeBVZ2&#10;+rw7Lcc9rqjURtu5WXEtISliJqcI4TfUuzI9bGrEhEcYioeGJ8ev9vZ+43s/3IwlHc6yXBJ4Fakv&#10;r0BTZ6onI9Vcpr5CgMRiDTTyth74llosdV/iRDv2J6lQ6rRZMUmud99dWt+gcQ9wpMI4pJWZjigo&#10;EgjrkvmFoo0ETiwBcr3OaLS4NCZ7MJb+33/77XhecujEGWTW1vzhNZAMwvFAKExpuHwea/5f/uVf&#10;Hjp8AJFdxLlw2P37O2/evoOald/5N/8aJ5yFylcSV0JMAsT1/+iP/j8IpXR0UO9CmA9pQcYfDrxz&#10;/r2f/vSnTz1xFuJKpPiYApmcWv5ATKbaYdOKhf/ud34z5F386Xf+9i/+5A+//Jmn6xy6ib6b4ZUF&#10;E5KDGq21vGZyLTo4s5ZCalyEqjq0uV5FtrCq0s20a/KJZBySA2ghcbVvqGdooqapFRlFWEkkKg1v&#10;CmEaZPSg18Vq9WHvoKIPSYaVldmJkbsmtfC3fvUzLdXWzcWJZ88ccpi1JJwrkkrBTJADt3VEmpWp&#10;N3PiiWD6zZvD//uVN3/8zhWoaFkqGiVaW21T+xe+9MvxZPbuwIjJ7vaUVQ4Oj77z9rsLy0uIA4LB&#10;AZkdsjvIYkLVtwR3C+9ZXSbwIN/a3BQAYw0SjoyoAsxBbAsZQgYwBXow5CKAWbGs4NbtO7WV5b/0&#10;qec/99xTRzrbvQszzz5xWqdWUt9JZv4wpVX+ogwgM1gK2gTFP9A8Yj15cAQoTJB0Xzp19/1Lfbfu&#10;WIwmlKEjC2i0WL/zne+gZRvCYhwJk6kUYmbhWGASvVFv3zp/o+fIqRdUKsenn32pxYlWdBRlR90E&#10;j9fiIpjNuM3tK2QKP9K8KOAssyo+xMMqIOBWJGvX6bprrOcTQNXDMOUjY0nFL+6NSh+5n23nvIfp&#10;t+uuPsql5WFy/rS2Mrckwo7QLvJW+fmVpVfffutGb7+npqO8stWotYmystbafR3NHbWeKiVVXAFP&#10;gFqkPEfsnq3dsPOkfwX6FaPfUd840mAhog9GgV6tt1nN4U3/yOAAIq5mkxHLHVwdys1T2yX8Bp40&#10;qaQgxn/t1m2xQruxGXn/wgfQz3z5c19E3ORO7z0QqJZWvKvr0MUL3R8YUms00Vh8dnb20OHD9/v7&#10;wYHYDEE6POCuKHv3wvv+AArUkqMjo9DPhSaDRq6y25y3b/c6yzwoTllcmMX0HB4ebWppg/+CoI/d&#10;5lhaWA6A6B3YAHuyuaUZ7FnYHGMjYz/43o9i0djcwnw0graKETT+s2h0y3OLJ44/Vl3fNDW3HE0I&#10;DHYX6i03N4MNHpMcPRqFkks3u6Ge5bGYpSCpQ9BZKoMww/3FwLs3BsorG1QKFXWXAFphtc/mlcgA&#10;0pRD9aUM9qBUIYkmg/Oz46h8PHu44/GDjUpIZcb9bc0NCoV0PRif8QYk6NCVSjY1uWDlRnOScW/k&#10;8r2JS71j6zGB0VYGtU+ZRBHYCDTWNWysrZTb9UcPtvTf7UM24MzxY02NjVgtrly9fuXqFbAfW1r2&#10;oaU7yLko9yU2HHnuUojRMBIc3Hf5sncVISxwTWFOQ+ICfbmNOhBUIeZFoSZ8RSxBO27pzMra9Mz0&#10;2WOH9ViPMnGnXtfRWKdFKTnj/rMyPQ5XQCKiv2PnLBrE9Mf40GRDiVXzsTUR6hGIHuTzgZXVP/sv&#10;f5zejIIlm5SJMwY1SHSL8XBaoa6srwOtDEQK0jtLhb/5za9OLc7cGp1x13RZDdVdjR0nmmvQngTV&#10;A8S64pyxQt6H8LLUPmJQVuAFMiT9UAyrFIv4e0YczQn/8A//8F/+y3+JFHgRxvDNPVCJw+GjmDAP&#10;Q7GH7aEItKU73/XDR8HHnUcpBfKdh9jjirbt6pEgmw8VpjHAzCJ6UuhPDMYMFK/6Bke++e1XULbS&#10;cfC4RGZaXF6uLS/ramuxGjR6NbVszoNqBKoNxl0a7eDhxkH3mpY+CgsU9obIMTfyt4w5Ek1AIyZq&#10;TR4Hgw+FeLk0OsV39/UfO3ykxm5DrQkLulNxLB+0JIGyEVjf2OzuGYjFEnVV1QgGr6yvhWPRidEJ&#10;5LMh+VHmcuIod+50o6APWcJULOp0OTbWfcgfovYVeTrEsC5euvzpz3wB+He7+7pBozl++BBCKHql&#10;GjwjtcUcTSfB8ULgJhyLQ9MRKzMag7tcHmiSoB5Nq1aCJO2pLAMDAhd47/b9//MP/kgqkY9NTGLn&#10;MIaMWoXb5Wqoafr3f/BHaY3lldfO908utx45JZArN5bG/vXnz+jlgsnV4PVbN1988oQVXh8lBxGZ&#10;k0WF8r/40QWBzOC2u9FjDHYKanxiTDIQiUOsG2CEQoQLa8iydya8sXCgve5wa7NegWaQkfs9t2xg&#10;wDa1ZCX6ibXY985dd1Y2Lk7PtDVWmTTSqZlJ70ZYabRIVVpUUCFhCmvNojcOD481tnTCvVNLIp9+&#10;+khkM/7OG687zWbvyuLy4vz09CTGwmOnTvzSl34RzxRxNOQiUxDSQyUjihbJbyIZvUxeCuHm6fmF&#10;J584g9Dj9es3YNQd7UJyE4E52ILUowxSPJFsfmTOC/LKC48dQmEQxTNQhoWxQYQrXBrTqyoEiggS&#10;CY/of9SEtiCO/MD4KgQZoO2D00Ihwd3bMJkudVbWQ6UQ1jv8g7SIZLxzSr3Obm1tbwL0Aetv9Vz5&#10;H3/xB7ba2v7F1KETL1bbaz519jGwrsB9o/J5lA6R/HeKWoGxwYY5QGXs7Dzof+TcUtkqO6+9tFv4&#10;BHznnXcQgvwYFlZx3v5D0KoIdrtGkfaAwo886M5r3vsrpZbaR+68eGIfbb7yfbHqGL58MAICAAea&#10;l8j7xK90X/+ff/P1tkPH9nUe8fk20W395aceP9zRZIdmFETbkQBiTcCZhQ6RLCp2xW5IabPgEbA1&#10;kZ45xdi3AAsLMGpmJAA4RMjkMtgZCXCpVTrtWhB8gzh6oLJ2DFmSHEGpDzXmEyVy4vVoCh2egSP7&#10;mptDmxugI7U01h3o3Id8OaLXNZVlViOSQrrWlsbW5kaVQgLsUCgkRiNZcHqDVq/X9fcPXb1yBaGW&#10;dd9yPBl76aUXPJ5yDair0YgGkpIKmQYhH4dTZzAaTFqlQqFWyGx2NHMXgeRucdh1Bi1WbMwialYm&#10;FFsczrPPPANVluGRUda/WqiUy19+6eUvffnLjooq1ABCD9jq8ARDERTtrnkX2xsqUIFyvfteTUVl&#10;o9uOfqhUHSKSAq3evnx/3pcqq6gD7wjypky7HPl1YjGhxJooQRLwD6J94yMaleSfPPfY4ToXaGLZ&#10;aCgW3MCZ1tbWIGkIN1ajU49Oz8dQfmR3TS2uz69uZoQKk9GcjG9GNpaqbMozBxueOt7R1ey2WBx3&#10;7g2Z9HqNJNVSQ0UKIO3+2Vf/+v741L7OA7/0a79e27IPAg73BkeHp2Yn5ha9UA2WKCSQRsgKBicm&#10;bt3tc7hdarQFy+cHxsZampsQNUef5anpObvTrqHejCloaWEtgpWKLwbjqfm5hfaGGkE6weT3aPaT&#10;WgakXRCeZ2lAGiZMnoytnwRhjMfPaozwAac68VJvfD+XW56aXV1eqW2uP3L6ZFn7Pmtzna2+xt7a&#10;4mpoKK9v9FRUYhFCPA4SyQgOroR9aWW6Z2TSXXHEaar81U8/DUa7GoMScl+kjkwHwABGYRNMPN6y&#10;omBhMfJgwZHbCnFssyG2/lwwu/Art7AeCbB22iaf2PApWnrbzBbuYe0ErI90AHciyK772WaUPQpC&#10;7f2VUpdwu3tYpE0V8IRGA8kWC7PRXHRqecHg8Jgd5bPz3uYGZPLNVVBuR7o6g06/cOvQD5XJHBBG&#10;8co+yrUg5ETuAJNI5NY8AIuV+LF8MH5DXIwK/WGmIPWUAc+IZ44lcnX/0Cjqx5j6ErTf0KZFFUvn&#10;VzZC/aNjd4fG6uobj+xvd5qN9dXVleVuo14NnXSlTARXS0EMaTiOKdazIKPEXGK9IphXivmfwZSu&#10;KK+CKLZElDMbDc888xTE4QTJ9Oqt7ot/9j/Hr14RKmRm1M1R+02I1SHiDX+NIrCQP2eOLEszsbnE&#10;6ItihHNu3Oz+m7/9m8986tNrqxDJPS6XiqenJl/+1Msqgxn1Ov2Ts1qDWaXVjk/PgGrgthsxA2GR&#10;HOrYp5VCxzkD+biEUDGysHnxRn9tQzvUXAHi1PIC1iVglFR0SBsXbBG/zxsMrMlVUtRsdtXYJKnY&#10;2PDAytIsarMtZhO3XjHtqLxRp+q7359Cu3qdAZ/kwO3ORlpqHE+dPtRVX+HWKZSiNDpnQL9lat4H&#10;K8CoFe6r9ohzCeQTQon0vo4uo8V87vy783MzLa0tTz35VFVNtUqtjUQjY+OTK6srSO2tra81Njc5&#10;rVYU2cASB7+/tqGRun7AxV7wQscVKwf5jEJlnCo6wXAVTswtIahW5bIS0569KBYGIigGCRk13Mbn&#10;9JeCu8VBjNOLC2OTeYW02OcF0WBoqH+gqblZplVB5piEHjBiZDKqBiJqmiwei20E/EhApyWiydWF&#10;Ny+fX44GBDK9y9T81Imz1WY1qHZkQzE8oqPzoowt7OQFOOys+M8HLuHO+VicxUWg+AjAKiILB5Hi&#10;q9TO2gaK22Z46R52elW7blz6leIGRSxj47rEkN0CuG3Ywb+4zeAqRdjiaW+D3V191Z3AuvMki8ei&#10;jTny0pvi8yE+Lw0nUd6fRtA1Idc4FpZ8Lrv7xKGD0bWlMqsJE57V9ZF8ClsS2WwhS57mDF+tCo+e&#10;N7QvjAmuA0VmHIYFfMiCCDfggHEoAAEgPWE9hWw5isSoUFckXQkn3r+FljSLa8GQXm86frBDRj1T&#10;U5SApGYtMOUQtwbLhuTsSLSIRjzzT6mzA8ny0fUhts2KOEQSRZm7HAU4dfV1ahloN0TCiPf0TX/3&#10;pxLvhrGi3Nq5H7puhLNpUIW4mUgSDJQYp+JqprUAMBOSgyZDO1aZvKOt/fnnnn37rdePHzn8W7/5&#10;mwaden/nfpFciX7x/eOzMoVarFRCD2F8fKimpsIfWNUpxU0ACKQEkfcTqlYi6dfe7zbYK/QKDfCW&#10;jRiEmkk0BrI4xH9TyJaWZgSpzTPHOlvrKwfu3EQxtlavRRwOaKVGUyxq084zYhSjN6plHqeF2KGp&#10;iFGW6mx0nuqsay636FFeKEhL0cmKQjb5cDTd3T8N4WaNPNtYUwZy5Y9+9IPXXnsjsLGKGmyzHm0l&#10;s9XlrnKnTS2WGnXqapfb7TRnkzGTTn2oq7UMWI+SALrF0uGpBejZwPpGCeNGRhpJZZ02C+JW4NSH&#10;oMHAmkL39A+jLge7ZYJ/xMWEQjl1hWBqM1uhAkIiDkr8HxsVREwgdjptSG/JmodmawyNy2xaqwnY&#10;RIodrN4eSxUcUSlUN4hjk1zfCJgdlb5E8kcXfj65sbyZyRuNZY2OuuPt7VopAu1cr2pr8PPQGIv2&#10;P0ArDlgsBFvYdkf0qtTmKL7/aAtrG+ztbWftZXFsQd42DNr1Kxwfd8LZNqCkyfUI0TS+8pRi7jbk&#10;KkXDbUjEYai4wU7I24aJpbtil8A1YPnzIeCJ5zMJYfpaz73NKHSRkqjj91hNIe+Cw2qkxi5UTMZM&#10;DY5BH6KfFG8IN+JpnrMYBYWiCE+IQEGpbJTqktRQGp4HtRhAXAkDyO5wDkzP+yIJhVJxu7e3u/de&#10;TW3docOHKsrKJyemnDabRSmTQooGzTjZmsr58czf/NDywEpW+SnSoOeDji3ieXybFEISyfz4pNDr&#10;z966l783qM9kzS6X1uGALgG69aGjGUMrivoDmyg7z6S1BMidzS/O9A1kA1GoyVistpq6OlTStXS0&#10;HThy2O1wxRIJm8eRlSqXwum+0RmzzYG5qdVowQaAfp5KIX3ixEG5KAPABfJtJESvvXcjllfodRbw&#10;3KgdAuvEwHhMSHkp4RQtL08J0uGTXc0OgywfDyXCgbW1FUhNgPWqUKmpCJwy8ggwJZAaZGypDLKZ&#10;FWXOxlr3vhpPjUVvksGUSIC5BXwnqj0j7cbSgr6JZZFcnor7D7bUIUe6srDw5JNPNtRU37l5/Xf+&#10;+T9taYI95gBxnXpWUHFMWqeUO+02t82sgPJZLkGFV4BIiWwtEJlfWNYbDYCnifkVdAMCRKHlzN0B&#10;eJNzEzNzIAYjFHj8yAENkCCPtCNrckSaWUy6AR26GIudWeHMFqc9s/IeFs+ijt+0SKDeO0Mp5ly+&#10;704vbEN3bTWeEWqdpFhRiJ1GCz+la6iCCR0LM4FoQqSzv3Pt2p2hmxoT8qcSm8bxqTPPeFAJRcwJ&#10;AFZJrVjB96ShTJ8XB1RhLSf03FqMd874B59wQPhowCrdx07Pq/SvRfjYedhd0YdbQA87x4d9ZVcs&#10;e9jGxc+3QVLx19IvlkJP6ee77nznBqXH4oDCjSBuHTP0oWuFpb6ZzFy/c29gcMxqNLbV1amFuVDQ&#10;a4dfw7gqREemZ1mk2RWRi9RNOPwVQIKBFA9UEjRSZS78HVC9iOUFZgGVnRU8r1xCILw3vTznRS3g&#10;mkYhe/zE4TpIgpAgQHZhwWu1WHVahJpZNxrKI7H1mVltLP7GTp3IyvSTaxcjZMxbVMH7YPYXWF/U&#10;fljQN/Dz/+P/ir93PX1vwBiLaPKiyOrG9M07fT233R67rMwFp5ga1xADiVwHzJDY+tobX//6j//k&#10;L/p/dO7Oz851X79mMhjsZeViqKA47TmpzO8L3Oi+7ayulGtN7/eMhpICrc4Iawn1gYlwZGJ8/KXn&#10;n1IIk8nIJnQchDLN5bujA5MLVqsTHNdYOIZawGgk5Pf5khT3kS2ueVeWZyBkfLClAnlAu0FR6TQ3&#10;1VaolarRsYnZ+aWNYESq0CDMLKWKbtxeVv5Nug1pqQgkzwzUqkiMOBsj/gRBD3lTPGTjj6X6Z3wy&#10;dOJJhztbalF9+INXXvngwsXmhnqgajUAz26h9hZMb5AK6pgQNdUhUEaF0cDZjnCDjEYzaLczM1NL&#10;yytwEaFfmIM+mlZdWQF1zwqpSnWvr6/K7Woq98hwMpDZwtNkvWmpVgb3F4XTPIrKjRkKH3FSMYEa&#10;Qvus3JlUD0mZI5dD3Gpjbb0R2UwE3RkFhoCM6e1AxoPpCVKuJp5KLQQiSzHxBz094cgiRPy0Au2v&#10;vPylRruV9VaEGcszkIUXdWDiqzVzPNhA4h88+PjReVUcsB51+21Tdw9M2QZD24Bpb+Dj3925zaN8&#10;a1esZNqGhTtYtLa2HYXv/CPPcw9b7MET+jAKA0Wo/QM3gBkWxeOIjGtIQjOfTESCapQLMr1bHsth&#10;CWD+XB88VTo39tsWwDMqatH2IwuCTHukjmAisU5rEiECEMyphD+ElP/Cmi8Wjrz49JNPPn7y5JED&#10;Fi0WQ7SASCDDBWtfpVIyHiFj4zC9NHZ8Fpzll8PRilg0uJnUW4Ut3eQ0UQ9U1smczQfqn765vrEx&#10;v5gMhpCmQjF/ajPsW1iOrK0LE8wKIAMAqIpJkyaqTir5o6//7aVvfccSibaYzVVKtWhu8dv/9f8e&#10;vHodc2lybPLSpcs9PT2e8gpQn4IZwcz8sl4HYwQte6jWWaPSqjTGeEqYzkpmFzdG5nwXbg6+ef4q&#10;1KUBBY31DSCvolWfzWRSq0EnVYllUu/yfDS4evbE/o4a14GWWpdJK83H0dqnvsbzxOmTB/d3IEv3&#10;wcVrly/dQqfCjABtXWiG4+pAnUPTDYkgDn190sgHIjAiLPm3VE5HQA5yLZKnuKVEnWez9OknnvjS&#10;Fz83MnJ/dLDfrNfR9MWtIxVpiqCjyhImCYxrxkPAXjIYC0ysP2vRqB4/dvD08cNnHzvy4pmjzz12&#10;6PETB4+1t9R4bC6zoaW6or62GskQXuNAOUE8NmAN8R7IlGF9T0k3i60+hSwN5xQAjaDZQGQr6jyd&#10;wTIT8vkBNPv370fzMj72KDrJ9kNrHkxjuMJp0EiEKBFY2QxfuNUj0xlABs4FAxVaY4PTBXllag9J&#10;cq2UhGY4iYNSdVEBLGl4lEzQLUx7VPQp+eruQfdtFtPWIC4YDOyiCq/irkpm0Ife8o1LMaJ0bzu/&#10;Vbr9tm/tPKviJ9vMJf7FXT/c+adtSLTNgNrp9xUBjm9J3BD2KtyKwkLCBmfBgaJ6Lox6FBCuB1NL&#10;q2sbGyvQY6l2uxwWE8weqxUMcqYex40abuBsxR628GvrmTMTrHAQOipVlWBkoSAWkwr7QREvI76g&#10;rYsUUsSrkfT5D64dP3CgDhk5SUYhRNktNddMi1Q9A8MQOaqtcGlEEPNE7pCFLRj2MA+C/SssjDzZ&#10;tAWbBQhDoIPIARSJotUY5fuxtWDQUl4BEEx5vSn4pnUVhiNdyro6V9d+idNGV8bKs8ktSaZW+oa/&#10;85//6xGN1iERzW6sQXSgWq3NhCM94xOBRDISiR9oa3dptS6bXecqG55emZheKfNUowpXRl1j4bpJ&#10;RibG51cWoUAH++veyNKtvjE0+OvsPKDX6FjsRAQFYcxejU4LAveKd95plH/5M081OM2I0IMNALOE&#10;mHGwlYQCJFUNSnm1G8SyavScvzs64qzyIKJEPjYWAxIwKLTdJvSmgBabl0zOiUrecqJQIn97aA4O&#10;nTQfPbKvbnF67Lvf/mZNTfnpM6eOnzxmtphZpz9WIkfUKP6c2QpFcp1gnBB0MX1mHAAyW1mNDEUB&#10;OY04a5BlVcI0nFCEF4H4sWx2anxCJoICfR49fgYG7qP/GCgpoWgE7elZ0wwwN5gAEf0jMQZmoRO6&#10;MV+f5K4pPyORhtZ9w/0DdqtNjQga1PqJTE/dLSneh61hP1POB1oiCmprksrfHp2VGR0Tk0Obc/ef&#10;P3n0c89+2qzWY7EETZhsg0LJIoElTUBuSHGo2rL2WB8mtihuGVslcLT7Wz4HP4aFtc362DalP/J4&#10;H2uDnbbbzk8eZYelKLkz/rUTRvfY56723U67jMMWuUycb1DQ1ONtvMnSYqrk5DqBEAArP5FJxDMQ&#10;5+MPr7DYsDotDGKyZ5jI5YMSCuZAUBkZN3vI/GHSKKxhRBaEQ3xKYjTw64QycBwSeSkiILd67kFP&#10;r67MJoOBkE9gPGIGYj+T8wtgabW11CtQLoO6EEp4YwiTcBw3oNhyXTwZSpiD6cOPCIoGWfsSGZLr&#10;6EiBAjzWjVgorq5+5vd/r+s//l7l2dM+qWApk7AfPdDyn37vyO/8c3ldLSORgVYBJQC6Gciqjd4b&#10;FEfSdpnKNzs/Nj01MNSfCwZdCqVvfq7K6YQ0YHozODU0iPoh3Nj+oUm7w03LOBHTqdIOlQNHjx5T&#10;q/TXbt1/9Z2rM97N1v1Ha+rqA4EA7iKR+tHXHmEU2EbCnHdxWi1J/dKnT5UBlgRJaDkQurMoD1KH&#10;ME5y6ZgEhUyClMUoQ7BJoVL29g2h/AX1zAjeQC8UDfiomw1iOpRrgOuEYDdjjTO/CTYLXjIoV1AQ&#10;kITxjUYj+tAASr7xjW9cvXoVvFmcGKEbqjiB9Bkqy8M/EF6obwggGIWf4L6A2UInTu0rsEZAM5B3&#10;amBlD9TL2rcZWPOuQx4aVjNYbGaLEU2Ljx07BlBGEQLKORcXFwF/NH4o0cNeDDPY/5OeBxE6WVoG&#10;McdoKAzpVz1HKzmK5Wkxo38IhzHlNeraxx5cPC97/1Z/MJ1fWlscG+nTqiQem8VhNsKlLZQBUS/c&#10;Al+idMn7cCy0UB70kVO46A9tm30PNcq2wcQ2f6p4vCIW8A12vrah2zYc2bn9R17Jtg222Ufb/lo8&#10;PVq0qF8UvUjKlj/HrRcvS/5YmFW8EP6GNLYxoGls8RTMVnC8sL4AebBmCvSIFItFkPQ3Wm0jsxOB&#10;2CYrrKEmyPhZaFxKA4tJ8nI/kZ0W7ZNFsQqvUt+TmVukqAnypUCBpH4oJ04JNavR/OVb94TZxOG2&#10;BjUE9iBzBBdAIEW8FQnL8bHpg51demBOLpoXMVFtLKWopaDRR//YKsjcTyIbUrcT9HcByuTFcnDG&#10;mVCyJJhMQlqTyoHArBZSlQwELgUadcCgXZQIfWp5QIvWgSKBTiUASkipHJJkS8RqFA7Pjs9dutGL&#10;pvBZ6FJlqDZNhkY17OlYzIaa6nKjRpXPxFUqCSis82ux1UBcZ7RTJlQuRUFdAhNYKjTr9R3N+1pb&#10;2rvQ16G1TSmnJKNGqZJhbgMJ4JwhHyCTDUwMG9XZl88cMAgFKoiYphKF5qDUwRrENAr8gT+RScWg&#10;75DPx3XK/KkjB+dmZq/evR+CHSPRkdgfsnDAEpqfJL3CbAcUeoM0Bzcc3jeUeBII90AkntldIFss&#10;abXmz37uS7/wC59HGcBf/dXXb9zqQYgpiVY5YjnIJVi/SIwalw4lGTKs4KspQOxgwtDihAANsVTR&#10;vNKXlHlj4qVwbiWW7Z/z9QzNzi35QXbvOnhYD9V/sUCpECnB+ZKJW9HWvblJqZBTS20umEbGHDWH&#10;IG1HiBXB6ET3bJbJZX1uxCqtprmjDXE1QiuUVaB/mFicSiSgOEZoxTtP5MVJgeL+2PLg1HpKiB6s&#10;wtDmktGiNtlNREHGqpBPUcNEBAEoqMdiqzziWsw5FWIaWw0y+CAuDu4Hg/rBrCydX6UYsrtLiO9x&#10;INjb3inO+eLGO98Uzm0Hk/VhX9kbOEq/VQpGpd/i50wrH3sVDB/0lkynwQPETz4r+DalQS6+k20I&#10;u/N8ireFH4Jvj3IzrPy8ZyftYku0mhlb5Ahh3qfR00Wu2AhFQChAR7zr168gkIVqEpfZSuFbCgaR&#10;x8SD7ixsz2JLLNzNowLMhaAXRZWYu8b/Bl5TToDCrtT9gcGhwZHlpaWhsYmxkQm9UnH6aBeSgIJc&#10;DJEJeAocjcLh+N3+gdMnj2rJ9KeMEowmxKQpnsY11Xg2nAmwYNDCooI3EwIFPpZIZ1EnLIsls2iZ&#10;9+758+gJYTJblJCUI4+WsFcoRfObnEqjtTTvMx46qKmtFcgUoGxR0omSVorNULT37t3B/gGrwTTd&#10;P2gUCm0ma04ih2tsthqXE2FFffWpT70oBzvTYEB4X2t1XR9fWI1mNVoDnhh1waKbTiFxdHVHQRLr&#10;cCVcWfYuLi1aIVuo19MmOCJ0ssT5sbEBh0n58pNHXOhPnYdaKaoIyPpiMwbngzp0fEApXbhCqOyj&#10;6I0QTpC0rKJicHwalYBAFOifU8kvz/zye88nB1tdaPaJpGvhRM/QHJoMGpTCprrKqxcu9PZ0X79+&#10;GS7bl7/8T06ePImKcMS50DQMoa4C/4AGIHYvRStsRN5A2kJgO5ZKRVLpxZW1sYlpiPPcHxp++9x7&#10;d+/dxWoy5/VHU7ngxkZ7S1Ol0yJBL1vqWUr9r2DewbADZ3hxaRmDXK/Tb83eB84YBgtodYzTR2Ms&#10;6PNNTk3a3S5E9yhyRlqgKP1h4wQPnHQ+sA4RgRehrHPXemQmBzzSYNg7eP/qgabyfXU1DmsVqB2F&#10;lPFWv4gH/h7DKTapihC1NcmK86q4TclMK07h0tn30Tys4tdKwWsnhG2b57viSPFbpRi3NzZtw6Cd&#10;6FlEom2nVDwBfM6C0AUS3b1791555ZX79+9PTk4ODQ2hrAHyddAx2naZ+EpxzzQQGSm6CGSlIFi8&#10;cMDf9evXUTrQ2toiQ2N5QjLu5NEgYABE0wNjAn4UmgX3DS1YHZU2s/H2zWvtkBD2eOBukTA5iS/x&#10;yi+2PNK8oAgCiWDzIYbMfZY6hoNgSoEsnjYEuTQnjeYl773/QWozVOVyauUyl17X5HJWmI16rHrZ&#10;VCaWoCySQLC+4g1tbmLSLc3MmjRqOQK2sGzghnATiSwpmvyghcFlQVjL79+8Pzjcd38QtYM3rncv&#10;L6xPjM/29I/29Q2uLsw/9fjZCYjRLK+rwK1Ep2WBNJ2XhqGbp9bpm1vVrftFzspAPIMk/YY/DIMh&#10;HIwtrPp/+urP45HAC888ceBg59rKUl93r1apNWv1SpV8LhZcEKU+///+XUdzM+j466sbi7NzOmfF&#10;1bH5jBwpCoWc9VuGsUM9bhA3QYe0TGp9fQO+EjiNJqvFZDCR4BW0sNDxUJgeG+tz60W/+MJpkwIh&#10;MoSByN3G31lAh89kLiXAnhbFqXmkmu41Sp3BidXodJcuXYLCM7w9MiDwQJBZo0QbizMzBwojJimU&#10;rPhjN/pHjaDwK0UVTstg7x2MhRdfehbU8NraWquVyWCR7gK8dhIdRP0gbCp4UYm0cGx26WfnL4/O&#10;L93p6R2dmgpsxlZW1jLxRF115ZED+w92Qjm/Fl2UIP0yOT7xwrNna8vt0HFFFyMCTVYlwJtosCsS&#10;DQ+PIJ9YmBfUR5aQCH4iFSsyOgldH+S5A1B+j5VVlLPllWMw+8mZQGzEkbEmlsL0mphd9ifSCUH6&#10;as8l/8Z8s9ucD8cqKxvhUJIOKom7AbFYqH7nvwJqcW9zK9z7CEEsfgncLPh4tIZtqFT8tRTL+K4f&#10;QGcxDr0bMj0M+B4dxXY9pa37TtfJTR68oRIkVpT/ox/9CF3YnnvuOXz47W9/G7fg8OHDWPFYh3cR&#10;rCQKW7PEIlMs4g3UCoSvIvbhQ+79kdAl+yKtkhIJRiTU+xnBEhjHFEGICyVCrJ3uBDXpRLgor4fH&#10;FBNMz8yUuU1uuwktmpwOG5RD6EgU+qDVn0x31rFmq0CUEi7c7oLhkM5BnJv68ZELJpAmkpmFFd/C&#10;WmBqaqa1vimXSjntVqfF5PeupCKbarl0anJiZmYSUXmYmMsrK3hjNptGR0ZmpyZj0bh/I7C8uAxV&#10;ZdgyMo2GpRqFyVi6//7w6Pj05Mzc0MgQ5Bawy+am5rbWDqgyjM8sgLHdta9Rp1GEwzH0hlkBhwB9&#10;9WLxsfHx/qHB9c3QUii0FotNTE8PjYz6N3EIxKDHh4aG1zcD9fU1T5w+ZjCohUpJfW0NALd/bCwY&#10;D3njwbzT9KV/87v7Tp0UKhW4a9gnpkteabgyOKU2OuRAVxJaoCphYK5UIkJJ0NDIMHRJ0V0PHfSg&#10;Pk4SmKw1GGZQ/+CdCpf+M2ePWpRCGXVvT7Em8AAbMkxRD1cYbDwMXJhKPI9BtlM8jVIYiVGrxWm3&#10;7WuW4+AkYcomO8WiEZyWglpPaisi1AAo5taD00sBaGGqRJmacsfM+PDU+OjkxPj+js7G5hYsDGgZ&#10;Bp4tdY0Wwi+DQqh8LRBcWQ2EM4JLN3vKahpa29qqKsv3NTVWVlTW11R1NjVCj1ClEEPSB2aj3mj1&#10;R9MKjWZ/cxUGQy4VhVg7E/dnF0AnTnrt6G2D1jgYeBAFIpYDDZ1ihJS1QEohGEcRDAxpT1kZQvQ8&#10;Dc3nDse8rd/pu1SDKpAGovFZr1eqVozNDGUTQWUirBSK9zV1okyLtRGgsU7h2z1nfREiPnKz4vkU&#10;7Y8HgFVUHP3QSW8d+GGe10ciy66GzyPC2c6df4LTKBplxHJir2vXrsHNP3PmDIzz8vLyP/uzP0MZ&#10;3dTUFNqrwdQ6d+4cByDYSviEeuTGYghk/vjHP8ZogTbIG2+8gQjlysoKYqgOh2Nubg5v+iFd4EMx&#10;cAYbO5zOhYWFH/zgR/fvD1R4ylQqNR4+i5ZSjIazMfE/h8c2Pn5fIAhbzDpMILPNroChRwhHFRBs&#10;tefmFa2W9BmFuCk+S7BHmt5QYUGPkvzczMqN7rvRWOqDGzcHRydhBO3vPFRRXa3VqlG0gXCsyWaW&#10;qhQW2B0o/TMa9HCybNSzSaZWV1ZWQV8PciKQYQiFw/PzcxPTk+Njo8srPr3W/N75y5ev3lDpjNW1&#10;NceOHtnf1lpR7tHpNbDtlFrV2qavuqa8ptwClV4d1CdT6frqimtXLk5MjLjslga3O+5fg+p5jceB&#10;iD6qaWvKXR3t+yqqyuqba+saahrqylUgfgEuMmm5Qd90pKv9qVPlx/Yf/vTzL/3KL7s72oVqFevk&#10;mkUXaGNZNfqIznjDFpsbweJsiriaJAmOlOuGD5peqBQxGEyYlXBfMA0zUAVTypHQmJ4ZcJkVzz/W&#10;BR0sJeidjLXPIuJkT1Fkh5IYXL2HGxhb/8+LclASsLp2/v33R0ZGQe/c11QHQiUKElDNS221RdRB&#10;B10aKSREg0YaE4h/8Op7eZkRPbvKzVo025gcHTp+9GhjfUs0knB7KtJiWTyPzaQLXuRCxDKZanbJ&#10;e29k0lpRfe1uv6Os/EBHm0OnsOt1aqnEpJSrJFAmBMGW8iE4Nzz7cDp34+5QY3unTCWJp9JquYqM&#10;PGSDiRRHuMSKc5D7gIcnhb4QME4oJeFRIo9Sc2kmS8tMcrSOuH37tlKFmL0FnXGpmmfL0XgAWOyu&#10;UNoRKu7w+6Sy2713tUbNnHcWruinz54qt9jqKxv0GiOysWjASzd1yzorYt+2iby3QVO0foozt4gh&#10;H2FhlWJN8csPA5FtMLfN5ipFqNIT+ki827bBHqdRuuW2O8J/pZpJsTgajcK2R9s1YBZK5KGN+cEH&#10;H8DgQu7mzTfffPnll6H4Q50spdI//uM/xlfQpPfv/u7vtFrt9PQ02EBIxHz1q18FciEp82//7b8F&#10;y254eBhbYkGFqQ8pcfz62MmTf/AHf9je1nHnzh3fxsaBjv0AHRLdZ04dj3fArcB/qXx0bn5WpdbE&#10;M5D0N1k0WqZ5RLX47HIKax75hYVQFYXxSUSG0ozoWCfzb4S+/8PXNkMxk90KanhHx/76xqYrN2+j&#10;zhkiduhaT53twefDUEZuXwHZETkjJgISJQjsIgtWV98APHKjsqaivLG5sazCE45EoaU5Mz0LCDj7&#10;1FMHjxxyQ05QI0eHDBwcViRuI9rDj0zP6vRau1ELPjia3JVVlsO77Ohoraiu8ngcNgCjTuOwme02&#10;E35W11ZblZpzr72OlJnRaFDIsRQzWjzr5Yf4EVjVaqvZXltpqSwXA6rkSsqXJaBNnhgYmRBqLXdG&#10;ZkUKs0qlR0ZNKUfDV6oMX131etfXbG6XXKHE7SVqEaP9w+xBLd7C4oRKkv7KL5y1Q1AO4ESNYDl3&#10;nxrPUH0RBRUptshjdgWbgp4Aizrmwe1Ko92eyYKwvuZAR4cGdCQSVkZIWp4g7S4pSscROIevlBHL&#10;kDOAyf291z6we2rj0UhnU+X6wuS9nu6Zqal4PPP4E0/npcr+kbELl2+gtAVBxt7euzh7KB/qoe+6&#10;vDQ1PQ2RrEQ4nE5ltPDT6XYTLQuYSgEN5tPBngYfZt67htGG1js9d26hBaTL6WDdsFmck0kCsrFD&#10;Yx5CQDqDgdrEUlN4ZmbxkCf4vULR/OQULKzGffuYIDJhXCG7s83CoiwhfABUJmTlKjXg07fpDyY2&#10;xyeGnz5zPOrfbKxu0GkM5CUDvrdqxvYwSkoB6FEQYCdgPTRLWDrzi7ve9cNHOfD/A9tsS/zxX/kJ&#10;8yAUR32MAOoUwl7cVUQkCz9hR8Onw59gOuHNSy+99NnPfhaGGPzHL3zhC4jWYyfAOHwFP4FiwCkA&#10;X1lZ2X/6T//pi1/8YlVVFbl0OcEXP/8lLN1RTP1omCItbCxRA0ByMjBoECdCCCZ548rltdUgyI9L&#10;vvjyWlQgUCKFLUSYBesl89iphg3/aNlkfCgKfNAiygx8UA6zc7PzONUv/OKXILLe0tJYXWZ3uSzu&#10;qgpwUpExgkmWgWggfFCEF+hFzhBRIJnWB/uNJDkp4IvsESXos5AlOHL84Oe/9KnPfO6FJ595rLra&#10;KZZgiCZAZMc6Tyx3GDBIiiG+ToIBmPcIrtP8QKsnnLhMrXB5nEaTWabXGp02g90CbGblOOKh67df&#10;+f9+7dLP3qQGWDQGyR5AvR5jp9IiDuVPzEgq+0MThxSS+zlUEqPpchyaVVLVzLIPaIuDI/eXSqRk&#10;MkWCItPJ8soypZR8fkSRsTHkVVFMiNm56p2xaMRffPkJVT4hy8cEmTgSHmxC8vgJ5fpYO7wtlhkb&#10;GqWeEH4nbT+RoNzuaK6r0kI+M5sAJGIb+KgCsX4+mOlfCL19d/LN2+Pn7oy/fXvs++/elWhNJqsV&#10;AXUINkDJCzqtn3rp0+uB4Gvnz79+/oMlX7Cra/++hpoj+5tOHu7CvfIHQ/Ozc7Jc9osvPPPpJ05Z&#10;9VpwIN5+/9L44nIgCUEcMCokyIUg1g4DHXrZdp2y2qoLLox31Fc/eeaxRe9ynOymLZBiBFdekoVh&#10;7HS7Yfs+mHc0BXjQTbQ2N4cldh/QCnEPYsazNbHkVSg75N4hhNPiKQR6ka/Z11TNlBpkcK3fuH5l&#10;MRmZXVtBay/GJWZqpPjCg5jQgz1uMyMe0R/cFTR2Byx+gG3wtBOt/iEW0z86hG2zJ4uRcv45Tp43&#10;NAbi8NgTTGLYU21tbRzFeGCPbwkwwk+OYvyLxU+4HDjfHsMCjiTyPlRrkc/DW8SWFy9ewifoT0mg&#10;g6ZJLF9It468QQpOQa1tYWkWwmx2V3lOrIYMMeoKifJElTkFbSCWeKLueLzpBL0YCQv/eM2E3x/s&#10;7u4+fvy40aSD8QSJTUQ0dCgJVIi8G5Abh7OC5BF3eXhnFOqTioHM7gCCEozWTpCIqwM5O8mY1kRa&#10;wnGJvi5A5y60ustJcatgT8CxoCQa3R84RUa9CaKYCSa/RYAIXIYKFEXdUFwM8dAkpDz/f8T9B5hk&#10;2XUeCIb33puMiPQ+y/su1x5tYBogAVpgKPdxJS5nuLM7ZrUz0mg+zoxGK+0MJToRBAmAAAGQ6G60&#10;r64u701mpffeZ5gM793+597IqKx0Vd2kNIFCdVbkixfv3Xfvuef85z//obiDXXghELz+N+/UCKUX&#10;f/CDxNgIABREDmj7iV2ZLiybQ/MVegBkIKiKF3s1LhSotF6tg6pNKBSHrwjmGmnugckoFkMofm5h&#10;Eb1bNFotQkCWSi3ChYREE4ZwcWFcKyl99aWTVgXWGIWB1JyBsl18JTEuG5EqOfGElxhse+Gpkd4F&#10;fkXVyMjZ41/EiBHK02XV31y6+6NfXPr4Vu/t4bmBeX/f1Orw9Op6Iues8YVjUUDsUoXUHwzevH3/&#10;//jDPwnGEyPT026P6/mzZw60IEo2HmhrOnKw7cjB9jMnDr7w3NEzxw65jTq7Vn2wrfnFc6fRwWh4&#10;ZORvfvHhJ9euZcHMwDCR4cFmVTQopSf2t75y5gQCcM78pGHjDD6+JXPRfyYMi6gVATVhnpT4K1G7&#10;bPLCJP6FhZGREeD3Mp2O3CvGkifLtc1sVQdFosCEACknZ1LIjCCOlEpI72YA3sll0WwKI8jpeXT+&#10;TWO5JUr7Aut9R7v2OP+15YzbQ7BnDMq+wJV9sY9scam2n4Tn+/A+/CMcHIlEEOUBnOru7r5w4cL3&#10;vve93/7t30Z7Kxgd1G1dvnwZaBRMWAIM63QajUXxJqJFHI938DMwLFABkWq8ePEi6k5Bz8PfOCGO&#10;BHrFj8E/b928EY2sxxLRh9135+ZmaFUK81yrjLwrUH7KwmQyLZLKMiXwg0UIKKH+yZgxbIETcEkG&#10;h9LV8EK4TCTNA8gNwNACO5EDjXn7b99taGjy+iCACQuWRHWuRJyTCjJWix59p5jxpR52bC0zwiGr&#10;p2FQhQhEMNqFsYBRVQa1GWYh8DMJBSItQER5Sg6xrjPYfikwwRJA4hytEJAaAPbc1NgI+b3p2Xlg&#10;sVkELKRBQw2ySMyXzk82HeUdlPEolu+89+HC3TsdarkzHbv4/e+hFwtsCHScQfghsiok4ujpMJYJ&#10;lk02UwiFCiBYFoppf6SYyE+Mz9mszmIGaw+wXQbEr/n5RbvDBfAIFhS3loXwMawwkvBFtHeZNKiE&#10;v/a1cy65SI9OfOQ2iYlvQnxIPkGo1JfWNMIsuJ/U9nHjxeYTTRj+h/0T6A9unA0U0riwVrJLj6Yf&#10;zUdV9iaV1Wv1NmktNc6aJo+3yeX0GvWGkYG+ZDwSjEZt3tp/8yd/+k9+779ejscPHj/63JF9egma&#10;M2ZVQHvKcaEgoSjFNMK4QZJTC4qQ8SkVM8V8wqQUHW5pfPPll1768lfmwpG5lSU4wngiJMbAYCYA&#10;B1pUBqED4PxCg6dOBbUISiMzQQTeDIzIJfRaXl3BtKRSBNrsOBEZTQKyfr//wOFDUjSsxMTAqzLr&#10;eC/mCnmKjwi38Iwuj02rKC7mZJl0i9n821/7JY9SO9TdOz46juR430A/eewbLtp2t2bLwnzqst3b&#10;GuzMw2LW9gkvcfNjrf78xVw7fktf7LP8qzcPCj/PlmHijlIVa4dbhGPgb8OEwf2BWcFvT58+/eab&#10;b+LRAsbiRgphHV4QX8VKw5uszk5lt9thqnAq/AruGOwUdif8DLQ+FoshKMMLEeLS0hJCxQbwHT2e&#10;SGR9/8FOVL3s338AvjceNkwBqebBWrAgaG5lHg1yZAaTQqfPJYsKiay1wc0qVCtEBoStcHjIPWIz&#10;hxWIcfa8ENNsYXZ5cnLmS196Fc45Y+rBuoFcQ/6YVKUfGR72ulwqBaAHXmfDgh0aczZUlIokBRI6&#10;F4WXAFyhUQVGJ4wLUWvh5/DyDdgxZuOA/jC0ltMq6DTgRiqhngyQxemyUl9CqgdmQBBdI/kslCzA&#10;2aFL7g987/f/d3MyHZmZtqgVi6tL3vYufW0dpfYZ850UdKWIMVkqHeHJwtoH3/1zp9WisNkCU7OB&#10;eG5kLSbXWWUgChWKALAARKo1aqPVDL4I7AmJa8pQBw2rnpuaGUEx85vnjzkUYnR4RQU4cLJwMimT&#10;qYECsNic2yPy1KgKj90MA6sr9QRsybKBZnr5vCEyA0BBVRFDGn8unPrZp3fEaiOEVgwqeTmTKCXj&#10;4bXlWNgfDwdKmaTFoDLr5cn1FRd0zRXyYHi9tr7u7KkTRhBFSVYMOxeq/KjsmXxIfDHtGpRxRiQH&#10;nj02NIx2slD49PotA1ImOuXgo4eoTo9Fw3PTU9AjA+kfV5IrCwCBSUviGqddCnJHETsiM8jE86TV&#10;gBtfWV1B0xCNSkXXT6i5EEL3ywsL0AjUGQ3kcsLAcdNMWdUnIy229Pn6x55CRHxS9xYVsznMea/P&#10;gxly4fIn4NGqJSqlVNHU0g7xNE6CYJ/cGMhttmf7yt3RPFV2jk2/w/U/lkj+Z//sn1ksaNFa8ef4&#10;at/DYP1dbM1mw7f9PLvZsur1bDdMVRO291Vxmjv/m8eA/MV8AXrxr6hGhdUrqf7A4z6ebeRnqJ4K&#10;18D9Iz7D2SpkfBaG2NByIBeC8jDwQfDG7OrM25c+LRvNRam+kFIblLqTh9rT8WCNw6QhVBnFJFi7&#10;GQWJJaBmmDoJk9XLgX2p6L7ff+XqbeBWZ58/XRZBxB2/wfHknyBCSwkU1+5069Wao/u6QDuCAidb&#10;lhW6UGXw+YPG36TtThQxpo0Lt582Y3hK8MBAfWBWHusJDhpJVsGdAXEcdMqiQOZPFq7cuHH4QIfP&#10;YQMVEydgrhho9vgIs4+0JZOExGf//k8/+/O/apDK12enbXZzWCVXnTn/2//rvxKoUVcMu4loBYsF&#10;CpkkwiVIZqJ/8dP3//rHB77+Wue3fz0aCK+JDO88WtR5m4HJodQYDVaxdIHT4ZPQNkZjCMrPycHz&#10;SI4OPNhf73rhxAGTWqwS5kAKApc3L1NdvXtPqVQfO3i0XEjKKGzFmqYOj7DBEFGBlaDHxHRX2ALF&#10;JIC0H/sZ7SFIvxg8KWQYUXOoTAlkb1+7f2/c73C43jy1z6OHUCKAtSz85SgV8ZUMJhMMhEImGex7&#10;iDZCerMJGZ6utlaDRgXpRcBgZPOL0M6g82M+kF9UAbl59ExEFXTGmFxcu/Rg6I033ihFFuP+pebm&#10;Zgwm8PtkIm0wm8BQrW3smJ5bACbwrW+8JRNi/PMVoQ821XBWpPagh4+dlUrBQMBgruLs+PjSwsLJ&#10;c+c4zlXBrTgCtuGcPIFAMXvOe5+SYLdAHI9nIG7jaWleTgX/m//9f4ymI6faj9g15l9989cdWgvA&#10;g4pWzM6uzo6maa83t6z6jz76CD7EE5b178USPeN17fhd3F5sP8Me1pMfvOMBm51PmBKsQFCu4DTB&#10;yeJ8K/5BzqLCb/mLSog3/RMfqb7Pz0Atr9CcgP1cPZ5/isrTcGIqhgfpCqsMAAHbyGiOUpt5kmUq&#10;FnyOmo6mppHeblpFcuHE1PjNO7cnpmbeff+jd9/74Aap662ks1hYcLpImAnFcxKhQixXrSytvPve&#10;+4eOHjnx3CnsmrT2aBmwhBebrLAdHpd9fmEpjciDil4Z1YihaGR9KtU+7B38hkqUEBfAGFAqgJPq&#10;IbCJCh6yVlBGhw3CyUHboaAC5G/qb0gyTmjxDD6EQglshTZVfJZoUTSeOXTLAVxCogziwfv3f/ST&#10;nxYVsihqZ2trExpNoFB67+KnyKhiFWHbR9jIKyOppg/fNTg08PZ7dYns0oXLgvvdegyiFJ4ptYoA&#10;lwP0axBQ4Pkycjp9F+lWiYrhiH+g7+6pI+1ff+mYSyOGZB/6KqNiBng/DKLXVzc5txROp2HrWSln&#10;pc4TISSeE07LLcXG4DCGFisvwe4GThORreBZUFZXtJ4tTc6uQB66o7HGZ5CYxTmbLO3UCuodqq4G&#10;x+FWn8+qhmqPFl2KcqmHt2+izX2t0w6hZEkRfAimV5iDe0XoHo0+vFLQ/biXSTsaWJ0oQSe2hU6j&#10;pQ1DInbYXZhuGG7I53d0dh47eRL/HBoYxIkgBHj6xDFAB3RaxvQn4gLx+Kiwue9RLz4FtJH2TcxI&#10;JH1KJTinx06coEpGQhgZqYMM9GNrtePKZTZ1A0hlWUilSGRUqjwOOxRK1VpNNJYApwGFkczRqYbe&#10;z2gGnumwzaubQkKQJ7GMq+/uZjW2nHtv67bZX3umi9p20LNHjtUr2fKR7TdS2dA22UR+DCd/8p+r&#10;n6q+s90mVs+zbdC4taWVtClXzkwJuR3YH2jl41dajX56bnZ4ZAj1HyhEe/nUsZP7Wtt8PpvRlMkV&#10;55dWRodH84mMGlyceD4ezQb8EXSUGRwZO/HccwePHJQpxNl8Ahg6KwJi+XxWA4hTK9XqR0PDFhu6&#10;KGCJkilhPMhKjTxjGDJ/grZimoCsXHUDnqdwgpJNjO/KtCuZr0FoLmR5C4hrkemUlyXKldVVqK0b&#10;9CqKxrhoMlwwGACAbIh+yGUtIcy219S0HTvmgATzsaPO48frz5xuO3Gsoa3FZDFgzRLDA6sN2yY+&#10;HwoP/+gnwp4BWzYPDKuYLUWlMqmnfmAtJsbujd4MCEWR4VBjvbA0H7h1otJ6eCW0OvP8sc4z+xvl&#10;haRCBIyQpBc26FFCpUa/HEmEQpE6p0uYg78JnxQuNtA9fCXsEQWjGwVO1RQXE7gCKZeBd6CqSSSq&#10;jFA6uBCEll6pkDve1ezTQnssQbKJcGxpS4CpobgJRdTYR2DqzUYzlJ3f+/nPIwF/OhnXaMHlRHN1&#10;YOGQ2+cXwMQNiJ3HI3XmiuNBFCVKtWExHF3x+902R2B1bWluscbpwO+KmQwMVl19HTrJQ1rVAAeK&#10;MazI9ydqgpQSMlAoXV9fXV5uamhglVgQuM7D+o6NjDbU18l0GjJY3MVjiaCta4cHgjzWYhsYXRaj&#10;MOPasJOhMxDaasjlkvmlebQm6WruKGVLnfWdZh2aHqGKCyZyV1j8C9iBzesLBSoU3sJgHTt2jLeq&#10;37wyd7M4m+3U5rvd/P4zRqpsTB7nFbZYwB3t5m5vbh6L7ZZ0S7S7o+XdI+rc0czteDx9Edv8ec0G&#10;I1DzPwTuMiIMiQjgbw306Wo8QECT6YRMVGz0oE8DxG6FaOjkcGKZu20G49TI8AIoOpNQcfNDtnx5&#10;bfXM2TMNTXVYHYDf0e+yJMgi1iQvjFRlqLUc5d7E8rVIFFlCr81SLqFOmcaMrwj2F7scBjbhZ6oc&#10;okiWPEEWMnORA9AZoIhEzDCafzmgzmxRSmUkQQMtY5FsGaRngcDpsCKeZKkqsKUp3qK5zUpcUXRi&#10;tlqa93fVdXXUH9xfe+ig7+ABX0d7+4EDoLMCQ4EgDpVPkkAErGYx9aiv++fvWgJhLcmEipeiMVFD&#10;vbSuqWcpqLY60QYe37wWWEEqlrpjkWNZWliYzsb9X37x1NHmGo2whObJLFNB7iDiOJIzFcCGos5a&#10;3ds/eKilhVA+ilmJ/Q35KNI3hBfMmkdXEBtamjg3mW/2ExEzSKITPXjKorvD85FU1qiUPHeg2SgC&#10;bojgjlExiDqHKIv6Puaxi4hFKH5aWlpG/IW6Qfzzgw/eb29rccDo4FRU6UL+Ds8Ic0vA6zYrsRcV&#10;Qpe0JiNqLeFIIrUCR1eGZLQKCu9C+M5aDWsVS/wXspKUBCThZ6KPYjABg8GhMhmNaqWS0VgojlgP&#10;BMdHx2rra6lmkBfcbMKRWTUNu5ZtK5DbrQrUJQD5pBgKrVtNRnh/c6sLI6MjTU1NEPU62HIY9QAM&#10;mX58ku3L8O9isPDZrfIyW+ChL3D2zSZvR8vydznnFpO02RXaYmr5P7eYwur1VD9Y/WFz5Fh5bNvC&#10;0m2e1NZb2XI9T2KYG4aL1dyQzhC65mbKNr2zwdkA+ad8KiIWZ9PFkBAqyuVYORszQfVALjh3+ugr&#10;X3n59W99+cvfevObv/mNf/Bbv+r1OiAqAASZ1AEEacxxsN5ZNEDALW6EWIYCAZCOZAZ9Nomu+mSu&#10;+fF10Y6Opc1elIJinhVsASJZRq8Xg9hEbHS+IGXolAiZB2qKwQLLolKF0hnYSgq1UR6UR6ITcJII&#10;Ml9YNQQOUkQJm1RGk1MAtrg0LKoiOlugzTG5JTnou0tBRIBlIeGUfF5lNqGImrQKxBKQu2V6Xeex&#10;oxaHTaWUZFNRZMrg3GHZTk/P0uqWSKbmZtQK4T/9jS8f9phl+QRk6RGXsHY4lEog3IbtEwDbId4H&#10;U5VIZQUSJUKwLJKzRDUhsQKuz0l1BMzp2PzCxZMmJ50Px+cTyfx6PBONJ+rcVh2SsuCRkDWEjA/E&#10;KGRi6otUBMwvgyxpJv6TH/+g99FDnVYlk0vOPH/+7IvPm61WmkJAAcHbxDNhdaMsBsQfFody95gM&#10;PsSX87V67WtnTg4N9g9PTIkNltn1cDJfSOQygfUQ2U+S/8uRhgxR/6gzDYkLEfdEgLz2wMAAml9w&#10;MQbuYQX9a/v3d4FEWmE/UCBY2UpZood8KFbxvTEAj3/N/D/6Q1Vl1B8byQJaMAKH1QZsZX5xrqe3&#10;G92SGBUYMOQmXsPf12p/8jw787Cq63Zvb2VHS7HFsux92ZvNx3ZDU/3sbsa06uY89Up2u4zNWPt2&#10;m8itwBaLxg/b0YRVfDF+wOZnR94128uxnBiTUyaHNhsRjrw1PiQTh4cHZ+dn8MRlIoFGjngsVc7E&#10;IK6i0CjFCoiNpAWogyOaURGcKbhu0MqjRB5BIZQ0YHwcSg4Rioz+XWD6yRVM7JSWHIOuqpfE2dCc&#10;H8Y2dkSULOWQTef6+waQZBwaGgFPGucETZR8Jqa8ztgABDihABbHzExOs5pHmqGc2sbKJwkIK2Sz&#10;d2/ffvSoFyxZiUiehdASvoga1aBwG5YNpS1YYEoSs4EVQnwHMheYRu6a5pPHITIQVShiOlXHi2cF&#10;LvvswqzZoEpG/MQqFQiQ9kIqFt+RyqbhHZ46dkiH8DufQhULkvTcUFL2o1SWS+VEBSgVkN7TyqUm&#10;o3Z8djYF1hdafIp0MpGSWoIw126nFVbNn+DCYWEI0l6PxwORBGRw6j0OJfw4ovEiDUBoJSXn0EkM&#10;T4B+RMViGSHLv/pX//L3fu+/bGio+//+u38bTyRw5aywHCU9iDRhSGFruOrZBhGMm1D4yJCLQIlg&#10;MeU0al46f3ZxZfnTq9eXgmF0VSwIxDiPUqGGegaKJcmlIi+QCgZAlM8VwPwQj09OImcth23CV5Bx&#10;FAXW/KDjWJ0Oolwx48hUzpg/RLsZmx6bAp3tK4UzrHi6iaYc5oNIqFJqMNtR+6DRKuG4sbmE+rOK&#10;Pfli7tWz+ExPbLl7G5fNRmFHQ/Ys3/csX7HlPPyf29/c++s2X2HV6FR/wNDzn6uHbT6GX2TVbd7D&#10;W9z2KZgBanpeUZLk87ESJ2JCA2KhoKWEynnGMq+rbwR3NJ2Xra6FP/rwQiyRoqgMvSehGR5ZzyQS&#10;hAUJyhDYhF/FFYxRQ0tsP3L1SRYcUuwIvmi2kK4SjiGLmEnmVDIIA5AKMTNIhMZU7BTPGbLpSoK8&#10;mNZIMkpgWSQgOb3zzjt//dOfrqwt//v/8H9+//t/iWpwQvQB5cItQhuobG5hYSWfKa4srEbWo0QQ&#10;ImeMEm2MJoHW63lg7SCIfHrhs48+/BR7P2UOQdKmVpw5TG6A8lHEJ34wxaB2gG8FuR+yM7gENLRT&#10;W1/9kqK9YxzdbzoaNK+fF6gVoVCgpdGz7l9C5R4reC5bbcZQZA15CAghmNDQGV/PJWLEEtRvIyhl&#10;PRhwXdD/QsQHpnhej13BaY/nMtA2hupxhrID8BOoW22Zk1v52NC6ZaJg9EU0PVg6n4wgBhYhcDSR&#10;VKIOyYo+7EAWqaspWUk4SqU0HGR0ksYZYXFC4ejc7EIavepLgq9/45f/P//8v//N3/gNdFSmXu0V&#10;wcVNNALyZUi+hRTRWKGjEFI8RH0AGJf22EwvnT0lk4M5oBOIQICTa9R6eGnAE6lXLM0jVFODmIK/&#10;yb2KxSMuh6OhqZFqv5E2EYkz6+GBR73gPxOPgUoVWNKPRaCcRMPul1ubra+N1CGcRxocuNYkNsQz&#10;zAKx2WzF5qHWKMGRBrmGMDlKJbDs4055s6cu/L2Xc9Vp2BXD2uMLnnpBTz2Am4MdrR63Dpuvfu/o&#10;kp+kalyqtmbzybeHgZsjuM2GaYtR3mL1No9JxZnaOBH/Fb8W/iMn/WwkndgMYY4/gSyI+2nWiIQy&#10;1dD0clkiM+hUN69dOn7gkNVoYe1vBKtz8zjA5HCQy0DMKXLvGW0dBgQtT1iPLALc2ZZDypm03wMW&#10;L4qk0/NLqFJ0mU3QpmOmiuMy7Poqjh+foMCAydyQlRQIsPwvfnpRrpR94+tfs9ttP/qrHx07dgKQ&#10;y8LcbCwak6tUP/jhDwf7BlraOlD86HTX9A0MI5gKBlc1ag3YW6t+PzomQLwBCm+Ly2hrsIr2zsUC&#10;koSKaDC0MDefziSRVf2TP/wj8NpqPDXQjVhaXMIoqJToekXomFCtdWg03VPjx371LdTvwQuFgdDb&#10;7AtL/mQWXb606AqRyiQhlWqzW8ORiNtudmpA80dUCU8QPUchgcBa/mD1kqQirUVKtIMbkst190ND&#10;IjE2tzA+Oa1Vyk06HT4C1J9HP+wvBltxv5PyDqSSRbx+oSiWl1y5358SKnUqxdmOGgUlGZgXRk8V&#10;JguNtoEhskq+ckmt1XV1dmEQcAkSKMpbqLIdVo+EqKgwkOi7VJPENJb5xkEfYy44XTZ9PbYYHAxT&#10;XsTIQO3v7p3bpWzaabcP9g9CkkKpUhOhD9MAfxdILgYn7+vvy2dzTQ2NlCzCfADyKBD6l5dR7W52&#10;2ZmRAbrF1c42JmtlE2NfSDoWT4gt0N3TJEUKl3A3zBOwCsLrQYTugAKX15eHJ0b1+FkgP9x2BB3V&#10;KumDPQzH7r+qrvctNmHz6t5LXmYPa/dUY7TZZ9m8/rdc7Y7Wij0+NmWeNASb39lifTYG/wm7vtvJ&#10;q+fffDGbDeL27918C5u/essQb5ykMgUYDFSBCTb+y/9J84X6k5K5EqULgqvdI1iZGq10ZWnOaTU3&#10;eH2Ec4P0WkB6WyfTkE4IQ9Oxr2JeAm7nsQyFe9xA8vXFDCWliuC6JHOF+bm5Oi+6PTMuBVtJzNvj&#10;i4xhJRQUUDITvh7ZM9bM7vLFi0F/wOV0MYEK86uvvvEnf/Sn6yH/+++/W1dX+9mnF1dX/Q674y9/&#10;+H2twRiMZf76Z2+jbCAaj0tkavwMrsIf/Ps/RklvNp+/e+deJByB7sXhQ4d++Fc/jEYjP/zRjxsb&#10;GsCmUYLNWCx++OGHkfUQSg6OHj6E/mOMTyAS2Ewyp9l36KBQryc3CG11kkmpQjs8s6a3uUnAlylA&#10;Y8WmyuUV/+qhZo+UgGeMFxhkMBxsiAkmpo6ypGJAQVMZjCTwMGHJNEbzytoavh28X2iAEQ2X7DZ9&#10;YMN8sKwIVUoxVhFVV8kDRfn1R2PYLVq8zn01JhFSGXCUsWewmAsGhdwd9ijoI5T8gGFCKhBFdlQm&#10;A3oG05wm7w8y9+xZ8QQc7CWsEuUkMZ3gJVLMRQnECqgEBzmVSC4t4lHWhENQGYXGAxKlaA0tyKST&#10;kOtij0+M4ssY6hJRitzawqYr67BbFgbnZmUquc3jhloqHHVKrTBficMATIWU5UN5iRLgBlwrzQhW&#10;xkQoAe6DiCxki1kGBjr74UjYYbPCWZyZHx2bmtBZ60C/b6lpNWs1TGWLw7V8ULk13sF327z6Nq+j&#10;3awVX1w8S/h0DGtHA7Gbrdzi1+xuUivY0G6GY48PfrFfPXXgvthpd/oUhnRToP3kEZR0YvOFs32w&#10;2Ro02jAQCkwNjQ6wLqr/Ua+M2QypX4JOWS8mSt8xvw0YCKeSs6iuagnZG8A94M9QYziB3WYB+9kf&#10;CGHtMTZohfbAAwCaIqQkiG/hZotmFcIfnBJmC4VKsKeQWw6iMmk92tDYjPk6tzAfCqzB9ECjAiXf&#10;IKChNgBzXK3Vz87O371z/8bN2339w/sPHgVZDMC5fz3a2NrxtW/8EgoLkUBsbu9EB+qFxVW9wVLj&#10;qWvr2N/Q1NbY2JpI5VbXQhDbpG4rYhmJnBsNjS+9ULLZyWpIFZl8fnpkuK3WDYZGLBaAWYBij0mN&#10;YkGB2WyHEs7sWgIpSwTKwKCpuEiAljxkkYlgRqg/ghTWw7VU9rncnW3oNVMDsjja3DMAicB7bvEr&#10;48lXGkvdkeId6qmR/RTJl9bTiSw6Xwh9LgtJkoqxMbBImRhwZKaI0sURPmYrHgdYOBcqHCnALEL+&#10;j9WWbohwAaiEq0zQGxV4MnJIjiVQUGvJ1jklH0vJRFQpLHU11J5/7oTH6WhqrjNbzZOT4ygRw54U&#10;9Ad7+/suX72C72xva5Oywn76bLGI/mlTk5Mkw0DbI2wdZH7yzEmn8WFuFmv3Q29VYCwweIEz8IoA&#10;SnuykltcG7mHSJ+wH/i2l04l7t29QWI+KP8SqdHMkSRJqFRhU6nT7itqe/z07MtzV4P197KAq+7S&#10;bmfbO3Dd0UJvAaSqZ65GuXsb0+rH977BLd+y28mffaC3fx2ds5Dd1+SrMWuDa6swWEvr8Wl/EOAW&#10;wOnFhZloJAi3n6YJJD4IhgJcQm39uLGvnLCKmKK0mvoFYD4VzJD80GmWVtbIHWFNoelg2iRpKbOf&#10;WR0M9WGmXR1vk2wuO7HZauvc1/Vb/+gfothoeKh/cmrcBIq61YnDsqkk7V7om67QYJ3cvXmpq8nz&#10;1ptf8jmdL545YzUa/o//89+ZzIYU0lKR6PTiYu/ISKosWA6FHw2O2GtqbU5vMoMvRS8s0fTs0vjk&#10;nLe+TaE1J4uighgd2GVlqTaSQxctdU6uzUg0WaHC6PSgpgWU8uc6myKL00hSkEBULoUKXmVB6HP4&#10;Pr3xIArXBQWOUo1MogMxkyuXM+VDune2QGWgeuCHTC7be/+BOJ/x2S1IqmFoCSGk5Br+EB+LZ8oY&#10;yEODwSwd1RwOj84gIEXsadGBc0yJ3mIhBSI/3CEgeGiYBr+JkB62iVADP6q3BtIFoWEpoC4KxBEG&#10;0l4FUjqpu2DEgQkCkyJ5PMglU4U2cd/IvcEzQUNYdBPLp/3BtWwuffjQPuQb9XKRQS1RoE2GpLRv&#10;f9vBQwdA2sQLyiJoqgjYUamUA89iPgh1VQSS6PF6DUYjxZ6sGJI8ayoCJ6+K9iay5lSvSpABzRD0&#10;5aDOTuxQvEOFT0ggg7aCf3GmLpvtEErFI8iB7ZzMJB/2DcvU2iJsIfPXUcO0h8fEJ9jeS377AVuW&#10;2OeuJdzDHOy4evde0rvFbtvfr76zEXxVLmS393cbl6rDuLfB2vGwLf7j38Va0ZwBrJrOpNOphqba&#10;odE+h8sdz6CVi7zGblWKxZlIUEPz1EgCIvRNJG5LS4IVkTAlBo63bHjgTMqW53+IHF8qzS0s1NbW&#10;otQZjhzb97mNY9gZvn2johA0HwlRE8r+Vf9nly7HkynQCx4+fIBJ+fIrL733i3fNFuvU1DRagWKX&#10;7h+dUOr0l65cI4o/NudcKo5ymUioqbG+p/uhwaCzmM0njh0PBAPZTBraO1AciyXiw0OD0Ga6fecO&#10;hN5RtbuwvDI8Mr685of1unnnrsFkVmp1iGlmlpamZufHp2dX/FBUTi6vwcULa1FQk8u7fbVLq/61&#10;RFIH/XiZeGVp2WCyqrS62cUleEGQ2eK9ttCagZYgtHKoq7soHEkurQaXcZpYfHppoa+3Fwv6uWNH&#10;DCr09MKSBCOU0C42kkwikVY1OUXkxLLxzAvl4Zz449v9KHj0OU37W92wQDBF1NuGiG8SmBuUK21I&#10;7XMcilY1Yw7Dh4VVQ6DKHhKFq8QJIFSIsDUJxHPQEww/0D7CVGqpCS4xecnrwanGxsYRzOq0Gtay&#10;GZcHVgbOhFQAGk8oFOjPIZMCN8jnC2aTUYMgmp0c5jS0shqPRT1trdS2i3S6echP90lhIMkfcm+Q&#10;CZDS3bN+uJQBpHiWpgelPin3SrLurEcRvCdE+tFoDNNDqkBlZXI2gFjZ0dzQfqixHmIaOIBXj2z3&#10;M7ZYsT0WzpbVvXmRfhGJ5L0X+ef67R5XtuWGdzzyGe0OP9UWQ/O5rrN6hr+Leap+45bAPp1KZ1IJ&#10;0C+R8n/v408sniaodhxobBbn0kq5ENqeArm6AECZogym08Yh8w1DxSM9DqWzy6P2NsxPwFqTDI5N&#10;udxuNaqgmerDRrkcA08YqsxMGBAWTGXK8KWTqPEWNbY0I93m8dZ+7atfqa31Wq0WJIOOHTvaXF/X&#10;3rXf6PBMzy+2tba8eP7cq8+fBj3x4IHOlpaGQj4LPblTx46jddnIYP++jtYDHZ31tV7k9SGCfBgo&#10;lUJ+9OQx6LxCaBAn7OjohNYlVldDY6NKq4W+VTgcS6YzNrsD9hFrN5XJrkejyVgM+Xmg/g4LnDzn&#10;9b5+pREaJ3LI+oipsYVIZjBCNGAxsDK7tBgIQkA474+mBsZn7vaNDIxNL62Gw/F0KJ4KRuPgXjTW&#10;1h7saDOrVWCxoeAAZoOPJfvDrBUnErHSGRBBc2VxWii/eH9oKZZD/w1pOeVzOvQKiAih7xiZ+GIh&#10;Rx38WATJ6OO0K9DWwjwt8mAIS6MMKcvWIqwiKJ1tGXIqfwaBHs2x0xk8YlC2mHwCpUFIggg+WS6/&#10;trLmq/XJ5UpUQrFaZZIxYzUZTIeDcVzRFwR2GqKyNBMoKqOQrfdhN9ImagjIEPRJbhcT2KMaC9rv&#10;2HxhV8phPsrvMRvKUSikISHrynkb+FJWesWajaFeMhyJgjCHQsylyPyDgSE52hvVtnZ5XCo6vjId&#10;txus7cvwc61BrBpM6cfFz7/zO78DiQJ+Cv47/vfnOunnOni38/+n/t7PdZH/iQ6u3iN+gHbN6upq&#10;U2fbwPzY7//BH7/yS98Z6R/5r771dZ9OOjdwF5rGRnct3/eIx8gYRmzi4tIYX5mbrg1AnWpcSK2I&#10;QFI0Jfz42n0oSRxuq5MJ0CqGfHzuCDC9ZRYbsjQYTgAni+Ro2FqDvhS4oKB70YZLVRyIZig4Aj5d&#10;lqj8GcGFS5e/8vJ5lZS6DhQLKBaR57OZn/70p6jFPXn8FChgwLPPv/A8EvnAbeECUP6SNDNpm8f1&#10;o9QSVwhnLZXNAI1Gmh30BtJHZNEEPA64BBwIQU0McHFVIRtcXAz4wzUdB//mwdDMetLjqAc9YW5+&#10;xl1XV5Qpb965ZtXLvvH6i+m15Vw0iEuCTKjN7oQEOjAdGh8mTACNIR10HVBIAtUEKWj9UOPhK4wn&#10;bmEBYK1Y4yIhupCiVzuSiKre+fAnt3ogKo/ubPtqzf65SbVE1tXc1FrjwDmwhMFm4MANKTow8QUy&#10;KgzYgogOvY+QipwUYksx6J3V/0GktAzN0tLw+Pjo8NBrL5y1GDQIdlE7SU4Wxr1YhjgMLgWFVhxn&#10;hjfE9NF4WI/ng+5lcqRienv6UWJtsZh4cRlGOLkehk53a1sLyCgEI0B8lnB9vm/jQbAqGw6EMm+d&#10;xYNUjkq7KWtJD+4Nvos6w1Hta57pLGLWSdGxAuWcHe0t8Vzoxx//6N3Lt5v2v3X66PNvHWhR0hRi&#10;NvPvUJqzBduqLkC+ZJCuIcbff6Jlucdp9whi/5Nayf/8d7r5G3e7a2rQJCjF1oNKKF1J5RqdaWBq&#10;LkM9u4rpVI51ssBpYK2Iy76pQpGl/J58cYecHDG0exKRHs48IiYikpPLVUWCWUjJbR0l/5kSFmlh&#10;0RUyHAdRDMnpsZqeQjFLuXgw6dF6A3NcjlBLmM9lQKDCAkP1dwndKySSt776tV/6+jfwJZ37Ol56&#10;5UWFEk4QaKPI3xUgAYgqOHgUcgH6TuclgowMFPF8QiMXKEQ5tSiP7i96WVkrzuGPupRSCbKyXEwj&#10;yJgkRUUZLEoRSI9YJMuToydaa+X5ZCELXE9azhWy6xFFtnS4eb9cqJ6bWjy5v/HlMye+ev7o8121&#10;bXa1XV4wSwsWacEsKmgFKYsMumRRCLzImAADLCbrQU/oFXNKmaNF4RFujMBojFi2LByaXBQrNPlk&#10;tMPrONXh+8rLL0AF+m73vdngehxaoKQ4hmJKMCCwpRDKSFlZemA0iuj2CPufLULgKwSgiFBrejhS&#10;kVSdKAqX4rF3LlyYnJo589wZi9ZUwRApzytjvZPEEClc9Qfp8rBTEMMOpZPkxbByHGjKKhFyorcc&#10;kiQ4MaTcoMtG5gIQVKFY6/GSkSbWBoWlcK94gTTlmjcnBQBRMX+QoD5YRAn6gQvTqBkUKMtCDdxA&#10;KsQiaR06CXYnugOxIJYMDo0PTswvao1W7HXtdY1MaLTisHOI7BnX2h6mYMuvqv/8v8Bg8Zt5Kvy2&#10;t8njH6++tpiGPQZiy2m3nOfZP/gsxuipj418Ci7iXkYjHEKpIKY+PDED4+R01ep0JupnSX4+C1Uq&#10;Cm27nJXySpjcpJRA6XNB0eV0RuIx5OmoCT15T8x1qYL0HNJigQybykzskEQCKbBkPE1KIjLgGfEI&#10;PkdtBiIp6rsAiJtgWZZbJOq2QKjW68698Py3fvVXj508zjQLQUgAQIMuCrByxD9CeoGVW/PcFHpi&#10;YXsnoJqEoIk4Dh8Q/Q6xp6NHWFKOhBzIk4U0UU2xu6IMSIZiprh/aqTD4wiv+1GJAj8O+JNaIrFp&#10;DS31zUOD42Pzccpu0Zfn4NfIBDlJGapYSVE5KS/n0AQH7FjoHHCiJDmVxPxmtIaKr8oIDSx/RhRO&#10;kSiZKcyvrql0+kIm2eJz4Z41UmFLow+Y49W7dyaXwCWleh/KA1ayYxUflp8TrpakWO67evO9H/4k&#10;nQRID6q6PCeUTi0vf/TZZxevXILww8svnKtxWIjFVSQ9H1I5QuYNfJdkJhyOcmkK0IYJhazsJjxz&#10;xxQF0cJDKmuordOq1HA94FXBBKNzEfoh5bK4LqqOYr08YMEwuxhbgjFa8GK1ofwq8XUQrs751+bW&#10;1lcnl5ZvDYzdH1tcTWLcFawpADYthISkboKdCY+nZ+DuX7/9kxAUZwVyp9Fm0TKNN8yTZ0sRVqfv&#10;9rVWxXkqzhqL2bccxiKLaspp42Q72sgdrcNT1+T2A7Zc1hdY+ZvPUHF1N53l2Q08W7BbX1uuZ0fD&#10;umXEtn9j9YDqD9VjNv9A7j1JUBWVSoXLZkP2xaQ3RmPZlUBGKIbWAip+2bRixqjCOt1txCuCXHic&#10;xPOGU6aRi90O59DoGAOkWY8AVvxReeKcusU3Qy47yVEYuFfsoshyES7LSDpsFPBhdABEnTyk6cBp&#10;JFyD1BZgSalpFdJecAew4lB3wzZm0IUIkanErVQazNoGMaIABAPBRQB+Rp2JKb3EDuPYNCnbcI4Y&#10;M1coD4B/p5R2Hmi36+Rdta5cOpbKxNUGXTwNklYcXDOUAThcNZ/dvLOWgAQ9Gnwp4fRQe0eivJH1&#10;4eqaRGAnoVUwnqjbMoJOioCIZc8JShgZXDOVpvOnhqdDnb4oyikboCdMhQVZpbCwr63FU1f7aGzs&#10;k+u3J5b8EPaD7CFTVqEKB/qBsv/wrgQCf/jTP/mLa3/5149u3o8m08FcftofwnXW1dW//uILL544&#10;YtUgd5GGvUAABsIE/D7wVNngCNDj0qhVEwYPCS1ydZitR5QNVheJIkChmzYokNpg6VCE3NJCJCww&#10;DdD4GiaMdiaiGVdoF+BPMBtFIwx4jjwxKjUFWwwhaHzBP/LdH/7B7/43//c//su/vje4+NGdsf/4&#10;N5/60xDERfaGCGLs+8HzIPcaLeWkaunEvL9UUrfU1uuqCR08Yoo0n9UH2r5yN3sP1d9W1yef+NVs&#10;5dMtzx6GYA/HZLsLs6MJ4F//uWzNHlf8n/o8OP/nui9+qTuMEmWTaHbCCnR1dWG2ych9UawF1hPJ&#10;LOIFbKNMTYBXnzGbsudtb1g3VPBDMU7grXGvrfrT+QJwXda9h21ZjMfwxGloUvBUPosNaB/mqXCi&#10;D/KqHiBN2SKSmnH0dKEMOYwOqc3BtpGOO2W+WSKKHDGILFfOV5m7lUwBI1LzzD+zYvQ3/2dlfCos&#10;fM4rqPwBw4N1fyihu3uzzynOxroaXCuzE1TqWKbeMKTaU8wBt4Lzculed1YoSxQpGGNZLlKfqIzJ&#10;xhl5yr5Co8UBGCbIHFL7WNbJnWXN2PgAaCvbzaZsGl1yhPMrMcqlwSAVCzDYNif6ctXnS8IoMrsC&#10;GcFVYphpCdhgFK7iK6k+QXTtb99PjU3VieR/9j//r1ff/eDO5WsP7t1/7iSU2VttICUgJScABzUL&#10;sUEK3hgpDGniufn5nt5HJA6DgnM8d6k8GApnciCroWMuDT0uj3TI8nTZ4VAAqVjq+pbPQ0oXVTiN&#10;9Q1CdCRkXiSmAT07ZCKpfgvvUIaR8FBS0JfkSulsOdU73ffOlfdDxZiz0Wt2u+uaOxv3HS0pDZfv&#10;D6ZFgBaUiAW5GYK6P4yyr9GLz0cSJbPZW+twgtG/gaQy7tizhoNPNzg7HrHVHO691L+AIdjuwmy3&#10;rF/w2v+zfGy3q/37ui/MKYAN8PMx29JQNC8VNRpdPJ40WaxypQqcJ4JgsXFh+sKdeex1b3lwm/7J&#10;3CXGxymjDSdOGAhGULVXyVzhd1v0cPmK5vwjPtu4Q0cRElUJwg+iZV0ugVFqUEjXlhdWAqEEColZ&#10;tpyqf0kZnQJXrGak6BHfkHQx66CxMXsJJ8IfBvIyx42okvSHJ6vYkfQ3syq8KhjnhEOBE+J96NuA&#10;456HQNbq7FSHwwhUCbIEjhovek9ATVAuJZ662e0dmw/cG54rg+pF5ZZ4lyX+eP6U5++ZVWbWipUr&#10;kV1KExIFlilKOHkzBVRQk+nO6aRSm04tzOctFm/v4Aw+hthJIFb1jU08uHsfWbzWptbGhiYkE4sC&#10;1HIr6I9EDeXAFM4L1uvc8uW/ecctkdYIBd5UoSZdONvc+s1XXmlxO9GxWUI0sAy4l6w7D/FGaRSL&#10;gkQqNjM3i/aNYoU6UxbnJer1vODR5NxKLFUQK2ANoXLK+PSg/ecWF+f8QX8mm4JyMQYElqunpwe9&#10;BUhzUQzGLLUdwe0DuuKBMHFIqaaRnhREpZFnmVqcvjJw/9b08GIxK3FYBLLSwGDP4GC/Sm/pm12b&#10;9CeT8ED5HpYvQEwV3QtAEEECWq112iw+u9nCibB8oKtlP19saW5eU7udYavBeiqI8wVs1o7f/dQv&#10;esZ73sNfe8Yz8MP+vgLez/WldDABobBWifsPHvIxUSjV4XgC1go5vkIOoktAP6QFkv0EpfRx46YN&#10;2LySK2RuEYV4hCWTphWCoRyyYhqdFh3+KC/E1JG4k0Xrki9eMhScisRCRcQ/cKroD2nKsz+UTqS3&#10;C+AfCQDl7G9r+uTTT+897AU7nwHM1HuCShyxAgkSYtq/m1wkHnNu/NmwGPwQZii3vPiFVZLkFKVS&#10;KAQCAbHSZdLWxjplIfHqqUPB1SVQN0A0Q1/bVCKOgEql1Dtcddfv9QVheYQS9J4gigBuJYcGYAQb&#10;09dtGK2NNCsh0yyFxzhEFd+Tnghrw5FvqXOXMimd3jy9ELjdO41ehBjKTDYP/ieE5xsbaqPR+MXL&#10;Nz++cHVofGF4eqlneHIVvnFesO4P/+R7f5WLxOGVrs7MGgXC2+++a0AQVS5C/BzgGSJZpo/IITNU&#10;MZNvixsF4bNzfycqKFFHHkgVkwJpNCtcDEQlSlSzg1iAsJEeIvqkfnrxEpURiiUNDQ0et9vn8aBN&#10;AR4sRNZoAMHO2uiFwwebPUj2ZCkALy6vLX5w6f2b3fc/uX7v0cTSI6DoofVMLnz+XNeJo80rqzMy&#10;vaV3ch6FR2AVl9BXSSaKJWOr6+tDEwtzK+F9XUdtRruS8pr8ARM/lkuLPcvrCy83Io5u7/y8HXnZ&#10;4yKqAf+Ox+xtmL6Y+dvxnM94qmcxlE891R4n2RGrqo7MljMTDyuTAlk5EA9cuHrd17BPKFWTHmWx&#10;eKDe9ej+LRNaGsihXA5NBuLRcFUEdrZNS6/ik5PqDBMRJVSI6H9YqsXizNKqxWJHa1Xq9EDpddbf&#10;kEFELDJiPzIaKv8XIPuKMWFkcfKyWFEe9bmCzRLLHTZ7XWNDX38/oh+z2SilUhKuTs7jQE6cZNfJ&#10;/1nhDvArZtaIg2WcUlCpMeK/5K4Q/VCBtGgRANVBqIHIg06r0uvhY8gUqslAGJWYGoUyHAggTIOC&#10;KwJTvcYALZdAwN/a4AJWDf1CyqkRmla5ycqoVZKkjLEmgK5OEiQMstg5lEWxWl8MFRqy4rMS5dTc&#10;UqIoMdpcPf39QOYcNqMV3ZILhdnJCZTIzM7N2J1O1ACPjU+NTc+vRuKrgfDs1Mzld96//fa7jWYz&#10;NN9x2RDkWwwGE+JS6+F9QNHJ/6XNgaTYiV5CqnoYYylkGpfmZ72+WkhK9E3OvvvplZVwPBJLYRQ7&#10;muvhl8kpr8daTeBS4IJl8h70v/XUUBdZtKdTq9Ht27+4bLNYRFoVMeyoqJnVirLyVV4WSBuTqPDR&#10;5Q/f/ey91WSqIHPtP/rK0uL6cH9fa62pudbaVOeDUH0wQfT1Zq8RKJsElCxB/s9++L35YPBGz7DW&#10;XHfowPlap7vdbVUw8hajSPCJ8PmCwqeuNTYzH/OwHntYWxZhZQJuWMKnWs3dPJ29Q6fNX7r9DLv9&#10;dvtNbnlnu0H5whZ9+41XDfSOt7bHQG2/bJwKOyqeN/jMqH6gIgnMRbE4kk4B2MD8i4SDtPkTl5qR&#10;kx+/noAKuLdFM5NBrcCz8ROQUhUmskgUWA8zfcsKWsQvA19NQGolSGLVZOxFDGuyEFS1A+oNCkjo&#10;SKTWi2jMg+AsA3Esk0p5+vSpQbDVV9eFEmj7gd1JLEQC1HmQ98SL/DP2hxvFDeeqYnk33RV3gtgZ&#10;HneyoQANKURadEwftby6shBcXWyp96bj61CPsbucKAqWlMWoTEFbF4fTt7Acml1NkEYPL8phMXLl&#10;mipfTswjjqCBMyBXoS4auUqm+oI6ZkbowGjCo7SopUe7GiKBRTiavtb91x+N3uydFEiFB/Z1vPbS&#10;+RfOHn/z9RePHujY19745huvfOOtr3z5tVdbGurqPT5sROjgtoJKAK266LItF/JIUt7p7g5HYhQd&#10;U00PazZIRHJGexTL0MFseWXNU98UTmWv3bo7OTl97sxZgGhzU+NNPg8SpwoGopPsH3uUwcA6zDQk&#10;WJm7jC2FmuICgAeYBdV86Clz5Wv+uMmP53sHyaqh631UbdPrnLWzK8nzZ79uUXm/8covf/ONt4IL&#10;M/dvfvzxu99z2iSx5HI8G45mE1R1L8iGsutI3EZT+dVg8djJL5VzJbfVhEIlyouQEhbbbZ45KKyu&#10;nd3WS9UabFnL5GFxTXe287EZ8+Tfm//5VLP1LPayepId4aHqGXb08jb7L3tEvHtcxh4G9KmDyK98&#10;x8vePjLbXa3tx4AcCOUTk9UYXF+9dOOm0V0vVRulUlU2FtvXVGPSomtrRmXQoQqXeJW0PRJPmnku&#10;LFvC/lG5qkpCkcJB8JTIywH4LRYmi+Lp2YVmjxeMAZgwmulc+4FdX/XDZKoY0EP5RCYXwNNVbNKT&#10;WjkMH2UAWQYebgE6fcFODY6O17icSqmc9ECJgw3vjBGmKSqtOFDMLjE0i5YPtxIMy2IqOvxnlj6s&#10;foB7WRWPDBgc1cGIpGDSkx8EKphcjtakjrqmkckpPcpEVCroDKL4GWR6mFaJXJbJpWLRSK3XicGi&#10;HqiU5OJtZbnh2vDgSPRTshxFy0OpDAwMBLYSOZpcEyrHS/+I3JE3mU0yheb+g0cmq9torXnQNwRm&#10;R63DpJYItQq0BqF+P6JSRi0ugVamkhVrTHqLSdvW3vrqV77y/FtfPvHaq+e/+fUjX37j3Dd/+ejL&#10;r0gNxsmVZR2V+GEPQE9crjWFR5ZPxlMWq1OgNn1w8QYEM44fOuA06hrs5s56p8dmFKP1ND0IRq0i&#10;JjH0qe1Wm5U0yNiLtRShdrlKoRj0Tq3ZCA0MgvVJhBpoPa6TkCs81gSA9rG7t/t7Hk6sv/z6d7JR&#10;iUGk/NbLz7989OBIb0+IqqZHrt25kkB6Mhd1GJQuaJAll+5034xhZItKT+upuroD5VzyxL52tC/D&#10;9sjGlDw3XoP09/LaYnbwz62lOVsW2OY1v9P65/gov77qzGfXvmkV7XHpu9mU7e8/y8rfe4w2G+ln&#10;/96/47g/y2XDYEF0zWazwI1aDQalOrNUrhULlJl4oslrNevk8bUlDdJvKg3HjJH3YexQcpG5e8RD&#10;LPoL5oyI3VAHxtJnTgIkF8oCudY0NTlt1KMiTSUhBTa8S04E87IZN5q3e4aZQ9csoRjCc6lsPoZ0&#10;YCqbTJdQKgRghRwjqpbFl0NAgvAqrAONwTw+MYFklt5kQqjIOk3hYFwhFF+4pk1l+jIN4Iqt5z+Q&#10;o1MZIFwA+20Fca/YYk7CZraFGN5YjKQ3wJoOwVbqjCY070I1YiKHdCUUQAsz01N2C2SIIYFQAktr&#10;agZlSU6bToVlDMIA42pXnbsKf4LGTCi5NzDWOzDiqXHDDoJzSV4k6aNvDGo+hyIgi0WPG4dHqTIY&#10;7W7P6PjE6sJCY70Pnd6IglFCpEZ1gBIhJBlwgWDSilAWg7pKmUGjcdlFOo3K4ZKbzHKD4d6jvvVY&#10;tN5XhyuC7h0z38JsITs9PTMxNt7Uvj+UKc+vrD135DAKHjWiolxYQO80CSt7ZAgUE7KhigBEuuDo&#10;gUJBITzGnkWyVDmtVMCC5/VWs8ZgwEwBnkCteMhxVwCbwyP97NZF/Lk/PFbXcV4o0Lt11l9+6ZRL&#10;LVUJBS0NjRA6RGVoLB5bCaxOjA0OPrh9+8610YmRxbX1qYVwXevxhubT/rVwnU1/qKkGHDw2tGz7&#10;IWwNFuBZaQ17rC8eA1ZtFv+hYrDOnTvHPSx+EE3/jUMrc+vJUIS57Sx2wQxgGzZbO8wbpJnHBEzo&#10;2tmp6KCtMNweJgO/2g0e2u1T1cvefP/PgjFtP37LVzwVm9vtkvgYblmiXBRhi+lMo6FKImq1mcEV&#10;SKWzMysrao1JITcmwlFfjUknF8yPDkHvVm6wgX4OKwPWDDk4BFSxUSe/mU1TmsNcWJRiQLJLlLCn&#10;ajlQzpFXuv+ot76lSQFUl9pSAHOFCy8DxYZ8CKEQgHZJqAymc32jU6NTM5Pzi6PTCwtr63PLaxPT&#10;8wtrocWVQL4gMprRNpVlx5lgMmoUwTmYmV/y1TfRPwmBBxeUOK7sKxhXlcvXsA2YSm034Csuo75h&#10;ctk0YYjZBkLHqedEamKYCDN/VPdSwdFTscT81LTN4hiaWTNaHSqZOBYLqhRquQLxEWUcQGuYn59v&#10;b/ahXYOwlCHVAZrG7G+yESy+ZprVJqvLH4oE/WF0wEW/DfRkJ3oTfsla0ZB0Zz4PBw/QFdqHjYyN&#10;4us0ehMSpXNLKzZSSlAwJQMiUVDZIGqMKMhjnhpToYYRJFV78hrR5kfcPzTYUAv/zCyi/CArMSYC&#10;RBmpg8bWFqlSV5TLoC7dVucxwApCCBsqVezTTAcGWRfWPpLTMii3TDIJ0KEG4YBEuPhSLZV7Hj1s&#10;aG7Ep5BlZqE4IDkpNa6Xij65/ou7vbfD2eL8atJgrO9oan/z1FGbUsgUUYV6nWl/5wGTwWEz25w2&#10;k1UHYdcc+myLFfZ0Xu9rPKI3NeVyiuDSyivPHTKD34HHQpKDYLSx0itCSbdtTuyd7Uubr5G9A6nN&#10;i3RrE4rdDN4ey5J3YK+8KoSxyr9ZRWhlU+UWsPraw7J+gV/teHl7XPMWO1UNlbd/ZIvh3nJtz/gV&#10;1U9tPr76c6XqjHLwMrVCPT05iVIYZNsAYIFFLVLqzQ4fwBkWMEG9DwUemHmAkNmTZg0UKIIjD4iV&#10;BBJDnVXYMIEQ0Pzwa3DMO5qb0MDm6s3bEXB54AoJgOmTaopIrKKODAJpMle6+bD7k48vIiMO1XA0&#10;uD7z3OmTJ46dPHEEWBX+abW5Hvb2X7h4NRCNQ1cYH0TLehAdgfcmM/kV/zoma55iHExcujaen6LL&#10;ZB4ci/bYa2NHY8POAkG62g0EjSFVxGnYSGVWPkS3RM47GzcKOjUqRSEeMakV+TS6sZOqQGNjA2xx&#10;LpMAV0AuFtW4XCBz9AxPo6sXLXLqM42PUv0wu4rK7MTyUskkTfW+AIhOWbS2RyEQ9TfjXiehgSjP&#10;JKHlpElaPHuo+UibZ6j7FgQw6jsOBHPSdy7fW4oW0mAzkFQ8xGTgdxJ5EkxXFk7SLs5rbmBEoIUf&#10;R75SIpVjmfMmNywXQCQpkdhX49VqYBPLKNdGbIsNDLaIHENq1E3Xg9GiChtS1CIZF9wPYDHA6nDT&#10;SihgYt4NbQ24U3CuIFgWiUEGiFxnRhVOw9uWKfonp9+/+FG2lP/00nWxSHX22PEvnToOawXaHqPg&#10;IegkeXqPve6Fky997dyrLx55bmF2qVCUd3SePXrsVU9NVy5ZmBkeOtnV5rGoYK2YOhb5VmzvrBim&#10;HRfOlq36cy2fzZ8VP//889U2X/wsuy3disXhezuzRWzKYRFVQ1cKY9kZKu48O+oLWKHHlm77gt/R&#10;JNMs3Bgv/pEtBuKpA1Q9YG/H6gvezMYlbX6W+BkpLaRjbFY7DBZaSN0d7o8XRRYbNBsEY9NTEMOt&#10;sRiJ4ScHwYfEM6XUnAqEJHSHRxKQLW6wcpAFo4lDvdd5xyexlHwuKF5SzXIRwZQcisbjU9PzK0Gt&#10;3qpTarHfpvNo/FKKZPLdg8NXb95BnfD54yeOdLTZLQaTWqmRE+VKJxPr5CKzRm21GMGkXvKv9Qz2&#10;wyZJVUps3VJA3TIF5ECvXrmKLnhaGRSMYVRzaB7PQsgKFMUcJPLHyeHi6ButVfY2d8Hxz4oZYW4X&#10;TUK2yPnPnKnFxASY0WHqOWKxQalV603D88EySplLhWgoNDM1DeUZdLBZW5wDPtPW2jg8Nurxekxw&#10;wKgbJOsiw5UJaMaSKjCuh6vKjI9PtLe0KDDGRFkiQ4uVSwaC8StgAtDnB8n9Ro83k81AG0euMWrN&#10;tmgiA53opuYmXPedO3f/4s+/t7yyjCLw6en5Wq8PAjDkErJivWgo/L/863+D5oYj45MP7t7u6mhR&#10;asiaYLMBWB4OrM1BDGjJ///7gz822GxapbK9zksBIzWaZcggjRgpWeNREr6IcSFgCjaRHjqEHZjT&#10;zVgm5NWVs/G4Ui5V67XgiJIyDO13qoFF/zuffGIwKULhUP/I+NfefOvbX/slG3STi3k50fsJLqBg&#10;mHhh8A7FepXR42lq33fKHy6sBfKJWD4eWpcL8vVO/YvPtevRWYDYayzXQv4ydkpG8Nu23vdeiU/1&#10;Y6rrcQd5md0M1hOrlHt8LPHMQCy+UfLJVAEd+JvsuT9Ghasn2dsibLmB7fdTvf8tNmi7Xd9yZPXu&#10;dtwBNh+8h3X7wnHijucEUpDNlyEwhK00GIlc7bmLZSCTW1Ua8+zSfDaViK0uLs3POGtqILhOThPT&#10;roKeXwERmhgEawlyXOj3RL22aO3R6kNHCYw7yseIiUX6SHKYMUxCq9UWCEeHhkfDoeDsPAKaNbQd&#10;Hxkfx8GnThw/3NmpVSJ5DdcLfEKU9cHdAFyN5Bi2dOzaVF3o9rjUGi3I5WOjE+lUZm1tHZKhUoUq&#10;m83FoxGnw4KPs3kAjwHpxaofQ9NgIzJku9mGMaJpwxJZG9OcLUxy0mjaVEaM+SDVhUBiA2y5ZhPJ&#10;eDKfEEkXV9eg2nrxk0/Gx4bnpievXPxkbmYKLFzI12gtlmQyVe9xov6EqrvpLKQDQ0NFcijcswNm&#10;l5uaWa7x+rQKVPPh9pFYwAYhyReoBI+cLPhcwP8KOQBHVpsdJXUYOrg9Voc7lS1NTEzFE0nEdO99&#10;8P43vv6Wt7b+B9//AcLS5rZ2yOZgcOC15bLFy1dvhNK5fYcPf+n5520WM3oGxeMxlVwJg4MCwHgi&#10;lcyU3n7vgxqfd19nu4ygtwJtVMj5lUsZVJujTQ4F+lBeRQNXlicslVKZDNIN8KdKQtR2Q6kZXhh6&#10;TwjT8cT0NPQRG4goSioR4lRZ8s7FWwq9zmKSryzPh0KxX/n6N/d5GpVU8lypfIBbDk1SsMSQpmBG&#10;EYCexGi2t7TtN+msTou1zmE1qeVnjndp0S0XYD+VatMeUMGEiDXBPeytr2cyLHv6AjjDFzJY9MxZ&#10;9FHpEspbpFd8Gio8q/hWmwDOXVys3YzCbpjUbnb6GY+vjsbehmkPU7V5PKuHbf72Z3fNqk5iNBZD&#10;qyuz2QTbEk6G7/Xdq2tpDcdKNocHVTDHDu43SsujAz21LrdWpSDlcgQs2QxZISlBTsvxXDBb6hkZ&#10;R8Nf8OPhXcHngQuDRYKVhoukXs1MrE0uKinlYrvTbjDppTK5DICuVm0zG1vr69oavA6CKlBnAny2&#10;wEjj7JlSuSCVm1F7PsowUltji17fUOuBaBwIZJisK2uBmdk5vELBoFGHE+ppf0dukUwOA9Y5osFt&#10;FO1hFfBtkwfOgdBK5pDteBuHMy+Z+TgblDHuFvFIMp0fmZhWWRzzy6s2s309FDq4r0OvVU2Njba2&#10;tjW2tFhcNUqdaWFxud7n1qvQXofPWQ6dMW49k+sjzVCJcnYNXIIchMkgEoxwkJp3wF6zyU7iU/gE&#10;9RCTpnIprUKJZmNatXSwvwd1hg6vD2VU/jCeY250ZPBb3/xlp9v12aVreqvDUuP7k+/94PrVa6lU&#10;pqGucWRyNpAGpVU89PBhvdd7+bNPoWo/MTIJeanJ8Ykr16/3Do5PTE8/d/rU2GD/g1s3F+dmrSbL&#10;f/jDP3zY3fOL9z4AX8HldF/45MKlS5cvXb6SyeQisdiP/vpnV2/f0zu8aosXld9FsQztHmFqcWO9&#10;jwY6uw5S50cgANB1KEsBs9tczmJ2bWVpWqMx/vrXf82hNKGVGyOyE6BPFgqUDeaF8hnOSX1qicBj&#10;VnvtWqNKXUhFHFYDGjdRMMWjXdpIif/Hvejq5rPF/uy4ZPa0URtmhfkX+McXMlh0EgZXVqYg96jZ&#10;bGRhP3e/GGTKvHfmym4xWTs6ODuag6e+ud0Msa+txNI7/nZHv2w3r227Ndx88TtaqL29sy2/hcEC&#10;YQdiRtBxAZcvL8zW+BoWlmMqtTERT+oV0rOHG4TQbxEK7Q47+en5nFiuAB10Yn7p1v1Hj4ZH7jx4&#10;EEskFhbmo7G42+0hEZEyepXK8nnIwlACB73LGZ8asFJWLpHAGTGadFDJs5n0aPKnVkIzCbkt7JbU&#10;S5X6G7JjOQROBAhShKOCG1CngT0D4cBPiBprnE6n3eqtrWlurj9wcP+Fjz9tb22Khvx6NCOAEhax&#10;PWGsKkwv5m09RhL4M+J8eDbLaZJzbhGzaDxfw4NHSsLRmFcM38aCAElKLEV5gN7mHJ2YU6l0tb76&#10;5aXZO7euv/ml14+dOAk1v0vXb9bUNkAOH51vamtQQVKA28iLWnjdD19alNMUKSQ6U09vf0tjPQVH&#10;pK5DjRDBzSQtCfwtEmfzaORVVpCbA9tddJstDS31I8OT69G0zVUbiUYtBnXPvTsLM5MfvveLvoHB&#10;jo6u2w+6B4ZHULszNDp+5PDxK7duoYVXJpWaHBo4vL/jwicfvfXWV3/8o5+Go3G0hn7ltS+3dBx4&#10;2NPzlTdemxgbOnbo4Ltvv93c1HTp8mVfXZ3Nbvvkw4+9bvcPv//Df/yP/vEH739gtdsWl5ZdHi8w&#10;r08+u4wGvGMTM6Bu9T2CeN8D/1oAnSnQLTqWzobi8ZW19WA8N7YQhD+mU5WyyahJbz577JRepmF9&#10;cPHAscOR6gZgUs6+R+UP0WjoKZINQ1sidFpD/iEc8ptNBrBAWF6S4k/Kp/CP0MOp0FO2WKId19H2&#10;YyrbyS5m7FlB920f35y2ZKAVeVa075FhZkczs1UBOJ/FiO546dU3N0Nu28+23fxV39n7g3zZVF9P&#10;NaNPHd9nPwN/fhvGi7ADVGqp5AKf3VRj1rnMhvDaCpCjSDCALQwA7MzEDJXmwnRIJMPjI0OTkyg0&#10;gwBeU437n3771146ftBrs66HYxev3w0k8iUxiEhQqiKxBPhiaGuKaUeiMGIFgFyFIKspZlTltKKc&#10;LeViUCRHs2ICy0EXwNzFV6DSFeArfib3iEwVISXofkqtqEjIAZUlkMFD8khQSCkxhgXB0uIamlPA&#10;gqGibRQxZhE5eMyFDZicbpQpkDyeGyx2ZZscuYHE8GSziL3DYdDKix1QSTTzWJIT4fGXRFxfXyfM&#10;psxqeSKVgoEcHh7F+zVeD+SYjxw9cebc87l0zmKx9Y/NQCoev6LwiPQa8AehK69YJP1o1E6DQpLM&#10;ZvLkkbLyb1I0wGgQF4CKq9EsXgoOKnHQUGWsoFWedqtl33j5tDi1Xk4nvS73UO+gSqH8B9/+zn/9&#10;u//Vmy+/3HP39tdfe8Vnt9243Z3MiwcmppeW10wa1UvnTkH5Dw2wD+zvGBoYhPZ+x759AOxNZlsg&#10;FIGzY9SqfE77+Cjdi9FsgnC21+vF2CI0RD9UhUy2ODdf40ZDjfZDhw5FQuBIRMFuf+HEiTfOPYc/&#10;rz9/+utffh0YGbyjyfn5ganpkdmFQDwBlX2I7peyxWiimM4JkxBgW1skm4QhBSUYVdbg+pWxDTCI&#10;nrwsaDTQnkKWiOYdcfLB2KBpgF5BME60EzBZRh5N0ZHIWFK2Z+/l/OzLZEcL8DlIEywN8NjDZzaJ&#10;vR57gXStZLr4LZD7RT48f23++qeakh3N3Gb78gXs4JYLeJZr2MNdovvmS4ivw003+LmuDR9klGdS&#10;AkAXuf6e7tb6WtSvqZRy5OyQv3N7feFYvJgD4qpABSyIjujRd/nmLUzZc6dO2DSq9lrf8QP7jh88&#10;uLa6evHSlXl/SCBTg6mQRwsZBDJg6/CkFWfIoEc8vg06IeUy5PfInWfiCnQJ1NeXEQAr6smsKJBK&#10;BZENp3XLWIvUnA4zuZhNKSWCeCzY/fDexPgIAlDUOba3twNZQkMdtoExP5fPF/q7kpB5PDjMI2dg&#10;J+nHMchzg81fTR1u6N+y4aXRJiNMMwsZejEaNEyPjrhtlhxBeqLjJ0+9+MLLKytrIyMjuMjWpmaf&#10;22XQ6VN5Yd/YPCroeCKApie7L+o9wfQlAG8vrQQUyMyRlBisNQzTBtbGCATkS/AugmUE3RKsWxCj&#10;AD97zPKXnzs0PzWiUircHh/Iqwa9qQ0yL+W8Uae68skHcIl9nhrWn0pgNOkbvDUus66UT83NTv/N&#10;T3/a1taGVrU5ZIVF4jsPUHI8mMtkuh/ef/jgTntHK5RzgsEgQDDcC2Q8QBAFqd1kMkxMjr3wwvPN&#10;LU0/+MEPpAql0WAFcwWm0KiSwXa7bSaTTuX1uKwW/dHD+1964fy5M2eOHz50/GDry+eOCwvp1dVI&#10;79BkY3O9SAa1PlwXmFzQqUfqghU/MVFUlG+xAWATnIM/bCOhzQPDBZCUMhNA+YGXMSYzW/YYXNJq&#10;2Filz7IKqqtmx+XD39zyK2K68yxhdfnxy9q+ViumkSY2rxiiZ8mojOy2aIcEk6NirZhDTzhIBWTd&#10;tLx3swL8/d0MMH+/+nrqcPD73Hy2ze9sOdtut7zdGO04LFuM127XVv0WfhJcTyKOTHfBZDTCoADq&#10;nJybvNfdf/joCyMTcwazIxwJtnntTpt5YX55Bbq367GiRr8US4/OLpw5dqy9oQ4CDjJmhtDgUyUl&#10;H2xhaXFobCKDJYfUITAGiQitbuAoMV1lUqki1TpKk6M6BFJHdEUbOBERrCp6LPQYuZlhOxSbrCRc&#10;xcHvCkEJMVYhl8urdQZfXe3U9CREQTUyoUGjxrUw/XHiTXFcG0YA2gbUQXkDJ2DCDDgXdSFLIXwt&#10;gB4pr5h/Apj4ImD5RHKoWNTIAkYaOjZ4ODPo9ZFgWK0zTwRiKpNVI5feuHr5UfcDuACTk1Matdpk&#10;MTCJQdXS/FxLrUsjA0GN5HDYSVjFDzsvFW8qteMjI26TzqyBkicnZ1KtMOPiIngkVRbSOSCsnlgk&#10;jAUPd7NgNOvH5lfjqUzQv7a0MBuP+Lsf3IIr9ru/+0/1Bv3D7of19fXAH/e1Ny/Pzxp0CuQ0Qv41&#10;SAkFQ5F79x9YbTajyfTSK6/9/O23I4lYQ4Ovs7kBSQPcIaB0tMaOxiJqjRo9aOHauRzOwf6BlZXl&#10;weEBsMy89XV37jxc86/D+zt76phaCbe2nMsm8blSLjM9PNTodYMtTAqQhQzqltRygJvpSLa0HFzN&#10;5dYsFpUdPDIQ4wFOAuInljzaFzLKGwOkGFcBUwWBH26Z9jJA/JFoxGo1goZDGUnIn7HevsxM0V7H&#10;MiKViu7qKuBrbbcdffOq37K4qr/i6+sLNqGgS6Q23RQAUsUGM8JAdpFGArwRT4MvzRMFtF1vvoLd&#10;7NTmG9vDDD3141s+u8XwVcfrWc6zfeD2MJSbD97R0G+/sOo7SGYhIAH/EGOIpSWUiS/fuOWp74Sw&#10;p0ipzaZTLqPCZQZkrLlw5dpiJO6PpSOZHIQoTVqdTa+lwrLKLlSQy8ToDLzvwIEaj2fZH3zY27e6&#10;uiaRymYXlpF/VCo18SQqamHFmJwvGI7ERGUsckRwSDtCaIFy/WxdcgoCmybMr6EpiXfpcO7jMNMB&#10;cwXcNxCOoDvh+PhYV1c7bBhKgtGBWaXRoMqPmRyyW8RblEjBIeJILXY5Sp1T20AyBoFIvKe7z+et&#10;Y9xL1tivolmMOmQGYFUuhjZBZknp/yQ9gaJimTpbFI6srss0ekBsyWgMSYlzZ05ns/mJyan2jnYI&#10;VKl0ZrSYtuk0NpuJkCzOemfVSQDUcTYu7zU9M6OXQfLQRt32aCiITMAEpOCKEbLGaFzM1tEWDT+L&#10;KgKFQumD0TmBRNnS3GQz6b79rbdeffHsuTMnNRoVArdXX3755MkjL5w/5XW5Xjh/pqu9sbGu9qUX&#10;X65x1hw+cqy1re3Xf+1X2ju7HG5vXXMzoMDf+PVf6WptOn3q+ImTJ1944YWurs5z584ePLB/X1fX&#10;Sy+91N/bl0wl3/rG1x1OZyqbfeuXv3ng6FE05/jVX/sVs15RBhuLKhSBsJWyiXgmGq6t8SBhC4Mi&#10;pdaHaONKDZhGZ5ezQhCJL6O2yqLVeq1OIUgySAgDyCyUKJYXCtLZArxNAgoogUi7FuMEEOErHF4z&#10;GFAChc4oeFis7IHTVJjLRZACg/Crq6+6OqoraMsP1bVQ9Sd2NAJVg/U5QkK2A9McJOuLG8PwUCde&#10;YjbDWsVLgun1wtsXry2HkziKUusbEeQeZujZf7Ulrtx8n1uM925H8o9U48rtX72HVXqW6/xiUSGp&#10;OOJBU4mF3Gp12O32/tHeMiQ8se1L5eFIAmOu1ajrfEhSt2nURmE6ix4JfQOjF+88WoeknliELHda&#10;KAJDEjGbuJDzWgwvnTj06pnTCqX27uCE0OKZjhb/6heffnTt7g/f+fTe8GRGIE8LiigzE+STmFxS&#10;tMZClEcNJ6hFFvvDQnsyT3gTT5K2HsqXM0UukqgknSmhRAEFeljV5IN7t6Abh1mKQu5kMqlWIFcO&#10;yAxGqSJwitw8RZT0T6YCymiOrDENMH4JWtWvh6OoswGpkvXKAEpCtdY061kXiU2vSqTJnWco3gGK&#10;QeWNWoWVgzIbeWNL28LS8gcffDAzMwXnIpeFiLAC8LPV6X00uRDOklIPMSx5H2QR+oMCSscSkAWj&#10;lP0Ahk3Bg0wlECGzQeYMXgP3Npn5JtVW1muNO4iwaqgKFmTA5xXJJkbHGmvr7WY9U5uiDCPMLWqD&#10;ZYKMAsL2whwI96xvJIZCEA1GEO7t6+oog9xLxYCg3aIKCk6oFGqIGp2GpiITYOCyPPggMKy2zi5U&#10;PX529Rq6lp19/gW93oQcsFgjl6hx+3CihYVMlvmhktlxFGMZBDo1bg4JEFwy1TYJhLWumkafB5ee&#10;FMhm16PD04PDUw/zhZgArULYoiZeFVVHECOG1fkQggjIAg0hxaLk+Bgylpev33j300t/G4oslwQZ&#10;XDhTuGUjBB1qnIdRbvnrWZyDZ1lZm495HBJu/5odvw9DSN18mb5bhWwlkALXDeYFf/rDd4LRcGdH&#10;qxGqrQwd4UUkz3j1u93eU920PTzJHcdui/P1jJe3ZWS3Wzd+GbvdxWbnq3okUGq4FQBTqayJlbVG&#10;06nukTGt2SFTGrGNSbLRfU1eqCX19Q3cezSkUmpeOXV8X0stlLyXFxd7eh/OLsyPjo/OLS2qtToI&#10;47JOeHksFRMYNy6HSK7oHRxBWdsrz59raqhHEe+D7kdipdxicQCpkIkVeUjEQdNAogAMVIm/2E5J&#10;+sJctqH69LByKMAn1WMeSNE1CwUmiz0QWke7QIfDpoLxE4vWg6Hx0RHUyUKvCrkmsCiwnuHHwYZR&#10;SxhurZjyFtNSlcilGhinqemZ2vo6fCtzWziQwL+be3m06Cr/ZG9jHsLjSwRDsVQuVBT6o3GrwQaN&#10;c7AZDxzYDw9laWUlmcroTTbsqBDnWQusWcwGp0FNiu9w99hFIEqF4cxirSrUQ6MTaF+Ga84VBKBZ&#10;wSdUKlUM7sCN4t5J3BluGfUfos2YOqnBRgaSpRt90xKVWlrMfeONo8i0AZ6mYSIbwUJs1mEaXF9Q&#10;bUmxE9+aK46NjclVarSqwm9wHqghwjyOjIy1tNQhp0GeChFlybDjNxSakdMigYjNgcNHjh4/0bX/&#10;oMnqyJTKS2sBYHk1LjsKiMh7hQgPxjRXvHfjBtr8OL1uWqis2Q6tRHJ1RXqrbXhibC0VXVpb0Yrz&#10;PffulvLlpoZGqloimBJFqGDPEHaOuh+i4JVRL1GIri/19z+cGB9NpRNQOnS63GabS63U0gXSCqcp&#10;QTlkIPE8RPz8rx1X5eb1+5SQcMdlzNADFhLiv6j/Jl8QLEOxPyn42WfdWRF0itS1bocdDDz2SJko&#10;QGUN7xFn8Wt9qk+4oy3Y7c3t0dnncqA+Vwj5jFvKZveYBrJcRkgIbNXmsDFCI5xrYuOh610ontZr&#10;HeDPaIT5Ro9bXkhjdOQ6c4PPqy6kNdCNEZbbGr3eGig+6uuaGqBuPjI22dDYgPoz4j2TZnEe6T+b&#10;Ud/e0tjotpllQgjyumzW2tqG9y/ciKTLdrtnemltZGYR7E8Eh0o1egmgBog1qmNsTjbreHhIF0sL&#10;l4LBSvKXlbnS5j05OXvnXndze4fNZBEga67RAD+Hw6U16ZA0GOwfws/wodDAACJwDOTmeDelEcmd&#10;EUqQWwLX4tHwEAQLdQoZNUlm389CRj55uMHiuDuPPdjVFYt6nYFqISGPNbdoMtjhE8Wi659euACW&#10;GXDq7p7e1pY2zEmYjhhrAdnV4KRKFxbiQeEOsTAyYGimAIkf4IY2hwMLDoWT9+93+3x1ALnZMLCU&#10;In0vxbFC+BHMBsE3RVpjOpR4OD4Pcv+hNp/bpo1EE8vB4Go4gY47qEAQSXEGGahOUink9+CNUMQE&#10;vy+Vzzp8NeiMSCRVpEfKkoGhMcAsbc1NUO/Z4M0ShAS7yW4UthG9rmF4UfMgLYmkSbQOkshSmUIw&#10;EPC6XSj2gSIopRFgZ9JZJPvgTFhdDrBaeD4PSRF6XqUSpDUwOfpmluaWlucmBo8fPQDRB70WbjEa&#10;IRWTiQh6WxdRIk1qyMKJ2bFAbGZxZbSv704w6Hc5fYAi6+pajx07p1KZSeMRDFsh9NqoapXmBpVT&#10;fr6g7RktWzUk/NweFp4cUTA2fGKUYwZTgisPxyb8MXdtQyoeaa3z2LRI3WJj45hI5ZJ29IO2X+6z&#10;W6VnudUv7JRW7f32M+xtWPe4qu2uIgwWXA/0E+cty5GMyxQKH165IlXq9QZ3LpXVSdBGyT07MoDD&#10;UkJRR0eb12pYnodawHSNy6JWyPUanUSmBA10eXW1rrYWwDX8GExWrDEq4i3m5CIBKv5lxC0iQifq&#10;aQBC9/b1oz5jfHx8CQpMa2tzwLlCYZvFJkeH0Eo6hWAsZir4nkPTkTtHmPTU9JjB+NDeRA/3WCKr&#10;NhpNZjPy/VAW1uj08PZQuqM36kEFikdjMhn6r5RkcqCbrFEg6bcwbVIA/+StgFMlWwoGALe4zWai&#10;lVPIxUEqhpTyzDkzWLzABych/Bsq52B1Z3IitR60TIUSYofKRGz9xo2rrS3NaMiK5qw2ux2Xg9NI&#10;FYqp8Ym2lia9CpXJqEeWQUsToUI4mfRHE7OrsZ7+gXw+Mz01tbq03NXa6nLYZUSiBOOfUH9CZ1jB&#10;NnG4mDo+rhL68ePLgcm1GAIueTnhX5ybnhpHy2XQ61FRsOwPoF9RPJ0PBKMr/rA/HJFr1HDq1oLr&#10;epNFpTHBAKGQCvHdZ5evZzOZUyeOakBboGqrPOoZqG0ENf5gsDbpr8PmZvpGxxfX/BNTM4Nj43I1&#10;jLVobXmlrsaFXhYYCnhJUKYd6R90ORxmFB7osLXxBBmhnZTFoxyoSKxRk8Fa9aO8/qtvfCm84l9Z&#10;WoiEI+PjIz/50febGmvS+dh6ODA3P3v56sWZ+TH87La5jh15zuVukEp1ba0HJXI9hKULYGgJZRgO&#10;+Jwgw2BotuLtz7JEn+2YpxusHRcqebq05YCAh81Bggx5tCy40jt1f2TO19SFDSMVWmuosTsNqBIA&#10;gEeIJt+ZN/sgT/Wknu0WnnLU3h7mM37Fs9u73ezali+q+n38eBisbC5vs9nJ42cdRuFuvPvhJ0ar&#10;S2twY02oBflGt312YsjbUDsTCDp8LgBEGp1sdnoM8PDQ4AD6sBrM9myutDi30OCrhb0pgTLKvBJ8&#10;F4NcM0BbWdknosAcdn0IvbvdZoVUtL+j5dj+joMdne6a+g8/voD+LR6vU4QQgMoSWVTDHC0qWOOV&#10;tdxbJpEBQrgQRCaT+ZnZJUgCS5Rqtx2pgwLCP0AGRM/Eri6WUqN1nb6vfxAnMJmMoIMj90+NanAO&#10;4mrBicQmLUZ/Fj+aoMdjNp1WSdgW/25urVgJDdu2WWkvvy7WAAMAcyE/MT1VkiqX/eF8CUZJDUI/&#10;yAM2ZPvBxzWb4wnkYUkey2KxxpNxqGvZa+BuSoD+TMwvX7p5b2hiMhhLI5sBD6ytsfYYpH872j1W&#10;oxoGTQh/lxC9Dd4+AVNwdUi2HgIFiC2EsqHJuVCKTLlNK/bYjQfam9sba5s8bqgnAy+bWlxZCURi&#10;yWwinYOMYnff0PTi6vDEvNnti2QhBrt282730Mhona/25JGDFtRGoTaGQjCyzSCss8gTqw1howTf&#10;NTm/BAEyyOmgXa7WbAEvVaXTZpKxWp8TbR8Z+lJ+eP+e02wJBkM2nxcIPBFBUXBFxgy5Pu4+FFAF&#10;HRdJJ+fmU6nkV1//8umDx6CCvB4KTk0NF/NoRL0+uzCxuIRe2gtgoD249+hXvv6dfe2ndDpnviAO&#10;x9Jmmxd0rLWM4ErP2KU7w0vrGWQ81GrKAcPY7g2MPOO629GP+SJZwgp6wKROwIaOCwSDM2ufXH/Y&#10;0HpAJFZAQzeXjPmcVptRQcJeTGvmMWXwyavYzRY8o43YYgR3swvb399sOjf/dksMuEdI+CxXTlmo&#10;SizDK7Vo/bHRqxSK85MAw0KNhc1mJc1cZg0C4fCd7h610aExeTBdJJl4s8eOrqGQW5iYX/DWulVS&#10;ERBCt9MKq6TX6XLofAIp35IQLXasNotRqwWKVKE/sa+EAcNyIlyYZhSWPlZgESUsDqvZqFZr4NCj&#10;eFihQGI+mYy1N6GOl9XrcqeGmyyeK2IfZpx1XsYhRvUPwCDcwtTcfLogrIG5JNcDCAExo2lLp4JY&#10;zBQpyJZIqJvMRkRDfX39y0tLbocDVwWABGZifBQKg4twtbDM0nHMKdKaQP02Q53xxex2GBZPjgJf&#10;xJRtJII2jBoUEBHHqTUGNJ7SGqDMVc4k43du3BwfG5uam0WDBpQB43CTyYoOgyOTk01tjQCnL332&#10;6ao/1NDUePLkcbSDr69zi4WQLS00ed2A1kFdo9APYRExw4ose49qTfrDo0EiPYjEILt1D0+mS0ql&#10;XPHCia62GsixSFTUqBs9uMRWs9VT622s96I2qM7rrK/zen1eMBWWiaMS9q/60eimqanx2JHDMHBK&#10;6qRdQDzIEqnkqfCuX1RcTLWNMJTy2eUVvdF45PChOrfTZbPAxM5Mjbc313ltFkhxpWMw+DGz0ZRc&#10;j6Iw0VXnQ16BMVEYRYlXdhJrgVIEaZF0fHoG3jXSHScOH2l010EYHh+fnZ56+eVXfPWNDQ3Nxw6f&#10;qKtt6uw80t52RCrR496zJeEKuuXIdL0TK+grvhrOSlTm1Wiye2AoVyi7bGYFALyNkOoZF/IzmrDP&#10;4WE9sXTZzssIMdBmEoyuRD+6cs9b16mA1hhQ2FIWG5rP5fCYQQWpJERZ/+DKa/PFbb+f3Xyi7bZp&#10;Sz5ux1NtH4g9zlM9A21uWwlcfLVWIlv8kuRMCMaodBPhikZIiVW4jRTNs4iGlIKIQEAAJsNeuM/A&#10;gn1qZAIKWyqdQncFk8HEwh4s1NxqKHCju9to92qMHnCXdIK0VloGxmDQ65F1dhiNGkzCMojsCuyc&#10;MrnKbHUAiBmHuVpa0mg1HhgCRErAlZlGFl01dc8R50FcYNdYLKBkB4W8mMSQu8Qfohvly9KltRAO&#10;bqgjYTli3iBxnctncnnan0XQFWDmlBtdJsgFK5LPpmVyic2KMg/L1FwIGQKAIUzhIAPUFh9AQwWx&#10;TE1OpRh9zJRYfpFITCZX6gzGZCoxOzsXDIVoFYlESM/BEwDVu8ZXpzVZ4Yz0Dgw4XS5K0hNpBtAa&#10;dsMMSUUDgaKEOoAygnsR5irkSpD6tRrDvQHIbNrAAp0en0QCs7m5bd/BThQP6dQarOW5hTWro2Yh&#10;HF1YXp0efeRzWM6fOuZ1mOSighKRskCcTiSh0V5bVyfH+FAOnIp7GZOCOA5MzYB4W4gFeeIebg/C&#10;okfDU6BtoqFkh9dkVEJlhrrDYpiA7wDGlRO/tIACA7moLCnn9XKp06yrsRnamnxwxBq9TptRpUW2&#10;EowE0hFD4IJJwsVgWas0qthCw2esISm6Hy6voBVgweO0KQQZpaDosZrqa+xuu0lBuGVmdHAQuvRQ&#10;2kok4i6gWhotcxiYVCx6vlH7ErbZMPQNmY5AcH05Gr3b/SgcDtU31ZuUZnRLPHb4eberzahD7apd&#10;Kkai1WK2u9HEDHeM9R7O5R5NztwenJlaDpssLpu9JpYr+GMxiUY/MjFZY7FaTSpiaG0E8HwNMlYd&#10;zSq2BqobIeeqVBGjret1e86d8W9Lu2JYu1kBypcwaCpdEkyuROb8EYvVzQomaGdOxGM+l81nQoUa&#10;QSAspt0AsSoAauXKnt0AVw3ZZrNSGQv2u2c30vzgzefZbCWrv918Tn56kp+t1NNslE6xW6O0EfVp&#10;ooiFceeYNwDCAIAIrDGhcD0teDgwOR+IopiGmrrB64DMHZUwUJsDrFgESTY7FEfhP1DfEciVPxwe&#10;NTp9Oosvn85oSgllKaXXqYAKmUx6hRyl9VQkSCk8uiT4FgiMJGabbcUfWFpeqvfWID2EZU4GhVqE&#10;UvaxLJahBUuOhTbQG2CXxjyUEqIPKljPFMS9fQO5fLajpQk6gpFoHKvnXvej1SAK3VLo6bS6tg5k&#10;Skb6SmSeEWnCmsFoUiqpmDcZLCqd5cKnFwGEmewmRJ0YB4jyIkeJNhisurE0Pzc/NjzisttrPLUw&#10;rGT2iwW4A5DfQpJUpVYakIYvCfoGBqCzgtFzu2vCkYjeYKQQlLAzAOQgZJManRCidJSvxFjDjknR&#10;L2fwUbfRbJvD6hFDFhhtMUreGu+d27fHJ0fv3bt98+Z1lFsCtK7x1k8uriAX8cbzp/Y116nAOaBl&#10;SBuKWCDrfnDf6XbXup1UlFQCCxyPiCLQjUQpp+vDbcROk2dQnDxeEt/tG9Ho7Qgs9jfY9fISsnW0&#10;4zGaLvKVcNmwScBvgs4MiE2I+GHO+h91g4IP3T+Us5OYNKjX1ESHSbTSaclLZbsNyeBLIQ9N9Fox&#10;GvbMr6wCHTfrlBpqhJpRSCQqgI70M6S2EplkSiWTDw4MdHR0KIwGmo7YmDBxCdYELs7oGUQqg9pa&#10;XivVpHOFBJxvuerK9Rt9QyN2h1WjM8u0ZjR8Rrf6kkAKcApWEiTkJGIptIAMrF+5e3stkRBpDWaX&#10;SypHecBcPB1t6ezwRxJQ/kuFAx1NcFQ56s6WB9/luAXgRQ/sxRD6yrLdbfVuX9fParC2LPJKdQ7S&#10;u2LBxEp0ORDFJk+ZF/JdBZFQsNnjdJuQXWYRTiUOemxSNpytZ7Uy1U9uuYHd3LGnGq/dDNyO75PD&#10;Rel7XpRSuWbWoZOodHj6mTQADAoQmIYvpzVyR4SkrpeT5U9v99wFIOyPdI9PPJqc9seS8Sw4mlI1&#10;lgsoPOlMPofiZ3ORck/ltCCzEA7ITLZAPCvXWrPxmLEUa3abXU4b+kCzNslka8Awp4YoLChiCnO0&#10;ppuamkEsDIcj8BEA3oNaJUVGCcEgrKRQnMKiQKKOdYjn9XRgfFOAQJJ/YPGIEbIhMSRTK/uHR5L5&#10;olxnRLwTiqeWgBUnc7cf9AZiCYfbg+9CBTWJOkBABiqV8HVA3inkkGQy24yRTKJ3aCiZLljNLrkE&#10;zWHA4sISF0jRKloh7WhsJGFb6gAkRqdrxLMwghgyCmFRdyIWOyzGrvZWs0m/sro2M7ekN9snZ+ZR&#10;K0dZRrkKKS48Csius7oQIpqTYjCyjGJxKhpFDVNMrAokkioIKOt0sVAY6cLz50537e+KRCKvv/HG&#10;vgNHKRZSKDKJ6JH2er1CoiZ3CbEymQc0Uevp6T14cL9GBTOcQX8a5iZv1HxWfmRVn6whGNUUiiSx&#10;oqRnZBZph0IudbDVraWwjnnVbK6wOIwtVla7TYEe65YWCAZR6WnUG6HzB9PPZw99gu+K5JCi4zct&#10;a0ZxRawMrQURwPb+oeE6j9tlNsHmwNNEHRG1y6XDSPQ+Fol2P3zY3tGhs1qIUkS2CekBeuL4UgKU&#10;6SIoC4wvxSyw2pxjY8t6o0ui0k/NL7934cLNvp6J1aVgIbkcDaxlwgvxYP/iTM/C3OX+vg/u3/vk&#10;3u0lvx/NHnsG7z0avP2g78aKf/L1F0+3NvoW/GFkVGPra/W+Wj0aaTIbtW3tMziUVziQaWBD9LTl&#10;unlVPqvBqljLqnUkz4na0GH7ngmkFgLrZlBdsPUxejTuFL6uQ489vlLc89Rreto1/+f4/XYOxMZW&#10;wBL5DL5hO0PFQcM4Yj50d3ejPRxqL8gHYAoo9JioeJgiwWRZcKN3aHB2qq65qaa2RmNQq7QK4ESz&#10;C8B8ZoPhCDyaAnoOi4VGox5YOYKItVhwAloNGZgYrGVbKuD3qgQHW+vQDZoiUBITZUwZljsDYB9Z&#10;Dy8tLaGGQ6FUArcYHh1XabUeXy0WDgEfwMVxWDZ/4/aD8Zl5hADr4QjCRaUWAn4kmcKcPNgdcrdQ&#10;rjYyPubx+bB2AsEwOlhhE3I6HM3NLZ1d+9DXc2pmNp3NrS4vQuxBBeFg0i+meI1oXyI0ThRBJiWC&#10;PgrZjH/Fn05moaDCFjwSZRTFqQEaEICOAWIaWLxlGSHKpFJPkTLyDXQqAWp70LcKOb6J6dnl1bXV&#10;lVWXuwbWKhAKAb/nek+0jukMIK4RAwhOiEytCxXES0F4grp4LJ5PJfUaDfj3qyvLcwsz7hqP2WzP&#10;FUoqjS667rcb1V6LFuWQMmA/9HAxDvKF+UXsHy6HRQ7BX2GOL3hmdjaiBLJEDJil/jryvFC9GCs+&#10;HJpUIv6UFfc1ulQippzFwBACTgg7B4+KYDy+8NiNgsOhhZb/7NwsNhU5/GE8K8YRZYWM5DOCIwqb&#10;ThRVakEI/BHMIdmNew+bGhs6GuvkKAjKZ6TQwMIDwBfhnMVyJkGdZdFW1uV2ZzLpRwP9kURCZ9D7&#10;QwEoglA3bujxpFIK8CPJ1aIHIMUGptCPT8y1dh2sa2rTaPUrwVDv2Ojd3kcfXLh05e69G72PPrlx&#10;48KNm6Ozs4Pjk5MT44mA36hWLMxOFDJIjKb8yzP3r1/C+CVAEAF0WiyAZmPVEmRYcRar0U8lbcHQ&#10;EBrQZ6U+fEGDtdlmsIiHzpMrC6b9iaVAxGwwU1kJ4u1sBsoVB9vqjGiJViHpVhb8s1ud3WzHs5+B&#10;WZYqhWfnz23/ls1Ds/m3NPcIteKat7RLsTdKEGD60Y9/ePf27WPHjsrlEDRjfEhmybAnItJAQuiz&#10;u9dbOhuymdWpsfsaaX60/87EcA8ecwBtNmOhtfByIhOH+gvgkfXoeu9g//d//OOhsVl3TYdGY5NL&#10;NOsLszZR2qKV6+02bOtwpuDbgw8tESnQIhrpG5PBDEj7Yc8jOBX+QFRvNkcyBdT3I8GFeQHtATi9&#10;Q+Oz6/FMe2c70P21QGhiZgG4qc7mQNsIkmagqyU7qNPrE5n8UP9IPplEje7+9taWOk+N1YA2Uohl&#10;9BoVglIUFet0arhIDmzyZJtZxxemgM6Med5s0CfCIeBoI6PDDshRwY0s55GjokAOB1b0tLl2O6NW&#10;kvw65FKJe87MF6W64AngZ41a0VBfb7aYI/HE7OISNFJiyST2RYR8pEdH6qEkrUcd9tAfAs5sIJyX&#10;aueWAjq9AaJ5yUi0tbkZ9cwoxm5rbW5qbCoUgUBR/TNWeywcaG/xAjwCLsYaToCCJNGjW+rcotPh&#10;VJP0PWUqmINE0S18HJYYhSWiRqRCiTotVEcEwu7x4HosgSZgZ4601ZpVCuT4uFYBaSmy+2HEc0af&#10;ZtoXMDHIU0jE8Bnhj8/OzBBhTauFQwRrlc9mWKKPsSdwqbhBysXIUJmwtBacmBp/8dxzGmGumEui&#10;BoLJ5vENEphh5sb164D82g7sx1RUqNG22YQecbDs4KyAUs8yQEIwNpZXVtC8gwp+0aWrXLZYjKi9&#10;hi5NjcvT0tjW3NwFk+hw1JlNHqXBmpMo0xS6F6ANuN9b+8LBgy8c3n+ivfU3vvHLv/Ta619/6ZXD&#10;ne2rwcX3Pnl3OYRNxa6WK006jdekg3/INvQNwIrv5RWzwbyvyoujWnu5NJsDqc/hYT1psNgwofRU&#10;JJgLZpb8EZ1GTTJDqM6JrVvUkq6WGjX6fPBnTX8/qzXd/C1V87Fj8m57+LaHhdrNEm32HLcc88Sv&#10;WOhNhDg+usxaYyJ9dvHTltZmOAiQxD1y5AgBOrRLghyIKgzBSjTz/qefgqcyMPBoYmIIRkkhzLvN&#10;hq6WBqgJI8sO8amGtlaIW9279/DCZ1du3XvUPzKRK0uVapvH26mQ6pOxJNgwHS6j22FS6LSctgjg&#10;BzYLvs/o8LjJYADxymA01DX4gL9DgcRgss6vrMzNzsNZ6B8cEMiliOwGxqZr6xt9bofPYUOHzvrG&#10;5jGQymfmE9FYKBSG6nE8k9LqDHCSfC53XX3t/rZWu0WPUmolNVeA45UmCFogAMaE+BN5JY/Hg36f&#10;BjRSRDRJ4uLAX2CLiJCN1HCtG7xhK1RJb3f3QBMKLDDKGQLPomULW8T7QpNjgHPC3WP5B1rGbAXC&#10;d0C0y0gRgiJYUFqNorGhOZPPrgb8Or1RiU5/q6uLi0twtaRSYs9LwcVgpLCHD7oN9trJmUVKFELM&#10;HGI6MtmDhw+HhwYQsS7MLyCNqNYaICkB5yUQXG1ubtRJqXUj4ehkXSRT03PReLKxoQ5uFyN2bLBn&#10;iVLBGm4zr0kkUqYEcn9e0jsRuNczHAyuHWrznj3YpkTndwSSLNnCy7aZg0apUm7POVbAJ7lMJtci&#10;Q+LxwNUigyuXU8svlBQTTZwSujCL1Eue0CvV3Ora7dt3T504YtMpRYU0uPh4WNiNKAULa1UqBVdW&#10;4WLXNlMrENQrUcmSDAwPhVKuhNsLtXiz2YKQDSWrCMk1Gu3w8MD4GAQ2RDqj2VPj0KrVc1NTifV1&#10;bHGwTTqpEs0QXVZrjdvR2dr4xrmz/+Rb3/zq2fOvHzvV5nMBFUMhpF6pN8jljQ7vueefg0r2/Yf3&#10;xybG5Uqlz13T4LBSZwpmqPn6Z2hjZXE/aZz2ht35pyufwA9fhNbAFy0bfyo8G18hrUWQm6n1G/ju&#10;a4v7mmrrXVpMNeYE86hwZwu63cRsS89ttmCPL33zbfAjnp2CsPn+yWPf3RHjR25gESz0obwUuQAA&#10;2hGOXfrsM4VMcfjAoR//1Y+RbG6ob9oAmQTr6eL7164G4hFUAnt9PpenTSZRd9Q1nDly9Eg7Ojp7&#10;vZ46hUI7v4i0WEYJyMHd5G3aX9d+xFXbEU0IINhn0FoWp2YPNNUeaoFUnIY6wROXCmi3GDmglcVF&#10;m9mMlDlQ83IZnOq8SgZUNS+XSIFhZzJZi92uMVu7x8Yj2fxaKFrn9Tk00CvPgPmkRIMGpwOFy0Cs&#10;sJjQ7WJ6Ht5JzOpwyMoFvQz9KTKgdZLzUUzDJLForQiIBNYEyqgQz+wbHEkmczASVoOJ1HWp2I4S&#10;AOQVsDY8YHs5PTWwwdBurkU/RAKyCKVi6rQ8TgKfgZYlgc74DdYmS4fBW0SIms1lqUCHBATyMPQo&#10;dnHYLAaLKRyNzcwuggcUS2VBREJV3fTsTCYWM6jAli3FIrFiWba6FvYHo3D345EIQstwcF2tVO7r&#10;aMeTm5ldcNf4qK5IJlkKrFgsBicEWcj5I4oGWj6PjqMND4oObNAsIOSYVx6x1UakSzKygMxkaYFm&#10;Olz88Ebf8NQSmrTVO41vnD9qkgJZz1EzZzqcDmYF06wTCxe6Y8Eg/U3OlIQUY4rY7AoLCwtoL0Zd&#10;QZlOIXPgyWyDOo/2uUWh4v7QYF/fcCc0a+rd1JoQAwY2hACAKdHYAGfOjU3AR3PU+hgWSIKDqLIC&#10;wkjF3TgMDTRQc87mOsyyRqtDeTMKVmtqPOlsJrAeNBu1Pou5uc7usxt9Zm2jzbS/1n2gznWgwX2q&#10;rfFcY3OXw+GUyw0SAbBDMOxAhFBanNlyWQGpbkFRWZK2N7T6vL7uvp6xuan29sZ9dQ3wmSlHzdcm&#10;G7/qSuY/bbhVTHpqk33Y4ohsXq341Bc3WDzxlyoIBgAip/NmnY6y+GKQbudOHWixazE/mTYFJg57&#10;Sk8Ynm3/4Je1m9HZctH80zt6WJu9x8cDtGmwqtZtx3HZEiRuOaZCVgSwUBIsrywNDw6hIPlnP/sZ&#10;kjJnz7/w2cVLmKpNzW2gCSQEglu9jxZCq4trSw6zrc7TsB6IfuWVV4+0t5hA1wGgiqSeAWXO7lQO&#10;xYJQhgHmkgiux7MoJBeItFrThY8+igT80mLWZzdYNGKDQQW/ACJzGEfIJ129ehXxmdtVQxELngSx&#10;fvBBassMhjQgY7fDBdUko9kIOvXQ6IjfH+lqbzMppZBNAYEBi04lhq4DCg1tFrvJ6/DaXa673b3g&#10;d4JsSRkrACbkWWWQbORVORsOVBEFH3ZnjUKt6R8chYYd+iwgvKEEHgVQAGCQFuMbWgkETpvHh2oh&#10;LEZ0+4T8FgATsk2s/zOsEvkwJN6AxUx11+yREsEK6xhOE1k9KmSjelScGXlAaMW4HC6YY/hH0HIH&#10;nQrKyDCIKqVKrpCPDvTnMjmVSh+Lp1fWE1C8gfOl0+p1Gv2Fjz/BkseiBeGzvhE+CGqbJaC0hoJr&#10;B5u8yDsSHYfcVwVkLVCI3lDrQv9Q1juW+9T4D+ODUQArzgnVU5H8B9ceRjNIvQkcesWb5494tFjL&#10;KXKNKiw74pexZVoR5+FbH0vOUpdZQFRwD3HX4G1i50OSFEpc1CmSQ+9s5oFOAqM1urDQ0zdw+tjx&#10;eq8bHeHxWOiq8FxwKfihVJqbmFxYXGxobITILJU4kAMLnSLU1lBmgFxVqjknbJ4RUWhv4NgFnDCl&#10;Wj08PJiIh20mDbRtLTotBNs9JqNFozQoxQa5WAOhwXJeiRIFyqJSa+9srjA+s3j30cDI+EQum3Hb&#10;HUqkbCQSt9cTjEb6JkYBPp7s3IeyBsL1K2uVxnCj6cMTzktFYmh3g7XFVOxssDZ5FpXjt5kS9iCF&#10;gkRe8GB4TqrUKoHkCYXhWEQlEZ3orEUUAC4GVZZWfMLHBmszt4Lbly0uz3ZLxM3TlsM238kG24DN&#10;+A0Zry0n33z85q/gh23xs7YaPlY4xqI9slbRaBSKBH/wB3/w/Lnnf+NXf/3q9RsvvfRKLJnW6PVd&#10;+zow0++MTl7ruVvbaPf63AqVLbi6/huvvd7q1NEODLyBNEBIBQFJRUDKVqOxyWF489yp+qa6QGAZ&#10;e5ZSXjarJU694szR/b33rne0NylViuB6CNK3mWQGZsGFzZH4h+gOj5nAip0pV0dKRihdw3/g3gKD&#10;wRfYterG+oZoMos93GHUQqcclCoYAvqMIA+tUZTJwn+B7K9Uoe7pGxTLlAgwEY0QOYsWDxM8YuKb&#10;yKbBbEFvBOvNDNqV0z0+NXu/p9/hdCNgVMiw9qAqgdAO6JkMsBKgcblStbwa7B2fbWxpR3SGmhE4&#10;VGwYeRKJdaNhJFAqJGKuCGOJUndFmmHIR3IZUko0gtFQBtislItcFlNDva+puQXMi+VgNJhKNjS3&#10;Nvg8GoVidWlJqdbFBTKzwwucKJ/NazVah922r6sdCJ23thY8WTgzkNkEE2xudgrFf/A7gbLBGUoI&#10;5FAhOHl4v1ED2gOsGNIV+E6yrpVCQhoCzUK08KOP7+SEymIubVYKvvnSMZcO7R+gYY0xpdwDhbLE&#10;42cAWCUMJI4Cg0b4QmDrgtKOJejwwGojCgYMzxOSxAAuQ6sRK17dPzl1+2H3udPPNbmcMogl8KQO&#10;a51BJ0Kgi0LUeBxDIUHDLSDddA0Vd4aCUthMVozJz8x/W5EPIjuG7KrMU+OJhcOCXF4hB6MOzjXq&#10;kPBR6uxNT55yIAx8YpUHkMTKCsS3H/b46hpOnjjVOzCsNxr0amW2lAZDYz2TvHa3WylTnz10RC+H&#10;CFclCiZDzwxGhR2yKQrcFO09YQqqq5Uv5+ry3Fkimf96D8tCY8U2E3gH+TypgLMLKmXSyChL1XL0&#10;O2DkMF6Ow7aZ6qtqR3Y0TFsMKs6w+bXlt0/9J//s5pvf8s4zngG7Ey0fNtvg4Lz99ttQhjx79uz3&#10;vvtdlJl0du77wQ9/1NDU/JW3fgnEtMVQ+Prd20abJZlJw+GHoML5U6d8ZlSv5WQl1DPkqCacyR5E&#10;wqFCJm3WqST5FMBak1KsFOS/+sqZN1889dvf+fo3v3z21MFms06BrWw9nkS4UFfX4HC4zGbEYUbK&#10;lCFTRQEIJfgxuWhdUb0IqdNRSEl5Jxr4JFyOVKKvvz+WSiHZhMXEethjRZGZQMswsLpQDtJS60Pc&#10;BIb9aiSOFDmjREDCGzMYNXdiZDMRu2GJgkBALRLLGa/DglTDUiB4q7svksyPzSwNT8ythmOBRHZo&#10;ZilVQOGLGPFpU70XW3p3fz8eN5gNefSaZzHg4yiArVsuc8kWFBFWafrRcqMLJQeSkG6WaURHZWrX&#10;npUJCyqF5OiBjufOnoMaF5Y3bg2JUiiCGU3aeDJRIKpRCex5hUqDJqBXb95CjmtweGhoaDCTiCPL&#10;CL0EZMhGZxYEQvQTJHQYF6ExmaLJKNi8uEKMLWqj4QqCwgLTSb2vJcrFcPbdT2+K5NpMOu0xab75&#10;pTNWtUAlACeL6VjAnBegtk/KEGSUK0zbJwKiJ6Ycm1FoLfHo0SPK6nB0Ans/omCZPF3IhdbDXm8t&#10;/Ep4NthsyMiQu0Q5CQxQ1L/2qLsHGn4KrVoop6QtKWDwOc/18sn93rr6KKrFrkPVCNg8ADsKO9o6&#10;k+nsg+4ePGVqbE/ENIA9OJBXYJHNgyebLUocdVQ4AAD/9ElEQVRGpxYuX78FLKzWbkPnNJvVtbAS&#10;zEDzQ4ROlzmnxYYEAoJ0lPZwtJ3bSh7k8piM24NtMc9TF+KTw/Yshz9hvwjJIZuVpg5D6ImExUM7&#10;JxYziLGAE1i4z6sB2A65xfBs/POp37vZuj2LgWPDsSla3uSXbfnVjl+92Zxt/hnOSwVZEJQBkVos&#10;lp///B3YDtzaj3/ys29+61f/y//n/+Pl17+EFu7xXOHipc8seuXcxNjqcnx1PnyopWFfnYPq78Uo&#10;as/LoB4HS0Md7iSJWFQuKRrR9o+1EKR6GnQBDQb0gLelhdDSxMxob0NjbTiTkkIhxeVxuT0Gg0Ei&#10;warE/KCpSX4sUBPSFuatR8vYrLECBHJFQiACK/zO4Mg7Fy4iW2S1Wn/y7nuhVJpgDogYgKtK3XSo&#10;WToMHda7rJTrqPe1t7Xeu/+QFJXQOgzcVvhvJO2UBwgNFQmxDN4YQsaUrJyTC7INbsubX34NlZAC&#10;pUFjr7M3dK2myu/fePD9dy9cvNsXg9ciKDf7ar70/MnVucl0PFLOp9EdiyfR2ITGbQNoxzv4w10P&#10;UPuwhJDM2xDkqmh8MrvMs2/0YRyTQyiHjy1OjzY4bdCDgg8IYnddY5ujxpeGWYR4PYPIYAIzkIeW&#10;Kl7/2tdeeOnF1dVl//KSQiBWCiUOg50wRJQ1gRtJkn2CSCop1epKYgWpMcBVhLwErgQYEOQcZPql&#10;VOkXNx5FEbAKClZF8bWT7XY5IGpwMCFOw5wQWHqo4DEBL0SgTDuHCVIwJd7HU666iTJgC/EgZlQk&#10;Fp9G3zBE7DB5ZMIhxCyGTrx/NQCwi7TIRGCKZXB+chMggZ9IjQwNQ71eAF1jBINM3JXDiJX4gC+E&#10;jSRR1U5Q00EaeTwc9F6lymoMlN3TgKe7tOaneQWKHymHgO5B0wN9d+HzFUSKofnQ/cHp1gYwdJx1&#10;Ngs6x9a5PWuLK2WE2mAjC8RGg0auUaBuYyUQpA4fzDqxv6jNbcVa8Uva/Pr81uvpKbyqz1U1W7x8&#10;PhpP4HHAw2KsUTLYGhVwEmZWqzaVvLqdTdPf0YHa295ttrDVI7fGeluHrhIebvkseVhCYTafGx4e&#10;/r3f+z2/3/9P/sk/+e5//LNz586hjO4/fvfPPF6vQkX6JFdv3wSVCIJBqVhchjku07x44ggkh0iS&#10;AEw/Jo+EEAAK3AjfopEYanNJ9zJPkt0KocRlMIUXF8vpaDkZRwfTwb6H7W1NEBu4ff9+NIuFRQkg&#10;xCWAaoksSsETPTvuNnN/WwYFkiJRHsdn53/6i19MzU699eXXXj9z9EunDp04ceLDTz9bC8cLEnDd&#10;4f6zsljwHEm3QKQQF1Wi4pHOVoAql67fiYM7JYGfxToPM2FOcn5ACAICQinDvAS6geVMR3O922X/&#10;8MOPbty8+8FHH4+OjDc3NH71zS/PLi6899HHn1y++qh/wGgww85GEkk4HuQl8SCFQQoVBI6SaBs2&#10;iyBjJL+4t8WPZHpSxEZg4A67ZYwZ+BjxVGJlYf74oQNqAenw4f1oOIT2iHqDGowtg9nk9nixwRhN&#10;lpPnzw2OjiE97wSibjLBek4MDOLeE+lCOJGhjoNi9HbMGZAHtdhB8k6ybthQVMxDkKAsyQpkc7Hs&#10;X390LYZnarELMtFvvXbWrkFUn6CFAC+M64Cjxop4C8h8IodAESCHv/aYqBxaOnjwIJ4C+AfY/lHX&#10;yeSJC/ACXBYzQphQMEz8NDwmQobhZuYE6RQm4cHDR9y19ayAHN9KujH4Is6WZ5Rybix2+HKqtGBM&#10;ehRp4WdcelEsDaG7Tq6AwimOcKFGoiiUQ4uiJNEURWq0B19cCbW2d1otZqR3SNG6XJqaHMeHseNB&#10;0BGUAZ1WY7EaMYwwfLyImKcruOv3eL/ZuKIK/3wnPHrvpf300pwtcRyAPexeyN9OLQSXggmVzkgB&#10;qkQYi4RRmVVv16F1OplwfsH04La4Sjv/s3qV223NU92rHQ/Y7VM7nr968PZPwb3HdEC16n/4D//h&#10;q1/52tTUVF2t98TxYx3tbVDgRfV/Y0cbJCOnFxfvPOqOphJDY+P1tY02re7rr75kRQlZEUEWUWtg&#10;b5jaFOIwRFsypObSubIOifZ80W21ES8+Vxp82JPFpCnloW1iQfhntymNJrSAhoXBPwmDRrsaJp1Y&#10;WfQkVM1o+Gwjo0hKrJxeWrl97/7+ro7zx/brpQWVEHKXZYDw/lB4fm3N5q6hDp2kaYe3aVvGMmD9&#10;r1DxK6qpqekdnyjJZA6TjVJ70NWiOYdHCHQGkQ42XlbDR3KdtBzdTpvdZLCZtAf3tXQ21zXZ7Wiy&#10;4PO6QtHIYnC9JNdKVUaU9cBE2u1WZB6Jt83pAjQ/8MNGG07aaRmuzeLcSnhY2fZIbYZdBv5NRG24&#10;PUWBdGphLZ3KdjbWi0ss0BaWoqsr0I0oqIyL/hDUVRbnFuF3oAwIdT8zs9PTE+Ory2hKOzs1MTU8&#10;MgpKAVxM5ArtBvA3YCml3d09yBX40UF6fh4lSZCwkil1CNJWk4L3rneHChK9zbswNfrykaaOGq1K&#10;hBiNVNDxKOlyGauDrpMl4yRoW8/k7Dh4VHltAijY7VP9OLfCIL5j1wfUSD0F0XYMZ85B5B6iEjJ0&#10;pKivbwS9lMjvsMulwszoeAgt3Xw++IAEonNTzlw8/lUc7Kq8Nv3AkDQSqofZY18LtT8gUxLE8iC6&#10;QIprbGQQ1QdKlaYgVk4uB3onp5ciCfR2BJF4cmJsX2u9Rl4KR8JSk+3K7fvgqZ5/7jgMGOPNiSKF&#10;9NsXLyKM7WxqP9jSRsQ2fgV0NYS5c1paZRt6wpzu7NFUYuRNQNcXa/NVcfDgvqIyli9vHv2R/0xF&#10;VCx3y14sVfKEuXwWTGq7Pds42xZvcuOJfH6vcm8TvuNvFxcXYaoQ9h49enR1eeW5556rbWhoamp6&#10;7c3XWCc/wZ2eexqDVqRQvPDCl1BHcnL/fjP0NwWAk4C0U1RPhZVi5E8U2NKhaQnp3u4794Z6eoMr&#10;axNjkw/uPADsgQWDHJCrpl6tN2LtDgw+cphMhw/sv3H7/jq2QDx8xldiC4PJxWzs4dhEsEhQpBrO&#10;FW929x87ebqtqQVgtZL4JnkxxXH5k8eOQqtvdGYWneahfAKwC1GhRIzmIxT7ECZZSBm1GjQ3TCGs&#10;IiCD4Z30FIkaWtkSKRSFr5RHbbRYALGtgtdpavG6TSD4wPlCsqyUsBtU588cO378MJyCiZGhxcV5&#10;qG0BxMYnqbU5b5yKNbXxPJk5ryaVNs0YDtQiaMXfdCXVjVuEfWJ5edXlqiHmEn5FKbq822VBXGLW&#10;qaFojj4UICLBw0IAjmEymNA1TWUxGoDgOJzWX/uVb7lcLmjgRRJZIOVwWpWC8qkD+7rv3AEvHo9m&#10;em7h6r3eeFm8GBf84uK91bjAVdu6joBdJTnQ6pVDFTmXogot6igEG0AyqqwUGyUGVDEIH5h+S7Hg&#10;LvEF5T9ZcQjj9GGc9XpQdJFzk2QhygrRP8rRFve1NDXWetEdp7d3AJ4bPe5sNhBca2lvg5w0TSiW&#10;78KM5XOC0QTYsFbse8Vr2LQMCUHALZMmPR4yFTaJQuF1mUptMmOTci2vhrIlASbJp9evQYBwYXHp&#10;vQ8+vn79emujx2bWIbEAAf6fv/sLgECvvXLObtGRwDdjDiNowH0j3oJcUiUC5CagYqYZUrnpxZ7/&#10;08O7innZ9MFdPaxdVjVlclh+V7DoT64EY2q1nrEqEeME3WZdk9MADIKR8biG8sZEf2YjsYc/tber&#10;xYOj6vc81S97xiNx1p/85Kfd3Y/+4T/4R9///vexGUJIFyxNmGWEclK5LFPKPxwZ6O7vWwr5Dx89&#10;EViO+hw1zx1sVaKEogAtKpCLIJ+L5CBxEECshlzc2PTc0ED/qQNdmcg63JyBocG5+aVDR09K9bqJ&#10;hYXGznZE2ui5MjY+hhoal8sDPb879x5arDa1Ss0IO2wPxRWQsYR3QUx85KbyQvmtgfGJhbWGpnZk&#10;u9Brnhf9U3u9kkghVchU2gePeppbGsVA1ksCUFNhOiGfgFWWL2RRnpLMF8anpuu8HqdGhVYrxOcE&#10;AaxCAsS6KlDIgH0eIw0tFsp2l2XE4KYialaeRD2i4UlKRUWHwdDkcbTUQ33LOLu4bLI5IGUJKQVm&#10;sFgTU5b0Yp4VI71XXpg42JtZSy5SlKevoswCeE5cloqsWzmTKwyPzqDvgwEhCgVKGSpLLhXSGAuZ&#10;YXxqWa0iIS7wpKASgUcGaxVcXoyEURAVhpvX0t4uksvR+6yQT+4HyFhEj9iy3WiEus6+1ma33eap&#10;rx+cWYkXVR9duJ8Ta131zfAdsuHVX37tjFsNVkEKJY207KkIB+Q4IeaAWKwF/oQUCCNlwJBR5T+c&#10;IqYUUMFJNi8CDBhE+4DQY5DX10MosYJVlUkBZoKbye03JU9tFlNXZyfKjMDax5ux9VBtfYPMYKAC&#10;Ayw0AgfYpGdOFU9nsMYwVQ7ZJmPFjxFC7QdJZKoBolgT8LtS1TswJNfoazz1II5ARBsdTI6fPOqx&#10;WjuaGx0my4F9bXVuO8CGkYnF2WV/a0v9uWOHtYA0S2m5VAq4Lou6jsW5D65db2rrMKlMhzu7oPD/&#10;2MNii5JtPhXPiqXp2KVWsaNd7MNjl2iDh1XBQdiQPuHC7BrIsW/Fx+RS8DsoZwq3nlxTJJJp06dk&#10;BkURzMqzmJCtKf7fjVfFcPKcweN3Wc3AM6Pye9vA7Vj/M9vMJw4cGOhbWVlBHdajnp7vfPs3APC2&#10;d3bACGHAJDIAHLnFtYVHqBqdmalr7AiF4sVs5uShfSosrmISfZooCcFKashnhwj34tqnn1ycm5k4&#10;tL81nYhgj6qtq/nOb/0Xdo8nnEl6G30CpWJgah4wZ1kiP3v2PBy0eNAPySOPy3n1+u3R6YW8SFYU&#10;KlGxAcwWgTnIW4QgAiSWKB4NDIFi3tjYeOv23ZGpJeoEUhYDYKAm6zCcpTzUq61mS3f/cEogfjAw&#10;+t4nF3tHJ9OoRIOwH4rBaCqT7CIsD9WxUSdReopEsaIiN8YFRicVeFig/NB8IYy8THo1FP+wGrsC&#10;Ay2hUlCUlNP4oxBm6zxWg0aF3hBAPFIk0sKCEr730h/8TPV3LFfI9mZ2CtqByVqx42n1s8I6NqEo&#10;ScY4TRCWoOOJ5UmPI1cuTk9PQmmFiokA7AhIpwogD9ydQjYXCIZQLfTq66+9+OKLGg2Ui2F8BXDB&#10;gN3IQIIAsb6Uh2of4nFa8mJJTqD46PIdjc0FxtwoEow995wGpUEBgSok+4nxBA0fXAfmdrYIqVj1&#10;6MLK9e6B7uHpKAh14AEUWRqX8nWsCInputAfVpCE+xofG4eENLarYDDAJxxmC24VQCHLpVKGDlNH&#10;JRfpVHL0QMVZZiZRhbqIRpNEteVMXSpp5qPCzQFbTawlEA5g8T7bE/iLDTjOL0MBOUVnqDHCrpNH&#10;++9zZ06BN3Pjzt3ugTF3XYtQpsTIjA70zY4OeZwmgxoteUoL80s9/UNOZ82Bji5kliFlBj5AoYS6&#10;bIwVOtQtBdYhJdiCdA1iATo9s44MzKM0avUiKIlZXWGbEO4dcectaxbHsElQjeye/HmnFQ5vnEYB&#10;I6pRoxIDz48K1JGdRZQRTaUpJ4xLZDJhrB0jLpSJ4dJ0rOSHaI9l6WvuJlbIhmxE2W2yYne+bbAX&#10;v4ynekz0pDYZu+0Gl/9yy/vVb4FDyy+HnYZpWLHXX/7g+2NjI//wO98OrCwfPXjgv/jOb6o0StwM&#10;WscgbkoXM4+GHt24faNz3yGTpXFxPvzyc4dr9IgNcnKyapRGpswMlk8qV0oWgjMrpVjqQKO3o9l7&#10;6Og+h9cNLiU8BK3d4k/EYfsPHDjQOzwSw8IHRCGTqlSyu7cvRZfGzh5uP7i/40FP/42HQ5BQoyap&#10;KPyh0lpySeBgBPPZnsH+V08fefE4ut61oEEhEGAGmbFJQRomebkgd2h/+9jE3OVbD3uHJzsOHZtf&#10;8yM7BjwrT7dP/KlMQRhJpBFdknidRJFnwoJo5UIrrRJuEEsLFgaccXICCJtD93Z4W8iB4h9kuzgr&#10;AXYMpgnLu6neMz46tA6ACaaW6uxI85exRRDhMgYArSWWDWQsB9aVhy4a65l0z+mrwe7GFXGNZtBQ&#10;RWUpcHHMCiIV0BlgDhU6uQzN9wRoP5jJZ9DwE24LJIOxaahVqo79h/AkYARS6eTayrx/ZTYdDRQz&#10;CSoVgFQGqZmByJtE7gztGoOx4log5vbUmaCtWEwKUqtfe+m4WS+7fu0SjSrNfxDxUTlDMBXC/EA0&#10;ffVeX0qk7Z7yjyyioJN6KZOHSNYUIsJsTVATLGLNIjQOhqLLS6vYSO7evds/0IcfAFQBNENcDkoK&#10;GXTmQVdoCpBgFOYRuAaWVpw1bkoSMIoaE4FlRYvkcLMxpB2FSTkzShuovADj8YfYYfRUaCIQVx4I&#10;gJjEc4gfC4JbOdvstL565kS919M7OjETiCoMVpRpAYuo9zjR8od5rtJoPOewWM1aHdAAWA1Ev9w1&#10;xuwNFzKfXL0hlZstllqcL5OmyVR5kbwQvhPTlQf4jLLCusTT869Y0crC3GxwdjMCO4SEO9mpynvM&#10;0SV3F69QJDmxEFJqjTI8bFE5mklhSRxqcKEStZglQi22ZIa38demfk0bWeoqNlhxFivdRjZAWWak&#10;nmqntt/kbp/a8f0n3T7mHm68VlZWb9+9c+DQIQBYiWik1uutq69XazW4LLZPljPl7Oj0+CeXrtgc&#10;te2dx2fn/B0Njc/tq0WFKnkBULAAeQAhfTaH7Wt0fEqrM60n0lA7OHKgHclVKZRqof6dyljsNeOL&#10;K2qdzo5eNxoVZI8i6+sepwOJHPgCRp12ZXEOvrrZ6qptbBkYGJqZnTVRYR21SEAURgiCQAS1b5lc&#10;dqC1kXjxctnI0JBRqwYnHlUacObpEVEpXEGpUBiNNhQbnn7upMdjm11awWYDWimKb6jTgQz1rqKb&#10;d+7ncujgJFlPxJIIZkl0SQmLJqUOFzAcIB1CnR1LgtpB00qsICYVgJlFJJyKAAopBZUQqMf0vnH9&#10;lsdXAwkn6nlOy4q7aVzbF1OA08qYC8VTbDR1GP+d3kdcSyW1hONhoYjFYE7MLyw2eJysQBFaL9SF&#10;WKVQK1S6hZVACniSTFVEzIXIB8xYiSQSjQJavnzxs6GBgZnZmZHxcQHAbqnwyL4W1oGUVL+pkygY&#10;IQLJvb6JYDxrdXhi6+tLc2NvPH/8eJenqda5NDcPWU67046WBRhmHJwDPFKW9AxNoP/KiRP7pXLN&#10;4EBva0MtErHoVVYWSQfGxlO5nF6rQdNcdj9oQgFlwxTyKlqdBoPf3NSk1emgRg9FeQkwKfLLYHbg&#10;AJIsB+saSeqFydC6z+3RmI3EYyCBaFQyQbiQrS+qC0BTIpaHhdME95OtHXi/APHJiMFrY4qOjDLB&#10;UGZuO+h/mEDkkqEiWAMYwur45OKVtvZOn8c2N7sAcAc6DDmhPFEUp4uSR/1DSASZHVbmPYFHSoUI&#10;a7nUD995/28/vtTUerSxrq2cyjbVoB0HsWBoG2FZiEowyMN/HttTAMsf8FOWeXXZ7sx034IEcQfk&#10;sVGoxMtkGsOJ/NjcKvQ6aOJh5cjl/rXVrqY60M+oYKMAwfdqwx+YrgpBi81C7klx/GIT7ES6tGzT&#10;4HDvJq9q+1XtYVX5r7acoXr85tt50hoyyjhDENheRXvAu7/4BXQ+33jzjR/84PveWs/hY8coh0uK&#10;w4VMOTc8Pb7q96PVW03tgYXFkFIseP35Y3oJuCs5yLOjpmt5fHp2YkqNjgwajbWuMadQ3O59ePTU&#10;IT3aC1PxhCwaSaJljUJvGpmYx5iBVQT5D51eNzo0jMI9vVaPEVRBztjmhiy6DJ3KwTbyuSLh9XuP&#10;ejVGo1KjpmYKpGcjudP9CLq2DqMeBEu9Ag+hdL+3T2dCr0wtwgBi8lCFcg59IkxabXODx4JGIUJJ&#10;WigcGB5ucINLTfsgduFUGRlMv8VkGxob88ei/WNjOYEM50HtGIlJ0n6Oo0CKJsIOf1bMOFVI62xI&#10;mffMsosA70hIWSCGoDv6sIO8CcurQvatXETdICvj41MKYRSfw1yHgE8P7ohz6IWLTLFtj75UAu9v&#10;aHCotb4WCshki8lqoeFxYWpiRqHSzvujKrVBg1YwYoBNlKlA2IcLRnNTBJJOV82Xv/EtS03Dqj+A&#10;/CaBGyB2kbsHpXZJLCe6eqdbabSBKx8NLMFlPtRk08NPKAtAm7rTO+hraAPYBJkvlBUUhLJoSTwy&#10;ObOvpd6uUTsMipB/MZcpo3E37hv8roeDY3D9ILZ3/fIVsCsjofXpmSlwaB0uO2q5QcEn9Uc2aFSG&#10;gK2FDQesIZvEZPExDrFVf++DB7XNDXz5ULkNKbvSgHEOCNKVYOGhlwd1q4WFIzoKhdgMA6SKIFQa&#10;EP+W9LCoyyTj6lKFBD1D1nEyT0ZNBLMFA2q0WtaCyQ8uXJ/1p4aW1vtmA70TyzNr4blAICUULq77&#10;19Lx5UQ4Ui4G8/mffvjpn/3wZ4eOn29s3G/RmhKrqwfbm21qVopF30grmlALtgKrmUKGsrGN7Wkr&#10;ubqQ96olrBqILcubn50UrkHJKwhHZ1ak6IVH6C6qMlQB/6pFj4oklPozLWlW3sF5DZtMXsVg8asn&#10;F4Hbl42EJw3ok77V3sHtbi7Yjv7Ujqeqhp9clojfO/4GWIvaju/9+fccdofXV9PfN2BFMzaXiyaW&#10;sDw8PfqDn/3U4qyTKM1rwUQ0GH7rS+ed6EQsKIWhGrUwj1WMbplOp0tvM2usjqxU+fGVK22tDRAF&#10;JQgA/ldJCJJxIl+cWlhZXvUfOXQADRhADQRRK5fNTc8vujwe6lcLSEgqTSaSQ8PDdgc6FSjs0EOw&#10;O27euYttWW+EvLIEulFjk1OHDu2HFZLCWOahE2+RKjS37txDxZ9WqUYfCqQAkA8k0LFUQv4c4Sym&#10;vdpgHBubMGmUSEcSe14kiaSLa6HwmecOeCFH3liHO37Q02u3O81qwPA52EEW72GWU0E2I3/C92Eb&#10;JYdQ+f9pJ2cNlUnUkJqAQs/Pbrf519aGxydran2ImMhbJ/MHpijvd86ABHaiDRLW4x2NikVY8XRl&#10;smCWyNWhUKiYRQsPC0s74tolhWwe2JDF4Z5YDqr1lji4gvEENAlw1wC2b928AeuFa9MiIdDWmSmK&#10;0DwV6m0Q7UNYQHgcxkYgXlxP9o7OmJ1eaGkd7Wg82unQ4GsLSQL54LrOLQQiUTAsURG5Ho6thWOQ&#10;k51fWNjf3iAVZYGBAcXG9tPS3Ih7we62HIphU7foNAaVssZhJ8EvjRZSMPDuaM0SBkwyMphviJ15&#10;vTUUTcmL56pGWBiJ9DLUJtQq9A5B724WX0oyORROYOSQLaFohvIvRKHCQJLbS5x41qeWgYO0e5P3&#10;QB3DcFEI4fF1TFWCFiflMlmoKsuybs6RdO7itTs9g2N5yLChvt1kLCllJYU0XcwisCtJSmvx9Uej&#10;g9ce3L94685HV29euHLH7Kg9/8KX82mhXqYS55Lnj7UrcUG0y1APbR4EbnhZHBji02Rjtuxisza7&#10;KbjpZyp+3oz4VE7LAzksLIFkfGENJG458lGQVYEApVQ6PztbX+tDFTx11iEvlO291ctj823Dylbm&#10;d4UVz1NRZDweW7fNANbmK9nhqjbd846+1R6n4h/lporlukToc/n7v//7cNe7Ojqnx8chffVrv/5t&#10;yKZjrrd1tALsmFma/o9/+Rcqo8NafzCcKC/MTH/1S8832vVaYWF2aHBkoN8ILQ+UF6O5gNmAOghQ&#10;MT+6fNNssiIzKAPrEq40Zh4kkqMxCCotLCw1N7eihQRsPOAMLAy9wdA7NgXVcLfZBAgml0uDDw0t&#10;AVScyiQipUyOdKHJaLp9/4FQoRQqVddv38YKqXc5qHMpuN1QUSBBGDNa7w2ODPvqfPAOMGN5xzvq&#10;RpzD04F0JvBF6fT0lNOCWmkTykHQ+yGeL46OjjYAvlEByReADAwSKaQsXU6Ljhr8EdyLshV4BVDb&#10;Qgr08egRSMGJi2xSEtuAF+2DcsH+UyxAXDCZyV6/dQdF1GgKC7yIeiEzg4U4k8IThlttPExSTKjM&#10;Bg7QsPiXSa1TETPMR2//AJTIKWhiUQ7cKAXCVZl6dDko05qQDgutrxv0Jhyt08h1GkUxm66r93Tt&#10;34fxz4vE8XjUpJX70DuCiDkwnci1ymZXIlNLAYvbtzg/e3J/k1MnVwrSMkxwKjAUmpwOCFsvzs9P&#10;Tk1BEzGWSMJL9of8dpsRcmBSgRRU1PuD461d7XCEf/KTn3zwyWd379yZGR2xmPRI9v3FX/xF/+DQ&#10;sRPHqNEEGQwyH/gbUTLeIbIuLBdAcVbICWP0r/+3/+3hrbunTp6ExgciF6JNUNtqUmUf6On7l//v&#10;f9HZ0WUyWilPggAVDwWtpIkmJwFFGUQV4uhRISYcA1khy3TiAWeyAafiaHKFqZs1RjULiqxIdndo&#10;5m8/uixE7Tq+TiXNibPjc/33+q/1Dt26e//S0sqUSie70333xv07gXgili5GEoWO/SdOn/2STIy7&#10;M67Ozz9/FEOmBT5GbgyrqKQGKOw5sklQifQfs//5HrXTiz/8p4SEW7yb7efhX0yOqFgw54+CwwY3&#10;hIJttGaTywJ+PxQOW+sdMPjM2WcJ+CdfGwaL76MVc0uR9kZadruf+OxI1mbDtMco7HBfbGDwcdCI&#10;b9y4AQPx8OFD7GBLi/P/w//4LwAYHTh8tLWtGdFQNLH+3R98PydWdh46ky5q5heWT3W1HG6q0UG/&#10;KJsEsbvO5zO7HPDPc8WsWAJioTCZK0yvrLe0tjpJGpkk88gBEcv8wSDiAoRLc3NzM1OToKeSLCS+&#10;TKXWWh23bt+pd7sRsDABAwEEjpBRgu1A/yrU+iJtr9Bo7vf0jUxMezw+KG2h+BxGCWgF65lZlIll&#10;iDgmZ2YwaRxWG7GXyeFBjRD2FphL1IiVwvHM+MTk8cMHEQ9CRgJLQSKXJ+Oxwf5+eH9gZq6uBsHV&#10;iURD62trvlo3PD7anYgORgpzle2IRo4BTxs7J4vesMVSd08cxowY8o9gzIrsDicW6MPuR3BgscKZ&#10;go2E5EN5WMR8JXYeCpQeWyvyPCqN7/muh+NUKjUk96D8hCQaSQDSSkSqsrAeT8+EEhI1BNAxM5G6&#10;QIoWY5D99KP3IVlVzOeHx8bMdqdMpUsnE8JcsqvBJQWHCNg2zVn5ciw7uehX6Ezh0Nr+5hqrBvLU&#10;+VI+xS2mQiZtcHuxOzTU17Y3N/l8XpvTuR4OAX20GK24Nuwm/aPjaBghFwuA+t+4dfvUsaPN9d4/&#10;/9M/3tfViV5mj/oHT585jZ0J9TfQGkSuEGL5qB9EwRSgKGCaiO+IMl8qppLpuem5G1eunT59Vmc1&#10;rccieHx4QIlEEvUUWqXmb376sxOnTmKzgUtOIU2xgAoKLEN4UHfv3ZuemobUKryr9SCit5JCrWMx&#10;PGgqkDCjh8IyzHiSkoJQESkJrj7ou9U/7G5o0pkNg6MDFy99cPvWpbGh+zJBth6NCa0mJwoXtLqg&#10;P1jjcrc0tbXUN3c2dbbUt2rlmnKukA6Fuhq9Zw7UqoGxE5xOzeKYjeLNvKvMu4rLU8m2cSY8M0w7&#10;2y3mTOzqYT2LaSArzf4EEoXp+SXo/1OsjdvP5ZEnGBkdgzyZyw4dRfiCFEVX3D8OR7DUAr+Rjevj&#10;nn/lOB7Q81fVk6Kjn2RdbDWCGx+q2uMtN7Ll/e1nwwGZTAZeVW9v75/8yZ9885vfBO0b8ilfev1L&#10;aHaHhQw7UBBBoTJ74dInvcMTB0+/JlXa5mdXUVr10uE2XSk52X3fqFGB/SlUK7KkZ0IVYdSsCUSE&#10;knBq0Y/CC4dFj3iZEl5oEFAsB9YCKoWsEU2mXKAB6bCskf4fm1mWa/VOqx6SVCgZQwMmtK4ibEIk&#10;0un0Odo6s1D+BNBqNVpA3nnwaHhf5z6fxYAKdDwF1P9TuoNGuQi4HGK+6IFeX9/AajeI3YfsI+vZ&#10;A3dODo35ufn5w52dQNMlcF8KBWBVNqsFuNvC8srDvgGJXLEeDqqh1ubzOs1WlMESG4s1dmHkA6La&#10;8+fL9I/5o6xsjBSPMCnxCmsQriL4SkKR2+bEYu0fGMAYGc1W5P0Yho+8K2WgK4qb26cvR+K5h06y&#10;eMS/z6H33+ysz4PeB7Cr9MxXFhZWQ9GYQFkQy4qU8MhqtToMCxxKcDLQMrS2tjaVQ3GJwOryZtMJ&#10;YTZ8qK0eNErWdQIvSShdGptbkWsh/hXd3+iyk5QYZPYoWsT50YdDWEqhMS0ES0UAKyHXI5UtLy8P&#10;j05hC3LbrADR4Mrp1EoIik6MT6Rikd/6jW+BL3Hnzo1TZ06DRnHp8pXVNf9Qfz9qJd57/xf9fYMo&#10;4QRx7Cc//snw0Mhnn12GsWtr67x75/69u/ce3LlvMVlOnHruyq1bl27cWFpd9a8F/uzPvnvrxm0s&#10;N6Rfzpw+9f57v8jhNnWad999t3egHwvQ4/H+wR/8e/QTO9C1/86tuyiTfnC/G4VT0PljGToMM1XI&#10;EvtBgjyDJCoQokD86uCAq7F+0b/48YV37t+7nIqtHm9v/qe/8mv/4CtvvXryuTeeO3e8eb9TZXzl&#10;uRdO7zu6z9fQYHbYIG9agCpWwaYSN7oMpw+0mOSUAwIkygiDfJFDOoTVVm0s68eBV2VfYp7ftlcV&#10;nOGmYNeQcDc79/h9nj8FjS1XHhmbQdccdCXDABA8KJLojKYHDx/pTXa7WckiZMJNKlmfxxg7n3qb&#10;otkncIutkDm/9B1f1avafM/cV9putje/v+VsOBgUJDgmQKkBAVy6dAkzG75MY3MTE2yCyFE+VUy+&#10;/8mHoWSq68gZodw2O7OMvn5ff+mUSy1eHh96cPNaLXSLzCaS6QAoS24OrBV5H1KpCln3+3fvYWem&#10;vlmEyBDKgJ4RQDpNBh1MGxKCAMtcvlpkqYZGxxpqvYjUFiFqu7aGrk0wdoSbiFBkg/ygfHJ81OW0&#10;w+zotOg84+nr7XMjIFVReSw4X2C0MplQ2sOgJrq0shaMRDw1PpYEoQiAUFhcnlAYz+Qg4IlGxwCn&#10;sPaIwFSCkoEY8p52t3tpde3A/n2Hu1prIX1kMoLIAQ8OIjYchyCniceAuJsKTrAxK1kPQQJNKFCh&#10;9Dw8bvg2cPpY44iyBW0CrVaUEOEgBLssoEPAQnsbPUf6Q5QQ+h4Cy8jW8i0N6Xkm/ElSLBRrqHWo&#10;E/S5oGuMrBQl6XPxRDJbipZkqBNEdSDyoXDEIDgF6hgUMq5du5YrFHFfaCbmdPuyGZieZGdrvRLd&#10;PfB18L5E0vV0GQZLpjPGo6Fj7fU6NIeHwgGNJy4TSFeWREth+kFAg41k1hjwXI3X19c3BOQaPSb2&#10;dbZ5apytLW3peKy/+z7A//fe/Vvc0xtvfhlZmrm5xW//5nf+6oc/eOH5c/39g10H9r/99jtHjx4b&#10;7B/EVxw4fBjlmfUNDbBfX3vjK2jBCksJLG5wfMxoNl+4+NmRI0cvfHLh9dffaGltuXj5UiIZNRuN&#10;L7784tvvvAM56W/80i//5Kc/kysAIkkcdhdacvzoRz/y1dZev3HN4bTX1XkrBCNWMA/2aF4gDgsK&#10;84nEH/3kp/P+wJVrV7of3BJkYm+8cOaf/97v/fJrrx2ub/ai+ArumUSpEkozkWRrbWO93YAe3U0u&#10;W4vb1V7v6aivaa51NrkskMSm3o2Mh8KIHEwpgSVW+J62gXNSomZjzuyKu/MVXXU1KqU5m/xuFqGx&#10;dU40m139MzqKyhEEgoYanV4tC4XWJVKkyAgBIFKKXOWsa/n05sPpIBhk5BAyaBX0aPoI+wr6m5LY&#10;PBfECYS4Q+YbcgeRXxXHlZ7qW1UPrl5y1cBtvwlOs+I3yAl4/Pw8GMQ7JpPpt37rt1B209/fj78p&#10;j0I8I7gG+dt3rl28dk2oceeklqn5VbASf/WNs06wsnKZUi6PPvJokgcnBcEgIG6WS0aOmbwRUIqx&#10;VTd4PLcedGcFqKGRgMAExmS+COlO3DDY4ZBAAPkgB2E35GtQVoZevmqZ+NCxgyuh0ODUIj7Fwv8i&#10;vhT0YqyKlZVlsL1k5UyN3Qg3LZtFHz0gF7SoWbUQfFtioiuE5VPHjoxOTaMhCpGiqKcf7gjweQ6V&#10;QyYtOiWLZubmqEKFt/wr5aDDibjVIEO/LkF0fQ2+nEFSUAszCjHkvYGRIf9L7hQZkopNYR0bOH8N&#10;gSc1H2Orm6wV7eS8ThseCWiK9HBxF4JsjcXwtTdfBzJ48153CkVtAvh9xNKoPBGCXXimbKPSgzw1&#10;4kAw3U6aJrAWYE7abI4o+pIhpcBI8HaLtamuFmRLeKXwNg0aTSkL+AmWTtrYsu93f++/+9Xf/K1/&#10;/H/73UOHTxSgySCD7gBNQ5BOgchhbPBPhUqJCh4oOKA8BjGamL4TyVsaOuqfDASQ0gy0MwAkAskH&#10;uq06hdBl1DTWe+72P8qIRGnsWIitEV6KRc31db/6rW/+z//Tv0gnYzeuX8UGZiVJL+yFFjxku90O&#10;ri+qiDBEKM1paWlBt1Wj0TQ/NSvKl1x6c3hlDQnZleVFCDKePf3cP//v/1uXC3uHHuhETVNtIBG+&#10;eOWy3e0CkDw9v6BQqqH+0NTUura6jjIvYAjrkRic/a5D+/67/+G/rW+po5awBGDhVoBYiVDpvZCP&#10;XBx++D/+4b/55OanQ2N9pWziV15/7bu//6//xT/+3SPuZqfMqBZhJEmPhVAAqq4qwcdEiZlOhLbk&#10;Aq1IgPypRizQCiFJWkaFE6V+CWOsGBBK0f59vKr+B80PfsItHsqu9orABIpK4etjU9vf3oz8Cym+&#10;UkMBPFfMnAK0LkUqw9V7/SmijYJBykgiZCEwdSibCX4S5/s+xt7Y9xGtbMPgbveA9rjxqhnmpmeP&#10;I6vIOnWXZO1MeI5mfHz8T//0T6HYj3cQGH7729/+zd/8Ta1GQ54tsQoLS8Hln7//oa+1y+CsmwbG&#10;IRJ99aUzdrTbKKUEpSxECdAPDriMQC5DNwEwMDHdKSgmm0W+AwzQ0UP7ltf8C+tBkBxBxMQYwKcD&#10;cZlyNmAJMIB0cWV5sK9nX3sz5aQEZbASTp489vBR/0owDNEnjDGgKFCiD+w7gMafGF00Q02nQU4g&#10;BiktI95GHtYfOWvawrAMSwaN+vCRg4CNwomUUKTEQwC4zhrQl2ATD+7ff/P+/UAqSWAThVmYcnBV&#10;SulMCtoyZj3mJIw1FnKeSXGyJDlPUvM9kkPsbOfhckJ8F8IdURgAwjdoQSzUYwKY0Bck5gJq0OCs&#10;6ZXyF86dhujFlRu3APgLRCpq3UqsenDuUQVIdWqVR0n712OCNH059comsgJtKKUSHhlGhpZiqbS8&#10;sIhaPCQo4FgZ4HcqIXqEfyIHKtYazbDauBxYB8ShuDyMfTqPlsaIjIjeRYKk2GdIGAMAfRq1RCRt&#10;D9NJPDDm7rENFZsKWSyoHaA2gMireUj6gxRmNWnRGOnWrZvDo8OpbD5TKAcj8VAYJLAobh+lmrlU&#10;El2wQWtIJuPjExOfXPgIPA8UEiOoxICHI2DXomI1g6h8bXn54scf+VeW0+kkdNO7H95fQeA5OITL&#10;yKLaE+zMUkGlUnz5q1/53vf/cmJyGuViPT09GMxkPOGpcaFNIRpBQgECGUxE/XcfPkgWMhnk7SSy&#10;lEjqL+amo+EbEyP/yx/9+f/07/5ofH7l5Imz54499523ful3v/1bB3wNJmT9MZswZptdF9IQxiPm&#10;glmMU8EwH2CZZMu487sBAFSsCntsj5/crjjVXlZt84p+ulrD1jORR0CXRTnYslCp0d3tGUEASEwf&#10;igqpWRxkeiQK2dTMnM3ishpkMtCaQRKh9UA7Mav25zEra/rDKzc5xvoMvAx+PTva2er7O4bEGx8k&#10;fBckSZptzM/iBwP7hPowMuX79u2D/4fGeWgTQBdLRfeFxfDqH33/ByWNuevYC2vhXCQQ+vVXz9Yb&#10;5LJcMgcP6MF9HIUaWrQogfq4RKEERMR1DJmLiY5MRP1FPy709gqE1m0oVpFA81YQWAvi19gVkf5C&#10;gLMUSV67cevkkf2NNXa8gQEtlNJGxIoa3Y2btx0OB+SA2TKD9qYqGosqgWLLlRkoNMwvuCCboFHI&#10;SCqDswNxV0x6WCSmxplGA2zx6NikDV1hVFpcHllH0uWVaHSmhWgskk7V2l1FEMRJgRPl0NKVVXwi&#10;cGh/F0qW4RcwAWeYCAUsYR766/QIuYtfCfj5zwRgsACRYZU0BhRMQdcTNErqGQPrDO8FslJyhGZw&#10;QGBNoAMDDgekCq1OpwYFwCxzRZrlkPpFiMaCTk48xrSrCFPQ1EFlkjhVFi8tr6JixmbS0dxCSXc2&#10;v+Bfz6uMM8t+RJ0hJPJiCaMB7SfoRMGgH7gkUnIMqwCAU0rG1jpa0FSVdIRxADrCp0vCwfEZsRwp&#10;3/zJjjpBNlaEJiL2lTz1goZfh7JxDAUYwWJCEZQA34pZNNHKDPb113qcRw52ouUtVKR7BiZu3O2B&#10;EjF0kKdGx587dvTFs+cmxkcxteQq+XrI7/V5YKpgzSwWK6JLOLQgEmCUAoG1E8cOmzSaB7dvWa1m&#10;d4PvlddeRcOz69euHT12pJjNxoKhWp8HPOG52bmD+w/JpMpQMHT2LEx/9OGD+7WemheePwtTvrg4&#10;C3qwRq/9+S/ette4Tpx+DhVYE6G1925f/+sPP/zuz97+2ceXxxeDvtr9L55+w2XyNFk8v/LSqy6F&#10;FAXxjOBFIqosuuNi51C6zsGkGi1GCXY1DANrI7TBAuCUjA1fofLUmHezYUE2GSsWID6Gt3e2VjxO&#10;qv4OXXPgZAj/5b/8l7/zO79jNpurhmCP1U6ThkVt2HvpeFAfi4K/fP9eooz+HHa0KhEWUrjsDKRI&#10;ZPJYZD22NvdbX3/JphaQUBZ5NPT1zKHmvVP4NMT/mXo/42uQh75xldUr3nLpuxms3azYk+NB/hRn&#10;e/Hz4PXZZ5/hb+x1//bf/ttvfOOtr33taxtBJQUTc4HFK/du90/N7Tv1eixVnhie+M4vfWWfVbU+&#10;OxoPBCFzjH0XjZWAnkzPzzYf2C9SKIkISTA0PWykl5GBxx2CRB5MFS9euXq0q7Pd54EkFdw6qUYL&#10;1WOYpnS+eOnWI+z85493SMtZ1viA9NRRqJUuSFAnuLq6evbUCbteg0a/CNdGBvvRm87T2OLPaz67&#10;ev3skc4aM/rjgcLDynVAOMSTQFdnVGjLVEjIJ0r5nu6huYWlF8++YDVjeWfIcQT1USTpXQmgS/uX&#10;juy3K3GdACQRT6ofDg6D7HPs0EEVC+KgZErsSoJTid7DdCmpQgn/Z4gSQVncfNEM5kILVDQD6I11&#10;oAE7EQE4gipg9iIpXBrUhKPimjIAAmksl7tx7z7ckOeOHXLbjPDcC7k0ZHs5wZHNEArWGG2vxIlf&#10;MBkQbPJnRNdu3jjR1uizm1AEiSUFBuTCWnSurP3sbn9zY8vS/EoqWYCwBmBptUoGLGlhcdZqNul0&#10;BoVcHVhbdjgU/6/f/UcOtQriE/AAwTVaTQm/+5P3gxmhWaP81tn29Nq0Wi4Dfc6/uhIKhz31tRBO&#10;QI9r7Blo1o7UZzKRoQYWHg9qaZ1uB+qccH2JXGFiaqW3b/BAV2t7o9cgzoMkRoEJghEMPfpEoHqc&#10;iZFh4CC/A2wOvWwRGGJNwjdHydv06JhRrTV5aliFD2Xh4UGCkQe9U1SRY+Uk00m5Ug3RRvTRoVaG&#10;YOKKoVQeBnJHXAWigJBzkyhl08V8PJcDQ/jtjz6BfFAgnsIzQX1FfVNnV/tBr927NDVl12m/9tIp&#10;u1ygxqOD48kEAREn8PUKg4X/pROJqamZ5tYW2Eomy0dxIlvBZLcgZEvPhQPTFTvz2LXilowfXVl6&#10;3Gd5cnFu/teWVf/RRx/RbZ4/f/7YsWPUt2Pj9TSDxRhT3Emh4ECYF8pAPjTb7YA3sErwQs+7Qr4I&#10;Ce1QyA+JXq/HTmlO8qcJSoVhhSPOs+AbN1QF4Ng9bEr5bb+dzVDclkut/mr3QSComF989YugnXb/&#10;/n0o1QK00mrV+NsHXoLFyFNeBUEBeGdZpnB42+NZ9fLc6vOH2g/VWkVJf+/9O1AuNqHtOPjlkAIX&#10;CtFEKZNLK7DSQKWBC0AqeXBj4MpRihexAxELSgJQtVpa2+BC+AMhIWTGdYasQDIxvzo7v3b86BET&#10;qhCppz0sANNBK5dRtGm2mgKRZE//sA5tV9E0uJDLZFNAsg0mWzCcxQbb6HVoEUZSP2fcIPpHkOoe&#10;vlUqUUGsUoiuziK0n7HDObrX368yWrQaJLmRZRNFioIB6Bon0p1eN/wfKj8UKUKF0hD0pBTKokgx&#10;t+Bf9q9LtXqUvnCdUzJL5ABSmRmvBKZZyik2fNQILIf6HTl4VBxL8oPUrBRzHHdN5cVCVRYtAok9&#10;jpgLbZ9FdpcDUrw9fUPwYUwGdEVAHRxNbdaKhj7OSaO0j7MZjzRPWaScWlwOrK4caG1SyAHPQCtR&#10;CiJFOJkJlSXTywGTwQSUSoHW7oTbAfiHLm7CajFYLfp7d25bzWa0YIiHg6+/9ALU4omtBJtQFqEg&#10;9kHvMG4cVb/nDzXXoeOVzYxHl8vnjCbgSyRMBvsNPHs9HAiE1tL5QiidfTg9N7bqX0+mnW4ndQES&#10;iL12vdVihzSzx1ujZVpXVDouh8YsyoaQZSFHD54mK6JkkmOk3IAgF/+VJGPRsdEREOikGiX8QHqa&#10;RP/AmJC6BtsXhLBWtIowp5DflSCoRWd59P+QJgXFlWxseGnm0dzUg5mJB9MT79y8+VcfffKjjy/M&#10;hONWb5va4Dl4+Pyxo8/vbzkiTBZC84tHmupeO3XQoUJ5KgXbRNFivFM2/RhoyMDDfK4IhxBCbYiZ&#10;WZkk8RWId8pxZ/Z0eMKEScdwHLqyFquu0pYf9jBYW1b3U4iju615djmMuLeBZaBAJBCJLQYC6FZC&#10;TCC6WOrZkStkzSbz5PSkVmuwmtUYC9b9G+JBDAhgBosB72x+04Wz/++U4Nx8MXsf8Awfp5QC4lNy&#10;C8pl1AleuHDhtddeg+EG/NmK1E5b2x//yR/u37/farVA9mlwcuTPfvRju6+tJNatrcUtKgVIDFZF&#10;KZ9Yt4IA4/LA4cB+RCUUEmkunR7qe4SUGhECYdBRKkHOCN0XaU4ByRJJTSYz2u2iN7rNbgaLLVEo&#10;9w9PDI9PTc7MtXR0uZ0mFQDoQpotUmqAQNVCZXRwkDpcHolMcfveA4enxoj+phIB9N0Rfq+GEng1&#10;+pwKTGwaYSwAlg/ccGOR0wKchohJLpZZ7VaxQnH91q1oJILc4dj0/JU7D4em5pwOexukU6E/URR2&#10;Dw7f6u6ZnJ1ORBErRgvpDFpGd/c+ml9aAg8TcKWcmr5I4JpRqQfBFjwLxJ8pN1ho+Inrl+LyIO6E&#10;gYDKEvSn5pFpD/qBIqEz6ODo+ODwGLAbAIXAuXGD8HBNFhvob2jSZTCZJCBs0nTg4Qghv2y3I3eP&#10;qj3Ecgg037r7AA1TfQ4zEDFa9nAOkqnpueVgUby6noDcaDKehkMEo8Wi8rzFbCrlsnfv3AZAVuOu&#10;Qbe0bCr22qsvImcEeIfcGJE4XRL3jkyoTVbkI463+WRltAIkdTxURKI1LOY9DIoFHY61GtjaR4ND&#10;jW2dRZlqYT1y9OTp4eEhvz/Y+7B7fHQUPE1wwNbWVuvrvFSvRs4hOZ/gAxMqTRAu/kf4CBNpQOcL&#10;NohESQORlCyEyWoh2QwJyKjYGAj3BL0exh/TF0OKG8aGBLgxIyguRoLjqwv9s9Mf37nx84uf/uDn&#10;7/7tJ5eu3e/94PLNy/f6xuf9SXxAa/PWdTY27D9++ExzbUMpkYosLnmN+tfPPXekzQbOKwgJGFsy&#10;7WxrACZI+bJKeE/mJ5/LRyIwWGZKj7LHzLP/OJ4hOixkepz6f9J72rBMjy3UNg9reyC1eeE/NlgQ&#10;pYOHVT2ar+SdVz63l/A4OaWZkGOBUipQ64w9oyMytQbYCDi4qH4HtgpONrRrUVU/PjFV761XK6lN&#10;AiGyDN1h04tNbRYhMlPOTr7LV9N4sNce3tOz/Iqy7VQwWClyxuTDA3C73RqNBlnCTz+9gGWzb1/X&#10;yZMn8F09Q/3//nt/Wr//iN7ZHouXMyH/V58/WWdULE+OgOjpq6/H7odZmSfolsSpZNBKDgVj4YjR&#10;ZMdeWsjBjaAnSXgP34yASpXAAGq4fu+B2mTADnvp5kMwHhpqGxEQJdLploYaYEZwSPmmgKnL2vYB&#10;gIHaZw5OwXoq7/evQwhlBKwZ1GpIVFNLK3ggtXBjK8gRjSfdJiXrsItDiovWB0swk0qRSaNurfPB&#10;RcM/1Vp9x76DU0urMEMOtAtWKR4ODA2PjXzppfPnTxw50dEGKmBLbU1Lg6e9tRGpNyzvxcWFyfHp&#10;scm5tVjGZLVRz2tmS/iGSs8RK5B8SQXAMEwHsECG0WIHeskjEzDQoUhiGVIvgSBasaIh83o0Ojo1&#10;pzVZqBmyoIwmg3V1vtm5hUeDwyhghF4o8pVUgcIKVhmcz5KuKPcpiQfHJmOJ1KnjR6CzjmI56nKI&#10;ZZ/NRuLp9aI0lMhaDOa11VAqmQNIRAXXxWIykXj3F+90dnQ+//yLAwPjA4MD+/a1Hj9+EK3pEK3i&#10;SzDOaKXxcGBMpNAiT3KyxQOOO5xKkN9Yt1cqcSKKCYA45MtUGpPTE0zk7/b0wuU7jgyU11lKJQ52&#10;tPt8tUNz8zfvPejsaG72uKn6kpUdg4eOvD89ICB6DMEFqId7wk7P1j2lHFjZPNjFAiSdodeBLQgy&#10;pKibEZEApDQrFIXyufVCNprNzq+v3Rvu/fGHv/g3f/pH3/3Z3753/db4SngtWfTHywZbY42v02xp&#10;qKvtOth1urP1+LH9p1vr9pm1zlw4llia/v+T9h9Qtp7XeSZ4cs7n1Kk6lXOum3O+yEwiLdKS3Zq2&#10;2t091lhu9xq1e63ptWbW2J7g7tUOLS9b7TDSUjCbIkUxgARAAiAucHMOdSvnnPPJ+cyzv79uoXBx&#10;AYJ0CQILVadO+P/v29/e7373+zaFHG+cO3j2cHOlW6QzmI2U9FIWqgEvDWHLk6/RL9J2usqXctnU&#10;1uYqUsg0JoQorOAhSVC0vavJxqgsSyOF7j5gN/uS4UZ1E58Fsk8C1s/1yj4dhT6RYQGd7GU3nxMU&#10;VOYveKcaoNjVZCXYOp0IyDLddtftDZhN9F8EZZfKwcgedu/EEzDgmxsqbWQh0hqWJEttLi0H0D7I&#10;Xnvw4yRLi5t7Hc0vEo+0x3xeqFa23Vr+itkfrWVqfsIWf0XkYozeH/C+9NJlp9M+t7zwZ9/9rqui&#10;uuPwmVTOMTEy8crRroN1ZcZcvPfR3XCkPFAeJm0mvULMgGRe6TrlybqkiDNbRdJO3GuksFNJiBob&#10;luVOR8LGaTk8Niq6kRYnIPeBbuzUG8bGh7e3N6tARozUZRayEnaqYPagyYU8ELVA6C7/0Mgo89U2&#10;s7mqqo7y6vaDh7B+KoJMStOOVAQXScq0M4U/4F6wFQGnjMKAArA3mfhb3nxlOS6tAQJF7/BEeTgM&#10;xD6/sLC+tvrSpXNhWOIippWS1EOsyYoYYrncTjzNKXnqahpcHj+Cy7NzC0hi8ltle6dAV7n08rK8&#10;eXKr7WT66q27q2swIduRz+zu6mppbo6Ul3W2NtdXRkCfoThGExmmVRCeRuGAUs9hslTW1lPh3Lv/&#10;iBoJHXFtTmVXd0jWnww0bqYL2CmeP3UaToehmJERHyV2w243WZ2raf3SehygKp2GwGG22+QGCX2m&#10;WAiXhbt7Djjd/qaOns6uLtSOW6DnWM00HHiZvME8t518PDxldtBS0R9qrTYibShTfprboFiTQnmQ&#10;QhjIv6h/8HR4fGqhsqr6zOGekMPqtOjrysv8+Ik5neUNtcNj08e6OwMuB/DW2tYm8+TLqxvJbB7o&#10;gPRTqSVIRiyJltIRlo2gIF6Q9adP+xhhLRjMRYMzrbMkdOalRHx0Yf7xxNjdwf4P797/4Pbtv/rJ&#10;T3/483ef0kvBiffY+c6ek8dOXu7qOs0cckN9d1Vlc0tjZ0drd3W4ymN1pKBprW1CqG+vCr9ysudM&#10;T0MlzD0d4oWo9ajTRtJ5mWHksguDRA4+DbOROpy7mstmtrY2IYeLeM5ufqEikyy7T2RQWijbxduf&#10;HWRaIqaFL/Wsn7eh90ch7fuPA9bJkyfJsPYeoX2zl9Hs/0a9iEBsij2kgqVMsZNGogGAsZOb5ogI&#10;9RPMlPAit4P0gMx8enYZWnNDlVdsUQR7lNFZ1U1SLGgt15JRULlke59j/zt54YfTdsfeh39WL6u3&#10;tf+afPyL3bJTq061WSfNEovn4SKwrzAxdzoQMs5+ePvq4PTMoTNfyuSdkP1qQr7fONtjyyaSOwzW&#10;OqoaENWWyksRktSsr/YpzNLo6X/Sj7KCie0u/pdSI0tbUlS0uR5y5XwBV2In+eRx31GUi7c2iCAV&#10;frxCg2OjI08HxlJ6E2LHersnVyJyCQlU3qK0V8WCfZMRns2NI0dOwInY3NwZGOg7c+KIE1k90gyR&#10;CVU0JSV9pyhupA1WVjxPJVwjIYTL72mHJRnPlpa+cW5y/PiRw4/6BrK5/FdeOhdxO2mJCbIukjMw&#10;4EXliuvEVqI8A4tBIqbMx30Oj4wOITVFD46Iysi1KrQ1Yicr07iTkTFap9d78dyZ6pC3DEq4PoNR&#10;mNNssGJ9gPgJzBijMVAW3NzcHJ0Yq2moF+oDPzQYK8pC1HG9T/sSeUO4okqNLApEwzOnRRDLemdw&#10;nNrsSGsT/DX+SObmFE15eW5hbmUzaXIubcQ87gCxhrEXEgIAVu5OIh4bGR6OVNagvli0uEQ2K7t9&#10;/GCbTSaJgdMssHbHNtITy1tgRZwB7bUhsGzZy4UiWDhnLR+P85hOClj3+MLGrftPz527RF4cgOdS&#10;TFjEzk/iOwfSw4GpTCZ/uqeDt7UUjb79wRWfJ1DIFQfHxgZGJ2G3hCKVaAGJF7RWYGjHtuQuEEiy&#10;y6vroYrqot07Ey/dGJp+/1H/jcGhOxMjffNTt5703nj8aHp9O2d2HD564fz5L58+8UpT7YHqYHPI&#10;UemxBL3WgM/h9zD0Xipury0tTY+mdlYaK/xnexovH27qrvFGXICsclPNgjs8ywm0uk7tOhWBtGRI&#10;bSVZs/pMJktXk3KYVsPubzSQVaHa2k92u1UKnt4XnFRA2UuvPs6yPt7WzwWcT6cpdAkFzAG7eSHo&#10;rgWLF2U3srml/t59LeHsaNoxgYBnaY2cP8oorZx3AmzLRDQznE4UVIYH6btXBH2yluUpVJzR2qKa&#10;QoOKGp8fd58LWx+H4c+I1i/48S42LFxVnk1dVtWrFAqD2A6Tx4AhTczPDE7N1LUfyhuD0USBIcHf&#10;fPV8UJedGXm6uDzf3NOpvP3UkLH2SZTQgMho0AOzWHPJJKZS4bpq+a0KH2JRI7CSrEbGpyH4VEZq&#10;fb4AeH82FWuorHA7zAG7rbWpETB1hWna9Y1Hj5+MDY/ubG/5/Wg0MIksB0GmZHz85Am7qKejLZXT&#10;ffjhR50UIpXlKr2iyqDdjqILtYMKxEIRtEfTuVt37mMUmswUcEFNpNJIJkzDoV/duHHz5tBAb2td&#10;VWdrgzdcuby4eKyzkWgizqAMQgpNTUiD3MG5pZXJ2dnNWJRV63Y4JXMzG+AMQWHF2scuoUqTYVKU&#10;dBH0sA2MTaxvRb90+SIiFGJ4UEybeYzMKrE55cGsLpJcu9laWVW+tLgAX9/l8SITJuIqJR08jYqq&#10;ursPete2dvwI78CSl32DgbuF/sPTwYGjB3vKEcMskAGxzeWtcoHXV1Zj2WLeFphf3fL5ykDFsQLC&#10;EYf3S1XIrBKSGy6nm25I3mBJpeN2Y/pweyMzhpQ/3J543vCnP3xP7/QT6WhT0CiErZ5IUodRLNgk&#10;EvM58zkTHATuqd3N53zS22fDqjboRVUQSETpt+iGx6efDE7gtuuzG8bGZ67eunX44KEjXV11VVXt&#10;re14ey1tbvX1DbXUNzpYLWpiSe03Gf4WVCtf9ATDKZ3t6pPht27dn9za3CnmxxbnJoHS+59ub8da&#10;mjsuXHrl+NEzTXXNNqMzSxcwlszuJBOb29iIp7a3U9sb26sL+eROTZnn3JHul08fONpUXuN3QKuD&#10;5yk+RZL378EwuxDQx1nLpxIEfgWrC9Cd+lqrSHYThd0Q94k/0KLevsfsJRUvTDw+84fP4qeEuy+k&#10;1vDxi36c8qllqd4Oh7ASNyQ9lpySdncwGH705BFqavjEIRUAe0Vs+MRvxQgdLpWM1ddVUS2zPpSw&#10;jOKOKmhLRV92vnTC98esX85U2Bet9wfu/d/vsucVcqZFDdWoVR0QpT1NrJSxDmnMorSbvTf0+I+/&#10;872SxVde1ZExOGYmx944dbCj3GtKx4aHehvbWtExIm0RLTnVyaK7u3s2KT88Vp0vGASjWZ2e2ppf&#10;5NOjysQYvUiQAu/pxUWZuXsuIjQ/tKuOdnfUVYbVMsJxrxD2+esjkWaQo8aGtsa6udnJxaXFpoZm&#10;GZvR6RY3t6/fuNlOgV1dvbKV7Bsevnz5LIETgRQmaSUHA0NUAJ1MI+hNyZK5b3h0bXnl1JkzU/OL&#10;E3MLI9NzOCjgJBrb2expa3jp3PH6yjIioNVhm8MTKBL2YNScw51Bu0AimUA/mNpzYxvOUHpiaj4W&#10;T0cqI/RBGSuemp3DPcvB/hUmqmR0sjQMZuwfllfWEVOvilTYAHgKKRngVlRDudykZFIzi4cCKBXB&#10;uKaygrs/PDE9s7gUS2WgnpF8Oe3m2vrG/rGx8bXNnBUHRB8ytlBmHj545LIYD3U0cSoq9Sd0W9Pq&#10;LBCKuctfvpHWTS2s+v1ltA1gkDKRLlwN8WI0eH0eKFR0SUhdtzZXPPZiZ3Md4q1iDclUdt/I0MLO&#10;Vjy7s7kFr9VUzKytrk3OzUOtXImmXP6gS4m9ydvnMDbqKiNhk90+MjFZVoFijJ2x8jys15Lp6cBI&#10;fUtbdaVva6f44MHDI12dR1ua7Ex36gtQfFxOJ7Xw8MhEwBP0uDxmBtuEXax6osJnEXOivuGZW4Oz&#10;o+tRU5krWoq9/+E7T57cKxWSzfUNJ3pOwHN30cIRGdsE/Biv1RBwWnhzFQFbY42vvbGsu6XyaGf9&#10;6QNNB5vCtV4bfHSai4R8URzVKnfFr96LCLvxZ1+c+XRyoALWFhz9jwPWZ4Sa/fHqVwtRe1HuWZ23&#10;B+/8WgHrWdjk2VRuos5JlTtoeQbdZTbSzdv3bE63w+XE5IBdJm5rMKydjsnJSZlud0E7U8QOtSE0&#10;TVL1bCrb2hew9uNwn38JPoHYaR/1U9dJ3qP2vrVMV9aGil7qxrHHc8LEKT0aevIn3/0rV6iq4+CF&#10;XNEG/ZUE5qWDzc5SJr61Ji3qYCgj2BLhRwUstqk8p3wOnk6a8cINIIXSb65sJBIpo9WeSCQe3LsH&#10;gOUv88vLsXsUJWljbSXs99dGKopZ0WtV48dZuDlgCnCo7Rbot8aKyopHvX3VKNVAGjVY+sYm+dNT&#10;h7pI+Neiyen5+RNdHdhCkefSD+fFAWg1kzqp+wyWZEH34NGjc6dPVJaXlZWHXC5HXWN9V3sr44EN&#10;VZGacMBiLFHNqEhjGh8drY+UYXsOT1/BK0IiF5UkQpPVEg6j0FvHszzuG6ysrsHhCVLR2PRcVXU1&#10;uaE8h8YVEWtpeliWqZlZdBRwljWhW6nVGVLzSycM+TSZnxfxXjI4wg2okD6MP21NLVsKmYH+/r6Z&#10;iQnhnFss0BD6xiaufHgjGUu6PcHNVK5/cOji6WMemw0evXK5ViKWoheYW1pYqqpvmVzZmV7cCIbK&#10;JVGC2eFw5KiHlfqwsp+hb0oJbQKF62mtqcbqSxE1qIG30rr+6RWry2coZL722sWDrRUUp1VVlUj3&#10;LS6vQSVnMQfLyiBkYG9jVcR6q9s9MTE5N7tIq2lsZgn5QxKoaCJFm8Fs9z3ofcKrHz/YjXiDoQAj&#10;KskaV+YhWGoXJiemKiIVJFm8tytv/gSPiUhVDWhjKpn94c/eX0nqKtqarzy69sH1X1DIf/31V/7G&#10;q69dOnj8SHP38baeI60tnQ21GJ11NdXjEtFaU9FeH26tKasr95UHnCG3NWA3ARRQ+vGP9Cxokyol&#10;PU3xXVNS2kNdftWA9RxGrsW+T0fAXy9aPZcnac/8hQLWxyniflDtWXh6VqRKmJE+Z6FoNel9LgtI&#10;++DQiMsbJHNm8C2Jajj3x2JK5orLS8tdzVVAoHIas72fVZa7AUtBdXvBZq+s3bscn/78Gjyltbu1&#10;ILWbjmq/UD/aPUZUmf2sf6HVpIpBsjvPIkS46Y3pf/0n/z5c1Xbw5CvJvHM7mkxvr/3tr14K6jN9&#10;d67T129oaaHKFVMJgUSk+JEVoPql6uZLdYJEGK099lKwqqaM/mOwjG4XkxO4BBczhaHevrW5Za/V&#10;ZbY5t9fX0MR0u+xgAvxlXuRolK0A8myStkoYASlf3ICfq68O+BHUfzg2Fa4Id9WWkeDtpApTk5MH&#10;u1qBnbmgkLOkd66UyEgfSgbHZjzNbHAiGT/Q0WQ3FhE8r0C1yM4YS8YBd0fP9CJwMHvelC0WMRWd&#10;nZnuaqpxWGmHaZ7FwFey2onCiqhEaKOdZVzF8Wp9Axcfh9MxPr9Cv99jF8sK0WuUZpE0B7dS2dHx&#10;SSa4ESTBFEskernjopBlpq+vGvoSuZS/oQhssnlkOtpsrPAFu5tb2lob3E7n8OgoMy4rK0u0Br75&#10;ta97PaGrdx/99OrVriMH66ojsstxjRQjDgAsSXSx80PhoL6lc2o1vri+4/UFhVafz4nxn5TlCq4s&#10;IohoJX4hHbG5unjpWE+5w1zKJ1mSO8ns1PLW8MJWTV2D05g9fbDBZyy5TXm3xVDucTXUVNZWVt+4&#10;3zcwsYRKrMeHdGKRWQOO7eaGBrPNfufBw4WNHeyj7z580NbZVd/UeP/Jo4XV1Zr6mmBI7A+ltiBh&#10;xaCRU7yoL/P5ZlcWBsZHmDufGRz89v/6L+f7Ri9eet3g8DMPiidbolQYmBr+yQc/a2ltPnfo+D/6&#10;3f/2XE1Dd3lFU9Bb4TIFbPqA3Riw6mEkeIw6mK8kqkRQskVG5Og+KBtt8YKUWavdtamd1Z9IrD4/&#10;LdhPHvgiGdZ/Tm71We9kL2DJON3nY1gvCJn7AOw9zoUqvznBYMahzG8KhHycEk/7h2A5yqISaptQ&#10;eK1u//TUZH1l2Iu/uCraJeXZDSzPQMcXwVhf8CrsBaxPxLVP5lpK31+lWYJxSqtTAoPcxeJmanNy&#10;cXYrmatpOpzTeTMFy8oSC7qjo8KXWl9cWZo/deYcfT2RK0IkT6s5Vcog8IkS0NBqKPEQAn+GXEc/&#10;lDYi8yVMtRmNrmAQ4U3Qea/Ty29nxicYPXE4GYSHtauUCXgGxfyQjS3tRQklWKCPLSxz/NeXh7lG&#10;9wZHqa3bIkGW4xYhZnb+SFebFCmo68rmIWjQMeB9WNejias3bjGzduLoQS/pkIHlK8o2VBCoHRPf&#10;ZNpXmtccNHQEHCg3TE1OHOpsFWk/AWukMZLN5EgSqck21zcQzGJUFP6BzekcmRiHcKQzO7ZSOY/X&#10;HfE68ZtRAx1yKZhW3M6UZueXGuuqudPA3kR2mbMxGrMo9WH5I+0YJh+UKrFMbCtyPuGHNYs0QqmA&#10;Dp/X425sbjzY1dHR2tzd1GxHZthmm5hfqagqLxbSy3OzoGk042zSlVZnESR6OLKZTDBSM7q0vRlL&#10;uz1+Crp4POb1+ElLNT8n4hbUEj45M3vJndWLxzvMuoyDhoXOsLIVf/MXN+zBSloj1T7LocYKu5Sr&#10;WZHKgnnLIJHNWdvczNT04PDQ4vwCJ5DZhpC8m8vHMKk/XMmk+sHDByuCwXt3bgPPNTU31TY0TSB1&#10;NtpfV11ho5uAtWAhjaM9gnvUvOGKcpZianPj3W//pX5yTre5Q1e9vrHZ5HGivIWYcv/YYKyY+fJX&#10;v2ovmi90driQzGYyAHYDDDfORs01W9aOSN3LNLhksWosUpMoU6CbdCO05aqoFfvLwP2F4Wftsr3U&#10;aS9gaUO4L/z6z0ypnvvz/QnTr2ek+qybqfkwqA6YdimU3keWpJsr6DfpTnY3tjZG5mfHtWJZTBaF&#10;6G/2BsO3nwynNGL/M513abYJPqP6aZ+u5T75IbTye38w3lUA0wKf4GD7f7Bbq0qAevYAVRQqqV8V&#10;u4QRzixFamtsbGR5O1ZR126xhVkYtK5Y0e01kWxsO5FOHTh2DPjk2ZOoPwcapZxRTGzVF5YXz7Nb&#10;hblDy4G+qED5cCdFlcEiSvAwICrbWsqa6h0edz6XQTBJOo0iXSuKuHDXyD5oP3FRM6iho1ornQuj&#10;3eHJ0HZSNuIoPDmtNiFG0yCg+YW1HP0zqduEQwTEHk9Dq7dNLq385N13oWi8cvFsXVkI8jz+luic&#10;itcO89hC89HavMyKiCwBT8y4CR+FPUVKws2QGR+Dbmp25t/863/9+O79B3fu/i//n//v+OgQp1JN&#10;SJ7W6XLdfvQEZH1qfkns5JU2uQD/4j9i3EmkyDUsDhf9uAxrhVhltYnQuJo2lFSD3E1Rc/hO4rJk&#10;WiUm+pCjQCWnkMFFSm/FtrqUMJeg0ea4SE+ejHhtlm+cP/WVk8caaxqwlnrv2u3h+YW0CGAwrWLh&#10;o2HbR7MPJi0DK9IxQHodHgky3upL3XjR+FZSQjm/1wn7ywaKVsRUkBENeyyVc7l8lGa1WFWLOWhG&#10;hA+1Cet8yqxPBy25Yx0VX3/1XG1V2dTM/FvvXbty//G2kDh0mLaVh9wrc+MtkbKXThy3FErDT/uf&#10;3H/I1U7G4tT5jI/nsKHn+pS4JKyUZMBuPQH3QGchE27Ql+r0pSc/ezu7ssCMEKJk5lw8Nj8NRyzg&#10;JueyTi2lNKMbZXiDxRnVrUzI0cYkgIiEO6maoMmMNoFWMbaAZxKXTUwrNJ1iTVJjb+9o2dPnZwP7&#10;f7v34C+YQPyqwWt/BPysv/3lGdYL/lLVQiow7LY21GNYk9I5EdMOgAOTrqa+YnR8Lp7K0guDRyRh&#10;i2LJZlldXq4oj5S5ZRFpRZsMwKij79PR6vNB909cTQ0B203YPhn29v2Xiq3a+1fD9yREAhfnegce&#10;fe/NN3V2v8NTUyh5oS4tL0zXBlw7s+Nr83M8hvFRJirkjvM7M9bt0ljKUFEJ3VsJ+zOqIsuJ9AQ5&#10;mTwpFmsceEZMGCRGqv1sNGdzGWYwYBdgpUQfaml1OZ9Ju11Og8lGyBIrFLF0ZkdZM+BZRhsyBgNj&#10;M8DGdWEmcvL460BpqvRgVQlqZZ+cmQEEdYmYJJGSTWBNZIs37t7r7es9egRjsDY3GBW9dMmqkFJR&#10;nF/p36thA15IJgPZmHqEEd796Oa5c+f8DvArLg4qoKX4Tux/+IM/eOPVV3/7b/+tAz0HcCfmfbq9&#10;bgbF8a1ramouj1T2DY0m49FIEGF0mb7hV1tbG8gEb6WL9x89Xl9ZzGcyPr8PJkYyGo1Fd8CP1lZX&#10;2MBWi5laFbpsLB7f2olCoGBh0G7j8YwoZ1Lp1fU1q8WIswlvNZMtjU3O9vUPHDvYZcrGMjsbjE9h&#10;YoRQJzNVzAuUh6kQDQOPH3OJnMHw04kF6BqkggxdQsIi91SuQVK2yxpB/R33rvh2mdtyoCGEeSJL&#10;L6szbWYNs3AuYaMUCy8f7XKaMQqSin8XclBMOm6tmJ0aSuVlEbQVHZ7A0vJK75MnU9Nz9DdJ4eZn&#10;Zlubm0J+F16SHa1NDQ3NtVUVpw8fdFtkAhDZD6gGu3At518mQ4b5F//kn+UnpwzLy0Wm9dIp7NKa&#10;Th42opCTL/YPD42sLJVV1Vgtnlwq01RfQYmumtOKA6FR3xTyq40baNoKGtAikU1tsd2OuIJs9yAT&#10;2XrP6pu9uu+zwoT2SC3Dgq6o1Cx2MftfNSr9So/fHyKfx7A+501/OqDuDVrvhgJt5FX+Y3drsjLI&#10;Th1u3+PeAR+a09CC1PbgG0oPFmJThYeSSeE+JOhCzlIt4edD1l7Q3V9L7z8WtCFxuWui+KoxJ7WW&#10;424GIb9UA7raldqr3dRZy8wdyUk2p898ePf6/Np2dd1hs7VMb3TPTE0eaIr8jVePM2734NHjqqbm&#10;ispKAxMzoscjwklgVzm96Z0PPvLB0rYy922mbOCoI26Im4LWRRBeAWtUVLgN8KEKoNTIe9BFQnFU&#10;frcV2+EdbK6tZ1MZf6AMS73dQlPenMR9YOBEpjAwPNHe0hJwmXiBkbmVZDrNSzqwxjFZ1zEzjmMD&#10;U0EiN7u2MTgx/+BJv81hu3D2dDO9P00ZRuhOlKICGCrWDRdaECqimMyLCQXBsLYTm1hcO3Cgi0DI&#10;cDUhDWn0n//s7Yf37v7BH/z3VrsZCUDcj81WOz5jP3/nncG+p9H19Xgy/t0f/Gh5aWnw4e3KcNnW&#10;5uaPfvTDubm5N996ezue+/FP3/I67H/9/b/y+ILf/+u/vn716szE5L3bt9eWFx/cvwvq19fX95ff&#10;+97C7MKPf/wThDQ/+ODDqZk5Mp1/82/+iOkI9DOtVsf7H37YPzKhN1j/+T//FxdPH//gnTd/8fab&#10;i3PTRw90um3moNdbXlHx8Ek/B2KN37uyMO/2eiye0JPx+TwCUzb79tYOeFuwLKRsRYX2wdoQbXa9&#10;bmdjqbkm2ArRO48rGFxo+8Dceu/wNLoSkPsPNfphWxGahKEu5SrWjZqpkhpYUcuRYaOHDx++celC&#10;U20V6hszCwtLy1ur6zvUxgjLgPq5rEaHWee3W2xM1shqU/m8LFlJRaXhZNINXbv5/n/4s050b2Lb&#10;lNsen+/R0MCRl8/bfD4Crt0fvD70pHdirKm1fWtn22lyVpd54eYp60Zh1amBEYrC3Rlxub17HCi1&#10;9DWOoXxsbUxASzPVpIdgF3sCPlrSIeKOaquqh2qbTkaOWSc4ODJFsA2tIaT9lRwDz+ZS9uLX3k/2&#10;v4T2/a8XqvYC669QEu6vv7TPtS+O7wLbckHkioCjwIUTXSS489UBT22kfGNzDdRAtgA9LDIHh3th&#10;aT2t5B60Z97lv6pPpDrjH+Nkny4An/vYIjun3gJNfZIaNagpzsDaE+0+47MXUuwkyTOQgtHYYCT8&#10;HL1b8W083sM1zR5ftcngXl1ewXP0lZMdTJcGXbaXLl5aXNvcoYkkSYqhYGJw157R2VJ6S4wt4PSh&#10;X0heKeNoSBHIOBX1Ecw6oBWVjas3gpYJdJ7bd+6nkHwS0U4R8KOb5g0Gu7oP+Nw+HeOF0nMUOWTJ&#10;0Rgf0xuZmEknk7lUMhL2Ci26VGKEbWVxeZNuOeitroTu6MpmdDleeuvDq3fuPYwnYocP9Zw6fjjo&#10;BYTN4aAjvETFDNTUBEVGiiWsafWZ7XInZRxbECZtFcqulnYaJVBua32Nd8Kgn8TWnc1/9Yf/8tq1&#10;qxAgamtrlxeXHt+7FbAjFJA9dqCbKW+kUd/8yTuZTOFA14HVhSU8F7788mW09PBYfPwYs4ih+saW&#10;3/ybv9XV3lZdUTEyBJS+EgiFCDTf+Oa3eHvMCZ88dQb/C9iwS8urFy9ehB6I4E97R/fjR33jY1M7&#10;6xvVYa9Fl+5ub/3tb/6mz2035JI2Xc7vsl84fxbtp/W1TbTtg2URiT5CAqX1gc+ANEDYcryEcpMR&#10;YUXZVMLIKVARSreDZaMzUPstLG+QJQFa15b7baghi/gYRHkpHLiOoucHYC89yTyPYZUDGvDM4NxB&#10;t72tufbl82dev3ju9ZcuMEf6tPfRRx+iZ/XzRw8eTk1NklHmSeNLloLBkdXbcyUSZ4bDjcsrG//6&#10;3//vMV1xFGcLq2UinRreWB6anfyTP/1zav/5icmTRw6+ev4Sa4MKwF3m++jB44H5eJzCEPKKzPdw&#10;1ss91dacilYyT6qOcLVRPhEltNNQhxT4/jilRRPt39x6+UQqEilNRPm5RmLge62xKBov6vu9MKQ9&#10;UtuJfPGf2vcCU6iHPRcWPyty7W32TwWcj/9Co95/4mt/Jbn3/b5HaFzJj/9QikMtrxLqrAoRAqhL&#10;3Ao79T3tjfHoljgOCTsUnCtnsdmjSHKkGavSLqxikqo8drde2xeMX/QGPvFuJfbLgYCvgjWfziR2&#10;oviVM+CyS+1SV1q73Or2aZVsEW8IoW4TZQzMq8ev3ryxtpmqa+4hHU/Av1uZe+XMYfKTndmRmcEH&#10;fjf2WIZsiTl4407BNL4afzy1+HBibnBmeXxxa2x+Bc6RlENYlst+Z0FDUGO+TapDkG4sUw0lazxT&#10;/NG7v3D7Q5RmatKWcsPM+DsDd/ayMHTwWzduFFNJFHilDVDKCvWjmCEzmp+fjZQFOZ8lJdPrK/xB&#10;hT47GI/IFdKNjQ0Tc3N//eabPrfrqy9fev3M8dYKj9+CtiKGiiiXMyAldix8UljsYm0OA0ywOyX0&#10;JUCVSQbIdHpqvWImwR+J3bycxyKJigDm1nb0ydN+7hEKCpXlwQg0CLNhZW21ubXJ7XK4LOa6cLDc&#10;64HVmcrkz5+7NDk2OTE2eeHs2QvHjuRj2+AvzbW1L196ubamoaqqsbKyHhbm/NxCW2s7GJzT6UaL&#10;mVEPnz9YXVtLyUk7T6xefZ6aSoSlDhEuZZy+UGSIJlJRYacXaSwit1BfX0syoMah8g6jvqHMf+ro&#10;wZ+/+0EskTfZHLjP82EVL1K82hgO5dZD0BeoWzXyVe4AwJjzu5GywBpWTlJAwvXtuM3hRGW5LoK9&#10;YxykyWIEyU9CMUGejDi1q4ZExszkWSG7vrnJNKUMP+lK9E28uny5vXCoNnjxUNPffOPc66+cRVkm&#10;b8wPT47/+L33vv2jd9786PadwZmFrVxGTnNfoeQyWby/8/t/8N/+q3/xrX/5P3/zX/6r//KP/u1/&#10;8a/+1//pT//4S9/6LW7Y9tpCyG79b//Gb106eHRqrP/J0GN7JPKX710ZXUvsEBckwAieLpXhrvk2&#10;YVRwd2leS2at/pEsgh0qWIAEM0YgbTYIgAyZY19AhghXgy8tWIi4DT3kQgFXlD/7sz+bmprSYg0x&#10;qLe398033xTEU0w9JJDxmG9/+9tLS0uatvheXNMCnxaqtK/PilCfE3k+609eELC+4LOryMT/y9vR&#10;uAIfl13aU5AjkGRVBfB9YeAug52nSiy5vkTx3fi9S7VVwe5ZHvTCN/DClHJ3tpEFxMurg7S/v59z&#10;T6mwf/y1/29ZW7u/EKarMVcqMH+7urF97MQlWgIYea6tLh7tajzQ4OcAj66vtLbWOx1W3u12PL60&#10;Gb16+8Hdh49XVtagViFS3HXoAMpzEzOzKOruymNK8FX268JEVZomIqFXuvXocaA80t1zUOhKosAj&#10;csbgRynRagW/snp83vmFWXUZeCpJ5eWU0+nXNraqK6gWxT/CwqQ1ZEXahYi0yAwj/essWm7dnR0n&#10;Dh/0Iy+QT+IKyQmvnkTwV0pFMLdoTvd0bHpgfBZmiUhTibOULLJnBUHJacVJIEcnnQRZ1e9g7qUT&#10;J4+R6XznL79358497Fu2NjYZyrny4S+WlhY2tjZHRkdZsplkPL69hdZfLJriraNjNzs7WxWJzE2M&#10;9j24nUvubK0tUwByxSCFrG/v/Ozn78l0UTT28HEfo4hrG+vrm2hArM/OTkV3tlaWl6V5F0tOTEwM&#10;DAy0tbWwu7j40+Pj68sLk+Nj0ShFyZbqcAiHhHsOkE0Xr6o8vLKxOb++SWRSpFC4gbJttL0kaYjM&#10;XexWOrxPXoUD1UGCJQmmuGrEEqmFxVX+BOwoYFcTTLLxUbi3iuGoMMuklpTDVdhu9C7MWJbxWqwo&#10;4p+cA7mk3cRJlbKXck5T0eewNdZXc1++9PJr/8U3v/nGa69UVIQXlhfwg/joxj2GEK/eejC3un3k&#10;0uVjX3vj4Ne+1POV1zu/8vqhr7xx7JXLXYcP0Yw9dLDLbta3l0V+77d+uyVSfvP6B/3jA87K8r96&#10;78rESowSRT6TBoAIsiI5pLa2dzMUDaJ5USkGBPn+++//83/+z+lOIJjxk5/8hIRXHq1yKy4CV/lP&#10;/uRPCEbaYc8XAJZWG2oJFA8Df0QwHpk2OQ8wzVZZlZZ/aW8A0yAU37gF+2OWFhl/hSDzyYd+AnTf&#10;TUN2gbrPeFJ1FfbB24IVyafS4pcaLSbhYt+x6KkD40Xd7NI2UhvILMosGFGc/0tHDzVX44crAU9L&#10;rNTb0qbCP/15Ph2tdmtm7cNwyhQKCMhm0hmGeBsaG3AH2UWwBGTdV2AqzFUm+9jEQvzJZkr5H/7s&#10;7YzOUlXTXdI51td3iunYl871hCz5bHQLdQQP57PFtpnODQ4Pjw4PYi138siRTkZ+w+4WCpDy8MLc&#10;bIXfg1CJZMtSf6kLIacZiJqUXiwshksGJ6ewD4AnDWQLcKtoA6a1jQ2T3er2uCmXPbilGQ12l51w&#10;xyWSo9HoWI2nxian2xrqZMRXrc+tnTj5I0SomqoqVE/YlQQf7BI6aiPGEv7yglSkZGHRJ0KqnM/q&#10;xFX0rQ9vxgqGqfkVq81RIYpOxCOhvfJW1SgNoLtpYnkTW9Yyt1NY46ohieRLz8GDHDHxaBy+QHd3&#10;96kTJxCuSufyzc3N1TW1uEhV1dUzrtHc0nLwQPf0xDj5V2ND/b27d31+76GeLlow3T3dlTUNkELj&#10;scTp0ycjkdDm9lZtQ3N1bT0aahWRSNDvqSgP1lVX4pTFcLXD7rz34GEFtW558PIrLy2sb2B3GvI5&#10;uzuaKyJV9bUNMDmRACauSkgyQOs3RNd3Vgl7qcTx82esdttOMtc3sWihVKf2NpqArQV2UT1WST5Y&#10;3pwTiW2PtXCgvYEuoTjd682rO6kP7wyEysphNvW01bMv1bC5NQX52WBd3Nr+6O6TWLZASsVwMAcb&#10;k89jK+scM/V+vxn9HxGNLYB70HGUYWmZHsWwg44duBfqh2m31VBXHmqqi3jc9nwuncjgAG8eGB0J&#10;V0WssLkA4ylMRX9RMl7e5fbCPHLJLo+blRwOolxfgWDb7PKSze0sL6+am1msqcAiV5QdpIPyjMMg&#10;XFzFZNjtZu1FKzW3q8B4SY48Hg+QENpK//Af/kNuJfbAdHWINeCP/JY6GrFWVC3PnDkDxI6KCVkV&#10;8vP8kHJSdMB1OqIVD7t16xaVO3/CDwlMRDQCH7+CK0vIQ3Oc7IHn17QV9n99nNx8RvD69JZ/AXF0&#10;f8B6YWGoHvAceiY/U3ZPis20T/+YDSwG5Cbd3EZqZWWLzJ/xFE4+hFaNxfShtjrlEC2DfFJ4a/Cg&#10;6n18+qX3f9T94UyuP7s4l5uZmlqYX8BrxOXzyRtS2q5aO3Dvk2tvVE3Iyj3ltbDtuvvowY/ffb+6&#10;sdvmjMRi2fmZqW995VJDiOH9xOhAH/mCPxwqmczhSgjJZUitdzY1O81Yboi9H1t9Yn52dWXpRE+3&#10;08Ldov2nYEj5QPQHRQBLxML15rmlNVY9VvLwwalXhJzFVGBRN7O4AKeU3hsi51sb63TKMKAHwxIk&#10;S2/K6c30BLd3YgdbGyGq0rqGsJTIFRfpplmMjfU1movp3NpaLBprrasnTpE/oV3OGmbmV0nYmmaW&#10;12/cuX/4xKmjhzrADWdnZqurK0XMBN6UjPUpoQBpI1hWtpPxZBJtKdikitmp9qvV0t7e0dzE0FtT&#10;S1uHw+spr6xGMqy9tQ0N+5raOgZQ1jc2ew4caGpq+Ms//9Oqygo+JoGkva310sVzbe3Nre0d1RgQ&#10;NTSBr0GAbGmq7+ruaO/owOCjvq6ho73F63XiAlvBiHNVNT9fXFi4c/feb37zN3HcM9vcD54Mfv3r&#10;Xz938viB7s76Rp6mvr6mRm8FIjRhaEZcZu0szcx/H+OZixciOLMxTrid6J9ctrq85PNwx2LROM6P&#10;mnKGRoglYO1srzVU+Frryqi+xe2JYj9d6J1c8frDNl2mq7WWYM3WR1AVOJI49KhveDtbGJ2ZcyIB&#10;4QlyEsQzuaGxifqqCuAupFFJ76UmEg6UyuMUIVa4/xQWSqRVjqFShkrf43LhpF1ZXcmSQOy9qbnB&#10;w1S4LkPAk2WpMnAacrOUY1arN1RGycmPK8rDvmCgd3jg1v17vmDYaLEi0dPSUiPuTKR+AsWqNa1K&#10;ls8AuNkBH28uykDKEcINhR5HESnnv/t3/44akEoQtSWasD/84Q/5+dtvv02kwJnl3/7bf/vTn/4U&#10;7zu+IfkCXqSEHxwcJMZ9//vfp39y9uzZ//gf/+Pt27evXLmC1Dgx6w//8A+Jgz09Pfx7bwtru/u5&#10;//x0ePqsgPWCkvDzc7ZPJ5jKnUXybUWkUTFCRR7yZ0wLNpI6Yq0c/GJtIDspGd+msuBU+ZiEIHCK&#10;ymOfKRd/Vsb4gmRShlGlru7s7LSgmypdQEh5Cv979l53r5Fql2iZIN8Acc+vTv/wnR/VNXawB5NZ&#10;0+Li8tnDrU3lNnMxnUrEcDnFvRljFhIZuy5R7YZVXDTmEviVogwkKxBm/NR4V3uTF94hXnXiK6rw&#10;RWFLiOkZS94qJCsr1p4uh4+J4uV4eh5BqJ0EyOsEs8cPnsC5onfIooxubK0vrxFv4H4oC3hLKlec&#10;XtoI19QxXSI8ccHFjSXakUU9tivKEzRBZKQnWDBZFlPFq4/H373x5Mqdvmt3+m4/GXwwOPrRnXt3&#10;H9xvbWnoqmEflg6214P1/+zDj/qm5rM63H54IRiIkg9ya8qCvuX5WbpgEs5EdIDUnxAs/iFmm46J&#10;ufV0am4nHs3rbBZ4qFY+Dn5i0MBwgODeuxyO3/8Hv0dCOTE13tbZdvTEMZhHPC+JAzoes3NT0te0&#10;oHKj4zQWVM9UyqY3DLoMkYRtJrmJQY8CYjabPn32VDxNzueeXdk2WBFVrUZ+DmMYnNakV2GBv0o2&#10;UEAfMVck+pcQz1C2veZ0RplFEMOgdqkvYrjW1dJWDn8oI4WlUjKeoC3AYqDNBusEyik/l0OmpGPu&#10;Cp7g8NzS9NpOWrQuSCjAPO3IUPYcOXW/d2gbOEuvn5tfNsTj1YB/XCCmLVETFhyCty0lJuQVOYxF&#10;CJpbJ7NH8s5pohTTDP3YWR4ISywsliNhKgqiaSEDKUgOcFPwBJPJGQw5fH6ZGCMf1+XcusKXzhz/&#10;7S+/EQm4P7jxzszObP/6zLWRSQB4tY+ojrX9pAzWdttiyvzj2V7SdqUKZ6pKMvD24zdv3qT0xseE&#10;68n40bFjxyjuiD5cN2pAohVXDxMpsiTSK35IakacYq/9i3/xL44ePUppeeHChb/39/4ekQ7penKu&#10;y5cvAxoSDenMoILJqUbs+yIw1nNpymdFgP88DEur5ZRbyl79LBdODRkSrZZ3Cj948+dDgyMYKAiO&#10;wIEFqzqbqWZkVEEBz772ACxBxLUfS1tHNWt3A6jqHkr2ov559oWFSObGtetcI7ffr/2d6uLuVmZa&#10;lSplqDh8S79O+AIoeOp0m6n4j999J5HLNbYeJD3f3tzxumwnDjQ5oALks/l0/ujR4y5/QDpotNuQ&#10;My+loENDd9blMiKrqtrkLC8H1l5F5e+iDKngbYsHxO6MtYhhpYqF5fUtEqntWOHDqx9dv33z3Q8+&#10;/PlHV27fvc9RRipGbYh1AmkzloisVLAklhOZAJVXMp3BwI9G1TOmrVxt0EDcsRDJE6VavX6T+aGi&#10;6f2PbgCjkfsc6EESoFI6lAZDwOu+dObYsa5mmmsunLvMRnpY3AtMH+KQEM0ONScoowgoQTPsUsxl&#10;p2chnQkJU7pnRhMRARYU53KqkOkbGv7ZlY+u3LwpqaOw7Tj5kTQwCNlMnLLyQE7/4B/8/u/+V//l&#10;mTOnwN+kuSHrg4wvR5sFWF16kgDE6WySrkgxA+1AZcDqjvKBC0WLw3bm7Kn/y9//e0eOHaXmGp6c&#10;xYletOVkyYMHyoYEjiIeCUwpE53c4HxZ2P+N3/jy3NjIjSsfRJl2ZraZlgOHFhEwn6MCVVJWaqMq&#10;xWqx2illQ7jXq4pYZNaZZCrpAdqS+C8bTUubyTsPHl25evP6/UcbdGl1utqGRjp6Pj8SoMb33nv/&#10;w1t3Bgd6e1oakWggCkr/Vk4UQpKyYiSzY5hUjw9YRv6TF+ZOSZ2o+OiyPeDeZZfm5zqamrG64C4K&#10;SUsUimTOUHGojT6vV5PVFACNUZ1iOqgzf/PSy6+ePFPm99y4e6N3euQXD2+Pra0QsyTGKe6o0Nx3&#10;MwGlr61GXJ8FKXVYa4FbOUWxa771rW/9/u//PuUekYiXQ8KF70GpWBQErGvXrhHLnE6KCjPrkz9h&#10;ifJpiGKkWvwJEaqhoYEESoPYmT9DYZyH8Xj+rfychBXxBbuEnxWk9v/844D1idLpU3+6GzaeFZzC&#10;Dn/WclPXRbm2icSlXC1ooFzEobX0H/2nv77XO1IWqWFx874R95DOfzIV8vtkpEATdpFDgdNHklVZ&#10;s7JydxscKr3WsiINAZW2v+DJqtpSgnmF0eEhhNjxvFDe6EqASxAAVcNrR4oQXoTpAClcEeoxTy+t&#10;Z3cejg/lrc5j514z2YLxeG5nY/7ymW6fvWjIR5enZ8b7hjyBME8kq0z8VEQ0DvYwhGhJ99VPOVI5&#10;CrFcUpK2ogsqpGjpXXHzeMOSPJFVLi4tx5LJYKTiwaOH9PJ+443Xv/rGG26ztaOmqqu2Wq4AwiYm&#10;S1VtLVO1rH6ZxhHfQFnZBC+KN3FyBymXUJ5zOe3sxoW1LTINPmaONLZknV5YKwuGLp462Bx2N/qt&#10;BxrDp7obT7Q3nexorvda3boUPoC6vFDG3UZde31NDqA8msxBLFdCVoQRiw4fvVJVpPztK9fvD42n&#10;SAaAqyVGaLcIESjjgQPdX/7KG0sry6vbmxSNAmwLy0wXKa9a29ziliQz/Is+JKV+MZNNS19FIEn5&#10;e4ju/FJo+wXT1Xd+8e//8N+ktuI8K1ubNiWZozppRAGR1Ag+LapEO4l0NJ6KVPikic/aElCZ2IpQ&#10;Dd8TI1UXVgGgpFep+NZrp4+c6WpGdIuWJZdQZO11egIlH1AYvzLFx2sgfq5LxbbtxkJl0G1kaLyk&#10;x/6DvJY7SybLIZExWrAUbaqr/8rrr+0kM/cHhglYbq+rpq6efsIrF841YNPtMr12+dSBjma0G+So&#10;VldJdhDzBJKt0tYQUWwRDeT94TkkKgGqg6cOTd7Mxs46EjUBpGPFJEza3OJwKzP4IlLDKl6anI6u&#10;rImcq2RYWGnpraVSg833e9/4rZPdR8pD4XuP798Z6P1P7/18IhEXAF5SZUVo1xREtE0kyYQ6tbXZ&#10;L8Xt0Da3llURWYg4hCTKQ0Aryjd+BQhF6kQwwuzuBz/4wY0bNwheRAC2MF88gDvL82jf8zzCFsnn&#10;Ae9/9KMfkXwRtmhJUWPy5OBflIf/OSj7/lAkNe0XiWrazXgW0eRCKDKkDFaqcKAtaRkClmYFQ6RF&#10;3eOxpe/89VsWV+D8hZerKutEoZrdW0QMI2Y3lcKMSql5gU8O0ajFp1npaK+4/81puYBqe9ChUW53&#10;xSIJSCDAVTbArJeHy6toMXAPyyOtk+mK3U8qD0jr8sOz41Ori/VtPS5/BboCC/PzJw+0tUQ8xmKK&#10;dv768hK5j0ROGRsUqjrfpXlBHSMuVqRSyKw4p1UmRbeN/pG8HmtRs96TA0pUdEsc78BJw9PzDa1d&#10;s4uY/i5DfaTT77GbXjp79vTRw0p2CmoBFMUs+fn05HgJ0qYEfAEjrFY7WAe01R24tko6D8oNkg0M&#10;JpK9swATWUQazFE2djReX1PhZPzVQDbEP2kTnvJZIhTBVKo73hPvU7r3pYLPZqquLP/Jz96mVTW7&#10;vL6TzE8urm6nadJvU995yqqu3H2CBHhR5wCpkb+gbFQqTS4bYlW4/1r7x0QfmQwIKRU+IXjMxMz8&#10;3d7+D+88RFovnswvbsQRFL/7dBh5qayaFHG4vA+ePB3oH1ufnH7zj//07o/f6vvoBkY8YptlsKeh&#10;mEiEIc2hzFQpJ3ShXF44DhRsRcltCVjSigIGJRlheagzQ9QyOIOkANRtLM9VRipcThu7i6WhtaRp&#10;MrJCpIAEIJQ+hsgRxuPRWmB7xd/cSWcHx6Y/uHnryeBgpLKSeaO5lY25pfXKigqfy3H61Ak6ZZNz&#10;S0iPTc3Nw9jAnvTEoQMnDhws83pktDgHDUWSCy2NR+ZCPM2Uo6JyPVB5txycwBQc6ZzKAAect6Uk&#10;mQvjCnLowr3AZknSKiVdL1NMAq6ofhy/RS+Q0lu2A8+TSbWVh3/79TdO9xw6d/TE0NDwe9dvffvH&#10;P1onu1YO2VoW+azc2d3d6sBXP1edca4eAwnEFFIkBFS0vUbeTYaFMw0fhKV49+5dfguv5Wtf+9r3&#10;vvc9+HFcVRIrSj8te6I5SFyjPAS553sKRt4taRfIF81BsHlCHsqgxEH+5NOA1BcMO9rD9uId37x4&#10;NOezXkCdZypea3q4WvKjVWhqToCVQsfl6pOpH73z0fpm4tSJs+AdJCSsEk62nL44OzN+qKX6UEtY&#10;SUjJcaSQcQ1uUqMDmh2n+tnH3Q51K+T/NSsCmUw0MkW6PDtvsFjcZWEOKXkjwlfm0JWjlDEVbVRR&#10;o7txy0FBeA325NzG1k8/fGdhdb2iojmfta9txJwmw9fOH/EaMT0uFlJZom45Otx2xmgk02FdbySy&#10;CbIHi11GbcCkgbFIbYqG3qGxutq6gAtARzO83XUWkKyf89Lk2srrP3o4EKlvGhvsP3/yaAStKfiD&#10;kiaywEwb66tUlC6HleoLquj8zETA78E2hdkf4oPkE94gkW5udqGzpVlbWEzabXM463Q1NbhOmJDX&#10;uvNkKJlKnDrQ6rNRdeDUk+apNEhIO2UgVpXQeNPqs1JxdHiA9D5jMI3NzNfVN5qs7puP+qeX1wen&#10;phfXo/RDiYCICNoxF7E6M2lYq2l4m8sb0ZLFPjA2++4vrmVoOM4sRGrrbTbqTl3/xNStR0+S+VJN&#10;Q+vS2nbv0KTO5nGEqjNGx8JmbG5te3x6fm5xdW55ozYU7P/JjzcfP6ox2zaW1jrPXdiijQD4TBwU&#10;JSkYCXwG3BakTh6dXcgkEz3N1ei2wnuSsxC2kdkiALMIdcqEkerlS3FsxjbLYHL6/ERohCLQAjU7&#10;PFw/SnseI6ZQsiaov2lcG9Y3VqqqyusrfazMuY3NJ0MjRYsVb7rpJcDGHKM2NeVlZw80cajidcPt&#10;7xubSuvMq2tbJehX+WxdpEyiKFZdgthKciSwLeiiLDPkRsWMlqyZCCkBiwMJwF+G/TRhjyKznnB2&#10;ByfHPW5PZSDEvVerVyy5pQCUk5UwzgIw+NAOsLJoxTOFD0lA5GPySBeDXBQxO0mfLzgyPD4/Nxf2&#10;2xsbajheyCRFB03wd1mie0e+KjIUWgJ6q/oDjY2NNAGp5ojpLC08DYgvra2tr732GkgWBzZ4fFNT&#10;ExkT/8kB2d7ejmUnaRdMF8ApbUCHx9BQ0R4MaMUjeQwwFs9MaQlmD85F1Psc/SyBefZlJlps0n6i&#10;/WrvJ7+Wa86u/rrWfBN4eQ+GErxJHe5PRpfeu/kokdUdP3wc1znZwkYz9G5g082tVXySv/HqCYfM&#10;SJP1EMTULtortrVopQUwLTbufT37CQWaHEEsjVgcbK++qZmOqoycyPSBapSoDEtriGhHi3qz0vsl&#10;WkGz+MWtm09H+un+lJW15gvmpdmZN84fqw3QeWKQPs2Zgw+sO+CVQpfqRp7BPDi9AEhksVorQ2VW&#10;oT3niVbxTAFhSRpmaM1Jc1xL6tTLsQTJSgpG28JWbBRjz62dA2juVZXjiENVIPFe3ZDtDajVBsjr&#10;OO7wnh1mk9vr1Tu8Ob2dDvrA6Exvfx8ti5XlFfzEZE5X0gljKpuZnZ7sbGsF3OBMfzo2cerYkfqw&#10;x0GBKDrFiqMrNGh1WWViUtB/OcG5Qen49MRYV09XTVO70WJ78PDJylYUic6xmVm/z0+jB16I1WJa&#10;mpmam56h+Jucmo4nshanZ2YBF7L5iYnpL73x+tlTp5LJ+EfXPsLz6p1339/YXn/tjddcDjtiD+Nj&#10;k1GqzVR6cmpmO7o9PTudSaZtZkttZRWCXE8/+EXvX32vxWL2JHNL8wtP5ud2SsXJmbnJ+QUME6ko&#10;t1NQm5B/sWwnUnee9DMtGPE5cWHdbfeSiopVgnKWlP6mGvVV3trIlqYSSRmD5G9T2aHpVZvLB09t&#10;fXUtGUsEAwFJgoQKTl/RtLK2UltTUVXmWtveWVrfHBufaG2im9lJUF5e28QWrKOlsaPaY4E4qitw&#10;d3oHh+YXly6fOZVORHPJeADVDRtNI86YjDJVUwisTDTsaqJT0ZPJ0KhVU94sCOlMKikLEAIxugCp&#10;GpqaQeayJlJNXBOVWzXZxiHHZxF8RadPpJOrSyt0kGnISMEoRR/yhEK056CqiVQCnSGkESwLj46P&#10;LC1Pd3W01QQiClvUSkHR4dA2l1qWCnIVXKVE+CBLIkIRdCgGNfI6nRC+B9Uifml4Fv/mJ3wRrTjh&#10;NFovBSAlJPkUT8Iz8CtQLb4IfDwnf8Vz8jB+zgM0hxeNh/U5Sdber/YyqU/DU/zk1wpYGvDNDZIk&#10;SA3BSF7E2xGp8rTOOLac+u5PPrTZfUcOHec0MHNQCIuSk1OXySbWl6a/9vJphDso25UZp7qSKq1S&#10;3ypzKr5UsiYb7OOaUF5X0iaVaCvmHt5t8UhNjSdMJ4WFof2txCt1kijF4t07pVIfFKnJ3w26q0+f&#10;3n78ALGUnu7jRkf5wtzSidaacz115PE8cWxzA2fvptZm4AxleSn9T9CNUHkVdtYrq4vNddXFbIxA&#10;ljPYR6bn05lcZ2sTUlAI70kYFQa5WhsyoGcsGOxD03O3bt+/fP4cWiVKtg02AygsDs0FGvIwLmGC&#10;MmonjQqDIc0izRs2ipb7IxNPegcZzTt+qOf4gYOAVlQy4SARC+6ieW5hCaW944ePCo5Q1D961Hf6&#10;2OGQFZhDxK2Qo1G9CQ5sthv/A3FUeKKQzhgoARAhtiNlRe/Oh7+DxYooRFNbFxosPc0NnTXhGr+r&#10;scqf3lw/0NE2OzUDop/Vm9ajcS59MOD96ksXq4Mev93UVBsheejre9xQX3nx3LH6YKCxInS0ve3M&#10;4QMnj/T0tDUe6Wpory8/d/Bgd2tjS211HdPAqfSNb/+niq1tw9x8cW2jIly2ks/8nd//vebODtY7&#10;zf+ltU0Ia9Pzi/1Dww+hEaQK9Q3NLpwqLOx8mcODbix2edJClTUjysIaxEajBynB/n7WlKsstBZN&#10;j8xv2N0B0ccBajSanTbxnlHgDdRb09r6SkNjzeDQ4Afvv7c8v3iwve3s4UOx7c2tVDKaSre09zCr&#10;2Fob9NuQtiggllVVET7S3Vbrd/u91sWlhafD/WvbW5SrbGvNGIQtwP8i+UCrI1tAYpd3qxfcnxsh&#10;Wb+yT4alnGdIU4QLWQEOb/jq7YcZpezhwhZRWFwYM4s7upQjlI35PH7RNbU1BgvnjWQGfBBOSlVF&#10;inZgbXUNxyaLs6Gt6f6T+9HYdmdrR8DpkbgpG+BZ3SLBSm0w1T6kBazFBQ0m177XymctIed1JdFT&#10;X2p77k4Uat/Aq6LE1sju/FaKVvUYlb9oPREpxjWKqdac1R75RQLWs+C6++C9P9S+eXHA+pzn1ba/&#10;BCg1b6kJxEgyoYziaOeuxrN//bPrI1NLSCG6HLiuyLtHQE28+Uy68ZG+0wdajrRXkEuwc1Sk4raq&#10;yfXdZ1bZkApYu9R5rRDUfm0k35b0Xq4LF251bX5psbaxQdApAqIEF5VOaU+nbvCuqJ76SFzYgkk3&#10;MLf04f3rS2trQW/48JFz45OL5V73V88etBYxJSXKZNPbURz6bC4XAVHdUdaZtWiw7uSKt+/ca26s&#10;iQT8NuAdHW6gtjuP+2qrKmtCAQuoE6QN8WQUeFytUmBf60Is8cH1W2intDTWbSwvD/T1IigMtIu3&#10;kEVURfNbG2smq8XuIuMUo6eFqdl4Otc7hWV9pqWh7uyxQyiHOU36qbmVdCbVVA3cRr1n7hscqq2M&#10;IIMpDi7F0vjkTFtzvRONcin+WOuCo0sbhPdD/JIMi5Fd0RgAw8cqHaABbgRMis2dKOoxzN8vLi6U&#10;ed3dSPeZyXwB5kUNEBGrQwcO0Zauha9dU9XdioBdOS1UYVrmUvTA0OJsbqhrqK1yWYQuaYX6SMkm&#10;rAhKL8wmsjY+Em4M6aRcy3z+7gfvv/Wd70ScLgaAKIELLsfozuZOKX/s7GmP34u1AcY59bU1DOXA&#10;C0WZlmSTYgd2O4wtJaKNyShoDutJkgjhtapRZDk8JUHRZ6Ixq9NBPrAaywzPbVocHkKz3WIhIRap&#10;bhI3dr7q4iwsztXVRh7fv11XW3X62PH2RjoThoHBAW843D8yFi5viO9sNVd6g260sJI8OcmjQIe6&#10;PJLN8NFIahLJJMr6PgaLvP4s8oSSzQDeCj4l74c+Sb5gwcWeqFrICAKdIBhZscCjnQBLhB1gsbqs&#10;DtfiytrY+HhnWwvNVu6PhDw8rgUXB7rifuYCwTKmRKQrKsRUke3n/fP8APM2gwU1fRS4MiCbHsfN&#10;O7dhNR/u6FG0GlVv7AIpz/IswW5kYWjxZS86aJFrLzztn6rRkq+9BwBLke+The1FMYmuaopwLzBp&#10;z6MR37UX0oLX3st9+pu9N/P5oe0zM6zPeWoVOQQY2u2/KZkdTgMOioRe/+N3by+tJZrbuoP+sMw0&#10;qNAhCajFOD0x1FQZQLKD6VUSXJXyaPF7LzRpuNWz8KS+lQu++1MuKcNKLFFpCSOvwBBUBb3YYFBu&#10;p/C79yphSdy0tyc6w2K7zUqSV5uJpd+9+ZHLK6Me9a2HN7aShXTim1++ELLkbPT3IC4YzQuj46Vs&#10;wV1eoYU9sKRM0USf+2FvfzIZu3DqKBQGJXRlXopl4RYc7mhyo8IpRs2S9qs+FvA8RatjK5P72YfX&#10;qmrrO9tbJkYG8skofjx0M+8+fjoyMR1NJQN+7/bONt23kNDqCsKKh1JrdwxMz3cya1MXYYTRVEpT&#10;Aa3G0tvxWGNtJWcvvoRTcws7m6sol1DerG5tLyyvQsdMJSASriXzbEt2F7xK+kIkfbKRaNP09faC&#10;v6TjO/0D/Q3N7XqrK1EyMEEJY+DskQNttZHGigCmT9i1q2mzfCiAaY3FiVws3UJ91ilqOkmrHkVT&#10;IrOkotwO4BLwF7vYmQtQJh6c5BmEeMiyct+KumSCuC/3jJtsMv/oh99n6DKN41ZVlbW+ugS1JRzK&#10;W02t3W0eL2G54ORRuRREAZ/dGHLZa8LBhurK4bGxxdW1erg8QpSAViIOgqw/Ccx8xyS5EGQEE/T5&#10;PEbCk9W+uJXon1rxBCqIqslYbG15GbNsJUusDY4UN9aXqivDO+srRw90H2ipc/Ax9aXNrc3K2sa+&#10;/lGdEdS1VFPmqpBeNi+Cb7wcf2o+AfBc53N6OC8SAIfpbAismhJCfsX8GaMN4iHIv/lZcm2z7+FD&#10;phG3VjeWlrY26WtkzYwMWI02jN5IUXAeqq+rnpyYdjjtkBjwGYMtrk4a8mlIpklmntF0Rf9QJupl&#10;r6giH+BSCwEYGpmMFdVVvf0DgUjl0trGrVvXDh09VBUIqykutYFUhFPDJHKUK8UGCYh70WQPJ9qL&#10;OFqE0jImIbup5Ivn0n5OhkW5R9GnxSktlvH9nqTf3iP3wqL2bJ8fVZ6LWS988K8QsJ4Dxni6XaRR&#10;DGb0WdCcgv7ND+4/GZquiNRWVtB/UeOzIu/EGi4tLU7Z9ZnffO1MGV7YSnNAud1qcX439CmMcC+b&#10;0urEZwFLxYK9+pBbmUukbFYbNqKsC6m8kIVVnAZpv2jJqfzDspEKVvTkdDrojm9fv7Ye396JrkPZ&#10;BmRcnFv87a+9RlRw6LOIgfMXhWx2ang0Ul5hdXnUxD+JvjlrsAxNzHCxXrl83kOWAuGAvEZnHpxY&#10;oG9yqL0RlqlEK2lFkt8wgs8r2uN5HbmVy+s/e+JoddB/oLWlo7E24PWgSdDY3Oxw+6emZ3c2N6kF&#10;HFbUdl1SAXMBYDUazOPLG9uJBMM/pDlyUaAeeoKDwyNBzGrcnllpE28cbGuamhpD6eHew4ez8wtV&#10;CLEbi9ub6/g2syQpLIr5zNIyaieLFCzYAjJV4fPSmnchImV0+JgKuXr3HiyR1y+cRbuXvqELkFeE&#10;cVSpT29UMhGRXeaJUJpHLUrkSaUTKhmtEOMVSCZ0TXUmiHGf8v5MbG4i1YDdiKGQm5qcWpmbo6bb&#10;2saWbNPqcLzypa+4KiJ/57/7/XPf/PqJ11+69JU3zr500Y1aqYJ6ClnItxA58wDT/AfAAfeusbV9&#10;YHCo/+lTAgRHHxmlxeoQLXiZeYQvBj6iIACTmZDQOzAYKIusx3ITi1GXL2xmqeVy3HOQFB5Ohg5h&#10;mcpraXGuJhIGHIvvbCIN5HRSMNLOZZzTMz6zRu4M267cZy1HhAFMQ7ImUdZQxnUctyIMT26Lh+vs&#10;6mZ1XTUsUJakSufZmzJ1ziXMxBMcEqGqsD3kK9gdG8ni4OTco4HxK1dvr65t57NFJPlRVRVmmcF4&#10;98GjxpYmhiXwaeP8V5UV49aFieFhmEB2t4fbQamGZqPGShQkTrJgjkmhtJZXV91++LSprWNlfYUD&#10;qb2lNeILSbNApZOEE8kw1GwrV02cOFSxJi/yrJeqxYv9cUoLN9KtYkRJ5Uf8mwxL08PSGoXaY7Sv&#10;vRFCteOkv7k/yfolOZBWQv2yoLYbsC5fvrzf5uvTsWkPCXs++VFdPRiYTGF+dLf/8chsOmdsqmtE&#10;+FX6HGxfRHlRboltxLeWv/nKuSpoi0o1UwKTyp3kX4L4aJFqV4FMHQy7rQIVzIS5K7M7EuIEm8ll&#10;0nMTkzSw0TvSTNUU1q5CnIayqzuunhN9aynQYjrd/dGZx6P9Jrulf7Cvtal9bnr55IHug43lNl2K&#10;3S33htdIpeGWhKurdfRNFFOTltJaIvPRjRsnDvfg12DDpYLs12CMZYrMauAMGvFBcgc54oMh98Gi&#10;4PiiQ29+2D+2tLz+JQxZ6TRRKxUw6cTpj4qpaDNj3erc2IzaRLfB7Pe4qWNALBimXVpY+fm1m1Es&#10;VA3mxeUVumfxTH56mTZmCsti5MPotQ+PTvk9nu6WupoKJHcd8XSSJzjQ2UbcqSgLQ5yenZmanhh2&#10;umx47diBUcsYKmJ+zY23q8Hm0BltGaNzeG756eDwl15/1WUsssMET1TalYLzqC6sdtEFnxFQgwke&#10;mQISAythBojqijJqg4MgEIYulR57OhBd32QLEiVhMnHN3V5/PJmyOC3egJc3j3sN89Fb0UR1TXVd&#10;Y52OYRayNbNJR1hSmLVq2oj6KIou0o15ZlxJgdPc1Oh1uXHsmVtYxvKHwWuT089Ug5DFoFzguih8&#10;Eq6rY35hxe7ybsXzs2uQBnC0xTW65HIA+sPbFCkh0n3KvenJkZcvnulsrEErixHRxfWNOUzVBrm0&#10;y5T/UZJqg67Ca2qsCBeZLtCQfRmCFT6UrFS1bpGF6JucpnER9nnwIpWhGuFNSCTXJTIL83M1XS0T&#10;22v/+sc/+Ktr1965c28xkazu6IrUNSfSulnxL5rgbHe5IdB7x+eX4okkgqVStmtjauqkSmxsww/w&#10;i4yyBhwL4KCEZFQUlV6zVIguu3t1K5nMlMprq65c/ZCM6PCBLo9ENMW2EdBKE56TBbpXdmnxaC+U&#10;7M9x9udEe4+X+5xCYDCuTQ7s//lesNt7Eu2Zv2BupYW854LaXnPwM7uE++Gx/WFrfxzVnljRp+SQ&#10;1YRa37/V3zc6Wxaprwgj7e3WGmCgBikxeivOTA2eP9p1pDlMQb8rfKbKwV2YXYK+YOYqa9vVHtsN&#10;N5LNKt0aFX21/cMdmEPbcXaOsUGdFWnw3TpZ5WtynOyuKHlWQRQ5+9lbffPxn1+/Vt0Qedx7v6m5&#10;jYGJoM35yqljflPBjFitjFIItD7S+7SqtsrscfNEnOQodyXyhbc++Kiuof5Qe7tNygEYDxxq9vml&#10;NdgGPd3tXjJ7YArITjTi1ZIwGayzS+v3+gYvXn4Z8wKwfLqKpCyKokHvW64/pVrfwAhdMxaew2qF&#10;OiSritG4bGF8atbgdGE9nUmnZ6anN9ZWk/hg7ERZxLSHaW/jcNXSWBvx+8SCUIeE8TzP2Fhdiy4N&#10;KQApBdoYDFeCxFVUVodDEdE7FVUR2OGmPPwgs318cePWvYcXzp8r81DqEa3IaOhM0bYVTraAQ8A9&#10;4LvyeeUKcoZLO19yIDWMp5Q20vHY+tzCg1u3tzbX6JrF4wnqGC/e8OVBVK5Q1aMFFiiv9GFDabEg&#10;U+ryBox239OhEdoGmxsrAb9raKA/urNBaZGjtoqnaFxZzDZEoCAuqGRAdMu0PJsENuz11dRUcbZj&#10;0x1PZeCmbUZT0WhiaHxicGQMb7CJycmV1VU0uRobmxdXdlZjBTAsO0dkPscms2P4Lqx8cyIWTafi&#10;XKvLZw9i44G3WEWkHHsnadE6nIFAyGx1za/tOEGtDFD/y9GiJnjx8YWZo6KDIKNykAFC2RDUnpmb&#10;q6msxAcXGJW3CmJL7Iyub0wvzT+cG/8n//6P7o3O6DyhjXj26ej4/OpKuBIXV9gdZdGtnbt37vjK&#10;yjxBH/0cvA5aGqpB/RTNRyhmxFe/i8Yc1DerHNsKo1UKgNre3pUtVewr4Hj3+PRCRV39wtLi+NjQ&#10;6eOHyjysPpabcL+U0LvkWB8jwvsCxP4Q9unA8VzAYv5Ga/x9OtLt/8kLY9BzIemL/Of+MPrLh5/3&#10;P+OzPEtI6Xx8Wcl6A+5vd57O3e0dzZVMzBEEvT667JBgubaQQTKl3Oz0yMmelgtHmHdRfHHtMgEu&#10;ArVoLCmtlyGMrF0BCFVjgOhIVqU6wOoG7lKyGNUqpBKpBqgM4OI0Z+QWSOh7ptAukU3LsEROkxBh&#10;0k+upt+++cAR9C/OD8R2tlo6D68trv3Ol18rs3Hzk0K4lzdgzqxvwh6oqK8yAKoTwCQVtDwZHF1P&#10;JC6fPcN/sNDtFqTsLGzuR0/7vIFAa12tLp8SOFQvRGoVLoqMNPeNTrjLq5tqwxQtVn6I17nkL1Cm&#10;5EhUPRjr8OhYQ0N1LpO02c1UavksZusGpHxhkDptxs7GBoTYMSXsaqxrqqpqa6pvbqhF1+GDj24w&#10;lnGwu4N+E1VQsmi49+hxfUOj3+8TZzDVE4TYVRYImKw2iEGq+GYrZeApEdwxWM0WjLce9VOdMTTp&#10;4BF6GltiYsBfC1df/BIFQAaIkgOaHSr1DaOFsuRzUWnq9z55BKnCYrZWRKpr6huq6+pQHQhEyv2Y&#10;lQG2EN3k/pPZCNucqR1ieCyRGRqf+bMfvvXlr//GySPdcFx5CafLCcMLe+fo+tbS3HwqlaHjVUxl&#10;rTb0KuAYS/CHPYcQmb6QRvaAcoieXLnf11AZaayrzcRj+Ww6FPQSyKorK6QRbzWXh8qyueLqZmIr&#10;g8mphw+OVA2sYBrwqPJPz84gzYglrcdlP9xdj+6M21jC3zDssVeHAo0QtMMhNLruDUy4/UHUwTgX&#10;LKTEeTwjaMAq6X6Wm7LqgRLMfbQ7/TPQMRaX6utqbUQFbqK4ohaWFuZj+sKfXX1vIZ3/6lf+i5cv&#10;fK2r5zgfanF1vHfwfiqfdAW8oVCt3uy+/ejRBrOlszOHe7qqQkGAK3B3uSFCjiarNQ4PDgaCfqOi&#10;Sj3rfSsKv+wK1aZXGC7KYjPza4WSDaPcgdEn6Cmc6jloE+RLUgOBLJSnkVSTCjR5Llh8fjmm0gXZ&#10;ZaR7BKz9voS/6lN9kSC1/zGfDlgf54SfTslUvbz7pf12rzwEtEBi6cqdwat3n0ZqGklQ3EjKSbkg&#10;QkusWADI+anRttqKc4daxBNGnNplC/AOZHvI/LlWxO3Whs9eXQaxtPbzvipPoVkymmZYmJn3efzO&#10;ADxvIRiJMIEq/pR4kewvTYRW9emEepfU6W719mGLGwgFqCV7utpWZ+ZfPnsu4EK1ViBi+Qs2B53/&#10;fAm7KpMFhqEBkjhvIwPjKa/D2449OzI1/eGNe3AgE3ljqoS9yk5tbbUAHwqEEMl01ShRfJpSJpVK&#10;xmNjc2s4ko/OzCKjxzZWMjraLJu8V1CAze0dUB9sV7IkR8KQNugddjyeQ5yziW1TLuHC3VOvI0HD&#10;JIGX6e0fjqeSp08cpimJCQ9beWRqZmx2AYkrUq2izgL1nDAB+iGz05L2kWuRPGVkwZHtKlsiwuqx&#10;o0eiGxvz05NER2H4qPkb3r4aEpCSV+jggmUJ4izXh5HiXG7o/sPhwSFOmuam1iNHjzOnYkLJgWOD&#10;QWZgb+xwxEvemtZhAe/Omaw7mQJGW1DeHw1Nxkumuc1oE+4bFWWkDFwGMzoEAX9zd5c/Ul7T0X7o&#10;2FF6l4zjPLn3ILmxJR0IKQrp1rD19NCOgLQ4G8AYGDDS51NlLsuJg+2YM3Y1N9aVB8NBd3NtTXdr&#10;G3jw1hb2F3C5pGEPl5RLzYwIUDE4MSIqqEowvCtkerSE6FRm4oxxmvVA1Lxk0lRIBZjL5w0aTROz&#10;y3OrIJ9GcR4RIUERWyA0AISRYSmsTVfhd7/20kuxGDL6VGvMZkqERSrWE/LlLIa+6ZlIfXtbyxFD&#10;zqbPmRsqa3/vv/q7YAtvv/2Dt997czG+4aquiDR33H7cPz4xVxGEJiKtHz4yIKQM58g8GNTFHQox&#10;SX61tFNb4xrFWmAUkd0AgcWFtzVSvjw939zQGqmrfev997fRWlIlqrQUlZaDtql+7a+90mx/RvZr&#10;P9uv/YcfM933BzP12T7+2nt2yWdEBtgMKvTBvbGn44tNHT0leiX+gNNu43bCUcYehrmjmanxlnLP&#10;l88f9qm2oOwZNRvAtc7StturnrUruAtqCUVFtE7kwFfBRN0VbRSQZ4itbfc97kN5EgqMGoIXjW3t&#10;LkiAUk+iPI/lHOHgyRh0T2Z2rtx70NRQ67KWKsu90bW1mmDFK6eO09djuJh6RE1ZKcZeNhMIBfV2&#10;F8+nUATzUjR77e6jkcmpzgOHhofHsIa99/CJJxTOoPoyOYESsfSotWJWaighMlJ6qcLJOI9PcCye&#10;zGRGRiepKrg+AKxUFopvBYeTblEGwTm7gwSrGHI7qbJEbsCg99jsKCDHNreoVYQbjexILk2Q24rF&#10;7z3sPXvqeJkLzI3UysxMye1HTxua2kaZWJ2YIgb4AkHRgZdqTl017X+EbQpv3KIiqrhcQFZeXl3m&#10;hSvDITiX1HiKxSZxCuMJ7c7LqUGFijro1OTmyorTaknncpW19a5QudHuROVaHLoAoRA5UN03CTE6&#10;I1M4NDEfDY48HhrrAxyanrn5pHd4bkFnd07OzH7jjddCbsyP08IgAZeV8KlVfUUMeIEXrTYbEmUg&#10;u95IhbylnDKI2V0cCrsR7yrh4aHFSldRMEEB4PKsPGHjij8YOuulkeklvd1vdzgx4FlfX0NYoqa+&#10;nhxTpJCNxnQ6Rd7V09HgNCAFy2dXYJwio0oL0mSa30ivbMeDocreJ0972pow5cgV0+KfKI+kMiDf&#10;lNY2UY0Q9eDhI+J2a1OdQa9s04r6+NZ233DfViH3l2//4tyFL0V89RaDfXxs+FB709dOHD/d3cO4&#10;/p3bN2aXZmpaGyBhlEdq8gndzMRMXSTodWMsxOGOviMplRAc+bBwMo0OlWGp7aD+XxUmaplqRiqw&#10;07j+I1OLvlDZytYSSqLnjhypK6+ScQf5Q6242eMWfIJc/ktjx16oIsMCw6Ik/HyawnNPuPfnv/SF&#10;9j9gfymqhaMXg+57oeq5P9b+niXGpFOiqPvowcTt3uG6FtSLFvOpVHkwxFXTyEh0/Scmx9rqI996&#10;5QD+juQIAhdKR1mRRRXUJ5dbi/Yqx3mGlsuPtAafsq1SjHBEoJT+Nl8YrCCqFawsh/1GU05ajZop&#10;++57fQbfS/sXtSr95HLyr35+paG9zes0bq/Nb2+sMNfwlYsvw9vl3BUNT1Hs5jyz5JLJe/ceOF1u&#10;h9/P3zIjktVZbj8aqKyp6+noeOetn2DicuLkSY/X0zs0bBM4Od6MwIuoXom0OuMyomqiAa5Mwbjd&#10;rS2tDagf1FTiAL+4vN7U1Cj4kMHG6CEdRpIjnckxMT8PA6GiLIBVDEiTZOxAbjSq6+oRDpwYHpid&#10;mYSGZSeLKRkG+odBu9qb6nGiYPPAjr52/bbN5rx85tihzjb+fnZmBi8u1P4gEFjtDvH1Ebceqm84&#10;JzKbw2VX84/I+K3OLSx0dba40FoWOFJ1M3bDNNLv0t/ltoCTr+P8tbUd8MNaK/PRPHW75FMwOiSt&#10;bqIDJFbRKuDgYNaEinZyYfln710hYjbU13V3th/DKgaRzeqaazdvnjtzurE8CMYvHUgB8sG/Bchn&#10;1InOGlLOZCZ8LgptqwEoXfJx8ZRVIgiCfYqys9rLwvnjR4JJsJyUK4RQYQUEziI1Y9ZbPf3js2a3&#10;n6IYTzREUhBCcLm88LCg+0qPX1fET+NAJ5M3klupRS3W5eD96lJY8CIaGJkIV9akM/mZqYn6+moH&#10;nQHUKHghkixtdliNl/YPTwwMjXz5jVfQR+NkIQ9l9QKt7WQTI/MLD8dmjhy7GHZXb65umorp3371&#10;BK6CIYv9+PGjoVDgoxsf9Q33u0Ihj78sFIxsrazduXmjqjwCPgA8hriLuNbjhGi1xKM7BF/p5+we&#10;4M+6ShK1KDy4buK0ZDTbRmaWCcBWp2VooM9pNpw7dpyqUO6mCFvw15o6ttp2vyzX2t9q0zIX/mov&#10;YH0ard97/HPP/Fk//5zg9Vwqpz3y44B16dKl/V1C7Xf7Qff9bx22yVZOd7t/9m7vCGc7XZ3Zyanm&#10;xkYqGrIq6hwi+djwQFd9+CsXO+0Fyhl1eqkmhfAWhfapEqBnnNHdrEjqJeoZWXVCelBJCn/A/SeV&#10;W0+lVqLRqYVFbNlZoaGykGo1Ktq4prCpEiw5iyVpl348mfx6XvfO9Yd5yHUhn7648+TR7UI6+9ql&#10;y62V5cC8IA7ifCXJCPzpVC6fi1KzNHeQkaeLCHfaEznj8NBEY3V1R115JOhpb24MBX04sqDziwPE&#10;6MRkKpVYXWPwY2crmmaOJJrKJUnpzcAsiCiUYMYqNr8R0yCzJ1iy+Zaj8dV4fH55YzOWTMEKtDoW&#10;1tZjqezqVtTphjpuE+c8McZkbwji4HRao9HNXDrFoZ2KpYee9h1sbwY231paolbq7x+bnZh++fSp&#10;MgeqH8lKjw0KPradjFc86etfWFlBdNBCA0RYS3L8sr8FY6MRmik+GBijlU8xRW4ieJWcJyr5knOB&#10;5gOUgtzw48fQuuqgCYkmol/HRBsnh8RTwjx7SUBoJkVUKJFJhpIO0frCux9dP336xKmeTsxH/DYL&#10;BAK06kfHRysCgeNdHUGAKKYhRDZDJrHlhXOK/CmgnsIAufHFfP/TJzQcgqGAvBMa/doMg3DGqXQ1&#10;NXGir/QEFPWJaCULi3wQDjvayveejizvJN1UWHjW5rO0PQAHUGuQ2E3EE+tY0+r6EkILfmYD4Dsr&#10;qE6ziVFXyYhFEDd2fjUeqqydX10jfFSHJTMkt1KDBEIlIEXMopk1OQeEV1PhNeroApNlm2BOcZXM&#10;bteVuw/H5jcIWC5rIBtPRlzW7iZsWeVi2/QmRPuqK6tu3b39aHTQ4LTW1NSEwhVULuPDkw69yQdP&#10;1UEpzEigbmt5eXJ8qqq2TvALqe4UBiVbhDgroV8sj8SsBPoNBwZCmduIuGLcurI0c+ncqTKbR+06&#10;EmkZdlR//Muj1V7W8lyao2FYz2VYz0WoT/+nFu/2h5S9aPXCH+5FqOdyps+0+do9a1Wx8/FTKzp7&#10;Rq97Oht7/+aD+sZWfBASiXg4XEZZI2R2Rb4YGXx6tKvp9fMdLoMORWSSd1VjqFRoN1KyYpF54bjQ&#10;UHYNcdrtGSpIS0IODeStVGp8efHW4wdv/+JnP337zcmpcYvVxEgKdnXhylowZZE51p5cHQCqDyKJ&#10;Mv8APz2e3OifXAiXV4rQeWZtdODRG5dfPtHdYxOtEnm/UGkEy1BSajQFg8EweDU/H5oYZ2zwad+g&#10;w2I5fbgHR2Ofywp1gC3C3hBfxdVl0qLaijCFEpAFasUL89NbO1vjUzNDI6MM0DvErEmoPVRNDAn3&#10;DU9Q0KFdjmEf4uebmxuz0zQAJ5YWlzK5HDx3cFuUf4XGjTSS8jFFfAIp5TJEvrxBCBA3bz9EUBtL&#10;+pmJse1obHJmcWZ+JRQMuiz6fHyz9+ZH60tzdMfZlj6vp6WlmW2NWcv09Cyb1uKwM5HOVqdlm4ZW&#10;Ybb3jUyWl4dqgrC7Ra+G96lMnmV2RNEaDFGMA5cWO7u7rf4AIapgtLKt1e3bPXhUDwtgQHT7lEQm&#10;k+0WJPcmZ+dOHj/qwCodyEmk9YzJog5RnUsnjwecNtjwko5JsqcEH7N0RaSckeqfVoTM2Unni1i2&#10;urpSXhaC3i0dAFlAwvyVZaIyLlkhCiRAzl2CiLrn8gYLumQqMzIvaudME5DoOW1WhLNTmRxzcHLu&#10;ynkGtaYQ3Vnvaq8PWkv4hqhikjsrmJQapCYHLKEq+nR02hkoY059Z2u9uz7sYtFA6wVqVOeJkM/0&#10;5uW1LWrZqlAA4phGTONyzs7NmkP+t65eW9nOnjhx0W72ba2s1vhsHfUy8K9Eggpw3pkQqGmofzQ2&#10;NDw9yRUJhWknlBv1lt7HT8fGJqFl2RxcSPDQdBLGQ3k5ebV2Sj/LkZQ8iIQuph0Yw0YLyBzL68en&#10;58jYkon4yPCjMyeONZRVcnvgdCmDt925XS3J+uJfezHoOVrDXub1XID7nGfeH84+v1T8dOAjYAmR&#10;9eKll06cPO6wg4wLxUzFDi18iCiZADrqDOJk4UOvpXTff+9moLzW4/BsYne5tsKsrBB9iUJGw/TE&#10;yJGGyBun24FZuDHUdfKE0lKRISneAYweqX6FxquU6gWxgvwmA0eUeJx9YqukK67Ripqbeu/mzZ+/&#10;fyWbQT9MTxfIZikGvDYSGAZue8enQ5V1HtIkzUNSuXU9y7cM6QKYgOnHVx4h2sjwBGBqKbsxPfz0&#10;b3/tq0GHJO/AojIxK9VQkUakLl248+H12vo6GdpCYNNibmyorasKnzzYaVVDkIAW8koSgAqwNw82&#10;1nbXV9cFA0i510aCLXWRrubq5toKcpz62loMYB48elIym4KBMGsF3Sme8PXXznQ31rRWV3S1NLTX&#10;Vbc31NqKhWM9naILZvegmoC6KcI1DruLncPlUWuT9AHBQLcjUDE4OtHe2VVdUx6qKNO7fXcHho6f&#10;u9h9qNvntfm89mDQD5PA6XSNozn/6EEpsdPTUNPGO/EGBkenHvWDJc0Pj01Ozi0Pzqw+GRrnWh9q&#10;bwk5KSwTMigrt0Dkegj8uHH03X8Acau2q0PPOIvJvZLITW1sQre3Gw0QHcmOJJU10nNUImayQKQV&#10;RQK0k0j2D48e7u40AjDxfPncTiozMDY3Mjx68fhBt6S0gqA9G2tjZQi6pva+dnjxzPy2CHcsGCxL&#10;xJM2h0uJPEl2Li0Xxa0VTQw1nkW0EtBZaRJomZGEMoszb3EPTy6gUiq5H8qiyWS2kHdDzUWuQ/ME&#10;KWU3t5cZUQhDAKF7K0IIvKxIdMhzKVDC4fJsp/Pjk1PhcGRnbeVQa8QJR5XoKSxV3q0QChm5W1jE&#10;+dVUHiKaKTIgvLnl1emFuULY+2c//rHHX9nTfdJodK7Ozfa0RGrCXoKKaqAKJsJyoi0JhtU3PHzt&#10;3m3kqcsrI256Q6H6ueXtwdFJtgjzbXjQ4lwr1AQ4a1poVoCuGl9jR3IdwM5ElQxNNUgkNx/0c3TR&#10;4+l9crcmUn6k44AACCqF3S3sft1oxZ8TsBgzYpbwV8Kw9jKmFyZf+7Otve+1jEyLg3t/vpdhXX4W&#10;sJ6D4pTClIiTENyl800b6Mbj0Zn1nVAogtTg/PRYuAyCjSWbTlpspsnFyZrqwGvnezwiXqbQQK1D&#10;wZnJmhDJSAzO6E0zEUV/3cwOEQiVhEJSVmku4uK9tLGKZPWffOfb9J+ZNP3S5ZfeuHzh+KHO4wc6&#10;u9qap8dGHty81dXVkzbaIOOUBXyom2h9RvUJ1ay7ePyaHgzPPx6dr21oY3mT9ke3phemh37j1Vdd&#10;KDKoeQKaA/yVsLsLus2pOe5DJfotQBWECJISh0i+OPE6R4NNhQ+ZyVBDk6DUvHX+Lf0acRmQ9Izu&#10;lQLdOdSZZfNhZ8DqjoQZMNZhMoq2LxRBu65go7vH6YpxgklfXhZwOu2xRPK9D29UQcwJ+BA6WFha&#10;QnKEWV+BWjAB4x+ddS2e7h8Zx8CGHAUleZ0NVzt93/BYXWO9CzDOUKQbwAwde6A8UtHS3OK32ePb&#10;a6ODg6QJR48e6+5pa2iAZlrtD/ixfGhpaDje3eqzWwwFpuQEj9euIHyIYjL74O796pq6QKhMbxUt&#10;5mTR+tP3PsSTcWpqPOR0+OwO8DEhXUPdEpI7kUJG1JHEIqUZHB2n2mqqr7ORfOBpuBMdGp2I1Let&#10;r66f6u4gB1FzB5QlCg7QEFFp6kolL1xVJW1MQS0Iss6ICVU6nmT6f2lhcX1lGeo5PUQaNgIYCreI&#10;2pQ1SbtEgQ6Ksc2T0tQYnVzY2UlZAXLILuUpC4DiPpJeXjInznKFQmZrY+lQW0NAxvZAXEV4Wvob&#10;Gjgli5HnsnjKgjQM8I1GVqyzIeRF40b1WFWElRAp1LlCiekFnxMISfWwkf/ejJbstsVS9kdXPqqr&#10;72yoa8+kdcnY1glQEjcXRttSkgygCsBXOFJN+BqdxsR2DXukYDhic3mD4Urgs+u3bk9NT1fV1ECt&#10;oqDz+jwscTknRJFZVMN2p//kLeOTKBwIwujc8ibNYqffe+/Bjcqy4NkjJ7UWjCi1aR2MX/FLq9q0&#10;f2sZllYSfk41t/8Vfg3EfX9c+7yApdaRHIC7WadWEqqcS26zTpcs6X7+4Z1weZWX+aZMcn1xTF/a&#10;cNjzfr8zltmaWBoNR2C7bG0ntoGxmYHgeUANpI8mnDqZJlDvXtJvdUiy6+Vg5NlR4h6dm/jZtQ/+&#10;6ic/fOf99xxu19/4xjfOHD2MBoAfHmEx59Bb3BZXfVXN2tL8nbt3Lrzy+szcfEtjvaonVBdsl1YL&#10;t15Qtnc+fOwLVDodblL8dCYa356uqfB1trUxhyGRVGT9ZeMIk4W6spD3+rxWD+M4ggHLnClWyYLW&#10;qKi02xzYvQvqr1T+KUJrZJ2i183Uq/S6IbsbLINzW1du3ikP42wv3lyZbHJ8crKztRWFZYKE+GfR&#10;9aNpQEdVp0NiaXpq+kuvvtRWV1FVGcbK/e6jh4jqcbzvpHLMOc9vxgbGJvABPH3sELJwvEGb0cip&#10;u76T6B8ZrayrMZschGDRr5NGn+DHsA0QP8EzOBWPYvOhz2SCDjPVRZnLVu60ccqbsTvknXAIKWlg&#10;DhSY2dMj47lskcneUHk5BkdyTXXmrXgW+vfrL79SX1HOfLaH0QJJi1R7XSK4UKiBk4RvpdPPLiwx&#10;ORQpD2u6F6JaSRfG6o7FGTOqVCNNYgQhw4Zq16LwAbVdLS/JfIx6mwG9CYX3894QhMllcqSNzD9F&#10;E1GZI8ymp/r7i7G40+6UnEvk/kTinouvhq8o9UByCiN9E1nUn8Vv3pTa2oyuLHsJ66lUemMDtJKj&#10;N7q5sTQ3daipwYDI7GA/qSCzggvD0+tzSy6bLbkTRWQtmcp6PP5Z+O+IE7itJ7rqEEdUNYfijqpQ&#10;TWHrsNpRYBHIX8QBhSYNz94SCPzi6aO7A8PtnUcrKxujOylq4VMHmmT4SVtN6p98DkMKK93uuvqm&#10;ZCabLRSmp+fmlhbqm+usbrvFzWRRxdzS6tLqOsPDFRA3PBBuNNo6FxBokuxQ0k6QDWEtqAtLYS7S&#10;OvPrjrLw3MJIyOc91XHYx4vQQ2RcQYx3VV3xLKJ8VoG2P8rsBabnAtb+bOi5GPjpIPVcbvVZMXN/&#10;jbmXWL0gwzp54rhD65uqwWb17ALVaTmkqt1kSG9pJ/+wbygSgVRNcZSNxVaGh2/vRFcgudy9c8sG&#10;npPeWZgdHRjou3LlOsZzWfrlJjhNRYPFJlxwVXPKvDnxWoYQGRUtJXKZB0973/rF+wMTo7cfPvL4&#10;A1967Y3f/T/9TkMkIm0eUGEaeZJuU8FjlWKur4pcvX4NGR7SNL836HGxkIQWrFYRX2TIur7Z1OPh&#10;aXQEVEfJjFRQyMNyijZU1WKlpQ5StewUrSYHZyoaxbrG4LSrbF9Se22qU/kCKCKxBhsohYk9hrGS&#10;l0KzRcloSJbBh3Ii3fnRrVvHjh6dm5kKl1egjBJNpWg5He7pNgO55NIkMkwsZ/QiAo9G1QwMhlj8&#10;yMEeq6HgshiqKitb29scLtfy8jqyjVgZz8/P8T4ZkW9sbHJTz8rsMQsd7+UG6pGn/QM+aOVMPkpN&#10;pPzHBf+WM4FELxAOxTZW79+8ikGey++RDDGfJKNVk1PIdQkuL9I5mdzTJ3248lXV1Tr8gRJYNbW5&#10;yDbZ9Vbb48f9PR1tIa8Tk2RwHnGVkueX0Ss5t6UoU20OlPAWl+1OVzgYsKm5a0nabM6V7QQcy7aa&#10;SixH4Hkqk3fVHGHHC3gkd0JafOqs2B0cUXCVhYTO64OuRaJdju01JwoTfnr9+mbU5Q319g7B8nU7&#10;3GTDAvyLGapq9qVzk2MzQ6OTDEs6Pd5tQS1Wvb4gzdzo1ja31mJ30tZgthG+QkOZ1+tG1dVi83h9&#10;drcFVMSo39hm5WKIoytY/Ndu3s1k0meOHwDCAi0kGyNIaXoM2jkJv13SHJESIrkRKIzMM240/ru/&#10;+svppbWzp1732AM729uRgOdAY5lMeqjNp+HmygJVWNg2k5FmNFZmdo/7YV/vzNJMqCLodFHD2Guq&#10;66Ox9OLiSmVtA5wVKXvZRwAaWiLBa5rEMRO8kxkpYW0ZzOkiVJ41kIKBkQfZ2PZLR88CFkhlwKGA&#10;dbmmmvAszfp0HPms7Eb+6JMZ1ucErOdijfa3vzSxe+FjtBCm/erjklAFLDlUtfiv5ur2HiY4qLhh&#10;6w19k4sLqyyXgJIxLtTUh2obwn39vdlU7vzxE7/7m7955kD34c52RHlCQVwt1+723r726N4oInAb&#10;G6u4P6cTG4lYMpfMGYrxQmZxe+3u4JPv/ORHf/XWT+PZXChciX/CK5devnj0NDMFNrh5FOei6q8y&#10;B96CZIBFwAjGu8YnxjF8olZobmyQ96KNLYggEc9suN47lTda3U6bxWRMZjNra/OnDzfevvaL5sbm&#10;ylAEdQRFolGCa6ViOpEYGhysqKzkuNwdgJDFpAoVcDGVAGhJvPZv9UJylipiuVQBIMNiR2i0x8DC&#10;7tw52NF4sKMlm8/cvv9gPR5/MDicLhi6ezqsuhxTlqRhOZEDhmBpWFmPzc4vU3G3tDRgEoF8IDWD&#10;1ZAPuX0NtRUHGMAJh3raW7qaJJG8//C+WfawR8iTIuRmrAiHuS0PHz/ZTiTtbi8uNmoIHDtCTfwc&#10;5gcZih0hBDj6pUwhsbXlsCrylOqXcyKtLywtjE3CeQ3isNXYZPM6ECrN6K3b6UK6aMzoTQ/7h9OZ&#10;dHdbk9wL6dkquq5SXlQNXTWhBVcIkpfOgA5fNl+or4zoCml0evAHjGeyvSMzeCnXVwbMMqmrFPK1&#10;ESx1AqhsVZMFkgycpEPr2Mv9JAZBtSM3p3aiucdNhgIfDJfVNhfN3qLZ+Xh0fCuejq/v0INj9XJp&#10;t+YW1pfXGSHMIxsZCJs4/cpDdk8AFiujQv6KiNHlLlodJpcjmklVVYYaKgEQDYxoCO3D6bbQV2Ei&#10;ORSI1NR5I7UjixvX7z6ojoRePXfMoQdTp6MqPVXeMZddYFOBhhTBgmsg0AKtHkpl+5Ppyf/wve+F&#10;KxtPdp9DxSO2tYEyT2MIVR4lTalJKqqygAKEDBFUATshzuCl1VV3yLewvTQ4Ooj2f0WwjGvm9pSZ&#10;neE7jwbRvHX6Qk7RueGPZZqKjkqeyEq2JfKRcq6KekVRP7S0Ae7Q23fTlE9/7cLLARJSMV5ULXTp&#10;6u4FgeeDyHMhY+8/tW/2AtZ+DOtzItELY98vDVvPPWD/kzwXsGTcVxode20ILRArLpRop+n1D4cX&#10;YpkCWDO250hcxJKbt+/cZHC3uaH9cGd3Yzm6UHYGen0OT11VTXNzfVtHozfgI+JMTkyMjULAnHzw&#10;4N6Dxw8ZZVjb2fzxO2/96M0fZ3L5Y8eOfvXLXznY1XOoo7MGwzVdXuRsCylZ29wJtXDV5hCuAydJ&#10;WSiES7DbH9iK5ZpFdVMY2bKM5Jw3rMUKt/om3X68umRUZnZ+vrEufLC1/NHd61QrTbWNArQLJCUM&#10;Vc7kTIKOSpwNi6ytBCAhUmmeN9Ll3s3gd3eXts3U0abYO/yeekQUFiQzNU8vreMiefxgB26pgWCg&#10;TBzlDIz6ojdaV1PDhLuajXTEcqXlzc2bt26PjY7xmZbX16B0hez411Px0SfMqOFxYDKMsPSIOXEt&#10;ysLSMnvSP+iCpg1qqISugHUgl2I4OjU9MzQ2hne01x8ilTAZLdLoEukH5lnMLjfFTRBN+JHRcSoP&#10;t8uFeyvsqnyuNDM5Tas3WFFDIIjB0rQ6kqXizNLa9Vt3KUsHRscWV1Zee/mS3260i9MCLWLpouzC&#10;MM9GoMQPRmQsdXC2EpkCBo6Lk6NL89MINmzuJCaWtwidHfVVzLaIlalAhxrUoHL5ZxWSXFiGFgEN&#10;ZVTCwEVgApGJPyF5yLKk92EBvkrqzZup7Mzi+oPep+Qj+JCNDo/dv3/PL3264sjwkMvtpQLFrn4h&#10;UTC5/BRqGVIPhKhMonkrLs1SfZrWt7cwfGmpDBpxICqKQA3poIjDiGs0IdsYKxiv3B+MpdOXTxxs&#10;qQ7AZwWvEuiKMCHiYlxapWIkC0TCkKjNAgvoTNiu/eLe/bt9gwd6TjRWtsPpim2sQMoP2eWeyfyA&#10;Cs/S3VMIzG79otcFXfjAeRdXlhweN+3d4YF+0vNIpIqZVqPN7g2Uzy2vjUxOmmwWHx6LKubksjmL&#10;BSE/pa7DhZIGhYwyjW9sLu2sj4711kYqXj11zmu10yyQ/hpTU+qiv/Drufjy6WjFX2kYlhaw9jKa&#10;z3+2z3/YL41f6ljcRd8/GbDs+4eVFDlutxRSBBW9kdNjdB5YokB5IUYhpdjYxNDy6tbp0y/FtuIX&#10;z5zxw34U5hFUoRzArMdsdluMHZVVTI6d6emiI4bsbGtLC8oB7NJMOt/a2PY73/ztr770ymtnzjAM&#10;GnaakcIlsZKFLF1zbX3zfIAmohSljR5ymJNHjYwPx5njtfkiNQ3IsVNtiO6+qLjrB6bWJpd2YANI&#10;rV8szsxMfuNLZz22TH/vHUiY7S0tcqVZLbLecJxANDxZFi4HZgecV6mnup+7xYrMEH18TSUv0Diw&#10;cklksSq5S61SgJUzPb9K/OqorwPcBWkKuOwVHmdVIBAFztlYq60op6hFp+mdX1xdXVuqr45cPn2c&#10;HAJvC54yEg6WkNMU9yqg7hyHOUklnx/RNl4EHJCKwGR1Xbt2G+tSC+5YRfI13knGbbNWV9cQqu49&#10;6esbnkxk8km1qyg5LWaX7FFcJADXHC53uFwzxF6eX91Y2yoLV1U3toaq6tIGyw/f/+jWk4GEjCKV&#10;qO67DnaVVVZi9tPR1tJYVW7Jpzk3lEmVKBeKgK+SMZN1IYeCkHzhLiIWOru0xmWpDvvLGSv1eg1m&#10;e7C6aXhk5GB7g1VEmQSuVjmqNmXyDA/U5H+5iQQUCJOEAARd82macnimIbqFazgN+9n17Q9u3ugf&#10;GomhZdhcf+LoIVQc6ts7cfWKVFaVw1AFOMSvJZbSW90DSxuecAXozvLCPBUTx6o0jtQEFTExkUlB&#10;VWmrDipXRIk8kvAoJzFgoIzO1ju5dOPpOKj9Ny4dD4j2X0YwI6GhSS7zTH1NWjSKJCYEdyrsksE2&#10;ubHy7/7sz2Edv/LSb3gsodRWDAG4o121aGbJDLo29K8SLS6b5PgaLUOtqgqvt7KyjmKktqYReYtr&#10;N6/Or8yUVyncw6QP+MOZvOHuk3509/3hsNNmhy1c4Coh1CyzCmqIimeymhYSOzce3h6fGquNVJ7o&#10;6gk6kWVkM6HDI6//y2uzT0aRzwLdXxhr9iPxn5N8/dI4tfeA/XHzMwOWlkhow34Ky+Q8oYWnm1pP&#10;zq9shvwhMbC1pG7cvHr0yBlmCFwWy5GuNhswlzgFQCFiCIXNlqcCYjgKbyJ0DrxWQBBn2BdqrKxv&#10;bWrpbu1sq2uo8Pp9dpnoMdNo0yH4pzTS1O1T+mQSU0RlVJ+XKo53gRkVOsdGw9zi7OOnAwZPCLvz&#10;kA17KtFC4Bexou7Ww+F03kSDjP3FIV/Kpy4cb6CF1vvoJrHnSM9BaUCr4w0xmadPejGtYjLWFYTg&#10;rjaQmgOW66UpSygW627RvxvNVAteiha5+dI7F/RapD43YoloFKSMqpP3T2MHRSf582XEFqIJbI55&#10;7sdDU5HKitcunqoq82J4ASmrhCZEKlPNxL/JJsWetPFllkk185U3TDalKlgjiRLuM9dv3UOGwUmE&#10;FU8PlTEQztzeptYWRluQMF1eXpmdnZubX6DrxHQxlojr27FFTt01FMx3wDHoB1RUN+gd/vV4Gu2a&#10;+/399EiOHjsyOT0zPzdzoKeluakeOZd4Ko2eVF24zK58d2SLSY4rwnnSHHyWa/G/XIFYMh1LZR4P&#10;jlKEHmxtpp8JvgMQQ4I3PjbRVFNOW1IV0VwoBR5qi0ttMa1XrwnLiNOioKeiQ0S1o5MxJnsyqxud&#10;mB4eGW2oqz139mR7I2qDtPjEiCRVLM3MLzbU1UCUs2MzqNd7HC7oZmPrMYMNsncxEU8wDyBiCprs&#10;r+SDup14zO0wtdWGBFhUZa3qZQsVp6C37hQM715/vJ7IdTQ3nmqtMMMjFpU6qn4yFckmJfFXnQPG&#10;UFW443tzwWjfyue/94t33rl29fjJS80N3WadfWV+4UBLTXsVAKImR0XQ1PAvdYM1dRf1v+KfpNMF&#10;HPbyUNXm6rrL7XT5vUOTyPY8TaZhEvgs1Ngup68ssrS2jjgaredwKCADQ4LESwtIdNxZLHrDdHTz&#10;Oz/+ARlzd3t3ZaCssSwC8Canm3bNPxWxXgix748p+0vCz6E1fJqI8MUD02c98tMBa1fXRvsDQW1F&#10;4kvRY3a7vCyd3UOAyVIRiYLUSYMrn2SMs7Ksanttp7EyIr1uekMyDc5BhSCnGnES0SSgMaEGs7WI&#10;XI5SwV5Mu4s5VzHjFHfSLA0UeDGCuijTGaFoiTy8OuyU0Q7puiLLsSl4LEN4dEVMLruLKArcmEzT&#10;EOJ3ZhmU0+tEaWhx0esGL+C/ORGzTJ8IyKUrktwx1S+Apeqfb8wt7mxsVVZWHTp0uLyqmhEbtW+I&#10;P8rYRNWLSPKKJabizDxLvEgoWGTUKap/KGQYuUyiqilDMHxwCgwSHGSiGJHOiN8dGIPbmzYYUoL9&#10;kC8WUCjF3YBmAuRQ6hF0RyGdLm/FEqgMpg3La3FWr1kbeVansrJ8lH4lLwUHciude+fq7aHZ1bzO&#10;BelB0a4z5uKOS5c4VFf++qnDX7909tzhg13NzeQU88tLCxvry9uoJTE5bEaNdHxxCW2m71659sc/&#10;ee8H1+73zsy5Ar6LZw+0V3m/fvHo1y+dPNxcT99RPKvSqWIaAx7RyZIrA4JDTGHgXFXTUsyohrLm&#10;KLWythZPompgaKirhx4qI3DCd8uRt2MSjVcCpjhU3NwpeovP1pyiNajDAbaD9hqS4oh5FhHLltc5&#10;Uzo7bHfmKFpqG750nljVFDYUXfmYC8gPtqRQKnLZZALiggx9c2Qa8ssrS7h4mfmJOLqZOBPZ6UJi&#10;EnyH2ywAkgg0szxUtBC/V2Ag3oAo08pimZrbXocYYbEgCs3NVGGVUCeSdQpzI1RKcSfdTO1qiDKt&#10;KaMzYBfwow8/cEYibW2HqMaT+WwqG21vqhayl6wgWdba6LuiniqNcXXwyfvgAxd0zqLuQNj5ty6d&#10;O9HS1VzZ8urLv1FW03Dt4c2fXn1zYqUvY9w0OArVjfU2b/j9G723B+aSeismdZxzcDXE4RdmXSk9&#10;szi9ubV99PC56qrO6flN1pVkVgo2kVu51yN8FiQ+C2wShO7Zo/eC0d5PPh1i9qo/7Zv9f/5LI9dz&#10;r6X9516g5BvNTpFvjBcuXjp8+JCdI0iUmdFiS7M+RIeeY5Sf0IOHgZUrpIqmaFY/OTtLr4rLYrdl&#10;QgGyEtfm2vahziaPnbvIPCo6dNRGirquxgEol2QRatFd0Ek1PaMiEsRCbRxE9UzUtLPCA5/RKlQb&#10;WV3hZ/Yv/J51JhFxdGhwZm4Rjo/PE6gJ+mh/cDJz+0fn10dm5qoqJTBhgJFI7GAL3t1ZBzc0k9hm&#10;CVZHqmBB8RKr8wtYPNR3dZkdEKSwOoa0LcCVypp4L8yLSAtLukIaF0NlVbJppQcv70o6iaIioNYr&#10;qs16A1385ZWVmqoIF1PIWfKZLJRmsZyBRiHJF0wbAgiUVPRMqC1oLOI/ynQkr/vw0ZP1jZ27t29u&#10;ra1XR8jRlOastBlAVOQgFmXXvOnmnQevv/FaRXn49u3b5GXhSIRHMP/EvhInNUpoYoW+ZHfYfT5v&#10;VSRSGYngnFxZGSkvC9dEImVloarqWoQWIlU1sUx+eX2950B3T3uT01jgKlB4wlPD65HrnMqV+vr6&#10;25saAjhIsh+lZyodBpG+RAVCTiNhkMr9lVttWlzbyRZ1O7Gd0yePqaEbSf34XAjsoSNI/eLze0Q6&#10;TFJv7QRQQ4JagiGhX444VYBTM5o4EtnjTCb2DY4NjUxvb8cqy4OoWyHVoCxmGXnmuqK2YdiJJRYX&#10;Fppb6xht5uSjF5HYii5vxtapt6R3lotux+hdkrQJ7YQBMqYIyAdjO+UBV2MFjU/1oTJZAw1ToXNB&#10;tLHfHJxd3U65baZTPc0RO2tSlFSVD42WGqkukCBa0piRBWlwxEvGgaWlf/Un/3F6a+3YyfNtdT3m&#10;knVleRFb+ZMdPIf8pbR0tBUuE5RK6k9lmLunoboEYsxb0tltprq6Sp87FI3G4OiHwoGJmclb924v&#10;ri3RNrW77V5fgHHRB4/7oNGUhVEWknOA7JUCZyUV/5O/+utsyfLK5d9w2fyoMx/paobLowQYtcv9&#10;guihxZfPKuL2AgcsXEZzPp84+hz49fmh6tOvqAW7vfezP2tjxl+ETLu6e1jQsXhsDbG4tXWqhqWF&#10;pfXV1TUUwtfAi/npytLK6mY0sbIV39mOuUCHc/HEzhKGTBm9g/n+YiYqLAceub66s7VFI3lrJ766&#10;gUJkFCXy9Y1tvkUlY0P+ke/X0cvdRgVkZ2ubV4vKvzZBeXYwi9/eYM3zC366tcNj6EXLF4+Mkq5w&#10;hiNimYCHt7LIdigrqyMNcZps0D6xVt5MZodm5rYSaa/Xn4dTJEIf2e3tzdamxkx8k0ixubHucboR&#10;XcJQOJ0gOUuhRAnihlICNJ1UJiv/xhue/89lwacR3oICgzUhA7Tyrwz6d0W+zWVS/BvlBX7ICzH4&#10;xjVIF4rr8RTAc3W5ZODiRQ7Kq4fkaclkdE8ePpYSs4gblaWlrs5pFcwtnS1C8/E6bGiHUuLxJk4e&#10;PXT88AGsQyF4wSkSGxVxuAPJQVrbGs/qpyYmOxsqq8p8La1tvYMDaMKhF+xE+M5qk3JDCkrRzFXM&#10;JtSwCsD/GEY4SDAkEsOJw/Cr5DWZQg5rXVW5z+noffqIRKw6GBBimGwn+CNUJ+aFpbV4NH6wsxOp&#10;ThQKlaIDK50NLf0mgoFMNMk4C9EDbgecYBse91T99dUIz1OlGlGGlfquZFhaXuVi1lSh+Jz5WC5A&#10;YpR8KQkBLo2EKik2acxLLHANjU3fu9MbgENZVz0w1M98XyDAKL2Iu4rlovKdVsQS6+z8DPUoYqui&#10;VwfLBIVis2NqE0kbBN6NDOeXhSoZDFZ1k+hKckzGoxtlbnNXbZmB7qlk8SaunHIPNMRKhvfuDxvM&#10;tiq3+UhrDZw1hVpxbcl45Smkx8IlotkirWsOLdtOyTS0tPoXb/3w1tPHNqf34rlX/dYg2OT6wuyl&#10;4wdr/dTHKqrLJ5ZsilCtBmoleijEVmvjqGNRjdQCs1KY4HbZVgP4xV9bHe5Qgex4fmZ8dmhucZK7&#10;KLYdkdrHT4fSmWxVVbVNvHk4PSzv3Lj+nTffCgRqzhx/2Zg3r84tdja2BSBsaACsjEu+OIZ8TuxQ&#10;eZmEM4R6wN3x+NKkRF/4tZcKaQnR53/tvZW9h+3/yd4zaN8QsCRFfeNLX375pcsc2j6GSkJhBAnC&#10;4XKCaDAYwpGtrCyIeYkY6np9DnFtHEWG3G7RP354E+sXd6iW0682EqirDLscDp/HBWUx4Jfwz3w5&#10;U/1M5iL2yD82LHyBq+y0pm1oqvADdJFg1lhwLlQumGaxSsMMAACMf0C/FGOJ/0fcUOb2TRQ13Bt6&#10;PWx7ZLopLryhWrAht52MqUCowXB8ZGENoBdBUUVzkdEpgiqmJi6neW5mHP8VPibOoLl0lsYicRLw&#10;IJ5MEirpfcSTiRj/iieg4URjnNzx2I7A5XB2JLoSObd2CLtoWvOfzAPyDQS0KDGWr83Ntc1oNFtc&#10;3YpR92xuR/ktwuzTixuTs8trq+uodTfUVaLVi8EMGngATesbGwyNrK2sEvBy6SQLyYawVCG7uji/&#10;vc1RsUJk58CISSDnXcQ2txNzyzu8TZellOLg2Nmx2Z2cB+MjI4Uk73h7J54kQhJrN6LJjURmhycn&#10;Z9uJEpjlCOFc2I7yX5gGIqTD4ZBNM/NEwWx+/OBhVaQynUrzMgyHgu8gu9w/MEpRXFlRVkgnMfFl&#10;z2bT2TQ3oFBMEK5xl8oV8RyFdg1De2J2FmSNq3Hi8AG33UyA5RHC+yHfLuhB08hfAkEvn0615BU4&#10;qe1XNYOkLOPEpYJ+Xoai2miLJTPXrt48e/J0d2dTwOsmIafkrK6ttXBntVxFDSyzBwHUAXfoN2Dn&#10;6bTYxcMqkyuarGPLG9RtuDTDrkSEQ/AjJUhP1cC92FhbaKwKtVT4GBAkZ6S2YxhdkfZLsaL+3dt9&#10;jH+BtR9qroZzoMBMmrRKqUWBbio/kiKPFBtru5nNxA/ee/f+QN/q+uZL51/pauyxFCwc1HiIXDrR&#10;JvQrUQ/ZTVNkP8u3kq5r/6j/2k00tX0rqIRcK4PbYqoqL6urbSovqyDE4RPoc9smJ0ZQi0+kkmXl&#10;leWVlbOzCxurq62QqHW6+fjGP/tXf2i2+QCXXWagEU9iO+Z32RvKGR6SCy/a1kKZfsHXZ6VC+zMv&#10;MixWIHI3+9Ua9v/hp+OOFuy+YJ71wkdqF45faRmW/h//k//Xf/cP/n4o6OfSofpIeY/nSoa7XtJj&#10;Ey7dbCZvLBbgj52i7t//2Q+aW9oKhdS193904tw5a6iVcd/LRzsPt9bQB4FqBDorVmWYVQKtlMje&#10;xbhAvV0lc6WtU5WcSj4ty0irqhUpU4SzVc4qI7gCH+2iRfIHu0wCvN5Ash/duTo1M9956iuDYzOv&#10;Xzxn5qVKhVjR8J/evm7xImvrVIqyJauVMdpVvS75rW+c3lqZ+Bf/7//77/3Xv3vs4HEzZKho4saN&#10;G6fOnsXemMeKWIkiXhIg1eAOLHTBKSVRViezCLSwl7SWvNI24X+kUsvlMZ7EnzWtt0T1tp+8f41N&#10;dORAj99pogF5+14vseB4d5sIV5bSwGmQMolQCB5I+V0yYkURCLoRgSBY81Q0CkmpOMO5VjwnbaB0&#10;LKquhyFnto4vx9DMvHzqKLTMxcVlpmRml1dqq6vRlYflhsH6wvLa3OIGhHv0IaBNVpahBmhy2FAG&#10;RloB8RXpDFDJWk0lcKUi2nUoPeks6GqNjo7i6ONBMELGaFERyRisHiXvDiJXIG8h35MZTDWLR5uN&#10;fub6VmxxHRJ2BmVOlw3DKkQV8cVyEBQkAKhyUQQSjM75pVUuaXUkrMvskDgqPp3ibEvOsfsFrzgL&#10;VGCyJdIFPng2mcI54kB7Kwgavd+1HXwBsuWRSsK9PpdCqoX6j9uFemrJGqDqHBkfgwfq52PmUtHN&#10;9c10fqHk2M7ovDaXTFuDRcpIEHeGd543WU3zcxOn6C2EuNZMncKiIHuy8oBcMRUzur59ZShUUd3i&#10;1R9vqzFkE+SYfCRFNVG3HvBKYhajn6jk29MG83/6yTuPR8duPbh3+OCRV8++YTXBe7KsLc63Vfsv&#10;HO9CgxvpDrF9k9aqrH+tU8eT7m5mdRk0NqmWbckjqU5lS3D4Ilqvixd0DD/c6+97PNS/mUqubm8O&#10;jo5AMH7l4qvVgdrN2elDDaEzpw9/9yc/+Dd//Cf/1//+/1ZX1/706Vx9XcsaIro+yzcudjsgC8rJ&#10;INr0svH2BZHncqvn/lP5bAtKwpvc2NzgfMIyGt3mfYT5j8OR4gJp4PdeJJbvZad/Vn/yM0rR/YFS&#10;g7TeffddUjz9//3/8f/8R//oH2GpMjMz9d4vPuBHf/Ob32IF37l7/6WXXoK2MzQ0EKkIHzt1ZmRh&#10;/X/51//7yXMXFhdmn9y58tJrry/HDTiJfvP1c09vX2We9khPx43rH7JYX3r5dY1OrdSkd7E+Jdew&#10;i5ypEKQdslq/SEYO1SlIaFAfUFR85OYq/VBZ/qpNA7QkjpN3rr7fNzx69mu/Mzq9ePn0SadYhhej&#10;BcO//9EVq5dkr5wNJuNd3BWjoX/w/uULPSc76v5///GfldLxf/Df/D6YvT6du3fn7uFjx9jNJqtd&#10;uUhAUwW3xUHCJGp0IqIm1YCMiki5okAW7X9lCEOuoIicCHRrJLpnjNbJzQyiIguLq+jQVPhsVI8r&#10;a/Hu9vazaK5aqDxyIrWpPJFUaWDKZQtjYxPhCly+PDCBxONApHhz5BpUHJkSMpiA7vTUZTC8ZHbe&#10;HhhcXFn+zZcuixkXHlrZ3JVb91tR3qquYCIuVSim86VUFsEU29sf3WbiuibkiW2v8f5JNIBpZKAf&#10;NkoyQQQ+dRyAXoxVyJE4cn/83hWH03np7EklbUqvBGkz5lV027FYIZcp84c04COdzi4uLzArtbS6&#10;dfXWHeYtMTefHZ+4dP5kiFBVyHCWkLghxMx0G912LmXe7Lp17wG6W0e6242FFEtC8HhVB2nVkBRB&#10;vBwkJoOZkcne/hGHw1VXVdHV2lxMRu1SkRYzJd39vimmArq7ugjCfhcEW1Gnsjhc08vxB71DeBQf&#10;6mp30tgx5nfWl7bS+cWMZWEz4bG5VlbWEFFXm5C7C8vDnCtlVhZmzh/vqnLoiult6dCZrZkknCax&#10;qd0p2X8+sJbXWyPWTFdNyJpLQOXl8JRYIixmUVsgpPJEKILECsWBmbkZOrDrW0wtN1UjBY6XoSUB&#10;bScT76oOea3oScDIoVSXQ1WN1yobYEgQ6jooP789poxcZHXGgwoqDFfWC7O3MGFt4A74by9sbI4t&#10;zNt87uHpsdHJMdq7dZWt1eXh5Nqiz+94NNjndHjfeOk1fcH2uG+6sqY5EU2Y8tGXDlfBTMZ1AF6x&#10;smL9OMTsfUdS8oKfPnsPErMoR+Jx8ui6ujqtJHzh4yXqqmi4VzZqcfmzHi+sb/X13LNRXmnVpSQj&#10;jNaYTB9++KGwyV555dUjR444Hfb5+QVynI8+vML8ChGUWu6nb70F5gecMzs7Xd/Q8MM337p5+7bL&#10;H8Q8an1pdnpiilSKIeHzRw+O9D36zp/+8eXzZyGOU+ohcc16kkkOSYA1EF4bcdXik5TzIg2hekka&#10;GKg+pMrbtfkyNYWg/mY3YVZqTopJUswvIM4yv1DZ2b0W3W6srQcRAumhwz25Gt+I5txOtzoMxZkI&#10;fgH96uX15er6COt8eOBpR1uH1+NmOdBaQnqFf3gJSjCLFUUJWUW8uEw7CtgvKhCq96xCjMrb1Vbb&#10;/STynhmVEGU4azyvv/loAAiQEcKvv3Gps6a8oaqysb5pbGQYnYnyoJ9jlmdGTg8wXYmcygaan18E&#10;ceNUwNVB9CP4ufA5CMsymJ2VUR5opGSElo1YrHdgqF4slD0SR+mJmKyL23T8DeWhEA085laIF4xD&#10;c9EnZ6dOHOo81V7b3VRXVVXn9vhra6qQkG9qqu1oa2bcpPdpHyRfkYTmsxSLFRXlgwP9vBLCgXLM&#10;yMwA6nRjV27fGZ1fiiGx6g6uxFMIkN99cB9wEaSrp6frpYsX6AesrG821Nf7LDIuTVaFbCj4PKtf&#10;5PeM1pTefPd+bzvq6Gxe5Mek5rcTIOBrk0uaEOtDkNhi05tt4zMLjE+fPH7yzKmjzdWV3Cyv22S3&#10;o5Fscrs85eUYzLjnlpbwDV1c2UoZTIHaeoPd+Wh8aiMaM1lklsDmJq104w+E+cVaIotumT8QXlnf&#10;8oUiwidH0ZCRI24k8q2bK0Tn6pAfsrPf6/L7ALbDfsaYfR5noLx/en0rniSgHuMErsGgGpNXdEF5&#10;CxVcnzJoe8Ey5KtsodBoLHZrdPj6g7u4YJw8crqyrNpktEPnX11fwSP64tmDkXAgHPQxEYu9Bf8A&#10;s2DREWRO0u/nX3x5mXoPBnx+JtP9QTAZ3gFbzh/AEYMNyA/hs8EU8QXAX9xksnVl4a76hpaKioNN&#10;LQ0VKLtlHj+6efve1dHpkUf9fXCS/4c/+B+rfEG8YIbH5wnoMmtYyrRW+ZiXMmMsJNm2gCyaj/z+&#10;L8KiEiiQLy2j0b5Y8+Jdq6wMNQE/YB7SGr7n35/+0n7OvyFA8MXjwen5t/b9c1/8CpwCLEL7ojG1&#10;9z0QhsAvgnDLF9jZ0NAQT2K8cP7CmdOnlYSTt66ufn1jra21Gf0G3uL62jpHKKVjd3c3LkI78QQr&#10;BvSV3XL8UDe8mDMXX6HQOH3oAMM0+lz6Fz9/p62jnZsTRgVF296axpvGitaC1bNQqgGQe9FXFfMq&#10;8VThebfjrXoXchhLgBbvP4ZgSexnR0YHxyZ7zp2fW11taWgitoFMshKXdwrTCEVhJKkoyByM5D42&#10;h31pZZ3A1dFcU8imWAPlgSBvLplIwY2Ej55eWf2f//E/aUXnwO+XlE4zZpXWvMTKPSUv3pTSb+a5&#10;VWtIbH5V9DJaoBdvpzKD41NctJpIWUtludukh2rvczuiJCn5ZBWavzSdnyWUmv0Sx8PUzJzTFwQ3&#10;F51PIkcO/XXqAGEkAzfAexCuo5RYpqXVtYWVjeNHDtsps6QVTw1lHJ1dBBlk45EZQStRiknG+4+e&#10;AFsf72mzFPEtynx4/T4QD9gUOBtz2jgVQ7C0uzzXr99oaGpEroeMVYaY8ON50tfa1QXZnLz0w6vX&#10;RsZHUVYSskgyc+Wjq/0Dg7W1NadPn+7u7qmtqaVtR+RFuZQiq6WxxgqRXXi7pD4YMaCcRyYFA9P0&#10;4MlgPBY9d+wglH2ALU3zUyHLoigl3X0KTNh2OvPs0jInxcGuTjBIQwk9PJhfYqsFeJTP5u02hFgw&#10;zqkU/TWHe3ph8fHg0NzaJl2Oi+fPZqJbvQ/vLy3Nz83Ozk8yP2AsObxjMwvIHFtsLhAqqBGStpAf&#10;EUPTcfyzTx5sRmOBvqMUAZrFmWLG6o2OidXoEgBkJtVYj4wVcReOuLDbZWJflqJ45mRJqLe3vv3z&#10;t3snxtd3opcvvtxc127WO6DQRnc2k7G1L79yPuQ0MvzJpSU0S4y2wlAUsFaMcAjDxG71nagLWiw2&#10;C0Ec4jpdQFpBVoIUbonycyuajOh68Vuzy+60W8z0WNzw3Z32ilAIj97KmrKpuSmAv8aWnpr6juh2&#10;ur2hlWmIhwNzcB+FslHKnT3UGvajOuNzOVw+H6MPRHX5t/ZFhNS+AZzSvvjJ3hcnAD8JgkEiuEYv&#10;1mBAblAFW8LpC754sPbbvS9MK/hSsPjzX/xQxe+Pn23ve+0bAH7+VntXVKNcEJFfYlOo4kx//8Fd&#10;HtTR2cnk7ZPHD3/rW99kWO+/+W/+blNz65//H9+5efvWxMQ4CB89p6W1VaQ6IrUNTqc/Fic/N/3d&#10;v/u78I//6I/+KJrAVlXxsACzaFRLYqHyPRWtVDqsQFON/qBFMvleyno1wirbTvhOYrMubEMWrZCw&#10;FDQrom55enkJMA44VSQWwu4R/WWJH00VYTBtABDUuaEViu+CzHrYKiNNd+4MbOxk13bi+BIyhQwS&#10;sROL76xv66KZD/78/5i8cv2tP/uL/HZUUAOmf7OwBIjLcGsg4qk3poZ8S0JmVO6V8BtkMM6SRatO&#10;Z02WTI/6+ytC7q++fGFhZm54ZJLQoABmPicjJTxGcCkV4FRVK9eC/mrW5Xe/8+G1lViC+SMJ7Uah&#10;rYlApLLpICwqzhIcoQJIIjdXwER2i9oza9u4WGxVlQcNpZQoXlICw02j0wBIw5SZnBHY1aTYeK+9&#10;8XplpIxc7ca9Jz+7erv3yVB1eeWJM+c/unqNJgYkMvYtxjzldY0f3O1dzRhu9g6PjE99+bVXfvOl&#10;82c66l87eeArF0787t/40isnDuKiyC2wmimpRW5oYXmlujyIkKZ2GFMFGpHowZ5ep0/prAwSIn35&#10;lVcv0lgW5x6R6xABahJMRXS3kiWS6WLScefhg+GRMcARppEos2HiynA0OQHtMkwCgK50WehmAUup&#10;zuforCv/2uUzRw/09D962FxR1hxyf+Xssd/56qtnDnd3NFQ3V1UUUlHSZZHpLxQ3o3FZgApRl1aM&#10;WJymkTlTfDBFh5JpFlUKyOi4EWbcga42GHxmm/fK7ScpfmJw4LMonHQ5a4U8i0Daik737XfeedD3&#10;eHh48PTxiwe6T5tN/nROD6tzbXXpt7/6cr3fDAdNVQvEONUc3G0UqlN69+zSwFyNx6wVE7IjZMRD&#10;TkdRl9SOdNkIooUjGv9C/oNxhi+ZRe+xW2hmMxfxu3/r91699FvHDr0WS9r/4odX/vj7N1JFm9UZ&#10;WFpeDoT8YBvkT7LtRILgE197tZjmrvrpLxF+opXB+a2VPHRLpR9GMSKNsU//s/crQjIhWKIwsZlk&#10;Wn2//x/tARKUpSFHZ06+tG+I0do3EuaxklVfwoXjmS5dvIRaOb97+OjRd777XQI+nS9oPsvzCwSG&#10;SjqmdjsoTzhS4QkEBoZHDhw+AT1kcPBxz6HDDS0HNza3W2trJkf6UL+9cP7sxNQEHfdITZWYSknB&#10;L1dccJ9n+dTeBdK+2a1cdxk5u7dH0ipYxZSUahuwj2nwa8tLYAiDYXF+FmPZxp5jG+vRxqpK5mAE&#10;HirpbE7j2NRiikVFx00CMQCz8Gvo+/MMK6uz6XSUZvOp40dwNCdykBrpljfe+g//odblhpTc0NgY&#10;rK1hLYh4kKIhaFPVHNGorVMbivKf/BbOGmuLkRFTVm+eWFi41/uIBObkwYPlZPT+0PDQUFNdDbpX&#10;4EGJeHRobLKhuVV4/xK0lVeFeAPR4bIvY/GSLdBA8Af9XrtL+d3LypXrxnCSfARRRoUOB1NkeXMn&#10;UlUt9qPoZOGxnMbbeQ3DejeOUEreUyKrHo8I19PeAYw5M2TFxcLcIrbPoS7I4JWV/rIyFCwX5+ZZ&#10;Bw2NNWOj4yR2VCmkZqDCdn/Z7ftPmGHe2No8eaSnpbbSWEyj0+C22yrD5dRyj58+7R8cQMNzcmxs&#10;aWEhlSkQjw52tnhQsRGDaHXF1OUqMKSyHGX8++Lp4+V+J3kXK5zboYTfBCDk6iEKWCB70hlGRydG&#10;RicuXbyIsWUxB6BO9irTxSW9GStZI86vMlDHfpIYJMsJ5dtc4eadu+fPnD7a2QrOD6ZFf8jusGJv&#10;jUK+xeYoOQP3+0f8wQh+tEyM045WAVWEJRKxrYDb2N1cyy6WQ417IeL3ossm+J1IA5pXyLDyhu1Y&#10;HAEwn9/LAqPTJ1QRiV8MDJrfffL07Vu35leW2tq6Xjr7utPozsfT85MTmIa9dOZoR5WLIQH+RMWl&#10;XdBDywk+jhZ732qTJdpvP/697IXdn6vuhEaLVye8xDLRhqbTPz3+vb/+bmvrwWzObXeWl3ROEmgu&#10;NYduRWVVNLqe2Vl/7fyxkF1HCQQeq031749Ye29JA572v0PtJ9q/tV9phZ6mh6UBTy/82nv83gt9&#10;FoD1XPTc/wZ244MWJdS/d2kNFy9cOHX6FKGLWtLv8zGm0tXZwbtEDABFRJlcgzSs1zOqVVNbn8zm&#10;w9WN7oB/a3Ph/MXzDl/l9laUmwOrz2U3MMTb09NTVlHhsAO7Mgeo8EVteuwZWLVXFn18Gz/+WOrS&#10;SPoBfKPkj5Uft0i8SiYuvlUEWdb5dmbH6vf4ApH1xfU23qGkQ3JOCSvRbr/f3+cPlqHBjEJmPpNS&#10;7uqlQNA3vTQHYzC+vnLp5EkoF+ZcwRHLvv8X39kaGnHTJ8pm19eWD58/Y/BQ+ctwG/wXRkMU11Up&#10;t4kYEbuJdyi2N2hoL27s/OzKh5MzU5WV4ROHDlT5IAqRvOkZjKmuqsQFxqzLYMm5sJ7oHxzDLB7i&#10;An10qYSQqZP5M/MC/hTNbZThwBg+N8OUGapYwo+QbmXwW7RA2aHi+q1DQXxmYmISeVGbg34eJrL6&#10;xeVVZmh8LpoGkHSzfFLyMkSaAuXh8UkETjbxpGChttXX+FVfkDqipiI0tziPYjpiSTanbWhyhrFB&#10;yh6uttNiXV1df9I3cO7MiUMdKDQg7IMijXr1fP7pyBgF7AkMFLxeRO6Bwx88edjW2tRaF4EEhMBX&#10;lg4OlZfBki5ZNxL5H7/z3qnjx1tqymkfS5tT1oIIoisNOmtOb8kZrFvJzAcfXiduvnLxQk15GJE/&#10;pWwvIBq5BBh8ih6A3VM0W2aXVhFOQTMGUUPuAyrPsE5OHT+IsTb9BpkrFiNFIg7GuaVkJh8lvxua&#10;CJVXZjL5EBMaat6TOpwTClZJU8TfVFVmVm6LCq4gBbaIfGCJkYQiHhsksANTSxVVDf19A36PK+xj&#10;YgLsnTaCCeX+ocXVH928OTg353H6X7nwashTntrcmh8dPHeo8+KxrtYIRDrl76PwUMEXPoZBPhEs&#10;Xhg4dne7gnq1TGyvpy6Tm5ILKvUr3C5yye//9V8jnPXlr/3Nh/2zNmcAuplI/6Kby0hCMbk+M/ql&#10;c4c6qt2kwMqARzQldgeD9gWCz3kb2q80EgOf4gsqju6PNc8FwRdGqM+6PvvDHN/vzhK+8vLLx44f&#10;d7pc4XC4tbW1q7MLsACTYb5q6iAQI4YvmA1hAyB1M55dSxQaW1pWlsb4GIHyhmgsURX2nz/RA3ZD&#10;Y87l8Qs3T4+lJmeMQJzPxi8+81bt+wzq/BSXXWmTKScX6SSJ2pCe6WLR+xN5lmJ+ZHpoYHDEZmQc&#10;z9JQW63GlrV+kw41wUSuNDIyipKBuMrL+BjtvwLiXHDtUqno2vx4V2dTyBdAPu2DP//uB9/9fpXV&#10;MTswGPK451ZXXLW1VS0tEml5/2iZE16UgZIMMhKn1BhHtoQWqGVqYfXD6zcOHTxw8ezZqooAk97M&#10;B8nAitk8M0/rbCYcCjKFQ+u7qr4Rjti169eJSpTjqt8k45nYnTGQg8VONJ6AqwaSQEwRw2OpgmlF&#10;qnk9KWeEPQSgXN/SSoZx++496XX4AxhYzM4vuVGi9HqJ2CJJKPxGqSzJn9ubm1tbm7q5nW1NbDeU&#10;90RLi4abQYemDXhlBVCFxzu1sIKuVkd94050E/wT/ur6Thz7a1AKHkzqJiEGYWszoLqts6cLf4SQ&#10;W8zZQ2W+w92HKivCdpGFSQHjwudE4QteUt/I+Ns//+C1V19FldAqUQ89P6Yb1DZTdRm9+oXNrZvY&#10;lj3tq6utefXSuZDHycNEvpUHY3+TZ8zLArf31r1HENnuP+nd2lyfmpl+OjA0t7A6Pjm3sbZCUPXL&#10;sGAWLQJN5F1AS11pZ2l1dmFV5w0PTS+UV9AfFGRPgEEZ76RkLkSjG4daqrAUVGiFSERBzCV1Ummd&#10;JFykijaHe3EjBr84FI709vUD+gbKwia7g5x6dHnjhx98OJ+K3e/tu3z2pQMtB5bGpwrR7b/5xuXD&#10;7RUhu0h/cg9VbNRyg93d/llZhpakfHona3/98WbWem1ybpK5cYYWx6bHxiemL738ZbsnMjK9wpT4&#10;zvryxtJMLrlhKiRZ6F97+ezB2nJIaNKblafTdJh2vz79os/9ZC/u7H2zX61hf+b1SxOlF3663dD8&#10;LHR+fhb2ccC6eOk8Ai9AfBoRRD6XVmHzL9Ux0NBw7ZIuoJC5mvAGA4UsWk87ZVVtiWTSbMy31FE+&#10;oORtzKWZixat0YLQoyVXehawdmEqDaza94963t10S0ohOaWZeiFgAXkUsOTD8h4nGwvuWXo982XS&#10;47x/++bizFJVWQMQXHklyA7Nb0Xhkuk7XWW4bGt9Z3hqjt4SPswKB5MyDOoAw9bJ1GpNbXlNWY1+&#10;O/qD//0/mncSzgITs05orCm97tHc3MmXX7V4vBmDeWEr1jcxNbe6UTRb8REWQ14pdkwr8fT93gHG&#10;cWura+BY4b7pMGAroLUV5DSCzre6vTM8OlpTVQWYymGH8n3ebMNUvbGxXunXUNGyf2hfriMXBaOT&#10;HD4SCoroOH1JPZQCLoDM2KuES3HLGcHRGwAgbd6y3tGpxY3o8PTs7MpqplCK5/KeABPpfHwZhQMF&#10;Evg4n0ETxiTotRDcadoK3VHJqYzPLIV8ZbSxaEQSeZ4+eRqpDMfixIRl1MyMbt/Q6HhTXS1GPqJE&#10;xWSkmYO5YIb1azDi5WfgprAjpWtUtIpNtJCzyIjBs9cwJRwYRTnz4AEsqyPMQ1qZLpa0UbYYpHDY&#10;JkCDqUx6cmoGwPnU8WPNdVUIOajpd5H9E4kOdGaE3WhweTy4ywAIt0vkbUXtgyYpfYxw0H+4u7Xc&#10;azcVswyQc4lkRl0ZHXKnMzsYGJWSZufg5Jw/WD49NeN3UxLCC5Vfp0r5ZGwTCnuA4SiSMXo4gqtK&#10;EaoJ2QiShaUzJo/B4PD45E6uGKprnlmJDs8up/PmpZ30L+48SlvND4b6GHG8dOrl1Yn5aq/7KxdO&#10;tVQ4uF5S9UtoVubXgufvcfs/Z8/+kl/thi3pSMtu0hS4MvnMT9/+aV1jW/uh04PjK48HRkr5dGdd&#10;+LUzB84faT3QXH36YGctytCSW4l1t5Jw2+VDvTA6vjBe7M+V+H5/wHruTX9+uPmscLw///qlEXDP&#10;l/DSqVOnoJ/vkr7UISgvoMm8Ke167qSgB3rddrIwOLPm9HmDXj0HtM7k5gHx2GYnfpP8PQtO5hCR&#10;IhFUHWlNjRT6LGZ98m1rKOMnK2qVUIlspmAKot6nT+SKV24+vnn/6fz6Gp5R0USKDf20r8/vCzXV&#10;tidiidqmauUZpUmkSo7DQd/QUDU3vz46Pkn2AV6jHBPI3RgwLFXXBZKpKOhG/6PBa++8F8Ysx+3N&#10;IHKGUXhFZKlY8jU0ltU3JIqlt97/BYM6zJ2MTc486Bscn11KpiWpuX37Dn0UBJcPtDeSF7DZyGwQ&#10;ApWZCkUus1rskZrqiakZtE3ws9CajfTDadvTPK6qqKS8gFXLymMYihqcNz44PllT10DBqZSbJS3E&#10;C0vCt4wCcyMsStGUyoX+lA0+DjhmW0tLU211wOedGB9/8PChKFsFac4q00PRC1UVhUBmDGCKYheo&#10;K/VavFDqH0R9vybswam7SPFOn7dvqD9cEbYZiv6A1+6GkTcDl6W8vIy3LcFPxjclWRaxU8XuUHqO&#10;vISYKkAbQwcKqjBI/Uc37/IBmS7qbKi3iThqUlwleSTu02abMI6UugW9JlRAw2UhvxMvIupfCMYK&#10;CpDmBtilpAFkPZx/rEUqZQdepmocjzo05PGEvEjtQVETqq9w4gAWWQBikqJwTIPJ6Q8tpUqTyxt+&#10;f9n66kbQ79dORQlY+UwxHzvaUofqizIqEJfDXVqkJGi7sDfPREsOydYn/UPbsWR5BbpU+vGp+enl&#10;Vavfl9UXHvc/7enqCpi9lW7P1y8dr/ZJ+xMkD5RTGbbIC4phhyheqc30SSLSc//5xYKZWkai/St+&#10;K0tri9/9q7+89PLr6aL9P33n+x634ytkqgeqyx0mUiqHMQ+rCh6HAL98CWAufQPOBLmmX+z1nsvF&#10;tID1WRjW/qf84h92L8ztRavnQtjHCeZeSXj+/Dl61ZQkqpGvBp5UaiVnnVx01ZhQ3T1+lywY7w5M&#10;YThuN6eZroFfZzbbtzZW66qrfFYRs9RwJ4FdRJLjWTR6nqm2V5zvfqNgRy1FknSO/xFRBcKezry8&#10;lSDdPX7uAhTxm3fvjM0s4hoP/SpUHlmcXurs6EDBjkMWzh80IHF5ZcsaZdSzq6m6wlcxNjLCnIuZ&#10;TjHdBEHxc9n8FtKOE9M7F1957dyl11I2e8Xp096jR3zHT9ZevFRz/Ph6Njc8M//g8dPaqsqXL11o&#10;rautb6gfn1+Bf5iNp5g0vnDyYHdLFRu+mE9mUztWG3GE7iFLgsUgwuXirlrUx3a28qhxV0b0+Ryc&#10;dY7G5qamKzfv1jc14iokJHJdcWdrk/HGsnBl78gY1u1YQGPtKVmWKC8rG3mY4Yja04gsmhG1+9m1&#10;23ce9sKAQ1+sqcxV6bJW+xxtTY3l5eHe3t6nw8MDc4tPx6cHp+awqFtEkZM9aDI7LA5KRaPJsRxP&#10;/+T9q1ux5CFmaCinMtC4DRWR8t7xKbfbVwtjwGSgwqoIB67fuR8GpEfnACMsZfEg2u9AKFKomvJ6&#10;bj2R0byTL8xuRB/0j954+JjZoLOnjqI6iyUWtS1NA7hYArBDezWT4IjLnkhkszbzGEMgn0bHVzTx&#10;i2SRFGOQx6nBGQEQqTlNnEyiN11hsleRrYDnIYuDDl6KqS14toI5SPdMLhQDFjJkaDAtTEwtrW2v&#10;FoyLmzGfJ4iYJ7wCoHs5Ng2cf0mLMXe0ucZpIoiLKoQUWLLkn5Ep1cSd1sPGJuRQR4s+kxgb6uNc&#10;CVdhfB0yWPXX71xjcPKlcxdd+dzfuHyuyiVAI01qJRgjRC+xvpBuiVX4gCrK7N+H+0uhXyF0yJsS&#10;Yo1SUsp/ePVDdCm+8c1vjU1MO2zWv/Nbv9EYtDHkLLJ2uQz4gHSauThiWqDajpIeSKfvY2LRF35t&#10;SVmemVB8EdecF5aWX/jVPgH872aXquLbzbBeffUVIY46XfxIUEWOYrT6RTZPNHbE3Vv5MEtbQKdL&#10;5PQDM6tmu81hzj7pfWQw0ZF04A+M1HrEA/s/s2vYKTg3yh9sEq1R+Gw17L5r7cDTAv3+YLbLHQBc&#10;52AAA6AGBJ3tn5wLhkPUGD2d7a2dnU+HhhfW1lL0kHOFyxcu4rMkRCWlMqTNwMvUPv63Rn3Ib21p&#10;qieDWF9Z2tpYJ0q4vbbrN34OHrERNUzPbQOFJEu5io6mjtOnBhbm37n+USwVp5+IkFBjXe3Rni76&#10;/eA4qWx+aXWjqVF8BG5eebeuwlcecGPS+fjB3bffequjs4PZY1X9SlUh5CKj4d33r/zkrbd/+7e+&#10;9fD+nZmxkfaWZq3pSByhZVuB6xS4QrG0tr5px8fA41uhW5jN1pUHEfBSHRiN7C9HCM2yeN6AcNXN&#10;+49iqdQ3vvwll9U4PTbGlJmLqlFqszzcmva2VlQ6J+dXquqbEMwSgFann5iYmJ6eZtAS7igUhBt3&#10;H4YrqgBo4B6EcdeBhY0qMSCt1cW6X5qdD+N16EAs2rqZyuNwB/FKlSEy5KzUkblZMvG3mcgqAcyp&#10;4bHxuYUlfBUtdveRo0ddVihCYNlcf9FuVZCzLCHF+AW4A8wSmEqwNumTyoSTcITlw7K7kFIgBRZK&#10;GDimPFIJ1ADnK5U0VW+rOS8aCyr9p87V2sqymknn5amKuigeXtvJbZ1lO1N0mh0baxvwY1WLUGS9&#10;UtmE3VI6WM/8FgkskP7uQalWjnhlqilFCToUmTw1ZvdN1eGqCKXl9OLausVpS+W2r17/CIpJTwvG&#10;O96jrVWikM24ZQGoW1F6pQOiZyLVYSF6qFC4u94/kdm8sIban2g8F+PUYpBPSnmeyqTeefdt7MQP&#10;HThcEa441NHqEoFAiVaCw8iEhkxNSGLMESrj87w3SSNUIrvLf/yCEWT/+9S6hJCvPofprj3tXpL1&#10;K+WSe+HpuZiuvQctYAHT7voF8dQi3CH+zUr6hw8vXCQZHtgV8SnqPG4Tjh7pVAIIPpFIb2+tUmQV&#10;dSak8oXeqQYrZZ5esIACOQ1sAPXaXCOlXybr7RlfVNIpHqgUY6THpzzmcC03QDbgqOBYtZD9JnMp&#10;3EezqaRDl/Pock5dlqplfWdnaHIWYjAJHkuMg5cKiLUvIKqEBTIt5eLFtnTrvnKm+W+9ev7ykZ71&#10;5am52XHOvlQyW1ZR1zcw3tTW/sqrF1sbyvTplYHbV7756rmvv3JqaeRJjct4vKnOVUhT8XLxM9SQ&#10;6PzpC+Z8fODRzc2VeaGEGIzRaPKjj67ZZF1KaSHjLEYrByujXjcfPkYgOOjzdjTUd7a2sFZU7lrC&#10;Pnp5eRlgPFckYXchAV5wuGY3NhfnF1j3XG6yEk31XGsj4AcPl305Gr11914kGPzS2ZNhS+ZwS5XT&#10;Zf7Rz382tLCUEscr0v2UMZ9ora6sLS+vDlf01IWYlTt9oO1LF8/2dLRPzs7/8Oc/v/nofntD9fnD&#10;PdWhstWlZcIHios6M2pKeqQpbVbXVt44MLsqLLBi6UDXAeT3rzzs/fGth2/fedK/sJXQeVI6d8Lg&#10;uP505Ltv/fxx/zCCDQeaW149efTv/OaXvTbTg3v3f/7+tdtPhrJGR9pgI5UqMiYkNQlHD4USqwuW&#10;GZUKyZGaxGStiH+rMpRUoAMQHhFK4ogkZspVQUUNKRWxm+ZvRCZGDgQ5oVgxMOaUt5UwOnk1dBr0&#10;JSiRdY1NaBaid0dzE3q1osao/F3UUen/wzBhsWlyWDy3eG8xGsjeFtRJQpWwVXCHIItkQdFia68M&#10;/NYb59sinsXxp7Gt5e3N1e7WduDakN/F5zEZS6ODA3/x59/+9l9853vf+f53v/vXf/zHf/zjH/84&#10;nYXHt8dB/OXRSotQu+xqtXf3xxSWnDaqwiZBg4TSu6WlhaOAhguDHUzPsgrlKqrtxSEnc4taV5Ha&#10;UGZOhMy1O23+BWPVvofthRJhk6m5HMW8U7SjZ1/7/3N/KfdFXu25ULX/T54L4sbLlzWreiDt3VdR&#10;14w3pE29aUeERoKUiLCwlVnZWPe5rVtb64ywAQOn03r8S5oqvUiZKLaIqAftlnfqf3e/PpmN8kll&#10;GoCrKZInksRxFpBm3Hs6RGlTHo5AKINm+bCv3+kNHD7Q7tBTluPWY4SyNDq7wAHeXd/Y3tAIzkZ1&#10;oMTUJMlRAJycJAQ7jRtIru516svDzub2tu3YGgLoSAyFylvEYzifaawJz0/2I6r5nW9/B+O/40xj&#10;tDQasvlb164h+I8tzdz86iCSzCMjS0tz0a3V9dXlro620eHhleVNTrWPPvyI8uTRkydtrR1DI+M/&#10;ffudJ08e47+SKZrnFxZevXz+yaN7aHLU1FSpqtdAQjo4OOLx4drk30kXF9e3bt29OzM729HacuJA&#10;J0pjMvea4zJCN+fDAMdZkKeaWFw1W2znjh70WMBo8vh/VtQ0ONzeweHhqqoq4jK4NYqelKILa9vj&#10;U9MYIDPjQCLmczppTeIFXV1bjXNPFdpJkoyYxoaHmXoBB1QjfXwCnTMYedw/iNdhAK0uaiuzFULX&#10;+9evdx88zKE9MjiMJH8qn716/TayOm+8+ioXoS6CErKTUAUNgKYkOGZ9U9uTp08RKoaZbdQj9CyD&#10;d0J0Iu6QEMFfkwqMOk74hnR7SQ7hECi9P0FYBEuS7Il4LvmY+ol2vEle9UxNmEfK42VcRJ2pSi4M&#10;5B1daEMunmQWx+INPxhfsDj9aLPk0mKHIUI3yuRme2e1MuRprYSCKgRgdWgqyoykfTL+SGUK0rey&#10;ufNoYGhiahbC9w7z5yaT22Ftaaykh/PRgxtzy0uHe47i6lvmtjVEym0lA9Pa169fp6U+Mjq6uLQA&#10;AJFOp1DWddic+2kEX2TrPtsszz9WZVgKGsPkI5uizK2rq2GwUqR2FFAlaadCLmUHqM+mYSySLOyW&#10;pNrJ8Ik4+AXf0l5J+Jym+/6o+jlB5wu+ynMP25+d7ZWEXyg/VDxcka9mCZYHPCUc86i57K5cKkl2&#10;wxZA1YTjTWFWcjnkGFRVjfZvLc2Wf3bJB8rmQQgA7DLAYJlShhe1vbP90bUby1vRaKbE5uGo3clR&#10;mMyvION79zFtKKhRxLaIx32gpT65tTY8NECOKjAEOwx7AZH9EPRItEZFWE06a7xxdgQfkrylwqE7&#10;d7ilmE26hfGkD/pDI5PzwHDRjSgMxb/zt3/nZz979x//43+Kh2Vtff27v3j/Yd/A2ubOT9/+OVHm&#10;zZ+8/eZbP3s0NLqTK9x9QotwPlxW5Xb60omszeJ69yfvLk7PP7h1x+d037t1+/a1G9s76+lC5vHQ&#10;8A/eff/O0z7mtkXzqZCLoNUTjjwYnbs6tvTm7Qf9UzNHDh36ra+9cbqnxVKMF3NxyUcksrOf9dmC&#10;QRShdaatbYTahWcGhg21EsK4XW/E4srKBKFoNUniKjRMi7G5vWlxeW47ujkxNX73cW9aai5895LV&#10;DBmWkmAqtO0qfVYmq67dGxyY3aDRx/0anVubmp2Bbfujn741tbAOT4pI01AdQpI46PVcOtz52196&#10;rbO5MbG9efJo91cun0GSzq9PWYsxRmpJ7phTs+qSiCg4baIQOzQxjfSCtCg5R0psKAthgPtBdb+a&#10;SG3n9GhBiD2OQcZWBI8XqhnVGc06sVEoZfHYAr0ktArdnY48khIFvZ0MTOIdi0CBq4JVcK/lqbXB&#10;Cv5lRBl6aW0D5C4BYiDKhwYKcOm6qEOMviDypH6nMMP2SOSyXGR6lMUC3Y/ga1leWb93/6Gcpgbj&#10;1XsPrz7u/9mN+7M7JKS67u7WWDYBPsdLwxVB7xYGL5uiJlL9B//wv/v7f////Lv/9e8ePHroN776&#10;5Ui4nLkhyB7aJnwuTfi8Dby7h55/yLPYLTEImTY+NeQVFZWkz6QFdOVyJyR49XEF8Bd71b1nkjF+&#10;7Z9f8+tX+BS/5iv88j+T0XDtfTyX3b3wT9n2kbAP8gtCNE6Xj4wesRT2Mxq4GNxJjJC7/0xRZrcP&#10;+OI3oV5OdBh200v1PQNNZ0+dPHnqxOLqGr9e3dhGmw4C/ebm+tL6dsFoEwai3sT8UCwRO3LimMmh&#10;yVxoeakU+axbkcBVfp+yjEFzcyxoBOOFM7izs8YQFYkOq9Hv8eOJtLyy2VCNlJLjwoUL/9v/9oeB&#10;QMU/+Sf/bGh82uhwMwpndnoIBtub6/Tj/qf/4X88evjI8MjEn/zp/9HedbC5rY1ePmbLr7/+ekNd&#10;HXIIRw8f2tlc46h3Wi0H2ttjWxR689EooBh5OrNsKrRjThEO9w0N9w6OLK6sl0WqsdWxgUkTjCiR&#10;JN0Q1EHIGEbH9bv3iZI/e//K5NBQWwN8COb1BBKS7oLCg/gU9P7YZOwuEg4+Og202tpaFEaPHz++&#10;RUs1DZs0ZyeqldK0C6CJYFuAJVZdXe3xsxcfDo6xt2/efXD7xvVcOnH2GPLIdYh8UlkR2uBqVJaH&#10;VhYXqHpcVkNXS935U0dpQWDLCYGf1h7j1iRQUtiR35WyTkMexu2JQwcnJyd7nw6hiSwmHXJYEXmI&#10;LpDaiwyH37z3OKsjgsg/wq/EcVouEI5+ZM9AgVaGEMXFniaL/Bw6iytjcGa4ZUZbwewwWBwivEIl&#10;mRPRBBnk1ZIyfkjsKhqqGpt30mKGSZkHLLixuYblmuAN6iufSXs9LsE51WEmUy8aoqwKRmlMcxL4&#10;vGf4On3iwpkTZ8+cOnNGaNXXrn305OkIaxxFabSPmT+DUI9PUBrpa/ARu40pAl6F+QHmZv7pP/2n&#10;d2/f8XilJt1b/f/5u12N18ib5nb3Pn6ipJN2pRFk/+7mU1IIabDZbiqlJVXyH58IVXs13XOV3S+P&#10;GZ/xiF/pCT9dUb7wWZ+7aFKQfuJxKhHSvrRkT/kXqTTz2QABqkllAQ/4aKiioqGu0UoHyGLf3kFx&#10;Vy070TdQnFqpIffVtxouow3k7eodyPEo6IG0a0Vg0+1xnjl2xGc1VPlc8Ane/vDG7Tt3GmtrK8pQ&#10;5Hcg5bEcT8WZBdOZI41t5U2Nm7l4RkTGyfZNaZmHVCZKbFvonUCm0JwQd6blTskk7NP8VnJ7cGyi&#10;uev/T95/QEeanuehYOWcc0Qhx+5G5zzTPXk4nGGQGCSKsiXLuitbsnzX9jkOx2t75es96+MgWfda&#10;Vk4kJcbhcEhO7pnOOSLnjEIVClUooHLe5/2+wt/VhdDoHq73nrvFJqZQ+OuP3/d+b3je5zkyPbui&#10;VIAVvoKSAZ492vWxtH547mOr0/Xb/+ifGU2eoelQKJEHScuPz31y687tSi7TaDM1WoxH9+5p9vka&#10;PA1/8id/MTI2iTp2MgchRDhDhUQy9pO3foCWPZfTCu5Ql8HUZHd+9szZvc2tYvBfEb5dUpSgY3b9&#10;wfjY/p62L3/mbKvXs7IUDpM8VjZVlqUr6CgAbga0mpjaldVMZm450tzeEgi4v/DyswELlCNZGz1a&#10;hRnH+/xSUKbTy6DCTZSZxMCJbM4KWB3WknaLXSlHqKbACCe0OvuHJwM2UQU4p1ChX1oeGJsYnZn5&#10;/js/jaytfv0rX3juQA9Ahs8c3IduLvC0oWMWaRG/3RwNL4KZHjcSjSwAPRFRP9lVqtqBwAvdlGzW&#10;owaYh3aRtLTe6DC+/NxzAyMj0KAEiwXzCeECU48kOozsRjMYBW8PDsezZfRPwnXKl2UVmaYgVkIP&#10;cbUkXkmD1scM6j2oXkMufjVTGFpYut4/fu7GwDuX7w1OL68VxGC0AsIDfFRo1qF5ijOg5gG0SxfQ&#10;GGVxedHwJJeB158Kd3BF0M4F3xvjGbE5miJMOhIWJQtWjZ3o3gECRolQnDBQKSq5yaACZ7S6knVr&#10;JI06xWdOH3r5zAnc8KnFJQkalFUwrDKVWp/AxUCQgFkIDD0wPM4vzJw+feJ3fud/+3/8m9/x+xvg&#10;YdVXyNnk2sF41U177k7wmQTrzDNc4HOAe33jxq18hRgPi3gUbLYxHhTqvWWGjDXtskZ9tqizqgkv&#10;U2xMcB7E8denN1t1IeHO1/jUZlF69uwZUDLwHNbGpXBrxW4VWRO6R2TCWBsDmvNmwKGcTKHQO9Z/&#10;z261ixRmEHC2+u0WHTwFDGIMDubgsMhZ+C/Phz28XyxjQX9F2wSR0yJ7TwIEEAzAiulvbsIwa/R7&#10;93W0If0Oogm0jExMQpI1AsTE2PzCg0G0Rkzt2dOjhH4IqjNMeAozFismYGAooSNUwupG4g0Qwypl&#10;UsX0T97/6CcfXsyUtW4/6npmeIMrS1OtPmtsHv0uxnc+OTe3uDgztQD6BL3Ntp6BfnjWYTdDEXxP&#10;Z/v06JDf60DCpb//wRuffQMd4AMDg4vhUKKYNTvsY6OjOP90Jj0/P08ERqDvkUoH+x6AxmB6amp6&#10;bnHPgcN6k2UuEr1w4za6058/fghlHdAYxVbCwfm5qenJlTj4SsVqwMGQ3yGIk3K1KJpdXDp29KDf&#10;brOgS59auVEeIUJ8ytvA+y+XJ+aCkB3UM0lmkViRzJev37yLxviOxoZiITs5v+D3+o2oihF0ALcY&#10;T0eSLUuAgbxx9z6I/547fcJu0h/c1w0EFkhhiAwDFD3Ts36P16BGO04BRIDoTelpBx8GHisF3RQC&#10;MbZ/gkWiVZuQxaxDjUJeWjDIo5BrUJ1s8rtB3sObEFicTvxioJuFsuvoyPjM7BxoVE0WG5Gpi2Xx&#10;ZLp/dHJmPghlduiEy9UaIN1XU+lL12+AsFStUBMMQqkaHh0F6SrIcKiVk9R1CNpOFUaiA5Uuzcxi&#10;DyqH8+7wVL6IBlojTBGyowCgUuuyRJqGOIW0eLAHKkqg/qOWAOaqsTomg1cm8oXF8DIIFeHBigoZ&#10;lAhB8gXGCzQMQSU7ls7Nx2LTUUidrzU4vO0NLcDC+8A5A3Fbakwo/I8//INr1y5PTkwiuAQlNCib&#10;WP3koU8gzIBHp8LDSbHNJGeTiMwWmRws8MDBoh5w7qOP9vbuw3JLiapq1yvzFDnAsWqWGPqK/cpm&#10;MQXOQhZrB5uy+QzxSS0Oa7PF2XJvW17pdpdfu0++Te0dE2S+zlDSHRLeD20JtzbVyI4ZLAq7OJIF&#10;Y2Qtm50Kh7V63fiD+16Pv6LUg1rYrld67VZIk5DcJlFIVztr2H3iLjf2CqvCIjhux1gOgswWVUC4&#10;hgjpFGAsquUSP7pyTWooBmO2WAwGn6vB5/EtzE/PBxfNZlugoSG4vISWbPTlK5SgvMOEgxifeCUn&#10;GgsnBuajQ/PhuVVoGIPSLpMVpb7z1puXrt1v7z6uNzdanC2QkAsuzbpM4nZkabRyUBy197SDXQcN&#10;PYj1liLhV1598dSRPUf39zz//LOBBveR3n0trQGD3bxnX3d3WysaMLHxbDjce/KZ5p7ew4eOt7d1&#10;PXP6dEd7+6lnzh48csjlsp44cdjjcbZ1d7XsO3BncDycyN+829/b1XV4T7tenNfArpZz5UKqp6vT&#10;ZrMiv943MDwXXlEbrUqtDliDeKY0Ojy6rwNd01gjs5gT1ABAiyjE+0rwGpHYRiFvfm62u6WJ0sZi&#10;+fXbd9HzfPrEUQMSRzJxKLY+OTun1ulUOhPQXIi5khVJOJG90Tfa1tZ+qqvFoii7wGyNngJSn0Jw&#10;JwL78QI4KsGIrQI8Hl6PbGBwtKO1FckmBNQUZSFDz7jPmR3Ct4BcIWRFETlvGZhXsYV6bim8tLhw&#10;/GAvWhbwTJFxk4AcjT1++LM2vY50OjQgt0LVdhHYNBicS9duoIve6/WDsXp8agookKxIdP7iVaxF&#10;L5w82NnganLbXA6r0+NG+z1ojuDkAlPH0KRcbRAE9uV0LIalUuP23egbAyczRK8zOdBVJAGKBrwG&#10;Ny66sgw8SneLk8hwKFfIQm9iXuPNUvJkXnKvbwQ0LEYQ5eO2MyZ7xi0DttayXGOKpbOTkD8PLxtk&#10;ys6W9vUUeOslATcptiGPevfOvZbWlldf+kw4GIarY3M6iRRMMB2PVv3qJrww22u9no33VfQUM/40&#10;d4DGUulUd+7cxjrQ0tpGAEOyi5QTYFOXlctYWZQv5ORpMcQaq8tXj1xnX+qOy0xkNVdfNX3bG6za&#10;XW3ez2bTxi3Rzi/hoMKbhwYL+Q4AR5kRrppitlHVe+RIMxbns3KmSJTMl/om5uwORyw4B/IHu7cZ&#10;TFuoSTX5XSQTwPSTyeVmovAPd8utPIO5VK8BmVJKDlJNGos7AH5MlJN6aIjyqZwHMx8CPKR/0Eis&#10;RXOnSdvY2AD5zFav12a3hUNLQMecO3cuDyCS3ZITle8Mjb7zyYXbgyMr6DRJxedDC33D9xaX5z++&#10;emVofOalV79kRTeP3oa8SXhpNrsa/LkXTrhNCqCHVDqNQaeBHdSZ7Pf6B01OW3d3p9Osdxp0ELzT&#10;69TEIaVWojTjttn1Oi3+53K52jq7RxFeriUCja0gZYXqgdFmVxnMoMNwoAJns1BwYXYane54vnLr&#10;zj3AUPe2+NQiNJQQXAFhVXhpCXsmmWiLpa29FcYbRUM0GEZjazdu3Njb1dHsdoIGg5H/VSuwVKOn&#10;wjLxnYJFY2hopLOjBbNqIbxy9/6Dl198zgIOv0oa+gs2pwtU6MMDg/B3JqdmJqbnRmZmP7l8tbN7&#10;z/7uRuitoeAoAUKVdFHpH+46oATByCr6tIAmpxBCLJueWfB50HUC9XdME/hPXC2C1m1q36PmdBJM&#10;ZlIUzFoFwzeu3zi4f6/TDCeS7CtNHDIKSDGhTgfGS9g8mdFimQ1HlUaL3WULRWID/X2vvvyS025F&#10;j/3I6Egqlwe4b3k59PKZ0yaoolEnYgFtQMAxeHyeB30PdEY9hk46kwEmFYyAhDyCNS+XLA7nqkRz&#10;o2/cavWj/wE6Jrl8zmK1w6hB8DkaXgp4DO0+G1ZB8qGIfoEVhGioyhCclhXavsFRM1j8UFcmvm/q&#10;i0K4y+Cg6N3Sza/ERmVyvgAA1mlJREFUJpCYXAwqJTKQxK1BzjeXOdDiob4iqjfI/9vv//7gQP/I&#10;4BCIDPfu28ckzaomYjduRa1PUTfPeR2LF7HwJLRKDeDQ01PTra3NxKuFCixBEaniSdOLHZUdUUhm&#10;MfvApyB7Pday8A1qDe52Hpawqx3Of0uztfOHte4VtqwRUj12XKOFPjzzhZhnxEwm9zMJP8ScTNZ7&#10;zip9K+uFoemgy+2NLk8Gw/Otnb1Y2DG+Du1to1oYylWImgldSwTYXBGEc0CxSJ8jiVkRgx4CI3Jh&#10;d5azOhAskFoIcAooVG80e+JznFapRAqd1PdT0MvkaOWDIx5ajn148fJNeCPBmbnFSa1eCRadMvBb&#10;+XhkZc7V4NVYrPmKyuXtLJW0sfVMPIkc+pzPKPnC2aPNBvXsYD8IwqFbiQtFRS5VVoxMLbR2dUBR&#10;hlCA4Hihmck4clnJnaA6jJ4ezgUUzwCChwbFwMjEar68ms6PL4RngsugQ9FCXZYResDxWM1KwDd9&#10;5tiB7kaHDh5oBTLCdBPASxeLxsB3poEjIULXS9FhNvg9rtQa4KuJPR0t+ztapOUkPq9Qkx27XXQ/&#10;USZD3xKeIAg59SAInJid9QSaPrx0AQFyqwtyxxnsGi01sPvNfnd3a4teq0U1w+FxWx1OxNTPnjym&#10;B7GcGAwlYCRHRMYw1IytCdXM2dAqWp1dFi3AtwixR8bGGxu9UBlmWHPy74hQkABUjHsH+RNIq9Kq&#10;j0hWmchVPvj4fHdHa3cLcvMF1lWEFhglgWmRdSL5SCCToRioSJdFA1NzRbkmI5LeuHmld29Xk8uK&#10;aiP8JrCAog0TndivPHvGpFFKRURqCHQgjoJGazRI47d79x8Ew5GpYGRoYtFgtuvV6nw6iQXM4vaP&#10;RdL9k0EYa8qs5Yt6LQSo4V0imSWOLQdfONJp1+EJkpA1cTgz5x53AOp+BbEqJxLjelv8bhPkOQhi&#10;QpOA5YGItBjbjKBPEuohaJco5vbu2w9qjODs3MneNjXLbsAGwtsDT84Xv/jzIJ4DTR7InGpzWHwG&#10;1nkudeZjuzCNWSvsjEMZiZ3EaXcuBRdCy0EgSMEXiWCx2nRD5VMG36+6H/gKU0vYsFNbmgnySLbx&#10;AYU/oSgPjlAgmQjP/Kj/JVzXzkcRDl3nlG3+nFuhWqNZBY4+qeXD2ENGoYg8rEgSaGpQaxT5Qhp8&#10;gKup3NI6SYUSFASPDzAEpIGrcqzVXD4JiNCVCSl5vmRUizX8TNBJAFVEJBiJO4knG/HfEtjioJCY&#10;hl4zsr9ICWOGewz6s8dP/cb/8pt/91f+YbqkHJuLVFR6TLm5uTloz0wO9gGMFA8vr4WiNq3Zb/c4&#10;zUbwBxzq9H/1ldNffelkh0ObiYVjy2ECKJNlJncaPFpqg25icnJ5Nc7ImEhTjkSJmeoEYiGGpqd0&#10;GWHxShmzQnr60J7jB/ag0TeTShDJskx2v68f/k4CIDOpBux0Fy9eRttuR6NHR3DFDCJBFgwTLzhh&#10;FunJFEBoRU3UoqLHqD/c2/Pi6RM9zQ0geKEyPyCXSBzyXCIZKiJuRkmRmoDEpYO9++bDEaC6oQSV&#10;ozQ28dugGwcZLqwcyHVDeaUt4O9ob271+Vo8LiCzpkeHmfEj74So4AgEguQ4mWNcIDzbZAbRH+OD&#10;YTkehm+j6ILJIuD6qEebQRBI4w0XgnILbg7+T6ZUofR63biNNPgh51FCk44kVZZPh1Zj2VxZqobM&#10;CcYOYksQ6c5Ojj24ea2zpRFpMjQVKkQFZaXosZpefuHUy88/A1oIyEqySUgrWBGZ5WIGAWxPa+Mr&#10;zz+DYvKpk6ehsXjj9p30emJ+Fp3gEbFcE1tDwzzY8AnKplGCOpBuMJ5LDiSolaLNpENyjgOhWYoW&#10;D51wp0j/ryTSly/fQHgJinAiPaWLJVZEPEWZFHRJ6AEX6UiXhbqJpCp5Do8Mo7Qim1tYpZx2SQR+&#10;Y1oYHI633v7Rt7/97VAoiDaiWkem1jZtN+92CJToJrMbTmcGtIhUAWjOzZvXl0KLzCfAuKjaAe5e&#10;CC/mcnH/7OkxDbUnvJ3NpTN71C/j97n2VWeg66zkY/1QJN05cJSFhOwlHHKrL5OlRoMOJNfRvapX&#10;5joAz0lh+VFHVtd0alWLE/E8WhUYbJiPNWGvG/tmnhr7nPwMFiQSbJluKCA1OVTdkJEAjBpeOjqK&#10;kV9BjInKPXQeKLsL5w0oAZpN2D3UmUDv+2BwXq13Hj5yRm9yanVWULVjxTxz7MRzx0+8cOzE8a6e&#10;A4HGTo+j2Wvu8tk77GYPiA5T8bWlBUT1sGMmhwVuG62O6MIpVlLpZN/QAGQTp6cX/Q1+CAdRipsy&#10;B2xaVjVhGMyRiF9yKEfZdHJUNhs9Nr/D6ndaIVwYiccd3gaw6iGvBCq95585piOAY55cNjIT1EoE&#10;lAxac0CEBQeLmQS8WE2nAjI8mHYIzVLnMI4EnAHQWCzfB0eHuhGoW4WSFphG4P8CH3oMNcDr1+/C&#10;BdGZHFm4QlIlaurgD8PtYgszQnXiwDAbLQ/uD4CY1qBFMYPJneLFnEemdS5fWF4x6nUug5al0xXD&#10;ExNtgUaAwxHSEfACvFvE/ULJTHpoQPbT12lGkDyuVDG7GLRawVIP9Wg4kiCWUj8YHv/k2s2lWPzB&#10;wNBCNHJ/dKxvchLs43B0P//s8ePtzS1uIOQqwGhQnY5W7iKAniq4QcUMa95likqU1mfeDhAqMgnY&#10;zcEdgZ5ok0GfjMakwJQXSy3tnUWl9krfOHw6k86IdS++HIGCpEqrhNmBBiiWhOcOtoBmjCw/bjVd&#10;uRQoXYDal5PZH7/zAUjwTh07bDUZ2PJOQDFqmGAqhAgZcuVyLJUeDy7PhkML4bnDh45qxbpSEito&#10;vrHBAdQIOooiy8sXLlyEhsuZs2dRnwTEhGzHNl7VNjaL53lr7A3bbsPd4H+hCIWw76LS9VtXUY70&#10;uQO0rvBIsErwK+yeNt745RFDVncCOxgL/ifO1sA9rC033tncbLZlW96B2s1qd/g0HhZOm/si2BFW&#10;SCy2qN9hqGNFsto94zML4M/Eo6XcBoleMFeK2ibq4am8w5RZMBqC7IGQMQAg7tz5q5G1FDK+mGFQ&#10;ncN3YZWINY+ggTTzAHRCPhQBBhx7aDcsRQuzCxGHozGdRkJGOQnu/Yrsy2987rVnToOo36lWW2Ri&#10;VH0MshKU5uTFuLKYluYSEw/uzIyOGM06s9OOQjVsA1XGRRItoADZzPFDR144+yJYSkDRIJKpOOia&#10;3D08KIS6rGQMlD+7GwSLAVWMSgney6KylFaUso1+N2ibBsZmLl+9BbXnl587wyCPYFlBipoE6PmC&#10;w4n9CbgNI0hwBSK0IjImQm2BYZUEGCmvRCsqOo3JODHsuxJ00AAKgOELbmeKKtqi9uamzgb/3/ny&#10;l/PZ3MXLlz8EU9eN++PzywuxBOCaqEUAFUWNGiIQ7FhkSh2SL7gYJqqJuA2ZKSa3Ac7mMnZQgGwt&#10;Aj28yJOkhDM9U3pO5GaSVDK7FcTQAF8R5BDEfoezkshDoDdfT0I5jXvZ2GgttX737t3Dhw+/9vLz&#10;L7/wPKjWmjva0Mv58YWPe3u6CKkNmYlcCtgLerzM5WG2Mw2HmswiG2m0ntMYo5GFewiJVrKGiKwr&#10;GYNS2uZ3371+DZ6R3mzNFMWLwRWj2UmXwx4Xvg14B25tPp1o9DvYekwQD3oDclH4SnI1wvbbfUPN&#10;7e3PPXfSbjGCMwwaFgvR5OTS6lI8Mza7NBdeQ5sOkBRavQEhLZRpINZIvmepotcZQ1EgncmUQn0T&#10;V4rc1r/6V/8KKU7AO/ESrFXt5Nwu7tvGhFU/Fr7Flbow+lwuD/7dvHULAmWceYIWPSa3vvHarUv1&#10;WGu187k9tI5sbNduLPiMW+7hSW/Ftkj32gvg76s/qTVJBkVUuj9i6c0bNxAKQSXbZHFEVlOIhPI0&#10;pEGHwiBz1VPnyb/q0kDs2RxgSnncDS+WCdmhWUOkgLQJzQ2K0+COA1BFxH3wOVT0XyCcpdC5oTlD&#10;YAiZfGRuDutqCRBSpTESijkNpjfOItwzohKkEYP7BYqeYFXnZJNF0EjDK4MXA6LrAwf3QowOfgfj&#10;UQKXg5r6/0EkgGbGVA59xZ2t3TMzwdUsAjY1NetSOQzxFqMIJ4QBXBekconDgy4TZCJICWH9lyI0&#10;MEEV7W7f0MrKCpSEwGOhh64gyoLM3jL2JZwFkW9iVwqoWCBzjXClDF28at4PribojWCUCZiB/Ash&#10;BpV5tOlUiKIXjgyCq5JEWxCp74+Mgw/zaKfnZIe706l48Xj3Z54/cWBvl85kGFtafefavQdzi9Or&#10;6/3zwfuTc/PR+PDsHGT+dEYzZj+ljIijhcfvSJyjlCYrSFX3hqcSCC8JhEuQaWDc0OCE1k7QnNIz&#10;pF4PWbEiz4hkZbGGEn8l0a2R6fM3By5cvdna0mbTEmccLg4DBFitw717u30OgyjfYJSd2tPVE2jC&#10;vTrQ1d7qcwJ7QRxYeApFKIBRgAm3iLq9mWNJj54CM4gGYnISBT5rQiTqKyrdIQ1OXdQFr8PW4HZA&#10;YgWYu3BsPQcwqUKbJ54rKTSA9WZLniV0CvmU32MjKlfWvUjYQlb1hm8GlHI0ttrQ3JYoi+5Oz793&#10;7eYHN+5dvD964d7IR9ce4NLeunD57uTc7Cpoy0BKBg1qKzA90dgKxiykG6Cxs5ZkvAxSEUJCDI63&#10;3/rRO+/85M033wI145NOyLoASvh1w3CzrkC6ABK+hiDkoYNHpqensznwMEE3imruKA1tGAzG0Uzz&#10;cLdma5dW6We72RPdol215jyyOJCzAzSWkrEfEulIbCWCR0/62gotMtZY0mnJpjiE36aqQ0pwBuZY&#10;8L1xqBp7Q3kGooehJVWeQF2HuqcBYSfuRsjD09OhHjQW06DZgPDTeDRIRQPsXEyDTAOleQV6G1cB&#10;Ln/lzEm/QaUsZ9EnCDsAQDbSRswPoJAOyPAiqIRVcpvDPjA8VAAQFeKaYkW8KFmDJCioncQygIMi&#10;y8FMMt/R7IRRuXTteiJXSsFSAOXIyJE5qIky6rAvtK6huwjBJaAxKvyEBgwwBBanFbQw+3v3OtEv&#10;jtlYgHgy8RPAXWKpc+ZSUkMS9BZIX54YsMi7YkORpxwwH0FeSCYcVTUtdDSn5pcn5pdX86WVfClZ&#10;lqymCxdv3BobGj576ogK8Vo5BVlQjRykURK3x9nY3NLS3raWSl++fu3ji5eGJmYXlqJI98CvzuRz&#10;/UODhHYFuxaOIkfBAQ3JxVIOJhVJOLID03NB5M+QOQPVzN2+wQT+TJArLsYB9EMlK5Kny4qVTG58&#10;ZvGHb/54fn4RXOqnjxw8uKcd6SngMMDAipttN5l62puk+BUJriIKo2STQwvzJw4dRNUPmUry1Nhu&#10;mWS8ssq2CleKkkfwqhjFGA92GOwFnhiNI9w1BvvGgoNNwabQ09MDizo5v6TWmyhDztT9oAqGhBuK&#10;yLkCeqfzQCugdENwdlYZ5DRhuNdDQwNA/0+MDL795puzk6Meu/XIgd7nnj8NmPuzp0+8+PxzZ848&#10;e+fuTfQDgHQbRs5oMCfX18PBJTQnQnk6VxQtRdZoh1hmKpVgEEGx9XNvvPGP/vFvs+4ZPtrZk914&#10;Va3Ppnm/EfcJTsnDNw89BgJEc0wQ7o+sq6sb5K5TU2OskINDUJjCDlVnpJ7eZj2RQdkc9wk2dzsz&#10;t3MgWfetrXNYG6akeovrfk0WRLcGp9V6o1Yhmp+fwYrnawhkMfYlKqirI57WyiFpydqnWVcrfzHj&#10;xCuBlBBipUECF1MsSMxHZLCwj/WK9Pr9PnB1qpVwPkB0Q2QrjDKJM4cSMJOcFKTkpbAvyObG0ULs&#10;sDnX4ysGteiZfX5lOS8vEosBGRNahxj1KVHlkvgHKUxQXkIGEbN4ct3g8oSy4rfPXRoYnRqenF1Y&#10;WZ0NzgMC2+izQoDA77Nj/EEQcDoYE2tM4DFG4gmLLEsnodBPUQrJmWDyV6TgTU4URavpUrIk7Rub&#10;K+ZzzxzskRXBOcWsNxE9Uz8zFV+Z41DMFUF+gigJuEhyLzEZGd0KY0+FcyFBQq0glqcrkuX15KWr&#10;N4CqBAPE+Vt3p4Ph0dGpsdFxtVQEAw1kE/VRIkqSy9FaCQTTzQeDl2/cXI0tdzS5vvD8C9AibG4A&#10;16lvTyuQ881QQpqYGAPXBdqpEoUiFFuh0UB0YkjuS5UgAh4dHe7pbDfokOWqQPupf2IOxtdvMaGz&#10;B5U+uHtImo3OBkdml+4NDKM6fGBP95kjhwJ2oxMsplgqKJ4Vk/AMs8cgsmddu+SaomgI1umJicnW&#10;xkbgyLD8YImCa4rlDkAPajniImuUNmIClcSPzcExRMjG2uMoqUflEEIao9RKBVxsrbPYoyX5tf5x&#10;scKgVlJXQDGbXgwu2F1usVKZziQU0uz+joARCDV021EBF9dLR8oBGmazxiIreqX82cP7j/a0N5j1&#10;VpUMmqxAVNhUKLsUrFrFvo7mw13dME+3hmekanXf/etOh73F3wGusHy2oFUpGj0GVBoAskC3+V/+&#10;+Z+Pjo/OLSxA/cTn8wq2pm7ubTlRN8zadjksMgh0Y9h0wn8B90mkE/F4xGI1K0F8RukY5BxoitW0&#10;OlMasOps1e94OzPyyOf8VB+bw9rNvuquemdrVftXAdawRdJ9u6WALxPJouje+KLeAoGpHPS2IJXo&#10;cHokFRJhi0RX0EIFyVtoivM7w7t9BEwX+wwzk68GVagEEg4IsUBVjjk3Gl5dXksvLQSh44AFDUO9&#10;gCI0VdMpxcNXKyByKEiADpdYMTIfSWTLKpU+j7RCLnGwuxE8MPCt2NKNg/NmLurSIO1REEMyGiaM&#10;VDBZYv86o/2T2wNwsp49fRocm5hafreju9ULyqhyOQNUakOggZIjZfm1W/dwYMCXwWlDNJ5UPUIi&#10;iRpPUDQCKw7atq/fuQcUN4RnpmbmTh097NYrlMQQQ33bnOASX6QsODEWUNdjKIJxZgOGm1EaMAgN&#10;ZiPAkOiukKrGZ+YvXb+5sBR+0NeHxOqpkyfRlT0digBI1d3WgmIZBEohuYmLxQ4RJ+GyYenm0Ct+&#10;r//5F17c29bS4vUBsr2EhBpszMwS1NHQhgn/Z25+YW56OhgKLSyFpuZmrU4r+quQ6UHOBdgxNDNd&#10;vHQVSzfEBGFWynJV38AAuIyBhiPflkkxonkUzdJon9zT2ea2W5TgegUhPR4jbCx74AQfR36NF1Uo&#10;rYJMAXrMwQKoCEVWV1ZXzDbweY4sA9hhtRA5LcNDAt9E6woGBJuPrIGdI4vgYyGnxoJq9o9jmTEw&#10;MvHVsbFxo9u3mCzfG5nTGW1qQEpK+UQiDpp8pU4HPw6ijh6Lem+rX17MUhsTUmZUEqVsGcB1eDVD&#10;DNbjJuYJYEo5xzEF44BrFVGVBsAF/iBMMFUh5iO5SmVyZgiDoLWpWyGDDyXPrq+1N7lQkiT4i0iM&#10;6vTzZ882NLZAt5QkKWvcq7q1v3ZCbvyJT756u8K35GV3we9i7TaU2vv+9/4WI8Rh84AvnwOwOAaJ&#10;gZQ2TBXf5+MMFvfytrStgsFi6kdbv+ousPZsN98H/tcdzNxmg7UpHb6RrhL2Xuuebuya1jZoKKCr&#10;wWH3EDkUzh8ZbznAwPa7/ROsYA8uEcZszavi7N/Gf4l6nHHAsPo2cQ8hp0tMu8uJ9J2R2dWivKA0&#10;j8ytpBCs5UU5iTonUpcgxwLlJPC+Ykvi9CTNQXJLpOiYQ4ZappFr1teQrKXcGkOPcWlMcrEwB4gM&#10;lOYESEUYbW2prNaboQ1bWk90eP25WBTSp00O87GO5p4GJ1hcwDxOFgVhkbjsc1qcLgu8qMWlhXc+&#10;+uitj85HsuWMRJ5CWx+Y/0vi5YLo/IPBH3/4EfLNz5w41tPW5HeYPXbom3LQDZwLunSySFTZo3lG&#10;jBYU5dLEoemJDDfLBsODQCsheMEmgqErd+4CWtXe3PDZs8+eOtCtk6G7RaSWy7w2S8CidmllULhH&#10;TR65IorjIGhOOn+yZDyhU6q9EHuBiGFZtBoX3e2btFsdPq97dmnxW2+/vRhPHoV67rGjLz97GmU6&#10;t8t/7uq99RKy+6AwK+uklT2tjeFwGBLz1KwtKnU3Oh0G1cdXbySgi0Ypf6nLZj68p/lML7D/EAJB&#10;JozQC9QjSmgNulgqIgJlSqOaElkEsWa8ERypua/34MR85Js/eHtheXkI/M5AsSF7SAQ01GpK1Vo+&#10;2agbiQnx0geEQmVYPlIiYdQO1NGFcBLrJe4LYnkwrCJbCacGkTfvhNcaDdRaCvhJKulxWsAYRQsg&#10;2AGJWwbmsYAUGNSG8IiBtZXBWyuiPrGhqErxJ1p2aHAy44jkIcaeqMHjQQe11+WG6w1idXLwJBCw&#10;QbUQ0S7NL2QwITd169at69evf+Mb3wATLPlEzCOi1Y29hNCvdq5uzDjKEW6ew3wPVc4GZrTxf0Yc&#10;DaJKG0gmcMQ8lWGYOhEzWtUf1X2x+uDjrNWWFkQ4f/7XnSPEWqu0syV67JaCtao9Yn1IuKV9rT0w&#10;Jhpo2R5Mh0FkqwVpkgI8l6QNg+oV4D9I4izMzzSBlBPkUkwZkLn2GyVBviPubhFjJOp8aLtTraYS&#10;kJAKLocXIqv9Y9PoOIPab3hxbiUU7H/wILQcxTiEYsrM3MJ6Mg19RbUa1HeQPsbcUAwHV5djaZsZ&#10;TMTFdCre1gydPgifkHoCDXqC/tKUof9gZWXtcCyclKMxuu/OXYMBU9m/tp6YnhqHTJk0n4IYH1CX&#10;SJIRxS07V4ziock5IDxfOn0MjCuQ1755+xZk0Vei0Ru3bgwNjw6OTgBL/fLZMyAz0KmV6FkDtsnv&#10;sYsLafgrxD1A1lIG3wPBL1uDaTqiiBpdiSGDq0SJEXEKoQtA5Y5t1bOh5XMXr4AooDXQ4IRWrwbZ&#10;nRKQqLlCoW94HITUZrVYCVeMsv+ozgHxANJ0AoYBO2Yy26GECPyXxWi8fOna7PwS7sWJI/vcNn1j&#10;c6PeZLh48yZqC11gKFQiEpT43c47g6Muu92sArNSDvcNhDkynXlhYcnvtEFTHr5bQ8A/OTU3Njml&#10;h96O3kiBGe5PKY10PTPrBMNk3gVFWfgPVhQk3qpPGuUXmBop1htxuiiKrmXAko5+vK6OzjMnDoGq&#10;dnhs/PZdPAiN02SHR8P8YooB2WRk4FNyllmymVq4oHGL/SPqZJhMXFupaLTbZQbrlf6pTEkOun1Q&#10;MK/FIwsLCwC+ixQQQCzm0uunD3UbwWZEICyiNWekY4SDJbAVUk/ULElEldTTXYCKIjw+pCZhEoDb&#10;IJJLkJFAEAh+41pePLc4ny2nxyYne3sO6tVGtGuDDruj2aPDDSQ+P5a+FVeSqUx0ZcXv9zU1NQmr&#10;fnUGbIPS3Hn21TsjDITNnKhKoZS/d+9+T9c+g95MtFis1krTjgr0rLr+OFv12ImPo3MPi+sS7mCM&#10;dvjTY4+y3Xdx9F2FhJu/j7uD5Wkqkl5ZTUBiEnmN2zcuQdRApjKksyXQPGIKrUQW2tsaGYaa5iEz&#10;UtWYu2qtCBhAAjmQQMVomQsujk/PgP8XUIk9HR1gAjy5r+1gd4tZrQj4/UshULDPWWxOlcawEFye&#10;nl9S6i0o02COYkEJJcqz8xGT1oJoK7ISbA447Xp0tQNwSGs7OcyMRpLGJc0GKGUiPUQ9/FBUT0Tj&#10;eqNVZzapDHrIQFjtFqsGmG4stUShR4KplPqVpfPiO/3jba3tHr1aJy22eL1Yve/1DURWVrpbm/Z3&#10;d+xpaz3Q0WKF6BhRDJbX1uKoD/o8wKQB2w2dGgwbRZrolTSgmoAMBEwhIefL5eXQksFkUIJDgO4R&#10;iUmD7wWTBO3lyOPs7epWMl5fdCZT9QAoB0Q38cRiJBzw+6itm1Q/QO6QhfmFPB8Ao3AG0L+iNFge&#10;DA07nU7CQ5VzHS0+qx42vACRC7Ne7/cHBgb6nTabXK1US6QrsdjUxNTBPT3ENI9oTwpG5qLa6Fhc&#10;XFqLrYCwH5rpBrUWuZjV1bWh8Vm1waxHzgZtPXRWyCdSIMrWAvJZeLsvoLaAnOBWg61VrAAMSpoT&#10;a2biRIAxt7QEyW23w9rb0WqUiI0qZWtTIzqbJ2bnPI0NMNkUV1IbOzlJlNAj/DDVJcnVwvXiOhBl&#10;00IEt5pQDsn1NWBTc1LNjf5xpcaIZD9GFYDyGig22t0g7Y7EYmCNPbynSYuaAoiYIXYtg5/IJzOE&#10;FIEUgW+LFiXy7siXQ0KN2iTBMqhNFkoj03NDk1OTC6GZ5dXlRN5mhbDjbFZcuPugL+BCW2QAKMFY&#10;NBpwmV0QticnvoyutY7O9sOHj6JouBRc7O7uZpzjrLrMCH53iIO2+BNb4LcI0+jTqs0CpP7ypSs6&#10;rQm1FqpU0NWx4JE7a2w5If9+YyZu50nt7BPt3mAJPtGWV7pzGLjlOTzGYO1gCPE8MFRnIomF0BI6&#10;4MCINT026IAysMqEaQmTALW7mcVptMgZQY7PM9/cm300j8WQ5SBro3Yt9Md7/b62VsiMuxvd9k5k&#10;vHVys1JuM0F/S4kJhv9hkUdjPNarVCZ9+9bthWAYrWRjU/NjYzOLC0G3swF+SmwtAia/DmppJEgk&#10;YQ2IqIDS3dSuyEMyWn+IHA4T3Wo0Y1hjnsk12sVoDH/yAAnN2yDBWsM46ZFcB5YyuLK2p7vDiMgD&#10;SjCSstVq8wUa29vA9w3lMBVUSmUw40h74+7AN6uIBscnXW6PTq0jCINEFVtL9g8Nf3IFZFD34Usu&#10;x6JWixX6HRDIcNvxhjXQE88T+iiJ3C5bKIHmFGKRAE8zTQ8iCKaOuYoE+oX9gwNwYax2ByYnVTYY&#10;syfDMRFiF86jSm8IRVYwaXt7Ohu8dgeqI8TyV0JiDFM0VayMTcxcv30nlUr7PI7pyQnQlQT8XrkY&#10;FDFUDZQBelaRLgSX7DaopppwQ5LJdYiHe3x+xGGXLl8GD6fBaCD+PBZBkeQBz1VV85IU26HoSdTs&#10;1PqDzhgtOJbfeu+TpZUY0l69e7obPQ6QKMJtxB3Dk1Jq1APDIx5fg1pBdFs4VZDIQuKaIaZwabJS&#10;HhVMyimg54G1jJGkLhVcK+Xx8YmyUp+Xaa/cGfR4GqhJEF6YVAqqGQRs2ALUabFIcHVxOjg37XB4&#10;0LpF6oxIqFGdByA1ijXRelk1KDRcYLIg661azxc/vnQF+T6HA9VOE8A6xXwBdywCko30GnRlbSZw&#10;HDaDyzKVWEd6r8mPrK4IGFsSjmJs4U6nq6W5CSSCKGrSFGAvKhvBmm/jpGw7mbeK5vhdp9o5ScGr&#10;DQYjcdrAw6WWMiY0Xs1bPRINbhmLPdaIPJGHxfe23T4fe6yt/KTHeVjbHowRRYOTCJxHGM14uxqZ&#10;A7GUzuKhhi8kLoDHK5eCoaX2pgBCKzTuIt29cbdZewD3shghCdWrWW0ZBWLYBiicoHSEBll0aRTJ&#10;NBDmG9yTGkRW4jyFRdKS12Xt6WhGgTqdWHUYDWeOHimmcyur62qjQWPUTkyO263AKhvhx9NxkXig&#10;IhKZLxwGYEdiFqfaOMG0b1+6jJSQ1qTD9FoviheCwWYPmKQwT1BnIQVWAv5IxOFodBUMAQ1+lbRA&#10;HYKUqilqFHI1phxVyTNEq0uV9Go6VK0xxHLiq/cGZFpDOLp+/faD/qEhs8Fw6EDvMydOQHNoJRK9&#10;cv12TgTohpisCVEJsL5FSv5QccwAOWeb+8OLV+AlOh0uABwYHITYjXGrYWf7+0C1Ml2RAoijU8nl&#10;4POjoAzTWIp9ItYWoUMbsvLIWxmxaIC3jxJB0rnl2Pmbd/pGZlR6y+nnXpqenmlw2hJrcZTa3B4X&#10;ugupekZ0SmCTAlZEc/XOA5e/ocnnW5id6R8aAGd0e1MzODPO3wBnakhntqtB4YKaFJAihFOn5AsB&#10;yADaomYzdFLjlBXpnPj++OLHl26dPHoEvY3x5XBni19RzgFni+HBQm+CIQC+NzAwbLfbkRCgOYg6&#10;BvYjoy495JbkgIyQh0Wi0PQJDBlySwixc5m1dFbraLxyfzSdA3+hSSMVLy8F19dWQY2Fi4Gs79Li&#10;zOsvPYuQMJNYu3TtNgS0RyZmBsYm84zeA5RW8AkVcggLwWdToiogrihKEtVqqfzehYsolb720gt+&#10;mylgt7otlgaXE7LO6VIO3EbRRBJUSAF/o0wOep5yOLgAJSPk3WlNkBJ3IM4UWTbcRpQykNeHkeIZ&#10;KHgD3OHaclru4OMwX+lhxp3NUBa4AJQlUzU1tnh8XnKvqqmuDWvFvrXxoiLsYw6xzZ+fyGDtYK12&#10;/tN25/b4kHA7g0VoJqgJ6eXDo+MAEun0utnJfnA86Wy+TK6slqmxREuVKqoom00ei56CFIzh6mvD&#10;YLE7SKLbxGFO5oy1ILIMOaR3Cf2AgIL8IuopJbwJNaMAAwMPCb6MWia3mg0eh8Nlt5GigEzePzVj&#10;sDswQhBWxlbXAgEPlL2YKYTVIgtDGRZCrrDGHiLsQnU7n4hG0QhidDrx+3pFPD0319bgAUUEwiJ8&#10;s5RLg4IYOZ1MAULtkzAWLquZZfNJmpQ0wXENpMdFjCvI7FKZi4YQqnVKlAtu3++HlcxlM26n/ejB&#10;/UjEG7UAoOZMah3iXADB7vUNZTNZOiIoq6gtBaZeAVg5OkuQJYRzEl1P3Lx5A33pDpsZ5h1mgHI3&#10;4G8zGLq6OoG2GRmfBAMgBEYR5BLyH56YqAI+TKAEEO5FolGDQWeC9B9JWcnX84VL1+5qDZa25o72&#10;jnaQCMMM7etoAk3Fnb5hEN7jJqMXCs4L8etXRFBzMLvcyBwDX9LW3q436jHVIvMLuA9de3tBig36&#10;dsjo4vQAX1AQaSoLB1GEg2+FqiUloZDoVS6vZa/fHz5w6Eh7k8OkVQ8MDSNfZtUiNY6yBj0Uekhi&#10;mdFoWQ6vzM5MW53OBGTvS+WJ6fnR8Qkx2LB0OsK+UeYP9QUUJcBqT+Ta5C0jzSxTZxXWjy7f9Qba&#10;lUo1rnVqatLl9cuVakxjsClEFqfPntrrVIoCbrfD5TSbrV6o0pkNi4uLc3OzwUU0zS+YrVaVWkd+&#10;oUQOdC7qnVfuPMhk0y+eeQYIaSxL4Colp44me1mqUd+ZROc1+P2Xuzo7dWoDQPBQ0G70BxB6o9yA&#10;E52anLp///464FrsNYrlZXra5/NRr8TTJoC4wap9ceEFMllEk8PqSVTNgXtFt7aajXn4LR4k7iLx&#10;vo0x3X1IuLNN/J/qYTEbT+eTLRTngqsmM1KwCRlcUp1DLIG4IXUMoAMWFgakSG2tjVpUiDHO2G3l&#10;JVmeCCcMFqWWqEGMyzdR8ISKMlGzE+qK9OmQcSiAihca8QB2ofbPBIQpIKcyENYxQgnAoZPLbo9P&#10;SZG/kKjRNvFgcGImGHb5Xch3qMgzR6IFixusCnkyDPIFQDUWwLINUELwASjVSENMgFdlba0DzATg&#10;P8pnmZYrFmBEUijiaytKw8TUbHw16ve4IYRcQvMagStAIUAGl2iZcBXUrAN/Up7IVy5eu7Vvb8+p&#10;g90dfkfAYTKSRDJg9+gxBmAqg6yxTW/ArF5dWe5sa4Yzn6nI0H8bz+bSRNKijK6n3//oYyzOB/bv&#10;nZ+ZbPajJKgoFXKoBsB1AYAD0AOj1ez2e0bGhlxOm16jBXwhnlubDM/Ory4NTY7/5MP3Ll27HFpe&#10;FMtKMq26IFcDLLI4t3TsyOFmh1lUKJz/+BNAEpqdNpj1m/0jMHLQNlXKNCiewAGF7YTXZgTTq0p5&#10;7uJF8P/6XT406BVyqcH+u9BS3NvZjDzUzMwUGO6hDa0325QgAiVNWRZ+kwohFgcpYLSJbAE8X93d&#10;HQYFjI8snkrPLSwCRYCHSCsTVRIQH8kgGOGwWLDY3Lh7D2YYKcV0Ig0mv4+v3Qi0d0JakQ0P6qDE&#10;oIEQBuYqYGOTIyOpgmRipTAdSVucDfk8ZHGKCtgeo4VlTxHEZcq56MmD7XpRTinOI01hNepMetBR&#10;GAJeWxvU3PyBdKZw9c694MrKzMLC9FJIotOHV9dHR0aeP3XSQnn6NFTLYMrg6GExAmpMIddFcoV7&#10;Q6PzwfnWtnaHwaHAepBcQ7q908fku4vITi7/5V/9Bdii792719/fD2sFedre3l6EhxgkO6R4KNW0&#10;2aSwNCGDKbBOQ9qA59EZBIGTolCnBKYMDXCW9Gd5cb6r6g438sg7mpPtzq3Ow9oMX9i94yYYrN3n&#10;4J/ew2JleqpNgINtaCKIFGeD12CxGrMISpCtIAU0BVIpwPUsBoPQY0FLMLNHrN6Na2IOKcsBkiIR&#10;So7Ac1NLXpGJYvLcPCnTUdsdAUQZLIIZBGqgYoUj/J+Vh0E6TMiKMipB4bXMUjhmMYFXmzI4fcND&#10;4L3BlLAgCwYqJy5/Qc8aDhPRkTJRa3LZF9DlHwwrNfrbDwbb21uBGMAsYkIskDClRmvYVVgsndUR&#10;WonBX2prQK6H+vdhTAGuoJlNpBSkdsM8LBg5+WxwObq+fmT/PoMc9XJSOSGuEsJuw26C6Q3GiwSn&#10;oAWdSKYMZqtMpUUmD7P6nQ8+RupqEcx2M7Nwgk4e2qvW6MCqjoYxOcw2CQRVu3+524+xCeUynUlX&#10;klVu3rn5f/zpn98eGZPozJmSdDmWtDv8iHdA2tk3NhVaTb730bnW1o7WxgZc2r3bN/VG3dF9PYCe&#10;41LAjAflnoG+/nsP+ocnpnBFqDDCHmP9sAAHabddvHItly8Z8dZqbWxtgtEYGhrEtXT39PgbmsEf&#10;eu9BH2YLsItwQwgySio1DCOETJNUDrnsuZlpt8OMq/B6PHfv9yUzKbfbA2AqrDDYbCg5AFUFldLT&#10;ENjT0+NrDLS1NO9th1fqtXo80AFBMhEt2UqsIpR0gIvCeg5L5bm5hYrKfPHBtN3Xxvs8x0aGvT4f&#10;YjzGnS2JLS96bar9rT4EoYRmoOCdFGHxRNARhPGJbi2cEhxeHWSo5dJcqXSrb+D2nbsvPnOyyWVX&#10;EdyBJWFpHYbSHywCRo9MY7edu3QpmU8BRtfoasSirFJr5yanetpb0WyAO6fT60+fPNnbu3d5OYL8&#10;1+uvvx6LxaDoB8TDDlAsYc4/YrN4fxtZp2oamJu0ap8IqxOSOjgpE1EVlUJB6uJl/RT8ixsGi+HX&#10;Nj7eCgC1GbIgGJedQ8LNTlPdrmrNNPNbdjqNzbbvocE6c4ZTJGtqrV3t4WsPTJ8zigqghhCILUQz&#10;q+sxjSq/vhaTyoC3xnBVoYqNYIwaiQ02YBEafV4i8cWMpWbbHEYZ3UpO7EbpTk7YypO2fHEBtIiX&#10;tCkwYU+GrBRVuIlPgd4DDcFkljF+sRfiy5WI1ONjs7BVEkQFakUul2zsCEQiYa1E7rDakIUlykzy&#10;y9DoQpaK+dKQSQU1oGZ8fAoXlEgmmxvgROion49hudiTpfxxRayaj67fuHrtF974rLyMGc7CWLQl&#10;I0DDe8b5grtEVSvCGqlBpKlWyRrcNhVdBJXhYfvooLRPljoGkJ2UrdV9I6MwcDADkWT2kwuXejr3&#10;njh+cmR4BGW4wwe6sLoj2kTMAoSqzWIHgpF8VbaAs+laBHP5eiF9c+juucsXbt4e2HPoTMXQkMiq&#10;TeYGu6NZrrVbnM0N7XtMLm84Fp9D+8zCfCQaRtv2SnylFSlio45IfIs5iI61BDyNHldTQ8Bocdy6&#10;cx9kryBCKCPNBIIagzbgbXgwBPXriESrIyoIiRxkT5HlCBYAhxkxZqPGZLrXP4DIzmX3oHZJFoUW&#10;CDxpMu0epyuTTsN1QukEGTuny3Grb8hghqyfhvExUDclcxFoIYM7A+o/vRT5QfCCguzF4HA6R6Zn&#10;h0fGOhv9VFDlRXqcRglSYppwsjS9kgU6BS10kaVF/AEJCqBMqA1BLFmJBPe2upucZsTTbFHBMapN&#10;KsgLIttHXncph8KnyaT2250NHm9ZoYQnexL3v4L6B7FRku1lnVRMcIPGrlyimA7ODMyOZ4vFfZ0H&#10;QDKjkKpXIysBt8tiJBlgtUK+uDD3B//771P3gEr97rvvIquFuYZ6Bc9k0Shkr7rJSTOMffZw3vFF&#10;mkKbDSAjM0LVrzN0GuvLoe9UOVKYX8CWduZeVC0dK1dsc9yqcRP+vPFGMAt1Bqtuwy1NTO02tZfM&#10;r/qxPlqdr1eFNTz33HMCvcyWF1N7VBpQFLJhVFE8t5IsLYQWxOXk/Xv33B4waYCqjSJ9ygBRrK/E&#10;prFoxO93YzUj0Reab5QUZL2njLAVvCeMLYD1ojL2bx6TcxoM7gMzDAR5W8TdRyOHgNFIPqFBDCEW&#10;CbcAgK5PpwqjM/M2pwPzGUJeswuz6Gy7d+1GW3OLGmIT1AAEWyFDVagA6kvIsRCFvEwGpXibExCH&#10;+3fuYST7PH4s5qQVD79NqqacCXFFyNGyA6jC8Z4OSSlDDSMkRQ5wOYO70COFUUKqHj3EsqxIPQTd&#10;eZ3S77CjjoWqFjlGRC4PgQO6PEo4kP+IBuZKMBLtGxotVCT3bt+GZT+wb49eKfH7PG3NXo2cFLiQ&#10;jAJ4ArDygMfFDBaw4zR/CMQlQxRZhlbgD99/LydV/fxX/n40Xl5LS5QK/crcIjCxqNjngHhaCq2v&#10;gQfd27O3F6nrwdGx67dvQ+PTim4ECBoimJGDLDSN2BlEPQYd2qLRvisKhoIoy+JWccZXCL77fP6l&#10;cASBzVIoND8/Nz0zDWk3t9s3NYFUZgVtCSg1Xr12x+PzWUEGSXk0mkOMoQmrghzsBWgsQhuj22GB&#10;7xwHVEQqs5u1wHNRExfLprMVgpq5gCujqithTZG+FKOSC1YNwP0P7u0Buo/GA40Zydj4TEaqGpyJ&#10;ZMpgw0fVkjhCwVYoR0aC0A8icGCl12MneposesKqYbARFoQtuoxjlQ1nCi3xFMGwRv2m+XIxtppE&#10;PNzitRN8H+BkFChptBKNNPV7UvmGVqlUKX+1v296YbG9qd1ssAJOCOZFg0bhdRtgBLHkjQwPIL35&#10;a7/29/ft6+3o6IAsE3JYgl3YPMM3Wa5HfJDN07vek3hoBKtp9TpruJ2ZeKzh4F+sM1ibj/7YK9ry&#10;Ajeb7C1tHz7cAoe15Zdrz4wz61BkAs05lIfU6qGRIdCCzy4E7fDwoaGAFYv0Mkm5jRKYCtns0oLe&#10;aAJxOso35BAVwKNGXXU0konTisjUGGMJwQ0o7UGZJublEA6Beu5YFYTjLQlMTW0eFLXzDBghrfAe&#10;ZGYOj30KSbXVdZPeBh3QaGTZYTG3NjSCQ3kxvh6MJTIixVoGvhvps5KDhAQZg4kp1YgaVUq5+sG9&#10;/ky6NDIwduP6/UsfXY4GVxwWh1ShicQTSJADVkpwJup9hpMFu8x6sImKHqeCLBul7vIixYORWYjC&#10;H97bhW5KqnBTGZ4CWNb2DGFn5PQZ7BvuoVg9OTMbCi8Dkn7qAAZ1KylBlPIGlUQpKbL2QhKIxVSe&#10;mpzsamsVgxiHgZ2w6OOKk7n0lRsXv/vD7/WeONPYfnh0NrUQSmplcqdW8cbpw8faG051tO3xOg91&#10;tXlstoH+cTDbObytLn8zeInFChQwdT98+3sfX/xkan4SCuw4FoORUo8nouzBsfHm9lZQm7G8G/El&#10;IF5q8bra0ZXo9zX43d6GhkJZeuX2XZ3RuB5fhWdh1ulLctWdvvvNAT+QZYiE6dFUEAWiiT2HQDia&#10;hMYMGpXdcKuT2cJyONRC8TWDNtLDhcfDTAlz4hnukfni1PYuQlM9bFKj34f9lMtgUpcCBzg0Pi2z&#10;+m8MTlocDXgiqysh5BaBOKE1jWqqkrXkulKSP7WnSSfBqsZ6NNk/YmngyWdyulhqlYwRNbWgcygS&#10;Xi2kM+1+PyrVeH4UaJLTj+oKol0kN4kBlpAEOs3g9ByUMzwuR0NDIA/eQFAVroXbm/0KJM+kIq/P&#10;BbYdmw3gH2AtrQgMmRjqTiCszVN6S6Oz3ZQWPq/z3Ta7clt5dvW+Xu3eNhusR/wYIVatifV2Y792&#10;Y634oR8aLCEk5H8QzO3maJY2YD3g7PsEX4bSEgpVaIxZjkZVGpXJYBVDbK5Mor6kUoJhB3IzsQii&#10;nj2tLUi4YuGlWgbQQxQFkK4CDc8i0IZoJETCgahsWf6dGmmINxL1Jhg54uqloxKTH6j2iP+TO8QE&#10;7YbdofWslIeuic3runL9GrDYQG/K5MXV5cUTB3t8Da4y/KJCFiQiUGOenJyIxVZDS8vx1DrlnJQQ&#10;7gWMSmG2O5Uq/fvvfwhuuJMnTgIQAPLumZm5bKncNzCEevnxw/uBlsQyjjFXQM4eoHLSSEQ+CsOf&#10;FMsJdj8+3T88evLEMZ/ViEZLZFxwHYVyLp5KrmeyyUIRRKYQ4loHIiOdjmYL03PzL7549lB3l1FP&#10;szpXyWSLyfDKUiodh2c6NTM7HQpnS5X1RLK7pU0qzgFfhtvDul3EtwfvffNvvrHv0NEjz742MBqM&#10;o0FFJDnQGni2tzM48kCRz5iV0pnRQUiHuuzO/ft6M6n87GwQVtXl8UP7GrfbYLEhKT4XXLp89ebM&#10;3BwQ87H1uA7gWINhcGJardPbDQYq9hGVMI6KQiTVS9BfCRdaq9SCBRgApcnJcUhQ6EGkqFDZ3HYo&#10;mcZWVsDUThzNLICnWjCULEuFZLY4MTFts1vBaIwQanig32YEOTtx0bD0H8+58JCIRW3kanNiGdH4&#10;VFBvMoMcER8Bp1Ep5lPJrMPXcnV4Zj0vtTk8q7HY7PRkg9+P/D15duTCiyFO7nfo9zXZwd5BXhIL&#10;j6opCGE+EW8XS1BTEIm1Tzk8MQ2YW4PHTqrU3MenJYfxIVE5jt6RZ62gZqClCPqmQ/6GRpPWgSG7&#10;vLzQ4PXYdbDD1GsB6lqnwwlJKqTdMKF4MCjgG3YzpbezQXy2bhkS7bzbLY3XzoZjSw+r9ihPdya7&#10;uXzhxPDmoYfFc1iCJRPuxTZ7pAfMYGn0lBPp7HhoLpHLoDMWhK0VIKgQHGEEEIgJc7qi0euWQku5&#10;dKap0YkmBor26KHTQGYIZgrTiHcBusgSYLBUKMBTOzHpbsoKFRDXEdkjKXESmpo4PgnBhdIXAULh&#10;ninQGk2SMazXBRCrlXXMyQJmgQlIrOxKd4vDYZC5bFqPWw+Up99t87odKpUaDtZyZHV8cn50YjYU&#10;i2cRd5gMYaB34tEXXz7j81i9Xkv73k6d1TgxMTs8MHyot9tjsxJZBMOOEf6PHAfG0gl0Fy5Upsjk&#10;RPceDO7b39notigh5CeppEWQ9My99+H71+/cEmm0g7MLf/mdH164fefjG4ADjULHFBNlKTi+HAXv&#10;1vj1/uvjy3MpUfHS9Svf/NbfXL12A/LXWMNnw5FcueRv9kLNFNaRkPAi6dTy9J9+4y/aO/e89vmv&#10;Xbw2thROgr3Xqq4839tsEGXMGk1zIAB+YKNJj8gXRYf18GI5sQbY2tLMfCpRSGeBoDciw2WxNdjs&#10;AZPVCVqI5fXMj99/D6QVQHehX2loYMJudepBUMEEXKk8yTK5jDABMXMGCAKzRomMdSgUuXLrFoLm&#10;xoYGt8s5MjmJtLTLYubwXWrZo0hKolDrV9fXxiYmITVh02sz6VQqlfS7PdSmV83BsMwhpahYNoBl&#10;DBCsoQsHSJEHfYMNzS1UmhWV5+cAmI9avK0/uXDX3dyFpwJpX4fVAlA+EawRNw/6KNGgE9rb6mux&#10;g56fNQmSWeS+G6P6oiQbq+SQg59nEFwV3MbxpWWpUtnicyPso151WigB+kJmirB72D+8PNQKZRLN&#10;WhFNGuGBkQdQEfHYGuCaJtJrqDx7bQZk4kCZ29rcqtXqBVPFp1+1H3A38/Vpt9l99W03R3iswdrN&#10;Tp5um1rzOjExARdVukMOq9ZwPmrNeRs4UYsqtYbrQ0MWF1rV0YRpRSKYeiYYbpjABPRWqtfpJ8am&#10;tDqL066FOcPoono2ozvAIAFisCTVIEG1tJYbnlq4MTA8Ors0uRCdC6+Houk1CAoWRRmItkMKGKRU&#10;0D0H3IBSqhJ4dnkgh8SVlbXYzELw9mD/JzeujUxMYKlcjYU/+OAnscj8pQ9/HFqcymRW0U12/+6t&#10;n/747dGxUQgOQs2vtbUVtXZAciJRpGZmHkBrZzW272Cv3WmHb0e0/TIR6mJA2a8sh1FO0qhVCBxZ&#10;dQoeHemSwr0iXuCyKJWAR5S4+2Dgzv27Zr0aXYQoBwCPtl4ufHTpyo9+8l5j+571gmx5La8ye9QW&#10;d1vPvlwFUj02l7vhwf17fYMDD1AcXFlLVUAyJWto6Tn+zItHTzx35qXP7T32LOAaP/3o3NXrV1ej&#10;KzKVXKpShddjP3z3HWggf/Erf+9O38zwZMTvaYwvTj67v2M9ONboggqPDUEfDClEboGf1EEGRqt1&#10;OeyAQba1tkyNTcIDyaYys1Oz+Wwe6T+zyYlcu0ipNds96NQ5d+58NJawO10gp/c3+vXU6ohqCbUf&#10;w16isAvzgww3+vG4znZTc2u2Irp9/0Fna7PDakb7zPDwyL6ODgbcZf4xlheEwwot6PSGxyYbmprQ&#10;joS+rAcP+jo7O+B+sbIsf7GEOovSeMWeXKWyCOeIBery5ctEFQmFq9v3Wrv2X+sbX06Xcc5T4xOo&#10;hCDYZFwShEEghi0okcSCpw92mkGlAe4vXryh4IUArjSluR9HWUX8DX3TGLpwieXrhcLs4mKg0Qde&#10;HDKmhL2Ap0+LNJWDGbMguWNIg6o0EH+cW5pH22B3yx6VXJPKZnO5FPj7VdRDi5odVe4EC8VDQjqT&#10;7RUftpvY2+WwNjtHO+ekdr8f4Uwea7A+fT5ru6uuvbrd5rA274vGEXVUsA49lbx/NiJTapLxkBW1&#10;cDHWXdY2ReODpHQLuTyE8dCGgh5XncmCvj1YA+LuYOVhtIChrD22nLg6MH3p9giU+VIVRSxTQtNW&#10;MJqaC62BdKlvYv7uyOzwfLhvenFgZgE5oumlhVAUuKL4ejYxtTQHmvBvvfmTu0PTK+tl+AteT6NG&#10;pYXguNtmO9rbi5hIp1Eb9QYEEcATyRWqobHBvsEb+cJqeGnKbFT2Qierwe8CfFQimwtHhmdmVtNZ&#10;sH0hVQxecTQXWizmweHRDz85n8sCg6MwaiFSICsWStlMTqpQ3X0w+M675wAgovxSMbsej5kNllJF&#10;WZJr379844ML19u7jjS09eYr+rLUJFPZlWpbNgtkuFxcQseGUmV0WT1dNle3p3G/SOpcS6nmQtnp&#10;pfTCSm4hmgtGc+mKPFUS29ye+Or6+WtXITMFoBF8oqMnXxmZivePhhsau5fnZ185vMckyTa5LWBr&#10;wUqAqcueD014qrcqoWWmUBuhbSpvcpp8JuXRriYwq4KJPBQMx+MpERjS1Rajxe11NAFUEE/EHB5r&#10;PL2GUoHLYVIzNClF8cBOolEYSGBGVUXt2gjwxWKr0w2eLHSDN0LLXq0bHR5uDTRCDQipH0LVodYm&#10;U8ATjq6lpheX2ts71MgEFXODQyOH9yHQRhUCUFlKfTOnm3lYVDKuEiQzSiwJZCobPO7xkcHJ4SHw&#10;Gtube67eH7W5GlPJDOjhmxoBwiK0HfO0wfMgS62v2pWVo3uaFGKwzpL+LPPbmNmlPAOlFcgmkhwR&#10;y74TLhUNQQS3mZiZQpZNjc4thQZIQIBhsfoiFwHflhUNSY4EkapMpQcp9PxyZGp6vrWh1WFzgGYD&#10;mYTezmYEhbCzMKOIBCjEZaaKxjxrJ3wiepbaCbib3FOtV1JnnurqbjvveWeDVWekdhmc7nACW9qs&#10;LQzWdjksvg5sYa14MpSlDhHzwRMBM8nEDPJUAzarWaMykHQdtbex5DJxktL4kMmVKCqB1czudBr1&#10;4NVFE7wyXpBBkeny3dEr94bXsxW13mFzN+j06O8zabQmvcGiM5lRtULyAlAjJJoUGkUJtOPgr8xn&#10;+of6rt26CYUrrcmWKsqVOrfD2+nydXr9bVqVHtAGRBytTYHnTpw8uG9fo7fBZra3NLd0tHWC5unw&#10;oYNdHS2gk7h+7dL5Tz4EMVagwQepQb8TUp4+JEeDi6EH9+4hvrCaUSAvooXVDRCzzRZBV/fczNzM&#10;1MgIOmPGBkfG5oORBw+G/YHAmefOdnY07d3TuRwKo/PD6gz0jc/0TU3EMwV3Q5tMbRFLdVKFHro8&#10;gFaButdisliBGhPLTVa3Sm83WzxypRF6gHqdw2ByKQGehgKQWJ4tiBKpvFQJYjZAe4zuhib4QZBW&#10;Bp3XxGx0bCbua2gH+6VDI+u061uA4raZSLiKx9rMC2Y0iqyLkhW5QdVn0SsBmzRpkGfJZ9Pp40eP&#10;FDL5KNKQ0VgpWzRqzUCGWBwOrdkYjq1+9OEHNoPWbsPUhXIMJZvJTJGDQPaEgfKoXVMuVaLHGGHs&#10;4aPHQLy4FAxiXsLQo0uSXFJqqoG7rQEFC2RW4duCtx5iH1B17ujqgofFQCfMn6qaKp7OYrLd1D5A&#10;qSxk0PQqhcNshphj94Gj8/HC0NSSxepEt4DVYkT7NAFiWNSHCqJcrQ3OTx7t8kFZDQIjxB3MOodg&#10;sGC5WDmyeixmHiksxAlTBYiAfGADMU4tLE9OzbY0NmgA4keZhaqXAIFRQRioGtqMZHSkyJXeHRsN&#10;rkRhoDrauyoVxXo0FnCjEQP94YxyggEJYKp42zMZu10g3bc0THUfchuxg7O2pXX4WeWwPn3eaufE&#10;GRsQj9QB6mENtfktfhe2fDFGaeyN9ESwSzw6jU4TXJjOFzPQH+9s7wZ3LRET4HEyUkeMEwAs8R2D&#10;0Yjtb9zvczV2zMUyF+6Ov3sRPICrOZHKG2iDhULWFnwHyGYpyvC2kS0AJ1xeJQOtSk4jA4/lejEd&#10;MutFgw9A7nINDo7HB9hQj0zpRGXMYAzojA0qjbsiAqCMRuhSaP7o4UN2nUklUgIlj3+o4DOYjxzk&#10;KTaD3WV19e7rzeWLP/jRD9LZJHiOMB+UABbptI0+l9VivnHzzlwwZAH+m8qIEq/HRRqu6GVVodmx&#10;2NnV4/YEZhaWUfk689wZsxkAI0Jy2uyOW/cG10qSwZlZb5NPAfFCkz0aT8AIgvygkFlbWZ5DLy6Q&#10;a8nEOtLVyQQYEJFVhwZ7Yn11LRFdScaiyXg0m1wDTQ1uHQQ8TWYAG8E7pkilStkcsm/Z1XhZprBZ&#10;3c3ow1hbmnn5eG90ZKgD8HG5ElOE5ZzIlLCfZAyYsSIAOsU4AIwRgJL0TxubvDaTVpRar6RWmxxQ&#10;GC3Mzc7GEsmy0lQSqdDYgys/995P0I7X3OKBpBvIyKi5iRGmksgoGQLAKcFMr0wmMyNT06gtGtXA&#10;n5XHZ6Dx2QZCfsaTB4pqDBV5OlcMhsJup9OglAOZBYqO/T0Ar6LrkI83llciZ6fqXhHAG0kAeHfQ&#10;eYbdK+ZCszPY1NPSdXlgpijTr0XhgqbRY0xajcyLIVstl60hQRZffvX4Hq2cAliQc2BIkzAiGD64&#10;uiNRXJMsAFlEujsk9sFQ4kr0PIGkBfmHhfmFva0taIJH1oxKAvC+mPYqK0GQU0awQ522Hwi3cCiV&#10;iIMwR4P7li4U0rH2ZjfhJHgtkhlHAX61XfjDP99sUDZvX2eJtpz5tVP4sZ7UYz0vHAJOIshUoEu4&#10;A73MY0PdJzJzdQ5TNYd1diuZr83mTbhm7qrDseUGCzlzwOwg/QR4zsTMjN6IbIO+OuJYwY9haylH&#10;jfFEqX2x7PyVq7PBSKYgcTc0my0Og9GGggo0gcHcgLHFuEFRygetY1KjFa2szI5P9I1PDo2ODsTj&#10;MZAEYDDt6z3U2bnP5QyIJbp0RpzNSrIgKEplMglU45A3D61Gggjz9ra1mhDGsAQFzQJKGKOGRMUu&#10;IsRCkVOugmi72+sF9CGdSUHk2W4ygihTKZGa9Mbm1jYoMN+5d9/igOOjowGLIqhCZjUbfQ0+pLdg&#10;R1rbO9BZAhwmFImR2QJOB5Auf3NbcD2/AkEkpyEWj2ZyoJ6vPHPw8LNH9j57sPnI/o7erk7omwIK&#10;gCpDwOsC1Z/dpIfQdIPd0hnwgo33QFdjd3vAC5wS+n+LxdXQcmYtieYVQMbMFpfJ7Lba/GixRm/X&#10;zHDfl186ZZeX0QJldTsp9UaFPbyYGBp1scBk4JrIKaBKGfkxlDwHAc5//+//3aDXNAGkYLO0oM0f&#10;wG64sQoJlpZYbD2yFMG3kPkCPv5B332wfjW3NSlAPgxKYhQcCLRAJX/g9wFVg2ZFMBhW63UdHW3w&#10;LBQK2cj4VHNjk0YGqwbsGHVvwrtcXV9HZuDg/n24mbH4aiy62tbWhsCb+CZ4CY//Yylx7nKVoMhM&#10;lA9IIhXF6IhHcj3QmK4orvZNKzSmaDgEzW3cc2pd5p4LrlAqjcajRpX49L4GtQRwvRxaHRG8ok8T&#10;uBP4X4V8BixCDDzMCt/ghiCkDCpCoORXrKVLN+/1gQTi+KGDXvhulKgrV1DCxR0kG81WbOpkZN2p&#10;Utl8ItE/NrIcWjxw4IBBacUAC4fmenvIi+T7537CYx0KPsUeO+frrM8Ou93yT0+6vXBWeAMhVYEP&#10;a7tM2S4vc2erveVfn9JgsSiDmgHoadDkp5K+TqtPpPOZfHY9F7W49BDRViBNTZSTpHeD3npcBvLQ&#10;GOUgGHbY0M9gMenBQkxDDBQznOcc6im5fBo5SzHQl6DzVKwDbATq8GBkEfQvTl+r2d5YKBuzRVUk&#10;lg2H44AmpACpzCFJUgAoWa8o24zoBNLvafEc7GjoCXjcSNhg+SS2ZJqthPsihDpc+jwDqCIAwBqp&#10;9Lh8Xd17gOoORZHPWfR6PRjB8A3VcqkTQsoq5ZUbNzXg3yLAfhmVLyoxwVWBVGIpB2oHqJUPTc54&#10;AgEETbwvX6HVjixGE/msWlka7rsjyhW+9Oqr+wIW9N8CWa6plEwyiUUpsUGDNh7f0+5rces6nIY2&#10;l6HFqfVblHad2KoV2dSigFnZ6TFR1i2d1AIqWcggIE2lsyqNDthI8JSH5idP7Wk70+EWp9aNFrXS&#10;CD0h5qiAmBXXiQvH+kBEnngQJGqLh4C4BnIT8B2+8+3vnP/k/Msvvepxe6lOBiQrGKNhcUtZt1lz&#10;uLvdrAHYUjQxNacyuALte2NrsVQupVSIzNQFjZS5Cg2elIkXSzKwFjL1/YFBHaArkrLFqINazHJ4&#10;DcwqGtIdBZ6W0gJwk0KhELrTA4EAJjIWGMCU4BUSnzVxEHFaZN7tsIFwQMoBPiNVY+HWlbPLy3C2&#10;NA7XZCg+PLmsM9j1cGnMJphQdo3kRMIqAzewsrLU293YAmo0EcYHOqikRBYk16bFspGpibWVkN1i&#10;Qgc14n1yRqUoSeOY6OiUQ+Txw+t3DTbbmUMHfSigIH1fzDIBb4A0gJYhWMlDBmcKtGV5NVTCHkSi&#10;oe7uvU6Tu1woo+cUtFk20GORnar2wux+Jtdt+WlMQ+2udkiN7+DW1RpQwWAJZYS6U93O19u9vd7B&#10;kD2lwWLHptwCb2XCaIAXjvSqt6FxKRKWKGVOj2dqdiYRj5o0aFeG/h3CkAJxKItgmJBuhDOFuZOB&#10;nGg+t4ZHCqqmYj4ZiwWXIshvTGYTy8uhycH+q5l0BF5GWxM4PHV+V4PN5DZqLRYDMq++/ehh62g7&#10;uKd7/54u6Abv6/If6ITCgrs14Ghwmd1mLQYy9BAw3yifwXBd+AkSGKBS6aSpXgBDg55bijNgfs3A&#10;ttrMS+HFb37zG2isRYgBNCy8SFwpBh6Cslt37gIubzKh05u63ojsAbEV0T6IYT6mI9G7/YOABjpM&#10;Zoh9FSSyofnlZC6j15aDc2MHO7uf2b8f6StEFpJ8Bj4HZUooM1yBeLrdpNNg6hDBIGlp4R+8Fzgd&#10;rMU6CwC6SSU3AicmLqGzrqutJZtcn5+dzCTXk7HlroDr2QOd0nh8enzA3RJgnQBEV8/yMqwIxsBH&#10;EBii9kWYjDJIWdN37ty5ce0amhOeO/P8Z994A4R2sdga3FuFUqXVKKGNbDcZkmuxhZlJr8vR3Nh8&#10;r39co4cIfMPw6MiH77/t93ucdi9uLZxJhuwkeuKxuYVQONTe5FuNLPs9fvRILq+sNQX8cuL5I0Ec&#10;lvyHa5O32whCiU6JtVRqcnyip6udupvgUzOIQZWQrjpseZoc6D3SWEYMd/fKNZ3Zqrb7r/SPLUVA&#10;SyFCjQBeF9KmrIkeHdEwe9JsNpVPx84e69UrspDwgT8IDxeCbHhs8Vzh1u3bAZCQmYxw32Cm4S/B&#10;pInF2rV8cWJm6eLNO+lCGX6i325EDRtDkxCBWJwQAhPcl/w31ipGd5aRk4rEWvXU4tzE1CSKFU6L&#10;Dwjk+HocafaugB0BJEHRnsTD2s6u1X6+m7Bxs42o28PufRzhi481WDvsc/f2us6F5L/i649hHN32&#10;AKyBkjnTRAFFrhFlK6mCAuqkqano/AKY8MQP+m6HQ8Ol0qqsnNGrwDu7jjaSXDaez8fX1oMmCxh0&#10;0wgi16ML8dhcaGk8nQ0pNKmlhcFUZLqUXNnX2fzac8/vae5sMPr2NHXtDzR3N3j2Bpw9fmuzQ+fR&#10;y+w6mUUt1SlEVqj+yURaxBuQ7sNsx5znV8hjVsrbMsFDVmDH51SSokZrEgqlxhFATCnCBWWNshE1&#10;/ID/Bz9683bfXVBrQeEWJAsVUR4xoMPtu3D5CpZTk8WuQO2HhJSzNEfQuoEvNjWtpbLhxcWWRh9M&#10;MIhT4QIkcmk0Ji5OjZ3o7W1ze6VULENdlPwACDHhPJCaCS+HbHYk7+APsfQNxUBEEcX8DHiAVObD&#10;rwZw6XicWml5rP9uu9d2bG8HYjyfzfDC8T1wxFLRWL6YN/mcDD6PL7LUMwflUk2e8r7wXmCIo9HI&#10;d77z7dW1FbvDBhbAX/r618Ph5R+8+dZ//d3fnZmfQe83iPkwO3G/jBYjEu3FTByaV9lEam56UWZ0&#10;Blp7QI/z3js/9nnQ5mwAah83EkC5ZDb/0YWL+/fvNWqVAEOpVdq19RRauJtbApCxoFMiyDuRc2i1&#10;KjOoysRydBwglJ4cH+3d0wU7TuACBr9ioAYGv6IXVz0D0kBWyuUAHoPl8jS3r8nU7128o5Yb0TSh&#10;1ms5FzxjaiZ4Atjx46srLqPiYKdXIc7A7rM7S2rbQC7cuHsfVmhvR5tWiZMnlmQKbcVKgHhv9w/M&#10;zcy89MLZlqbAcP+9+aXFqYUZMC+CiBEM1IAVUgkSnh6Nf1rk6PYC+063WzIbmv/w/KXjJ86a9a58&#10;vqRQqXAOIM8yohpK9YnqlNu9jdg8aZ90wm8XD+7S2AknwPfDfyKHxUPC7TysLS/wSY9Yd+3CCTyt&#10;wWJpUTaSKM1Ag5GpKmC9AZOcx9sKKap4KtF7YB/6M5LQ3orEgGB60P8ASZC5uemF4Fwqm3K4bADn&#10;AEm+srSklEJvh0pX+/a0eG3GE3v3vHDq1POnz3iMbjVSRiCpI38ECHoQUFJRGlTe5UIO9NkwF0js&#10;w2Ui6BcbsiRuUa2NMxw9Dy8YLTJf4SmJS3Es8hfs/KkZtNrUzhhESK8QdcRILHr5yqW2tladDrUe&#10;QOllGrWuIRAAS+fS8jIx6oEWkHhowc1EDdn4B9Vrp93mc9iJBEapHQ3GllaWVcr80tzk4Y59jS4P&#10;tmbYH9aWxoCn8IaWQkGfx4Oojc6S4lUaG0Q5jhMmf4OUKojsjbQYQGQoB2ghk4gZANKViiFEateB&#10;Og76YnmD2STTafEwuOUjB5hMFVXNqnOfJhfkqVBMk0E//d333oNz4W9o+PCDj859/NGrn3n1K1/9&#10;EiwU6vfEVYFMDVjsFDJg2YuZzFo0Pj27mIIWiNbo8Trhpn187j2Hw2K1o9yhzZSl73983uND47RX&#10;lM/YjGgzVoZX4khRtbc2ob+cGkiZ+AIRwtBIB/iXujjT+crc5MiBnu5KJc8og5iRZakr9gw3Wlhw&#10;w0DJIZbHl8Jmm1Vutg6F1x+MzLlsPlTzIDNB/YHUAkF8YdRlKJMsL80f7Q40WCFTBqZW7BYsN+Bd&#10;Vg2NT4IG49kTJ2w6NTRcie2C0vDiXEly7vI1WNRjB/a5zEa7XutB56ZUbDSbpqYXwAtmM+oLsFnY&#10;mApJOA6guPCP0eeogLVKijK3gSibmD5x+gXksMDkBl81FglbdEqXHUAfTlCy2xzWdnP+6Yzdz/Zb&#10;tR7WpzFDuz+rWnP5tAaL1cqpU56YWDmPBY0TKraIRFqVOBDwQuAvtJJubOi1O9pcnmZoxrl9/kBT&#10;U0trR3Nrp9vXXAFSVAriKa3L4v7Cq58/e+jk4e59PqtjT1NHk7vFagSth7YEdWOWI2P/I3+JMg5w&#10;echNkWF1RKWZQDEcYcN6xIifj+GcN5KdTD6ELfBEicnU7gkeRrUnmhxwtVAnYth1AtMD5icXK6xG&#10;a1d7u9lkvHzt0tT0ZIu/AcElNlIqFf5G30osfv12v6exg3IrmJpEg4krl0OgAVV8kLEgdweMazRb&#10;npqfdrsMRq3KrXd4HH5SEsKJM5ePtceVs7kiuEe8bh9DCpD545xgTD6HLo0sMPLRZK4Z6A2RD8JS&#10;ixVKf6BrWZmb1qGmVS5PTox5Ag1Qq2IUd0SjTH15jBcasRYx9dKdIRJE3EWPx6/SaN2+hkNHjt6+&#10;fQvk7r/1W7/5/ItnoeyBqIuBA6jGj1IvWpSp+0qhggAfBJvnZxdWo6tg07e6PBaHCfmsQrGgMZpu&#10;9I1m8uUXTp+YGRsqpxLIiOXEssGJKSTvm3wulNhI04z5ttRbjPcUUCugGj0IAshCpq0VtLSIGWss&#10;60YGi682pACH/8aSAw/6PK1NGZX+4ztj8QyMMRVGkGFEIzeqn/zGUf9gNlMpps4caDMrinKQFzGC&#10;DPRzrhdEF65cfe7EKR9YGKGdQcxioMZF67U6Elsfm1549tQpn0EHWTb4oxqFBI2oDrMtWxLPB4Ne&#10;nxMdkVQXF6NlHcl2IIsJ8wznDacOAtJzV64sraV795+Ul/QKCSpLCGOzxUyio5nIiD69wRJmeF1K&#10;/oky9Dubie12tV0O60k9vt0bqc3eJf+EGywBYbzrHVJmk1VwmMPCBhp5xSyHDThdHmmeX/jcq81u&#10;3+R4sFQxlKSGTEGRL6ulCqNIqgO9GqqFpaK2lNcm1sp+tONa9FqFFGlko1ynxLoOkiLK9ohI/o+X&#10;hUl2hYpHmELVxCEcfy7bQS1oMAEb6GGa5vxLtGJXowxGp010e4zBhFd4+JlTsxh7w1qt8Tmyqsiq&#10;i80a66kjzxzqPXzn1p0/+MM/CEeClXIOWvMmteL0saPde7p+9O4794cmQDwMkw1XBYdHKNTXf//2&#10;vXsrawkwM6DjlXKzogqQXQgtSY6FIaypcZu7dqzgyOK+qutHJ8nrGQT0pFNipoMSzqQWgzWBfAW0&#10;LYLUWdt75PDhgwdhgwYH+1WovZKDS7wnSApX53v1eeJ3nA7X4KM6GiyXQW8AfwDIZq7fvPl//6f/&#10;BCQ5//yf//NvfvOvv/3tbwM/xb5XQg0VsxF3Dhk3CKq6LMp2t1mWSwVnwxWx2erq1llbphcjb/7k&#10;x0vLSydPHBEVsuDz9zrhfxGRAtLwiP7ouJwvkUw0WSU6Obkqvp66BzG40ZFjhw8QYoD8KRyNmTRG&#10;wcMfKH/xOht0uuDpyHWGyFpyZm4JXMYgpFeoVcCCQKwJdWrG50H3B7EYlCXNBogKUT86eV9UMIW6&#10;RwUU7y4ocoPNA8sdBQawVigFsNb0YhHEWITVAH0+UFeVgqqYB68bVDyS0A4AS5YIpkoGzUcwhqFw&#10;PDAxvbgSTxdEmQqaujP3BkYrYsXCIiQFlADcYAlE+71EpsoKVLu7nl44rS3xj8IOhL/usNnOe+C7&#10;4geq3XI3O3zsnjfvdteXvqsNpWcfB2sQTpHbVNY+x1CDFNuw0VSFDtPAI/UniQiMBCjWL6+uL4Rj&#10;eqOlDAoHhG5IJaPnlVhJlSJ08IiVuVQa1MoAZxM/KbXIMheDeL5J64qH/vQTSWTKHyPAYXlZRv66&#10;kcnkYR6dRZWShicMKBjkg54D8rmZ4BvysGOjGMWuiVkxxnLFKv8wFujad1rdHR3d9wcfXLpxWa/X&#10;uNx2BFxIAbvsDoNZOzY6Oju76HT7UF3DnDMZTchYgwwXql/L8aRIow6tQCZ1vpTL7O/o1CpA9s26&#10;bFmIAq+MegXKBeSwXC73hoYDj4JoXpPbSje4OmXpDOkG0O1mFo1dC1w+nc7m9ZodDswPRtfDGjX5&#10;l6oFdY7mrnK80hdZBIy/Qjr08KFDSCX+xV/85W/95m8dOnjoo4/OgeoAESgWBhR5YWLgLZLAK74E&#10;pC94D4r51TRSSRW1zo5WpVhs5ZNz7x3p3bOvrVGcXgPnhMViL8lUGZFkdHKi2ecy6dREdM/icIaT&#10;AhpLGs+ILt64A+7gZ48fcYL2hToUWV6IWStCOlWvmgB/dKkM8wriBLPTVdbox2aX50MJUOgA0Q/c&#10;Hrsczp+GQwEBUoiuzJ9C+sqAoBl0RhwKBVZFmJXSzMz8oa52cSWDgciao1n+Cb6SRDo6PYMGJjt0&#10;DEn4B0+fkcyDejC8nMxnWwKNWMxmFiPXbt42m434Lho8x6njYnlpLXF3Zvr9KzdffPVLKqVZim4d&#10;lRohfCa9bjGBXsICTBpfW+tcki09Gv7h5i2Fr9f+lb/fvB8+YR/rAfGvb95su0/wOWA06P/cWeZr&#10;u93uxhrVWkN+GrUn8zAkPHLkCG9+5q/Nmz76+cMlfIMGpGobyCMgCg6YHjRsiNQO173BaS2UsVAy&#10;l0KqknKWLBoj8VR0WWVyaGRT+jxmPFSi0Kp2MNAJbBghOBrAZDHZIuY1sanLJS042EuYn3yYsz88&#10;fGDc5m38e9w9wxcZ+weZCuKUkCnR0LP/8IG5hZnpmRlwG5lsRugOwJkx6w2oJK7F165dv6M3WQFe&#10;BzIVDL++QIPBaptcmFvPpheW5u/ev4OaZk9zu0ml3eA1oZOghn/iyRGFQ8seDynRCneY2c+a58R/&#10;f/S58PFIBhBfZESTzChX70DVFm9YZv5Aqw9+4ybhv8hUQcIPn4MJE2iM7373e1gojhw5+ru/99/S&#10;6VRXdydLOSE9iEpvAYgTg0FtsVvgR4yPTavUYKEDeRaSluL+uzebfY70agweLNhTwe2VKIgGh4b2&#10;d7dqFSChYqytrJjAumGUg9OLi6HIay+/YDFq0BiE4InzBeEy2Ajd8BDpMliMR3wNxcW5WeShRDrL&#10;yGx4PrRmMKEv0sAIaUlYh7ahgF+RSScKyeWXn92jRqagADYelk1Al4BEtRhLwUq2N3nA4cNayBkD&#10;CBHHYBWFZy8fGR1pDHgZtIOSHbRAwv7J5FMzMx6vDxrON+70g9t+H5SuXXZfAKDlAIZHMpe98ODO&#10;zFL44L5jKrEqtBBxOF0U76fX0NvV1WAlOPxW5mNLg7LdhztYny3ty2Ot1eapsIOhEQzCz4rTfbuJ&#10;KJyDcP6bDdbjQ8JN9otRObJsESWGWacUMe+RKAggDJKCTLFWEfXNZ9/+8D6AxSjHoKMM3gRKX8ij&#10;gCapiPYajAhSFDGOza2sxJlTgbIbcXsTVopGEtZ3CuUYBPKRFzVYsC/wo1cn8+Ns0U5/r71Nwg7R&#10;SIH3CpnSpDL9+q/8xquffR2S89956/t3hm9DFFopynkMmhdPnjjzzImbt298fOXCfDiczOdgBSxO&#10;q9VpvnT5o/GJkcNHzxpMAa3GwiT2yPSwxZZcDui5AM1EnUusEfex5y88uVqHl1L3rLn2sV8XNhCM&#10;FwlPl8tQrv/1X/91h8Pxd/7O33n11Vf/83/+zwadcWkp/P/6D/9v6m0ndliRFLK2mP+SClTb7OqK&#10;RZabG7knyqVFZXVz0z7gQf7qW9+MppK2Bn+B07qUSyrA26QgNKY0Izs9rAOE3IBGBui0qXOcgKcI&#10;HknCG/AI8DGwpYXVSVnjD1uLmLvItFSREoKZT+ZKKG5EYnHcMBl8s437xnv0kAWPrSy3BdwoGYtL&#10;GRRzmflj9ho+TyGrJu0lGjqUO2c+Kz0RitaLbU2NmVQa9aIsYzcqkeuVQ/+Yw6p1u613BgcHp+fB&#10;NOl1e+CdIamhFxcdSkm73Xx6T7dMXIAwgEerssllRSzCOSL8Ax5CDPIsdoynMB+7f6D//7blrsZ6&#10;zR3nJXMklchsVVdxyi8Bm0c5SHDKzq6V3rk09NNPrpZlan+gmQYHK08LPymTTvjLEnivwUX11ruX&#10;psKlgkKUR68WBX00h/HIUbknuDaT5eMFNP74qy9KUfPq/4b7IPxl0ye7eajcvcKWvE+Vw6ZJPw6a&#10;byJFW6CrtakdQs1/+Zd/+faP30okV0lippLy++2vvfaiyai7dv3qtZs37g8P3Oq/d/76FYj6nXn2&#10;RZhkp8PHPMoNP4mVKYnkizl+G6DC3Zxg/TbCdN2cidiNBeTXyPXyjh8/DtXVkZGRX/3VXz39zBkI&#10;JkAE9NYtALbupDMgy6CqBE4WMl/7u5peO3u03W0MToxB2lWusBw4+lw8XR6cnFrPZkiTHisWfGxi&#10;jUY+DWSNQEARXzGuH/YLcTFYelCLhHuPQQCjBVNFhDDYnqExgEGh0USJrGo+CwshWDGQB7TbnTBY&#10;S9GEFqA5kwleIY/icbFscJCWYTaT2NvRQiyvVQecjyWMK+or0YJsg54Dq6Eyrw+vEikNFVQiMYhu&#10;Rienid2IFJtIDYV6YEXljqbAcnARpBouNDGhcb+Uh2MoBS1JpQCexXIlNTY86HbYnjl25NTRg2aT&#10;gfh0SDlFaoCe0MNo5OHjq3tedc/1iXJAT7TxDoNsNwPmScfoU+xTuJwdvktTdEuvckefhKWyyFfg&#10;/5i3JZakKqL+hfXvvnN+cnkNzJZerxsII+IRJZkJQKBRq0ftSI2UAca0Er8XMwFvQK4xfuv981em&#10;Yxk0DVIFGkwyTJiLMhAsucF6ezbOR5A4rKainvQ+7rw9vxVCUElCGBRroSIo9xrdv/YLf++1l9/4&#10;4ONPfveP/qBvcgjUODJx1qKSPnNg3wtnTppMutXM+sTijNZi++znflkqsSjKyjZfAAavCtuh5Nkj&#10;PiNFSU/yEnIctWaav9/yGe/w4Lmp4gJ5mNIwAXCyoOny53/+55974wsI5P/mm387Oz/343ffYTnK&#10;ysLiwsTYqFRU6GrzvnT8UCo0PwvuxrIyJzGfeuXLV249uNs/kAE4DYgnJPVQGVAC7YF8EHX8Ul0B&#10;vQGQPiqRStuJI/ugIhNLJCRiDVga4HARiLy6HlVBZEQGQc8fKSZlPpVeWwOusxxZS5UkiobGJrKA&#10;VDCqPizaVCpJpRMWs8Fm1DJ8MlITVODA+geziEsoFqBgBqkT9C3yHiXqfKD0GCjcECAU0o0+90p8&#10;DSEC5IKoYFKWUUtsueQzmD7/3PMvHz10pKdZj85WpGmLcKWxqsEYI6OXTsTX7GDcV8lu3e8rQZtH&#10;RbiVXDarg1gRS7rXPoXaZWbzk3+KSb7d8Kmd/DsbAn7Qn9Wha23obvZZe26bQ8LNV7dt0n2bG8Gz&#10;IDzRUE0LU8EFYBa0p2VEb39yU6w1OZyehYX54PRUIbWaQ+ogFknGV7OZVDGbKxQg+yaWU/mcxg36&#10;GCAiXJZLr9+9G1qOAf2gJA0dyIezLAMlTYnvg4OlWDJKmOGUnmAJ7J/Zq9Zw8/tYze7jDYE2pHqN&#10;vq25/eDRI+PTkwsLoMedBPMtymFYdsF6bnNYk4XcN998y2j1oRk7mylrRJUTvQEVnTbyLLy0X6VN&#10;wVt0UIaXlwD52Ryx1y0h2/3K7Re//i23qQ3n61xRuFfMDyJrhf3AcikUCpit/QcPIIg//8mFAwcO&#10;AuH9p3/6J26vC3CH3/0vvzc7PY02QEg0QMCmpanl2q37oGNVaA3QUpaK81evX1mJJ4uotSn0oH5u&#10;bw0QFSxI7ehCuXEhAULKYUokwaWQzWLTgu0G7UKo1FGrI93umjZC/qgpBbUKIduVZUhp3BgL9k0s&#10;NDY00wgBgh6EXGhnwBuWHFgOBdsCji4/iOIRznMzRUB2VqmRrGfz01PTPe1Qcid0G6XIqsTcNFdR&#10;agR6CjQbyXS6yeMl+i6ik0TrlhhlE7VShVI2Jb8QBlBTKi5BkQIBhVQxuDD3jbd+ZLa74yv5WCzV&#10;3NKGcVJAj1oschAiaiZ4YzvBGuqGHH+Om4OGLYd4nTnYPABq5/8Ou915sAlDC5s9RQ5rszNUdy07&#10;G6nar9fjsITRv/MxOICaxTg0HtkPNOJLMiLRO1cHZ+M5i9O3tDDjtejeeP54i93Q4SNhPofVqNfC&#10;CmXjidXY2tpqIi1TaRAOEOATyRG50mAyLUWT4PSAmLhZTa1wLAHBIUXVF8uwU96BTVAymvz3Xb4E&#10;v2mHRal2xFRvJTXqI/WBIpQ0m0e7r9SgNu7Zsweq1zduXr9y/bLVaTWi2iUWRVdDf/Inf2H2dlbk&#10;FpXOEVteOdQRaHYC5kENN9zc8oIdCwVpGofCYY/H/XQGa+fLqX2IWz5QeFgwUnU7QQ3o4oXzi4sL&#10;V67daG5uRun2jc9+Flqw3/mb73R37/na176Oxj0yusWiCeXd5raB/v7FYAgN6QDcAiSSEZWng+HJ&#10;+Ug4Em8KtIAaGGU88q7AGlqFk0hy4F+sSLCcQU7VCPqHQor4+glEQQOJyRQJCyFbGsWSbCqJLKjJ&#10;03B9aD6ZlzrtQEVRwE4uEoHVCLmGk8yurxzf1+4xwwfKsasDzpPSq4RdwEkrtUNDw36fF8xgxBXG&#10;aG+o04GVWZAlI/E2ha5/YHQ1K3J4fUALQzwVLYgSEuZGog0lRcBQgU2TQ8ouI1bOJ5NXJ0b/8Dt/&#10;OxVa2X/guM2ElqUAxBlxyovBRTSUH+rxKcBpvxEV1i4ewjCrHYq7tFObR+8TfXHLYbMbq1FnsGrN&#10;Zd1g23lvu5ytm5fhbQn8aE3ahhHxoe3gHZ1secdwgRTNck70o3O3nIEOjKPk8sLPvXy6ySLxWNQu&#10;s8pj07mdeo/b3N7kamsKGPR6QNVnJifQI4oqIQYWYftk4C4F4VQMy2nA5wL2nfqi2bLMUEh0TxhM&#10;ieceOKyBDl91MLa/DTv7pbXGgt9obM9WYHrRXpmbRQAuYm9DTgM/0bQnBxVhV08PkNM//ulPmXxq&#10;5cMP3ltLZo8++1pktWC1eWLL4T0tfke1FkbZOeYF8bomBT5I64cjYQ9EGTZ5STssenUnzK978yjk&#10;mwnXvvmZcpZx4TIFtiZoo3o8XkiKLMzP/+rXf3mg78G5jz587bXXX3zpVdJhBHKX2oDJ8hp1coPe&#10;BIFC0ISR4p7PH4qujE1NNTW1wu48uP8AxDvA3yvVegBrGbqMODLQyhNfT4QWFsFBZsLTx2MuQoiI&#10;P0hyR6r9RIQ1YcMN0R6kxtAzpNKfvzehs7igRI3RQVBYmRzgVTwPMMPksimdtHjqQKtWQsz3KEwz&#10;kAofIbSuyWWq5WgMPZhYIZjaEco6BWRIYbmIVLkiAlEFCS86XHcHRtEI6XdbwRhG3y1CNBKpNaSr&#10;gGRT5sUKtPhcHxl/6+PzF+7ePn8dFGCnzpx+2aB2AuUL8NVaJLwWC33ulVN2tQipMWGIbvngNg/b&#10;2ke5nVGoM3Nbjv1dDvvdmA/B1HJYAwo1mym9dvZydjjKztdYu9udDNbOhyepY1b1IscbDrlIlKyI&#10;3vrwQUUJNJJtfLjviy+c7AIJHdYlsN+y7Dj+Dxwh/hkUogarem+z42BPq1xSADfxfGhJpjOBuhQ5&#10;D4tBPzc3k8vm2wI2Gr+EDmcTj4Y7UWhWYzQmtkwJIS4Oz7B/fPoJP/kixot9FHtuCJYIM5khGJjB&#10;rTaOVMMr4fFUd8VGHAY4k01lbZT0Br05iI3UBw8e1eu0H370oVanzmQT+w8fXctKUGoCkx4yJiuh&#10;ha72ADUV4euscs8Q+9gdUcrh5JfDy1DW5GdSe893877WVPGLFRaluvfCFQnjRvhEuBv8DYwR+EZn&#10;52bR6Ad1HNTm/vqv/urrv/T1SHT1ez/4wcTU9PDIiMfrAYaT4CYVkcthbPS4fU7nwNA46Os9Pn90&#10;JfLgzvWmRre/qWFmMXzpztgaJLs0uFXg4AQBP+UjwQG/thrp6WwG1yirqAA6Ttl6isMYpSfMAy1O&#10;pCRI8gD99/qyxYLR4f/Rh1fV6H42AdnHkVv08CkfqtbMTY8+s7+9BQT+lTR1ejKAOys5klo4Li5X&#10;qgz0D/R0d4GvkbU3QnKRhN9ovaVOIWrBR2MoMuWBhsDY6KBGLTKboI5IIw+5KnjWELjOidRziexH&#10;dwYu3O8vqZR379wCz9rPff5raoW5VEKrv2xxdjqfjHz5M8+02BRw8OBZCwvqLqd07Ujg7/lrsyET&#10;Pt9yz7Xf3XJs1A2GnU0nH2BCSCiMWOEojzVJ211+7XnW7mSzIdvJYG13eBpfLAvNXQWGviYOv7HF&#10;xJV7I77mdohrGaSlV062gj6K+shI8Zg2pkUPrX/E/0Z5BYwYNAk3eqzNzS0QnRseH8vlshajCZ4H&#10;+DiHR4ahaYo2CeFwOBJJNVOunxJbNKQJ0cjaThhmWZir6M8kF4C9OBctr/1xmyU8dfyV1/Xxhidx&#10;8AaFJ750cBvHtqk6dcAKcUgpLdowo/k8Yc3QZViRNjY2PfvMM4FGP3r9fvT2j9cSuYZAEyih4YUt&#10;r0QsZqvbBENNlUKSqWZwMxh62GLQJEQiMFhVHNYOCantHN7drLS7X0L5liAGQjDY3NzU090NqtVj&#10;x44Gl4Lf/8Gbv/Krfw8EOx98+L7b7WwM+DGBcStAP2a3mLVK1XIogs5kUCSDA8tpt9y/dwdtjS0d&#10;nSq9GTINY2jJCy0DjWuxGLG83bh5r7EBPAt2lO5YRM+8Z1oE+eoEa0RCxmCroGphWRIJLSt0+opK&#10;/72ffNzQ3KZVo1MCaSuWAy1XlGplLL6Wz8Q/+8x+uFdI6rMyLE8dCP+kuaJoeGxiX+9+8KCBthk8&#10;aXiiSOKhBwldVsxoUjsnGshBnpVIpBPJuNPtwCkxnIMSGnHh9fLNkZl3r95eXE9Y/J6PPvmomC99&#10;9pXP+z3tMGiZtVQQsj0u82efO9HmUCBxCQQ1p7KstUHCMrNL+1VrVrazO9vtqtbGbWcHdzgN/qfa&#10;gz5FDuuxZnH34/NpDBbNfGaACC1FrgeIBQAUFF+48SArUiGtsxZaONnb3u7UiksEeWdtJbTM8AQO&#10;C/Ioa8CJ/+EvQd2qwaGz2o0TkyOJdA7CUyBjA+XaKtiF2vwUAVb7mckTwpNnGHh0ukFbmMkcYoQx&#10;qyTcXP4eKQyeo+GfQ3RX0FnihoybMG7L8Fy5hcI2rABPD2kjXBISKgTSZAVRyteC64GVBKgeBGuM&#10;rg5CbJlsGo3u3Mcf2m3wmu1omVuFPk0u39rooGZZFk9tFA6qDgV6CbmHJRjcujf89DZ/WDeOdzP6&#10;t0xebLEflpXEFcE6A0QJDYtcDqIflfMXz9+6feurX/3y8WNHCFtJdAuF8xcvffDeR4cO7NfLJGAT&#10;ctodo6MTRosn0NqmUJV0RgmSWCatDhz0iaTo7sB4oiBNZCuLS8FjB/fLxcTPgxtIOkDAYeUBikDE&#10;jftP7U55CNYS/YsSPqlapVGbLdF06fKdgYamdiVgyBSYIh7EWkm9TUvhJViKA81OlShLoFBaJHmy&#10;m986KShsk/nK8OTMejoHNddoPAkJ7MGxmeGZRfDUyHQ6s0aL/FSetJqguCHKFsXzoUV0v7J+A2VS&#10;pLzSN//+5eHpWI6yGy7zjXuXrl+99Pyzr+3tOpovyEKz87mVhReP7j1zqNmp50JP8KARtHKU+yOv&#10;nR/EbiZw3Ta1T3/z2rabscGH2eYtaz/hHtZ2IeHma6y1dLWG74kusNZoPpXB4uVBDjdgtgCjbHJp&#10;9fqDUVdDay6TluTiZ490G5RwKGieUXceE8pk3+Kjh8oztBvWsoCsL2YGiNLaOttv3BuWKnXIfJpN&#10;poXZabTRWiFeQcaRXGvGakMImjIyIwoFg+uQleEkkLV2B/aI+ks2fCWMG/g+3GbxG8df3OESAkN+&#10;awSBAP4rPUWOm6fmPppMZA3JraRwteoYsCQJEvMKmcbrh96z+dKlCza3S44mY6NzfHQKEmcBnwNY&#10;SopvWCjNHEPYzQrYXdxu184GSzhh/qS3s19bDrg6r223Y5fhN1lKG/mdEjD9+w8cBOX7wYP7nzv7&#10;rBYMyGIxqmkgevj+997U6w1D/f2fefmFpiY/6oyr8bW5uWAimbC7QFRQunXlano9BTCaBnJvJvPA&#10;yNjVG7eef+EFl0Ovgn8qQT0tjWOwBnS5KA++TySpAeAqwj+lO0zys6LQUlisNQxOLWRgu9Q6KP2A&#10;JBEATYrLkW7PFWLRUA/kvBwaaSXDeo2pXZwKNtXWHuIfk8iBCvTPzEyvrwExlopFY+Bk9PgaoPcD&#10;6kEIUycz2cGxqb7B0fVUHqTHKIz6/I1AXUyH42++e61/KmT1tmqtNrFOMjw1cP7j93v39J49+Uo+&#10;UZgdH2/zOr78yqmuBj2iTab+Bh0gVjtnade66Vo7Cbc0Z5sfU22io3Zvm21fnYkRfq2NsGoPWnes&#10;7Q7ND1prsOp2+FhjJxz0iex1rdXbSTVnp5HNJL/h53C4O9a420NzoNe0ONyxyFKjXb+vzQlgCzWR&#10;sX6tanWMO+dUHiP7xT11dhfgLeWUUugDi9Jl08jEHCSqsHxHo8uoI7e4TSxCQ3cOv2Pkz0BHCbMl&#10;i2GbzanUYMEib0iwOzTPyuXFxUUYKYSHIAI2Go34kFfEePRX98CEi61yuWxgR0GPCXdNgTY9xkUR&#10;j6+DthxmCJ4YowBHW78YJ09BJ2pb5PvjDwqHHTzy+pI0L1ZKiwW5QWudIOoCtd9pABcNRYZkAglF&#10;m8uXliMrSLpz5bDagbgby7LzEBGucbtdbTduYC0oVchFRoDAlMigHgJY1d49exv9DWjGKRehgjX/&#10;l3/9jbd/9NNTp57p3b//zR/+8IWXX9YawPaiBLoStDcmtebyxetQuXdbPGi6XA5NOR1aIxwZC+qn&#10;pvHZWaADICliVMqWpiYjc3NQT1Pq9OhXLBVAmIcuQHKdSPYatAjlyvDgsMLsmIsl4mnU6DTB+UV4&#10;sGgmy+dyYJOAK51Jxg7uaXaTfCmIjEnXkqCuzFxwp55gy5WCWirqbPJ3NnpbfY7u5oDP7bAaDCaz&#10;MbKyOhOJDUzMKMVyr8uezSaMRl3vnoO5nOjj6yOfXB+SqI0NLR0ShUSuKT8YvXru43cMGuMrZ19P&#10;RJKVZOqLzx97Zq8PpW0gp1m3EAtuadyyU6iWh4RcVr392myzHvv066zS5j3s5hO+ENZtueWhhQ9r&#10;KZJ3+OLOMUHdUN/5VDcbrK1RAdvZY9Y8QY4CDsPZBLAEoilUY7LDCYFkeUdrAyi9WVxFL+ENLwDh&#10;awD88T8J7hZWS+roKIk6mq2icg5q4PiTVKnOUbMsaTsTGQLJwxGECav+wsLC7/7e7/0f//sfAHSO&#10;F1RqsDd4RkKgFwwG//W//tcwVe+99x54CHDNQtCHLJVwg3gMiL/yMBAvjvwmdLtUCpA3vnvr1i1G&#10;lilOJNN/+Id//Kd/8ufoIgHiklpDyPKWEArS0fEVildxmmWtQut1uNYTsQf3b4pL63qN1ONvvHSr&#10;f3AhWZYzCWvWKsDXXS7g+EQvPs6edKhteYgtRyesFQcFI5nNVJThn1KtAUYVFPgIiC9duvIv/9W/&#10;QtXtF3/xF69evfr+++9+8ee/oDVo6amJC26H6XB387OHDpw5eCwbTa0vRXtbO1FvO/eT7+XWgjpp&#10;ocFrtTtMdwYG3nz3o/6pJbO3rSjVTi8sJ9aT6cQaBfoUkYK6Bx4rY/cq5JHjB69OMLIKHkWD2eH2&#10;+uAvY6Fj58/yj5WC1aQDeILdGOYR105FytCXsGOktwB8lUIztQiZRYI6oB9Mi9qJTAIg6969e0+f&#10;PNzZ1nro4MHenp74ev7Nn14am466mzrtXn8Byh6aysTC0AfnfpLPoqF9TzIc7fZ5f/GNs3v9egNz&#10;rACVJc5XpMUYLQc/h80Pi4/G7R76diZDeO67sVa1MQc/UO3Xtxw/TzQIN++w9us7G9xPefTdw5g2&#10;TonWDHLV+T1PZ0XLqwml3hCNr+oNWrfTSFqWbK/lAhLtnKiKZz/JkSCKYSTjeYKBPpSJsJISzoVo&#10;ZVSKPEkpoVfLZEZXFuWqKfFFjEhM3pk8NnjvcHbA5f7iiy/+4Ac/+L3f+z14UrAy+Al7BLMFgrrf&#10;+Z3fQVMxcsbxeJzbMnizGOVwu9LwzrJwGqqWC78iLBduMd8Sz7ulpQVBwdpaAqeRyhWh22622ZeW&#10;IGFdUKExmlrrQKVTWl9PUqoefW3M6jE+BanV4kKf3eLs4p2rH8rEa7gtKqPlysDoUpYH0pTpJ9Aj&#10;tq6x6HUjZocx/aRja/fWip4akQyTUQWSEpdUwFQnCjFqx2IJRWlb156XXnrltVdeHRrs/+IXXv+d&#10;f/+vv/Tlz2nUyFsjyYgkFHGmGjXSL7565n/99b/7K1/6cnolWljPtvoClXR0vP/CZN85tWgNajQa&#10;nf0HH9//2/NDIu8eb+/J5Vj8yvmP50ZHRNkMuBnoWHBf11ZjS8Genh60l7M+P6I5hlOENWZibIQh&#10;1yt4mlhF0PcIvQ5yovGGWAOBq0JyjA087Io4bLCa0BKL/u2KXLuaE4dS5fnV3M2BUaxtnzl9Yr8f&#10;kQF4eMiSXRuc/8u3zmXkpkBbF4gMIUyeLcU/uf3+Wx+9WSiXetq6enxNf+/zr3/+VJtfTzz9ZNeB&#10;jyddHdQ2wTSJ7CknznnEMG02VfyTnU0Yf3w7jIfdfP3TjxnB/n76Xe1yD7WGT7j8R5DuOxtv9h1G&#10;bATGTmY7MCiiyfK1gUno34SDi61+R08j8WnANULWiU1IYpmqnl/V/WQLIIsVWbcecdrid2RK0bT2&#10;YGDYYLZhdUUrhl6jaPfZwCwKNVMWV9JmnKnhxq0bOo32pRdfmJqanJ6eefbMs1euXIEsMHwrv98P&#10;F+zChQsQvwMPAT7/3Oc+99FHH01OTvp8vrm5OTgFfX194IGB8VpeXsaf+vv7Yae8Xi++iO1v376N&#10;tn6YxUuXLsG3etA/AFrYhsbGqckp8KAjQjz3wbnurs5MOglf487dO/OLCz6vF64WioBIsmJlVSg1&#10;+YoYuRIQiqayaYfNqdYZpoLBXD7f6bOzIJfIErD90lIQSHeew9ry5u+8WO3mwW8O/bYLBoWlmFxO&#10;KsIR/x+vzZLqDU/qQXBEr9vXuxcJoB+9+dbnPvdZl9vFCiCs7sEb18ltpBoFQFYmg6p3z36tTgPR&#10;h+DcNDS015MJiDpi9XC6PeACDEdjAyPj6VzB4/U2NTZC3VoulUTDYcjtFPPFof4H2KfF7Vspim4N&#10;jZscASKmIpi7FJpo2InOYE6m4j6Htj3gVCIMLxeoT5VuJpek5xFZlVeIglzAMSrgnZH95MOLY3Ph&#10;ldW1Uj6zv6u9rcENZgkMyUxFdL1v8sKNPounxWh3QPkDbmV0fenC1Y/OXz+PRsLTvQd/4ZXPvn76&#10;tEcjRZe1EjEHoQSZ9hctz6yAQLTMvNLE0/+PZB65i7GdAXqse1Jrv+o2rj6jDbaSWl9GeOhbPv0d&#10;hoRwCLzZfdJdGEu7GaLbbVN3dVyEon6q8Jmzg18KkiDaBryRbCyMz83pDCZ0KWTWlve0BbDUYLwo&#10;GeiTB07CmGFrDavvs4w8VXMIhYnMN6iwiHRSrxaBvqCYB9O2DDKFKyvr8RQMHukvsVYKBvtiSAPY&#10;l1A4CMsyODD83HPPIdn07rvvdnV1/cVf/AVsFvygP/zDP8TCC7dLpVLNzMwgvoMBwid//dd/DeuA&#10;3PD/+B//A5+//fbb+C48rN///d9fXV395je/ia9gg29961v4FTdhaTGoUij+9I//eGlxHuY3GouA&#10;aAD17E8ufoLW4Hfff8/na/jut783NDSC8gLH0hKXlkjU29LVEWh3ehvmFueCi/1aVSYQaLx1f2xk&#10;IQ6kI4wvokgqljISY57+39KNr3uWdWtp7eLM32/e1eanueWEqV3q6elTpIUKAWt65v/lXjFL0IAs&#10;GB/+o3/823Pzix++/1Eecq+8QEFVUxhuUlTCi1N66XSKZ48de+H0mcN7DynEapPB2961LxKdW1oa&#10;0MujnU0Gr881OB3683evfjCy7DlwoqjUAwc/cPc+kG9gYW7qbC/JJSupJCqXkAagvkyq8UohXqs3&#10;6oJLC8n1mNtmUMrAfYElEGAFGaqMzCehvnueMCWrAbhDKQ9rCHOaK5bCsRhU5UEt+/ypo21el6SS&#10;LYvLWRGSVoPnrw8hDATcSyTJVFTpxdWZN9/73oUr580K3edPvPCvv/6rr3b3uKXkWFEZnGw79k9u&#10;KGOOZYoCbI1mnUb0DoMKIxZrJFZQjE94/exe1cOzOciGjwfhuVe7u9mfeNIDL/6Gf4JdYUHFeoxV&#10;lj9EYcvaQVVr5moN6JaWpW5c1Q7C2hFYu1ndQBVGXe24qrPRdX+q+7XWUNaO4UfM/+7NIQOOkslZ&#10;WAopVOpCDlqnUpsBjWTsVS0rs5wVS1pxz5h56FWCUPYb4T/Zc6V/yJRAKQtmBR/CpqTS+dUkGvK4&#10;O4J2Ckpj4dTJymJ4EImS6N/8m3/zta//UmNj4+uvvz46OopKFgJDhIQAXiMAREyHIfKf/tN/euml&#10;l8D5xQcNXIPOzk673Y5v4XNsDAOHRz4/Pw8Skf3793/pS1/6d//u34GlDAc6derU6699NrwUisdW&#10;YS4bGxs+//k3Orra4VXt7d2Hr8M7w3cxInnCnp0UQ2ZLRM8cPuJxemBGzSZtJhlRK0Utrc0//ujS&#10;VITmN4qhSBIJKArhzm+3Wuzy0fDHXPtzuy/uvJJXxzGF89xQcUZPelD8nJHzBljr8OHDzc2tYNfk&#10;86T6LdRt2aLCByglocUVnUp96ujJ3/6//dbrL76aW123a7Uuo1orK83PjILB2NfkdTQ23R2f/pt3&#10;LuRV1oPPvtB77CTymA3tHVAlAivEWgqTXo5kE7pP8ejJaCrkeJRw7kLBRRXYaZl0LM4N7EV0JoSA&#10;4d0JQC6D2QrZKthSWQEZ0koJoPavfvWr0Mi4c+sKhAJoRIo1a3nxB9f6bg1ONHXvVeq16VJiNRU+&#10;f+WjP/vGH4+MjR7et/9//ZVf/We/8mvtVrsNKBZcL0AVlP0g087uyYZFJ/AYw87zMc8KPhjV3/3u&#10;d//BP/gHf/M3f4N8BWh8IpEIxwZyO8XvHm4aY6GgzzGoaM3Y8L557ZvbPiH3yt9g5P/2b//2/fv3&#10;+U5wLN7TXjuoqo9GeEab0u27HGDC6Nrl9rXDrG7I7WYECvdQONyuyJjqTo41yFD6HVE7ugLBEpPN&#10;pg0aNVDsfGkgzMFjX4/Ci/C0kcaCXCEMDZ4TDBYGEZi24QKyBDX1hBExCNOSwWCAACesCewLCAbA&#10;iwIPa9++fbBT/PFzWAMMFuYVKkoffvghxgfeIBuCyBGP9pVXXoHNwudY8Q4ePIgDYKAglwHjhVAR&#10;ASlGBiM4p0y8Wq3mOS8C/1DRkC5/eHgYMSOaCmHycM4bIAlKY9GrVHYZdWeOnQK8O53Jnzv3YTER&#10;thuVQD+euzW0jkgDCy9MnIQOseVLeJy1a9qW5mwH87TlmKhz04ShLOxn88DCJ7VwfG6McH9g1psI&#10;rFSN+oUVnt83emwbzgKBkqRSl9V8tK3pa8+92KqxhvpnRx/MTI3PXTj/znJ42KgpdLQ3zq9kvvne&#10;teF4Oau1SfVG6jYWK8EAsbiUVMotyE0Bnqok5Q08ELTllAEKsZjNkMFEMhGEqCC2BzcGk73AQGEi&#10;2CVQ3FALDpYI2DpMZFhPJBcK6XR8NeR0GpHtAuoqWpG8dfHu3cklX2d3CWY0MnX13rk//uZ/f/+T&#10;dzGEThw49hu/8Cu/cPasW159YLVWRgD01dkI4TZiY9hWjD28+fmf/3ksrm+++SbGITfoWPCQmuCw&#10;Gz6K8AlSq9gtxiGUlvlthBlCKIBf+d3GBlh9sSX+hEURg5nTb+DriCqEhbDOT9lhUtZZlt0snLu0&#10;ODuPz+0OtNk95Cf/xEl3hsCiqhFsU3S9ArifQq3O57IOqwn7ohCOO+DE/yF4tjWcMPRnCvOYx7yR&#10;umfnAUtgt1qgOoP1EAskcquD47MpjD0hN80MIWQLgVoYGBhA1MYwApXZWUBh6AWrdPHiRTxI2B3E&#10;elNTU9jmjTfeuH79+ve+9z2kqDACEAliAwwOvL979y7ew/TAbOFXzL3f/d3fhR4yhKCFryPthZ3A&#10;d8NBsTH2yX171JUQVMMvw5kgL4YBx28ozhG3Byp6uJxOr7OntTOZLdq9DQ/u3Srkk05f48LK2sDk&#10;CnIlxFq3Ydp3+ezrBlzdw+a/Pt2uBLNVa7+23BuvrnK3gvuVQiwjWCh8kftcgoNQfUPIO1FvZ8fX&#10;Xv/5F44+W1rP6iRyB9Teb129cfH9Yma1o6sVBbwffHD+wWJ0TQTEpiojVkXTokgkpVYZcGOxWFF9&#10;ECUaJYQgpOkkWtvMWo3qwb270ZVVjChypngbAyMyRTae8G8YkQUEi6AJVORF5ZXEOnKXYN07tH8/&#10;Eg7rBfF3f3pxemXN3dqYk5fuDt361ne/cePObYyH11/5zOmDh3/1Cz/3wt4OI9ozsCJvNHsJFnlL&#10;N1l4UvxW4FfYUn5DYLx45ya+iGQFKt3ISJw/fx7D7L/9t//2J3/yJ/j5H/7Df/jggw/+y3/5L3/w&#10;B38AI/WjH/3o3//7f4/3/+yf/TMst1hZYfK+8Y1vYGMMVOwZiwe/w5uBOzuPmbq/brmY7WDmdvmn&#10;x45JYeg+dgBLkQM6evQop0h+7NZsQmIEUIIRGfeJUGJgesFoda5HVzp9tia3iXDfLN1BfjHF9oJB&#10;fOiDkr2ivxCClB0U9CCUocSH6VxleHpRbTCzTJNyeWVFo9YH7BBs5xRyxPcOe4FveaHX3NCghbaV&#10;WAzyOXyC1f7YsWOo7sEhAoUmfsVSgzfQGUYmHoMDqxCsDJLr2DlMGEwMbBlWLbhm3d3d8LPOnj0L&#10;s4UdgnsTgwAvlBrxRWTrAebCLcKucCBGJmeHfwc3EJ+fPHkSX8c2BPWijkVaw5lZRr1MYrbYbwxP&#10;OLxNaPY2Wx1KtR2TDrnnfV0+WVEUCy8C6V7FDNXk3Tcvd48dGXxWPHZk7PIpb3m42kPUGkceueBG&#10;1XphQjgjZF5oYlOTIA0RpVaFeLnV73PBKzYYkVlKpdeR2ZNK8tA4BdnM7buDJre3KNeEV4sfX7wT&#10;Xs3Y7E6EeeB74TaZqQpK8figx93bgf1osYDgias1RDhKLYiEMkcOnkWxpESpQEtCulCAqM97F6+2&#10;tLcfR5uOVD61kvzBBxdTZZmrKRBZD168ce7C5QtGi/m5s6/1tPXI87mXjx0+u6dDJ67AYUMSVWir&#10;qLvh29157lryZfXjjz+GfXnnnXdeeOGFz3/+8/gT4sT29nb4/u+//z5G4E9+8hOMwC9+8YuwRxjG&#10;mJvIq8JuYlHEt37pl34J6yXqQhiWN2/eRJUcm2FM4oVyOZx9ZDm4wRJ83scOm9oNhBxT3fAT1rAt&#10;W3NqN67NDDzRoTdvzHcr7BxvdgKO7nAwRo2CfAaBXsZCycmlFYvTsx5bPtjidRggj0RfxcBi+FDK&#10;I2wcsprgYDOZnQmr+bG3HP1NP0AuOTq9KFVpIMWO2E8uV81MTfS0Q/GcevDQsgNwM6SYwcqEYNBi&#10;AXclkfAiKkQypaOjA74xni6MFDJWsCB4kODSxJve3t5Dhw5hXfrxj398+vRp2BdAe2B0YGtg41BP&#10;ZHQxRuwHZugEdOtsNmyAnSDwxCDAzjGq4NIfOHAA+8ShsT02wK/YFTJiyOjz+JEeGLvJyEUQr4EY&#10;uFPxUrISXIn5vX6gIw16F64zFJw7frANzbGx5SUXgKPVMHLrQuF2tmPLGcI/3L3xeqJRVTc0+XgS&#10;7BT3GoQTEN7wiImbGfLMAasjbUKEaBL0IQN9rpTIY6sx7EehVPTduxNanIfUECQIr9653z8yOTw8&#10;I5KonD4/EpkqhZyGAdI41PtHomSrqzGbSbOvGcB5eYPPF4uuoAAC2kiD3shI+Fj7NMagjEjJAHqR&#10;KbQLy6sTM4snTh3HOcwurb758aWMXGH1eibmJt788ffnF2dPnjr90nMvG9Wm7ErsjWdOH2tt1ENz&#10;k0mfMAqtar5DmFF1U6vulgpJLjjjcI4w/GC2kJHAgMT5YxTBhcdUhBsFAwT3H+PtM5/5DMrcGJlI&#10;kn7yyScYhMjMwqn/p//0n4KwDEbqa1/7GmwcUlcwZPA28BXYO4xJjGQhrKG7ves1rPact7O8+Hyz&#10;wdq88W6WzB1GXZ3R3Gyw6kNC4Qvb7ZRV6+gF+FQ8nVVqjAR7l4r1GhXaaB6aJf59pnJZj0apZt9p&#10;0LHDIRtGlgt5QrNe4XPZ0+trGM2oCJotjmSmODI5DywpEDcyGZK7xHOAASiFTjp9k86ETxv8xODg&#10;sE/+tOrWGZghrGyoLWIQ4D2sFZ9IfA0UMhH8kcO94lnP2hsiePL4kNtKntuCq8XjIzoia5kmUT8S&#10;0ECbrajV78+ni3ZXk8XiBTYNxpgARiliEihQkf2JjMbDjR/7pJ5uv1vutnYYcdMj2KbaN3XjXtiM&#10;4jPevymV4o7QTWEMo1SjFosCDZ5Xnj1z9shpWVrkNXvsetPlT34UWRrt6IAJ8kJVG06xkiwV5Xfy&#10;BdKmVCrVJBlfqaDtSa2GIhF2RuJdLhdgpS744NHl5QK41UnoVAZSenqUTP4ZaZ5UIqOTG5HRuD++&#10;8s2fnlOi89PvuDl8/a33fpDNFF985rUzJ17KxXP55eUvnj11pMFuBvMMlR2lDN3MiEM2XnxtwKsm&#10;+1F/1/mfMMD4CwbrV37lV5B6h63BecIzwtcxFDloGVsKjWU8W8q/i23457BcWGhh47D0wiNDGEHJ&#10;vEfh0E/t5nxKW/N04227b203vJ8Ah8V2zUp+pHAnSxVFt8eC0AMGbUE5HYeHZUEnFZO7QUxEx4MN&#10;qTbN18aG1TPkay4TFmRVRWYIYUBSefHwxJTF4UGyFBkeMBGtxiLNgQY9GogZmwzX7+JjhsenfI/8&#10;dvPYRHjDjQi/eKxmcMHgN2FxgzuGEI9bNGEb/qTxwtDBz9reQz4uhU+EIwrTtXo+NRUfCoqp31As&#10;VSsHh2dQSFCqTbC3SEYnEyudWLcVotXIFs3PteOm9j2/Cm6Lay9ZeOR1A47/ut3Gwre2HN9bHnfz&#10;3mpHFb+Zm/0svn9+o1jZhJ51GRKnhJAg5jyQfcK3dTvdZqMVTDJwYjo7W27fuw0ny+F0EPaYEhFw&#10;Q2WFfEFBEvNEGg9lU+wuvBzsaQ+AukohLqA4iTXEaDJgGq8sR65cuQrhQpPZQh344H7AgaQKpN0T&#10;mVKhollYyZ2/ecfV3FhUVN58+/u37t5samx5/dUv7O3sXZycAdfIl14622LX6HGnGYQAh0TSkWrZ&#10;rM9SGG+C+d7ufvIN4Jv88Ic/RIIVLjkSDkACfv/730f6Ap4UEq9wvpBOhZ+OlBa2hIH+zne+g/AW&#10;CyH8KYQI2DkiQZR38BPWDa4ZsloYtyhSI25AVgGhJX7CyRL82S1HyGNtyg42C3/iKOvHynw99ii7&#10;N1K15wM/lCqkQg5L+Bu/xdvstPqo8PgSRfHNoXmJFopP4lJ67UCzG2AY9iApa8D2weND/tEjO+QB&#10;If2RsmE0IGl6038kGr1mYHga3EOAXyIdplIqwcFiMhjcZsSF1BUmLHKYCYSAZyXLLSc5nye18xkW&#10;B+MAL256BBPAtxE2FsxQ7XeFQ9R+q84obExaxkhBSotsllZEq/FMJJZWafWoMuKDUHC+q7XRpJbF&#10;IiE3dAkfZWuotSB118V/5ddb94zwKzcWwlziFyhszN/zn9gSP7mlrjqGGxvzr9fm0ek+19xGvn3t&#10;sYSTqduy9myr8wcPnCvjMKUzgoaTjhcBApBxAi3t3u69yURmPrhy4OhRm8OQz69BewZhGElbQneH&#10;JAwBXmPCmBUYu3J8LdrT0ewxoHsoS8VBtEOwJnOzzQmg1upaHBRE6DDH4oTAs0ilQ0VBqR1ein98&#10;625zV1uxkvrbb//Z7NzksydefOnM6xajZ3FqxiIT/cJrz/l0UkJaUb87/YO95BQjfKBuNgfbeQR8&#10;SzhBsERnzpyBVUIGCpkK/EQW4rOf/SyCu5dffhnTELYMER8yD7BHSGIg0IOThbQD4CMoCmG68rwH&#10;NkZOFjkKBIAARWMBxkqMvATsGiwdviI80O1n8ROYFGE0Ym879BJuviFPcIya+ymMpbo3+JUDR7fm&#10;dN/eq2RoZsISSlYzlQfTS3KtEQueKJc80OzRg8CaPU2WcecPl/1GSeh6C8h/33jMG6AV0gNEPUfx&#10;YGgUyyv8YMR+AGPl0snuFhexzVYN1obcJkdkb3oJj2qzIds8sGpvjTDJa3e52TTUGoU6C8K0l8kQ&#10;kzGlIiBdUbagHpkJak0WlN5LpdxqZOnlZ/epRBLAKDzbszU80YDjgS1+cmfwYdpow04J5gm75V4n&#10;tq91iLiR4uaMG3TBKvFr5L/ixZuc6m7C5l+3GLI0EAhgyYYGYzRk1gCDgTVai0GtBb5TSB8uLC15&#10;mxqWIktXL3zS3tYmlahwHYxrj0YYfCTQcWF4JBOxns6AVYOmR1BrMSgyrkIGOnb000htNms2k56e&#10;noytRDVqjUKtX8mUfnr+yuB8uHVvT6YQ/+j8u2OjQ5995fUjB57Rq8yh2TmNqPSLr59xKFEQRATJ&#10;xu3GyOV1IS7AKowZ4RoffvroO9xn3FjYINgXmB74QfCbYECRmYKJga2B6YHPgsQr7Be2gZ1CEQk/&#10;kY3FxvgEVUWUrVEv+sf/+B/DnOGIWHHhbcE84VuIEPF17BlfISQgixyfwljs8BVh4fk0fFhPdEp1&#10;I5+bo4dS9XwO77xEPHo88o3TAHUW0JkMVF4Vd1u9sCpKlEYk69TA/xlumiez6B/FgJtSW3QEbIuy&#10;95FeHzR10mtRgAPwAPRG6/RCeDUpgr44B0qwvFfVxj32Rj/RneIb196KLa3GDqYEsw5sUWy1pxcl&#10;TYpoYEJCRYoGXPCqriViHoedcjhIimzAMjef5BNZK7rFG74Styk8pyY4SsLeuJHi29dCELm949fO&#10;3+DFLWCdFcPnhJJjY0aoAO72Jlf9anZ8ZJfIVULQTzlMjooUS4pWo/qLLz9fXMvMzq873F3Q1n7n&#10;pz/KF1YlkiyhssjcQZwe1OlU/IOh0mqQzSSeSObIEyQ3X4C0PKH5YGHAZH3yyOHO9pZsuXju2vU/&#10;/dsfhuJ5NFoVSskb9z+5dvvSyaNnThw6a1CZYguL2vz6l5477lIyFDtfa/kL/2XJg40BuNvL5fcZ&#10;L56fwskL91a4w7iHfJnhG/CX4MPiPQIxGC/k6RGOYUvOOyLcf7zhxJP8EXNr9SRz+Qmu5X/yplte&#10;xRPjsIgOjWHcCS0J/hRG8k+7Zm3yLENBr427T9e4+9sHDw33Wy0WvXzmxPLiLMRU8OQUKi24tKGg&#10;yRZQ7I27bHRAYR7yRyg8SH504f7WroebDQH/1pMapp0fHhtQUvSspSuikdnUxZt3yGGUIJeRikWC&#10;R/d368BEg0QxG8c/wxe/1UCNoeqEXg2UlrAqciB+rRnihoZnc/m94m/4fai9k9z2CVaMzy5+wry+&#10;8cQnX2MEqi0ObOlBvzNVKogDtNjgdf7mr/96bCkeWYyfOvWSw+m9ffNSLhtVyIDKg4tahbMjyy6V&#10;VdQEyOGnRKElPgQZDhkJKfLwDCwuRY5MT10+HV1z4VWVybqaioKB76NPPujp6nrlxTcUIs1aJJqK&#10;hH/uxTMBC6iNi+jAJ24QujW1sQEhAp/UZvHbxX0fwQXGew6+xd3mNJOCIAi25zeZe8H4LvysX/7l&#10;X/4X/+JfwI0SZhb3oHmxiHu7PPFa++aJH83/Kb9QZz0epjx2u6SzJBJ13FAjIikay0mvWUzaqvyC&#10;a12falC4sXBwg8aHQfUd/w9va2CDDlLAgFwGLH67aTm0QMx4MvBeWocnZtEdXfVbPt2dFdYx4c2n&#10;2V+trWSGm01DiQyastG86OL9+Xcu3nQEWkFfB0qHpbmpY3u7On1WgCDQTohIodbIfsrT4KYH6y1y&#10;sf/xP/7HP/uzPwOu56/+6q9QUaKGp5oeND5zsOTULC2P0OHzXXEfjdssPse4v8DP8ylDDzY8CJHF&#10;rQyLurAGoehKY0CiJMCnRJRJrnU4HeV1UM4Uu/cflUiBu1oVlTOU+EZrDuu1LlfAoQxuBuyAwWjY&#10;KGJFGHK+yBxApVVEWkdAvcONY2bLJVEpFuIL52+cb/S3vvrC58UVFXpW10Oh11887bdDZA5QL2TB&#10;+DWytp2HNuspVnc2pGuwUYKhEWrZ7DB0U7gzS5aWvfj9r52u/L2wyOFX/oD459zkcRfs0wykp/7u&#10;z2ok8xOos1PCWT3NM+C49SI19xFzHTBH7LEwD2vDWtG9e3zQVj0NwXBgeMD6YUyiy+fUkX3ra/Fi&#10;AfzpRavVvhSJJmAD6FL4OT/yLGtt0M53fMvbup079kQPjztqmIE50Aejaakgev9q/+X7g2aX12A0&#10;w1sMzk4GbKZnD7Xh6ljyBox+2LBaeN35Oe3+TLDeIgmCqjmHcWB9/tM//VPIo/LAga/e3AwhsuO9&#10;aeSGbBDbCz4XT8xz88SnEH8vRDe1s2X3p8fHIiuWALhCdMb0C9Mlohd4e5SkBY1x1e5xOfW6aCyt&#10;MTqPHDkWiy6LSllRCSqBSgZtoT0hscYsHqvE0DsSPSwRqyJxzgP2Dj9ESd2IyE4oRqfmMJvVBm1s&#10;fQX28ciBk15HMyLgpYX5o71dXY0mOCpU52aji++y9sWT70/aHCIsCfzC+U/udnEPiy8D3IfFT357&#10;Ba+Wb8C/yJ8It0fcnxLWD75DIZLYjMjhh9vBpmxpILazGrW3Zefd1g0MYePd7HnLQbV10p1f/JZf&#10;oNwTc4vnl2NzwZjWaE2mMoBg7WlxaQF54cOnardIeVLIWrBhSiFd9d8WyXLmvDHTh//p9IpoVj42&#10;s+BxeVFCWlkOtTY1APQOc0bNhJQF20jt73q6CLdpl+7kxiHoAMJM5ker+3XjjtGQBo/XQCj/vQ+v&#10;zUfigZYOcAMXi4XlpaCqnPt7P3dKj+8i/IEmhwgiFGGXE/Qy1cBKGHA8LtvNSdY+eAxf3pKGn6ig&#10;815L1JVgmNBy9PzzzwNFjRYltCIBRoAXCuropkRTCKHNDQb0HqFYjvo6/oSdoIIOq4f9DA0NIcWL&#10;T4CuRr8IsNowiNinYM74DdnN2VYfFNV68X/irOWUkPRdjswkQS0ypvC1LDod4OoD8yG1yaIQFe7d&#10;volveDwN6IoHphjfKJYy+UJ8b1ezHusc0V1BSAL95yD5AeUtHgNwWNyfr+RF0kRR8dGN+1qHe2Jx&#10;9u2ffO/4oePH9pyWV3SpVE6vkr54vNOMNkOWgoB1Q5qMqjnMi2NjjV0g/+/GuK298ztcO7c4gtkS&#10;coL8k9pQnd9DnvDib/BXLDO8p0fIpvNHzBePukEoHEXwgrc7sd18XjdZ8JXapLtw6FpfgY/busGw&#10;+ZPaAbPzbRTOE2+EpDuFd9tO+Q3zImzAEQn4QhaUoHxtKxX0aiXo95jnwx4q0Sgx6cyNr7H0FmfB&#10;2vj3aOwo7B8gZjwHLLDQzOnpasqkU1gnMW7kahVYt9m4wYvBBXjwtQFKqr0E4cPNS4pgFPjz3uX6&#10;8MgOa4/EFBPpZADVQTgmEa2XRbdHlt89fz0vVrd29iIBVywX1mJhUXbt515+Vleh8hPuFW4gPEfM&#10;rh1m+xOtQjS5ABZn6XC84YOe7wGYaSzL4KJAeAjbBCoSwHYw+OB5cYcLvWywVv/1v/5XVJqQ/MIb&#10;QBNh2tAXAnAjfqK3HBAhWDd4bdgYuGp+1UI+q2781N7YR99XN9yIufivNAKp/RR6WuRp0RAwG3Vr&#10;K6EmrxuPu1CsyBXA0PWOT4wUc+sqVGTA3EcUalRgJMJINtDoQNgPbA12l89RMz1aW8n9xwey+cj6&#10;Uiwp1SuHJwZhJA/sOahVWyDIHZ6eaPXaLAjRAQYGdoEQOcCICkOZ3ghxAz/dzYNq2+nDNubxHb9d&#10;PCSka2YBII/NBf+Iv+F+E77IvWC+MfeO8SH/hOcl+a742sYft/DQ6bQf9Tlqf32iobXl1dXOox0u&#10;v+5PtQZo87d2c1akKMkcH1Z2Y5gmbiE34rkNc1Yt7tG9wp/gtq5ChwQdDxDmTay6LGCxZWEOiepQ&#10;wxh/5LUpy4cBIrdpbJwScob/Qv5XdTQw/S4sLyK9BoQz4lwqARcE41gK4ncOjWFlLqyn3A/efOW1&#10;z0Z4z28Ht8D8xdL21X982mz8mV81IW82apvVcgLzCqodztUqA7sz4PNKlUXrItGPL0+8e7lPpTQ0&#10;enxETAopq2xmJbL44ukDbjMw0zh8DsA1TM8S6MtFAK/S+KsdXsLIqz3z7Qxr7bjhazLPYuA9X9i5&#10;/cJCjVo4UD84EBwr1JvQHw5XC27X17/+9X/4D//hvXv3YKoAFPrKV76Cng9wNgGFCOAP/oQP0VMC&#10;iCOMGpb3s2fPAjrEb6awkm8el/zENr24C81WHOo6BV8a/0dE1EhX4l6i7gx/AqrLoYVpgLBcFkty&#10;bT1fkpntnmwumUitoDmH4j0kxmkoEn0MRXIkNYKhQVh0muokBQEFCayiICaCRyueC8WlOnM8vbay&#10;Gm5vanNY3egLXImEfEbpya4GRFnsiugcEBXikeAcaV6wYiEfmmQYGdPWFle1eQg+HGNVmyJYk7pb&#10;x80Tf9b8fvKftWNYCMyFD/kjrpvh/K+1P3d4LsKf+NDabICe2iRtNpR183Hzr/XTkDWdVj0S3uxG&#10;ywblFilqq43VBX+lasWEy2K/0zxjuSlQEwQj61DHBKkTqIj8LhsridPf+TfY8378i1s0bgyYgeDo&#10;ZyafKhGtrZXBe6xSKJEAyuUzEBlnJ86LhRzf9dAMbnmwLS3Xwy0fIi0e3U81TcbsCEPhM4F5ZmQ3&#10;rorlYukjJFFAvZASiYYXVv/om+8PTC82dfQ6nX7GyAs+wtzsxOArzx7vaDBqiHaCCOHp8ZAvgcvY&#10;zU16fLSFyxTYRXDO3GzxEh7MFjDWwOzAe4KLhKGJZkncZPwVSDzYIECB8B7QRGCmkZsHdhEv/l38&#10;CeEhvgsoEJpCgPpBv9tv/MZvoGEA+6nFNNSN0R0fPDP45AzxtbIaaZFwHD1zdIwWoOcHIWZ/gzed&#10;SrQ1+1dCS2KxCmzuNps5GgsR51Uxz4jz4J7QoTBgOLEtzzmQMWRNEbjVLMWliKcy4zNzFqd9MQKB&#10;xMWO9h5JSZZJJaLLC6+/cNqMtmaSEWSiAcwssWG5EXYwm1VnQR47susWGGHyC8Zuuz1s75wyD7Lm&#10;Jfy65c3f/X4eey1bbrDlCrobF6nuxJ706BJAg6FQy7iu+fThmSY40sz7qVoUXtShGwYVVFirjEgU&#10;TmTA8YFRCw0Jv52cH1IvIBsCcB/f08N4rdbV4pOUL7S0JfZcsyUvAOUZOQjwgyYrdEYRQiEPkUfv&#10;K50AAIJsD6xG+cRlZrqIjXvGbxZdezWZytROque6kV6FRwUfhdjDCW+G8hZLGGPNxvJO06EkEa3k&#10;RD+9Mvb9j66X1baW5jZQA2cKiGNl+DE1OXRsT/Ohdgso/Yg9ABUFUCpVZLhqINiw/G8Zj28ego8d&#10;6LxIxLPjABkC2YDcE3hvvv3tb0NK4zd/8zfhYSE/BdcJDtTY2BgQDwAlghH/j/7oj27cuAErBhuH&#10;0A9ZKlgoIKcB/0HwiDQWtkczE8DZyHaBDRGUJiAg4wfaLiR80lFIT5PE3ygdgGYAyvCJKoCqGwy6&#10;Jr+9UgC5dKGQr3Tv2Ws2QzQgTyJLBDcFDAIteKxqTY4vgi7SAGBRohKah4gKUT4siNShWCqZSwEi&#10;f+fODZy229WANp5ocA7y4y6rmp4rG7EMnEOjow5fxm9+rW/+FBf4pCav7hDbeUDbWavdn+HuPanH&#10;2qMd1q3tQoSN82TTjXEp1mIGmKEQFvVq6mCLQiEPCxmX8cOyCF928HuhJIqsiVL5skKlQyHPbTOp&#10;ua4R/z8RK1Rxnfwxc6vwqDPE10P+DS5Twewhll7KjElAKhrNiiam54wmC0ZfIp3RqFVKBQj+yWCQ&#10;2iEbYfywu3/VOfNV1459uvVp0oXAbUTHNfOZ2U2lU6CgRZ4VS1MS0VAw+e23PxmcWmztPGB3+RDM&#10;5gtZhUoulYnnp0bbfI5nDnYLUCFkSXgMy5d/Im+qeT12QOxwpTwA5H2w+Pnaa68h2QEfCi7SP/kn&#10;/wREOigX/tqv/RqAFM888wz+Cqv0L//lv4TNguuEYiI0Y/7tv/23CBJh6f7+3//7cKnwdSC5kPnC&#10;9rBWiASBtMbOgQbCr0K2Zfc3v3ZLGoUPE5rVv7AAnI8XgqjhKsbGR5EM0CgATq5AFc1qtzvcDo1a&#10;jsoxy4KBz0eSy7HHQdBAHllxTxi3mJIHkFCF89s3Oq3QqHPFVCi82NrcYrU612JrWknp6J4OGuWM&#10;AlpYNbndf7rrEr712AVmu/3XDdGn2A+/h9vtZ/fmafMZ1tqjJz2xT39d/HzE/89/+zu/9Vu/ZbGa&#10;q+dHgTzzjPgc5r4Se4MyPP6DkZqXqn54O3h7dKG9s3vw9pW/89rJLr8euWTB8rGvkIIBHzx0mId5&#10;o82f8A6IjaNABwWGQCr65P7MrbuT7V0HUfxPrUck5cgvvvGMjkjUyFXhKp9sYG5daeZh+VbDYsPV&#10;5xNj47DbDCCEFgDYYyIhhUvGCn1IpGkOoXmReClTvvJgtG9wwmpyupwNUOwBRRwqmLBw+VIB1qrJ&#10;pv/8C0dtSPSxm4EXb+WlySGprK+tjY2PHzx4WBhD25/zE0wfjq6qrSJxEDnPlfAaE6+g48WDR56q&#10;p2m/UWJHPguFRcSGsHHoI+EZX5yEUFmnpYi9tktjbXfGHH71SNKdPSVk2rmThUw57bOIhvrVq3f7&#10;mg8de+fi7bLCrjOoKpKZhblJg77ZamsplTQIYCNLU1967VSLBe5lQgJpACayRDe4UBZDbBWukkTX&#10;N7/65ocXPG2No3NjP/7wR6995vP7W09OPhj83Il9h9rdECuk4cSCQSZjxFGywsh5uJxXR/ITPIr/&#10;32wqGKwtD7/zXzd/hQ8M/hNeOWrEaCoSmCQ+/RU+cldrfmEezgbKgB393Z++Q/zR1UNyD2jDrHAz&#10;VTuz2dfZFJfKYLcWQyGDyZTLgD5NYTVCcJ5ePBv+6Lfqr+jRXBG57zR8q6OMhZIytLCIbo2GbveN&#10;+f2BciEP9u54Im43c5hM1cAwT4dbnC08xOpWGzE/n1rbT6GdbzugGsRAQekSdOwDWy1BUCweW069&#10;e+H2g7E5d2OnN9CK3UMXSwTKrlIxk0nOTw93N7u/9OpRFOQx95j8FyYDgbTZWdPJsIlRpRD5GTx4&#10;doEwTLA+QryGN0J/GTffGGpC4Ryf4K+cMlS4P9xmYWjC80JUCBJePl65vcPOOTKbl6i2WRIeczV0&#10;HpuyhwLrBqmF0y0Sa4yGwwf3W7Uaq16/Fk8AnwWJByTdcDqA/mHtAJsBYGS5LEI6tBai8w9xOste&#10;MXQ7EuRg94xlypdu9hltbolSevnaRZ1aF/A0zk9PNXvcve1uDbZiHKK4AUyPnD+Uh3IPT/1chAho&#10;57G3+/0/LqR6uKfdPJTd723bWfPoFe7+Qp50y7o8tQRtCGXWQV91cupiN5ZWZsksjAY8UjlKg+HV&#10;Ung55nI4Umsxk1ZpNwip9oc4KxauVRM0LASqT9ZwJBVzxKlYS9U3ZI7ROVURLadEH1+5Z7R41Sp4&#10;VKJMPpNMrTd6nSg9wzjRplUHkOeetn0JT+6RR1jNYTHAYk2cyg0avw08+GVmlNZd2EkiGMDvyJlI&#10;RLGc6N70+vffubKaFrc17jFpjJlkGl0g1NpGnkh+anzwYJvvhcPdRtZ/gzAQUwJ7AJYbbYZUYmW+&#10;DTzHn2EOaGOyPWRS5437NPdZ9ZAHjHyp5OBDwaXi2/A98D8BvgA2XrhX6K3l1Shu0YT94EM4OLuZ&#10;G3WP57HYS7KelDKnyB+R6cQAxHUovs4UAJCC2hCzJpUS2kx54BZPJNmjZH2ZfLlktES4VIylvtH5&#10;WDzj9nonZ0bm5qf39ByQSxS55PpzJ/Zp4TOD7YceEFqlISZHUH6+B8F/fNLZ9T9h+7qld8uV+Cme&#10;y5Oe+ac8RK3FZCU05oAIVoi/3crHIHIPaoWg2cmeFvNyMFmRLar+E0tzYmlWLM+IpVhtV0uiS/eG&#10;UB9ECgb9yV67GaMG05JMieAr1Vz9w6iMvRN+pQvmUtDshQMjlY50/nJG9O0ffWAw2qwWBxMlkWQS&#10;cZW43Ox1wFmhXDVtS7vZAADv6lY/vL9VfAJ5B/U3pOqFVW0rLhCRi7S69NI9AQwskhXdHlr64U8v&#10;uLxtTnuDAnqZYA5A9xracdEqmE3OjA2+/Myxs0e6bGoydVS8o1iDsixVN6sq3icjRpUqE+eWoevW&#10;17Wdq8gvkP/kCXhMPz6lhQiRQxC53WE2s9p2wz/k0ES+f1gKYBcAEK11r4R7yI2aIHawqwdQb7ce&#10;QeSRrWROF50tddfARNIiCnkaCXpyUqRLBPcKVhcuI1j/mQQKTDCApYr1RApfQA4L/AxUXmR8bPC8&#10;AM4NrRbvDEy4/Y25XHZkZBh2r6e7NxqOHurqcBsZZBWDCdWUjaQPU9ihSsKTxrmb7wB3Pz/lrN50&#10;z7be5w7Rww4n9hSnV3cg4Rqf4jKrR2cUaZtPcocrgs1QwB2mcjsMVyVXEeWxA5gq9IzgZzQnGg0l&#10;7k1Hb0zFr0wkrk3nf3RtdiS47vI3JVZjkkK6s9lLzVzo6ipDM66M96y3i5kgGoZbnM0js5MVZQCg&#10;w7aINCHa9/7VvkRB5nX7gB1FFS2ZyyQioVMHuk0KVhMSw8Whi8R+KcVac611vve2N5EHI5tejO8E&#10;sQHp9yKNQmhV2gVl11kGVwyugKlk7s1Ldz651d/ZedCoMCiKFS5GSFZUKptbWliYm3jp1IETPU4j&#10;hFm4a0q+Gd0HBtugfD1oMIEgE5oia5/Nbh68sM3mWKP263i/ZeaYb8OBP7U/8aGwPffC+JYc9Cjc&#10;rTqI0Kef2MKeBQPGPsHpkb4NbvuBvXuQDYD5BcGxWCTXqY3w7IhTGnXkclml068mkgU4sAgJqT5N&#10;qVPixJIpUKW9em+oKAULmTGXyywFF8Air1Jpy7nC3mY/yTVTlRrKFGSTsTshb8Vt9Ob5XLP878pE&#10;8wf0pHZh82Pd+WBPuv+d91Z3dH7+u7raJ9mo1r0iS8GWcMFyCY0B9btkqxRFAoj1+d9Qm8uLQVRL&#10;qCIIq79zbeJbb33yww+vnbs5dOne6KUHExfvDc+E4w4vBFNLodmJw3s7GhwGlBI54IEPmIfWis5C&#10;CNlqkmUbjhhbT5kyKqxVmdBM/aPh6cWot7Gd7QmNq6W52akWj/1QZwO5V9g5i0u2vDlP8OQ2PQMa&#10;iywzwggFGXyWVSIB+KFYTiJKVUTRouh7P/14IZoItHfJ5GoMagJb4JyQ4xKXRof6NJLiZ86ePNjp&#10;gQoC6x9iM4/fW47loR/VuIWbTAKCsEDsSR73Ftt++j18yhN4mq9vs3JUd8WnCfHOSHTQHRRLUomk&#10;TKzav/+Q3WYu08pKt06t1cXXkqkcnhOr8mDlo3EgSZVKYCSamA2abE6qbyTi6VQW3HmwVgGn02VU&#10;EeUIESZv8XqCgcS+vZ2JedL98FN5um890f3fOaj8/4aFqju92kMkmHZZrZ+18yqINvhCpZDHklQQ&#10;ydNixUpR+t7tmf/xncvf/fD2venVssHvaj1oD3SZXY12b6PL04DKEaDtI/eun9rfeWJ/ADy/cHlQ&#10;9mdoBiEFvgGmIBa7bW8mz0BDJBU4CRiFidn1c5euub2NUpkK4xEyleOjfV2Nzs+e6barwabGPCsG&#10;c60CIZ7oKT3cmGM1Hp4XmSgKkMDVS0YKqHCYRuoKxn/kMogDwbeaXC3+4bffqchMzYEuOcJAqAfD&#10;HVMB2VBOZhNDg3ea3Pqvfub4gWY9ImQp6wanW4LpRiaQxZiUZqE1vfbQdRWD3dgdYZtPObJ3c6yn&#10;vMEbXxMW0s3HoiWuCmWujg/uvzzqxfBFrpxKxKH5LAFhaBnY9PjI6IBGRUq+eCkV6mQ2x5rEaIBQ&#10;vw6FhchvaW70DStVkFXSVyTFYCS4lky2NrfGg8GugN+I5nOKKOmRPHqNCEWZCOoGHv+p70CdE7H7&#10;/ezyi499fLvcz84ntoPx+pT753vGMEgk11bXYmBSgHuw+WRoPDxqQEg/At5EEooSRRGoGP/k2+9f&#10;H5iRm9wNrd0Ob0NFKgkto5t9KhKci8xNBscHyomISy//ymsvPHe0SUskbCKUk5BKwIjZumC3lUdJ&#10;Ljj8J2qgYIBVqSiaEoE0yuL063VmZI6gOrewOGPTS19/rgs2kdrDHvqM/LqexivZ8jGzD4l/ni9w&#10;oIej6EOGwE2SKRGR5e2J8N/++EOp2hoIdKD4DjuEypJELc8Us+HlhfDC1PNH93zp5YMuNBLheoD6&#10;EJUAyUeins1KmnJkmsmgb3AKbOQUt0wrbjeGnjRYeOwkqb0bte93ucY+9nxq9/PYCbb5bKtZWJkY&#10;YFG/w5JdX1fI1SB3D4WCuXya8M7ssWHgRVbXUL9lwHeWsAelDEAnq+sWmwuE8dlSNrgSsjiceq0B&#10;XMpdDTZaNxiLd61J3e5ydr5M4bp2c4E7TPLNf6o7t9r7s5tjCdtvedDtTnuXj/6xQ2uHMVz3J1Si&#10;STWWmLKZCWPRxg73XJISFfNKRbQg+v5Htz6+Na6yNgVa9yQSqdGhe9HQqKwUwfM93ul8/kDD5462&#10;/cLZ/V994fDPne083GLE5OTYK/A/IgHGuwLrrEg1+S+c4wZlFj4gfRmW6EX+Aa75xGwI9DGehuZi&#10;LiuqFMLhIPJinzlzTA8vh6ijeBjIbSKvPz6t0dr47mZDWs7jRDABpMii41rgJgEsPRzKvnP+ltHo&#10;Dnha0TCM2jlUpfPlXCKfGpkY1kmLX3/9hZf2BcyoPKCsXs6R7ga1PlLzDXLtLC+GyUQmF/uEv0bz&#10;iXZMCDJGZ/7wtfOC9tSj5LFffDpr9djdMvv/8FV3pcIfqp/zsVI/YigqbG5t7G7xS3LIVUjUWiM2&#10;SiVXUQ3BmkxFGZlqcGI6VcaNlqACSECFiigNNSIp3DDgzrIlSWEmNGt3+yLL0WM93WY5G3gsPGct&#10;+rX/6s/2UdNQX+ne4dnVX11N4L+zUai9Y9vdvSe985/SGd/ycFte4BNZUmaYSqlMslgCrxk5DdUs&#10;L6Vntm1HkxTkuuHZ0B9/60ehRMHX2gH04+D9WwGb9hc/e+Zrrz378y8d+8ypnmf2Bo60Ovc0GHv8&#10;er9BBCMiK0FXEs43ZHSBSNwAUj28skcYjLl7VDVmVUhx1VpRvCqGXJhoeGLG6m5YT2YxABGYhRem&#10;z5w44LeqFBSk5aRoYWEhBGP0piQ3/+9OAeem2/zwbtbYTT6paFtYGjk1veYJSk8YWZQdRheTP/jp&#10;Jw5/m93ihtOqlJMIOOIOLO/zM8MHOgNf+cyxNqsM7HDSQpYUZKnlGDebJMJYO9sGcIH1aQt5LG5r&#10;n8i92s0Y/b/kNoga0PO8GpoXAxaWypotNmD3lyMhYo2s5BWkt6udDcYyqOhW84L0NAtFcRbSAHhe&#10;olKykFwML8I10yg1+7oaKWlLGcadADG7v5M/K1uwef7XncPP1vcR9rbdbp/U9Oz+jtVtic6KbIGI&#10;7njHHJsaVdT6lucmmQkXfvLxHZu/w2C2zU5PKCvJ3/jKK79wtuWwW9apF6EEaIAYfZncHEhMSIkO&#10;tCwpFWREfAXiIaqCY0WjHDNzfliVBoV8cib4mT3MkG/YrGpmnkJC+hI2SGYKwWhUpTUqNDo4bDNT&#10;488e3nMwYFRQ+Q1BGKEEheuEC8TECMijZzW8J3xtWSKs2ixCTSDpRA1AItHM/NqH5y45HQ1GrUUB&#10;pstCtpDJapQqVKmmxgdOdTe+fqLVLhcp6U6gwxIqCbC0iAXluPcAuzLyCmYNUROkSJI+4P+4n8h4&#10;Wx/J++4wSjZPjFq3+elG89N9i9/un9VE3fnhMeYYqUandph0fpd5YWFBIlVAMyaTTFDCii0BWo0h&#10;V5bF1sGBIQNFFtYJmViey+TzuZJYIZNrFLPBORRrANQAM7qK8Ddlht8DvR+6pqvRR617R+n4jVBh&#10;4xbt5Fvxu7E5utwyrtnlPd9NrLqbcV+7n8fc6k9d+XnSIcHPDdB5dF/UxmZ1s+DhblmnoSRXqHi9&#10;DYV0enlx5vjetq++dqTFIdECIQpSx3xWVimioAJSFEZtz+wPtVBUr50ps1NzHLygarqUdWRV/7Gt&#10;aoLER9c09hs/uch6QqkmzgBSQ8qmcvnU3tYGxJsqeFBlgPGlcFcoUc76IGtCOW4MN8JDdv2Pf4os&#10;YbU5A8ZyH8RXAhOCqRCMl3/6ySWp1qQ129GxnC9Bl1gOrdh8Lj0zOXx8/95T+9tRDcQZUj4YKVyq&#10;rFcT64Af8hFPMEtWNucw7mqVs+oIPDxzfs61J7/dhTzpmHj83diwPltu+dj7ucvpt8vT2HIzPA7A&#10;vtoaPcf2d4O8AV2lzS3tHd09VPyGO1vMKVWI8RTBcByOLXVNi6UFuN4VWTFHss/5Uj4ajYAFzO30&#10;KWQqPFmGrKWCCh44G7z0qj00B1g88knNBjvfk80BnbCfJ7pXO+zniW7mlkFl/fVuKpo/9rnz4brl&#10;Zo/E9JsD/I2zp78wSAG0uxGowWSw+m7t/K1GiEJwRoBIhEFoAszGF0vxhV9+47nn93vAu0gAAh54&#10;AdlYrT2zk6OiCuMeYp4RpQBQ+6dCci0vEqsV0ocEj8Y34JFVmTqq51g9J75DuCYYkaHVNbBDQptJ&#10;LamsrS/b7EaXmVhFsRKSKg+58EoyMtziwZsjh45yQBv/6OPakbflraxuwCrffD+PDkreKEfWClj2&#10;tz+6kMbS7g4kSuVEMZ8Ri2KpRCqbWJge7WhwnTrQAHpV7IXsM4GC0FzI2qSZQQWAkUHFcMANlQf2&#10;hFnSpDoX2BlSDoWfufCz9pSE5VH4sPa6hOutHTp1F77DyNty1NaNQmGbzWey05CtWdY3z66aPz7y&#10;9mGNcMNWsKIFnjGYLSQqqCitLrtsZnDgSBRqELGx4YiGwVxFWpTK1YvBKPPqpSBFRiiezRUw+uUK&#10;ED0kF6amZSWx3eJcX0sT7xUfQIThYakMForwhbC6HFZ7Iaqnx26CMNK40OTDV90Fbnd1/PPNNmuH&#10;XdU+dOE5bmcm+MY7/7V2m83HrT03PrR23hvfvv56yX3AQrDBjs4MFm4nfkeQgd845A1fLBLQUQIp&#10;o2QqrlUSJI5NENqAGmoYRcrDf1UsPDXJSfLJmFEp+btf+VyTRY48OgB1rEGXuS2P+jNVc0nnuX38&#10;T2A/WuUYCR8NqaoHxB86+UjV8cjzT/DWoIK1GI3JNDpU5lBwTKyvdLYD50WDisYTOT7UE7uN7/Tk&#10;mQiewHqUBQwfIDfFoIMkgTE5OhlcmDdpdZHgfH5tOb++tL48Vc5EC/FgwKZ+6fh+NTxQvlazNUEI&#10;KAR3b8uVbbPd4QNxO7OymzV5B5O02Vjs5pMtDypczqMmvt432Xwtm09vs+9Qu9LU2WsagPB58yWR&#10;Cs0UJbfZQKj3gvj2rQd9/fcUgDyX8wjtgKyaXQhHUih5KAsifbosC0XiCo0W0ijxtcj4xGhra7tK&#10;pSlRerI6DGkksiHFwMH1/tTOj2/L27jDddXdvVpDIBx6u2dddwN3OLFao7bDg958nltuvJtxtatd&#10;sZvM0sLcKNGLv8E8TBcyhUIOzEHEi42IvkrOx5MpVQMrTH24zQC2SGxGzeuvvmSEoaIOHdZhwxt0&#10;q68ntwg1X+YzuaZ6yLDe1TMh/QCcYaYoCkbXinLVWrGcKORVckl7g4d8dhZUMWVV0gd/ZEzRHlga&#10;aDdT8JFtOCSKSFPxjlc22ekRox1uDfhKkN/vbfb/w1/8wheeOfC15w79wpm9v/HGwf/l9RO/9vqx&#10;X/+5Z77yyskGo1QLbRX0gqBKVSUsJGcVCzcLXLd97WYQ8C/vYKp2s+7t5q5suZ/a4265wWOdi82H&#10;3s2yv8M9o/5VwsfJ7E5Ps8tpRMNpqgC+0NDiVLG4jj9k0xm9Ros057mb9+PgbheJ744EL9/r11gt&#10;2VImnoyZ7TaHx6VUqrElPR5C+hJoiztbwhVVR+XG7zvcwyc1Zzs/9x3sde0Xt9zJZiO1teNT89ge&#10;e5lP+ry2257ObYv5yW0MUxICQD2dBtwyjzYGqlWxTDhCQwpcKLhimBWiHaj2C0ryyM3AYOnBwMdz&#10;6qxTj/LcdQRmO08h/HX7R1ITtdX4a7TQsTPBn5Egiy/NrS/NLIzdD473N7nMIH9AdZrcRDTlUy9e&#10;dWF8aLM4m/v2Y2oXvkk9XJ6KB/gMQZqkbFLLm5wGv0nebJX5DWI9moGVInQyq0VlHaTxcmkp2j9o&#10;sNNOGFNK1WHD7d38/PgngpvNb+YuzrB6eTtvuaXvI9yYxx5lh7m05Unu4BFs52LU7afW5O1g/h65&#10;S4w21ON1aGRlp0FbSJd9vkC5lFsJz4EaQ6dWgG3a1xAYm40MTCevDUYu3Og32T0ms7kgKgB6Ared&#10;Or3+P9VdaYwc13Hunntnd2bvgytyKVJLUiJ1WKIs2xIV24oc37GdGEESOImRGAjsP/kR/w4QIID/&#10;5V8QGAgQwFAQJIYDBLAdCbIc+aBiRqYsiiapFZdcHnvfc189M/mqqru3t+8eLu24sVqOZrtfv1ev&#10;3veq6tURI0u8iGwSbWVNtCs8bAOI8BuM+bhzdE4mDTn7YeQXp2xoLlWv6XAdpnWktgf9N2ArYhKT&#10;W2w01DdDzdY3h32bMWl924Ud2GDoZB1lKclhVxesgHVsSiZnKUPAwbEVFh3ZXpqJbks/wIKJuwnH&#10;Asqfa4gwZJDqYcPX6UJjIIsXdYVtWGZ+LZJqOm3kE5hMKt/4qy//zZc/+Xdf+dg3vvbZ3//Ikyja&#10;x5n34d1FKbbpBJoxy3CMsGNNGIFi7x4yOxElJTWVgCADDw4tKX6RtmBkuOk0cdpAmSxYa9BT8dLZ&#10;eTyeytKY0CsamcSCSMgtN8iXlXGtDBqIIIFjCcnuge3IDT305x474LWQPDtMtks60IOBPdYqd2ul&#10;zc3tbN/Q0aMz712/MtCPlMrlrlYZyPaPTh77z1feePWnFw8dO4l4DGy7per20voilMHJsekkzoc4&#10;Uy3Nm64MyoGz+xWSgNa9wQeyo7bWw/3WqfSZ1oMar7mjWBukL/Wl4LAR81IzOkZGLVQZ3dndisHv&#10;slbBcRsC1vUFzochrADBwA1ZmFVFqIykxVDmEVRvJj9G+Y5qciATOYWnsHLvVMU8aOkpvhqykAhE&#10;LMeIeQ39gksTjKRav9pCpSbkf+jDYVybIqgZazn0mPLX4hTOyH9lcZMIOGr2nHMK6pA/6qjM2Ey5&#10;H0jRZkcqYmtozC3OEcg1Eii1GxU8IDCiEZjpXN1fY5vFHvjP9RH/nSPSW7xwx0v18FdJIr060s1g&#10;RfbFRWIG9diD00cOH4qpyVKpMXvi9JHDxwrF7US8kYUjXLeSy2dOnX74kTOnkZQiCb/Rbntra3Nt&#10;ZfV9p59S6vAzTSRjSTpA5xTXFAe6v7SlrVc2+pg7UKTO34+bXVWw8Ov0fnQpcpskx9DZSLFcSMfj&#10;WrlK2eY4FESkX1H1jIuFCjK4MGZJJQA2OjNI8UJOIBedbtHa95zDkKQLFLbZdVkMBD6EUBKdop8j&#10;4DgNQg21AUdwugN/S0MZpC6LIKRnW2dlTcxPkYmz/wFRUYHZjIDsvcmym55kEh4MCmIbEX4GaI+l&#10;Eb4GkqCYK0lkBtBBFGNIs/yYVvcgo1pILcO8rWdGDPkiJzVd3+iFbj13L/wskkcbi64YEXIznDx9&#10;ZvrQzOZGCeViZ2effPsXl1577XuFnVtJdTMT3873VfsSnQTCQlGwvtMpbm7H2vEjE8czSi7eTiLe&#10;oFyl7UiUQj2e0e04Jyr1It3vijjhCeJE0vDPut55L/1xUeqtxhqLFYgXGb9fzPAUSaLtlIqD/QPl&#10;QgkV7ySRPyuClPlIgIJEir3FlVA78Bqg6SO3IQQhc0u8AZmuVvdADB/dgUz7xISib8LNiq4WFcuR&#10;U1Cy+sNnAkCcQJSih+aim+8sPQzDN+J0qgOf7rpJkC1+WHqwNp1oqAjJVok83SS5dxCHo8eBKfec&#10;0x/IEL+CZe81jT6CQ2C374E13B91NWmBN1GCD1sapg2PIdRmZ3O5vFvodrK1RuqDz350bGz8lZe/&#10;+z/nf1java1q27HOTjpRy8RrSWSx1mqpWDeNQmotcDq5DFZqCA8VJV62cXcdwjkjpsgcddROMvY2&#10;3T3wVciu+qzTwBb8NAmHbGFqaxiLprTKSm2ruJvN9peKtQLKjNA2glNAOr7l2hGk9ukpxQ3goyVP&#10;vkPkOKRbx8n9kYvOs4RjXDpqkowTBhSc45TtDHIMpUCGgqXXFyOkhbjFfkumMxc7RoidQUqVsIVp&#10;LwPo/i3Rmt7XZAWvThKAq5SknYtZUOJK9pgiGVSeZfu5/hu1epheeAiuiBA/aVsGbSixnzEZ+hpj&#10;UsuP6wZodkw+2Lrn7G14nnZFHGkwzEyZDGcFC3lQ/uSFaIFwZmvQ1o7r8vPi/ji76UA+hyVrbCR3&#10;9rHZbrNYqMDZYajTHnj67Ec+/vEvILAZ8fkDyYZWW7p44bvzt37WVTYQlRBXqzEFAZ5w+mmikAXH&#10;YdBmSFu0mQwpcF1632AOxBVtTTJaG/CfF+dEyLNOWHEFGrNxr3b8ty6fv3rJDX7E06sZ0S2yatEr&#10;yn5FqyBebFbXdraabfX6wu3v//f5+ZV1+IjDbs3Lj7JdAhbY1xoZrzn+lvJ1aGSLMYpc6a8WnPIy&#10;XoVfS3pzjI7iWm5/lgxV/C4+mmRDG3Mmf2k4uuo92TvToaO4PXu5lwrjRUerxZ7aNOBPwhSNc1Ii&#10;GnkX6pht9FL3kN9zpwjceKN2L+raCexASAb1asdnuv05wYo+TiSKtKuLwxQZssAlWvXpM8fOPnoS&#10;9cpiqSzMntVafGBw6tEnnn345JOoTZvN9PVlM+++e/Xfv/PtcqVw9OgRhBzC+AjfCHD60toGmmrC&#10;Q5iiCeV4NyrJ993vOkz/FiPRLWrnrFujn/jj1m7Pcx2mk6aYIWkjYRTabZaL9erRmZnDkw9UKtVv&#10;vfSvm4UaFfGjaFw2YelVv+isjgyOVKEZc8h2IpsRJkyIi62XHjsqpBhsaZBpIKFQ+gOS3VjvlFSc&#10;UkUM/8YVLUa+Auws7nBZ0L376B89mxXzGW+RfIUhmdwj56H8ZkpIohuiJE0f864k2zKSWJEtEIop&#10;XKpRvZHOWREYSOTW/SqsCjuLiy6iTaTumQMJIx95jVre6P9en/ZtD5oUDpSqws+C806v3koeRI0y&#10;XkE5bMZa9XffvnDi6GSzXqw1qhSQGhvQOrlmK9/pTGmt8ZY2/NjjH/7kp7/04d/+3Gah0U32DY1M&#10;QKlEIxOTD1yeu7WLCiLsc8d9uDe4CjFgVzr3xhKubzuopg6qHddOiuLC4gFrGKSzdDaKu6V6eWZq&#10;KqW1X3z/s2eOn/jxT8/XMFE0OyJISfiOubrJ9agH30v3WfLcUXXvVeaOPSBkvOGWDPFK+EcUMj6c&#10;44uQVocww99f/sCrx4dhXHUZkkQpRpmzPRA9xO1MgNO4SI4l5y/SAY1C1oYzCHfJo/SF+JGYvfPp&#10;m9efTKYJr9Pt9drhrm2hkwutbEB/L/jYw0id25t7I9DXkYuWeJg90zvq1upmu1ybRNKG4cFKuYBR&#10;4Pio1Ym3O5lWF+6jQ2p8pNXub7TSo6NHsrmx7UKl0mgg7wxslCPDExvFxsIq8uly+h8pdRFhsws7&#10;UJt62DNtvdTMsP3QV8k+Yod/VhaZ836TOV1lFMv9+iKW0GJhT2FEhAZjgW2WdhtdbSg3gEjdxnYR&#10;CUIR/AbRis8J+T7OKoulRwYbw1qjL1TBP8uPHl2lv143ejnN3IHDJ+9VOK1SKAuZ/Gm/ZFuaJj86&#10;3gqWkveVXsdL2pXoHBGm+AsDVgw8c0UsP0GADyMtrhGEWXrSGn3wRtN64AZJhHgAB5diAgTeiZMo&#10;/4gVhKsM6smtLMDnTZueOdiryR4adO6oQreQO23I2wL5I+AG9CfJuUWJwzH/6b5E/8MnnxjJpx6c&#10;nqwVtrqxdhP1BGKdJBIRxdMaBGG1T+siE1a22Yons3kUMkJBI5jq4fTXbmkDY9PvLizB8M4GiPuC&#10;Vvc65OjPO/dmkx+iaoW2l/cyyzpWMDzxj6gscvE39AtHhMs767FMCpV9O/VmaXU7Vm/FkXaUnclZ&#10;W9ezR1ELYh6ibCiUYg6frLE4BywkW3JWsTFfV7vETVwURLlEIyMJC8C6B406WtFt8sD+y/MQwJwq&#10;BwPs89/SkX9vnxXEERnWSAaz14QoodJtqzXMmA9ju+5lph0dDdNISDXNFZ6c3BnmjdEXlMsTTnlc&#10;Z2jHls6hDjijUZEW6/LPLhQKpcHJYXx3aGS406jRAQjODzsduLPXmzVUqkeQBzR94JxKaWuzW5s7&#10;u8WdvmwK/nWwhOTywwuLq9vVDiWx3quWGmFMrpK7KyVNGdaVqq7iiW3jCYSbSBtVVOOJF1FMg4Or&#10;UmVbnuZKkYmleWQEq3cbS2urfUM5NdufHR5d39i5dvX69MQh1JBvwYrFpiESnsWUrC8rQgXyj+Qk&#10;Vgxbhu1Gt+AYa1JwxkCbCLNLCKTHO1uWtxj9GXb5fG6fuCLFBQS66CJcE9XMghFsohFrvJMb/CZG&#10;3qUbW/Xjxz0Dvj4yMeqRxco4jtCPUHV10LS96a5qhlRlKL+2Ljm5KgwuhLlHhm8dbyQOtk5kyNdF&#10;m/uIdzsVYfIvRD5HTuB+99Yt5IqZODwF8sNRYXIkN9yfAk6BhVLILgrXQRSDU+vJhNrSKCEcUGx8&#10;ZLzdbG1sbGhN5OWHmByLx9KIgJ5fvFtjI5YEMES6vDdC92a80Mp1tUeaBasY5UTMSIM6wJvFu8CG&#10;FQRRmABDLsIthWp5aX05MzTYyPT1Hzn6o0uX37uz9MjDZ6hWMS1IWvWkykDgYsCiNcdpC4x0w3oO&#10;g4AJ9LIa+a4T1kMJXCxun3I0abEc2fcWgiriOsasPXrudWAPdPW/hpQ1dBgk5Yc++g/YmfTZh6UM&#10;aN43+z0jSM88ZH2jfA6zDML0019SiNThkJMlqkStWFi4NoecVk+efSo7lEPEOb4cGVJy2QzSgZN5&#10;BK58VDQEteoRr9BOIt6Mk3zkB4YfnDm+vLKIGgeINms2W32ZzODg8OW5BVjecYdZFs9YYPv2xUi6&#10;hlVi8idFGFIHEjNwFwwjCbq+xdayU+jz7xtWlRUlZJmKUCLH8JBIGkob54M7xVIyN6z1T6THDiMp&#10;5nNnnzwyPoCkHDx3kGN4LkSrEisOwwUDB/s9WX9bJAt5oZ6Tz4jtJWpY++23JFju0Gvz8ljEw1hy&#10;aZPnHjVEmaGMcDz6l76jP3B2LYRVkPjO59oWM5tELZndCCnxSk9wMzVtmPIMTU5vzJTDKHKcZ946&#10;WKHFvuEbJOLZslPGShzxOzXvsa1b/K+4lXnRM5DXbUTwoYntFWFAzRX7vCQOL0iS7/UkeTo30Dck&#10;5NPx6162T91Lrt26+s6lYrGcGxqNZfvJVNjFoTNxxwOHJ2uVaiyWalLtUxwtUVIHnH0TV1ERXCWb&#10;Hpoam0EhqWqrTmXsUYK7UZ0YHVtarSxt8rLAQmAbrx4OTZYyctED6onaT72h+cYhpbjIe15WiWkf&#10;t1j4waRJSGr7gI5TrHZlPOuLnMzmOkc+jGHe73zQ+nZjTZJQJDyDZFi095PdECRuo2rD1VsLyCkz&#10;MjVzs9j+8cW5ZKkyO5CmCF0yQHIOPVr7utXaOPrijKOBWC6vtPFlSIrbnuVGXFzgvLnAgC1WvvZg&#10;xfgUuIAD9xAbVNlgSP7a29oOJKwAkxNiAh/8TbnBlUmcGGqQYN9UUDJ8Kk4El91OPps98+jjSiot&#10;mUKx0XUZs2Cvhb8C5VEiV2SEdyE2AhGEFCkPeSqhJtJqOtc/uLK2vLy+qKDoNbANcaGd7uDo1C/e&#10;maO8vJx+UozvtJEjdpTr7kjPyXJAlhSWUns9TQy/UpzTKs/6tGDe4LMzee3oXjuND3dZe+K1KKjL&#10;oJgknyaXKRy4QRMXeyE2G9kJ0ldu3u2oQ4VS7Jv//C/lUunk6OC1115WllZol6JalBAVyPGKnbF1&#10;ZUh8x+2AJRBg9sbEePNDGNKEWVFeWBMeg8LfGdifA2wqJIMKPa11lc0+hGwhcFC/3huijkKEVjwl&#10;md4okAb+OPH4+uLi1APTif4s77dcNgmLQEUYgpJBjQnE3FBqETWF+gJQCptQ/ZDQjHi7g7rcamJ6&#10;6pDWamxvb1IlApVcJLCSxscnFu4srhe7jFmEVSisScokGo5nRNUQIY4u/RhZPxG+F6oGApAXZt3L&#10;S23P9sbqofds4H1TobgC8qkEyiNPGYhOoIJCEOQoAORKLjfKt1YrxUr+h6++nY3HvvalL5x7aLp8&#10;7dL8y99TtjaVdrONk19JVQfhDHG9ahO2eFVpxrvwdPe4vET6qLSzQp6Tdv7k6424UXsYZhOztRl1&#10;NTofF7JIkVsrqaVlc+C/Mgr0QLR7fUTsDMYlIgyRgn91qJxEt1OrX3nnci6fV+D5SccxBFpcQY3g&#10;LTcwiDNB0bJRcwJY1JdGPKyU05Z0cOqhsYnh/OD8jbmaVkaed3A/HoZoBuv7lfduonAYb9n6abmu&#10;GFJ9Q+4WCV3mUQ+fa1sUVuvww09TSM6xNRi+/TCTEr61QD60NUW1rXQndaAN28ghEbPdhzYSoj4y&#10;LCqXFzevrxQaFeX0g6f+8s/+5KHjhx97dDbeKF1++b+UuevI4MI1jSSXikzD3uUJWKbEaPsQhiLW&#10;e6yPuz4bnnzOZR9y+p39iTqKg7rf7DA+CGBZh+86nJ7pc1B9Pqh2rLgsdkzmxv0mP1IYDAdcVUVR&#10;kunpaeJYpFUklY2Pn0jRoP232qhzIn1Ux0H2mW47rtbaLdifKIId1ee6HbhgDWUHZo8du3VrHolo&#10;IJ8hpTKKBahae3R09NrCYrGh1CndOPZt1NqhDrEl3jjl2lcOztN4cIATJE0dSIOuAkfUlm0MGeJx&#10;xCbjeD1Jjkk0D+S9SAnOuSR3paMsNpXvvDn/T9//6WYrcfLo4admHyisLeP2zOOPDE5PtpdXl14/&#10;r1Q1RUMi/2S3C8dMzkFKH5Jdqt4VzoZ1UCwbtZ0e8CjqK37F99sAy8soEIIzInf8ANuM1JSsHFyB&#10;xgT2h6YLmEH6IFyiNY0AC/UijXxosFCRoy8jy/yN98bG84lkt9qoEGYlSHng8k20DVNFVY10kJOz&#10;s9VybW1zDUfTmn60rvbnhsuN9o3FHQr+oKJHbVpahhpoWRYSX2H4tRxQNUMfAkaibSR0M1uOuqx8&#10;umRXFUWNxtyQOk+pizmcgHCrriiL5c7ff+vb3/yPf7uyfLNvKPXCBx594ezjc7+8tL61rUyMzT77&#10;oXK9sbG6ptRq+qkbk57mU3y3OC4lQCWMSr7AZWRjXycTR6LmgXcvsP9hbjDHGNg9Lx7yIkIk4li7&#10;erBbt6wT2x7uuqVLH6yzLNqc/o0cDMs9fCwkgidbbbEpdwq7pRs3bgqXQq7S2giNIAbGiigVancX&#10;rm+u3J67cnH57vzK6t1Ks6WmM1TPgOs2oXx3TE0hQeTE6HQm03/jxkK13oAHF1nn6VWJvvz4W1fe&#10;Q2ghjLxoHHmWKREbyrWxRGB61LAnkBymQxzmo6voVyAnmISyfXD9X9v7IzXuxUL+0xdyxKANiBtH&#10;TBs5UGECqbAWxOCVkvKDny/87T/843xhder0+OB0c3ioODOSmMmkx8YmFta3lVzu9Oc+kzx5YhHZ&#10;HBJI5kJcwpo/J0lmiRrZiWGe5MJTbpepyoXsa8jbDrDZkPPk7JhzsYXsfJjbvHplfu/8IM1aOaZn&#10;YArTw/txj9egBK2sb3StTGCfEcOlDRIWHeRxyDxMUwnkQaLcsBTAlc/2/dEXP/fHv/epL376Y5/8&#10;yHPNcqlarQFtYgkk/CP3CAhTWDvxeHpydHr26Imrl69ub+7QkSLqgFE9N3V0BP4NW9durdZIzQS6&#10;oZ8QBcT2z12G5Z79FsWOBX8HH7eGQKraGCMqQPhzu/OvrvKsdS5cV0GYNSWNOIdjUgBaOXwXEHxD&#10;fiRd5e7i1k9+cv6dX1569ree+epf/0VyBKcfmwO57vEHpuE8t7K0PDk93Ya6Pj7x6a999anf/ZSa&#10;yyI0molNuwc7tZOYxse/+08JqfCnox6ZD2X3MeL+LdcqZYShgv98m72yNrVv33Zs+F4NSgs+6kl4&#10;xnKFQhORzVdI18whmPOND2J0l29cQcrWiJWqYVaIORbnPhFygpxsbRugOTp/kDXbcfUPMCkAhNLb&#10;YZqMToxPH5mh3PnEmRCCkDGJCpQASFCpZGogdWo8fXJUefRw5pnHTpe2dtifihOEwGMPnqJteIwq&#10;aSV99vRTqBOwtbrOMERGEcpr1ukcO3bi9QvvbDUQDgJxgNMWcaYs+jEcaUyEJdOWWzYaGy+5AoFt&#10;kfts2+adznXnuhLDSwC2x5386bMorP3HZ9Od0MpghGLsn96JUVEizgJKhyfjQ/nnn3nfn//BZz9/&#10;7v0ru5dvrFxsdQuHDk32p0Zff/VnUyNjY0NZWgbZgaEPPTP90ecVeNsRMpHMS8k8KY0eyVzdJIpO&#10;Il8K7zZgFHK+s9iAbXR3nQbrmrERzrlubQsssEFT6LAS2rlFOME+cCV7PWK+KCrCWu+3jsvac2eb&#10;+MY68XKD+dtGH1fE8Rmp+TobMIUhu9msa58jtSBN7aOPeGI6LiEFijzT/YgVZMAqIXwfBixYQxjZ&#10;Kac3eXVymxpSiVIZTeRzTyvK8emJRr0CZkayP/ZSIH5GbnfQDbmwTjx46k//8EunTz6MvKPC57gl&#10;qcSyA3ktljl/cb6KNhNIqkyV7ml3Z5UEfWT3bEqGtGc6cZOyXBnGxhU2UoTkMSsi9LZDm+vIdX8N&#10;XCxWtrTBlivACdpzDnQU02snE7HB/uTEUP9IFqWG629cPL9VLSFN/8OzT5z/yVsb64XnPvghuKg0&#10;KEwh1s5mtGwWwVbYbpCmvJvqQ6Zy5E2oI24diyWGBIx19vmOxcAo5i5n/WDDHZ9dNOrCCLMzhHy7&#10;9bbACfDf3Jx/9dl2zHc5++lDQ3nKbNZ1jD50DjlY1y75fOlKN+e7vL6xDcrW2r73sjOm86KSRQxt&#10;9CeGrVKh8N78dTofhF4BPZACXUU/05P5sYrQSeE8CZE6g8mJsaFKtaBHTiTisPdqADCoJw0tm8ge&#10;PXR0IN3fAeMD8DjNLGkb7c7E9LErNxbvblJ5ig5KGRA4ipmNncK4sC67bHOuDlNb3D9C63y5TpAr&#10;3Xx4NXCWwywfV/60vjTwLcKott9Mf3fbN24FiUCxDIV7cjSOCiDCPkQUXalvvHX9TiM23J8+fvH8&#10;jeWlrc9+/lN9uRgOapd3KsWOgrw/NAvQvjtKsaVcX9tdryIulIp4IQ6m226k4Bn8wgsvPPHEEwMD&#10;A+gH5Cz8SZgmKh57LYaQO0kg0LjecF8b761LXk+BPtbe4n8rCBmpVsfGxoQh5K8+UHWw/fFCqKgk&#10;tY5LOh/QgiwAfv0+GYTDvjg+hzJVQetoNuotTZs6NJ3KUB0KhnkiEPtIAUuAYnBLhNWK/hfFl9bL&#10;reX1zcF8fwfSUzwN7Q7yEkQqqm3Q7qCqFIMQ/OQpNxY+cf5+FRlrKuVSq1o8emQiTeatDlICiuc7&#10;94ZS9Iq4xT3eS3l2n6bDxidW0Ik6NQfbQ3QM7FoulxHUCfnGozO0CzCY8WktK9GUjBzPqq035n75&#10;w6tXa83EQCM/03/4xafPNSrNSl29vbJ19cbNViy5ultYXNsqldoLS1t3tgrnf/6LbH64UKpmk9lU&#10;XL15Yw5MIR7FOkiZfoxe3OyzRXtJWFG3+kj3S7rV34hLwMi5MXoh1K9lULZOhumD9RFhG/+nrKxl&#10;IwiOlCQREn5jz8wN5k898kgqA4VPsEwgQ1zS2duAygPQkR8sVVAPp8b6lXYZ2gOabbXIQRTYyIlK&#10;wODQDtOUX1ckOMoQSQwL9yu1UTsyOX7t3euLa2VYstR4AuAmh/Ec8MgFKOkJXoDUr/t7eREwkLD3&#10;qVvmnEoHTNnK43VmiAC7tVMNB3ICxUaAA5ClhTVtuTnTHfvKi194euaht99+59ULP3/lzWs/unJn&#10;tRl//dLca2++e2Fu8aVXXrt4a/ntheXVSnt+vfLq+bd2SiXallAvVE3Hn3/++XPnzmUyGemZzKj5&#10;24lcXruoF71sLQTuEqF2aYskEtigrQNh2g9zT+D2ZSKR2UNThhJwx36F7CjwYPR5nbORwPfepxuE&#10;K5zEjEp/w1/U0U0GCArkg7GC9yFyK0cea1YV6ZhIjg4ldkckOQYUso8Tv8bifX035hdS8WR+IAfn&#10;RYRxJBLI7KAlcLyI2iek07F6Ekc6GkSrQfiCVUTrTyXxp2QydufuzTOPHId2CaEMeqR+HsVh2hys&#10;Tf9J3t7/J9eBcGn4sYDGTcQTNBooUotJsZWPsu+7rC2IjIVPMJxv7u6ubW6P5Me/+PHP/M6ZU8Wl&#10;TXiC9qXTXGlQyfcn4MxQr9UQmv7QseP5fC6dSGaSyb50oi/WmRzsG80P3F643UJuoK9//euf+MQn&#10;crmcHNCQxEXFRMkSH3WpuzL0/VtyvU2Y68ILP233cqe+vfMhC7pRKuEkvjo5OWkbiHNcvY30Xrp6&#10;/54VwGLxR2cwYRtGBvqGeI98eRAvS07rbfiw418yOenOUTDIU8VbagOGV6ANzFhatdlSckM/vnCp&#10;WGsPj0zFWni4rSWhQZBWh8g2EpNwyo7iAogQoSJ4EJ3YoAVRDMsvod6+Nf+Bx0/NHh5T6qVsOkWl&#10;EAieULqFpTnSDe8fVX4zWga77uzswJXXCQ66uIN6VMjko6jJThJ7ThuczvohhGJQv4apTSP3TxJJ&#10;ypKYOzr9S91Z3cC85Af7cO3uFiDyjuaHkMOfRTnsXq0MZkCrwYT1v29eOjR9WH3ppZcAnFBK0Zqc&#10;EmI5mQhq65ksOZO6VoTyGoOXhBXyft5Joxl3Qt5vdt4KBz69st0ficVsdAOFQXDEnWCTQKltV8CK&#10;1P5B3Wzrp2uzPuQNQyL2GpDUIfsucK2YUGnG4WJAUISTQOhmZC6BWIRvcc5ElcMZfLgQd1LTwLKd&#10;NJ0pqWWk71NTVcTJqulkG/lG4bJYprIFQD/s4wAgwB/ZgXFSSMuoQyG1aAhCV7KKRdFpDKACeUrJ&#10;dOsofY6DKBjcOfM122PIKYsTOhm4FYbNwtBTX+qOrESBcxqmA4GNhLnBfBGAAsWKJiYmXMdF6I9p&#10;iZNzbUpLYeqwa0CI5URSqONCr+qg0DyCCpIpTHGCc5apiVRda6XS8YaG8Gbk2IgrzU4qkURea5Kf&#10;Y1pLqyfh0NDp1lux5859+P8ACs9o0tV5xfoAAAAASUVORK5CYIJQSwMECgAAAAAAAAAhADMQDPzZ&#10;zwQA2c8EABQAAABkcnMvbWVkaWEvaW1hZ2UyLnBuZ4lQTkcNChoKAAAADUlIRFIAAAHZAAACAAgC&#10;AAAAQfyBLwAAAAFzUkdCAK7OHOkAAP/KSURBVHhe7J0HgF5Vmf7v/Xov03tLJpPeO4QQehUQFEXs&#10;ZfVvWXXXurZdddeyupbVtWKliIj0QCCQ3nudTO+9fvP1+v+de5LLGDJIIISAc43DN9/ceu45z3nP&#10;877v86qf/OQnw+GwwWBIp9NmszmZTPIzlUplMhllcrvwWkBVVV5NPB4PhUIul8tms0WjUbvdzos7&#10;q5s92/fLdc/q/JM7X5gtwDDnxkwmEx2AjV/Hxsa8Xu+Febev/K4m6ueveX8+7Qa6urrUD3zgA5/4&#10;xCeKi4sjkYjRaOTd6O/plTfE5BnOeQvIWZOX1draWlVVJV8W06ccY5PbZAu8eAvIrsIm7S2AuL+/&#10;v6CgwO12TzbdeW6B8XD8rne9S/3IRz7yX//1X0yMvBj5NzlbMubP851NXu6ltIB8R2Dx0aNHFy1a&#10;JM3kl/G+ztYuOFs7+qU8y+Q+578F5HsHiPmJ7TU0NIRFVl1dbbFYzv/NnIcrTtTPX/P+fNqNvemG&#10;Gw2sbYPBoLyzs13nnoemnLzEGVsgkUhAU8RiMflXBtVkQ022wEtvAYBAYgE/X8ZE/tIvNLnnaS2g&#10;zwGSI9I3TCoD8yEmMK+EqVLawvyZsS3f1uR2obWA5CKYNXlH/ORlSRvnbO/ztK7wd3892/NP7n9h&#10;toCEBka6fON0HjYm9Qvzbl/5XU3UsV/5mV/2GeQrOO1wMSPqPCPMI2+I4X22q9fJqe88twCDB9aP&#10;Ta4rX55RfLY96Tw/4+TlXqUWkEyxxAJwiiH/xmYjJ+rnr1Lz/t3T6vdz2p5YWMIiluArGX0QeRKL&#10;/26DnsMdJpq3J7oEIwfw5Sg4Cul+eXnv6+8awqftcA4fefJU56EFJnq/Ovjqo172orPth+fhEc7J&#10;JS60fj7R/RjNJoHFkpfQR/WkR/6cdIKXeJKznbd5TZxZDzqUi82XeK3xu03axS+j0V5Hh7xIv5JD&#10;np+SnKT/SAvsjNvr6JHPeKsXWj+f6H7EGgVSQi5S5FJ3ksg//50PYKXZJfkr50V5D7orlW9eOEFC&#10;UPBe+V6njE9zvb48jH6Rx8dheNo5x19R3sn5b71/8CtKK2p8I8iuInuFXOyetg+/yhcn/8rAl2ss&#10;vdfpPol/8LY9n48vsPh8Xm/yWi9sAfEOTnF2YKvO10u+SA4YacLIISeNGv1XeaycTeVPxpV+1Llt&#10;cBhqnQ+RNyP9h3LkSyMLvD63F50824u3wIswVLwd2SWkLabP9PJXaXXRx3hlvFlpivE2pd+Iz3yY&#10;XCKfz+43icXns7XPcC19nEjk5ae0UHSPivzAgJFILW1kaeno+8ihJSEYe1me4dUYSLppLG0uritv&#10;W783eUuvxqVf4/d0oV5exjXqVq2MhtJ/1U1mvc/IrjI+aMrhcOjEl3yb+uEvAvQXanu8ju9rEotf&#10;45fHMJC2JIOqT9vkAGhvbycOX37f1tYmA4q7u7v5LBGZzPXh4WG+Jwd6ZGREQjPf9Pb2chL2JKXq&#10;HD6bXPNK05gPevCGPtqlqT7eQj+HV5881UQtYLVaeSPSnStXKiTHDwwM0AfkIXygV7APHamzs5Ou&#10;IvtJR0cHPYf9+Z796U68VnmUfrZJLD6fHc+4ePHiNWvWOJ1Ovd0nX8D5fAFyIJFHt3Xr1oPalpub&#10;W1dXt2nTpt27d2On9PT0PPPMM+wAtj755JO///3veVnTp0//wx/+cOjQIQYe6Lxz585p06YxLB97&#10;7LGf/vSnnPDw4cOjo6NTpkw5VxFLDHU5RCVhInlGaRHzU8Y780HucD4b8B/8WrLB9fanNZ544gkm&#10;8v379/OOmM75lc8k1vLziLbl5eX9/Oc/X7duHTImHL5x40bSoI8fP868/utf/3rVqlUysV5a0JNv&#10;8/x0sHvuuWfSLj4/TT3hVaQ5g20iBw8bwAqeXn755fPmzfvZz34GLqMVgEWDzXLZZZddffXVd999&#10;N1CL/XvFFVeA3Rs2bNDXmOXl5YODg0yuK1eu5KiXF3o80b2O9xHpnl65pNVxGZhmSOuL3Ne4cf8B&#10;Lq9jpU5MPfzww/QimAfm8rVr186cORO1GZCXpPmKiop9+/Y1NjZeqm2bN29uaGiga5WWlh44cADr&#10;mANRm5JrID1W5x+gFS+IR5zE4gviNfh8PsbMo48+ipE7f/58bOHm5mYIAUZFTU0N6MZowWCZO3cu&#10;w4kd0BDgT3PmzMEWRtjluuuugyYGEAsLC/mA7bNjxw7OeQ55W+makwNectZwJhjmsvl065jbxn6f&#10;NKbOZ6/ipWDJ6rPjnXfe+T//8z9g65VXXsmyiSmc98UMvXTpUlCYrsIcz2wNQOfk5MyePZuXxf50&#10;quXLl7///e+XtjBnk9v5fJB/8GtNYvFr3AEkbMHc8RNshcVj2Hzuc59j2LBs8fv9CxcufNOb3sQ4&#10;QSGTtSQg+0//9E/sLMMnoPkgIiQE8yWojUEEiVFUVPQyhDRfpC2YJO69917JJ8pFMcb7V7/6VZbD&#10;cjHLpVntfu1rX9uzZ8+5IkZe43fzOrm8jsKSR8LOfctb3oLBy7wI8vLK1q9fT2cAdq+//nrWVUzS&#10;sMbM9/yVN0Ufg/KCIqODTZ06lbcpPcPjl0Gvk5Z4fd/mJBa/9u+PTs/YAMIYG9gyMMUrVqxgzADH&#10;t99+O3+F4ANh4f5+97vfzZo1i2EG8jK6sI7BYsaStFXZpIsPgmLZsmUtLS2c9mwf74z0AlBbW1v7&#10;5S9/ub6+Xp4QQwzDCiJbRlbI6CgYEta5gUBAvygH6nHT0pUv/6R/KX/V19dyf/mltL7PKoR5PILo&#10;Jvw/lOIVSHr//fdj3n784x/fvn37kiVLmMWxjq+66iqsYFwRLLZAYXhhpn+YsV27dgHf//Zv/wZk&#10;NzU1yaQPyT5PLm7Oduy8wv0nsfgVNuArPVxCRlZW1oIFCx555BGM4je/+c1Qxn/84x//4z/+g3Wl&#10;vAADg2EDdwwtAF/MipLR8pOf/ATMZZMhSuyDBwajGMYQLx+n4vPZ3p++LJXRHRLdGMxPPfUUcwNX&#10;ZwCzcTnumfOzG9Y6O3B10BnChNEOIhPIweHSxYftzDiXi1+JjLrhLH9l/uA8HMXsot8wkIExzp5c&#10;TuI4FDm2njythHXmG3ScdWRHcZAIAWBFogn7cEUZQnu27fB62X88DSUXKMiRf/e732XuvOmmm2Aq&#10;QOQPf/jDuOhlL+InLxHWmK7y+OOPQ3nRwrglmL9x//JXMFpGtsm3/3pphzfAfaoseBnzTJj62mRy&#10;gXk+3+v4+DAZhYbBywcQjTWjBFkGmPSJgS+gDBwxMRKYqAwkaRTrIf3sw2csU4bTK1EHl1fkzPL2&#10;8Cs++OCDrGQhFn/xi19Am/An3EHXaht2OijMn2bMmPEv//IvzAGM4b/+9a8PPPAADqIf/ehHwCUj&#10;HFsejPje9773jW98489//jPEy5/+9KfnnnsOjoXwD1bQ3PxDDz3EJLR69WrQ4cSJExLKv/nNb9I/&#10;KUDDzbBEYMa6+eabL7roIgxAbD3mLbid//7v/37ve9/LQps9uXNmKb6UT/GGt+/kAoLWw+0mu66M&#10;hmSyZGaiI/G9ZLTkNCbfqYxQZBLFp0ejVVZW8leZ6yF9yHo0xfkcDv+w17rhhhsm7eLX+O1LpJDm&#10;J+jJxjcgLCanHpDPN2zSOydtFqgJPoBEEq3kDnL88FdAXALxy/DdMRrlUfInpyWcDiDGEpeuQhyD&#10;MlKC67LPxz72MaKmuFuQV0ov4myE6QZqt2zZAgRj27797W//4Ac/yIGc6gtf+AK2Mx8AAs524403&#10;vuc978nPz6dGyW9+8xv8TgA058GO5jNrbagbTsKpCMP693//9/e9733AB94n8IWrc1oK08CHcj+c&#10;CiaH2gjsCb5zJxKI3/DGnXwXepaQRGGPx0P70BOY2mUqnYRsySbxgfZnT1YkvAXanzbX36kE7jfw&#10;YuI1HvMTXH4Si1/j9yIHiQRT3Q6VmdDjA8V0GldfekuIkSNKbnwj1+acU2dgz/bxJGOor434ANuA&#10;9crCH7chYaoQILAHXIXRy2RAbRHMc2xSrGPMeb7HYmWEY2pxD0wJgCNnwO8nzS6gAQC97777YBvg&#10;LjCHQQ3Og63N/pjewDRT0ac+9Sl8UJjJsvQX5jDeSACaSYgPTEtcF1yGisHEBnrYh5NgnsOQchJJ&#10;zoynj8+2HV4v+/OMvDK9w+hTqcRTGYojKR05LckETp2FkEoU0kaWqy79wcenvL9eWuN1fZ+TWPza&#10;vz4JGRI9GQ+SZ9CtOflBLirlAlN+I+1WfaRJBkNCs47j+pB76Q8pB7POUXAggMgCCj4Ra/Sd73wn&#10;dq704MlbYpMscHZ2NrYq0AntK/Ow+cmv2Ms8DlQG9yYh/p//+Z9B9h/84AeYYzjuMXuly5E/SSYa&#10;BgamgjPAeAL07ACVCXUOOwFjTmUwPrOy/tWvfsXhGODSf8g9cxv6YkJ+kN+/9Md/3e0pp3A9pk0X&#10;kdD7j67BJs1effKW3UlS7XqBJR1/J4nK898TJrH4/Lf531xRop4cJ/IPErP0xfX4VTbf68aL/F5f&#10;icvq3a/8YfRRLUcppC1Y/Na3vhWCAgTE5qU2GmQCpDBrW+I0wEQs4m3btuGpl9m0Es3Zgb/iW3v2&#10;2Wdl9i0b7kcMW8xYeAnCReCXJRwAvnDcPBoWNDsQ2Pf000+DzngLOTn4y7H8ysPyGeOXQ/BN8Sf4&#10;Cr7B4wejzYGcB/edDjGyNfSGfeWNcwGe4bQ5W+IyX0oGSd7waYy5PISf0nCW7fPC6f+NPYddgK9y&#10;Mgf6NX4pjBMwVI4facoxBnT8lSaqHEsSsiUcAzoQAqAS379wB33sSWP5ZTyhhHisWpAUzAV/CWHm&#10;S0ImAE1OCwUBkhKpeuzYMfAXjpj0ATgHPsNL8FdQFaqBBBYejeTAkpISOAS+wbiWjwC23nLLLfwV&#10;SAW1YSo4G14+aSxzEhz98ii+KSsrg4vgKHYgihnfFOfBXoa1YIbgVHDQNAi3yn2ys6wcxoNL6++F&#10;ePQy2uTCPET6CfQ3LruTfHb5pZyw2UfvCXL6l/vQ8syUrGmk10GuyeSBp535wnz8N8xd4WIRcRTE&#10;59OV9dcmX94b5iHfkA8C0rERBvcqoYycAxiZDFTJRWLM8hPbE8jjT9AROMoAQeLMIJHZGMNYqcC3&#10;NM3kGTgKQ5WTAI5AJ1jM2UBSoiwIRiZ6j52ZVzgP3wPHnIGL8oGfXAtE5k/8ShgfxAhBGtJqxll3&#10;yy23FubnhcJjZcVFnT29Xl9WOBKLxBNeu9XlcJjMFkrWZFQlmaGMWMZoMCqTPfrUSBg/wFlSMH1C&#10;AekxGG/I8XLhPxQ0oLCLCTzC3zp+OTOJxRf4ywPg2LABXyUslnaxDHUAc6WsIl/KSDsgku8lGY1X&#10;DUeZNKb4Uv6V/fHR8ZP95Qf24Sc7EHz2/e9/n+8JepVnkLDOUeA1u8mTcxQf+BMf2JnoZrSQwGsM&#10;YcJjSXhZtGixP8vn9XlT6YzX5zMZTFzG73WrdjuBAgo2HxaiaB1FVNhVDZNYPL5L6wOcmZXpDbv4&#10;ZbgWLvAx8vq6vUltoNfX+3oN7laat3JVK5f8+k1I8JXLKX7KZa8c5HJ/GfLBr3J1LHkYVDUIcfv2&#10;t7+ty+bqS2y583iiXP/1X//1XyGpgQwsa6xpyA2PR1gPghjVFJ8NJtVoUJU0xREyXMyAScyfBBQr&#10;/GESiF+DrjN5ybNsgUnf3Vk22D/S7vpidnzkxvj1k0Rn0FO3s3RclrvpniW92fD+fehDH5IarbrX&#10;SO4pUfi0i8qTs+cll1zy//7f/3v3u99NpLM04kSMhKKmAV/JifPRkDGlMvwXbkJNpNWMIrkJ9vlH&#10;em+Tz/q6bIFJLH5dvrbzc9OSqQDpJNjp6Ck/y3uQxq++6Tcmv5HWtP5XeQYZ5yD3lI41aXqfhNdx&#10;5dr0s8nLyRC6kwcqwtVpVHF1KgklTUBcUIl3R4Z7k6GwmsyA1VxZGtrKJENxfvrL5FVeUQtMYvEr&#10;ar433sG6JSuszr/FR4mVIKAMd5ORznqUgjRgJWi+0BzWmQcJ3zo7qZvGp31gf7mPRG1OqEtMSDiG&#10;gxA74JdT4SYMg4nAPU8/8q/f/8bHv/vvd29Y2xoejpuMKf6i0RTs9sZ7U5NP9AZrgUksfoO90Ff6&#10;OONhVA+N0s1badjq6QPjEVbisgRonW0YbxSPvzN5FYnpupk8fhqQn/mpo7b88DxGK+Ja/A7OppRM&#10;fVfbJ7/+5acObQ+PBTOJpBmDXsPrkxfVQHlym2yBC7kFJrH4Qn47r/G9nWbevtDalUautIV1QkP+&#10;qkewyu/lT/155KkkX8H342VoJJRLNNeZEHaW5rAeJAvzICLVMhAQhoxieOq59VFz+tb3veNHn/va&#10;21dfU2z1muJpQyIN0ieVzPOJva9xi05efrIFJmwBEbekp0XKASBXnXKTA0D+1IdiLCYUCDGA5D5n&#10;1NUjYHT8NfV9yMmS33ORM/6b6E7Hk5KvxucXXvfFr3LG+3wheI1P8B/ftnojT3SVv229k5IC8i3o&#10;UQ3yV2mKvpTzvJRxAGBmlFgyExboKqIReI9J+aZPSxsZj61nOHM4pqQTcSUZU2IZ6NxETHxUAEYF&#10;2fwkQb9KQlUSML4RJRNOZEhXkFcRF9UoBVxvMSWhEcnaX40G4YLjL/SglGKKiuNlV7IqmXYl7CzM&#10;n+ovKfJmu9MmJaUmTZmY2QjSmzgRR8USSSUdodsm40pKdMJoOsllRWcX59TOrN1BRgG+RYbIGTet&#10;559s8FP9X/An47nsUz38eb1mvX30HqLnmuvvVO4zPlJFftbJ9Jfy+v7uPvoMJ29Y9k/xIRWlK2mN&#10;e/IBtQ/nTGv0hUNDrqL+7g2/wXY4bZzqT0fvV8nuR3aaUCE99Yu9pbEjx7kc+XJtSOA9fVum4RLP&#10;RECoXGaC5nyQfh4Okdk7HKgnYkoriT1lJpieNX+mhj6zesArUYB8ia9zvH2nU58THSv7NM/IB9k+&#10;+rKaZqGhZLPIDje+bWXKv2wi3S32wqsIx5TmMZPtL4FPfuZP5L8h6UC2m64kMN6EHH82Odh0Mnei&#10;3Z4HC9b9RiZMUNiIwakYkqk00GM1nWX6Hs40DjdJgDOCwSe3hBK1pyxKyhA3K6CuVQBrQjGllZRV&#10;CwoW4RAZsBb0BVJBX8RtNMylr2o/+Y17SxMyLGDUIHa1JFN/aNrx4W/+241LLv7y+z411ZErTsvu&#10;YHAaMlkh0o1XFQPmVaNFu6W0QcRgaAXoMymyqwmIo8/TtumUFhz3d5KdaFXJmcg5dfy0xKuXchw6&#10;wSKD9mQ/kZ9Pewvj8VF/6fK0/IlrjVeAeomd+UV2G3/P5HqQeodIntUqK3yfCko5dfxpGPp3r/53&#10;O9jzPe18iSPLW5IgqI+Fs32uF8cBeQndwHqRRhh/3fG73XTjm9R3vOMdRN2DxbIDscnlpERSicVS&#10;c09ejN4scYRcAwnB+n3o8aRyZ3ksp5WAJX+ets8Ln1CsKc+0nR8FP32c6B9e/J3JiV3HXDl4ZAPK&#10;R5bvXoI1n+VUJEFcAvREMfYSweWL0M0HOTtyOdLbSFcj10O2p2zbM7abfg/yTvSfE/UtVbEZTelw&#10;JGK1uFRDMpEKBINhv7colRRVoF64nbHbcTNWn9NC7K9iSGCEmulaacHhJtMJfzxXdZgMlmBGCaZT&#10;hnDSEBNCE+yrQbC0e0WCBgiqgZYIuuC/FpsVpc5kOmWymBG8MGcwCOKKiZ6WzjHamx2xf/n+N5PB&#10;yL+++8MXz1mYCESwwOGRzcS5pQ3xVNJqM4Nt5BHaMJQNajgZNxtNlmQGZd/6xgbM87KqKZrdbUDm&#10;LpVIErB8xuelwXkpcrBIdkXOrHJnvXvLqVQaKOwjd5Y9gYEjBT9lH+MbDpedQfon5euWDSs1VOXh&#10;Z2z8s8UU2fc4lTwhSYx0JJLO9VBxHbnkSzjTZSfqOy/n+7O9/7O9huha2qaPaM6gT35ne7Yz7q+j&#10;/Ph3NNFzTQTTAosxij//+c+TA81O0oaSOMJPklalCrX8Xhqz468XDguBcHmgRA195pcfLBaTJDTG&#10;47XsphPd00RY/Gq/Mx09JfbJheGLYKUceLJby1EnB5IEWb6UYIqVJIernIekwq+0ffgApE60TJPt&#10;fNpkLr/hEtgypK6iYSa1XfTdXthX5IuQm5xr5XOdcWyLu1IsBs7Huh4UNMUeWXtff8/gB9758YlC&#10;EfT3eNoLioYGwvGEyWLlREaDmbPZvO5IKrHuxOEjW3eNRcNWryOntOiq6QvLnFnpYESBaMCGVc1p&#10;VWrUpc1GJipDJqEy/3C3sh8KU9hkTKSSHtUyKoLZ0mYAHLbBamwPDG4+si/SPzx72vR5M2cjSZbG&#10;iZfBfs6koRAs5kwkDhAD0IrFxBmsGcWeMTTUHs3Oz3PlZPMmhGmcVo2KkQNVUT7wDBv3xrjgqeVM&#10;KecJwJQXwVjgg2xe+cblJM1u2oJSPBeQxwcpnSEHAj8ZZZyTnaX+EWfme04l9efYX/YceTcTDZyX&#10;CCtyDtDHMpcg71wgvmJmLiTLkele9haSH7W5/9zQFNIm0/seN6B33Zd45y9vN/kWuLqc7c6Imy/v&#10;zKcdpUMBb/ZF1jETjbu33/42Fblu6ixIPYrToFafPcY/ABBAEhQLZOo4sEbWJxm5ahs/4cjFmrzj&#10;8Wc+7SrnpCHO/0n0p5CPLDuZ7ow6jWE47ZH11Qbfn0bC6g8yviUlzMnhLX8i6YAQBMo7cv/xO5+L&#10;psBANKRUJawMffO//60sv+wDd37Kop6sGfESzw9CGqEGsPAMsMNKe2psS+Ohhzate3TXicT+VsVk&#10;VfK8jmkF37/9PXcuXuFUIJetzANMAUnBAwubkMPVjCEuEIzANaM0U6VxCLoaFUNctHoaeMVSMCVT&#10;GZP626ce+vC3vmxOZn7+n997y6qrLdwALDFEM+SYSbATkpNOwVpgX6NUMRrs7GkrLi8z2O3gvfAD&#10;ij9rl5/Aq60vHPUPeoOAsCQTSrDTu73s/LJjSBAEVRmr0ljW0UHO3PrcrwfwSTiWmP4SW/7Fdxtv&#10;F/MZVRPEnpjUmYPj8VgkOiYNYe2eWfUykZyTywrTRE6o8gZ4QB5tvDfl3FzmBWfhcgCRlGkW/efU&#10;85xmOrzsq+tjU9rdPJG83N99C6ft8JUvfVklCYoaS0hhnYYCtBdWGyLiLITR7QZ8Dx8+DK9EuUnW&#10;NRSHRyzxK1/5CvM5NbVgnUiLkmUmeFoORHyLP9E1Ed+ScmKvAmS87Aac8MDT3tCL2I86vMp3rEPq&#10;+BnotEeWo3H8QJ1oknzh/Z2GtgAxomjor8sb1pfGLzzwhWbUi/fCRCpugRvOGGKZeG33wc7+ugJv&#10;0ZzKlabM2WFxQk2YU6zzDRSO/sO2rT964N621iaj3ZFTmf+BeZeXZhW2DA18b9Mjc0ur1yxctriw&#10;am5Zsd9myDUrRjXGwFWMlpQqQBbrlf8xMYjJSJDJQusHSpsEZ/LrQNVAImIx25xJQSMD//+79dHv&#10;fOc7F81d+D+f/1qRw5tOCTuagzmVEZM4lVAxkDkupa7/y4NIzRXNnCH4Y6OaJH8apNCukk5mJuIo&#10;kChCGQM8pRkRLaLbSzHlr3/968iKUnmEk0iQlWirr1p4EWvXrkWLA71QSpZwSwhBMEAk8OnLIF7r&#10;D3/4Q4bbj3/8YxSXJEaf244uYV1iohTeY/i7PV4tPlBMW/wJOj6eSNKwZ3bNn/0NTdQPX6GZf1Y3&#10;oj+4NGjO6tgX2Xn8I5w2xs84kGXjn/anm99000nlfx0r9f3Y+5e//OXevXvpPciBozy7efPmz372&#10;s1jg/InCYpdddhkX3r17929/+1tqNEgnHl2Kbkpn4vvS0lLKLlBZRxacl31OwtO5aoVzeB5poUis&#10;1De5rjzjpsOonOrlnUAFSiaXQ3TyQTID6Pny/USMxAsfRGpRyu+lHT1+H7kW5ro623Paneu/jr95&#10;eYaJ9pTfmzUgVpIiYgzsau9qtzrsBkXQLC9l028ypVh6Y7FtXd137dj2v089MpZR73jTnT/6py8+&#10;8C9f+tztb373lSs+dsmi/JHufdufu2/rc7/bvPmL9/zy1xs3bG3r6RkzRhKOZAoyQVjVRDRw3YHg&#10;6Im+9hODnc2BgcFUdCge7FGi7UO9a3du+v59v/nFlkeDrOnTqXg6U+HNyvV6hsZGRyMh6IO0SZX+&#10;B6FNYVDo7vF0HLA8vmVbdDRQVFqMkBtTGW9eWMUaEAt3iOn5uvSnvX1ME2qRULWPMk6sCz/zmc/Q&#10;21lWwjMgqaxPjdLIleSVThZjlDAc6AncD8YKdVLk0JDwLZsOuVFsGvRCpRAz55Fk9ET98GV8r/dY&#10;eXtYD1ATWjdjJcIqgsku0TfQi/GaPnfRgGIJM44lk+vIc/tcZ2yK8ZfQDfMXjvSX0rcn2ke/hHyV&#10;L2V2eeGtimkb2+riiy9mhpdjXl6Pz7BIzJYUVmAVQ00dioldf/31KIsjDkvoBUehlcVKGZgGfd7y&#10;lrcgNSsncBRvqfh92223MavT1TgJ6oj6CoUdLliO4oyN+CIvYPwcyG5SQJKZifK61AGSRTD5np+U&#10;a2PEYgfRSrKQHd/rRtMLgZhvKEQEi4dT5TTSWd4ky2HalkErh9OL2MX6yV9KFxFvR6zORUADS8rn&#10;dj2zbsOTN1x1s8ec+1L0dcbPsnubw88dOH4iMNw80rttyzOrp5d9/b1vWzO1cIo5y5rOxIyJaHqs&#10;ZaDJTOnn9gN1RzeMIo4cjbaG03XDiY5gPAK3EAlkxvrDZtOwEv/tkw9941c/vuuJB/e31vfExvY1&#10;1T5Xd/D/Hrj727/+6caj+54LtC6YPT8yFnpo18bv/+anx9qa33fnu9fMXuTIwDefmmJxIcJEo92G&#10;yZfJRLr6lixdoviJfxOBFeI10bDiEza3nLE0z+ELNmg3Bgs1oqhjv2LFCjo/pVHxfmOO8H7XrFmD&#10;fL50oiCEz3nAaEYQdi7CRtgxqH2ip8HYwbhmoQmgs3CkVIqcqnnj0BEMNyD79ttv51fWoJiu4DK7&#10;vRK8GH/s+P4mO5IIozJDfxPCkmC5sX//Xuq6cm9+Lxc9WU3xnFxdR8NzcraXcpLxsHu2Y+GMA/OM&#10;X+qD6++Osonu+b577xWamVdccQVrJbmTvhZmePOGMM2QKLz66qthJ+hPTOYsypBJpFexA30OxKEP&#10;UccXbW/ZXb70pS9hOGAdYztT64Fup/Xsk5ajxKaX/pDnbc+/24gvvBP9EIlBPBf2BRUoWD2wJmDp&#10;Kr12YPSXv/xllghUA+JLuSc/aUDp0pHWt/xSP6c0uxjAfCnPo/9VzgEMUeY5TiLpEWmJ6yeRJ5TW&#10;h97g8iRcVB4i99ffuPwgkifELYJL4Qcf+1NkNHbbte+0Zqx4DMXifVz+Bftz/qghjamJNUX8MJG8&#10;atKwrz/yq71HjzQ3OApdGVOw/ujmxt0b3rxi+Zo5Czwmu2oME7+spmM4U1bMXLh44aK5U6bPKK9s&#10;az6yf+dzbp/qK3F3BPv3Nrcd7AqeGDI2hi0H+gPfv/f+xp5AQs0/crj72fV7t+87trtnKBi1581Y&#10;MZJVbEhZt2x+5i9bH/7L4Q2OmPUTd77/jstvyLO5adG0CGgzcOvca4b/YvclMj3dna6SAlNujiGp&#10;4BeToXQaAMsfgqmYqOPJdT1LRuwPBEI3bNgAUL7tbW9jBcnooD2pYE03AK8pmA13wVigQiAdAGzl&#10;nAgxw++xAxQEg4vSfBg06Ihi/DKIAF9sHU5FmRLOSckStMV5WdR+BdMFq3vKMyFfpf7uzmqYjIcn&#10;bh6ri25mZi2A41I1DUUif1775+FI50XLVnisuRPx5md1xddw55cxrl/e3Ur8fHnHio5xzz0T1vWg&#10;V9E/qMILItCfmPMpfg6/xnJMc7aepCkxzehb9EJwQfLCdNNbb711+fLllMlZtmyZRJOTXf0V3OvL&#10;fsjzdiAtBmhiaEDmYApRII5JC6MVuga9RwYSCwtGGoMZO2j79u1YUtTLoCUxoDB/sIz27dvHX5kC&#10;Ge38igXNCGQuZBZkRcKYwWhilELQw/FJBWHoS4YT+1DwgvZn8POa2I15kXUuFhZHUQAJ24cXxyKa&#10;awETTJ9wIBzOefiGn9wk0yczq5bgIf6H861/tHfrtq3XX32DzYRCMQStMBbHv03u1iqQTKyHDGqS&#10;tf3B4eAvnlv79NENSnTo8KEdf/7jr1oOHfjgW26/44Zb8j1ZZlUb8Nq5TEazx+4uyMmvmVK9aPbc&#10;VdNnGq2G9bs31zfWttQe6+6sH0gNdJgGg5HRjv6644d3zikv+dY/f/qGxUtvumTlrVdc8uZlC29d&#10;veraZctXTpmaHYvkZxJT/dlXLVzxwZtuv3n1FUVWt0HkIgmPn1DPTCUhXJImYuwyqWjk0KYd/uIC&#10;t9PFFKLj8EvsJ7wv3s6PfvQjxgLvgmakBCoFTzF4afCPfvSjjBSWQddccw2xLrwXqDzeI5BKlT8a&#10;nCUjQ0NSzEy36H8iq8/LQgWUWla0J4tU/sS4A4uBYCZOyGWq/zHoOFBise6ceNmDXz9wvH4xXDFh&#10;1+09zQ8+dN/qVZcsmbfcqAqH6uR2HloA/eIJsZhXztSNpw6TmU5G96JjMezBBRbOchU2PDzMDrIS&#10;JXYxpIQwK1QVTJF8GVgsK/K+sbF4/JQIwmJvMoRYvbLmADFhJ1hMAHmMpcrKSqYolNEBREojw2nA&#10;9jCw//KXv4CPGFnw8jQayMvQhegAzZH6xYOKrcQJeQsMfgD9W9/6FkEUYCgfWBTLQsuY5Hh+KNAJ&#10;LoMU69at+8lPfgIc84FxztVBfBbUQAAQ/93vfpeT84HzA9bMH6A290kpjGQCV5IxjWvMmHn0sUdK&#10;S4qrq6oMqgnhB/5Gpo7uA+G1JjNxY4rQXUIg0oFI4idPPPXnrU92HdjYeGKvTU1cvWzpR996x9uu&#10;ubEypxBTHKeZWPMKrNcscPhQRbUrBrfRXJZduHDevJLykhynM9tIyl2wta/xYP2uYwf2DHafqMqy&#10;vfvKK9+2cs2C0qIFlaUzK4pmFxeW5+RV+twLCvwrK0pXLV6+csmqlXOXz84v8BmsqsjJ0/QymSKS&#10;CZMZwsEYSUYtRmNLXYMajFVVT2W5QQTZyyj4gSX7pz/9CRKJPk+L8b6Y/CCmmIxR9QQosXAh95hN&#10;eSPswPe8CIqS8CcOZKUIdlMpCjMFToP3KF8cBg1zIfrODDemRtCZM+MV5/3SH1hp8atcRekLoJdn&#10;F8tBKofk81jMVyZjXInv2Le+sbn2lhtvy/WWGE5qjp4HLPpHv8SLackz3ugxWLj0D1mF9/LLL8fy&#10;YpCDL+M9kph+V155JXax/JKVOLYACM7EPj4842XP4RfmW9L9kLpXjQ+yVhBtRQsAjnR0aZzSJsxb&#10;DEVAE9hlUMG/Y0MR2Q1pSKkkRtd1112HyDp1K8BcBrCsaIfFBPKy+CBkhUUxTcHoZaUCarMDtjaT&#10;IqsWWBFwAUhF3hdsxV/PhcBc4AB+Ce8rAxiLjBUMw14WvWc5jAUH9cR8wHz585//nBrP8lk0Dhp0&#10;tcyomH3rzW/+7e/vGgh3k6pGIt3JwEld9sygmhUbgEoUQzBjeujI4ad2bek7sGdhWeGff/qT33zr&#10;O//2oY/evOaqIrffSNZAOmmCkRSMtMbLSukekeEMMBD9Ziy0+D+44savvPn9P/jkl//381+961+/&#10;dt+nv/HRq65YlpvlCwbs4RGHEjMJuzCWJgYuEYLo5bSEphXl5FfllVb6CwotDocReXuN7yZQISW0&#10;NFUzO4IqaReFl9KZEnfWtEXziNMQIXMi6/esN3oyrQc4EjgBsDKfydQ4aa4yXiR7I21YWZqE9wuh&#10;IVkjGVnMnlJ+gImZeoC8fVBYskksUDiEDV4LgOYNrl69mvNIqkq3i+UlzvruJzoAxiydGgj0PLtp&#10;7awZ1RVFVWQgnkPf3Tm7zzfuiSakbnnxdA4IX9hkwIUVN58pysTIpzVkp6G70FEwAfDOySB2vsTi&#10;Y53FsYCIbg6fy05zYbwMYdidoonlHfH4MimcMXnppZcCowwzpruPfOQjzEzye1nQnimNoQUi8wFX&#10;Jz/ZAFYMJUas9LGCm3BEjHlKxjHswV/MZJarON85J/Y1l+MktDZ/5UVwIBYWIEuzywwCvmQFw6th&#10;Z+4HU4ub1MezdJ1zBi4BpsBgcB5BHwPDqogqFV70tHrDNW9atGhBc2dDOBWOpxKa51s8K5atzD5I&#10;4gpLJdrHer741/u+8su7atuO3v6+W375/R9fMWXx3OyqEleeKS3k3QULC46mIsQFi8Yi1gwc5CNW&#10;slEowkeNcU5qiacKLK5cg216VskVVfNvrVryH+/88K///dsLq6qb6xslK68YCZUj9s1DnBq5ehrx&#10;YDZGE7YM34q8a5F9bVb5L+Ywh2B6G9JYfCKtL9jWPTYatOXmKDaR9GGVfrqz2XjvTF3Mr8xk8jhe&#10;lvSdyv4PNcGv0o+NVct6iLUj37CgkUjKq5F5d3QGWI7//M//ZGdsbZYm9A1IZH6FU+IQyGWWPmys&#10;lvDmgcvSKyCaXQvPOJsb//v70kwj4YHyqeVLF6+wGT2CQRbtN7mdpxb4O240upecxgVVqPGh3JcM&#10;qOKDlKSQdMT4+5WFy+SXbzwUlk8qsVh3oejWMW0CSIFuzFvkNMLtMjMxnDgEI4hBiLXLgpRjaTdY&#10;HSIr5MDTozJkQpceCCX1K9gY/7iAgFe8oxL0ZQqA1L6QG+eBR2JndpDfyIgo9hyfhiAr1Mlyk1xu&#10;fASraiRXmYJFfG8wK6ay3LK5s+f9+S8PdPZ0kg0GnmHyyRYQ0Y0AEXatKb1x786f/v6esNnw+Tvf&#10;8cM7PzTVUWhJWY0ElAGcWHMi20Lkj1BCT9OI0OKZZD6FMI75W8qE8w+ZIP5Z0tisoCiKQiar6jY5&#10;nAYnuR2EHPOP8ApOR3Qx2sQRc3Jne+dPH993eFgJ28xpgwBHThyNxkXWiJIg08MicvP4h7xROhEM&#10;HNu+R3HZAOcYDyklgc5yA0D/7//+j8g2PHLwUbIngKEAJS8IfzUEBWsgCD2mRl4HrAUwynQIcQdf&#10;z7vmA3iNscLsyDfEY0BSsZphruV7voRi4gx8IPb/d7/7HZ49pljAGpjmWtL6lm9N73Vn+RBn2l0k&#10;gCf7RrpmzJpdUjyF6ZideE/n4MyTp3hpLfB3sJj3LUOvJATzU0KAPsPzje6m57OMhGV/dn6jovAL&#10;G1bn78BBBgwbPABYjKVJmW32ZwBjIsEGwPCwjIC+4BusZvARsoKxx68MP2gHeTiH8CUjk2/wFPEB&#10;NOcDY57W3rRpE0YWG/wGf4LnBdq4Ig4fGh97TX4prS1uiTPjWfrEJz7B8hk7GiPr0Ucf5epPPPEE&#10;lAhzA6eSwK09GmasgFv+D0dsVCyLFizbsm3Hpi0bY6mYIHoFY/m8MjBjFsGKpoERW7b7m//04S/d&#10;cme+6rDAIsAkpyLJ+JgmyiasZxG2jOXKsvpUDIBGUIjwDALmTIoZFaKEEY04UUlaXN+QSpICTdAw&#10;McaZJPpq4KlMvxPcQia5uaHtB4/teLo1+qn/e+TLD6zf1NYfSAlb3WQzDYV76zoOHmvbs2HvU09v&#10;eby24QBR071d3TaPy1uUJ8JoNZ7kZdRegnb73Oc+h3sNQp/3KzsDUEsQGK1KvBp8ES8IlomlDIYt&#10;7gFwFqqKnsAMDR0B8vIWCPrEXoaVuuOOO3hfBF1AJcFfXXvttZ/61KfAa/h9PvM2+ROxGfyJtalu&#10;fcuZe/zQe2njfcK9ePlJJdza0Uhavs9VJN6XWP5ciCFPr/BJL9jDJ/TdjU+0l/yXbj3xWQzHcV2B&#10;b/ReIrFb7nDBPva5ujF9TpLTDwAKhyBDs+Ec4AfgcCBticLmM3YoHC4MI6Qt3C47k02OycPQlRk0&#10;Mrwf0gB8ZOMk2LzsRpPymZHMbuzMSIbKB3zlDpjh/AR2JWUBTPABw41XwGjnhMRskDnJsOedQmVw&#10;Br4khANKBDNNvlyoJ5nlpYUXi1RhoY2jURJ2m9Xssf35ngdwG5QWlmoKaoJbAB15yUYl3hcMr91/&#10;8FBr4/WXXDQrN9diNCRMeORTIlqCaIZkXOUTVAGFj1RkfaKcVXQPXe0dRE6hCGURlToMNpMgfAWb&#10;jEQm8cBI9UQSwQceuG/BnPmL5i5mbZZEoELNrD00eu+ztSUVsy6ZUTqjvKBtOP30vtajbaN+y6jT&#10;b1u/6Ym/PvVnk9f0wON/2Xlw36PPPGVPGJZMn104bSqBh0El6VCMLPJFUZCzDNqSK0VeN/OooHTG&#10;ic4wQKRPWxqtcoBIw0VaM7pMgdQGkMsazqDze7JbyjUTf+UDP6W/TqpKyVlfrlPZ82UPMf1A3XeH&#10;UlIgM/CZr35q7sxlC6etYA0ipkOizM+exjlXg+sf6jwQjyrTNTnQWjDTyVyjczjZ/iO05mn8DAYs&#10;Y4bBJscbgw3QBC7BR4YTo04KwWCr8hkuGOA+YytJiJQnl/yj9A5hKEH14prDmAJPOZUcmezJmTmb&#10;Ps7x1P/qV7/CyMJ8gwnRfT4cCGRLPxI3pgs/SUSQtrEWvCpiclNKPEl6sJL66k+/mGiPf/Wfv+Er&#10;zE+oCF5CA5gTeOJUJTI68I1f/fT7mx79/Cf/53NXXOxVwmo6GUnE+pvbS4uKVY8TjgC9NIGuqQTx&#10;vBP0CjSOzYrZSbqXyPhDuRggzliRpzjavXf91nUrZl+9YsZqmOdhJf3U3rr7d/ZcMm1avsMaVYil&#10;SzlRnlEGD5zYFh7oWb5ixvYHHsjPK3/3ne9PRYPmscCmQ/sP/PzeD3zli7PWXKdkRNqxUNHEi0gO&#10;9Vkzxq+TTg23/3ycNIzQqZhpaBn0QgW7gSiqsaO9fXhoaHr1dKPBur356X//9je+/YXvL6zUfJtG&#10;JZFJWPDOTm6vfguwjJ5cg7zSZj7NNsG6xPbULSDQDXIWzAUo+ZOkaIFL4smwiPmMeXXGjaM4j9zY&#10;gQOlbSUtaEkUchX+ih3NhquQfTB12Zkv2YcINiCb3SAi9ZsEstlTTrfSxJNX100zEWomiFTxD2ke&#10;g2qzGlxWg/vt1982Fg/sPLElnQnDI0PbxpUoMnwEv8Vtqt3mVuKGnSeOd44GBE+r2uyqNR2JRdGy&#10;TsblcleoxE8srUAQWtpC8EOUf4kk85Nw6CENhC5CIDZWM71qWlkWopKdYeXBrY3rt7TMKy8t8Bam&#10;EuQoMYEMGA1NJqXNZhgZHAg8ce9fHX7/m6+8viyvdErZ1KJZc69acaXisbSNdAZTo3EUmZkUlEgK&#10;KvkN3P3xXtJfYIaYpqUktGDHtdldEPeY7eLPCAAJ0SSh66xCpHg9norSCsUsVgt0MSSZXunwmDz+&#10;JbfAG7gzvuQ2ONc7SpMWc3W8ySzhT34vF6381JPOpXfutI1DdLZHGDKnpOA4D6SEpO/lqeRiWUqC&#10;SJ8+xjgkJhwxO0jRgzOuauUl5BlkM8TVSFyNpQyJDOENxIuJnDUyADI5/op5q5cNWoZ7w50Qu0Lg&#10;naziTJA/2h2eqoXT7SW5xxvrhwJDEL/JDN6r2vLSMrtf4D6xE3DQIp5YL0D3gjbHJBZRFakE63az&#10;kSWFBREMIRyvpDs6e+pOdLlcRUMZ9U+bD20/2jNrxpLK3Ewo0J1IETIcz/GEDYkusxLP8RbPmbX8&#10;3bd/4CMf+Nis6hlaWAVoYs1WvFfecWvUnjnWcXRf3Y7HNz60/eiWYFI4VN+oW0JJkq0jfqIpoSXw&#10;iLgY4TelGwmfnOSCBU5rWhe8orr6YyVFxR6HRzhANQ08FD7eqO1zAT7XJBafg5cy3jSWECwxTn7P&#10;rzL8SHKL8nuJrdLUffFNB2gJ5foJpZtUHivPDI+hK1DDQuDqISQZZlmGr7GD/OtppMppVzdl0P1F&#10;Bo1IYNBWSyJGej2j5jk8q5YtcbgM2w5uHgkNcd8WkyOdycb8ciuphXNq5i2eM9DTOzgahLcIHq/f&#10;u22narfCTgjSgyeVDrsXE34UQpZaBrI1qvqGUq7BuLsvZusZiRw71NbakTo0YPr1M/uOdfbNrJnm&#10;t6eRpVeNUbNtzKT2HN+/4bmnnoglnBZbjS+navacFdOypxhtKHHiC1SSvQOJSPiia28orJxyorHu&#10;/r/88b4Hfvf9H35n5+4dekzI33sJr7+/iyKAhBEits8PoXxkNNElod+F7oTQ3pCb7F18GYiOtHW0&#10;VpVXiVhvseEfErL6r78nf93e8WRbn5tXJ/s053qh31Lir97v5fWkQ+alX5uT6IdI2NWNWRkCISVT&#10;pYGse4SkqLQ+Veimsa4bK6cEuZ28saRFzeBGM0LXQgfHKEsnBIgNFmP2jPw5FVlV69atvff+/8sE&#10;B9QU9rKwddWENd9cXJ03DWXLbcf3JhR749GBpWtWKTZzHD6ZW4rFhcqFkCGeUP6RyQqZ/YzJPJAw&#10;/mbj/t9sOvbrdXt/uX7nXzcdaO/o9biK/vLU4eaB5LwZc7wY6ql4NOIzWm3JdM/DD/x047qncgtn&#10;Gp1VAxFXMKqarS5x01jE1A0KR/c//uRIfNTtLZxWPWfZgiVvv/Ut//zxj9rslp07dmR4wjfoZiCg&#10;UNJNMO7UL6R9NeoJjly6BNCI569iOQWLn4qPhIfw306pqEZKX9jRJ8PIz7Fc5xu0sc/NY50FHJyb&#10;C76hzyINXt3wHI9x+pcSOvVmGI+G4z+PN3vHt5kETQnNumnDZxlQLKcEaZXLiUHuLPeUv463xyW+&#10;j58Ykmb8a7jPAE5yJdJWY9KsEBYRM8QVW8q9oHTx5auvW79j04m+uqQpMWxMN6WU+9oGPnPvumd3&#10;Hc+EhkyDzaPttdVLlnhmTk1kUiLPgutbzILQIDZYM8zPuFFjj0A5qigNjCbWbjvaMWoOxu0Zi2fM&#10;bh6ODFdXVU6pqJldVe1JZazsaDEZTBGHd6yu8bnRoe7/9/++On/JHYFITm9/3OswO2kYE8X6DCST&#10;9O47ajYaimdWGRS7y+guzypfOG3B6OAo4cCXXrbKINQ0Xt+b7E4v3PRoNIOR8lRmQfyKUq/MrVqy&#10;IysVYJZZjchrcNqoNLTU4W+YM3OecGsK4kKbpc5xNsnru6lf7bt/3ffFV7uBXsb5dewbj3F8KQeM&#10;bkFLRB6Phi/8fNrV5Ul0yJZn0MFdB2j9+/Hkif6Zw8d/f9olyGc2q2Ao9ARnBpIpAGqm6EaSanNm&#10;41jGXj3vWkPJst/sb//2pl1feeDRt3z5i2//8sfuXne3cbTrhsLS2ZFM7XPrXS4M64yZCkuMaiHn&#10;LkxZESr3It0NoltJWcg0SRi97vzpU6qn5RdN8bsT0V7qnzo8fiIxLEkU6qm1GLe7hksKBge6tz75&#10;xL2rVl+fMFQFkgVHa1ujgx1LpuTjRkwrQSx2NDVycwqX3XBdSmQ/GyyK1aKYIa8h06+76brSqSUk&#10;D06EZS/jvV9Yh4gFiwyDiacI2lYiYWUsQwx3JplIikJfcoJmeqYkEK967dNP1Tc15nsLBf7CUZGy&#10;LqbxSXw4f291MqbtHLc1SKdbrHKc6147icLjofNFMFG/LR1Y5TfybORoEDyHBoU8g4R4CdMaG/g3&#10;X0prXf6Uw++0k8tfT95MWomkla5AuLaz+3BrW8fQcISkN6uNkY1p67G63VZ3x1D/45ufMCljPYf3&#10;loTD5YW+m65ac/Obb8lOlLptMbXYzQAn58IG8wgOWASTIYKVqftOcN5EqVxJJWSMOAye5/b3/G5f&#10;+6KFF/tGu5y+wNbnfqGY1cWL3xtLlifSQVMm6XbEtu3+hTUSL6ouHRgOz552Q8w4bW9TR1fH3k+8&#10;55oF2U4nlUGUaFyxH3t029SaKld1MUF2jqgpYyYqQ5S57o32PrzpkUceeOz//vNnJdnTz9gDXsqr&#10;Ocdd52Wdbvwaa/wJYJgwgQcDA/1D/aNjo109nfFUvLi0qNBZ4vX487Ly4YWhqoZGBnsHeixW04c+&#10;/75//cwnLl/8JmvETYR30kBgi9koqle9rNuaPOgsW4CYtglzPc7yVJO7n2yB00xR/VfdHJYf9F8n&#10;ajidi9DBXYJsXInhkxkZHKNYWG5BLvSfqIwDwuBhS6ihSHgg1D2Y7OoLtYXiY+CeKDSPeaMaQVIh&#10;EclvSY0JNpExbAGhDWCs0PYlbALsjFHZqHcodO9zB1vDyZlVeQurCqpys8rs6WKP0e5OhHxjSeew&#10;2leXOLbPPNR70byZH7vhhg/d+e6bbrglO6fI5jMZ/agGmxPUAjX4wlSuM1LrTmQ9i6SBjBEWV8i/&#10;MT8Jj74I8NWmF1yDhogx5lDtccW5rzvQMxAvyS5Qk0EzD+vsKC1fkFJ9ybTFqJrtpmhv1/5dm56b&#10;uvCiipo1ZTlXDiU8oczY7uPbvnDLrSsKnGZRBo+JxZboHxl9codn+XSTy2YVKR1cDybURp0Qt8Xj&#10;Mrkeuv/+mlmV5YXzWMWLiUrEPtPCkgJiJU8gGM3DykOEjGirD5TWBZTLHbS4P4mEqnA6nrIgxdPK&#10;yUekoYr2Jicbdj+NKse47Keo0HzmSMHaQrzHRU0NcRcxUVFFHMv+Ito7k8okopp5qhWVEvtrPDBz&#10;I98l4hmTsTesPt049J0ndt717O6U0VHgc7msStMo2Tc7fn3vL+65/4FnNj7b1Hn88PFt9XUHs+ea&#10;6vuObNy5obWji6TKSIz6rMm1W9f2t/X907s+4bPm4OoT7yQlFPdFQ4pXJ8sWJiKZVJyORDBlhoT1&#10;SZA+l6A3metxLlvz3J5Lh2BZQO95c1sIpintHS0jY8PTZkwZC4/Fk1Gr3RIOJZCh2bxtS+9w59XX&#10;r0qmY7u37y/KK73i0pvK84pJvQhG4zGjAS0u1p/GRNputgQTGdVsTlKBGB1LADQVZykft6c31bb+&#10;/qmnc3J9lQY1LzAyHBjc0dmajo0lQ5GgByn2dFHC6DRb5ixZ+IFb3z4lb4qe1iwT9WTgGgZoLBOy&#10;mkmssJIRbRFzQFwreE+AnUASkXIg/mlxZwBcitArSyxj/+36vU0BtaK41GcNhEYbQsPN/pxqg6Uw&#10;FEk63JjIY8cPbh/o7Vhz+dti5vwY9ZRtni0N+4s8hk/fcJEzFRaqFZrLqvnIsfSx9uI3rbLaqBEF&#10;cGHjEXyRhmmOKcQsB25/19s+9s8fu2nlnVoktbh3kR4ot5MlPvRXqk0akmF5Ppn05ExyaifhJ9B5&#10;p1NfstJnstSE6MZtiURMyHiKy5iID0RujmDtcHi4uamOIldsPneW3ebyubMN+DsBZ+YqhOw0OWYI&#10;BRY4nCyaToXTqd0dwxv2HWsfTJSXkq+R6u3Yv6DaW+pWHvjj3UtWzTOk4rMLZ9ZUTVe9xlgqYYob&#10;O5S+lo7OzVt29HV0q7Hk1NKyRQvnU8ijtLDoXbd/iHh3VaTwiJhIYi4gmVxoKPF2xAXFhCMy42kl&#10;4inxAUxu564FsIsnOYpz15yv5pkk/yCgIGHM2NLH2g42N9en4gnkaVy5ruLqokC4b/eO/Q6Tq3rK&#10;tOnTppmt9qbG9scfe6pgbuW8efP3Hjjc3tXf2tEJ5goUhHPFze7EWjMYQ1iKSsYLRZxODIwZDZZe&#10;h79vtNc61FceN863WdLJgHHKtMqSshyzw57jQxOtzJ1t97imzZmVa3ELe01WoRfUh6ifcbJaJWCs&#10;ZKIJc2fYMoQbzpbBq2ZNWL0OMkQsGHvJRAyvmqiqgcWOPFyKrGtb0GD78cNbRtOe0oLcXHu0sXZz&#10;04ndl6y5web2JwFxQ+DA3h1H9tVeccn11VWXtQdUqysrHY4/uGv9V952+bJS4uvUeDiMcGYsHs0M&#10;jlnNlkSOmyhjTH/kFgSKikWCCBKIpGMf+sRHispKv/jhz7ocbpPJLghtwvm0B8Bzhbwc+0oJI13j&#10;82/f8PNYLPInMlTX03Bas6zHbScBXgi1qwYe22wS9VSR8SC9HCxmiZIxxQbjnRufW/vgXx4A99wu&#10;n8eTleXPmz9vSW5Okd+X67A5sqDgTe6MYrVDMlFOJaMe7Bl67siJ9u4Ru8c9tbTKazBmEiPdw3U7&#10;9zw12NuycOqq973n1gp/lk2xYtlCUBgtJJfbd/eF12/drlgNdmcmHmi3JcaQ8ty+ees7P/KZsvJZ&#10;g4Op/qFI39Do0PAwmUROjzvXm3FZbF6H25zOlOZ4fCJXKZFSod0nt3PZApNYfC5b85yfS7LAnFav&#10;jMevfG4PNDYPnDiwd9+JPfVVpdVVc6b4yvy2TNxssPud+fneIpfVGyPM2Wz5y+OPHW7bXDF9xgNP&#10;PNHXM5znyXUZhJYuqJN0GFR3JkOdopAxZlSC/ozdaLb1pjsM2d1K+qIF0986d24BQr22VCYwmuMs&#10;yC4osvo4AAU48pIFOoFxIrmZ7DWxiSBqcbdYTdw3xdzJ2M4Yj/bFfrXleCZiyDEj6J7xeXOthmSu&#10;3+91GH0OU5HfxU8jFisJd6mQYrCHVfdXfv1Xs798anGZzxo9Ubut7sgDyy9abbLZswtyYGD27zme&#10;768uK5qRjuUGVWvS4Wxubk0kBr/5zksc8e6kmSg2IQUXGxnrPHC8aOW8DMVPUmSfAGI2AfpiIiJD&#10;O6aaDBu2b/7aN/79re+45U033FLoKVXBrDRmu4mFiJn8dUQvwEVNRE5ArchBFAFh/PcUv3QSi2Xk&#10;jMB4TfaIhxeALGh9cWQaAQlN344/pViUCKU6cUKqpStxKzwF5u5QovVI/e7e3m6fOyfHU4ggFDJS&#10;I4FR8t1Rg0KgCXWRfLfD5cvOyS3wuPzogQ6EU88crA1aXSV57opsb45dDYx0Hdy3t6djILe4smBa&#10;TSTpe9dlS8vdmj5eCuPamTBY1x1vf3RznctbgEZfPNpbXpgp8CUjg73NjS2u0osiMdPgKCSJ2eHx&#10;oMCYTsbTSUxvVhFhIrcjY4GLZ5a8ecVUKzFyimmy4Me5He+TWHxu2/Ncnk13x0k4ls43xN6e2HR/&#10;xpXKr8ixqc5Kb02eu8Tpc/dF+7yqByrDrAIoAikxdccMkXsf/fMTu5+446bb8h25XqPT5/QTSoqC&#10;DbRAgKAvUxSwwVZNABJuMu0yxpj9sX3NCA1dv+qSGV63yxxKEhChmNu37UpFw5UrFyo2K6dP8GWS&#10;AAsz0W+cRhjsMo1FLF+FjqYWN2eOJWz37K1fe7R72dR51uBQMB0JYZ4mTLF0LBwbNZlTBX4XaV7l&#10;fl9FXm6xO2oyuUYyxs9+765p81bmebx2Y6i3v2Hv9nuHxgYKigqvuf6t8ahLSflSMStXy6geZIbC&#10;NvcTmzd+5sZVq2sIO45g2WuxfoZwc2ftxp3T3nKly+6AVEGKVwjWiyxgrbqu0E4m1iKxa++uA0MN&#10;ZfnllbmVpf5yn82fxvgWprAxZYsIWx9SBMNfMCnE5TJnaPHU4lTjpa/+hqxgEgSQdYctEkna+bg0&#10;sh4UQ+UTE2qG1AvBmiCtZIg8tum+geGu5Usuriya6SB0UBDOqWQ6MTjURx3ugYG+nr7utsFQJDQ0&#10;pSIfCZHDxxpjGavF6cVHmbZFVsydU1aYOzQ80tcX9tqr/LlzU1b/E5t3v3v1rKvnFqro7iuW4UD6&#10;0V0NT9V3TylHK7s8AQWR7G1v3GpSA1OnTLPZPScaFYs9y+HOw3VAZAUzJDofUFeRuNNsSo/Fw6Ox&#10;cH/z4Y/ddNHsIt/JhcK57O//6OeaxOILtwfo+sUSiBnbfEPVq42HHrrzA+/yZfn99rwF5UtVrb4R&#10;lKRmegEW+HuEecY3A5mx3z169+cf/tmP/t+XPrDoWhsqDFATwveSsrHOBRmgjVWCGwwWFZvRQNWN&#10;+7ftiI6lrl86O9vrZSWspgZF3p3ZNdrT0rpxV9JtX3jt5ZpjS3O7cQarOaWVxjiZyAXbIS6u1bZP&#10;W48MJb7zwJNzZy7PU21CcF44e3gSVyKVDEZC0NfJeCwcDMRjEavBlFfoIA06bbRtP3B0yYKlSHU4&#10;EGjLIF3XHQwN2l3OgvzqZCIrHkUILa2aY8m0Dfa7fSxa21H7s3dfazeMGY2snzHIYzDCI0caon3D&#10;eZfMx86lPAWNowh3kyUJJ2Oyc8epTBSSBlzcP3To+OFjTcfr42Pxgtwij8fr9Wcjblw1pSwnKz/b&#10;kU/LqCpiaULeV+jpnNRdHs//CvEOAa/GkxSqvqAR7CoHkd2Nqp1IskjHElGb2UbodooJAkM7E+8Z&#10;bn7Ph99+y223vu+t/2RW3AjynFxniJsEDUWrRRPR0aQlEe2nfEo0meofS++r7WzpGqisqFISYw4S&#10;zbk0DkKTK2V0RxMWm2JvJgVytPmWmy/vb+8fGBptaG8fiSaLy6YXOB1GQ9RhGB3rO/7UY/csWby8&#10;qmZFNOUx2LLTGVh9M1iPBh8p06RPW8w2A65icybtsI+qmYbm+iJr8j3Xr8x6KVXBL9yxdSHe2WQc&#10;xYX4VuQ9yYWwDCWWEhP8KmqmXLpiwaxl5rgzPmoozC8G9HB6AQzsmyHJmdAFcZhAjJhiaO/pfXLP&#10;pkj30CXzl/itdpEpZyCvDruN6K4wapsifc+QJuA0abL/ZcOWE50dt1+2vNBnM6RJZY6AW7jLsYht&#10;fl++N5fsO7tqMdpcQuQA2DWJ5bYQEDoVTifEjbX8OurixVXXL9btjiqeWQUFmdgo6QTEtRIrlUol&#10;narqN1j8BrPP6vR7s52+bLPH25OyjcWovmHNLy7P8fgt+BVF6IPZ7ihweYocjsJIBKE7i8GEkA1J&#10;I5jyuLIc+w7vf9Ols+bmgy+RJPMGi3Ghdk9NE6erMFdxQJXSLNwhqAuo2aNGx/7mwNYj7XWd4eGE&#10;xUjVFGdeXm5JeCwcGB1u7Wjad2zv2g1r6zvqKquK/3D3732+rOLCUm2mycTTcS6txUjTgs9jMQHU&#10;mNtoywmhfWHramEOQvsBIoLFAtxNAtfcvuO7N+/dWN9ce/+D9wwG+vy5uWZbOpYKfP5Ln2PHz3zy&#10;C06TnebWikOJQ4UyksGUFjyBarM4XKrJ63QRU5jlys/3V7qypjy5rc5dtmiqpyYYdJoMBcZUVjJp&#10;C4UTFhYs6ZjD5qrrbd18+MSJ1uBQzOwuLCgtyisi6yNpNaXGMonuZ9beM3/GzGlVi+Nxv8mYj4y/&#10;kJKmWY1a3IhqSML2mGxw/rEU7DQcsWJy+uvbur0OW0WO62XUCbxwB9sFcGcvVnv0Ari9f+hbYLij&#10;/iMzmHU5f9TdCrKLrBlPsD8ZCysFRdnwl5i4QusXs1NbiROKRGwoY5o6m1m53qHOjgfvva+gvHTR&#10;7IUEhQkZB7GQZyFtipkcloyVPICUxf7zDduOtg994vbbch0IyqgmKF5jJiYMJaGfoUB9eK2OXF/X&#10;sbrk0LClJDeJ0kEmHaPsqCo8ZqJsh1QlFkaxOGhHe+T+DUcWzL4EVYgY84LZY0riF1RReyfXK2Vg&#10;0DPJpEAb6n9YDZkSq7XAas5zmNyWjCUZNaaI1srELSIG1mx1xggBw+0I2Syin9FXy9isrrbuyEi4&#10;/51XzLUbIyaRzkCICFWTRGBfw7Fac55PsZoIERHaRBklbvR0xdRfPrL1wZ11tQHD/q6xw12BDYda&#10;N2zeOzSqLlu+5vLV11xz2dW3XnPzu26788Y118esobVPrH3y8SenVc8oyMvnyZKZxPDocATDlJQT&#10;kYYurWCRUsHW1tPY1FLf0t4yFgqI2YmrwkIomZHw4FMbnvzad7561z2/8Oe5cwqzjh4/uG79k5y6&#10;seXYb3/36yNHjv36l3/I9xZoJXPiisFGyjIRDOkUr5U7h2LW5D1F3RMC73jhKWMyCoHUPBzYdqKO&#10;rGUKnUSjkbTdlNBWPACpgXjwtDM/2z2tMHt+WXk5vsBMykWxFETqMhGLMzYw3NjSVnfxxWsSiiuW&#10;smXMDgCYiq+ZJGYw8yWzDq1pTkJDITkNKENJYSubPLGooo4NLJuSOy7o5B96nJ6rh5+MaTtXLXle&#10;z4ONTPjEabkeMjxADNvxZXEymXW1O97/319RnOanf3zXdGR8kgl4T+SQkxnW8tTWg4d231/bu/mx&#10;v3z94+/2Z5wG65nVyyJqxp7M9D+5PeE2FaxewuAkyRj0h3K2CUE1za+uholQUDK2qMF75w8eK8vL&#10;X1AzPREJnSRPQVWjCfWDs2osZgaTBV4F05NsQFEuVMSmkdAXcz9zYt0tK2fcOntKKhOJGcecgpQl&#10;hM7cfHT7UGfd/GVXJj1FVgMJeKkxJfuZzszDDz7qsHrmzppnN1vVTDIaCaTgTRVHY19XU19Xts95&#10;0awpl8+pKLAn7ErEnDaNxQd++MsfPvLougWLFxaV+apqKnIKCrY8uW3H9j1vvf2O66+/UdOkjrV1&#10;td577x92b9sFpxOMBB0O+0WrV6xevSqtZo6dOLrlkR3otV995TW33PTmqtIqu8HO+0HO9E+P/6mn&#10;u7u4oOgtt95WklvCSzGpQvB6QiU7TG7i2wQlH1dE6J5zQHF/564/1Vurrps+1RuPhMLgpU21EL+S&#10;NMRYDQhpViaJZJxMxZPsNh9QbnNZA/v3PDQ2OnzZmrcGwzBGFpuxPGYSTMspvVQxsWoieQSxJeNJ&#10;JjWRixdUDCcam269ZM6aKg9v5NTSQFRJETd+0id5Vq9X7CxNDUnEjf8pY4dklQY9rV86TvQUKn0f&#10;ziPVV6QrVaxcTikjSpEWedT4EO/TblT+Vbd79J3lBz2o9LRf8fTKomj62XRPu7x5rWX+5sxnbKBJ&#10;juKs+80FcgB68PB6FAx9vm+xpNVq3TNItLIYWvSqqvi97r5EeNOubYZg9PIFy4VXz0TeR8pkdCgU&#10;LTJZ9jZ23v3Y2m985ENZ8AIiDFjyladvcRSDEDRQ0uFQxOFxZ5w2EcRGvDAjXzOKOTOuMwIExgze&#10;e57e2zUSX7FocSoSFUK4SMpReY/4BEojTiybecbrwqEIfZt0imM12jVNdgNwfKJ3wGUN3rxsml9I&#10;ZwhOF205TUshPdTTY3e4s0oriVLg+1Da9di+toefWF9WUjZrxkxYmXg8SgU8dgWtHCZq+hVOLS63&#10;mexHjtbv2HfseENPfvmMPCtyHMr8BfOnVM1Av4KHmFY9LTe7uDSfCDPLtq1b77/v3g3PPnPo4N5Y&#10;dCyTTt5x0zs/8sH/98H3fHD54uVFuUVOmzMajA33jiyZvfTTH//UDVfckO/L0WZK0QB+r99iN11/&#10;3fUXrbiY+AjeFTw398p7mbCOhojiENGDtLawl1PQ+87582fXHa6r7erx+IvdNt4IlafSRoDYgsdQ&#10;VEcDDqhBAJEsMUuEPwsKIhIMtudm+7O8ZSTliBQgLk2Ah2BXxIw6LohPqzACwNGvDKbhsWG3NXPV&#10;4kqXStEsQdxo/05GXGtRJC9nfEhg1XHwZP7MKY5OorAEO72Ymfx1PObKC8vhIM8mw70l1yd/lfV/&#10;5YHjcZmW0SF4fNKsnsWqQ7+cCSQ0y/Po84e8AX1P9pEwfdo9T9RAk3bxy+k6r/kxZ7SLhUKt0NZJ&#10;UtUHOGYjeIB1LoGgT3Ye/eT3v964Zdee+x6ZW1kdRaOY/LOknZ4bNhrufeJZmz//LcvmWdSRuAod&#10;e1p47MnHFe5Bgtgy8VRLH0SHpbqUtBGw2CJchjHFaIND5hYSRtvO1rGf/HX7xQuXOFmlJwin5TiV&#10;0iZWszkejZnRhDibTeTkgZ4pUWFIVDAFyiyW/tHhY109t60svbHGr6CxayRFm5tD4J7VdCozSuCx&#10;LWoz2sxo3rvu2XjsT1sPrF64OC8nlzGXiLIgYESKEcWQTSTDDqMDzj1jsQWN6mB47PC+A/Nnzvz8&#10;taUZQoBFeRGKJDGFxMMZIiuMDqHTYGhsbzl+vBbHIrFfs+bOqigtcyhZLO15Mu4zqcSC0SCvyWKz&#10;OFUES0VqnQogQjuIVoShTxyuOwrjVJhXKOLlhMiyRjELKbsJJCBEfIyZyTMVD4kgBzH1ETXj7gqn&#10;73523+GesTnTpucbzHA6uAojsaDN5pIK14Jj0vTYToIFfjl11GbpJEMzyzEjMEoyecLmdKQMPm2H&#10;vzWNhZxbknSalMFKmmbt0d03rZq5uqbQlAhljKKmwcn8l5OW8dm811P7SljUsVX/rCPmeJNTHiTL&#10;v+nG/viIT/0O5Gkl/o6vnqwjow7c8kLjb13+yp5EWEtbW8fZ04zr8Va8fgYOGS9EI0/FJgvuTLRN&#10;1vV4Ob3nAj0GZAQzKJIm+AIEyMSA1WIslIKcPJuRBAsbViuWkljEgj3k/MJIw7ymMtOLCvH302fM&#10;hHRNsHFOHGZkIact5tqdB9KtfRYFU0rE64pgU+S+BO4TMWDbfbjZ5CvLcbnTDHKzhTUynjxZ6MRM&#10;Yt9ZbsISEZnbYpkJaGHUR5PxocDY/FLH8pqSVBwKQrPlMPuE8FgmGQzXnTgeDgdtGkAc7Qnfv/HQ&#10;0mUX5/vyhfctEjHDBZgguEWkMGZoymqJ4fPMUKppzJIKFfod5VWF4QxF+TgeppwEaWx/8cGh2pyq&#10;w6S4MylLTemcm6+6/Y5b3nvb9e+oKqwxpZ2sN1BDEoKTLDwyFq+NQJccp4qfk5WDKJuRRqWHaAdY&#10;Fq5qsZQWlOT5czUfnbQvuRmKHk2czMaERxNjzpOywSHcFd6B5FiBPfm+NXOXlPuO1NV1B+OoDkcS&#10;cZvVi+IdjQaO0GwxUqW1IgPS9rRYfLG4af36pzq7jprUqNOB55PyKONt2pMSxlLFOEmhcdXQ3NGN&#10;63g+QAz7L5LFaW5NlVpLGJeIJq3Fs9okckkftU4sSDTUf+WzNF3lmSUnoN+w/CAfTW76sZrykRX7&#10;VFrW/IndJJTLo+QN64az/qsOpvpMoHMj8h44lT5t6Da7vG2dstAhnqsDxPr9T9Q+kzpMZ9VzLtyd&#10;SeqSy0UWuiLKl0DeEL5xw5ASf+ChBw9u2X79FVfNrpqBn8dqtLgI/0IcAg+ekorE4h6nnQgmbGUV&#10;7vdFNkCEULPifE9R3vFte0TALYEA5CoI/RjVDEYkqIMHqGQ8Hl8iEkUHAsTHmSgLjmhYfNaJs9r6&#10;nXujArRAE4IkAsEwxfSun1Xm5Q4sDgxarTYeTkmx/h/uRYeCQtoUk+ZX23PH270llWUelwhHIIwE&#10;DI7HIHlpHzn+uUEiruPQlWrSynQSiTpt1obOFkxcoRuZjAudz5TAQZGCjB4FOTQGogsEAUScBxiN&#10;dUq0IPkjIu9bW0lzaS3pmWRC4kdQ5xC6DqSbCxKW5iAWLxkPjYXi6BcR6qYFaXAfkAEJfHcTbuJY&#10;IU8haq8QxcjDQKUnjcnRbGf03ZfMuWJa0bGO+sZgwOnw4RMQmKStw2XdFoH53E8yaTFZo2FevMfh&#10;9DY27jdbR+KxIKsXHldU/zidZRAIaMYLDCHidFJNMSgma6gQ5DUgVLSK4SdzE/8GOl/6OGFtsXfv&#10;3tra2gMHDlDpnEK9+/fvp1R5S0sLGEpp80OHDo3ni/msPdbJmUMHOImMcr7p6el59tlnqfAre52U&#10;k5UAysmPHDlCEg1NocMr38suKs1eeU7ZO04aAdrhXFoews7s097eLk1veWYut3nzZn7yK7e9detW&#10;uafEd914f5GWmcTil95tLug96YmyWA7eHVbEoJLJaR8Jj/3xmYd/+etfV5eU/8sHP4z8pZbfS/pY&#10;iiRgTDhzxhi1WOKpCJm1VJocJ7Zw+sMCSEkr8VmkYally+ZnlRUR60aIrMg4I15NGKaCstDOCe1M&#10;eh4JbKJAtTQKIHzHmzYvvSnFHWtZxYLuZJrB6BTDRXEIPQeGgS0mrGWBUkwnmJbh0dGc/DxHFtyF&#10;0hsz7T3RSnKDKRwSsbzoKYsN21zUuoZ0JTfQFk9Rlw8L0mIlR82EBZ/lKx4cTvSFIZVNIKl2q7QM&#10;LAazl0g/JtFa/EsHM0oY/tyoQgtmCBERMpNCu0cs8/G0CfZcE20y28ACocIUSwj5YK5tNpmBnZ7e&#10;fowoYIDRr4XNkas48VwFScRkJvYDIbiWhVMnKJ9tFOJQXlPipmWV1y2saG1vruvrQQxJlpEGPgAD&#10;XbcaY1rckWqz2fNmzFg6MjQ82N9ktARVHHc4GsQ/HeYkMog61kkgKBHNIVfSal27eX8f2TpQU8S+&#10;EcfHQkRDLW1nzft3lhvCF2DxZz/72aeffprzAPdf//rXf/3rX8v6vD//+c/l97JOmJgHNC+f/CyN&#10;fWnwSpSUqA1K/vGPf6QyugRB/Y76+vp+//vfc3IQXzeu9ZPIU8nFBGeTO8hOq1vouiz4vn37/uu/&#10;/kufFXDeUF7905/+NF5ZLkcx+IceekjGQUk0lwe+uGk8icVn2Xcu1N0Z0NpyUVt5obemqvWjvT9/&#10;9P5//9F3kWj4r09/bmHRFKEKxljUxHjsBgfLcARgRhMJn5UMavhAFtMTBjmImnWYQ0YY2XTcrObN&#10;nXZk114lEKVkD9EIIn5XAIRc9zF46YeClxAEpuiAwgUkxsmLgP0EDasppYmgObBUxMJlFLfdgdDE&#10;9pYBujoPymyi6ToKOUymk/KaitIpMxSTO27x/XXLEavBMi3HB96C1UKJR2iyMaNoi2qDEomHuFub&#10;CFo2xWNw7aYY0KkaCp3ug3WtaQWqF1YBg9gkkmloXYYrPITghYWGBjauaEwcOSCSNsmJeUKYiuyK&#10;mr3FbEIWTkQca4JOGX7HAtOSItXs/LzOnm4MTYa+JuXB08nc8gk2hCi0yGXakDtk5hMpL0SbGewi&#10;Ed2QdFtCty0sf8vKGUdrdzf0dkr4AEqkxSc3zWzkjuE6jLk5NTn+qbt37jCbx1Jqr5hsdDDVrH5N&#10;ek7gAwieiIZshmRxaeW+1uEn9zaDi0hqilmY9hT/tIRvDR3PdnyQ3l1VVYUlu3DhQgh0EI1SuZ//&#10;/OcrKiqoqEulc7oNt03IinwQnZ1gmpegLHeQMfhyMqNAyde+9rWpU6fKRpBgyk8q81588cXsMJ4x&#10;kAyDbCut9z7PWsjvpf+Nz/Lk7MCl77///l/+8pcHDx6U37DPzJkzuWFAme2d73wn9ddPW2RIbuRF&#10;2mcSi8+281yg+2PnCRZYLndVQ1do8Cf3/f4rP/le2bSp9/7hj1cvX2VIxKE+tTAGIf6oJCzEsg6n&#10;lZHRkN8EvYxcrcgMnujxWJ6jnkBorSGatpHY5bJZIvHj654jvsqIBSYoDk2NgclfrN0FEarVGxUj&#10;WXxOpWxWTQrjLDdsSI5ivOHNB0iAY5tF1K7e3hUYCUTgsI0E0ok6QgYLFUhSSmdL3egotrLjSP/Y&#10;hv3H59dMt8XCRocTUOLKjCJwCJF7IRLEODMbOC9OSBCLNkkSQ2uKOc2xmXnOPUdOiMrJigXow7SM&#10;ZsBQLcGbyGoDsQeE8ZHqgm9HFL0mqAHbVoMt2hgtC+5IyGyKLwTIxkQ6DI47Uh1FCrmgLPIL82bM&#10;mi6ressmMZgwWs8cxMJfwSFxeSzrWIRpwYSemwj7pZHtEYhwaGkY3PjQVTXZ/3LnzTvaWjEkeT5A&#10;R6CMRolq04QAmmSGLB8cmFnzZ62pmTY7mQ6YbKOCWhHrj5NIpAGrQGSBgITHMbFkCPS2ZJVP37Dn&#10;2KPP7u/o7uoZGgxEiKQ79U5fFl/MjUFDUxOdUrmPPvrohg0bvvrVrwLEsmJ6Tk4Orx7DGTsXq1Y2&#10;FFbnn/70p+3bt/MUaHfw6+HDh5966qlf/epXMB68YvgNKqDzVx4ZRuLPf/4zVqpkCSiCzg7wHhjI&#10;6BpKJH388cfBVqYBrHKMcU7IDuvWrfvtb38riQ5Bjp3qurQn52fyWLx4MWeW0wNYDNAzl/BC+QYV&#10;EfaR04PoFdorlnXRXqT7T+oXnyU2XBi7nyGmDRMA1lQ4ddIjmdBv1z/4i2cfcMwp+vAtd1aXVXhs&#10;drvRJtKjcb6pSpSVviFszVjbB5TaloE1i6vN6gjLXUvaw8L3jI+YxKql5hLWt0WEAWAf5paVHqmv&#10;LysoytjtaJDhSdJiz9Sdte1dFm+5DSpAOkVY2IuMC1FZjc5JcWmhBMzyXcwLsiCUWPsLUvhklRPd&#10;lyIYz1gqTXgZhfBS9hChAxYQLZ2xeXb1tl6cXZjvsyXVMIalkqJmtZoa6k8dOGGpKE25fWu31Y4a&#10;jBUlJZlwbNgQcarMGMI4JbZaROJp0bCAsDiWkSYMU/QrgV5TOqk6snK3nuicisySF3pBlJjCFE1h&#10;VZNbLswocJW1sMaNcCqh+CPyo8nu0FJtROSHpl/B7bNwtnAIxrhwuwlHIBHWjG0LaX7tbW0MYOGm&#10;F/SOSLLWGuTMptPJPzNnimRIgSFS5wjNDIsB+pu3Bs6T6ZLM87iLPN7fbjtSXlZmTSTsIpFOGL0c&#10;iWMXrplVBKR1Ajy3On1en2oKGV19o4P12R4l22PHBRAL42akyTMJEsepXirmESIXYSuM2Xa7zevb&#10;19x1z/7+R/Z3bqgd2t0W2t08sL+ltyuciLk8WSLykOkGJkdkymtBfDj7AOwYk5gs7J2G6NJUloR1&#10;bVTAO4gIbEzkVr75zW/SJtJWBYWhd++9914CtOF/n3zyydtuu+2uu+6CuLj66qu/9a1vAeIMBPiN&#10;jRs30oy/+c1v0FRatmzZ//zP/zz22GMrVqwAVf/lX/4FK/UHP/gB5+coUBIU5h098cQTfEP0wn33&#10;3fe9733vmmuu+elPfwqScq0vfvGL/JW75IRg7rXXXisBV9Ig3Bigf9VVVzF5PPLII5dffjn4zg5Q&#10;ImvXrr300kuZD97+9rdz4HXXXafHYMgxpXMaLxxixLRN2sUXBri+4ruAnhShE2L1quAUGunsH2zs&#10;GG3q/ezPvnfJv77v4k+/7y3/9onP/fL79xzfur2/NR4VUuYhg/2ZbVsXTCnIJAjeInUW3AlNdCNE&#10;aMgVtAgtAD6SCSoWrbnhusDAULitywwJIBxERMcazVaHDS76BaFC8sxSN8es6beD7EnEiqA0BD0g&#10;vpFLaf0e6J2gJIlf5D7HlbjDSToZRrcpnIiUGlWPG7jHLnZAPxBsAUXaHwoMmTLe7Jz2seT+uobp&#10;xVOUMIG7qiNBSWiyXERgmTBwmDEy6USMiIyYHW41k7ah7yYCzyD4yCwQRVDzCovqTtTTnuCmqKcs&#10;QqlZOAiXH81gFAEhmvKG1h6CIdHGqhxsGuizv+AKsSsFXxMn3VwgtUbdcGwGIOAbaUbJhhFpN2cf&#10;oKsSJS7mAXtahWvhEqKYis9l9LqcIpRNzBfPR9qealjJt4KM5kySSA9/JpHX0lz3ne/9212///fO&#10;vvVWR4vTPmRMhO2KDVk+Xo7F4mL3NHpThrDPar9o3qp3X7XyrauXLZ+OSJVpbDhwvL7z8Wf3/+Q3&#10;j33spw9+5q71v9jW90yPsQ2xFCY7pEN4Q/IpxTRMWIo1Q5OK4tQnEQpIxdmFZQr4yhuWzC8/L7nk&#10;km984xuf+cxnjh49Ki3922+/fcaMGQAxRvHq1atBQ0D2S1/6ErzEtm3bvF7v+9//fmmBYly/5z3v&#10;ofxNSUkJ6VHCEjGbsWf/7d/+jXNiMoOb7POJT3yCL2EYyJ8CTFetWrV8+XLoYHiG1tZWrdOeZKL5&#10;3NbWtnv37jVr1gC1XA5DXvcB8leWI9zbHXfcwal0r518xTqUTzTEJrH4FaPghXECs9AZF30dVHBb&#10;nEuq57556VUr86fdOm3pFdMWoI257cDe79z763f86N8v/vgdN37543vqmp9ragiERy6bP9VBXhta&#10;EWkT1tKLP40WyaC5/sF9PljNsXS0bvNOZSRM+gRgZ8ANlEibhZ35N5uOsCczAkBkamKa0Li0CHea&#10;cICfxGLpv5b7C2izGEiBw8jMmFOxCO4yS8Jo6WxvuWJqUX6uDU8liWQMMeAypkBoFk1dvVyxOHbX&#10;1qfdWTn2LGSI8bJ5cXoxmWh8n5gDNNTbvm1LT3fnQH9vQ/3xhhO1iXhYyH2mYvg+8UjZrA6DGZNW&#10;C37Q/JMnkxqk4LzGwwogPkUySs+PvHkwFwTGMjp29DjLXmAXiwnbbWhoELPr4MEDO3fu5AagSgUT&#10;fvJhJYV91uNRRfnD5IiyLJDVkAjpENaxIRWN0CW4pWhC8Kq0JNOe5gU95Z0TeTGY5A6AWImXLFt0&#10;27vv/HTVlJpnn3v0N7/7ryNHHnO5epz2ToM6TPoebxaTPZ4IG9JRovNSgbAy0G+PhLJNarHfO6u6&#10;evnSi5Yuu3T+/EvKq1elnWUHmkfvenDLh79y17ra/iAmtpqyiHooGnmtmfQJfI4a6SLfMllL3/3u&#10;d0FVjNBnnnmGL2U0Hh9KS0uhpCAcAFmg+aabbiLc4jvf+Q6xEKAnDwieYkrr0xgPiz+Qw7kWpnFW&#10;VhZmMp/tdruMn2P+4zyckDOw3XjjjQDu//7v/3Ja9pHfu6jYqCi8LGmhs8nOw0QOd8HJuQEsWWYC&#10;5g+mBMn/yPLq7MNL5wySZpFdTv7U66+fcZSd9bu/MJBn8i5ObwFNzVFE4LJwhY64efW1P/+P//71&#10;l77/P1/89+9+8NN3ffnbP/yPb33rC//xkYtvuHb68rr9R7/5x/seX7/hutUrsu1a/BXdhQI6L+I7&#10;EqpiLDnFMlsbTloCmZrJn1Lu93h7G5pEdTtRPhS5iEwYGnMCNw6OIwxQyUvKHix/6ryEDsTyCbkq&#10;kQ8ENicSEYtQmDS09HTm2I0rq4uMShTqE610EVdGpmwo1H2kbpic3YyheyBUVFIViwr3ehIq4pTv&#10;RRiqlDcxGiPhIIbVlMpyl92GHRYYGwkGAwODfQRX4YVndREKU6EqhRDl8Ogovj7MnP6BwSgzjmLo&#10;7xukipyWy20YHRkb7BsMBUkDyTAC4TQhHAOBUdbCtbV1gUCQKy5ZsuRNb3oTS1o5XBnqYMG0adOy&#10;s3PGIaMmxn/2vi+tvpN4gSa4/jR0vyWkmDfsq812OKG0BTRIZ5QWw6fh/SmnHMsS0fRE3bCw8Mfj&#10;U1zORYsWvP1D7//Pa6+5w2azDI827Dv019GhvTZLv41Uj0zSYfcRakJ0nMkUTRvcyYyF9BqSGBOR&#10;sVRoxBIPu5R0ic01pyJ3RU3BjcsWrbjo6u8/smF9y0CYtY0WAEc6u6wgdXKu1nzF3AVwRvt85Stf&#10;gVK48sormbdELJ3ZzD0DtTQaEMlnYPTDH/4wPC8mMA46rGnsUHaTcRQ6FMp5ne+hleF8OSd2LueR&#10;aAhScx5ptIKqX/jCF8BiSGqcb7xB2GS+l1FrJ9n2U9Mt9wle00Owwf/5n//54x//ODdMQAUzq1jq&#10;EZSDa1vbJBzLXictdLlgevF1zyQWv0FgHQ+RFmCsyfQg05hRckyOSl9OUco+211ycWHNzYsu+/hV&#10;t3/7rR/+6ns/tnLNpU8e2J/vy63K9hG/q8FVVByDJ2qiTVs56n+k72vefwwGY9WlSx0+j9IfQECT&#10;PBOMLdX2N8XQxh+IKNzzyCs0b7TwVCHhSUDauJw/Ia8mivUhfAQQE97Agp+wjLgxMzrWu7KmPN/P&#10;sCbzzJQOxQNDI6FYJNTVP3Ckzm5x9Qej4UDMoViNDu4o7rbboshoGlTGM5VEGDMMCUZjWVlZnKBk&#10;VZ09ey4kY3Z2rtvrzc7LxbvXiecnMNLX1VF77FBPbzfDuKGhAfOWnzwxbhl8O6xVg6Oj/Dx+/Pix&#10;Y8cABXhPlr0nTpwIhSL5+YVz585dunQpYbmSN0c2GE9UXl4+xhoufq1NMox8ERhw0qUjpH9eTndM&#10;Uz8brA2TJBdKW7fUD24+1j1nWg0TIgEtJguSlwILBLQJo1jTmBYbTRzJEIgCNyMKYuEAdY4E7UMB&#10;V0HJipoZl6lqbjhsfe6pBw/ufSIRq3c6A+STM5WSB58yJqibhYdUxN8SSSPYdpifBGUB8AQivGyM&#10;D5jDA+U5/vlzlj765K5dRwbJjSQOT0QeEhpI5xHl/rCPAb0ks5dsOtoKugBKAQYAbxusAvMWP1lh&#10;8GFgYABCGYzDXMUa5RVAB8MSgI9EkoGwnIRT8bJEbDW+YpuNz7yX9evXE/nLSfjJuxNR0sEgJwHK&#10;+ZV5UVK9vEdeMRvX4pzsxg6cEzegmO0MBvoPd8VUzYIGI532JAKEhn3ggQe4MW6PozghO3M/vFkZ&#10;VCc3icKTvruX070v8GNe6LsT/iGpJiBSe096d1jaa18J7w12LbUYiPEiEmzzsQOHa5vfcdWtC6eU&#10;pTNB9ApYKrOuVUWEwJnDkjRKF8IUbvL5/ChhlRBT5rBx/u49R2wwD9lZ2xo6huPmEheZI6dC2E6u&#10;RoXZLuptMoY1YTeQlogAIDgu5g+ZmiDykkXja4Wg+JU9YIOJZSPbA4O3ra/dbQzdevE8ixKKRcOh&#10;IUKow3UM176u5OCIjxjjbP/BtoH2nrCfGiIOWMk4S+s04xKrXZQBjUAQR8Kh/QcO5eTm+fxZiKIJ&#10;XTKRQUAJNwuylH5SpQ3Gnp72d163YuHMcmQbHHYzjv6SsgpoEXAzPy+npLQYJxZKD16vp6y8tKio&#10;EF4gOyubAIDCwmLWzk6nB91OnkiXRiDu+1RUlqm9vWN0dBho1vJitcJU4jVN6Lh7kd4oJjahGAfL&#10;RPaz7/hA+mf3PzNlztISlzOdgp1AUFXLWxQ5cqLmq5bpJ9yPAkjxnSWFRa9VfOZNihck8BqFNiZA&#10;g7O4ZEae119XX3v4+I5ociCv0KeBLhe0odKHJ1NLBeRl8uI5HNkKnpJXRkS5KwzCJ6IFbhcu4Z1N&#10;XW6LMS/Xjb1KrAjmo1B4FfM+Zm8UsCOgDQ8YGEc7wyrAVEjYYqXPlMk39IQ5c+bARcDnAqN8wzxX&#10;Xl6en59P9AI/AUfgmHkOTgOoBawJX8N2pheBrYA7r4YpkHNigLMzJ+SiXHHlypVY5bwy9pfzJWcj&#10;ro6fPBln4DOXo5XAVsYdJ+FP3BhnZhkEHENGc9ugP2fjliA6mOm5W/6kzcTCyta5jole5aQexQUO&#10;uWe+PbrFC3XaCPYymoU1qpUhFraOiIoXibCYRWKMSDzEeulNhX5y/x/+80c/+8R7v/Spt7253BOM&#10;J2NWYmlZvxtSWjjEmTZhv2r+JVkyjphNrcA0LvOIWQS7dW/bP9DeMvO6q3eMWH75yIHLF8/T8qPF&#10;Olg6kQTJCtwImTVRl5q0DRmjK3Iw2C0SRMVN0sYCXzQsxuKKxVOkWIsYLF9ebVtbb+P+T9y2ZnZZ&#10;NjoYBw/vD4yMLl20eCwWiYVDXmzg3sHGjLK3I9gyZMwtKB8J9JbnZjvMjrGMsav5BIaMsEwLig4c&#10;PMzIqZpaLXxBFF1Np5C1F741sWZXbF7vwePHjWrgS29f48yMioLHiMUJ4hh0kJFq2saH54uVnvRM&#10;CTKAxxUQLHIRxfwitJZ4F4jHJ3hqjUpONTY2451iVJNrJ2ItTmKx5gycQA9kwp6KUHUqZaVSX1rp&#10;jtp//OCWtD17enV1srcf+SHSBNms2KRpEkNiWoo1AbdCX4i8FqGMGiY4xaA4XAaTB3SmHXhcTfIv&#10;QSIPNQldNnM0Ntjaurez69glay6yWP3hiDtNaZmwnYkS0X3RCNITq4VTQgPzagWLoRK4TchONOV0&#10;HR/sj3e2X3fJ3Itq8vAVihlZU7ICpmLEyZxKb+N3maIiyWJJFMjIYklZyJ9YrGAcR2EKQCVLgkKW&#10;6AWFsUkxXf/617/CJICMkt9gN3aQnlIMYXke7lkSERBQElulNSCT5bSXKL7hVw6X7c9JpGtRRijz&#10;J84puRF5rHQYSB+jvCX+JMPpxn944duc1Gl7XWIxN30Gu1jz6ZN0IKxRMTBERVFQL5zJWEU23Ckb&#10;NZ70mO0EeDUeP7CzcWT1yuWVfhHyZEi7OSJuErqUZ24UrRKnFlCF7STwRuwGABgtBFEwsnw5WcRn&#10;4USL2vzHWkcKcrJ0u1izzbXuyijMGGxWG2kQkUisq6+vrau7d2AAhtXnoPYHwRRwCafsYhGta0T0&#10;3piJeuzu1pHw5qOHbl+zbPWUAsUYNAZTh+qOF1WUZ+WKOCufy9nR1ubMz/IWlyVN7pa+gM3ligeH&#10;OhpP4E50OXwjw30iGUWIAhEHYs4rKBQZZSKFREtVIGMlmaLEJy5FlrUNza0rl9RMz7eZqcInbp3V&#10;tNCUJElCxPZJ4k/k/WmSeCCuKOAhIiq0kSjzEdCXkCF6NBW5BuI0zEEaNQGVacF01iIrJHBLVQcx&#10;2511jxQVOESMc1SxPrr1SF1fHD05W2wIn4HIdRSEBMFrRI8TYkYwHe86IUoNiCJVQrLIQPq4KN1i&#10;Jw9cgJqQlSKwxIrmBi1jMtsDCd65qzC/qKwkFxiMxYZOHD/ssJO5Vy7kNXCKohwnNPQhKOIWwuoQ&#10;ATQQKyKi7YTXAPFjVcmxWgIW/5HD+/wuY2lOlhbqrZLmyZNDskqmlZ+SadW9uBLyxFLplFSbRE/p&#10;E+OzbEC5/AcTORCegbQ90urwyMF1SIeqfhK5p/xGrrpkip3uZNNhWtgBWjiw3FnirJwk5IQhzyPv&#10;jaOkPKlOGUsvrrw9PgirSAP3F+EoJrXkz7rnXwgH8IKxi3E9yaXTye6oURTaEl+MbABIW5Tj1Top&#10;oiUMNvZAW0dJcWBTOvr4M4+X59ZMnz3HgzBQBr8PI4hpnxQGrfC6OKGW3yXsX83ZhhGk4YXUwBTz&#10;P+FZ+OcFmYvijtmUnx+Np5t3bLe1HtgYssycOhNbMmOyEsRgpYi73RkwqW4lGk+aB1O2/X1doWDv&#10;VTMqF07JT5gj+9oDhb4syA5CW6kTKtKJWWCLoLaEyequG40+u2nd525eesv8UqLOUEkm2Q9nDQtY&#10;G0+aTkS6euo37ylbvMDt9I5GM7Wdgy5/SV5WaVF+qRGKwW1xOT3BsRDkbzgULCgstFpIPOFR0LQj&#10;U5t6S6pVBAlj7aM6rxxprv/CVcud2I14nExOI6p2CkLN6Mm7jdYoxmCK2UvoVZhE9ecMobrE94J3&#10;jE572mBvHAzvauo52jt2vHusoXvQ5XHZrWKtKop2qrbh0Wh3Y72/CGgjGAUgxNYWMxQF7ogOFnys&#10;mFURmFbiJIxowde8BdEw4o3IoLpTAcZi4iIZJgp/tKMjcu/GozNmL8y2manFAYNgUYnVM9FM9ARz&#10;lEwYNS5MYsLMgUGmU2GqGVJhLq5YeECzCMGBYyASA4FMobUh1jTGtDmejFIzUDEWx6L5dIBD+7c4&#10;VLsnt1KjszQvwsn8QwsVXhNgsRDwQN0OoSghGYg7grLRuUbHiD13/aEjHre5LC9LrDK0clIiCu8U&#10;ncoHCcTyG/2zvoPEPn0M6ntKQGR/zFuYB+IxWHOAsHIHuQHiEsrHJ25IT4ZETGkFy/PrEC8h+PlR&#10;pkGwfk75WQL0eJyV96nf3vgTTgQgk1h8IUDry7kHKDa6GpA6vh9PdKLn+6OG1yIpLJ06NNC+ubu+&#10;ZyS4ePGSKrudwmsiZhZjBXeWZgJrWsACiBMEHojIZXBD00zRNGfYGazEzBS/Cpkc0cuhG8wOR1lJ&#10;6aFDB57d3jicCu3qrG/s72pq7+geG2sLB3uisZa4OWY079mzscQV/vRbL11S4qrK92T73HtaBv0W&#10;qxMbBNojmXRaSKIDGhNxjEmDunXnjlvfdPnVc4utKKiBVphRFrPTjYlvRzIM8OpsbkpF44Wzp2cS&#10;9vaR8KGWDqfP47AYMcpMzEdET6OcT36X15eVlS1uHo7Ugl2cEqkJwv8kinCIucdk6B0dGQoFb7+o&#10;+jtPb/uf9XufO9Te2BfJyanykr1iCIiKVkYbFBBh3BTYAKv4VUk700n7QMry+OH2/3t863OHWrr6&#10;Ix09Qx09AztbuzbU9i9ZOM0pyq2qsWT0+In9MEHFxaVC1FSUCBE51lqJaBFjjI+LUGi5PmAm1IY0&#10;uTJictVYJiwsEgSFDq+AiVQCClg1WHB9Os1q3+jItsO1RaVTXMQB8q5F+6EJB/nLtEHEhBpl1mTq&#10;Enas0CJlOjEkUaQDz5kEz7we4roick+UF7EzG5mMYyND3W5Htjt7itZDtFLZWtK3sPtZDeDUEz1I&#10;1GASZbMhj8X8Afobs/NzBkKRlvoTq6aVwLVrdbaZ+84ufEB0s1NoqIfcwBJIWxX7FBoKRJYJjZKo&#10;lSETssUk5kqglNt4i1X+6TSsl7+Oh/WXM2L/3jGTWPz3WuhC/fsrwWIpIbS16eD21iPXrLriRH3L&#10;tXPmUbddGGgaVSgNbGEaC1tYGGaCJqYpNHqUJasoMo8rT1NRwHphPcfSXUssZvylMNTmzZ11+63X&#10;lmUSNy+Ys3hOZVFZVo7P4lMSzmioo6892tt8zfyqD9+wMt8UIrqBU7Dk3Xisjaw+j9MlSuUxxIVo&#10;QtxkJlTCareYT9TXLVkwdUaW3ZQOCy18DONIqLu71+50WnAZJWJeu6OoosqA4JzJ2h2ItPQMeT05&#10;rJiR32WRSfIG1KdQRYcdsJEwQjQHIbOCWNfWETK5AGl9xeSw1be2FldWlBe4/vD00eqZV+f6i4+3&#10;9T26fvf0yqoSn9BdE4sEoWiPMgVoZBtUnNtbw79Zt+2uxzce6x4rLJk1pWxmaX5lXnZhVk5hcdXs&#10;uo5Q/fGmKxbWAHzg93AgWlqB1UbJOJgCcQ+iFQU2CtKDwko8ESCrJmOaz1UwT8LXJlb8wCnrHNrf&#10;pDFS4pA45IAWMew0p+ZNr4mmUo+v3ZBfVEXcNtMEsd6JVILcZcHUM6Hy7oQVe1ZYzBHEYFhiIZFE&#10;h3hFW+txm8Xry5mmeR21ItkSiwXNAhgzr4l21oo9CQ0QYbsLKig9MhZubW2/YvmiuWUeBJX4SpSG&#10;OUtaRmKrhFSJj3LtL5FX8rk61OpGrvSaSt5AH9PAujxWN4eFo0LbxuOvNI0nsfhCxcLX+r7OGosl&#10;vXsy1EJ8PNLe8OjvfvnON91Oxuxg90hNSS5RBshSCj34JHEFBEgGw1EhtBZPIAFPbWDEbozRSPTI&#10;4SNUEfW4vSKimaUzORAaB8pSVFtYCsccZqjZFIwd2DO8dcvckuxZ1YVzi7NXTCm8eHrJLYum3rho&#10;+vyK/O6G461tzdmFRcea2gYHA8e7R6Azsnx5wqISAchC0FNwmVYM5HTGamtpbbhoTpVN6NaDQ2Jo&#10;xcIxv88vhnkm03DkmNvtogoecrvdw4GjTb1x0MnuMVH5De6BYs7MMYw6sVZNx+Ix4SMi+g7AEgts&#10;4S8jolawxwbDiabGlZcu3XnkkG3EtaigwmtNlpfnJR3O9du3zKisyAL8kyHUhFCpHw4ZdjQM/Grt&#10;/rX76jNe39JFy1ZMn0nWgY0Lkicei1u5QjRJVsq2/YfiVkthcWFD58ih1kjPYArrjTMJsld7UpFL&#10;LV6QllqCnikgZWaJbRbpauKtCRwUcWsiVppn5za1gEJSsYV2G+nrnMJsSMfnlZf4s7IfeOY5X042&#10;ee80pA3nEmwOvAQKoyJuEU5Ci6cTLBZ8sZiBFFHv7sxUdZLkF/FWmSzMlJCOJzpra/f6/QUCi0Vh&#10;LS03+yQWi0fQUoHw4SEhl2DGEHXJ2Q2hzkzyWF3j8qml1y0twytIQp7Ik8lok8pZbsRuk6ZMSgiJ&#10;zuhIbNmyhZ/EohF3/JGPfISohunTp58GnRKsdRpBYq5EagnHuAElOzz+XvSTTGLxWb6if6TdzxaL&#10;oXdPLiK1VsIa6R0d2H9gNxEI8+ddTLLCyimUsSBFQxQqIreC6PdvfOM/ydPv6upGmeWhhx4eJZpn&#10;yhTyUD/5yU8SNiS6OyaGkHQQBjKDC5iADdAIRGHr4SHKqak2+5xDA4NOIhwiY2aHUNulqChr777u&#10;7n/9/OcampvJcN23e2vD0f1KVgmyiB5fDtZmIh4hPUoV3id8/RTqUFRPzp5Dhy9fOcsn/JDwFgTk&#10;G6kxYjVZQDEqL214+LGZ8+aZHA41GSYyrWcs2tSLkvFgJBoCFlw2L0t8wAYJSVExTghmautT8Akb&#10;W8kw50jNT0zI7oF+m8t/qKml1JXtc0Clj1Abz+/K6gyGHztcuwAflgMyx7qrL/G7zfvXHWzx+UtX&#10;VM+cm19sCUWTwTE03+KEMqejVlo5FYfMRn3IV17+0PbDWw/Xbtyxuy2QqhtM5vvMxbkeggTxgAkI&#10;IFQDsTXVGVGszf3BvXXd9b2RsOpKGu3C9yMiFYSwLvAldpcJ02LW0rItWZcI69PMasWkxioKcktK&#10;C5/dtdtqt3t8WTgbMYYFIU5bxQXXoNnFIoJFRDMIjkLg/kRYDGuNa1RkQAgnQiyZ7gpF+rP8xU53&#10;pUD1tAbsTBUnrUnKjEOw8G5EyQKywJHjIIIaaedjHW2FDsM7Vs/Otwn6hBsR9fvw/p29t5JIZMJ+&#10;77zzTgIqyIL76Ec/Stox4caEIqApgVIEnVMzPJ6PasAuPo3PlVwH+8gP0s+mQ8h463i8jfzqYcwk&#10;R/Hqte2re+aXjsX0r5POB40iE31UePZQlHHUj3Q+enSHz5lfVjxtSUFOykANYKuIqspkSAmjhlA8&#10;lvzJT/6PRE9ouB98/wcOh/OSS1bX1zeUlpbl5ORipFltCDmmQmPh3v4+m9VpNltj0XiIuvCJxOBo&#10;zEGMbW5exm2LjI21HDoO+xxIhgeCIbfHY3VZRKrb8MiVF6+eUlZZPq06YTS3tQ3YbZ5EaMhuxlQ0&#10;o9uOIWsBORjwNm9HX1+x21pNdWe8jKjGpSnVabLYHdhssYHByEigdPYM1uAIH3CSmqqS+VPLin3W&#10;ZDzYMzDc2T/idts8Xq94NqF2Y4JypWGgGdBfE/IamseT+GL+i7h+XV293eYsKsgTOvhkZKQNzoSp&#10;yF/UGont2Xl4zsyq+pHoTx7eYTB651bPLvD7nOnh1EjQaLckzOYYBCvF40QqDOgeVc12JhOkmEpK&#10;p2XnVTrTsZqK4pS3qL+nc/aUUhdFoGQwuFbhszWQeu5wz5NbDx/pCDQMRA81dNe29fWMRKKqMxWP&#10;mJ0eC5FYImRY2MosXxBaMlC9D/QzOAxMTWkccUS1xKp9dmNO4dbdOy1un91CirtI5qGyi4IkHZbo&#10;mTmKM4OixWJEt4NwQ1Y6qcSIyTbi8dhysipTGR8NKaZ40aVAcs2Ap/lsmWiY+rNCx0OE8pjM0XSy&#10;q697NDT6vivmV/lEKRhIZeaPtBENfk3S42w2UJWANuKIid4lXqKpqekd73jH/PnzwV+CfMnF4DN8&#10;MX/Cuc39MFIwLAh0ow8T+UsuBvpBRCKLVJ1gkKBmMJovyeIhNgmWWZIYL2QkJjmKs3lL/0j7vnQs&#10;lquw8Y5gmczhJqpBSe1pObJp+555NUtWTy8X68uEiGIQsfuqYf++Q4SyI4DC/lOnVGP/IoNCgD15&#10;ZcRvYptQvODiSy7p7Oq4/4EHao/WdrZ3eVzeHTt3PfP0+qbm5j/d9ydbLNVSV/+bP92dW5BXmVvw&#10;lz/e3dnWtn3TNuISCEE7UX+i7WhjdU7p1u27jnS2XrRk/v0PPNHZ0dNyYr8aDxeXVglOQaHCppUk&#10;W8XqCIWG4JfnVhSwaiZGKxKPD/YPOq32NCv9WKwoK8eQ42WEx0VWSMqhGrJMSmW2Y8aUkvyC7LHQ&#10;yInmdp6a0aipumuhIdrwwnbDb0aTiOiTjJqIJTw+n9frK8nK9ljsmUjCYqXOtckYybiMptKC3PZh&#10;5KC7j48Eu8esl06ZkZug+nImao7Aa1Mqm+QKc8ZgR9BS6NABlYTbWlOxGMnBTtCJ6SU4TOqI3Wqv&#10;7wuU+MylWbiYhDsUwzictm041LZ2d0N2QfmMWXNzsnO5NHR3e+/I0abOQ/XtsYwprzDXykIgw2yE&#10;QSrseIIjTEaSbDDuCaYg8A6TNGFKx7KycmrbOkZiVNgqxMUIhkfiEZPNqpnEZ+SLz4zFolYA4ClY&#10;h6Tbo55o2N7W3lZZsiCBkIX400ks1mgKwb2nYlGo8HjamAK8nY7+kYHW1rp4bPS2NYsWlEAT09ai&#10;bRAVFkbx2Qta05PJy+A98vbIP6YaCBJrOLEBYsKE//CHP8A+0TkBZUIpQO0f/vCHpMPJ7gpMQ2v8&#10;7Gc/A4vRyUSik2NJ9EAqiBOiA8cZyE0fz2bogRavNrpM6rS92i18wZ1f9i02+M5bFl/5odU3KNHA&#10;o+uf3HaoWcgXEs4pYnAZ0pkoVrHgg/HViV+rq2soRdHe3hmLJRjnV1xx1Q9/+OOudtC1jd5cVTX1&#10;4YceGRwcbm9p/+mPfzJ35rzpldVf/vo37G5vTUXNE2ufHQQq3N4585c1bd7zk89/3Y0/KWWxo9s+&#10;HNr3zLp929b5KDAU6Eew3JAI7d66IREexSYl+gqmE8bTnI6p4eFcF/F2mJ5UGrUMjA4PjwUIEqBQ&#10;nUYs9GmFLxRbMmIWkWERSnyQ42tXRhbkWd970cx5C+Z2dXUOj4zIkCbpycGs05eofIDhJaYUmzzL&#10;7YVXUahX77CMZcZM8bDBmhlMjZDsN6W8bLh/wOn0m1zOuCEWT44BwKkg+SBmUyztIaksMRxKD4Qt&#10;xCEb1ZQNd5vFSLhgMp4m5nfI7vMk7b4szHeH/3hDC8eflBxSjaFEqqG9p7R0SklxUTo0YgoPFjmI&#10;xvXStsUVNZncmqf2Nu480hoV5UOE+1DU4BMHU/AJBecxofyZgomJW42mmNmWpabXrFjUN9AzMDJK&#10;+6CGh2haSBb5FlJH+qZ9/ptv/rbTUlJKtSFfDEJpecbdVovDbPFovPYZNrfJQ0Uqo801php2HT96&#10;vOlEWVnebddfsarCjcdUTCGw1CYbnYxifS9SUWqikSNdbTJiFwCVrjzhPKBfakkcgCmSlZi38Bjk&#10;JWNH33LLLQRXIIPJ/UOv8T3ZdO973/vIXAemMYdJw4Mrw5pGWUKeRL+6tGPOzzA+yxXC+bmpyauc&#10;fQtAJYqDRK018QM0Er+KgqKi2oWQ7BVeFtz0IoSWfyihZ5kyH73q3e9bc+OR3Q9++MG77tvcYVDs&#10;xAGLgAnC4O2i6iYln4mA04LcxADAJKFzz5o1a+ny5dgdGM7z5yz0uX1Hjx7GqnS6bMXFIg108bIV&#10;85fONTttS1deNGPG7O7B/pTPMXf1RU3t3UGPI1yQrRbmUXHMkustv2z5wmuu9VkKYwnH226+pKNh&#10;72g8E7ERGUvAqy1ucCVSw7DYIZOrMxIrKqshHzqmREi2dSQMXp8nosZdDG67vX7vMWN3kNgLxUgk&#10;r5APFuUx8SyyWM5EvM7Yuxd5F84oau/oE2PNkoqZMmaLK449KnIxBBWLmWawkJCNly+pRkOEE0fU&#10;ALkH9oQL/EjB/xqdGbN3KBCKWpL5eSh6UXUvbrLZITjIVRAzB2WvkXE2EV3mhBrX1rooN0TTRkeE&#10;asIqJrBtoG8wE4uarM5qq/nYgDoaIx4uYuSeU05U0Aei8XxzyhoJ4kYkYFu8qmSKRLV8mzorz59d&#10;lPvYoSOH+0BeSv2RYg4o40YVvj4aK6lgKjoJ1CDmzQqHrw7VFHvnlBV2tDYRBogmHuwy0W3I2pGS&#10;AWGRUaI8rpb9iNMPFkOIkUJxENPIPy1AAjoEeiiRjI8RGpZ0kMQyaIkk852VozDsCXyJLpGbZ4iL&#10;sMC0OWx00QWDqmUkZTzR3rV77y63JfnO65a8a1XVRXkRE/479Cg0+VGRi0a2vclNxv3L2GSMGiiM&#10;w01f8El6gc6J745qIGAuqdLkPcOwYQITjy/S4A0GQJkcaL6H4iC5WRrCCGaC1AhWsA94rdfHk/EV&#10;Mu74Zdzn2R4yicVn22IX6P4iGECEoInbOxVqJOynFMGpVulzZ2xRMoifQSNDRkNrq830wffcXrF4&#10;evtoz0MtR5880ibUeeXCMyXyiFDYpdfDrLH6Q+yGLi6kJwlCILPWKuprsNCjp1555dX0b3Fpg+L2&#10;sCLHZ2X0uJ0kQ1nVVKHX19/Utn7tU0vR7lqxQtgdIoXPqNgtRpfV4LZZfSJHbsNzW5xlNWp2mVvN&#10;dsXVVGLUmAl47HnkCY6E+gOjfUWIZBJRK2IhYjAJRf4ch8lGzCwmYYk/t6epkWiPiV4PxY4uXzjD&#10;nWVoHuo2g0wElxlIfxAZYGfcACTUiMSYh2cwqjCgZp+jtrXuxJFNNyxYON2bnYqHI2mYXFGaVJS5&#10;m2CTI1mab5iWrCEkZJi9tqCS6Y5g5iLrEAEcR5EHFizz30g/S5qSYzG+y/KrjYaie5/c1RDEkybq&#10;nJKFYWbRwsxCgoZQ9aDwNs5OuBEzPwpUw/WLZuI5PNHVHVdchAciA2FPGMyQHQlIBBYFRCATUxhN&#10;q1GqO5vVOErWhImYCZ3mg0rydCYq9PuxQhMOo4V5SlNDSxpiJqlALeqtWFGrF+E3MCQUnN7X27br&#10;+A5zsvN918z76PVLlxfnZJkcCirJ52jT84lpVWkX61jJB3omPzVpoFRubi5Cw+i0XXbZZe9973tp&#10;dpn3zN3qxi/MBspB1ATBE4iWHigsU/JOoybGW8rn6DnOcJpJLH712va8npkXKe0FghiEZScvLsZ1&#10;AiF14pKiJmMYLXOF7ghWurRkZ6JAzdQ9mzJzVbBhJGF3bmpv6R8ZE4geSzY31O/ZtXPX9m0b1j+D&#10;elZPT9edd96BAXn8+NH29taRkaG6utqDB/evW/fMxo2bKXjz9NNPbd++lS+PHTvCXzs6u5saage6&#10;W3u7O/q6utvqW7dt3Lx115a9B/bs3bt71+4dI8GR9r7OvrGhutaGo3XH+geGdq7fGBvoP7p126GN&#10;O3ds2ZM02xR71rFM7Ml9m/dvefK25fP8xC4rZhSOcAM2tLWSkMsaXaTEZRJVK+fnVpaKKlETbcZM&#10;gS29YtGUwbHBVDDjNTgQ4aQq0US7MyKZiLSBnYgSouv1HG2qr28++i/vun5ZRZmHvDhoECQOTOax&#10;aJCK2BOdRy5yJcISjQCDKZHCbiUowdA2EMISJ3IknEx0D0VUi0sqGOhLYxkMwP4x7N54emFpZSpp&#10;+Y/fPPZQ3UhY9VhNZAPj4jTxkg2ZKCkjIDvRhwSQoX5hTEdm5FoumlOBxucIFZdsHpH9ISqQiIxD&#10;7cxcShjsSPUn7P64zWfw5qccWSlXttGbH7f7Eg5/0oLuO0l0KTWKuAVoTRWCiFkUmH0+DkHEOFst&#10;Q4GRQ8cPq31t77vukk/etuaSqqxSR8JG6IZmGpyrTTaI6NoapMJCSNzkS5qOqY4dZOvBWuCUQyQI&#10;FgLxTNKjcXhg9iIVBC5jRsgDIZ2JDiIeDiqZ+tNovxGeMVFw27l6ijOeZ7LG0qvavK/Wyc/guxMx&#10;SlruGAH22n+xe7DECNolVRdyDjW0QHSsZWB0T2P3uoP1T+0/vO7oiSe2HdlzuHXM5K4bGOmkHL3d&#10;u7IsN9/t6e1ow+6ZNW8OMIDUytwF8z/7r/9aUloq9bZZ3IEOeK6RyLr66mvo8YWF+QsWLMjLyykt&#10;LVm4aJ7H64IInYdKFrrDJrWwomrOnPklZaVHTxwn8KiktKR62jTouaKSQhenM5sLs7JnL55TlJ2D&#10;BrHT68mbPqtk+aqwwXJw7/4TA41LKvI/dsvlV84uM0SDCpFizBUZU11rk8vtstltcAtCWjOebO/s&#10;8Odlj9Pr+ZvGFwnLKmXr0oeOduRlVQoNHjPZFMTMnbn0MvQMib/ELCAJiYAQIReHDx268y3XXlru&#10;ZUn+XH374daehaVVsAMU8gMfTtaoeMELl0aW0MYkTgP5Mpd4Yr7xuVwtPQGvRVlY7IImSRvd++oH&#10;u4YSZVleicXiFWqbpLZhCJT0GFLupSVTUq6CBzbsPHiiqbK0imwX+CRaQMhCUPVPq2METFoN1nQq&#10;BDoX5hW0tPdD6ufk5SOPn0In04x6jzEG5YCikMEYSSkDgcgJmOC+3u7ent6+vt7+/s7e3vbu7o6e&#10;XkgYi5kyTgScIB+cjBu6fdkep6UsFKd5QOSE0C2l+RPJpp6emilln79haXWOFSkd2kyETvNoqoG5&#10;QdOSPzcbTYptjlomazXOSJ9EegJsJaANzUxaDIAGXvEwI1tMa7N0o1SHVHcjXkJ6OHDlMYjgjhGn&#10;x5KAxEBZDRQmhRqSTepUyEWJHv12bu5+grNM6rS9qs37Kp6cyRyHw5QpUyRfJq6kZchqP7AaRAZd&#10;XDGNxpUtJ/o7UFaPpRktQ4N9FjU8tSK3pDAr1+GzIPBrU/1eZyCTWvSuW/P9xbfd/K41FaUrplY6&#10;iBsTksKiTofIfhbnPyVRNj4eXsSWan/V8pI10Qp5C8moYkemC+Vu/OnHThz/3Y9+/omPfrx8+lRN&#10;21MqL4qUAEFih+PifqFAhXyB474tRx4+0We2urLDQyvnlF86b04hyrfoDVD/iapxor5GyhZPH2uq&#10;y8vK9uXlS0Imuu3I7rqjS9/zVutEzJ6YoNKdI/H/vnujs2oh0pbGwAjcsEj/mGAjmo08NzM1oKha&#10;ZbDXHj7wwbdfPsefbhlLf+m3f62onDfHnxeMJWF8coh7E9Bzho0XxNIYG437ZoQTXAUiiDAAo+FY&#10;T8icGvn8bQsdSqwpZPrZ/RuM3tJZRVmYe+OxWKaZeajUbTLGmRbgnY22lMV89ERtW0PD5UuKrli1&#10;rBK1ZtYySlhLWIbBpTS0I5kKEbOXUewHO8f+8PTuwZChNL+8LNdnsDmA4DCR1/GxscAAliKG/4zc&#10;rOLC/FgsIoIhYFQEoWVqamlujHhmVFU4UkmE4MzWAdVTK5J7AtOjKXc67jIZk2NKDI1pm8NxuLN7&#10;wbSSO+e4RLyxIMtEEg3NK2I86B6sZ87FNl7zTIdLmcoB2urLDphfXSZNXlaOFNmwUllNOgClIJGe&#10;oSdYF00rThrgcip9tQPauJlJnbZz0Ttei3OcMaZNFK0XabKyzJmpezT27O79Db1teVn2GWXeFdPy&#10;b1k587rF0+eXllbn5hRmuQrtzmxq00HsGq1PbHhsqKMpr2ZqnjenuqDAmiBqivg2owg10DKhZTKV&#10;VnsCcKKYpBAdIE1Zk00WMQhaQU8YahHQLLTQNE0yHOfJWPiZ3/3hz9/5/vSyyprFi/BJCQ8ii+Uk&#10;ChgCx4eaWlsPHvHnVyaRSUtHCrKyunr7L51e9d5L5s+fkuvHuE+HFCPVKuNoKRDDJTDVqKI44EMg&#10;GGGfUAiOu27f4SmzZtoLsiaMkspQ9DPhdXjxlD1+cLfZ5S505uJhowzJGV8grWhy2FljmFJxIDkY&#10;y4RHh1fMKHA6lD0doT3HulfMmp+gzocVgR+LIxxLitToM2xyqIvAW5FnlkZ0nF+hKakIaDDZTrQ0&#10;1tRMHYwl1+4+0t41On3mLHx5EikkcOg/x4wWBIZEhVbckUg+xlL5BIEXFx063ri3sc1lsVXluuGd&#10;8Q4oUcKbRXqFJjEscvb8Hkd1SRH2/WAkeJhA2lB4ZGx0oLctGejONseXzyq7afWii2rKqgs8Uwtc&#10;s0uyq4v8VQWemuLsmZVFmw81W2xeC+sPVFlTEcU8GE8G1YQnnrSrGYIrSD5hrSIEQntHRwuyXdML&#10;3BFyI5mBhKSmEKnQ3A8Tyv+d7eiR4EhLyjS5k7ocGsJKOphtvI6ajtcST+UO+oESo+VJZFPLOA25&#10;p8Ti8QoYZ3u3L33/yVyPl95WF9aeZ+IoRAqHljjAGhUyzzgQzXSOht+xqHrp1NLybNbGQmRGSgoL&#10;/WDMKFawiMUISR+lWx1+aOPDacVeVlo9p6LcKfJtE+gZCCtXKy+dorD8SQ04UY9T6LdpZZs1b6H4&#10;5qTwrpYPLdyI5B2IFDFL7caN+/77x6vNrv1791VftspVkI23SYwHgsdY2uPiTybb6xtzp0w1WpyW&#10;dMxjSKyqmTYrx+EwEpTGOjqK6yxO0IXRTkCIkAIVmQ6Gwf4uayA6dKyx/Vh9wdzpvopiT34eoQAT&#10;Ss2IMsyIHqcqSgpRuNi0bbfZ7kNLU81QNukMG0YdFZow9KmdmTRmwkbr6Ej/ynmFXot5W+NoV3d0&#10;ZllBMh2mFWyY6ir5KGfuITJ+DnYCzJafeXbWNJQMIuK4rbevuaN/9+G6vkiStBEbqoyG58tcyp3Z&#10;AIggPEE84SJvG58j8yEscyrqsaSziqd1BkddydjC4hxRY1poCluZYPgPsbyIV4imVtJ+m216ReHs&#10;acVTq8uclpTblFw+o/yaZXOn+K25hkSpBzil98SJqCBXkKRxbUbP2CzmtoGhzt5AbmEhSSaURBwa&#10;bm6oO+ow5Ln9pUymQgkQtpnHSqUDsXi2yzQr321H/5IIcNEHmDlMQtFOdpNztEkwpTElcSx/5aee&#10;XKfDLg0oDV6Jp1LLTR4iRYolCo9HW2l360AsAfo0+vgcPcffnGYyvvjVaNXX6Jxi7IhiOqJiBrKS&#10;KaV/aDQME2DRajkoJrvBbqd0M+aDiRACxBvFmpEBpuDVNyl3rL5m2rSFR/Z01re3hYRyt1AVkAnN&#10;2vNoiIuPSAg2SiJCi5kQWXoYuEQZYJFL0SGtrDwbGmSpaP9Q/97Hnsxt6brWkVU0Fv7zH36fiqHe&#10;ohWaEAq3BgICTA5L2dQK1dknEipMFsYHeusZ85hiwdeItynC5WwonSfI44CGJKEiEg4MHtm3b9ej&#10;TwUa2+bMn0vZU/J9GfZhcc9n3oL4tbRBaE+M3j5n+h3XXLW3tW7D8QMT7Y8Gj5DR0QYwABk1qEEy&#10;pU0E6aptrT25+UXEMJD+Z48lLIn4mO3FYp4wjYm+kooHoDC4jKeota4pMzI8v3qGzZrnyqqqKJsh&#10;AtGCFNnT2vBvU7+4DX98gGi0UMIaD6lqPJRUBhKGWAp9z1jKikCS3SZXJCSbiBcjgj8ooqpJhVA9&#10;iYRKJWVXgsWG4Yv8yXcsLHv/pfPWTC8qcRvT8bFwbCwiijGFyNMQASEkkvBoAK2aRN5nUU1hJDDE&#10;2oRlEY5Tu8HV2dQVh/MS5xYb2iU8FwIkzNkQxzYxCYj+QVly5FKFWYrq6cTxKi9jtMioBhlBIVFY&#10;tpg0h9kkqyPbkA/ArkRnfQd5uCSF5Wf5LKLbanl30iKWR+mW8su41bM65BxOV2d13cmdz3ULEBkl&#10;9MHRJBCCa5QUcjltg4ExURZTJtlqRYyEhgB+e5LBxLqRDYLRZE2ly+xFH7nmHalk05YDjYdPjCGQ&#10;KBQQiYjDeDUi4qimzU4c9sSfCik3zcpgSGBbcDYT0Q3JFIxGnMRlgdQk6SaUaF4sYzi26anmBx4q&#10;zynaMtqXn+cZ/cFPD2/ZFkNzUujnsLqNEmFlcmd5srIjg1oxNJVK7JhyVO6xJhNeU0yILKBaxjmF&#10;+mKaROFIqLe/c91uta45J99XeO2K9tHhkW3HBAgbKaIpqrEB8QnhwRRYz1OLyJK04opAtqKuywwE&#10;GxqZNS2XmvPkxyHdixw+Iw9jXcCYtlQFxOLqoEMUvU4nKFWNDFBbPwPdkjR2JI3HWlo8ublE8hIZ&#10;Fgc/jWYXeKdtckjreKrBAWnUTD/gujg1QCzNLqfFkMBvmAgYxjpSvS224f5AoOdww/HBvm6b2WA1&#10;aQt8bSIUQWRkvKhuYSCbY0kT5TkcbksuxTNUY8qOAzIQKfDDIKNW6bAlrBljREgOgTJyzhPiGUJ4&#10;QoTBEeFI1qKglUdM6UFDZsxmMSTRDTU4WcOICnQsBUy2jJnMQZHcwXmmFTi9dnt7az+MTSCdtDqK&#10;8zylodEmNdFhsISTFoJ2cSzE0JNWqddqF1XzwH7iJpnJRInZTITlgJjtz92m27a6uSpBU27STNb/&#10;JDH3hYat/Eb+lMbD+JOctv/4P5275zj9TJNY/Oq17fk986nuyEiXeisYYla4TC1GSna4v/kgbGgN&#10;PjQ7CsGB1SsuWjB/UXPzkw8cfOb3m492dQU1+4YSTdAJAeKuMqRZUGwY6RuhCgYLItLWBONqwexm&#10;tUoFTAJ3uRxmkJEEuHQ09Oz//maK6iBt+FhPm1MxVReU/uWb3yGXgQNhmdHNtYLjLP9TyeNrH0kO&#10;DnI5KBOFcF5DgMyEpMUQUrwx1ZkUUjKxgYbWll1HVbMtd+mclXf8U/WNN7mKin3Zrs6WE3UbNkFt&#10;x8028mq5bYa+JuYIByK0zYTujzVtUkIEVhPu1x2z3P3AhnxfwUUz55PmpyRDOMYyyYiKxxILEYUx&#10;bH01J0yemCltt/p6B0eiY21vvWJhidP8zK6jyG74naJaj2omv4Cp6HndRWlM6XDAProkjT688fgT&#10;f0JZPDSYAAqXy1NaWk4qo89HIm82AVhMcnBQeKKEiw8HgIbdeKJEFVGaTLP+qIoiFCB4H0y/Kn5S&#10;3gFMAAHk8PFadVGzg0wN5khNYFoL9YPVFYYf3k1SV8BM1JKgiwTlSq4K9LgoB2pCUFRUFRLe1QQ5&#10;IjGr2TZtamFvTztpH0wFNqs7K7eotb0pHo8hipcm5UPjCsRjpq0tTQOdQmDDyjvFJBA8Maoh2Ofn&#10;EorP77A6j1ebxOLz2Niv7qW0spISc7HmVGV4NJDtxL99slSXKEEpIFnsgf3GUpLfhMF1CpLz/f7l&#10;c+fZ4ikUdXYfO/TndTvDSXME5CVmCQ1HzCcqeCREbJiQpYVRJN5LjGeyqcEI0rrABla4QCIaic6R&#10;kd4ffu6L4X31NVnF2f7s+dNmZZnd1XmlHRu3PH3v3QnytjBaU6KmBFvOlIp8m7vz0Al1JFT/3I6d&#10;f360Y+tepbO7bfPOwLMH091Dplhq9xNrmw7s92V5nIUF/tIKggD6NR+Rs7xk2jWrMG/hXVALQjJH&#10;cMosN4F0DGOSEkxm0jYAzgx53alob8ryvw+ub+gcWjp7riMRFAS6kIS0qiYqhNgRrMnwT9RgdYlq&#10;9YZMMJlp6e+fP7VwQREV6RUkikl4cSgRzMwoTUIDEiui8bogr9TJ1T9o858QYhKxhaLiKm3P7Ghz&#10;Ot1CbcNkcbm9Wdm5NruT6tgms7WouJRKJSSDEZWF0gLBgqLSjwyT0UQ15YQqnYEo4qOQFGRBko5l&#10;+938IRWDLOIVwArwHwGdotKIWBaxfBHloYBlofwv8hJJ4YFWppwgHYBKHBRbyURpHm2dLuCeNEKt&#10;YXjFc6cVZJKhkVHoe5STXaXlM0PJcH9fSzwygoiTTQRIiFeZm1PU1Rr4w9aDwSRxJ0xrRKlwbjrD&#10;i8SqvLpD4vV19kksfn29rxe721N5Dgwx01hCQaqqJNtjt2gRueO3k/bxKabslGoho7asqDCQ7V5Z&#10;UXjl4hnN6cje1oF0LKd3yKlY84BXxeJVzB6SjFNGV8bkTZl8KaM7FSfZwh5LWqPBSCIeHgqNdQcC&#10;df1dvX09v/np7/rikXVNtXvrmhqbe7YfOrbj8HEUH771ve9SUtcEXcDghpcg6tegVCIaMGeGkooT&#10;sVVWVpNVONXoybK6jcmOtqHDe5TUWP6MKSve8s6cisUZxTGkJpqb92TigxqvwI4l06bPUUIUeCKE&#10;jrU284LgejUKVZr+fESSyKMac5892N40krx41WolMkIRJbDRIEqycSPEicTVRBKJXzvEZzQgCiil&#10;TQHivDLBeVNLnQbLnvaBrpCpqnKqEgkAWCQNg7IWJCI157s0h/ksXfwSnSXzyMYHuQ8/WbKIVQlu&#10;OkHtiHpSguAlNIXPGRWAnot8xty5sg6bqKWGTrHY4flAK5G8l4A+Ep5Xn1Xxu8SeWlwKhrBWIks8&#10;Mm8e9yfsQRrLV8A6zyW8m9LlqiUEqhmqi5qspLVkHFahjs8rwG0LcmtRNEQPG3JcaYc1Tb44DRUJ&#10;pyyO/Bnz5rncKR9dQI2Gx6gjLmrNOV32WTXTth9tu/vp/WFaVdT2FkJyWonWCXn8N87we8VPMonF&#10;r7gJL5ATCLJYc7ExgBSlbzQSDEfKcv363Y0PuRK7au4OfeGMSUct5S07t0x1m8w+V3sg9JbrbvZn&#10;lXzoZ/d/5OH1P9h+YGd7z4GB0dpg4thYokc11UVTGxpaf7d+038/8ugX7n34l+s21rZ2hYOhhr2H&#10;9j3+TLihtaJy6tb6Qz89uPWq33/vigf/98NH19285Z637v/r7/fv+sPax61WOzEUmt5xQkkQoZuK&#10;261mBDaz/ZUXrShcPN9VVRp3W4sXzC16+1WFVyxSbMay6qVbWhLv/8PaH24UaOrLLbZZnFGhsYF3&#10;KNbR0rD90UcsCeq8IZyrRJNIpIvxD7wKrQnCRkR8tKmxe3THoebpsxZS/dSUMaKlg6konY6w1JDs&#10;VkPKQgJbPOgwJpJW34hi625vWFjprS7O4hzDY6E4dfso4CeKj5B3LOgCfFbk/kr3ERu+Pjb5WWKx&#10;BosCpuWvMu9OaDCBr5DjWtSXqF+Kda0xBuwJI0EYMiXoN2/ejOgHZIWA2lPhVhyFRRwjgtFkaGo4&#10;WlPg9osS4BrACteZSE8WxeTgWCBnRBEWzh7PsIxAPFqr8YwpbYLe4JIEIzJ7CYtdVFIRxJEATxli&#10;LPTmOdDPu0rG0ibMcFFePJWxVdcsHh7rrj2x0+mIWdmFxQBzQDqU5TGuWHzJEwePbTvebCWqDZ09&#10;rdtNmJl+gYydC+M2JvPuLoz3cJZ3caaYNq3GhhhTRJ8ZD7d0x2OxRTXlVpHUpdW5ObXJda7Is8D1&#10;I4oWa78blLV7N3/rZ9+//JqbbTkzhkNuk8X92OMPuhPhpSV5DUf3DfT1P/7Euvvu/zMhAAcOHn3w&#10;wb8+9eQ6GIlb1lx7pKWT9JErFs22Ow2FFRU1s+fmlOYTjWbJyaIgSG8gULlmhT+vKM/p9fn8SlGJ&#10;ze+3m7GbiJ+CqAC2II9NgMBAUu1Ed9KIiAWohMEHejljJjWoZjXG3d+577kndh7NySrq6gk8vvOY&#10;Jbegsmi602LDek2oYUe2faylyzA05igvEYWdMTC1EkrCZyZrV2eCzDwkJZzoHiCUw2P3mRFmiOO/&#10;Q15NxBrgg8yYrWmjDZI4iqax2dyVNh6sPVKgjLzz8gV+G4FbZOrFn6sfrvQ7HYTCkZAhkJRmFAlm&#10;8opyepMznCSLpSEssVgYnZrbU3jwSH4T9QNFHXurFRkgwbMKKoJy9Jopje0sHP0pVgBNJSXFzBcY&#10;tRwuxJfBepgXu72rpycRHbzj0gVevKGCBBH+W5F9c5KjgUpipoKutQs3JnOS4Jq16qViT2FDd/cN&#10;UP3E6vFRFiSexHzWCouI2zURRyioFepCm0xP7qw1eEr9dpMZaX8jfgG1u7fhsUcemjNztsedk4C2&#10;EjVQlUQknOUtAJ7HBgdmFeVbrOA9eY0iYmYSj198iE/GF58lBF4wu78Qi6m/ACUqRiJahLHkzuOt&#10;xYWF0/M8mmLQ8447uWxnaODVgjXUhh32UDpuTN/9zCPbu05ct+TOvoCxraHFGBh60xUr7rx64fJy&#10;/zUrl8+YWjN7auWt115zxUUr50+rWjlv9nvfevMNq1cV+Z0pd5Y5kZyR74J+JNGX5Azkac3EGGSS&#10;w90Ds6bPNDuccIqhptYj23YUzJ5LXhgV6gRzyQIYVEiwt//oQOI/fkEh45bajqHGzv7BKHFVrmjS&#10;NjoSfWRn012P7HM6C5Yvnl9Ykl2QW2yJ2De2t3d3BRxGmxfFeosN3RtXbq6Vop6YaMCFnQJFSpyS&#10;FkJ8XRSzE1WJMxkHhTgzmR0HjtlcuT29Hd09tZHwaCDQFxgdGBwdGhwZHgqOjcbjwXSys7cHnYyF&#10;U7LecSVZysZEGneiyWs17moJ+G1Wj9ODlLuQJxMy7ULwWagKayl2srX1JFrBfmgciXTXnzKRRc1W&#10;zWwWpjKWMJwAv2KPsq8JMR4N0FFf0uK4VdTFRAiMMG8F6kcTcTSbcI4dOl574+o5i0o8SiqIWQ9H&#10;Tn4lGTGY7MkEGXQ4Qu0J1TYaQzTYJjKZtdsQr10SCEZj/1gkZnIORlIb9h2PESrscFlMVsEvk2Wn&#10;WehM1eiWbDneEzZ7i32uZHiU9Eg1aS2vrCTs++C+zTNmzYklSEHnqkQ+0yLJcDg5MDA4f84Un5Xq&#10;1Qk4Z5EDNLkCf1H0mMTiCwZcz/JGzpR3R5y/WVR1U1ND4djO2pY502sKnYTHilK40haWBppuH4uk&#10;D6w2xgl5ZanIQzufGcYuzJtqCKlvXjn37VdMr/C6LJg8JmPMkHBb1NwsDwoQLrQjrUquz+7CU0YI&#10;WjI2aFDbG5oWVpeoKtFvaSPLd0DAYOzoaKtvbpo2vYY0YpGIlYi1Hz5eWj1TMcRPNBzvHxwOxygY&#10;j6ln6RnL/O8D+32FU2fNWRqJmluHkvt6Rnc3dextannyRG/H6Nic6VNrCvKs1OCIp+Ij/WO99XPK&#10;5o6oqfV1R44N9nmgWFWHgdvz+LoOHh7s7Xe5nCZkHwgpEClhTFLmYNpgQTknk87K8rWPxWo7+/IK&#10;7EsX5F8+o3jBtIKZVfmleTwcTAWZhOSVoC9su3XR9DctqfLYIpr8JsysqXd44Lk9DcloVJwYshiH&#10;JeaqEABDrphaQiLOT4ZA4DKlbTUr+KTumiSOJc9ASjS4KaSS4Yu1NwOXK1YqaLalM5DpkWgMDRuE&#10;bMB6RCBFYINw/Wk+Sc4CWaxk+oaGUG2eX+YuN0VMTruoqEElP8TnDNZUPGSy4IXFrnW1DQSe2rA1&#10;EA4VFhaIqk9Av1gliOgZcql7RsMN3cPP7jwQtvq7+4brGxp8fq8f16JIjREZkloIubm2N9odUXOs&#10;FhuVrIVCvgv/aFGB/ciRzXS43IJq4rbJT8wQzGaIeMy+pq7OqpqCYih21l5CenXSLP47I3wSi88S&#10;Ai+Y3V+IxSTWZ9IimyClmte3jNjCvWumV4na9doyWd74ScNMmEYinUIz2Rhz6Lsgg6g+e/jAxhPH&#10;qnJmfOTaK66bUuQkMpQKeGKZLxa4AuWFUxxrjFobIo5Kuvf5f9tovLuzd+HUEtJvjUaHIEKFuply&#10;6OjR6TNrPG43ZLSgT8yGhpbWvpE+q8uW580n3y1tSofSyW0H6x/fdtzk9c6cWmlIJvxOGwm7xW5f&#10;ntVrTVtKvJ6ZpWVuCASK/MZCNqshFg4HQuHiXH++N9vvKekfMexo7N3d3tMbio9Z7J4su6G7x+62&#10;WXysu2FMCU8m/BlxYbCS5TKhsxZiZi8us62ZVzbP7811eUnxK3DZK7Lcs0py51TlzpmSvbA6f3W5&#10;Z0qekyW5USR8E8AHqJvuveehr3/72xXFFd2tTZ0tR8qL8qx2L9iUtiGTY3J6sgZ7u+76wX+V5WXN&#10;nr84CItByp4IT0aKwmCyEsacCYdGifU4uHsX0owUAQLGIRvAR62+pwIRHezr37juTwe2biJS4dC+&#10;5ygAO6VmIVEJNrOPaA9sfuxU4szsDhc6/oMkMj999xWXrDK4ndjmzA9mlSdOjZjcthgZFv7OsPLI&#10;noOhjLWuc9jh9lZ6XWMGq4iICGesVtdYInWosel4Y+OyJQvfvaJqRnl+Xc/A07uPVpTPyHLCUCc0&#10;cjmcSnqOBtTazsaZ+flmg20skXAg+6eis+/xuKLr1v9x1aVXRaIeomxgnpiPYxbHUFjp6Bq0Okw+&#10;j4quZYKOAxwTpi66EVZ6JKkK4RBDCuLoZMzlBTO2Xpsbmcy7e23a/dW4qqg9iVpDxkBg0lggaLM5&#10;LJYXi+okqI2krYgRD4vBZjRHYlFEilNDgQKDtSqHcRiheJCStAvZCCVMpMCE94ytp2E99KImFC4Y&#10;U4HwZlPVlIqcrGxtfS4kYlAFKy6viLd3EUfryskuR8+7tMaRU3GwfaSlN4gYcToax2JEgys4Msxd&#10;ue22koJ8AEtGIDDNsGYXgi92W2FhIYYlsuheh2F6cc6MsgKvzdHU1PfYM3sfPxTozZvVb3QjwatN&#10;HkJYV6HskaAU1FAyljDE/S5LSYGX0nOIiSpKAAH0jBJQ0wFTctSdiVPkLpfoEFMmhu4N2AEbIGYe&#10;CG1ucMzkdC1atHD1JRd1NNfv37nRqcSt6chYT0dirG+0tznXbbaqsWy3ua+9Xo0HkJSPjvREhrqN&#10;8dFMeHjzM481HNsXG+3120TcmNNujYSDo0P90VBAuPOgDVRzlseaCAeuv2rNmlVLd21eP9TVrESH&#10;TIlgZ1dDKNKHGHEqNdLWfmxoqGN0tNvrNhZUTHXl5xFmaCLSIYq2Jk47gwuHotXamB69Z8vjHmP0&#10;XVesqKn27Wk5urtzcP2henSCfrPl2AMHOn+34dDhlr5LV1x08YzqmELCc+aOy1YuqKx6YP2zPdEY&#10;YYAamWU1mhNzSyypgb6mgZEYdZ+sZt6CMWEKhW0FJcsvWnXtcKglY+k026JugokNTmsyPKvMQx3s&#10;u9bu/tW6uiPdSIAoRqSI0FrGoQE3o3oAYi244pzpGr8aY+o8n3PSd3eeG/zcXO6MehTC3IUtThv2&#10;tfXm2k3VRflCGWaCC2LxYPYIoBKpAOlhU+qbv/zfpNW0av6V88sKchk8JjVkZCASHSoqNwhQO+Om&#10;qv2hZHdPf015EYkW0vMjYrCMBB1nmuobCvIKRPkf1tT9gyh3mjt785cuQHLNIqpkWh/ZU9s6asrO&#10;qYwN95UWFRLelYjHLOjpJAAdosygIUUYgHDr43oSNTjS6M/anQ6Dy0UBCzURtaoJpxE5Wpfbne/0&#10;FDT3hVpHR90Dw1PJekA/XUTnqkFDzJ6xY8RDBZCTksgwDQkxR62oMmrpWL44/IWkmObaIj+NII+k&#10;SZVKRJTAEOt5GII//v5u54yLp9XMQPFysKctRHGp8orjdcd7ujv379hEsm08Euxpb8ry+xpa2vPy&#10;8tua61pbGhuPHe3saWeGuvs3dxXk51E3Y6ine/rs+Q0njjfW1fZ3t+/YumXatGqTzUlU2mhPy/bt&#10;m3jepsb6kpLCa6+7bnBg8MiR/Y2NzQQ0ux2Wo4cP9vf17tm9O8vn2rt35+WXXrpgerVItKOVzA6D&#10;ESuckkjG2uH0g8+u83pstyy9KNdkysn2NXV0tNZ3Eik8n4i0LP9YNJSd7S3Jck/1u3NwnZqZr+CW&#10;EsUFBcc6O1v6BmoqKi0imw4HayjH7cjz5z2782DQYMrPykZVXlQAx+OgWguKnBbXWBpWJ+ZEtiNl&#10;taFJbzWmHZ5sV+60+s6Rw8ePe7O9Zdl2koUofKpCH4vGT4koaDLizs2AeN2fZdIuft2/Qv0BgFUh&#10;5KOBIYH7To9Xc9pNvLGkRSpFuO8hfTPhRGwQiZkcf22kp2cgnjGQjKBi9GkaPxnLhGUrRECGTRCn&#10;RiJmgS0wFPe8lmxGGpg6PDwaHg6kYiycDdTK6+rpDQufOst2LCilfWzsUEt/XlFVTpYvNDoy1N9H&#10;erWW08C5wEmSFYzJuJgyZHyuZjtmmIdIThNF1LXkbkxuIReXyqC+47I7yvJ9fZmYMZTu2nUEH75g&#10;u9MR6M/M4FjvX9cO/f6PQ7++O1Bbh5eJtDf+piSJZLOn0jwiqr4I2ZAmgy2M8oYm5qDpPYpwr7R6&#10;+Gj98GiiesFF3YGY0e4ORKiKkdmzf29D3YlZ02f19XRQlo8alyNjY+F4cuHSpW2dHVu3b5szd/bg&#10;0AAUMM9QUFCw5vLLoNRjiVR7U92m9U/Or6nw2YzH9u/yOGykPvOMTR3tZqff7snef+R4SWWNze5+&#10;8sm1xPAmQpHelvZdW7YNdfUGegeGurpmVUxtPHB0T133U/ubu8LGtBnhIOHaYxps7B/5+d1Pziua&#10;8rbFS7JsFibSQofz9qXL3rJ6yW0XzVhZ5lhTYb1xdvaNM3OmOuPmxJBiTlhZH5DQk1Z9juRNy+Z2&#10;dA89dqAuaXIpQh2act+JNdOz33fj8tF+MnIaCEVO2sBVSjwz2+cGAmMD7bUOyoEgJ5KMxagOS1Mm&#10;1FzVsHDKNFtOyQ8e2fxs65gF9jgFqywYdAvsDanwb5zxdw6eZHJaOgeNeEGcQqtESecmK5UEWZb2&#10;43WGz3CHeMcJcSLLAt+M0VRg87/3TW/pPtH47MN//uGTjzxW2xtOuWIKZKgRWQacdC/CUTiR+FIz&#10;gTg5eYKjIItLkhUAKFI4SFbgSWePUGCsOD+v8pKVIhs3kSA0mJU2Ijdem704y5VfUIDtTBKbiYgp&#10;nFqYrwYlkhQMuMxp09WzwHLWyA6SNPBVGmxpIZ0B+UjgawSSAdQwO2yWqQUDdkCB+QARSgt0TCzQ&#10;N/CHu7s+95WmT35p8MARoui0hENE2oQhST1Tkcys5UfAuXA2cqKRqUtBaBqpQhSGrDhcX3e0rTUy&#10;EphSWjQy0tdY32C1WJobjl128VI1Ho0FhmsqSw8e2NPT2YlCWn5O1v7d265dc4nPYQsMD6xYsvDw&#10;vt2L5s/xuey1xw4VF+S0N56oKi2srig+emD35ZdenOW2pWJhFHmG+rvmzJx1yy03LVg459CBg7//&#10;3W/6e1qy3I5lC+YsXjC3pf4YMbvlJYWf+8THu1saF86smb/88ns2HPrN47tbR6MocqTTMRSVfvbX&#10;J264bNFlS+b7Hb72ROah2mbqBgwGwu7cLKsjj6raZrPHa/ejVUFQRNrjj5pQB40RDElZrUQyXJXt&#10;umX1qr0Hjv1199GQ4lQzQkYKcaRLpvr/6doVsbH+A43NUasrY2QdlYmEbEoke8PDT4wONSkehCdQ&#10;MMG1iLwp3tohR3K0JCe/pGzWz588tLtliNxosVAhK1DTS2PGuyDGzoVxE5McxYXxHs7yLs7IUQil&#10;4YwhkkjvbuqaP63Mj0UzMUdB9JmGlyoR/1icaJvPmjLNabbu3Ln52PZdW+oa9g7Hsnx5lR6nEHUT&#10;0u8TUMaY1UlTY1cP2dZFfp8Jrx0SCoKpyFgt1py8vPa2jv0H9udQYt7uUMdC/lnTtWAP03DGvPZw&#10;YzLtqPT48OFk5ReMBcccTgdwQswzJxFZYYQMCKpa2E+CMhainQohCmYCdHHQg/rEUPFBZB2DnDH+&#10;pYyenqHo1KneJXPz0gNBpCMId02SKBgZjj34TFZdmxImKPpa5/xFIrEijX4RUxgyyxSgYCIgAEsE&#10;SDCfcI/UIuU++QewxFLKL3/5x4H+sUsvvy4+1nf3r3++evmKqVWVhw7szPJ6Nz7zbGfziZyCgqOH&#10;j/zzR/5pw3PPtrS0tTTU11QWb9u25eF7733zW9583913lxUif2x75tmnc73e1o6u/Py82rr63/36&#10;rkUrVlVV1xjN1ubW1s1PPTB31ryBvu6HHnrg0lWXN9WfyCSj1195bTSjHD1+4MSJY6svXeVw2oOR&#10;yKZNzw0P9VcuWJ1dOY14vClFniISoVV1S3NX83DsQ5cuahqJ/uzhHXc/vad2cOxE78Cm/c1P7e58&#10;Ysf+Ax2Rw93xo93xY22BE13Ddf1DGT/1kDzE1glJN6ZnVSnyOEuLih7YtMNos1bkZMNhCGGhVLTY&#10;5ywpLn5u/5Gu7mBFcTZa+xBNboctNtbd3FpbvXCmGkbDiBeSSBORInqgEemgfKd7JGldv3NXVWl+&#10;oZtIN2xqXil55ED3ZCKIGPyTcRRnCYEXzO5nimnTdNpUQyCa2NvStWRGhZvyZGJYnbmva5Gu4h/j&#10;jzqS/PRY7BfPXnDxRSs7m2r3Hdrlqa7acvRokdNfnZsfFeouEywohePO1DYwEkokqgsLjET34/Q5&#10;qSMs6GiH09ne0TY62D+1sODQc5uKFyzCawgB2xEwPrLteGFuORidSiKMadi7by/gm+XPETo4RNHG&#10;hDANRIAISpNVzgS/IXAXKEYtSDAhmp9QiAGJjBWRcZa2Ovv6xsr9SmGi/+CWnWW5haaWZuNAj+FY&#10;/diWvZmBgMHh8c+q8eH2au1KpMIGn5d4aIodk4GhGgmDcwYTJoqSkB8xErcMJ6wNg5ntxzruuufR&#10;43XdlRUzOzt721rq1lx2+eIlqxFcpshba0dnxZTZ/my/K7c0v6Ry/sIlnb1D+WVTikrKDu3fV1kz&#10;p7xq2tSZc/pGg7Nnzvfnlw4GI7PnLPL6/Xv2H6ycNtORXThz3qKissrBkbGmpqZELDAaypxoarro&#10;kjUXr77e7vJCE23YvDuruGL5xatsLs8TTz9rc/qXLF3V1tmdV1BcPX9J52BvoVW9bF6Z3Uiws23T&#10;8dasnPKFed4fPbn12LB5xcJLi3LzCwsqCgqmZRVU2f25gaShazTUPTDU2z9itrtbuwaf2rCjfOoM&#10;asVSYQTahtA5JPGy3e7istK1T25y5fqy3B7kPIhLIYK5wOOePnNKa2tnS0efMyffbrbh5cwtyN6z&#10;b7PTmM7Or47HImCtyeBgomNiZU3E2qQgPxcV1Cef21pRWpTrd6QSEUJLhIjT5MpcQ5XJGksXDLie&#10;5Y2cocYSdZ4FX2hu7u7/9aZDn7z98vyTC8AJOjtJwlSUTBNpINxyKLkIUZiMIWRQjrUf+/z3vvzs&#10;vr0f+fx/j/WlPnXrm+e4M+YJNNcZ/arqefpQXV8g8NaVS23KqIh3wzJGHMZkJkyBXFrhsSFNec/+&#10;WHv3lBtuSaFNbPI+c2j0r7vaZ8yYnYWcTzLgsNspin748OFrr72WiA5hnHKQkFFGVAxuUYTloqAW&#10;jYY7OzqKi4vtgClGMRkXCDKSCWa0wMOSemjxmQ42DF1cmJgePGKxO6bGzdv+6WOFOT5rKGEMRuxx&#10;HIKJlNc54rAkgknDnWtqvvqfTCYxIsDMjpTBur++e+exhjieRSUyFDW0j6ZjFhcpcFUFefMqK+Be&#10;00GS8hD9RcjCQ9gvj+iwGOMRONBI2uph9kuFAuhIpCiGRO1kQzxGzFY0FUzGqM7J0j0YCTuzstDG&#10;t6thnKaY2xarPY7SMwxPMkGus82WThDAZuetpUeGkulkxOtBCdgZT0PvRyiLJaKYkf6hjjV0uNnY&#10;NNzb0NX8wSuWLSozGyB+TNk/emLHtOnzVlfav/3cgbG4a74nzxAfETnXuGlNqaSJm0RpL0oQslM1&#10;BQMJ7NrG7t6jnbXfes+t1Y4QwX9CflRIq1HGLr2tOfKnHc9++d1vy4lFU1bUOIXcPDzEibDjx3/Z&#10;pth9C8uKbfGEYhlprn+2ccf2uTe9K9dTqcTc1GulJ0CYEbnIXOpG60/1bTxSX+AKffam+QU2gNh8&#10;Us7qLDv/G3J3aixNzkqvvzcLKpEFS2kvvX4MzwDyCUdWVHm6cWB+cVaeEiJ0UxHq6xNsFmExC9MS&#10;DgDiUMsUJvKBaM8F+dWf/fCXl5RU7Hz47vlV5Ws3PBFPWxQqtUMIiyRr4VjDSkZQkQpKVBFOp8JF&#10;Rb5QKNXSH0E5CMYYe4jUYC5sjZN6QP5EXBmNGp3u4jUrhQawyTEUM25qqC/2WNzWWCIR5HThSBzF&#10;suqaqf2DXSK2Q6TsMj1AesdAHALmgCqIabKQiXvzu3yq8LIJytGI3q7QKRZ0BUkI0aQ9YogF41H3&#10;lBqnPzs9NjLU1mA+dija2Uk0VdLssBrt1v5R5I/jDc2WgUgiJSgYqmoa08OBZPKvBxv3DyuhpGs4&#10;4LQb/AtKyi6vLL1l3qz5BXnp4Fhvb99QaHg4EOJ2ErGRTCqYiCZGA9FIIhxMZIhPi40NMyMEw6FI&#10;cDgUDvYH44FAMBCP8KYSEXajVLMhGhiJRINDkfRoNB1NpAPBEFhP8AYgSw7IyAiFCaODfYOcwG5J&#10;NjedOHiwNpaORWOjfE8MSTQai1KZ2pIOKLH+eGhnffPymeXzynxaRRNR04rrWwwUYVHyXVmGoWGr&#10;PR1BuY3i0ASkwNfEotZI3Bw2xyOOcBgiYdQQHaiCj8ir+s7DW2JmD9rXIgw4TRCNGrO4OyOxPAPa&#10;SWRqs3qIGlCaJ8I8aaixRt9z3fzRvubBcGrU4AoHndPKFxbNLTFGO2yC0YmlzJEkSSjQ/ykztLSa&#10;iNkyI4XlpZQtscV5XrFkE/5RbprcRa1L6R/+P3tvAWDXdV0NP2ZmHGaWRhoxk22ZGRKH03CaNm3+&#10;QtJQQ22wadhJ7Ngxg2RLsiyWRpoZaZiZ8c2bx4z/2vfKE9ef7cap0yS1X11lNJp5cO85++y99tpr&#10;vT17eu/E4r+8WLz6jl8xRAc6AyW6CSFnaGisstDB4UiFWN5v3nsXuUpKJNxRVrfrmgPt3e0RQTgp&#10;l13uG8VIbBb27OwQLchepDCAnyWzZJAVCiUKrVh0ZmRoFCz/rAyaNIAPyPEDUuWcbNDnH+rohgWy&#10;RK8GxkD688jEI2GBWILUkhm0Jewa1AgoRsKPGOwLllPMNgAhSENezCKRL+CH6S/9CknhvPZDlogr&#10;BbzlUFKVW2aRa1fm3bbazfGqtZl8B7p7/HQwzom5LcpsVYmkqjyrQVIL6yAM7vLSAvXIoi8cSNYW&#10;lTvtpvw8oLsmtQr2mpB5IEFjHD4Mx+OP/gBEw9qV4iIolUpUCfSSjDAyvoN/paOX+L/g/yUEEnUk&#10;zgkABAeUI5RQMSLTxnHFcD1xFoMViPsEYXhGCgMuHAxr73ePVQCrwlng9YVmPZilhrsULrg2nJQd&#10;udIz2NWyc/M6GaPogckh/CaeCccr+r2VetW1m6ubWpuEGLCWYjxRWFe3JxRZWVwcxNvHyDXZAHBi&#10;MG/BtBAGPLJ8USTo16nlJM1BvrSMrR8kq0GfxBdYvswX4Lywg/tvt8f/yuJ6u13UP8XnlfCgBc4Z&#10;Qh4kEOaZlJjIxRTcHzJ5ilSXGtzZtdX1xhzLc61Htm7efqqzfzkCGU7SAWNI+uCeIT1GupqBCzwn&#10;HgPQuK2+Grq/zzVe6XN5RRwZM3CNyp3IbQiyy243HwGURIRRsJK7BKhkwDfQbGRmf2k4GEkf9idC&#10;NiyIEHPxVwj4jo+OLi0t4YrCQbm/vx/sMKlSEWfi0Ws+kJ5aZYqRZSSpQhTy3qWVir/9jOVL/2z9&#10;+EcF9rxUMOZBe++mG/K+/NWyb3zVesdtlJAhN+ZKohzpwMSCSqaTQb8tHmG0JYlrjBOF/Y94x6Tm&#10;88d9sAPrhBdBkzOTAREFYhSIy/g+Ml5Mu9DhhCFLxt0VHL6KPOvgyOJvT3QMrmBUBmAvJxEHKxuf&#10;IROLhRGP8Y4TcRQRZFYC6glSUQp3jCYJ+0AQxK9hhloslsUhagLFI7Fi2pt67HjT2Kzr1gOb6wtz&#10;IeqGGU20MZlgTk+AxSBK+K+vK6gttLT1tqdEojhPEctaPe6Vc+cPB/wjkMiAjhCOMaTqjBeuDMxG&#10;YTZh1euEYkZ2DqzEl68le/Sunr6suNLb7fF2/Mz/N+8xI8veMTZtdxgUGLQAWIdtg0nnl7Ucf89P&#10;TSMgTOpbZSsqKy/uHro8MTod50kxuYEYDHQEBmekr0ZWQRjrBVMYqozImWImeeaGhho0Zo5evDzl&#10;YTzoySMYOSdo/Rm10yKQQtWelcmhAQ6HQQu3SrTUiaLM6MYhZAN8zs3NLyoqUchVQF0lEvhUy0Fe&#10;RkjE/rQ5HBabVSSBCPrrVrG8cNQINyCu5PyMS1DiiDiUmY1V8v27BDu3c1RaaSQTXgnyKqqzO3Zk&#10;r90lqqmGkhm9PpmxZmRI/JGEk/QDQdWsfMeqGDFLcP49L+Mf/GNIe1kMijUEAYIM5UxWAQ7XJxwO&#10;rwZrfAfk6zydtKCsvmWB86vDF1b8AVzNhN8NETxcZq/XC9mMRDIN9XryNWR0i9lhutUoTJwW5lrG&#10;0mFSUc7CoVY6F4ofaeuAZ+jdB3aWWbRiThRT5OCW4L7BFgS/TTJLCTRpU4pk6P49GwKh+bGFRZHA&#10;HElq6mr2KOTqC40v8PkuHjfCy0IYGc8J4wEeaNeZsM+sgtobkDCyYQTYT+ddCmchaRAxxrm0Rugm&#10;vP0e78Ti/yv3nBFBdAciGq2Mk8HAGJIdbLSrbLDfPyIDoqXeTSZbZi5YW12X6hz48cM/ryqv00lU&#10;+CYoEpQ1ZqHRgLZcigvBMIQnbHH4//CiOkn0pnU1WW+81RtERgwJG0ilIRYr1JqqqiqRTArVXcQ2&#10;hAnopeVajZE4WWUCBGBsetADpBo8Eo5pNXqg4UgMbXjY7SajBSHJYCBfIrgTWSy25OvnpzwRPDw5&#10;uWrLqYnJeFZcfvs11IcDvitIr2QiEynPHCcQT0UpQQQsQdZ8AtBt09mYlJPQS6DgmcAUMTATId4+&#10;SZRRakwjeuDMoUj/4/Ov8KkRc/FgRZAhMzQ1NbWqekzHFR0X+PzZRCopkUnjaYHb44vFQ3lWk0Yi&#10;AoAQDQWNaiUxfNG7FMNpCT+eEoiF5Hv8+rV/lmT10XXghLO8vvEZcAqv2bnOJsP4O+T2IhQgASLD&#10;MwVK9aSPzRHzgVQgSc/mqTLvOrhxaLjPE8bhD33N/N0773KtzHf2HNNqoeSUSsQoyKCrGcPUZdLv&#10;NJAFCQFNDIpCJzOgHwrC+Fy0iPEnfeft93g7fub/k3cZrFAEuajfK1VgZI6UKLHUkcmsftjfMxxj&#10;uANJC+IiP8nZW7MZ8pB9A+3+TJgsRpHmkisSghQZRpCLGiPUgGoV3H1U8fwUEigOdN+RyRLnHw/I&#10;K3Kzy2PjofllbGbQd5l3BNwxbdchLyaeBfvGkI2STygqb/CZk8ig6K/4DzU1gk48lUQ6jJ8cHR1H&#10;bS7HuPDrPODxF0slHXqNb3p5aCIo1jnHevu8TR3IyrX33KD+wqdzvvRZVXUZQ/YgfUrEgAhE1kno&#10;Pa1VK+MZGhVBlgxuA/7D4UEj4iSEjO/B6/OPbtzGJsWszDEiL8BiYDXAbfBN8jOGLCUSdgyT4GAQ&#10;i7JCfkvP2NzQlfcdKHn/3jqZRLoIuz4uz6IQ4zDkSRTpeIpAfdj8JWJ48wBwaVjx5aKC1CZeTpNx&#10;W9PpqFglAEMw7A9UgUWswM0M4yYTp4VuG2OkBdYgVSVYWSk4IDKC/YFNubqNpc6uwW4QWhIpg0Di&#10;2L//1pOnD83Md+oMEAyiFrFAIlhwL5Y7DDl6GTWZGYIxbsJqqcHq2P2f3Ju/54d6W3/43/Ma/UX8&#10;GBlPprI6ScbtjpCkIwIzwXFvOnZQnpoBUZ8K0X3FDXv2Xp8VpZ5uPt6+4vXDYh1DbuBxcSA7RJab&#10;5GmZAhqZiaHkFGiyfN3hy10r8fAmi5YACmx+wJpwhgBvIOiH4wWbpVP8hewQoEza1SCrIe5gpOKq&#10;5i9CDZrvbGMH/TrEZYge4QdZ0AAykgBPXx73fo07o0jzVGAbK7i5JucPX7ri58gL6+pGzl0OJVPm&#10;++9z/MsXyr7wj5qaKhCtEHTSwLW5GRlZx0PpUz7mCsB4HgknKBkshE2+RMyDzdnfIK98qxYJzXYz&#10;WkusOTxeGqUAq4zMWi6h3oAfiEQhj6YSzxw+ZOMHv/Cha/aUaWTgj3FkzSPTKp1Wx+dM+FKtnQM2&#10;HZjH6JIlsygESB0ZZw49B+Wjr4jIGHH0RdMAImxyMFoCOIjivpV4JBZHXxN+hrjRuGWgGOK8TSeZ&#10;AUUEbmoHosrB02j4qdu3VCkygZHZaRgGRmOC3Jy6D37gM1mOL80fS2XncaiGw0jxgzUlTgVmP2jw&#10;nsmESfmZESACPoIlS2oqkMTDT/zRsaC36n69hc/zTix+Cy/mn/KpoHCDnHPXptqhoRlfhNWPIGeL&#10;Vz5+n9QYuVCMEwXHFFbOUDP+2Ac+ntIKzne3fPeJxzvn5rDTkG5x4LkZJ/10+O7A/oyPnDMtWvJF&#10;v3Xo2ItXej985z1KPuYJqNpEI5+wV2w3mRiRVUqRl1QeCGCOBITAE67yKCjwUd73ckQmkzcGn4U2&#10;MFutC0QitO90Gq1OraFw/DoPHBFotPGiwfLikmha/d1D5zNmU/G+rYu9PZTcpQVoIEHaBp6i/GyE&#10;m4jAsBOJN58nuzI2daq1227L4yEpBwyDT4dpPBwalKHTfyyh7499j1msBlcDRDdcEDgtIRazIDJN&#10;HjJxSiyTjk1Pnjhz+uDNN37lPbsLNVGwobN85eBiqLG9Y+umdZJM7CcPP2qw2DQKFdJsOvswOUc2&#10;q4xU0is+w+oCGXWtFFgtymRKlU1NTg59/NOf+MCHPvKZz3z59jvu7e7pZyWfCLYBuxk1VyzBh/go&#10;5PnJ0Qu1USZfw/3AjfumvSue4Aoy4UgEpi6FjhxTPDmm0EQBWK+suE0mg0UPkguOmavuBjRGSacD&#10;JetIsEcnxodHRwFAAU75Y1/nP8PnfycW/xnelDd6S2xDCX+yPZyrBX4mI8fq5XIKDM76fOnPjxwd&#10;jAn7IqJDg2M/bRk4Oz6/HAoi5yAPHsZhB/EKSCkDJoPLEEfGSrUmpGeJYcyRcBUQjGEyam6tOX9P&#10;TrF65pJMy3+ptf3RCz3+NDxDk2J+EMxfGL5hAS2GuT9t7PvWs8fyZPLvfvA+mywpQacvGYtBnU1A&#10;Gm8Om1OT50wCXYS8OV/ApJeyhWhGxYj30oaGQOfLOvfsJ2LjDuXC6EMSAy6eTcRtNoc9pwiwIxLD&#10;l/FcxuMYU3OIm1DJBbbA4UXhmJlOKhK+beuqz/Z4n+mLyDZstG8rSfr8KaGYnO/Qf+LKuBlJQphJ&#10;gVErkg+7oocujivNxTo5R5YJirLg2IIngqeO8eiqMKJxPGiRvQViuyxNAqyzODeWFECoXiBMiWU8&#10;ERpxePNAtwH6wJkkRo5QWUEivjQxnoRtFiw++MF0KiIRGLqGFwanev/lg/s+XK7ChcbFgtBzuyv2&#10;49MXdxQUrbNpfnSyPcGxrC0oSmWCEW5aJBByIylJmh/mxCB0RH09GkMHY4KOScC0uC95DtuV0cXD&#10;QyGeXHPbjvo8o11YWPrxz/291qn9wAc/HAnhvYjRkA0jaU4KaHEkYhg9SSf4iQiutwwzK2U24S2V&#10;io758SQPc/P2WMok5FsaXzzdf/GkTh6Dx0CtJmlSihIZXjyaykSIUo3/xd0KxTidi8GfnGh+8ELH&#10;GKZiwHBeTdr/wnbn/+jtvqNH8T+6fH+SX8YuQoao1WrR4KJ4yUTkJDfICAkLSnKdo2PeptGVkyPe&#10;Z5omhldS53tnptyxHJtTKSHxBQapAzZA81OIzMhNIGPI6G0CcaZAz9ahxH6KpkgFWcx/9Mnf7tm3&#10;9wMHbu/p7E2JuHatnHwoqNIVxlPZ0509c3Pz77/+mg2VRVA6E2EMA2+HLxGS4RxMPXno/rsGxkUq&#10;uRjcN3rHBDsPzHgmVhJ6jUaC7hLytdfZfknU15A8EInCoRAobhaLGbAHOG0pmloGdslKG1+FYiig&#10;U7uNSnukb+gume2O1sbT+TYjrPemm3q1arlIjmjHpOZoKCH0pWLhDP941+gUVCxyi6WMkXwGLkcp&#10;QTYBPBY22sIUbK75PLVUkkEe/T82C2IhCBQI4KYlE1DjUXBFwmgmTMJzuKZM+orREBlhRam0SDK+&#10;sKjSGIVSoyAOpSPlgH95dKL7n++6scaqifFjYHr747JLE56X2lpNWllRaenFCdehps6t9VtgzpxJ&#10;xmAmwGiN4rLRgCWDENGsPBlog22WiJDgBqThxFmxxnjuYqtAJlIoZSOjI/FUyqQzjY5MhX1L77n3&#10;VoTO06dOXWp8aXSo32J2LAfDTx864vUuHX7mSbfbU1pWEooERwbGWs6dnOvv5KeT8XD0wpmLcMo6&#10;dep8JAwpOEncOw8jAJlA2HjutC+wglvzyBNHRkb6zl04PzQ4UF1SfM2OrRU5Zih+Qg2VpZy/fR7v&#10;aGb+37nXQq4mgc4MJy3Lcm47sAl7urHjSjCZ9SYEAWVxm1/58yOXXIGXS3swfOmjE5+LkbGgvyC7&#10;xPAANcwhH4xvA7EVI61NSrM8sUnLTwasYmFlaakHJAqBGP4SySR6efwZd2hyeeHWAzuLlGKQn5As&#10;I5Jg/oueiBm8ReaFeZCVwYkUdBboFECMJ2jT4w+DqECQIVGZXrcmBU7K4hVoYfn9fsZHDlGYQ608&#10;nDwiCvhoZyHQ0Iwe8uJsEtxb7GQk1DA6sSmlOfaCp852+lM66OzGXAs0nE0zCHTyMGFb3D/rb+qd&#10;ttrykM7RwCDYgPjsmRgpJ8NNBLFeKoZPfSAaZGYd3pqHCMExC/tQvSsUA8IOKbRkNq4UQ8IeVwzI&#10;TAY8PogRJyTSlWR6yb0SCmf9aWHv7PT0TN97b9hahSHiLK52djHAfaK5u7l/cHt9NVp8jx9tPXNx&#10;rKahAQc1aGcCRF1cnwR1AvG+3wDvFsWSuTp9bf3m59unnr4yMr3sy7PZL54519c7XbXzpv4g/0jr&#10;6Dd++qDMWXjsYsexE+2Xh8a//u1v9/f3Wq3mf/z7vw/7AlcaG/svnv3qh24RR6cvnny0r/XCY785&#10;NDaTXr/lwAvHnom7h8L+uV/85MeAvwb6+v/zlz8LZjhf/vK//fxXv8CCunbLxj115XYJj2iPMKv+&#10;4/dI35q7+JY+yzsYxVt6Of90T0ZjS0h0qP5MKITJe/dU/ut9u/5md9FuBy8yM6BQ60IZ4fGz52lK&#10;g/zkSTACsQimQ0iPWQSXuPdk4IZRZzSv+OjPsX5KEoMm7dS5FuaXIoEohN7TZNKB34MCMUJ231JA&#10;JVU71XJOKgylSUaFEg+ammWc3klXQgcFGqUSY9as7zECMML4SjAEtXfES8oDX/9B3AqeABUA0jso&#10;tGHYgW24k/E9gyOvNt8RtZmBLmoJpcjTGMkthx8JFRWUejKyp4emRcUFWTWajtwE2YVS0i7OCoJc&#10;+XJMJBQabWotPxPJQMEYnTHCQKFsA0toHvJ6XK8sH2CKMEmG2m8NZAwJY65cuRRLnu3oXvAGMNKG&#10;q4/5Zvp08JHFsSgQ4+zq7u3RyqBxsbjsHhqb7437p+9sKNuVr+Nn/Dg8JVlR06TLHw69a9+2TTmW&#10;pflltSZvS/mGQsxhBIO4tug84ohlEa03JkdH0R0A+VeUKS2pWPRzphYD4Whkbm62stCy5+AdnXOx&#10;xZjQmFt2qXN0YinY3tszMesCbeOWW2+/9/73oIiamp7EYSnkxApsRotZed3BTX/9iduKC7Rwcsmv&#10;qC8orR5tOzc90SWVo8ThOR35nnBicGJKqzPcfMPNn/7Up9bUVmG8Eac4lg2m79DJ+9PtpD/ZK78d&#10;P/Of7GL/MV+YLOxB+EX1D2CPny2RCm4pc97XUPTJ/RW7i1Su8V6FJWcAlnCosaEsmyH9BlIsRMJE&#10;9GAiRJDkJvW2r5pGMwwzIBl8o9GY8vn8oXS/b2V2brFMrmOABigcCEOpVMvYRLUjT4EXBreVeBt8&#10;ELKyIhmITBnU4TSlx+X6IvaqEszLwfiOuQbAXzmBcBKawWS2iR94w4EUhKdwOApFZkw9QMmMuHQ4&#10;SBjLJWr3oRckJGQZD/j6kOsbGkGEXRAqKsZ4czzhyC9rn/dNgAotlkAqAh8KsY+ZLCCBSCb8IfhB&#10;VSKIMykGOQyFNis3cmR6nlSd5Un54EPDcBVhBKIcrG3g/zgi82VKTyLWMTUSpDwdaAHmM6A/iZSd&#10;i7wwy5ND7rOpu70qx/Cuveu2VpsObLHev7P849ds3FNlU/Ci+JWsQNnvD7zUdHpHUW4OaHgcDvTY&#10;YHDE50f1HLlYxIe4PtU6dMeZlul/cZ599VqMAqiCMVMiYhWJG0rLtBJpLMMrbNjWO9Il9M/cUm3f&#10;VqQzCBK3bt+yb0NNZZlp58YtJrV22RvkCJVoq0YT0aKKsqWlhWeOPJ+Xl3fTgQN1hTkmSfJdN++u&#10;Kys2aMzRlZWVxUlfYD4jzISSnGVfAkaxpcUOi8GKVUD8bcJRsPrAR0d+8HaMS2/Hz/zHDIl/sudG&#10;ikgBLYtyHp0p6A+A6hCGuYJVKb1z74bQ0jjy4gWe/qmm4cEFXzgrggwmsSwQixh4ADuZwX8pQAE/&#10;BkMfgCIBGcnURM8AZ84n09oWInGZRFyg1mTipDuE5HcCjI14rCrfCVoEqniiWCDj5YOaTPUwyYlz&#10;soHF5cneQYFZy1PKWNlavFGYgIQTGTEJEPw35ASy8sC7gBYSvDPV6tHRYYxEM3EXhnYJOHOIhejM&#10;w8CDn4gjv8UoBNJKdKsQ0mh/U7DmpJRigUVhGp5bmRpfCk4sMH5RNGCCpqE8EzUr0kJ+MJJK8MVq&#10;iUi56PE2jwxenlpoGptqHR3vmxhfWFlGfxMuRNDaWL3B/8NwjNg3PNaXa1PVVxaJAOPDpCjFaIFi&#10;qhyC6xJFV3+PQcG5e29FpUWa8U81GER1JmmZRabiAz+BRZF4PJL6zlNPbckrydULF2Z7UY94gdIT&#10;3B9eFsOMheZnmIlmGq7B7AbjhPK6XDGc33S/eGIIOfmnhl2jQy53cCWrXVIUfPmf/2m57aR7qPnC&#10;iUNJz4JndgSTHaGl6WQs/MjTxzom56dn51yuxRWPb3phYWCwH6snuuCHYYo4mlru78iTc7j+lfe9&#10;573XX3PN5daWB5956reHD8/PL0q52XjIPTQ8GIdWBd4hkxCARPFyS+NPtpX+VC/8Tu/uT3Xl//DX&#10;fc3eHboxGA1DqKMEiaBaODYIKdvlCDB0OjIxfaFvoqxhx+TkTGdP79hSRKRVyhUiRpoxCZ0FkASw&#10;c0nQh5FsR64M/BWBOSrI/OuPvxsO+nded3cmlFiXU+AwSHnCKPj/4az8J4fONhQ6qnINvEwYyuuU&#10;imI4g6Irno102UEv841Oh7x+dZETquSMiQh+ILuSEDf1z0CFXYGGGF4b4fl1Sn9gvwAcRCKISyRl&#10;MkhKgr4aRURcWpibnZlCQw9dxHAoCI12YBQMYVUMOTLqPEL7go4W0BPCMpE0FU26g25zOm2TCqQW&#10;HaphzKNB3QhoTCgaH170Z9X2tEjRdvniytywwywDzqMXJdX8qIATDAQWB4f7J91LEoNO9T+GMtkg&#10;PrboEqQ8d163yTOzEI0m5BoVee4lE2IxaIKS0dnp0PLkp+454AB9IuZFOQL3ObS/qLWaTA9MLF2c&#10;9zx06GhDeeX7dm6GH11PX//ptqHehXChvUQnFi+l/ei74tODEYiFgahM8DjpjhIT8TV7d8I0ZIXE&#10;6GUGo4Hx4T6wxnkaa2HZOl1B7aXmFn80VFO3Frajs7PTztwCqVyXjftAcut1BV2hRKXT4DTqswLp&#10;aO+ARK6YGhlqPH+hfk396bOnY2EvODBr62ruvecui9ngjaR+9PBT1Q0bt22ql2ZS8FpRaOQ5OTa9&#10;VkMOhKAwUgP69R0Q/vBN8+f+m+/oF/+536H/9/2xlWZzc3NBQQE7BcCOIRDOgPIOcBtQXshi8fjB&#10;YFSG7pAG2VBsJi350I9PjQdF122uy9dIxsZnXDMn33Pt/t0leWjD4VVgLE8kLvb10LCiIVTyJZvm&#10;hEv2rqsrK/zk577r7Rq7c/tOHZk3BYQcSdOA75eNPT/60LVxjleBbl1agj4YhILg1pMg62WwtLjh&#10;dCzUNaZQq6T5VrT8odBO2Xg2MxJR/cfTjXl2q0mpiiXhRonpktcu0UDsFfEhu5skGJE+KOG5aKml&#10;YpCjDIB4izFpqDnD93rt2rWALBNZpYAbQJ3PF2iiGLoVJ1D/C7mS5SRv0NX34QJntTwuyNdlMQ1C&#10;CSPkc+Quf+oXhy43ziRg+byvznxHQ16eSgp5Xyo0+LxImgu55Ul/+mT7YFv/2I31Da+8Kb8PZftV&#10;N5GNxa3jk9etz9tUbnns6fNLWaWpoEgQDyswJiGRjwcjzV3tn733uvU2ONf7QKRbWk5ItFKeSJmN&#10;RqZHRl7sGnq+Z/juaw5+YueaLHeFx1GvhAQ/f+HkYjRlN9g1ApVarfckXEIhYitL5SWuNwh6IALG&#10;cThjyJiL7BqgPpSV3RAF4khN6NCGsglYDMZAkuNkgJin0akE4VupbZ2cGB5q/8U/3OvgIfkGR1GK&#10;pkBW5Ofw1Keno488+dQDf/OelZnRz33pW3cdvGHvTTf7XBMPPPTzuz/4kfe+74M/+PpXKsurMjxJ&#10;Mu0X88Xn2/u+9ouHPv2ZTzcUOvWoyVKCYDaolMioi0wlB5IBEjGiw/zNjyn95W3mV7xj6Be/kxf/&#10;Ue7gq7A5dqT1LXklGlTicBaWFpQqlUxKggAE3RJfFGksIijSWWTD4CMlW6dcx8eWihxGKV+gziY3&#10;byz68Zkzp85NJINCfZHKYSx8/vJUfyiaa5BrMEaHHIpp4lFWzYzBoUMXyGb+9Wdfamk6tvHaOzTq&#10;kkKFbl2+VZCBhpm6aSX97cd/80/332RE/4ggZkprmMyGxmLB5+BzJHHs91BQJZWK7dYscVyRqCJd&#10;xZmBxI3bOrislsvkcD9KJ4j28DpyP+BEY2vSyBg7sIfZbKh6ZmEizVOptGqtAbu4oLBooH8Q2ZRO&#10;p09Bjhi5LuYDsxnk4ZBdx+fBeYUYFA5zrUqRRp2WpwVcJfY/ngagCqa7uYmwq1KX/ZubNx6osOmE&#10;MRE3CjYJ9B7T2ahYkFTwUnYZf32hxT3SeXGak1tUSvklwj3B7VAsS6PfxEmGMQFME8NAywl7z8DF&#10;Ki2VCImIhklfSPTiy7g0ExQmuV6xzuUJ7DZnDQbRpalpf8aYg9ZmCgagkiWeqnWw+937S3bm64WY&#10;o+BzJwOizz3y0lcfePThEy3HeucujK2g5Pnw9dfcurFcyAkT5s2VTgTil8encguLU57glYsX9EaV&#10;XKHCsQe8GOMZNKZOlBUapgRYgQKKkmUUQIAuXua0QcmNFOBw4zBogs/O5Ke4q+lo2OE082Xyx586&#10;s6GuVisGYh4AwziOiY54ukAnGZ32L0bSxYXaoGfpBz/90dnjR1s7O/ddd51rfv75J54w6PT169bg&#10;KtGsSVI4F5o+1te+ac3uaqM+Cel7blopQvcBr4sRc3RaacYabwH8lbdqv7wlm+5/4Une8Vh6cxd5&#10;dQzhDdogqz/DPjWbBK0urFVtwDdupLzB2yLggMtZXFiEd5FSqSGiaIZcxbgQbiFKAhG7aHFDK5Yj&#10;nnH57VKhjyM63Np/+MyluzbVv29L5UBPy8XhSfBlk5rUE2deeKDpJff8iCbPIEsJwSWOC+IAer2p&#10;wIB/9vP//uVf/vgHu3bsf/f9n3WPL24rKjBKQYFLBTiiHz7y9MH9exsscDzDZB2JjzPEWxZoQMCE&#10;cgwAgOxCW697YFzndKL4pLdFkZ6YE/6MqKlnRqOQqTCyB4nH1y9LsSkxSo1cmCE+EwkP25Yo0Uzg&#10;iEHJB7YayaTNamXk30gggyQkQGsWCkFCpq3NqGfAqjQcAbk1lfLOB6YntE4L2neI0kBeJSJJQW5e&#10;eXGBWoLx7iSlZaDk0cgwXU7IQCA8EfTCE+YW5l2enpyaHgaOI5IrEYMRaKGKjAoghSoCxQUodyTZ&#10;TNwPqixwRYDtAnqHwTIXk9wZtE25fBly3Vmff3uZSaPRwsg5njVqJcJIPAYBs5UY1OQz11cWWJWQ&#10;0xGPBHjfevaFjTbTh67bf31D3cF1FXfuWnfjlqpii1zEjSTTkJ0QRjiCswMTE66IXm3Ptdg1atXI&#10;5EhuXgHWGEYXU+AoizGmgUqJtNCYWLzKL/5dLH69iULCjyJxk84M/vNLjWdLHAajUo4jn2HLQceD&#10;o7MU/eLM8R3r6rbXbrju2usqqyuvvf5gRUUFPve1+w/k5+frjAaahE+joJGOusYu9Q5trdtWrFfj&#10;zsA9Fog2UcSvTojS+mG3xv8Qjn9zG/vP4KfficW/uwmvKjZfcymwS+SNF8pr/sBq5P19nuGNFwYG&#10;UBGJwDI1GU1yOHVSuKf2G7o/KEhpgxBnDAEL5C3hstt7oXOssaNNqVdfv3XLgSJzqVG4pr4UGseD&#10;s0Pne49HgytxgaD5ysUHjj84HVuMx4PTy662/s6HLxz52nO/vNDecmDrzn/93DcyAXXM79+zrgwQ&#10;Q5wvnInxLg/NbKytLVCIQcsHI/Tq/AiTtxJgAlSB7J95ag5vYnhUbtTJDFqGi4ZGGgAMkTvOae6Z&#10;MeiUcoEEEVPIdPle84NjTgz0YXxKTCxQYGM+HuW6oOCijAZewehYJmLQqYiqlAqGLE1/IHbiFwVI&#10;+YmyyuhGcjOLfk+RySjwzBryTAKBjM3GIJgBHEMMbkYmxoVOEKP2iWhDllWUJBJtGW8cg9AysWhT&#10;VZEgGZ2bmQepKyuWZ8WYDoGEKN4Q4HB89liMB9t5IgnDyBWICsNNAThN+SbeOB0pQikCMV+Q2Flh&#10;l4v5bf3T4aTKrAYvHNw5NLxkQX/MrufkGhSDvsiXH36urrDsk3s25ho0OWalVSNUieLCLEoT4kFT&#10;+s8RTIVTL7YPyVQOq8YaDYTEColCLY9G4hC3w6vhLMNZxaohY3CGEed/jVj8utefk5RhUi6SUVkd&#10;M55FsSBRnZOD0wYXE7wP/KFSyEdC8f7T5yEXX15RYXOY5AoFaDoGrc5qg8aeHhJH0VQcxzySX1fU&#10;1Te7WFdQUazXMWN/cOimN0POUbTlmEyDcYR5Jxb/LpX7Mzgq/lffwiuj5CvXARujf8+VsTqg/KqY&#10;+8qj/pVP+Idkx9jw6Qza1lqNGq0sUn1FNkzYAr5Nf2Ok0wAWJMHDynfoTwy5yvIt926tzRETIgxn&#10;C41Y2FBomvB2nj36/N6GjdjUaaFGw5F1jPc+1Xbl8eNHnjv6zPzygsmUc8PeWz70no+F4/wLl1q3&#10;rV/ndnsnF5ZmQolJb2x0ZnGgtz8np1iPLjk7rEEJDsVMxEuELjim4W1heE2i10gtRkhPkOgtq1DL&#10;E7iTvNaBRR0c6uH4SXuPaTi+1oMS4KsblRE6Ju4HEAC8Bk0uAJoWI5tHcZBK9nV1S8RitUqLMTy8&#10;EBn20PwH++yEniA/HlnxrC0oqTRLMVLMFykYFQTqJ2ImmTnRoN6MRiZgYlTiJFCG1yGGNPzcqPeF&#10;v8VVyXiZ3VJZXByOhZZXllYCy97Qisu3mOBIVSKoc4JHQmPbyIHB62BM53FHQFYBB40BbkWSBMYm&#10;l+Y3FWjqbBL8S/fQjCchdJo08LADJJCUGhY8LruWZ1Tqf/Xs0fX1FfdurBUTDSyKYoMMuYkZLQI5&#10;OcIRuULcSVfo/OD0lCuUo3cKQQ3hgpfMC3i8E5NTeDUwsumoZpXwMqBcMxZzr5kXv871B++RXo8v&#10;42dEkZDXYhCXOHRw3AIABVgKKlLwGLVJ5J/euTvNia3dvEEigwApvgmUi+4UaIY4yFCC4EBLcpJL&#10;Uc+Yy1fiLMrXA7LHIYYfZeq4qyUVU1cxC/h/dfP/GbzYO3nx6+bF/+3dedVyWU2r2e+/MsgyucnV&#10;GYFVjIKN73/AmiPZ9WxmanLCpNNKMVJMvgm02ZAoUuXOFMVoxVEFz+guBGlsN1NiMqGtxhUkkT0j&#10;BZ1cGnvwhQei/viX3vOxbVV1Wb6aI3KU1+4rtdQLNNz3Hjx414Gbq0o25BtL/EvByfHx67dvzrVp&#10;e4f6VoJRkNcAw+ZDLFcmOdXetbW8QALDDhIFJ88HHj09QQSM/Vp6cXYGILbGZGEGn5EYU5qG9+rJ&#10;iJp753RKBTTSANeyqkCvec1pAFqIqWWWnUZ2QdjnCPWkMEwxDuLDQtThIr5Qq9VFIlGZSoWXB7DA&#10;uAJRtUt4BfJ0IKdi/mIkDv7zmgJLyLsk1egIoOTCXI8iMh0SlGLD5g36QYQDI12D7jGlxAzVD5eR&#10;lHWAvvCyMhG3PN9W4jDm6mQlEEOTSy6PTJpx6gDkgAgHI3UDxCRM0+SoUPAcFJmI6yKS+GNh/8rS&#10;nkJNjkmG1xpZ8vUsRfNyctKQu0TQFCpHI16HTtna14+xiL/auV5CVDqaNcEToP0WiQmXgpmuGfeZ&#10;/rHLk9Pneue84YxVazOKJTCjS0NVLZvRgRbNz3o9PlCwwZNj0k4+vgA1kHkTr4VRvE4sZmgvOEkE&#10;EIZeXpottavKrRpeJopGsYCD4UE5Lsrlhx9IHTkmAfTsNJZXViH2snEYoDk7eA16IS4rXnVgbryt&#10;f2p9dZ1ZpaDGKJl5M7JDV+89s3cYq+8/YGv8t3v2z/kH3pmB/t3dYRURV5PWV6XJb4wt/L/4BmWm&#10;r5hfWP2aVWJkrSL+4JXBKtvC0wyKNUm+OAnnXuRszNORURhEBii08KHcBuCyzGqYHh+NxPBlEvNm&#10;PDgoZflTIc9c73jNmtyyMtMN1SX/fu1ei90yugB5LNV79tz72Vs/VmGtDvqywpSgymR9/55r1uiU&#10;Wn5w9+bqa7dv2L++eleF/Ya1uXfuaQinQm5fEGoSzAnBJrZMIxGnARDsaMI/NJVa9MItlOHZUSwh&#10;JIAjXPGFYkhpZWgrkmj6G2w8tHxikWicTgCMAgphBBKBexCDjMcRXoUiiFmgkYYWnVytUWp10IdD&#10;Wg5fE5CXKYQTZkqZJGm080UWva5vaqbfF+9tG+KAKUHvlxqWALepdQ8eCCIXfhR5MY1+EerLEMLY&#10;uEFQCcTnIeIA12c5x1ekSW8t0kO998Z1SPTEE9MjGThAp3giGp1LIdMWigglIMSEynESYMO98Yf8&#10;ZpU432xin81stawEVjzAFLiCKPLzqI+XFj93pXvcu3xw51ZUMnGOLMtVLkQlLVOhp7qmf3i++/sv&#10;tj3XPDo5m8iGVXpnqdNekqezClJoakbgSggSH66J1WotKMzDOTc/P49jjLXQZr1C3tQDMzu4j6ls&#10;PCBKRngZhRAJMkVMMWY2gZHzhAsLI4998/N3lJVvS3G6nnhqfmScieqkPQ3TbaZpyVgbpLOheGB4&#10;eHyod4SHliTTOwDLjkcuMQDSmfF4pr/I5i5v6k3+3/jht+Nnfs07txoiXwVQMPNK/6V8fuN8FpGF&#10;lT1kwzE7D/bKJ3nV1292GTFmcxmhWAS9yphAfKF/7MfPvtQyG8KNZAydCTyFIXyII3BlpNNJwaVR&#10;j0lr1MoZjhBXjD9JC8IbGIhEa215lmRKmI0Z9CKDMHBHfYFTkwp5Uu5AZmDcV2IvunldeUORXq3I&#10;IlKJ02kVN6HmhlXcuFaEgdmIjpMGiDm3iLa+gPIm5oDBxgMkygADnHgkGg6G7EWFXChVMPPQSIuT&#10;WX6cI+juHxbJoL4gJRAzmWQae6/9YBhsGS5wCKkkmEx7YnG4DEWFogC8k6FTAU4xsmYJWFnwi8/2&#10;T09cbL8yuTAL5YrZqWkiO6cZvTccUlluNJa0SBURTubC+FLYT3l6DGcDUHYgy1CpSNFZQRGBYjR4&#10;XcxUHoHFqLMhKoYUFqUF5B6FPEyBI9ohkqaiqXRELITnX+zOzXVLi1OTHq9UrSccBbPHGZieQDaY&#10;Zi4IAcFIMicTjscCAX+pw6hUiBPpqISTqXUYHUrOZPfFkZ5LY+PtvdMdY6ODcqn4vQcO6oSSoXD2&#10;2LD7eydaf/5C98OnB88Mr6zw1HJbgTOvsthZlqt15oKjnUolohHMt2T4+H+hRCjDhCBeFAAFWnbs&#10;aAw+F83gwI/lTT6wXOVSoQSdyEwKdtYr8Sw6t3GBDtQ4xlsr++Q3/z13IZSA3VYiru4Y7bhwkROl&#10;OXhI6XGhSwSCM9uXE/C9Id/42JRarNOJlXCxhVNWZmGm/0LzTN9g0O1B7GbHPZh78Cbf5f+JH3+H&#10;0/a720h7Buc4VnYigUUMAVn8ia9ZSwU2a/5/A/GrIrXL5cIzoh58ZSqNIMWqKOB5PB4PaLCsiST7&#10;zTe3kFJxhLrJqSmN2Tax5DvfMRCXaEM8WTVgYGpTIebwF4LRp083PXv60vnO/q6lyB07t9kV/EQG&#10;ygpkvxvhJJu6Rp5vajmwaU9dbT0vI/np02ftSumndjdszCtcCnKON55pnpjetrmhTAn3UlcUvh3Q&#10;GcdEFjfJI1thQMF86EHw+JJJTzAdChfkO7HhCDVmigESpSUeGbW7NFaDyKQNcTLomCN4gbvK4ykj&#10;8dSTL53XOqvVMlE6Ekc4pb33OhgFUi9oyfMkojn3cmtX9+jMtCcUXgB0vbKytLy84vUGQ+GZxYVl&#10;r3d8dmbJ45mam7abrQqpeHp0vCAnF3gOly/ENBe6aDCslvO5CZmwf3Tywxs2SqxC6FKKiAYCcznS&#10;4KTMjIxE0IpE81PCgD/wfgb+TG8enwkqF/gL+qJJ/AM5qZANE4H0maRaIBdYnb996ZzN5DBpZKGY&#10;j4a0U0iRE5BOh/YHURjS3EAqveKZ21FVZFMjOkVBL8MEcUFRcX1pbnVpbmmljZeVuLLZG+sq/XPj&#10;RzvaXmruGYYaExdwisRpcxZozDliKdqOYhJdTkSFKXnIJ6bynxcXwUWJIyL2MPqrIK+RYx5WIwZk&#10;dHoDcn2sbXwHR+KbwihAK8FZhpxCiPQ8I2jubJl1LYIEDTxGyE03NV488i9f+YC27MWFiWAsVJZU&#10;HA0sVddUqy1GuKVQOKaWJ64nIebzvvmjJ8+VFm/YXF6ZWlrkxZKtLz1vNxeodVqFXguxOnB0Ehg7&#10;RM1DR+Cb2xZ/6T/9Dl78XwIxmzt0dnb+x3/8x29+8xuMEhQXF2OO4Atf+MJLL71UXV0NZYZXhU42&#10;ELMhFbnY5z//+TNnzmzatAmKWYjF7PfZRJulGPf19X3sYx9zu93r169n4zUb39lUmn03rLw6mz6/&#10;MknHqUA1ZjaW5UpmFxaQ0R3qm96Yn7Ojyto+MFZkk0ilSmQ+Kb7g+V733FzwI7fu3tZQKeKKiux8&#10;A81YULMEJNblNPfZwdlWD1estY3Nh092DkdCvg/fvF/Mjamk/PU2pTXf3jQ45plxbysto5kNHi/M&#10;86Myh78Pog8QBmR5RB7LcPzBxPSCp6osn5sN8LJIHpEaSwGcIOJDrgJIsxIiB0oDvCHIyB0IY4LY&#10;/E+O+c4OeHZVVfADfglfgfm3mCgkziBHhj4ZpHQhykPcCQRBFLoSUTor1raMzl7ubXv/dRv/v+vX&#10;H6g0VZWqc606rRJUM384uoLBjAKzaldt6R27N1y31nF6fiXKU/I9SwaHIS2TAhcQCMXihCQp8aS5&#10;YqXcvjQ7z5UktOKMTm1LcmKwEYGGBoVUBtUl1Xj04FLAi4n8AFVh6hQCcUYnkjpSEGdPQEyIhZnw&#10;04CdcD5lhRmnXmWxmB498nxGbdJZ8iDVhMgvEEP9DRJDgrRAmZKqFqdHi1TpveuKhXxQg0kcEyvI&#10;JMqY5Dy1QrLsjR5qHi22aJv7h9sXMxp9dZWz3CmTGTUai4ImYiBFCRiagGXMmwtF6XiS8H+RAL5y&#10;kJpE5COpDkyE47MkMQadlUjkWp1RJJQgscB7oOokBfUIiB5BkQ+i1RAiZp5LrMA9JbSG5qU58UQc&#10;chYQLcGTQWIaKm98vhRrFAKqVmfhRJjzTOtg6+yCJK04/r1v1CwsFMj1kUiMrxTqIXjZNbNkURet&#10;rRdJhDS/CZYNknVONAlS+ej0sZY2YSySMzyTXfbbtq4zlVerC5winRoQEvneIYkhyspfWCBmNyYL&#10;crLx4VUNf+z9/7Y59E4s/l0sZgMi/m6xWPDF008//alPfaqwsPD06dNDQ0Nf+cpXSktL2cjINpoI&#10;+2O+YK8+G1VRD0Jjd//+/dAVW5XFQnLNWvWwv9XT0wOzhg0bNtDMLkM9psbbK7Lj1SdcnRBhgzJ7&#10;v7FW8f8LLv+8PxROZg5uqsazdI5MF9ssOrkM65jPSxeY5Lsq87QgWQj4c3MprZSjUSnR3ENLyh1K&#10;//jEqf98/unipOcL99yxr6RwY5Hz4JZaRHERDzQpMEbjZql6T111z1hf0/Tc2rIyCbpnMFMX4OTI&#10;IsZmExny8SWlA1nT0KxSyCvKt2CCi2IZdJDJAojJkOPppZOXfG63siAPFAJAK+Br8MBg40m+/+Sx&#10;8or1KiAt5PwhIMsd4qeBECxAukkWd4jC+AcR2nqi5QT/VFsTL+H+4Udv32hXZPlwAxHYJRqnjl9t&#10;N2wozdtRU7y9sqA+31yoF+sECZNUjYbghdYOa1G1XCHhRCEwj3cVAeyJZh8fw4GphFkuefYXv6zI&#10;teY4nUArSTyHkUImzVy6o4z5xdXbSvg+3VyagKHYwrDrBCicyHMERwcVN7TTeCk3hOkLjUYAwa0X&#10;L46Oj48uLi0mkuNJkEYy86HoYiTp8gVdi3PbG2ryTEoxzFC5kgiwUsjV86VhnuTZxp7jF87t3bbR&#10;7QvxeJKNVZVmUVqQjlPjD/KXOCAwEYPMF2bVzCJkpSVwudlVhPdA7tEM9wOfRSTk4+CXSuUSqSwW&#10;i4LfloRzM7ATSurxZBwFTwasPRELZyWwKySYRpLlZeJgAeNGSAD9gGFNoybE0AP4j4G4tIxw9IzN&#10;oC/OsSeivoe+9b2JZ48VmvVAfMQSJV8g40ezMyLuY4cOFe3f6cgrEgERgTgT1UNy6fzE0WNHupZX&#10;SjZuvfHmG/M21od4SRntgL94nWJmuJyWB7tz2TDCfr3qJs7u/TeY+XonFv+XyoZd0Hj4fL4LFy7c&#10;fvvtLS0tyIu/853vYNCWPeuwB6ZB7p2ZQSRF8ovvjI2NQTwMeQcmkhGL8VcM4y4sLODnIRSJZ4N9&#10;ZHd3N4zaEKBhWdbR0YGbhyiPpgpSY4AVULBCTo1nwDNjO+FtDA8PI3fGr+NPPDmrBoknp1efmRSK&#10;lL44p3FgZH1JYYlZI+EJ5z0+vy9T7ASKhzo4JeHFaQSDK2pChbvk3lpWKAVzLMa5NLvwyImz7ixw&#10;hSVNcuqu3bsqbGYtCmleEqAolBs4qMJBe+NmpZx4VUXFxf7Jc+0DdaVlUpTmZIKMVhPiQpK0xLjC&#10;5aTgl8+fuX3nOr1CzEsDrcUSRCxjVYHBW+NqdUp3OKDCFAa4D9iSKEG54qYp78XuyYqSKhk2OYeS&#10;T2AIQAmI+oVQQb6alBkJxRJEnZnFpUu9rdur8//5zm1GYZST9JB9JsJEAjEFfu8Y3YqDR4ZimZ8E&#10;lEJ9NfQRc/QwFuK0tA87nEXCDEEPMU4kw48HZ+F+uaLWiTUikWtktqo0N8dh+PfvffvM6XPt7R2D&#10;AyO4enq9kd1OBG4zrGn2C4b1SqcmrmpLy+V//ud/lkplxcVFTLuUxovBUyA9NE46z6javr5y8/rK&#10;ojwrZvZkfhdvZVKV9kliy+L48voS44H6AmnGm6VTIfXwA7/6zg9/VLX/+t+8dGl+bvFT992FqZEL&#10;LX15ueXyZFSWgfEFtPRhZkR4SCQaZWborrYjAaMzdRI9VvMy9jtI25ch2DG3AMVKYq4wLTs00vAp&#10;4hAe4iJC8pBdox8JWgiAcLlUnwZ6QbR0DK0Ap2GYZqAnwoklERPJZEwTAEgMoJ4UxDdB6rYKZXGw&#10;2mRKQZnTuL2Ok5/jys/r0qv1u9ZWbthiMJtzypyk/JQSeT3pRw6fePSZo31z3qzStnf3wYpCOzhu&#10;OBnR3sWS+EuHF9hEeLWEXU2B2W+yUYWNwm8ASL4Ti197GYyOjj7//PMIfAisH//4xyEPxiZHuKDH&#10;jh3DP42MjADEKC8vb21tPXLkCJIO4Bjvete7JiYmDh06hED81FNPnT17dvfu3XNzcx/+8IeLiop+&#10;/OMf497U1tYCxDhx4gSe4Xvf+x5+Hun2l770JdyJ3t7en/3sZ5cuXdq4cSPi9X333XfbbbfhVMAz&#10;IxYjEP/jP/4jnvM3j/wWXN38io0nO7tvWF+ph64vtqRI+JML3TCsKLagcYT8V+wNpi8Njz/fP3Pd&#10;xoJCvSbBi4u5gmcvXTZINAd3r3/8hV/lO/V7N+8zSzCNQW5L8SwQYURMwL2SBGcFG0/KFdUXFk+6&#10;PYcvt+YXF+DQQNNm2R2NpmUTK4HhBfeJS5etJYV7y/PhbM+qFRPxl7W1pFWIvlhSrtPSAJxExICw&#10;oEBJf3GyU67CcJiJEw1gZhjNtwQYaaReQfkR8k+GmgrVYOGKPzAxN3PvnpJ7G3AYwPA9AtoEP4Op&#10;ZfR9IGCB2E8JNw04kxYS879cbpQb4HMUJSZrX3d3/3IAapmJkAeDHpl0qOvRR5svvFiysVog1U5P&#10;uDZvLLfalc2NTbiqt916+/DI6Je+8tXamlqMirH9WirZQVW+KiLKo9E1mgwWrrhXfvAfP9i+fUdl&#10;ZRVZZjPjeem0jA4VenMQs4+q+ckcJb/erttWYt1dW7i9qnBHbdGWmqLyXKuME/e7Fzr7ujFr1905&#10;9NOnXpTZciqKHe+9Zifcno/2jggEKrNCLyLNUgBSkNyRgxkBMEECMAU3G0rzwN9pEJEuFwHiLyNd&#10;bMwFXRrJstfjQQKh1mgZijQVVcybR1GFiaCMWKLwJjIBtONiIT1E4WKcsGsuEQxo5VIQ3xAd6QxI&#10;o1RCwkz6SXGYPolEBMgwr4WHiifOr60PlRTsu+vWO26+tubANYYNO8UbNn74rjs37TpQWJ4nSC/7&#10;Zl0nXup9vrlbWmRMqo0ridjBnfv31dWoAN+gTErQMfx6fYK/oAC92kZi0cXVd/7Keve/bQu9w2n7&#10;3R1n014WbQCk0NbW9otf/AIrGJks68iLx+Li4je+8Y3c3FzEVmARFy9eROhESrt9+/Z3v/vd6MhR&#10;kcjnX3vttR/84AcRx5ELI6stKyvbunWrRqNBtgsMGoEVsj4I8cA9vv/976OQxL/Cheimm27693//&#10;d8TuU6dO3XDDDei64AkhBet0OpEy19TUwFQJL/2vX//mjm2bYjEoAPMpnWS4sYU2/Y0bC/7x8YsP&#10;9wbQ0urtn3iocbhtxnPX/obqXBNWBwkAQQRMoih15KjDK3OTww65FeoHIMEysvLoI6Etztj9ZkVi&#10;jpqkHzgxNT/0kX0b15eW/uLFlxoHhx6/0vvlY03fOtP1SPv4wGyg1mL/yKYa/BhM4WgAGpGVHiQW&#10;h2sYX3aPHWscvdLlj6NDhVgNVRr+dDA6NO+zGG0Q+6HjDfkk6AbQ7OUJ4okoyzlhW0xY1oGAz263&#10;7nJYhekQUls0A/kZMbQsYgBSOHHgteBvkQwZ2LxgNlBTCnwG+GPgbqFrxtm6OX9y4vLg0ozIaJEJ&#10;RCvdw+nzL9mHWn1tje5YSFScyxMJs37f1o2bKkpKd+/bd/PNN+MeDQwNoe6Px5MXLzadOHFqZGQM&#10;cQze0z09vefPN7a3d46PjZeUlJaVVmAxNDc39fT0+bz+/r6BhYlebjrUegWU3+lYPDXYPzTe23fl&#10;7Nm2tgvZdDAedV9uPHvpxIvjnW3pUOTc8cb/+MUDl0Zn5jhSoUxTpdNrPUu+xdmuqamTZy9Hlyam&#10;W0+P9HTitizOTk0NdgFXcc9NLU0Px33L82P9M6O9rc3n3AvTjP40pV0sUklIAlOUMBZceovFRqwe&#10;JNZAGXBS8riwjpamImlpdsC9MD4175pYSAaCQff8/GAnp3dMGQiqQuH04BhvaloUDUihbLo4J/H4&#10;Zf6QARHfs5JacfEjfnEinPG5l4PzMY/bF463DoxkwtGwFxd4hBNOB/2h4NBwIuYLTXrPPXPpaN/Q&#10;xi31B3Ms4aUrRpln9xonSNUcIEfQEQS7kswO/y882KSYPQtxL7B62RPrlX/9bz/nOzyKq5foleAs&#10;thk6eB/5yEcQahFM6+rqkPni5/BNNPHe9773AfDdsWMHunkGg+Ho0aPnzp3DAD5+DAk1AAckyLg3&#10;+N2dO3ei+7e8vDwwMDA1NYU8ZfPmzZBYAyR98OBBZMRApR0Ox7p165D23n333YjReDm8+r59+777&#10;3e+iy4f4i4iPn0E/EDk4XvHg9QeNeu3I3PKU21td6DTJ4ZpO3Q6jTHVuzLsQCft8C0ted1mu+vqa&#10;vAK0p2l6AZxbgT/Je7K1d2ttpVQYbRrq72hrxXixRqe0aNU0fIpgiWYOBpTBneUpmeIcuEEWc8Sl&#10;VotYoX+h8YI/nrplz+41BtmWEvOWyvwShwmEVoIsyOKIxrNIegHtLSa9XZqZQppdVL9WqFXDFomG&#10;J+C1PDzbPh1eW1yajPhFYsxfQLqH0Gc06oEokxMpGAvkywnWQ9LtcdttprVWHYhhJLCBd0isYqDl&#10;JLoMNIM2wMvOdaxRFKp3PmWNBKhoddLawtzDpy9mlRpZ1jf2m4fWLU2vk0snpmalaxpcfN5WmJW0&#10;XJzxe4E55ObmnT1/HqQZAFMGo+HXv3rw7LkzOPl+/etf19fXo2Hw4osv4vb94Ac/6Ovtr62twU1P&#10;JlKzc7Nnz57DMXnu3PnDLz6zfceu555+rr97ON9R+OUvfnV4YmLBvfToU4/t2bev8eLFn/38R7U1&#10;Fb/4xY/zCnJdPvdDJy55M8pIguMd6dlUYj155vyZjvEVjvyZJ58MTw2lvAuHnjtks0A+Lfb8E4+s&#10;qauZHhtqabygVYgvXTjTduXyyopHozXk5OangCQwlDVQOugYw6VJp/r7ep3gkDDMH/yJygQfDQwb&#10;kQQiqbL22f6of3qNgFMvQwMwOhH0j3tjFbUVQoseokmpcDQejUUSETlkrJc98PbgxcIGqWR2aIAX&#10;DmZDQZ1cGg14eaNjghW/MCt2TQ+sSfn5CysdM/NmqVg3NOn3TChyzQFV/ukhl8QoimTHH3j2B+pM&#10;5r133lloKuRzWYoRzSFimIaZufsLfqyiE+xxuJpJYMvD/WC1S8T0FX7Xn/9/P/A7efFr58W4grCQ&#10;uO6669C+A57wrW99y+v1YvkAIAYjDfER0bOqqgrXvaSk5Jvf/OaWLVsAIAJ8MJvNeEbkszgYkf8C&#10;8EXsBqaBxBk/z/Lk0HVlJ6DYjCYnJ4d1X8f38R0EfbA1kIkDZQaUzHhVoMlPDGW2AUileRqJZFIl&#10;4C6EIpjkRWscCIBGKSgwydaVl2+t2XDzhnU7yvL0SgkgYFFKgOHUGJ93vGe8SCYv1Up0WvMHb7tP&#10;oFJ+88Hv/+zEE/MQhqf9AO4ReLUYduCAEZXiiWFSlOFKgM0KBbGdeaYb12/Lk0jzhYlN+eISXUzB&#10;8XKzITLDwa5CJkqe9UTHJQ4TNeRTeqPJ3lDL1WkwsIWRWMrMOLzB8Vm71Y4eE2gIAYwecNEQxCci&#10;HXzkteQGxMzDQiUekANAaBUGp2VQfQNSQN2QVCqSTcXAlAa1jHBGLq4PknACqQE+AwXlJHlwhEba&#10;xclGdRLxpuLc2zYW9515qvf4C7KuRqcS/p0S3ejo7IuHkiG32WGFz+b89Axka5555qkHH/z1Pffe&#10;W11TgxIBaP6Ghk3BQNiDoZRgZHhoFF/v338tCAl6vQ5rAxUPuq/33ftujDJghEYh1/SPLMlkJq3O&#10;NjUxpVEojAZtbXXlfffdI5doZ2ZW1Frb/mtvCae4427fYkroEqqlfPGt+/fuq6+QZPw33nTg3X/1&#10;4cOnLvSPzleZtMUlpTfce9/GTWsbjz1tVcmjoTCyXYNOB7a2UiGBOJ9Wq77nvneXllfHMdB2ddzx&#10;KvGGzcUw58LcUxq4Y9hsSTQmeDSYze0dHzOm0x/aXr+jRFZgihSbBXt3bVQX5V7mZZfVWrdMlSrO&#10;FxYX6O15crVW7rQ5yoqMeQ6uTFxWVWXNzTU5HGgLKswGY1mJEOOLUp7UbDFVl/vlYLtzoOgmrbKb&#10;9lTzhZLDvT3HI2P9I2fG+s4euGbv+z7y1/kFVVwhiHGMoh+D7TAWLX/Zj9V6mv0Y7F+RUf3bv/0b&#10;kip2j7P/xDZX3+DT/mUfSm/hbWQvGS4lYmJ/fz8gCPTWEGQ/+tGP/upXv0KoBWrBIgZ/93d/h3Tp&#10;hz/8IXBh4AmoB++44w78In4ev4UcCvEaOC9yZMAXx48fZ1NdYBGNjY1dXV14fmS4wCKeeOIJFMVI&#10;gRF2BwcH8Yv4FbAskDuzxQ6CO34F+TXAZfwrnhxfpBIg0sP2OVrsdCwGQoAqgAVSl5/L37e2YKT5&#10;dCYQMMnVGb4sypES3IlnEoSx5MemXFvL8uTCDKLA+9Zs+c7/9+WNtXVnz54ORfGPEqrzBfIkVz4e&#10;We6bau+cmeid9y17fIQgUOfKXVaSK5bKXT68uiqTUaap9cTPoFwl9IPM8riwu6e3jSyNYmvY5Vm8&#10;2AP3DkjdQv6cmxGEONkx1xJ8gJC/JcDNIngaRTbycQbvZazkyMOORBXA3YqkYlGFBJZ1AU7Sh12b&#10;iuGAkMdIkFcgyAJ0TazMzIz19cYC3ljAN9bf55mYQuuRzE6RInLhT50Affi2PRs+tK6w+yePrFWm&#10;p31Lva6lSpNh9tTRyOwkaBw5m+uMRj1OUKDzuNeA6WPxKLttcC/Qa8W5iBMRNx3FzQvPP4/j8LqD&#10;18AmGT+AIxn/hOOWoZ+njWIjPiN4ZvCZFiiESr1WazRbrfk2PRQ3QyqxYKJ/UCtVFttKIa4ZcHP2&#10;OvOuLbcp+O6UOKs2O21KtYKfMudZc/U6oc6hLl5bVlfrdc2TqIZYk+ZJsMexsSVSOYoGncmMo06i&#10;1IDRtloOsxkZ1iHoInjDq36Bj1hoAAD/9ElEQVSAuB9kC4Ceo0hEPeTlvnoBpyjJzakp12+r5av5&#10;JVrRjkrTxEJQksVwszyu0GUs1ghfdHl8YiATXdGoBmOxy/NLA4FwRKn1yzQRtTGqMfnVRp7N4Ypz&#10;rJq8hNnRa1JwlMbKHKeywNE9v/TQ+TNX2s7fsL7wffcf3NxQn/Il5saGrzSf/O2hn10aPDe3PBCI&#10;r2CVJMBa/gt/sAkvPgSLCLN4ZlNTk91uR5mLr9msi11ULHXq9R5vu1iM3C9OzSq6IPA6Rqclm4kD&#10;4xFkBfFsGM72S4uzrsnFm264cXZpLppMARz4zGc+gwuKyAi0F9RjIAyPP/44Clg02VCGoFn37LPP&#10;IoOGGjSi8Ib6dV5MtEaj+w7sH5+c+Nu//bvaippTx04Ar0DjDlsXgRub/9FHH0XEf+CBB/AMuJf4&#10;RZDnkEHfc889SLhw2376058+9thjaO4Bu0DzEFgzXhE7zeeFvkSWn4zpVHJBlFzrELhAUhAmOAcL&#10;LffsL//t5eafNPcAfJXSZClRNaMctTybQuhY4USAIkhRKklFmwvWVq7bMypNn17pxDQ1NykCg6J5&#10;buD/+/6/fOxv//qjn/qrj33x4x/+wT9++9iv3EAB01JpIqLXSRYCrgygMA6mCcBOTfBFcuI1UC4A&#10;PQpgHjTkIQDPFVGWn3W5FyB/C31impvgKfQcbm6e5GRb33g4KEJ2x+dBaZ4WKNpw6OqTGWoWlFRS&#10;ckAzSSRFrW2knhVwZSj/UlkACoE0nZlsaQmMDyWGx+eaWxNj08JFD/5LTMzMtrYnxibDE8veoREO&#10;iHeQzOXAny4R6WttECzZJMIQWpxSpUEg3paI686f0KSzEqnaN7rg5mYtMMi4+/4Th54/fvQI1sbn&#10;/uEfSnLz62pqCFyam+GKoTIm7h8cvOe++9avb0DoDYT8sXhEipIh4AdJRCwVLronQabt7Orwur2A&#10;W5LRBI2OpOI8rhiiDN//4XcAjpZWVnWO9aYz7jVO8Qw/NLu0EFtKBkJxTsy7FFjRynSFMnEgFlem&#10;IoKVubHRicKG7Wm5MuB1CcL+mG8mHHRnUtCDF0XhbJXKopzCCCBYJ3jQxWFoKJBiA8IwMTYu1piQ&#10;C8cwbCLSCuSiqIwHMNo9NbOTx4/4pnnwzBNApghSFeJQwretIt8ucR3uuDKw6JqY95zpH7kwMpIU&#10;aB1yYzyT9XjdQd9yKOSJJKPdQ70Xzp8e7rjiS0kCsVDEN7R1u9WNvKF1rqDUPuhu/+bPvvG1L375&#10;/OgQXyG8edOO3ivDT/7m8KVTL40vD4+5x1448eT3vv/Nz33l65/94ucfO/rA8HLLStSTRgOA2Y8o&#10;jZg8GYZWaIEyMlCrcevVf/9zCeGroDD7hrCXkVqhG4/tjPY+6mncGrbwZf/1Dd732w4vxuFDJxdx&#10;4lnhLOx+iA8Q3AjqJf4QieUbt27eun1HdVWVQioFItzQ0IA4C6YaIinG/Pfu3XvnnXcCpkBaBMwX&#10;wDFAYfwJeAFABL6wOez4/vYd29GRh67uwRtv3LJ9W01NNf2TDd+wIgUDyHjgwAHQ4HB7EHCxnT70&#10;oQ8hI16zZg17tOLl8KII95gKwZ9oACKao8snlkPpkTO56E4JJYGAt7LQgcYNxHnBL8JHs2h1pUWl&#10;7d1dbq+7NM+Jjjk+GBJbQLPtM26MchTojCQ7yc/K+NLpkOfYxeP8QPjOLQfRYD893Pqp73z17PLE&#10;nBpAiakvujJ4pfXMC0fdevH11VuEYtlcIByLxyrtFpCHkcUyswPEU3vt5aUGMjuV68xPSRFJIQgE&#10;0Jpbm1+s4CVPnD0XSAtMFivgYXDQgPvyU1EQt1K8hJiTlnNlHKGu372E6LatJt+mEXFiUNihQiG8&#10;6D7zwG9hWVpUXMw1afRFuYaiPL5Rw9UqdXkQx88T6FAQ8HpbW0cvXbapjWjCtl64+O0P/fVOQ04q&#10;FDHK1Qj87sgy5DF6B8cXIyuWHNVvHnx4ur1VFwjUl5WKZbJvf/EbapFIm2956De/nl8ALWy2qLAA&#10;vcennnxydnL64vkLrS3NKqXyuUPPoWcQCgZxEufl5hUVFh479uKZU6ew61gO4vnz53Ee469Hj72A&#10;gXWT2fbjH/04HA6NjY0azFa5Rv/Lhx9OBUM+t6vxSkvtxh2/+O3zHd2jJpst6ve0dXYtury9AyN3&#10;3fsug9HUfLnl3IULy96IxxeORsOzk+MoxfKKyrVGazSWxlAGqCRAuIhhCcq2QDA+OY4Ggs5qRHHC&#10;F/MmVnwzy/G59oFsf/P3//4Wr1Dpirtr15bjdiCiI85Cdl4tV0g16gcbR6FBGnDP9q9Ehhd9Zrtd&#10;qJGqJEq5Rpubk6tRaAQCCY4dtUZj0GijEt3xM8cUmez2DRueuHA2kY0mpwf//Yv/gFTmk5/6B33p&#10;VolYMdl76itf/Lu/+9S/fOITf7O2pK7SWbN/y7UVJSU5+foE1//CiUMYp0zKlpY83lQ6ppXrQYvk&#10;wWqEI0WGD8yFtimDzmF3QLoagAv5lf+ZSbixsZj9k6b5wXURiVD7ooZGDgeKDo5zbHAkUrhBb8xp&#10;4/7VX/3Vl7/8ZdRiLDPmlTyMP5ej5y19H4lsEhgldarwoB4QI/mIEphUE2nEAPUERSvEaEgZMJIE&#10;q7efLQNf+XZYwJ7tkJDuAXOur5YklC7SGgK7PiUm/iyFLRYvXh3RQa4NNgWS7m9/+9sIxOwz0BHx&#10;X2ej2RYBTlfU59AOP9060NI7tndbQ32+SYGGAQegMNj4SJCFKP2mQsmXLrbtWV9WbpJjCAu5MyZi&#10;f3a6x6HjX7+2llH/TWaT/H6/66Nf/1RLy6Vvff170Vj4C//6T0AH/vpT//Q3N9xvFsm86di58dbP&#10;feFzky0dX//CVz7y7k92ziyOTEzeu6VBLkrCqlhE8Mcb4n2wF1328PJtYU5KDs4cAYSUyE0F0t98&#10;8Iifo66vX6+DzSbWMIIK4i3EkAUcfyTV2j3I58fv3l+3vdgkx8fF1WWE3YMTs+JgjF9mJ/UvYpux&#10;dLOr4l6sKhtxY1HsuDzoBnoSiYd/+csrv316i8YK+Nk7MIAhONP69RlL6RPN3Ry74cv/9sUii04a&#10;WJnt6VqMBmq37PANz19+6UT97g2avFxDXh5IucFw5MGHH0HXdMfm7RgHfPf9933y058uq64E25dJ&#10;RbMQ6ASCHImhekjD3Yhw7XgcIBWbrsIgGQIRap3B41nS6TSASd3R7MW+Ea1MvL2yNOKdj4mUj7bA&#10;17Nn58ZNfs/K6RefMFlz1q7fajA58RlJ/YmbiYT9OB650M/gpbwMqCTmCZQKPRi+/vASah+8HB6A&#10;uY06PRAwVMcyvSqa5PTNj6dCgdK40NN75a77rytfX/kPDzz/rps2lxrlKDgSyczgYL9GI8tx5nKy&#10;io883q4xWsfa2qbCmZKK2oR3KeSb21SzVqdRijgJMUR8kPlDYQl3IpFMy3Utw8MDfc3KTPTg1jXh&#10;0PDRo49/9I47b7ruhjBP8/MzvQtzvY9854MP/ecv92y6GwKiIjDXRRJsB+iLcLIhiHkshULTyyvL&#10;0d6Ojonnnz1yy+573nfL/SYLOi7iEIkmA+2mvYY1j5Ef+oKhDKHmekvjwVv2ZGxrDkkxMuJrrrkG&#10;exxfP/zwwz/5yU8++clPorqFPAhW7KsCyOrLvx09lkhGDMYPcMZBAUSDCQRFMrJi/JlA+sXTzVXF&#10;TrS80C5CI4kKv5dla9hDjz2r2YYpCxWxRyIbiJl5fwZfZeJpikQbyHwIRT0aUOz5yT7JaiwGmw0P&#10;JL84DgEfs2MdbDhepSuyL4Hv4LfGlty+OK9rcELMz+xtqNSgH8NBN5qLsxiRGHFfyIvFk7yBMU9B&#10;ocUAs0raQdAo5p1qH1xTmGvVKmnmlQ4MPrIhTBuf7Wh5Ybjv1LmTNq3uO5/5509cf78J4wBZ+FUI&#10;SvSONZsajnVfPt/U1FC5VqbUL7qWCyxGhYQskaBgxtDgXlvHJYbc2+1veuKFoa6eZDphNugT4SBG&#10;tHlinlqc3bmhdiUcb27vxdWQySQ0YyCQ4zsD87P9oz271uR+5pYtlQYoLsehrQOld7xSoLXf5/Xq&#10;11UhwsUzaSHa8aBSkOUU4zBFwj7UnacuIb6lUvKUSoVGsWXXzoN33br5vls33XdPxYHdtdfcbD54&#10;T4fZ7Ny/64Zbbm/vHuueW1AXlBTWrsmrqBQrZHqHoTDH5puc1tlt7smp0LLH71q+cPpMZ3uHy7Ny&#10;ovFsXq7z1ttvk0iB3ErFcilyZDkE7EGwE3AlMhnD+CVlfcj8SxVykUggVQCOgT4kpIQhBBTH4RVO&#10;C1unFnOR8arkOBsyQvU3nmmqrt2RYzPGg9Hm5nMag2Vdw1aMa2PwBYsQnEO+GHJpMOjLBrJ8N1/N&#10;U5tAqOAm0CLOdnVegYK+1WJeXJjHWBxqNSTsQLpTEe5yXBD2Ln1m//pdFt66co1zXXlPUNTSP753&#10;Q6UaSwatEYiXAmORCmQKET8uUFp13/nVU75Adltl4ZYyR0VJfjqeWAiEnFDfB3uS8hL0URGLYcgh&#10;jIS9ZwbmRWr+5z96zy01BZODja5U6J4bb9Epc9qn57onemV89917dt66+27442UyXky0IyOIYwaf&#10;I/Wl5P6YQiozW3Q5Bl1JrsXiNNtOnj3x5LFTpVWbjQY5LKJJNhpJMXl1U1BmhxspRXnLgudb+UR0&#10;YDAjCOjV//Vf/zUGBZBjofZF9YziGAwrwMdssH69vP7tOetBQZGdoGLY74ycIbXyxU+dbwqkkg0l&#10;eaQ/SxwsBDmSimFzUjb/Za8m+1cmS6XAyv7TyzGURoBZNWzGE4ISaxgqkqTty0k0uwrYZwOyAT4c&#10;HgCRX9l1ZeP76iuyv4tH29jyiXMt2Om37tliRsuNRIOR+WKf4shF3wqLNRLN8NqHlqwWjV0O/i3J&#10;0sC+7Wz70JayfI0C9haEzCGK4Y2Zcx05OQUzgdiNG/f83V3337hpH8JzgouuHFnxiNK8HLUpZJGD&#10;uVXuyC8vrfUEAjlGLZzrKU+lMWhGP/G1HtD0hEaXuaHSWF5gs1piLvfYqcaEa1mej7FjXNz0mkKj&#10;VafoGYbAURTTz/NeV/dwe0mO9pPX7zxQYpGl/cCQYZEGuWBSH3Z7W584WrJ1nUijQGpJU2H4oPQf&#10;JcKMzQe2OqNjAF8lRsOTrJvIKIkrVMiScgmI4gKrNWYv/t7zJ9HU/Mh1W9capA3Vxb4E54WTZ6NZ&#10;cZ7JJMUt5cX4erWpokKkQQ+OPzk4HFn2Hdi2QyWXe6GvVll2x913UDAi6X5sP5QjePkUEBhKkSle&#10;MEUV2aSCHwgLFLJhZpRAAMWk4D7CFUhmPaG+OffafCcgIyzEM21jTbPxdbVrY4Fl/4of6nUyuVau&#10;MvBBOeAJoOtGFp2w3ssKvYlk3/hEMOxBhxi8FVL8CAYAFNsdDoVSaTRZwF3r7evDy2mh1J5RTvkW&#10;cryLG5QcQZFBmW/BgMhSPDbhjmwucci4sIiF2gfPtbiIBqlOrcsKxD2R+I+Pd5gdhRtLDAZpOh5L&#10;xjKC+UCgQKuHTnaKJvTQlkAvMJuQ8QfmF+f87i+/a/8mPSqeUIjjO3PuLEZUpFrrie4BX3hqR639&#10;xs0H+VktJx1GZ5dUqRBas+Luef9TzV0d8yu9I1PT0wvBpNqh1G6rWLN249rm2cknz1+sqVtjV+jY&#10;YXRmxpvOe5JCJqDrLfONfKsi8SoXlk2VAEyhD4zjEH1gjHeBhQVOJDBJNla8XiDGm3k7xmIaj6cw&#10;iVRRSK62NLyFqis76eW+cPHsrbfcYIGaWYp6RuQ/QdTdq0cZG4LZ4MjeyNW/sqfi1W8yUZbJ1RDi&#10;OX6XK7riRY5EYmMv64awMRePV86ns9GcFfNlwaLVU5T9MXaQxKnXmqzOJU9AAe9RuRxSWMgUyFCd&#10;nhMNM7xyKpjlILxykvFiow7QCD6xn8M5dr5tb20F0GaCYfDSWVDXBGq+ZG1e2bQ/ecPa7bvL68TM&#10;x0ZmiTKBQh3eEYd7sbXp5Fz3Tet3VhRWTy8u2gxavZQ0zOhpXl/cMATjN2jRCQUy8CtQsKnl+OnZ&#10;oMdWWIpyBGMaKHvz9IrSfPvc4tLE/LJREbtnV/2t9UV6SYTHhd0cQfckJYEQxuUutvXqrGblmmJU&#10;1tCsIbExlCbY2i+rL1GBQlQM0rPEpsVgCaIzU7jAtxhnIowwInye7FB739OXr9y2a8d6kw4j1Amu&#10;sMiszXPkdg4OhxIxp1YmItIzsj9gOwmBQmEpyDE57AqtWi2VFRrMJQZLGj+DabEkUaqZkonMQ0is&#10;mF0nbAQBjE7i/iRAh8uJ2J0iIjUcoTDcKBmcXV72h9fn26QSfpDDf+DpC4VVm7QioQimISpNcSm6&#10;hkWwhsPyiwO4wQPNd1B9hWJ0GQtsyg9cW5tYGH6p8XJKosPMiVmrw3GbSAAXSczNziAvBjSJDx7i&#10;8KeHWg3uyYoCI6/AluXIBGnxlMvVMTu7t6oU8xocETEm4U1iUunEMlWIK/raE+f63cK9G+rzjEqM&#10;O+OEj2TE467FfL0ezqgI/hgYAWTMlUmHFxe7xmbv3116fZGUn8VIJFehUQb8wWNHXjrfM3iuf2J9&#10;VcmO6lKV0AROXYJPutiZeDolVF/qnWts7lpTXLyptBBlD8TmFvxzEyMzWq3Uac23Oq3tfa2tffNR&#10;lUWEyUo+WCnMZDyLV1A8/7OTDfodIJnNAscHLoEUGAO3YMQizQJYDD4rUuPVvf9OXvy7UxA1bTgb&#10;7V+a7nd7myaWWkbmEKcSYvHhloE8i25rkQNQLjNYyxTyWS66Vatzd6sheDWrvTrvxATiq2EadATi&#10;HyHkoS2c8cwtjHf0arM8kQVNs6vhlVXgfFVEZm/SakxnSx4WpsCewdfka0lgaBDWRMNTC2NTM2ML&#10;K6GMWKWUSQUJDFfR2YE6CKpbAok3HhsdmywszBPDL47Da5ueGp323LalClI4ZACc5SdgmZki2TEM&#10;QD3TNSTNiCw6YzzBWUjAvxj6j2CoQrALOB/ne8/8KjkyecPNtzp1zvGZWYtRa5KTyzJz5LxuXxji&#10;jcRvo5hJbkj4aDKjzpTn4Is0VIhAqBKXmctRCpOleVan3QaVhlIoy3OBr0TBaxExbhAIYDhKgtML&#10;UtDL6qvAgRGCKUCDs6QGzNwgypgoaSLHPxKHiHLT9NKkjcELQ1udNC0B+wtSXMHMsq+5d9juzFuY&#10;moMGkk8gHZrzgZwgkGgW0+me+emyvHwV7JUAWsPAjoGZEoijCJkyCTWO4vHlmTl5jmW2fzg0NZ/y&#10;BSUS2MxDSpRRz8f7ZWdeGImKq1uOOVahPIcUG1EJBBEoBDV1dufanTVOXYobXQjzD18aW1dcJUh5&#10;0qkYBJjQckcnNoZJEsbYkA5sRhxjzu3ubT69pVBTqk6XOYzrGjaNTc0veAMGpZpOJsq5eOgOmc0W&#10;fGAsFd/CfHi6+9q9DaW1+WJRFqySME98unNALhevzbXDsBrnGBa5b9mlkGuFKt3xtqH2jgGjvkAn&#10;E6lkQKmkcqhYSuXTSx7YYClkYjj5wXA1IZPPBILnW66sL7S/b2u+TADwGmx3kZQjLiuvLChbwzPm&#10;BAWygxt3VJkKPZHM0OLi6e7eOTfoO/qLPUND4yP7N9VvL3YY+WmcfCV51sIcvcNuF0n5cpHYoZIX&#10;mA29Y5PnB9olQsnskguKzFo1SR4iXbq63v7M8GI2Q2JRx0ceeeSf/umfwD3FJAHuBfBGsKTQosft&#10;YEvnV2Zyr0rM3455cZCTPNV28dsP/+qxi5eOdPSd6R1xJRIzwcDIUuCWjWtzgYRmEhBeRTqDfkEm&#10;kYWWAnuh2QbdKkD8SsiCDcSr1xrIB0IB9jLuAHzjo7OL7okZU20Fuz/ZLh+bVr8yxcZ3sJnZf33V&#10;T67iFXS6QsOMy3MvzFYXWzGc1jk2Ozzv1lpsBjGPpH040HYQojsCK7yhqaVJ/3yxwRCOZX/74rEd&#10;u28oVWPHIg4KAGOQnK5QNOr3vdjU3hOLZVYi7pXlvuWF8Ynl4cU5YBE8hUwhhShCtnHoypmR5v0b&#10;9xaaChARkBebAH1ShQtNr9eDKAgrIKATBFjSzUGE4k32DYyfvyI3myQSGU2/kq4mP8mTwCgiFxw2&#10;FCqw1eCIIZkmIil3wCoQpxBHZucHT1y0rKvARAnEgKmdhWibgdsagUyEH1KGTiKe+DsqETH4eQAn&#10;BKDowVAKlC4cURD5FMxNhB586XhOTt59OzfbDLa+yYnRiUlE2N4F39Dssp8vnHV54i5/fm4OT4yC&#10;Ad18RlQHPQDGPlSolMosBkWhRSaRZQMhXiAK/ArjaT6fx720lAgG5VoNkwjTWmBvH52jDGZBiklU&#10;ZeO2CEfd3vHpmW3rN6j5AB+yPXPhtonguhxHODCNEgewDgSTsTTIww9hHOOSNIooxKTJ5SstB9fY&#10;9tXk6FTQ+zXa1RKrw360sd2sMxJOzRg40aJijgIAUL4Ll669uaF+A8Yu6CxM89Uz/uTRCy/etne/&#10;HRPisFiFPCkvs7Lilmj1PoH8N8cvfujg5kA4Pe7xR5LLy0uLfhikyoQSmWlgesRhN6upfyoaCwev&#10;jI5L+bKP7S/P0wt5WeiWghYKQAkgrzIpkHVOR73ZWKnanHQnzlzpGHKvKHJLBsbmn2rrUiqF12+u&#10;KTCC+YG6E8sjgSaeJCNQizMKvhzyUoCFLSZnPD5/8plHdSVrbc6c4ZEh1Ckmo4FcHK9e2z8vxHgV&#10;SMTtRgsXSgbYpJhIAIMCE7boxqMVtIoms7v+NeGRt2MsHgssfPLR/2icvAKvxnhIPN/fHnf38rQ8&#10;u7xkJDQtVvBz5XpECCJR0S4iD3OG93Y1brLJLIsnvCqYsn9NUK8F48OY6WV6Shi24PMkWrXcAk+d&#10;q8jGq27J6u1hEeHVW/XK76/+CjqDoPYszk6UFRaU5DpNeu2cx3O8tUvjyDWjCUN9SGgOc2CcgPnm&#10;thHXufbkI22DGoPtrrocGcj1IDJRpJJiFG7KxXn8VJtQKfpgfcWWAgzEWXNN2lKDhC8HpSzd2jsz&#10;OjGrtmsmlpfPtvYodVpNYV3CH69Qq1WQ2pFwEgJMWhHyzFIDaXYZ09DEcqPGIPnGwbKTuCoM2y6V&#10;Hj56/vOf/2JYJti4aU8azvUYkqMpOYzd8uJQQgcpLwWrDlx06NUjsEJKDOTg+NCFFktJgc5syYqF&#10;CZIuInldHJV0/V++oCyvjkGHAUHhpxh9IojaIEPEGAtXNBXyf++JUya1fO+GOqlY5NRJ6mz6Yosm&#10;z2nZZNaY7GaVXOh2ubvng1Mur1mrimHAgqxMIPeDdhWgVTqaCXsGeTqTkhn1CodFbDZATC4w54pM&#10;z0mDUbHD0nn2PLpUIjAUEKPAASejJuAx8WxMnCApn+xyWvrkhcFSk7UhXwkEgpdRn+pZWExz8fKC&#10;lDCKgWQk/hkhpOep2wulChzNwUD33MjwyOD+NUUHb9rmUIHTLOeAl80PwHp2JhTrdXGsZpM4EQG3&#10;gYcjA7cz4F1sbSw0BjffsJtEgdCBhgoxR/DChRaVpXJ/sYHL83HhOZ1VxtJ8iGnodZZzHUPQRb1n&#10;Xe1s0qdX8t+1oVouy0IFasLtCngX2hZWUhl5Xo55emluYHpRpMjeUGc+UGIU8EFt8IEbzuVhBjIT&#10;5AjPtQxZ5ekie/7A9Myo211RWn6gLGeDQ+9Jpme9vk/s2ZWnRm8aZQ+iMGI43L/FiO/QK0nD+wtr&#10;BjrAAr7DYrZKxI889B2rSamx2i+O+TNpsVOnIqFAKIiizMPgJUpGuvs4nMmOBRQPIIt/1AdLDX5V&#10;JF2tdPEFJgDAhsKfYLhCPgG6BZWVlaCxsmqOq1DGK9/kapqMJ8fAwduOX9zrnv3eAz++pqzuqx/9&#10;Jw9fVljkmOlrb+1riwYX54P+gQUfV6kp12ug54p9RIwDqlWZ/2OSDjbgvjIKv2oFIIRTDoQZLCxP&#10;bN5wNLXo0ZbmIf69JWuF1MAz8YXFeZNBLxSglSUxGU0ygeC54xdgPem06Kki50Lfi5OWyPtnQmcX&#10;enSKlIyX6pxcngqldBqDgdESh/fZc03NcqX85m3rzKCQquQGmcSkkOnkSptRVWTXFxrliIXnOjq6&#10;AskZga7VNTvryagk4rwcrV4lE2QSQmyONIYzmIyMmB4E1KJdzmwKxBJ4tku48G0nWhZgXs6pI8/7&#10;jzTOtDRtvO8mgVYjBJWFQiooqnjHaAJCmpe0jAVAWfzhwPisf3pemubKNEqdzcxTkfoovQRZejKC&#10;51eLVjZboifCN2HKwoXhKhJrjPMh/LCkQkjYJ7gPdE0Dq5mcXrzUOTg0syRXyYptVhXYYLxM0+ji&#10;icbODUWODxzYEolnHzlxqXVg6OLAzNqSIhxZdBNhC5XiJlMIGJhnwVtAuo95DgFfLlYYdcZcu9Jp&#10;z+JGcKWjjVdc43NQR4ulUxhTJOk4isn4/JDt4D94vDEcCN61e6NYEKPBjLTkUEs3V63XS4RwiUUO&#10;TGaq3KRSKslEQq6VBaVU1NXXt5LmSSWG919X55CE4HsNm9UUxj0Q8zN8lVB2pm/AabVphFI9Pm0Y&#10;UpzRVDx8qenSp957n0xhgEgyBhehgzkcyBxqaX/Xnm16SSCRQNItgxyTmBP1eiPDruT5gclbNlZa&#10;pFKM2U+ODF6/rqzUoq3NtdbkGqpMmly94kRX/2QgmI4vFRbYDOnM7WvyVFBgzkbAbwC5EWIhqLam&#10;fYHeyXl4dpTl28ut+vV51kqbXi4WueOZUy2dO6vzKoxKAR/UNjBsAP1AuhOLBFSOKFBBTG1S6kKb&#10;ByrJ0oKS4hxL7oXzZ8aG22ISff9itNxqcKgkpPSJkXpk/qkk7PboGairwY7IvyXb63WfhN3yrwQZ&#10;XlkKg1T+9a9/HfIymJuFlCNiK1RroCAGjGJVoWIVb2Tj8mqviIUr34558UzI+8QzT5RrrbcfuH3B&#10;F777wL4b1lYFfSvnek7Mdgwo7cWD88sCrapKr8chDHsfkm1lyShsOGZTsDcgnGOq72V2MKC01OzS&#10;6SefK9izidLDt+KB3ACjVegSYGxETEb3XLWIl2/W6S25h873XBmbzy9zhHn84z3LTx1rtci5n9hT&#10;d2t9zdaSYotK1dE7cOZyOyYaHGbNxGywa3J8V31NgRwTcPDkQIwBLzeGT4yaFlQrg0KaZzBVF5Q0&#10;lFRvKaroHxxoO36xQK/bs74a0ZybgGsdP8FQsIk4TFU4xUSwC2jEiDpXohhGD3hiUDsAnI8M9jf+&#10;6jd3pnWKedfluGf9wX20fYm3RFgg6n0kRPjdbDzpX3Dxw4mpoZHFuXk4QOtL8nlqFeNXRwKRxHAi&#10;Hw2Ky2yVcfWisrAAxpEFmPwGQRH5eiKbCKHah4z88fNN3oT4/mv37KorXltbEoz7T1w43zm5NB4U&#10;PHeuZXrJb7cYb2god0gz/iTfH4p+9MYNIZ7isUs9Jlu+XQat+zgfpvRkWhznpsSk4Uvyu2Tuh9YC&#10;GBrkWIrwrFUZygsNuU6hPz7T2IF1IzZruBwZF/ahGV7PvO98V89f3XELsV84QVhYBJPck12jcp1N&#10;h7EZdMZwA1JgKYf6etpnhgZB35YrDMqc3KxYAGeUAza5d7BNyBUPNDVOD8x6FA6jSqIRy4Znpwda&#10;O5LulcWB7istF3snpwbn57bt31W/qQzvbxpFBE+jSIuD3PCVod5ZX7zcWaAQYaI6koDHEU84vRR6&#10;9OkXakAlW+OQQNSDz2vu7Ch2mg0yrkyYMEgzVoNyrcMgt5p6BgY/cO/1K1Njm3KMawo05KqIm0f2&#10;LsQVivNFk8u+RXdgfVGOAd4FkowcjriCTIgn+emhF5U61X0N6LsmMrwMVpoIanoYiyeZJ2S1UNsA&#10;xRyABZApRFgSWYa4fpnDvnHjZgwDLcUTI/7kgntlTVmJMhPJQFyVdmMKADx0pQBOMcuA7cj/ER9s&#10;EFiNxewXq3gjBG8h/oURgc997nNgsH31q18FLQqauvixVUCS5VGsFr6rCDLTYX5b5sVzIe/PDz+i&#10;Ly9eu2HHfP/47vKyaovxtl07N2/fNzZ0peX4UXlB2eSEu6gi3wFtNjpv6R4zbvfs3v/vbjnLLQYa&#10;ypCLwagd6O4t27KO4s5b8WDQUd7Y5IzRaJYCeE1CSAfdRa5Dxq9qKBvxpJ452nyqeSCcztywpfr2&#10;SqdeLiVRB0HSqRY1VBYpzNbfHD2WkEi4IhOykhq7CdkvdkicyNS0bJLIZJlWFNJ75Dxgr+nEqWK9&#10;MM+mee7k8YQ0u2VNRa5CjWo9yokSlIPISDg3mB7IVRGgiGdGbxGZCyTTQDYALh2JHv/Zz0OHT5UL&#10;xKac3EdbGvPWrzEXFhMjLeYLrsxF3PNSsTI6sXDkgUeUUrm5sshQXWKvKVWa9UkhXUXky0TNw/on&#10;+jalxGy1shqISVSIdL+QrKO9SU3FCCcONgJYWJgDfubs+Q0G/cH1+WqhV86PllrtdbW1viRnxBO5&#10;bXNdvs3IT/rqCm04O7uGpgSxyM7KfI3R9O+PvTA+v5wLdFZrxfGCo4c0mVEK0EdEJk62xYgH1Bsg&#10;4mAKdQF4D7hkIrkccxS9vd1mmxkzETyuKMyXPnWld11JwTqHEdQ2QSIOb6Q5T2hgIWS05CgwQxKN&#10;DI+NzUxPkPaQSGa2Oa0lVSK1aWFufrH74p48zfyFFzQGo7Z8QyAjO3T08q/ONVWXO4zxgDCaii7N&#10;7KovLs/V1qypLlm3vri6eO+OclyOce/MDx556vDpPq5EXZlvWVdW3DIw+fTZizm5uXqlSgIALsht&#10;GxmfWJm557qdOpkMFBSiebhW0EgoMhiS4KJhgJ6bgcRUiVG+srx04VJHvk55/fpSPj8hQA8YE/g0&#10;+IGgK5kKhA4dPrFt3eYcC9CnAO4GIB2YDjSPueeWgu+/bpuUw7huIyfGSrt6B+nK0e3kqWIcGYy5&#10;kOoKCNeDojYoiilUayXF9SGJKpgOzrhd6YxkvdXCGEgTJRNpAGI2zn1EfPjKgvP8VmyvN8qL2fj7&#10;SoITi1WCSoyMGAwKSN1CYhc8FvAogFcAoGD77atOQHj21SDO6gSt9urfjhiFJ504MtQ8h+IoLq62&#10;5VU4zKTulY4VAQ1dU9Q4fqX39JXplcDU8qKm0JIr15LDzX+Nv+x5+HpBGZ0l5Ew0Uc30lZBdmG0W&#10;kBfgAvLWrBUI56Syc4suq90JmQTyVAIeCJNeDkBv3voc/XUNZQc3VOwpdRRoJRB5gBEQjeRRCSfA&#10;GndqpIVFVc+f6z0zPro+11Fm01P/LcuT0JQEI4yOrcJyd5HsJMBuQykNP1+RTK3g6MwvNp9LBD2b&#10;y6sUYgB/VKsTf4AMT+mIoLkLYrrRrCrEhrGpMHAYF2S7my+2/PAX1WJFe3ACRnaVYk13R09OVQVw&#10;Qq7H23fqzOzgiMBg1JXmlezYaCrMxdugyCbkI7RRu470xigUMych/R8zsk44NXNJGTtNSoyIq4B+&#10;HVw+gBFHuJIURwnceSXM7xqfLTPLCvPNqUwUMxnI5RWZRKVVt6PYKRBzT3WMOhzOYj2AXs7IxLhJ&#10;p8Wk+g+fO3/PxpINayqPNPbkW6xaCRIx7CQBqNcMwwbXPM0445HcOj4UUGpoMKOMIsdkCC0bVAIl&#10;+n0KjkzVOjRzdsB/oavzgwe3KVPJUDIuwdmShoZD14mm3ng4o5dL5mYmgqHouvq1EoFSK9ZwjFYX&#10;JznSfqnv8OOfvfOGmlKbvb5OUVF3anDy6c7mdTu2l9bV9LV3rUxOSOPx+953jz7XmJMHhSF9sVVT&#10;blWK0l5JRnpqdEYr1r37ugOnrzSNTvvKnfkHa/KVWvkTz59xJfgFNnt/Z9el3sF91x2otaoQQXHr&#10;cXwuBuOeUKLOaWfAJriVQB/CLxRIPUJpW1fXX12/XydJCVHq4AAHYwiDU5lsnCfunVzii2UbaotR&#10;k+PekQOMQJbmShsHZ3vHJsoceo5ECekkMfVecbXi6AXgAIeDQJqn7F3yHr10WSWWWNVKkoCiGSIJ&#10;HPx4fNWUO3aqrW+w75KK45tbDqsdVUYtKT8hZBMuhqqMKDPMyniL6s432KSrXSJac0yEZRt3KFKh&#10;ofoC88AKxdAjdG6hWgO8mI0SbDd+NYivzgqwgZhlSb0dY7FGogjyo8ceeyE5G9u3bXMxOjDxGDom&#10;YOybVObtG7aLTRJOMHxmecEVj20sKFCD3UVs81c/Xi8Wo4cPUjz9yczKYdYYGJ9CpcGo0lsUizlw&#10;eZhbXEBzAFQZ3GtSl0AI4EZAI0CgQFMOPo5QBAaZjQtSLQYP4hxI70A9Auw4bCCDSAAWUeP4xA6n&#10;I9+gjEKgjWAJZLZMjzIVBa3Lm+acHZg90jWIAn40EJmOpuRCfSajb2tqSUQXdm3fYJIqwYOAwFsy&#10;G6OGC8VKOvTZbj6eCVrIkOoUhFNzy/Onfv2w9fKEIcudSvlT8cBObU7X4OCCRFCzbYvMqMqpqs7f&#10;vF1t0CAlwrNkkDAIoRXP2mimmFyYrUsYpw1KiohHvHoxCbu4GpcpXnuSghl/eMITXg6klsOJpt7x&#10;ly53jcy7N66pdBoNgjTQRXGEWmrcDBh86ewTPWOnuucObFjrFGJERtw1F8zIVMFkpnlo4uO7Nxeq&#10;eJ5E2OOPllhtXPLsoB4RVaY8dMOEGKIkNV66rozdJxEh4fsE+gSmbvhA4CcmZw+fOje65G0fBlcw&#10;ctP26pmejt6OgXnXvNFgmfAFJ5YiVmMOKMtOp8NktkPLAON2MYHMFQvOnD0pGmi59+Ztdds2BCXK&#10;Pk/mmfNX/EuT126q3VJWPOlZBghbVL0mGk+cHpo4N7XUtxxQy2V6YZYDqTm+3BfKnuof3VBSUWeT&#10;15baRmcWTrR3q7Tqdfk50Hvt6u997OKFySRPr7dsLSuC5gciLmWoPDhVZwbnl6qcORjsI3VhXgwX&#10;3J3WPHis9X3Xbqu1yMkUlgOFOERjVD0A1LHSpTPB+BhwM4s1Q/Ax3aoETxDgCU5e6dTrtCGf51xL&#10;F4Ae6KWgh4CuKpaHgI8xRcmUJ/N840WIl26uLJei7MB/ZOgHB5PsqdHg82caawssOk5ImY1v2HP9&#10;t598cSHp16o0gH7AqQdMjSVPQy/ol/+R8eJVGTxcKXZwY1WbGJsG0+eYcgaNHvokP/rRj8CggCkP&#10;OG0Y/UDvbjUKs/IaVOcxUkGv5Ca/HWMxrIhLcmztV/oHJxeLKgs2FuaLuIIUL4pmiiQhM6v122rq&#10;yuurXcH06cvNhQpxhcWJuoNOQpTsTOuOQizzeJ3YSoKydJ+YgsQ3O9909ERxXRUHfp1v1YOXmZye&#10;1BtgHCxjOosEvqGXjd4Skcgy8AvmpgQx4nNw5QlOBGQwZOkZyEiC44EgwsfcWSjKUearRBa1HDZt&#10;lPuCfsDlw59DKIBgOO90+2jv+Pza6tragjySUp6eb/YsT7p9Hd0takny4I6tBpkKmTNm/nCu49AH&#10;1EtBk1rhyUQ4gpMg4PbMdQxGJhaOPv3MuYefqhBokAeJ5AqhWBqJxj0C4bJMXr11k8ZiQIsvAdOk&#10;TBTZL11Vhp2GJ5RCepeZ1iK5ORoroUY2wjBl7xT3kZLQtDGTWSBphdoy3+v1H+4a7OwfCgaDrvkZ&#10;F5wvxPyahgZ3JFJnN9p1gFZ48/5o2/jc4IJ7OphsGVscmxp2qBXJpVm07/0C6fGBpVl/vL+36+ZN&#10;JU6zMZ1ILyzPYro5D51SXgIjvFCfYOoecTTBC4SAT8PMD+IQojiuHIgT2Kfg0oAOIVAE/anugenz&#10;nUM3bdtQWFIyv7S0rb4gx6x1WByWPKtCqXNnsktBbmFehVQiiOP3RFKySEmnV5Zm50baNxo1N23f&#10;oF9T0jY3e6GjJzK3WF3jvH7LphylFszjxy603H5gy+baYr0zBypLHJH26TPtQwuuQDTgCie6FxPd&#10;U/2xWHBPQ7UcbtC8eEWxFcLPzzV1J7giq5q3rboixted7xw1yUS1do1cBY+YOFqsJG0nEHbNzJnk&#10;IrOcH6OemijJUx5uHkmG4ndvKeNlYLWIAXSa58TVp8HBWDwjknVOuaFIxY36e7wL/fPzMx7vdDDR&#10;2D+VDgc/fvOeGkeuVK272N2GhjMUmZOgr9EdBWNE0Dg863Mt3HfdPg2xScGBlmH3QJy6d2z2uebB&#10;XZvXXlNlWRhtu9DSuZKVpSANmAlAv1Cs0Npzi0QCGHMBM2YWwR85Fr+S4ITdfdWUnfH6ARwByXIQ&#10;2qB/C08fKBmwXGNEZDR10MFjM2h8E+aZmMSD5gGiNitKQxMDDI78duzdYWMrRTAjczw11KfQSnYU&#10;FmukMsQuyJZwcSBn02gP58lsaan2+SPPibPBA7UbZRhWQ3TA3MHLhLM3QI1B6b46tclMYWXn3Ut9&#10;I/k71hPJ7a14gKMBe0qsdofNAoyCDD2ZoSRERSClIDABcAGzH00eqFmCY5vhSuEmD00ujIAg3UAS&#10;CU4bhlIHJ2fUeqFDKce/AGXFqBv55qX5fr5kYNLV3Tuwd+uaWqdSIw7KJFmREpLyYXfIP9LXUSYQ&#10;3V6zCTPB2SxZYdIkBfmRgsyLp07NTU7NT06nYnG+XsPzxXha+fDClEAtjxYaMwVmjt0syS1czjdm&#10;Sgq8CoUhz5HvNCW5SXEanFOkRKhsYYmZQo4pQhELQI2Ad9TKDBzBoAGsxxtNaEMOCWKhTCGdADbN&#10;FwHsXFxcvjQ2d/e+/TvKC9aWOOtLcmocDvAqTjVfqHNCbELZNbPw1NnOYFyqUeiSsYhELt2/vnpD&#10;aX7f5FL7YmjSNZ+J+SxqZZnVeKDKiteaDPAu9c8V5WvzVcgDcaUIHM/wJUuRePvQRMfY5CS8sAJ+&#10;TyScFItkmLGgwQdcEdHkiv9E30i736uWWddLkwWVhWe7ew82rOWkg+id4laB6DgWjrQOzGqVJlK1&#10;FfICkdSSZ2Vpfjp46XyFU168uao7Gmmfcyu54uoi59qNoBZzQbdAyTERy1zqGvvwtrVw71YK42g5&#10;Vhl0SaGux+VO4e/QCZPp9ML0jjXFOklaBOEQHsgp6QqtOUdvGhiZahoe5sl0wrQQav1GJa823yIR&#10;4kdU+GACAOBc8ciSXxaLoyHMeJrK+6Z8x5rP33/Tbp0U2W5UiiYjGHBIYHkIppi8EWKk+0zXwN4d&#10;u7aU5BuBOyQF6YQwKjKe6x7dXFdUbcKAXdqg1izFQ/OL83mg/YBEzlQ7CwH/i+19129Yl6eGaXkU&#10;ngMI0KFQYnBk5LHLYzvrKveW2YScSDLtn/P7mvtn7752363rij2x5G9OXAykRCXOPDXqFGY+iA8n&#10;gT/mg0US2AcCKOTIIfqBeArWxC9/+UvIWyOxha0apBxRsN51113AKCCYeeuttyIvZm0i4CwMnSC4&#10;CSNxxtes3Q9UsPHAG/9ficXobTBkwCQ6pKgJcfDTKYG7GGe8uZBEMMwUItQDB6TLyXzJcsmoc87O&#10;WGCEElUBo5BLxhHMZSfMEOwspExwQAOyiNz2KusQc6wML4CwRWC71Gq5+sSYO8apGxSJH+ydKBMG&#10;d9auNYjQ55Zy0angy9C5ggACcq5gNtHUdTmy4t2yud6hMZF/FSIeLT0wM1OANNDHoaEvRnsHHwHl&#10;LiP5A9F0PkN/4iLE8LlxCKRJoPiDyThMIKCeow/HpMzkPo9L81/K7d9nLVEwSmUX5hbNRqtIJL06&#10;7IDCh8kVGQgNHTQWIKHSXkTJK41b4IqwYCs7rjbhT/oW5/IBOgPUILxVTHGO5+t3x052T9YWV6zL&#10;M4wNDTx85eRDh3/908d/+uLhQ/MrQW4gtkWvsoQ80RnP/NiSWa/lwKxyzhVdWvF7vWja+6fmQOh1&#10;5DplUDs2aTV2S2FZxZptO+p27S3dtbt8//68ndvKdu2p3b1r686tdodVKlNCEBkKB5SToRWTTIoE&#10;Egb8hT+lkBQMwGHA6A05zbMzFMwJRxw2uiHUQQcnjuguIhgALnu8i3HRxiKbBNrItEpwf0SDS9EX&#10;+xZ5wYXOKe/hs23x8Mq799VsKdKVmrQFVrNOwJeIhAKVGum3QyHeVF7UUOSotRngnIdpkyt9XfF0&#10;fPeaWjFNLxIGweOqz/TPHEXKn+IU5xaJxYYJd3AqFO7zpHuHpzEmYtLIgXkNTMdGp90Rj3vMM1ez&#10;qeHQi0dr68tLrFZACPiwWHFpvgRkr/HJFYs2F8qXQx73wsq8XiAujU7sLKsUW/IebGq2OnPXFOfn&#10;g0TIT/WMz/eOLfv8KxqTwbUUH3HNbasohWQ+PxulyyWAQZJYI4dtcwq1e2zFW1tgxuyynDqLWNGY&#10;Y8QWSWq1yvLCvGgo1jQwdLJvSqu1V9r4RkVEJrWBUyjkhhPZrEIABCHds+wpLMiBHNGUL/CTQ8d3&#10;b96z3qkVQFgZyxyXQYSJTPVCPD60HLs8stw8OFZhs1xblacScyw6Yb7dlpNjrTDKnFr+lbH+nflV&#10;MEXEyDuofn2jC+GUMM9iySR8KczXLKeGAr5N5TkKIfYuUdETHH7L2EzX2MqB2tyGUrOIF4bIn12b&#10;v6F618jS/C3X3FwhU68rs6dT/gefPpIRqXKdRg1cTDJSOqDRCqa1TXYGuFHMgf2KBu/vs7te/2fY&#10;eQL23+GjBr1y2Duga4e8GBJrsLsEawLA8ec//3mI4iJBBmoB2UwkxfgtVvALKueYioYTBUwnoIgL&#10;dUZ8gZ9EHk2x+LH/BX4xQgfwNQCaiLcprEHuqcsdXJURDlqAvynsIUWg7hHVmmTJTjsI4QrxG5GK&#10;yYQoUpNnF11cJtmkzgm2Jv0zFYxcmBiDzsvQWig7YrAE+MYzlsRXYzKIYIw8MYV3vOZ8KPLLF89V&#10;a7I71m9UiaVSZsaSMl8UXtR34EcFgo7xqekF7/7adXajBaAgIMCZqHvSuxTOpIMCYSrslkP5BdpT&#10;sFNCjYq3RhJwvBgySNKmoR4PBg1SUpXWaek8cXx53mVx5ICqAA8IBl0ldI64q79jA/y+iwUxHLYg&#10;IM1AfGB1fawe2le/gxOMGQAjuRpGqwZcBJIOQnii/IePoYGmgQnU9XaTBsMF4BvhFDk75D/VM5aS&#10;cyTC5TOXj/7b0z9/6PTjoon5g6LiyuJidyRrzsl/1y036A1aZUFuMB3Neha83nDP5fZQOGLOdcqN&#10;epXJoCvMS2sge5GFnAAutlShUKo1chkMq/ng/WCl6k0mhVyuUMilMildDSa3ZSk+gJ5hhoJ8AXcO&#10;KQY7+8LMOpK6NLMQaFXgazqjaSICEZlKPEY9E9BIpm1mxaCRG8ESAOpCG1N0omtgeH5Rb9YWqI2b&#10;HHm3bdsMPu9Qz6DKkX9heKRtZL59fHbYm1pKcAPR6IzLM+EK945DNhLDC6Kh0en64hKnAnspAz+r&#10;2Yzk2aae3t7RTRVl29cWFhthcKyosGNsRLG8uPzo+cbZlHB+esVqts7FPQCOd62tQ5o5M+WdaOu7&#10;rq7cDhGMpIQvhD4vbocEMbJ7ahbDf53zE5rk8jVW0Q5Nsn775kFRrGN23CTXBSOx2WXf0OBMx8QS&#10;SH1GvWFseq5tJnSxd96ZY9yco+dlwpyElCdGlzIrE/CKtKoChQKxSSblXWzrKc+zKQFrAyGH1l06&#10;BuVJlEribKzEidlJddPlduRuhQaJWQSBKhDqIc1C4qto4LnDsfHp2QK7Q8ETP/DShVyH+eCGMik3&#10;FM0GOEJJEsckTz7lDj168fSkZ8kil20vK6nKNyqEWEIByP3DQECI+XoOV67V//Z0a21BoUKB3YfX&#10;l0FsaGx8uijXooTbYZY7uxJ2+aMbCvMwx8nmWFiwEMAryMkrsOnEEANKxDH0LhaqQmn+0Pz8htIy&#10;zBhJhaDp8VqvNK5EE64oIp3UqpIiAcEYKoy48Txp0vXEWiEpgt93U/13P7eaF+MHgQJjA6Kv8eST&#10;TyJBRoSF1xpG7OA7gSQXf0KSAssRqAULTbDztIjaMBcGuQJp8v3334/lDRU3aKOzGMWjv/3tH33W&#10;A614CgYkFUxYPwjtnVOuy2Mzlfk5mFAAoxJVHS4gK5uDzAgVABADnNKktcVIqIFZxWCRzHVljiZK&#10;epk+E76GywXQUAS0OOkIEJOGZnGYnhaJPrBybAzAy6gEoKdCT8cRKU42d0ddPTsq6grUVi7xaiXc&#10;TBjYKUOW5fnC4UsDo66k6MCuzSVoFWTjFwZb/vU/vvX0sSMXOjovt/U8PzTYODCCYzzP5sDrIk0G&#10;iogJIJwKqCL5UE2gfgKGz3DWZ3RKxWz/mMNi5SIkgRtAmQyLPf+3FLnXWCOvF4tXh7DZ36E0F0ub&#10;EQaFwTo1bZlJUkYtKKunyWDRica+pFgn08rnlwNHmvu6l7xKNa+79+TZp3402HIJul5/c8vdX/jo&#10;J7bfdNv2a29WGnI0UjnaXA6TRoVK06j7z1//7MKZi/CP6BkZmnAt5JQWy3VaWNLjssAxgknEEfqJ&#10;toTjoLO9HVZVaC6jiGMl1ogNTEINIKGhpY5WGBUysDv5+7///6AgCvl8KogAXNBVwnMImY4HjjPq&#10;gjIUBqCWdLPw6+Q0jRyay5lcCfsT/jKTGWgCKv9YWnSk9fKezeuvr62tK7YW5GokKsV0jP/gi5ea&#10;hkaXfB7oOVisVgxAZ1KxtUUOoxwZMGrsdNfI7IWBuZEVmHJWYQYCkxo9c8Enjzem0oH7rgWAoVDD&#10;JwR4D9IJoQgdqssTc+/Zu3tvdTHSt8OdY4GEkhMOSfie3aVVpeW5N22umGs8Zs/Rh6fGoqNjMbc7&#10;pZCOXGjpP3M5uOy5bV31QYs0PnrF5NT0BUTP97VuXddwQ1Vtoc0Aw41Ss9lhMTSU5+Rb9U6bKZTm&#10;TQK4kGQa8sxIIWAZiE2Ewg+8REQgpVwESdNii/GZ7vEytdoEV0RiqoH/BQ1Yxo8wiww0qZDJYPwx&#10;s+I3CUUFWgNPoQYHkQslJ8Z8AH3mSdfSTELYNbuS9sWv29+g4Ufow+KmpVLQAfVzRA9e6KjVm26r&#10;Li2zQloempvoOqA5h2sOwUuUOlEg0FKOdDzoX3G7SvLyBMmgiC9NZAXDU9PFhbkQ3YZjVNf4dCqe&#10;rc+30TQdLU58njS0l7REw4zhpmJjo3We5UpOtPaJxZJN+Q4B5hjhVc5L+L0ThjxbTt3m1q7BPKdZ&#10;i/dOuohUNNGGZ4RScF3eKhj5lXkxthLMdxBzIQAEpOKpp546cuQIHNeAVyEWQwyIMgYsPsZRCbuc&#10;xZrhL4HICwQZbj5wK8aEHrwjIBtE7zOVevzRx/7osRi7kFGOpHwVYwowClYarP3DY7O+VBUO9kQ8&#10;CyNOgH8Iv5ibYhZLgsGSGN0a1Pu028gnmGIxAAbSysGlBqGVLjwY81Eo+3CSqWjHeG/v5FBSyjNL&#10;FEAlkAuAxsh0dQhwJMEfPrIqLFs0fdKjoeTPjh8RhycP7txr1pswzQlKAJEp6aIJ8TbhMn606eL5&#10;wX6ZVLWxuNKX4X3g2199qalZll94sau/a3R6JO1pmhhoGxtWqLS45QKlFO8d+XUas6jk/gbxWaCv&#10;HAwJUXNdp7GJ5QLQwiRipvvESBwzjS+WePCmHq8Xi5mj56p0Jz0hwzRDeU8xCp+dh82EbheiM1OO&#10;pPgWo8qWV9A1NN4xNNh0uQuykrUOQ3//S8ePHt5UUJOfU7t75101G3Yi8/AkBK1j811zU3sa1lhW&#10;Ft39PcocB1yTrjR1XGi/8vf/8gWVyfTFf/3XyqqaoqJShHxUBiQSTYcrTiaWDsyz2mzHXnyxYf16&#10;Z04OcwYxHU5C33BOIBCzJCe+VCrDykbFh+DJLmL0Hpmsn/ikjJIzIRgMX5u4cyxkgbuMJBkAOsZr&#10;28eH8o02tVwKnoMvxr080nuwviZXig5tdtTrf/z4uRcuX85tqF1TVHhHJSY/rBqRYGFqqjrPvq3A&#10;6JTxCo36MrtJnJf/1Klz1vKS3qHOxpZLbUOjEzMzu7euv2VNmVGGpQTeLTAMWTAr+/Xx1o755b/a&#10;t70+x2CUZotzcrI8+cD4wuica2zOsxCcD/gjpWVF9rJcvlQcml30TkwL9BqlQa5JZUywyRBm7tiz&#10;Vumbya1Z25qQnbjSfvf2PRvzrEppSi9L6qRpvZJro8kL2GFnZLxEvlkvV6tPnmuE5ZHcVqAXxrJw&#10;2WJSyquRhwfYInl21NtQkI+3muZFse4Jx2ZAKw4Psks4vcTzofRzZy8ATUa0HsYodJzny0p0Iijo&#10;CZQIt1rFUxc7O0dnP3z93nwljkHYAIoB+IBBgfs2NOPunp26fsNGlUYZxyQ4VwhmNdjcUY6C/F7Q&#10;q8Aey0aQeE1n4iuTs9uKKqCrSa6IUmXn8Cgibb7RAK3Xy0OjGqW00mEGyggVUGZnAFsCsofFE0X9&#10;RjmcAIqvkhMdQ6WF+QUwKOfDlwtkTYFcjc2EaSyeOxCfD6fXOy2ojZDZUQOYTNSw02mfvend9fpb&#10;cVVPfNW8A/EXLj8QyYSDMJp1mPWAdzurk8ckFgwJk3kg+IJiAf1M1IUALr73ve9t27YNZvBsaYuf&#10;/9/Ii+m60EWhQIo2KIo9nKE2veloe7tcIrSbTVHC+0i1nYpOpnTHLzBitAT4kuoLVfGU+9AHw/8w&#10;NT4zhEWzg0AE3Jz4472n7/7njz/0y5+dmuwyl+SV6nDS4pxlyLfMNUEkJ7ialx2YHPxx+7kvPfjg&#10;8tzCtjWF1+/Zb0QITSG9RgBhqdhyiNRALaFrrKdpsA1NdHc8fWVi+qkjL4nKa7au37l//e7773v3&#10;R6+5Sc6Tn7jQ+MLo8OHh0XOj8x3Tnr7l+KI/ODi0/Hxb35M9Pb0Li/nFeej6eFpa5TYTT6MGCYrx&#10;7WAmeNE6x9dvfrW8XixmKnpm7THj2+zhTAKwhKQwVIRUCpOnqELxJhKo8jMpxeSgZW7cFM++/5ab&#10;NdMjvqmx8y0XLyQ5hu3XafPLMmlp94Kra2FhYnYpEQ3dvHNnvd2yND285F7MySsWCOWtbZ0LK0u3&#10;3XUXTyQ6fep0w9p1GrXm0Yd/Ozc2ac/L+f73fxCLRbE0UdA99OBDiLDE9bn1Vo1a/b3vfvf4i8eS&#10;qSTImKFQ+Pjxlx5/jC7Y6OiYRCwdHBzAukd7GphGQW4+DNx+/atfY7HCE6ggr+AYbIsOHz599kw4&#10;BDx25aFf//rUyVN6gw566qhSOSlZ//yc3WBUKZCbIxqLWgYGSx1FaoHo0cs9vz5+qb648jPX7doO&#10;YWZOXCMFWQPUrdTY3LJMLMwzotBHwBDhKrZ395ZoNZ/aV39jadHu4qKG0rID62oKpBAbQmlFcqh8&#10;UClSgqNtfWPzk+++8UCFCodqDPdVzBXbzcpIJr0ciUuVDpNDNutO/fbk+V0NG6Wgatmd+ooyOQSB&#10;5XKpVW+vKSpdW8yTcbNW0+VA8tFLffdfs26tGVI4oSg3JKTcg6ZCMNVNXll0eiHb51/oGbU5CuAL&#10;+/jxy2UFAHx0BJwzum7w4gM5F1j6uYuDKqMi12LCkzBsaJzD+FX08KAdAV+t1EtNV5wl+XqldHhs&#10;aMQz1+qNnGzrXZlfXlNShA8nFUtCseSW6tI6h5KfcDP8dFkCg258njspebxrcVt5nlipfuD4hefO&#10;X8ILzPq9F0YnL3WPHRmdtFusBrGElxEnUpIHjzZuXFNdpAMhAyTCpFAkm3W5YBteZLPG09m2oXGn&#10;TQPHcuTbmC5nzlT8D94kRszR44ADD3W8h9yBoSX/mqI8kxS7B5mFFC580XTY65p86bmnvP7YQpSX&#10;X2y1CqQARkhuhRnRAjFIxLRI3pLH6ogdJTnMzvra174GRge0iWHYAUfK97///Sj4MOXB0q5eyVeD&#10;08e//Mu/wKcYf6K/B7Hyv//7vwemAZnj1ZD9vxGLSUESS4GyQGoxo7ZEpqaTiwVa7cmLjUqj0aFS&#10;QBAGrXAU76T9QnwAwvkoFFPhSU1z0o1hgAYKLEy6h6/RcMetahpru+N7f/erE88gjOY11MwlgocP&#10;PxfNxKuKagSkdsWg9+QKkEUCHUrHP/6Pn/7l1/4zIVIdvHHvJ264cY3WhqwhSQRFlFZY70IsRLxb&#10;CTlKZk9fOb3ACQ30d5499ZJUr/7aRz5xY0n5u7c0bDEbnCqBTcqZWRibDs+EQ4tTTY2d549faD/x&#10;+FiXQMbftWbNzur1rR29sCirMuuaf/OgsrZKplFjPpodnWc/KdPGe9OL5TVj8dXGHBOIWQFlqqrw&#10;H0ii+A6G8+AdDSgmHA92DrnOtSWTcP6MuT0+nlqWs75MqhPpy53iEstZyLsJtZ/ef+tHdjQcKC3Y&#10;WV2ys7pyb0nF1uoSq1zED4UzoZjRnifS6yAMcbnpfFdzK3SKn33mmRyb/eabbzbarb/45S9/8+sH&#10;P/23f/vgrx9ccXuQ3n73O99DHwMgGsSr7rv33oceegi+17fffsdXv/q1NWvWNjU1P/H4kx/5yEe/&#10;8Y1vzMzMwH31+IsvhYLhnBwn1vrO7TtQA6IrAojtYx/76IED12De9Ac/+IHd6cCR/J8//OFnPvM3&#10;zc1Nzx8+dOddd+I+SxVqbyzj97rzHFoxN4mm3pWxhaWY/MzMhHtq6u/uuGlDkQVcbCyjY4cPyeQi&#10;jV6dBMEuwV0JBXNNSgmSTwY6OjE06zTKyixKTsYrkDLOGhQKmYkIEuIDgCzypnmX56c3rClv0MoS&#10;hAARPbZtdvGHjx2S8QUHt67jpVfyHM731pVc6ewTm03Qo+RlICyMbgRmrgwoEnEo8pLcUFZxedJz&#10;5OhL927fui4HA8/ou2O9M/L40CQiWSIAEejARZFdzEdFRy613bWlbnNVLlD4nz57TKc2FhsNPEos&#10;sSMwvIZOnQTszKcvnlKbjblKDaIHLAfpAT8bvEtudjYYaWxuwadDqN66fsO+DQ3XlxRsXlNxtq39&#10;xd7xlL2oB4KVYzP7SqtkcqjxUcchwRPHU+lwJPlwY8/3Lwwe6xlru9K1tTRn34bq1va2Rbev0OzM&#10;k6hCfteF1u4+V/C57oHHD5+tKim9bWOVIB4Cyw+7FQEANy7PZuLCCpwnvNI3kptjsqvlSBNQ65C3&#10;A3kp4UpCM4gyMIDFyLIHFjyYUVyXa1eLokm+CkEdyLdMoZSKpVat/tiRF5dXfCMR/w0Va5H5ASNE&#10;ykX5B8P7fqsg41cpUcAmHFEVTsRwakd6CyAYgRUJMuIyM2zLqGIxw834ExbyGIyGczxIx0iQgdTh&#10;d3fu3AnIeDVq/6/EYjic0SAW02UhsIKSVAzu2nWKUFoyODpfajXJhBj2AgEL8BCgCtL7ynBT3Uvj&#10;FwY7Ooa62yf7+iILFoMVZyvpspCNDmptpDzk7faJr/1t0/kLu7bs+PDe2/76lvuLzTmDo8NHH3u6&#10;bWwyt6hQR9xyVlCNynM822PHnshWrTm474YvHLh+nb2AyjvMtqM7LIBtAW4e09xjYF69WmezGrnJ&#10;kGZ5xSDmf+SOm/9m1/5CjYTPDfKyQWxMk85YVVJcbrMVyBV5allFRY45T+N1z7S1nsnV63MtzgW/&#10;vyavUDg7p0jGc7duYZv+jNMDE4Gp7csYNb/Jx2vHYqZTR5STl8k3FJYTyTDUzSLRyY6eocYrcg5f&#10;qZBPQVeoOE9bnCMxaDV5+XKzU64AosIJcyXeSPjp8cnloPuumtIyi0oAmYFMkMcNIVuMhd3hnoG5&#10;vn5tUY4yx4m3nkknz/e0TXb0y3Wa9o72T3zkY5W1NbjIw+OjS/ML737Pe5YWF/F20CBCdYZIun3H&#10;jrNnT23ZtAnxF0sWnJ6Z2Vm0MpD8ohly0003w6ht7dr6bdu2P/rob9Gbvv/+9/QP9JUWF5XBFVQs&#10;QTjGCr7zzjtEIqHfH/jCFz+/a9ces8mUiCfh7Qhs7trrDmBtYOtiFuZSa7fWajcqpHw0bcXq357v&#10;1AhSH7php0MayHCCcYhzchVzrmWVRanHDDhPshjNuNxe5MUKGqilkNE66VcJs4U2C+4Q8knSXEBf&#10;OSkOc+K+eApy0SBSLWCKenHFoVHlYtibgjjPx5Gf7xwucDjv2NkAMYfp4ZH5Fc46u3pgZTktsxZi&#10;pfPi8bR6KiIYd3tHfdG+ufm+6ZlTQ5PPtvTt2LLxmkobLmuU5qxFQvSuE2AhYs0jO0AsZUpwruh0&#10;xwiYJQernBKup8QMqpjtSkfr0NIyV6HF9IQCztz4SV7crNUk+OKTl9qKCvK1mHejwR8svFSUm4pz&#10;uV3TbnhDXVtTDPHVU5faSmz5WmlIyUutr6yBjFpLx8Cx1i6OlLcU8veOjcCCKZkALzvRMjV1qqlJ&#10;JFRg5S9GlbvrSu8F70Qr2lBV1VBZVmjVGe2KLWW5ecUVRqMzt8h+x/6Nm/Kt6M9mwFhj2saZZBQQ&#10;iRgqVriEAvHQ2JzZYHRq1MRnJBlVbG14KTDVLvXtEQywE8WDcyuRSLwhzyEUg8SEkwEpL1SqxWqF&#10;wZlDFn9tl861DMwVFpWXmE1M0whICg4k6kC9hbEYJOLVaWasWLDZOjs7kR1/lHlgGcMUEQkyu5vZ&#10;kTwEYuAYgC+WlpYAuwEdxkgIkApk0ICV2X47m2g/+r/Ao4AaO+OCw2i7EiYM3wVQvXgytEiTiqlp&#10;V2muQSnFbQDbByc2ZBM50FmZ9i5+87Gf//N/fP3Z5584fOXsmbne6ATaSrAwU8jQrCB2BFCk1Ivn&#10;T379p/+2b+/+f/7IZ99Vu8upNNfmFpdUVUFD7OjFpqbWK2sqa5wGM9IYkMlinMSjzz751FTj7bd/&#10;stjo2FKWo4DbJTeZ4EM7EDoC8QyXRobQJk2i+ZQFX0xSkJe/rroeKrA37j5wW8MuISIWhbo0eDbS&#10;tBiNch1mQ/Ir91dv2Lllx67N2/ZVNFQbbekQ94EjJ37bfmX72vob11bI+Vy9wyJQqhAoAWFTYsxw&#10;ReJoW1BD7a2JxWwXkGliIW+jyi4aCGIdJCNBaYbjW1p25OdZyou4GoU+zyk1aNA5Qf0OSRpEBxqk&#10;Rr8/zRdJFQsh4eGXHk/Mj+QV5Bl1OeDoEfieFi6BUtDd7cw3iQtMMeg+ICnNiK40tntXXP/wlS8u&#10;rbi72trX1NWJlbJTJ05OD43e9977LzU1Ydw1vyD/5KlTe/bu1eu1oPXs3rlrfHyssfEiWnMjo6Mo&#10;8dCGRhEnFsu8Xt/dd9+F7sczzzyDFp/T6bx4sXFNbS1aIq2tV6qrq5BBo1sCqnxbW+ve/fujkejR&#10;I0eg3xCPRheXFm686Sbaxsllg9Y6H5cMzgeKcuyQxeUKpS/2j35897oCvRbLDNWviLoIaWEmoVPL&#10;JRJ5KivpgbVJildd4EDQgAEquoJ9CzMKTMbbMApMM9O8FM6krDcQeqx5oHtsfmBqfmR+qaVzEEp1&#10;64uL9ArIzwO3FcV44qGR2WKzLl8vQ4GcysjOuuY2FRr655bMWmuFgQghnX2BZ1ov+zzLHogoZMD4&#10;hyWSRSg1xjzetYV2Ac9H3AcaI4bnILw10NXCysQbloQ5wiRX0to7LNUZqs1mmGGBVJtrFJdUlg27&#10;Q0+ea20dnuGKhXajmgtFiEwKYyVRgepc3xXA30r4DFLZnpaiXZoUH788VFFWXayTz0ejQ0nOwkq4&#10;rLgYERLtuyK7CSrYnkh0X32FWSZJZwx949OtQ1PTgTR45jU5ubc0VDuEYWOxYTm8vDC9XKJzQqmD&#10;x48IOGF40qLs1Qp5aGfnKWMyjg9wCeGK6NRlkXDB8CCBUEoFrhA5vHR0YlHEFRdaYFlNrQ6Ceqnf&#10;xigNUu8InSMo7PO6RucQcMsMmpQwLoyh/4cIDY4oGj8SyNs7UXIZtRdPDV32TuG815NhNJMa06n6&#10;h9Sdr5ka4T2j2wacDfEUKxZENCS/oLW9613vAi8NVGJwjbFoAVCwCMZqrw+8IKjLI2o/99xzoFLg&#10;F/GTACjYpBgUC3aK75FHf/umoW3MFDHevygGkNXRH4Sz08xjiMjAhOegUYCeahzfpLZ3Uoa3Ra11&#10;Ljy7MKZEbVwpznwe16LNyvkhfwLfkiNO85MxYQYGAcSquTg/emKws37X1v/80rf/47Nf2Wqv+v5D&#10;P/jo1z77g2O/fabr4vnRnnMTXb/qePGfXnpAm+v84G13bTc4kHTGs34ZJ7Yzv6Gk6r673/PVqZDm&#10;py82Dwdg+I6RXM748kLr+BAn37FjfYNgwqeXqNK8EHA0MeZ7Kf7KmGYQVL3gYA+0JAnGsiqRrRA7&#10;dzirNuaUQOA8nQmmMhEUgyoe+IxJaZKjTKWhQYNhLItQaRcqc/WGu3fcseXAHZyycodSc29VjRbz&#10;ZCvz3oCXetjM1AIhFMSFw66BTP2bvv54i7hzjLkQVdMESDAoN4BSWLNj/aHQA2QWj4T8LV3e8y3A&#10;ftJyVdHOHYaaygx0h4lEgo4oLjLJSSLxAvqGWSu8J7DA5JzMtjzVRsO6p5s6/uVHX3ui+UQqDagm&#10;xYmAkM0ru3a/et02vkAvAkMllYxnwm7v/Dx02BO8D9/3/rnZ+Z/+/Ocrc4sOk2XB4+7o622/fGVm&#10;bMznXU4mYieOvNhyqWN2MTi2OPmdf/tqPI7ZUMv8wML06EiST6ZKnd2tVWVFaPms+N3+WDAYDrh9&#10;nqVgYH5+8aGHHo7HwY3Vg2Jx+fJlrGyE40goijrx1w89pNZpgrFQT3/f2NgE+nw4hgFH7qs3L/tH&#10;BkfmOGnxla6uzeW55XYzsiX092lMGaE1zQNkJFGQQcmCJzY5PpxnlkjBi+JF0nyAvQJ3kPqKGLCK&#10;I8piVQtkC6HEz4+d50YiN65fu6EmvygnN8gVlNs1haokoi7oBUFeBpSghfkVtUIMdjnutEYnUuJY&#10;T2JpaV00DiPpnvW91Nu/paZkz6aiu+uL76gvvnVD5cHKnHDC34e+YsdokKujlC4rhBYH6DlAFURc&#10;JdhinGwUmwRTIiaTKRAKw06DULU0VHgEZn50R465KE+zr9LxQkdn5wyqPBWG3pWi8PUVhnKB5InG&#10;7iFXFvzvkD/uikkuesKhZMRpxISMQBAT7y3JWfK4LvX68RuCTOriuPtS/9S7ttVdV2rdXeW8d7P5&#10;Azsq7t9W9d4NuR+od24rtuI0C3n9uUnvZxs2xLyRX3a2z8RRP0FsWYaxcMZgKpzGwQEpywzxm6EO&#10;wk9BfhXOX7ieCkbmP82LZRXZtEiR8ke9GDTIZMIowihacCHbArgH9n7oNiO7FU4lpUPBSBGqNGkM&#10;VAnw2dHyoOlHwosAMidlWe6BbXs++w/X6oSiE2dPYOyUcjUilzCD+G/ywQK4lNag+Ga4aKtPQFMO&#10;8TgqMCxCpAuIp4AmAKlhWeKvyC1YpjDC3SqVDX9FdP7whz8MgAKAMojJsPmAPynYFGw6jJ+8SrfA&#10;tgTHbdeuXWBmrLb8Vr94zU/BYp2ESOIqk4MludygS48jKMqNujnZeS8nQHkvFgMRvMCQiJFbGw57&#10;YiEhS6Efx7QuV+jlCcZX3EaF3I7pL0BDlNUTBxmZ8/j02OGTL9auqfnsPR9oKK4pKygoKszvGRp4&#10;5oXnT1xpunCl6fi5k7956KFY0P+B2+65/5pbFFyaugGIEcmKjjW1J+PZW/dUnG060zs7l5HAH0aA&#10;ydGFxcXHjxwuzS9pKNuSiCTXleSIUpBrQH+ACHBIlxhpHBzbDMpEdugJvGts20QaVml07lC3ng+o&#10;j0ZvMwIp/LiAf4hSpNwVB2kswQ8Iecf7Rh5+7ump3u53HTy4a/0aZZJz8anDhrpSpVqHd/jG1/b3&#10;XDY4SGdmZ0BLwAHLnvu4CQjvZEpEi5SXnHdFVnwQgjWtq4QlpfDlGW5Cr2h2kCI4VfN0IjCMDkZK&#10;AYuO2u0iVUKr7okGB8bGjr/07J49O+xqi+9Kj0CvVJtMZB3HwPhIHX0ez+DgUE6RUaWT19RizNU5&#10;Mz0rk4jqasrjYb9rYa6gsthgMaxfs6asuLC990o87rGqxPn5VZvrN4/OzkbkfGdFYUFubmQlFA9j&#10;LDC5HPAdOXYs15ajVek0OmiWZsShmAashrIypCSANcAKwkfG4sbXjhxHXn4uCiVk2UCigYQUFxea&#10;TAZ+XM7hxSRcqccV73HPWkoKjxy7cOe27SY5iH0R5FnUDcZ95QoaL16QyaR8dc6pvmHwwXdXFSqg&#10;PMeLY8lyY+IXunvX5ORajTpI30i4Ym+C/2RjW5aretfBrUqZxKKW2g1K4LmeUKDAYkNME6SkvVMT&#10;Z9sHkzLhltoKCWVm0o7xGXdUtLlACyfs431jK8lM3/B4Q05xWYW9d8DvVKikcoDGiQWvr6+397od&#10;W/r6utxun8EANgc4skgh0GEhpBhTeSwvHkMdU56gN55aa7MI+VGGRAJsTdg/F/LEEtetq4Y5EhQv&#10;6ipLJUgsKQkSisyWywuuy32jc9F018Ly5MxS98g4WA4bqss0HJ5/YSoac5VXVh1vbQ5mk8vJ7NFz&#10;F7fWlO8osvJTceg2Y1AZvX5cZ9xZMmikcSb+8MSUVyGsNFvq8y1D0+NnOkcK7XadFLtCwol7+UIJ&#10;tKhJdo20rVFIpqBbgWEiXGTGkRDLDYOhlFSML3ii4XB5oUOEgEBeUqRMRVKcIOFkgR3B6goufwFX&#10;MFSfb1dgTp6l5b3WoyDH5vIv/+bpczXrNlrUlFehjYfc7s2yRl+5Q1kMgf0O4jIoEIi/uBpAJxBb&#10;0YjGEB2+j8AKOBiuz2wuzI5Hs+wIpMOYxwOGhlQaJR26JvhXaqsYjas4Bvv8f8jc3VX7IARNiv9k&#10;MgGEmqIYNg5X/NBLl1v6/N2TK/2zk5g91wKDx6wllj5+BKuOaYuyeluhNPfy5HTf6Mi6wkKDTAzG&#10;GxIIHJwgKmLVhRKhU1cuecO+W7fuMQqlDoUOjPH1NXXVtXV2k1kvk5fZcvbUr/vUfe+5afd1Fr4S&#10;ExcEDKXFTWOzHcMTt27ZWqKTdfQ0Xmk9oasrCcu0nYvLs4nA5akeYUwikOgrSopL9AphPEy3io82&#10;IIb1GeoVRVkaH8ChyEw843MRQEXcLMQfkiYGIxaaVkSGxJkUhwZCIv584/EnXzp0bmjs+anFXx56&#10;CjPnt+7d8Yl7bi9V6qNTC7NzM3W7trIz0G9BLCYybWZ2bs4O/WJU29gatCEZQiU4nhgCnF4YPNds&#10;LM7RFOVlZVIRjUjQgzEkYqZfKDW/+ifFZRJaY5NrcEuzWr4gKMhcWnS7F3zJ5bHb9uzLNxV2HnrO&#10;WFkq1WppUJCAbnoasUBYDumZdbU2q10sEdvstqqaaqPJZHfmrF27fk1B5caGzaXFFRZbrs2Rs3Zj&#10;QyVQxfX1VaXrpBXlA8tBIUdhyS9NqrQXL7VsqVlz+/UHK+rWnGi8sG3Tlmt27C7Ky8PSr6ytLikt&#10;gVECIDasdTA6EZdBvcDSN5oMMBipqCgvLi7auHFDTU01fp4SjSSCB1gx0onhhbTO0L24YuRzd9UV&#10;CTC/h1SJYXbh3Sdi8a6u7uKS0lRK09g+vKOuJl8tR2UQQRuCK1/0JU/2j9+ze4OEFxGQvpP0hdbh&#10;SW/o7l07bLIYyS0lAyJeBAJ/HdNzBWabQMJrGlk48tJRnAnb1zeY4bvKFwYy/EdOXTCrhQ3FNptW&#10;BQNWfjpelWMtz3denhz56QstXGlWZZQZhXJ+Wnqpv2//9nVFStXA1GLfpCsvz4zcmoSewCRLhIm+&#10;wMZinnDWG/BEE3UOsxDsLkodMqgsL4+5jUrVWocm12g4faXL5Mi1YP4D2T9KHrFs0rdiV+rXlpXZ&#10;dEYnrAdsjonZSbtVbVHIPPNTWqWwPLdIZzJ1D00fu9C+eX3dgbpiMSeYjoV5MuTi4Pki4AAuAJJL&#10;zlNJjnhodl6hx1yJRsmL5hfZXIH48fNXLGabRqkQ4N/BguAK0XQjgi+lf2gfAy8Qw1wc94C8b5MQ&#10;HMgEs5KOkUWjSlBgN6PfBjsXitK0AYEyYF3iR9PZlKB9ZFaukFXlWoRkf/i6sRhyJFK5+BfPneLI&#10;1Ttri8QsLR3j9H+o9MBqICaSeyaDjvH58+cRQ4EIozS55pprkAFAng3IA7BgxGjMXr3KOw1ZMKI2&#10;MqempiZEZLCJYA5dW1sLGhw7iXd1YzISbn+QNhAzoErA71XLC+p2sSyJ010rRy4MldbUpGCkthR2&#10;L3vXVdpRQ6XTsRA3FsimJQIMqnLAM2xf8LZ09PUPD2+pW1OVY8EZmUzGCeWEETwlqenxiPtUZwvQ&#10;hZs27zLL1AgYgLucOmNtTuG2itpr6zdvraje07ARA+l6OOaCl4ornkzHuZIXWnvKSks25erxQRdi&#10;S8eOPaYQ8r0+3+nBng70iALJ0bAfeMl7DlxrI+M0QHAQRE+Ssy+9LA5mqPkiEYH9D5muIz2GYAl9&#10;k5YIMV1BUAb0gquHgSdsir65mR+fPfqtH3/7eMuJpljsynjMM9r37j27//ED76oQyxc7ByVGfW5V&#10;hVCKZhFd+rcgFjOn6OwcacnjjtIQHTv2Qikfkphk0zPPF1SWqgtzaK6G8f28aoX5XxMKnHxkw0YD&#10;NRSI0fIDnoengkTM0bZTT544aZEZPnzX7Xdv3i/LCmd8U5BiEUMumV6JTaBxsgplKrVCpIX0MNSa&#10;kRNIRQKZRIrqRySViXQqwNESGeQh00KRWCnQyMU6qcKA/fajs81Cnfn6hq0csfjSxMxzh47Pj064&#10;/MHLF1qu2bVz09aNYoVAIgeALOHK5SC08CG0o5ALxTimuSKJWCyVYGAPkQ3XAX086iAIBMg7SEoZ&#10;pZUI8+q8yTineWxUrMsf6xr86I2bOemEmNyIifXFnEv8SCgkkSpycvKbRkcCSe+umnxRJpREgkEU&#10;WjTloj2u5NZymyQTQFLaPOJqHxg/uL2+QodDP0TjKeTIx53xxMHRKLOZZDLRT040Hdy+4cDaOpME&#10;p3USCF3r8GxTW/+eTWU5Wi0vGykyqYrM1qRI1jwx3T4wuWnr+hXPSnNrBzqjAoPl5KLfqNc3GNQW&#10;p2N6aQUneCFaVUgDEXygHcpJknEWZZXC8SW3J5qscyAvBhZFJ+NyONM1OlOX6/j/aXsPALnP6lp8&#10;eu+97mzvfVfSqjdLliwbN2yDjY2pCSSUkNBLHrwQWoAQcCgGbMC9W7J6l1bbe++919npff7nfiM7&#10;BLS8Z/55k0VZb5md+f2+7373nnvuOSYVIrfoQlevMyPXpaIZEIS2UDAxOjEFMmKZRW1X8GDpPBeK&#10;Tk+MHa4sSMQiY5PTVoMJBlpW+JbaMjp6Ro7urrZKIQcaTIrk0MCnjYH/Iz4AbXPkre5won900mlK&#10;dyklWHC4KYVpNp5Y88r1Br1Db1SaqCkSC2LUW4B5olBEIJTQ2DcmWmFql4TYMVlyQA9zLMS9UNt+&#10;x45iLZiFICPS1CprstPfYmrVSe5aIN4zMp3psjs0aMMSGWTT2pEn0mutnoSnp290e2m5AS17nhTg&#10;9P9/1fDU4Bz0ML/5zW8iF0aERXqLQTtQ03bt2gXKJkAztKABULyTQafiOMw+urq6oBaEzgd88GD5&#10;8f3vf//LX/4yzTq9/XgnIPxVsRhoOk2npUi/cRKFAb6aFHYtu39/vKGgfItaGRZLeTKFdX1xrixH&#10;iW0Chtn3Tvzmp1df7Z8ZA9R1qrvv0vSsUSm/raxqqwsj54R2kAQdEs+UDBefN+iZv9zWkJ2dcW/N&#10;Pg0oRcCgqKmKjSKEBAOMNZnNqgiJnBAd7WSEXGw43MVIvGNkcktOplkOhDjisKVx87IvzHcPdl5e&#10;7+jyTK0FJKa8bMeH9x/dn26DD0+MT3gpNROpaidjYsr5SI+NghNCDQwaMd9M1GOAx0wPkhyOkpFI&#10;NPhq27Vv/eqJp46/fGOw3SMXfO+JPwjDqveV7PvK4+974Mht6XxB3xtnl9wb5rIiKRx1qcZk+dhf&#10;M2d3i+U3NT2FqhwFe4ojQoEYL3t+zTM1l1aUI8uyC4UYK0UCR+nwTdJ5qtRKmW4QlAZQhs7Q1JkK&#10;kWMCN5LxKzNNv3jrD+MdrVqhvKhy+46cUjk/mZZhECvBtSKBJBqrxilFRwvuOw+KmTQbRcwEXFFi&#10;5kfQq6eRADRzSIaE1H2RFvElHg6ndnDyt9caF5eWPnX0tkxFMsMgzXFmFpRv7dhwK42WT37sE1WF&#10;hQIJJ5gIAvmO4kSkiQ46Gxm7nLlrM3N7Ehlham2UB7BpoEgEQ1849bGNo4KY5o226SmR+MKl2q25&#10;eXvybDDeCHEhJETSG8TWSSTAmXOlZ+LpB2YHwT8rc6ajWxvly+IR0cKa7+xA39CUp7IyS8SVL3Mk&#10;F/qmqvPSdri0HDJ1k5CPn1DgCYpOtY1kOa1VWXa8zgtt40gnwRuOxH0IZMDsbrT2VeaWbC3KRVWI&#10;kIgL/lrz6Is3enun56qzih8vcWxzOM0OW/Ps7InekcGVRXUsgrkytSQCV+xL7b1SvdmhROsrNTgJ&#10;xIOKWiQHA1Nz7mi8wo5YTKs3zFGML6yurSxtyXKCLsGLS443oc9ZZoe+CDXN5B6/qH10Js2ksuiw&#10;kv0hTvT0wKxTrq02G0Z6unqGJjOyc3gqguqWg/G5+dntRVDcx2rCQS4SssSLQCnERaqnUA6KVr2h&#10;3sExgcqRhW0GvBYuMJx4plHFV6meP31FpDVBD08Y9/JpHhm7Gj6zKNjwPMh80TEF9gJfJcViTPzP&#10;P/st1H+25jnpFuOYJKOOmyK/LBbj/krH13zT88vFWS6NGGka4vWmtCPSqSWrX25tfbvJVebCtA62&#10;NLEu3n1L5r9vuNQ4K7bMvffei8j7y1/+EmJAiL/wTwI1AtsQ/0J94h3SG34yJcyG5t6LL764trYG&#10;0gVwYNRziNfo9b0TBFJ+8Kmw8NfE4mgCXV3iRFDwY+8/zhOuBDg/Pn5VZ8+1G/XJ4IaIix41L+pd&#10;K8qymnmiJy69+c8v/2K8v+3Gi6+93tN/fWLOJdAcPbqnwqAWQaUR+xbHJS5ZBC0lms/F4TcXWLty&#10;49rKwvyDe2+HzCKNyQLDYJNDAJawtwF3pNpg0FRE/kUxgie73NOHbbarIFOYgLkOTyYU782q+Nua&#10;ow/tu/3Q/v07Syr+8a73fuLOu/el2cVoOPLgZYF2LEofcvqlMW1YaZEqO4iPZM85HYpO+GOBpHx0&#10;2Tvl9q2FE/N+KPJiOkB9tb3vH77zreH+qViBuaay5Mw3n1tfVoc9gW/ftz8HHp1J7tzAkEKmKtm1&#10;S6iSY7I0Fbr+p2IxTunJqSnURCDk3+Syo2u6sHzxuVczygulaRY+DN/Y2DmqSgJTWBR+ZwWkUC3S&#10;k2EviaITIRQ0VNM4PfSx//13HR0td+098PjRB7smV5wyucu3jlxbm50jliBfwiQtjT7i/kNHCYpl&#10;k2uBN+uaz/aPX59abF9c5QjlFrWWjJcTYkjR8wV4hZIoR1Y/Of2TF16Z3wgeLs589LbdRhHsdtwR&#10;bgA8rHyrYdeWqqHx2YvtDbp0zMvJcMkAFiKpx9Zl0mxsfoq9CRLnZOcPHQyMvIlVEA6HkEUTDMPj&#10;eSOc1kXvf17v7J1ZuK2qIBxYP9Pa6hdz9GotBsMw64Un8npA5n2rtLwyju5tUjw455Y6XG+0dH7n&#10;uRNXOnoml1cGl91QFW0d7G7unbrR757eWNmXbzHLhGGBBNQr1L3oqbl9/MbxebWIn23X4fTumvaU&#10;w1NeBlupJEzdYO8xsLBkd9qz1IAO/XiR8xvS15t73ntoX4ZZ5fYG8mwKiTBgkierM3Or0zJK042d&#10;HU1uiarQKJVjIEikPnm1sao4FybZqMTo/KN3D+iM1zsxC05bmd2KoIaveWKSxp4em06R59BT8OOJ&#10;T3d0V1dUWiXe1AEwNe+f9nhLsm1qMbLdCJgYP3rm5NE9B50SIfTzuDKpWasVyYCHyBY9/vmZ6dIs&#10;WMRgueKkZn04aqKQRD4NYFHhKIDqqVymePP6hQV3xGQ1q9BQi0ECIGYz6HVyy0vnL2c4LCY1xLZQ&#10;UIJXhidBM4DNahEVNYSmtZcr/9yvX91akP+hfWXQ2sI7ZBkFoRN0X1lzhnTEuPLueWhjhEpcNina&#10;l5QmbTrUjIUA4UCRUHby+uULXaMZGSUODWRXcUn+B7Rq8eKQzCK9LS4u/uAHP4ikGKHz29/+NsaR&#10;AFAAOkO/jdjbTL4KITiVFyNfBDUTDTlkx5jyABkZnGKM22HdpjZj6ldS4PJfgxcjs2LeBQyHocAp&#10;WApza3sn++bCRZh/DQXRxoQmN5QbcWfT8+y9063/8bOfhEPB737h61uzKsahKZLg9Pf2ZGjENQWl&#10;1HEirJ6ORIDJ2OdUduHFijjojJ+5cv7e2+9w6Kzw8IY8LChCNDtEyRE6fJBtAzsD7WQIWEAHVTHi&#10;Cbd2D9YU5Dm1UPXFJhZEaAXH1EKJXWwuMmRsy891GURa4khAJ9aHuE+WEVhtpBBGGz4KdTesZpC8&#10;EqGm8ZGP/cv3v/fy8daZySV+YtS31rsy2zE3/fK1q6faOk82tw95vH//+S/94qNf+3TlHV0L4d++&#10;8sr3H39QFN2Ybqofv9GaUVmpKyzkgLcAMJbC8E2Rkv//eXFq0HlqeppiMWvKYQ0GvN7LL79SvXeX&#10;Mj+dEJUIxur4gXgElB82af1fgTi1SugreE3M44bo31SM4D2u/PvZl6+cO/2Fj336+5/+mpyv9yS4&#10;H9xV1fL6K+urqxPBALRD1SoluDIknkeODLKxxdXvPPeCyZFWkpWfptHHN/yNDc31/cMr0JeBR1mE&#10;u56Uji/6L1xvbG3rvGP/3vv2bi00yyXcAOhNQEJhkkEuOVGfTiDYUlIAqbi3rl4dHJm16dM0CiVG&#10;znCHKeWHv1zKlpsUkvEJ4Xf4hL0VmpXEwfrlL38FBD6kLWqZoX5oZrxn4Mt33fl4lWtruksqUzc3&#10;1l1vbBNKVHqdUcwX1NVfLSjM0+sMiBQYXhlaXpv2rm2sLHzmoQcf3F2+Pctxf3nZju1F+dnpZfmF&#10;Wo3GvbZkkYsyTNRvgXkdUlSsHYVUJlbq23p7bEYDmuXnuoZ251ikkpgAsVog33AHbwwNGnSadC2j&#10;usRV7aPz7o2595XmhsLujtGhdMwGKFHYxTAMqRZzHCqBUamrvdKtNOnNSpVNrxqaXZpZ9+Y7bIIo&#10;uhqkv8LI6Lz+iRm+QlNs0UPlHV9ZWI+1jI5sKczXK7FycbFErVPTsP3OhkcgJ4iUdGHF70vEixw6&#10;Gfw3kOpyZWEPt6mzrm10fN6PHwgbMO4i04KQF4xxh0bGi/Oy5SIcgpCTxtrFyQfB9hhGsagcwdnF&#10;BRTO02vkeTmZQFrOXa/fgiEmAlLAj0ykGxDWlafOnhVr9NDIZ7kaYijtaCJgE8oiDHFU3/v9m1IZ&#10;7x/uPiCKe0A5Tq1PWpYpGIR5/pL9VlTcNDGnkIiLbDrIJ9KPkRTJfxEb/jh/ReRA9g11sfWEhy8X&#10;Tk8vgQFL8gabcEbf4Uv8SdX5zg595wdSUzKIsMRWYv8iEf7IRz4CyBgiVsiLgUK8k+6kYit+vrm5&#10;+amnnsKaRBDHz+MXsTgxIQ0qW+qH32FoUGL01/ndUR6CEEYHFxB5TC4KembXXrnSkJeeo+HEoYab&#10;hAKtXDDtnq3tOHel7dTx9vPtAy0ff/8Hv3D044eKduUc3N64MuZdWj9WWlheUADWN8UpVgZhjo78&#10;1kg7AYevcGJ59kLDZa3BuL1sixTNEpDAaUGmGCPw3wGxCgtFgNJUyBV5E8njjR0SjvhgWSEfo2Yo&#10;hZC9gxzH3jOdHXGk1XhukhsJc3zEoCdnAjCdEYzgkIY/j50PlSHyTl8P+77/1G/f6hmIqg2Lk21u&#10;98zKMoqSPuil1F+/3nqt1uP2HLvtfWqpzDPi7l8R/vb0yX96+I58uXC9d26+6zqMKqRpmUBcEG/A&#10;VwfxAsNOqRbC//9YTM/C42Lw4Z1YHA2GPOtue7pJn5cJBTYy5SVxTg64PgxzY4SJVArMHiwQ03eI&#10;xcl0ZajJEos2L45/46Unj1TVfPaeR6zq9LNN3RKVpNponJro2/+Jxx2WNPyuiJrpiESYMhUBSf3l&#10;U8/cu3P/fdtLc7X8TB2nNF2Xn5/FFytnFjYWov6J+ZXOocnJDY9cq3jvod3FNrmC64V3J5hLOCTB&#10;EMRNZR4kwDVEfEEoz+ioKaxYCgheBcNBq0oDHTjiJRkRalyx/iK9UvJWpkBMOlyk2YZAjNwEU9QF&#10;+UVmk2U6ErjYOvDpew5szZAluF6xIOwwGA+UlEqzCpqb2/t6B9HzwwxdZqYrJXlcO7bevbK+4fM+&#10;UFpZoJCJBP4E6GQosrgJkzBmFEWdWjkodIjjdr1GFFvHi8UQHkpzeG2jQTETSaSZHIMTI8sR3tH8&#10;DEC7YAr5ePyh2cWztTf25RZLTHYx3DXF4lcbrrqy7EUme1Ku3pibDMulGLMBe4sk55BTJKJanR30&#10;5OtDM1kmo06Mgl54sWt0R2muNIkOC7kBsBIGWhDzIo02D/LQ4IhCjWEt0ru4sKOsRISUE2uZI13h&#10;CWqbug4VFZJaJlc6txqdDwZdJi08vKHYgXKwAn1RlxVCz3KB1rsxOzA7P7/KEcl4q8HY2NxiWUm+&#10;DNuCG2AKxSIyTkVUpi49E4sm7dUoqIdqoboyP6NjcpqvS09XKniRYJyP/RjJMJklBvvrF+rsNhfc&#10;UfmQlSCnO5D9aIiDk1Q90zC6EHT/84MH5XF3UgAEOcKSsLf5DmTtQTcYAl9eH6dxcsZi0OYZVCTA&#10;TbwtJLm3jsWYxwPYyBcGefJ4mk1hsNi6B/wYJDHK3rWfzjub9B0AAVsGQQdZ8D/+4z8CoEBhajAY&#10;EIWRJqfmO1KTHXAwcLvdIFrgFyGqCfIPMuInnngC30K/LgUup6Jw6uxJ7cfU538NRkHyuQy1YYUE&#10;YpugZXhxaN5jMufwpZIQQqA4OTDQ9OuXfzzYfyW2voAzlWc0fmz//Tjhhclwmlj+9LU6uy7/Y0fv&#10;cmg0qFCIxUJoMEIhxumRcFBzKICryuG1d3S1L45bjXoo/tjEVrxuUM+Q87Hpe0xBkY05okgwIXup&#10;rm9ieeM9OyrNpAvv5wBJoPFSijos1OBYpviT0oEgs4KUygWUNalUZ4U+yVlh6p++PhNY+9XxN9ZC&#10;3Jrq/bmg2w0Ox5ZmZe5AeGIKJmmH77v9gWPv+djOHXeUlWEfrfgm7t5TulNrjgb8AW7UuWWbIiOd&#10;RuJjEaC5eDr0FAmTZtInFP8oMDLBT/ax2cA8UbGpWsARxaBc+qWbdIdgPDo5PZWekUYC7Evrkzda&#10;MOJsKStHk510A9ibJPyB1e9//Pypu05Ljb33CAAHvGdiEsGAN/7alVPnzpx45D3vqdlyuKV/us89&#10;/YH9W7mL05k5BSG5TiiRRYL+idFhUgIkDz3+ibquOZ75Ywdz6Z7gYGZIh0LAzTYptmSaKlyGbVlm&#10;lPa7soxVTp2WMU8JByEyComNkB0DDcUz9IFQHJA3fVBJK0ZdI5U2941DYlQnkrA5WJz4mJwAo4oq&#10;qNSwTCyJtSJGmw7B7Phrrx05fOTAbUciCeGLL5+4cfwFi0roSsOQNHhUWKMBHieYJpPkF+WvxRKn&#10;61qKi3fY5ehDxrvdgWcvd4PejrmXsmy7QhaPEtMHoh0g9CJ4oAQB01XQ2N0Dez/wRjgySECxVUNk&#10;L4F7xd0wO1ngTJ8b7sMgUoUd8xd4rRA6kg0srqJ2Ky4rV0tCQNPnE9xXa+s+svd2oSCgFnAXg5GB&#10;1WCF0xqHDxHKwjDc5hMiXsihVXdMrsb9vpw0NVh9LcM9UqEkzagBPY48rpO8VZ5odHTWaFY51ZCJ&#10;xtyprH5qWRbxFWfCfJn618TbNxnPnz1zZMdWKG0gtZ1Z9SL/rXQ4RCDJJb3oaGFIJOFbM8S9d+2r&#10;gCWJTCCMBN31M8EXunoKNLa9WTBaDVLnhi8E9A95Zwaxp1rPFIwZDQd1DZAXfm3rcGl+epoc99OL&#10;EicYkwh4G1atiSvUnKltspjhJgk5H/BbJcRX5fIvjyy0dw38/dHdetA8+KJ4EpAFap+3AzFLfbE+&#10;KbbEOctxMbQyaFhLpQ/FEEfQSGRkp1s9eOhSQOcaNycamh4dVkklUZ5gaCmWYwLmjqiSwESTIIGW&#10;agTq0tQdoTQchym47cSxIzYCQdRMWvBtTO9m4sIWHlgQmEjasmUL5kUvXLiAqSXQivFCIECRMhjF&#10;WYV5aMDBYK0BncAY3o9+9COwj0HvaWxsBKDx8MMPp6hs78R6eqcpxO2vxChoR6XkIgjfAQWSL1Uu&#10;ra1PrnoR4j2JyGpo+bXXn/KtjH7mAw9/7u6Hq6ord+ZX3l64VS4BDpb0hiLP111fiEVz7Gn5OoMY&#10;yAOJsSc58BiIxbFscWkAHytw8qjVq5zQ5cZrL736vD8cuGPXfqKS4UjB0YyWLHEbwHMIR5Pa17uQ&#10;7gw+fmhHjlFOhzDuyV9BZKEtDg1PnMex9WjwVF/7rDdwx8G7Pnvs6B379x0+eOTIjjsPHbn/zoNH&#10;9pRUSFf9GRadViJz6FWF6U6HDIq00a7j53V6rdrupGYFId+MfUGmG0gKCJhmkZHOB1Bz2EGWgkJv&#10;ubSYSBFdDNKDp8ME4AyL4RTHovGpqYl0tFwSiaXO/oDXZ9tSLACB4V09iC2fIhkzwILLnVyefevc&#10;aa5cOe4OXejtfWjrzpIIr/X8RWdVKUx/EfOmlxcXl+fBJI1yJCMBzoUbDY8d2WeQsBfGCqVU6s8+&#10;UscMNXyIu0zJeMonYNMH4Keb84KwJuGLB6ZmnBajRSGBahe9OOZZRdDI27J2ePEEj5JgG3dudubC&#10;hYu4Xr/6zdNtnV333nVnR0t9ussBC1FKO4EyUsEVAiNDb9U2d7ejm1jscCKpfrWxscBoOlSanfQt&#10;9UwMj3nCyz7e7NzazOKyRgwOBxL2oFAgdEeiYzMzHUPjw95okRO0H24YABiX5/fGB5a9EoNpaWmx&#10;NM1k1qmoyRZPNg7OXOocKU9L25aD7BV3TNQ+MTe1uHZHVTGMmkB92QhzRhaWC42Ya6MLQoJCdEQh&#10;SCilWllj9zC0L3OUKp1Ce/x6w9byUhHyH0GALxAu+II9I6OlmS6jFBkMziN+2+ScRszPdpjhpUEE&#10;U65k2M0dHZs4WlXMSfpx4ebWQqvReJ5JLxFEcZEREkPskeaEcil/eWkRMGhpUbHLZhudn7aIBGWZ&#10;jijHh5WGBYx0hyl73+KB2OoOBk42dzjT03I1KvjH0JAB6f+BoZO02IweTuTExXMas3Vh3TPtdvsi&#10;gL1lZ5uadlaUQvGZpjqiYCCyMHLrPyCZXA3MrixtK8qV0fkbFxLLh86aW/440axZtYQyeWio//TZ&#10;C+UVO5aW3d6ksNgig/QAfQ8UZrjsUklFixQKtx09LQtLCzaTjaFAhIcBTUmxNVL9ulSsxL9w4gAj&#10;DWOiaJg//vjjaNYhTUY3D5yKVKcO/wKRANENURiqmPgcnToEYqTDYFxgWg8KmUiZN9sAfx1ejGIf&#10;DfSUOwVREMAmUsuVknhIEPb6E54Lbee6W84f2bn1q3/7j5XOsgyrtjq9WMuXxsF3IE4OfyMSfeva&#10;xbbZZYfV7FRpPFjaKBdJfRaOc1hOgIzRdsdJys/PypqcnuhubCreXn33lh3IubFcI+BZkEYLAadx&#10;nvRUz1JHb/dj99wOLShOYoO4zJBqTWnTv6sH3Wjy9mVRlDcwP9c2MBQKxzP1RpfVDKq0SmuEnpFN&#10;oey6dPFfP/XZzMLszMwsLFjEb2RYq2197tHZnJ01GGqlbBaKYQDXKOOnHgSsa5hOFuP/ESKTMpZn&#10;NzwVwP6cX8H0mvErtBpSgBpyJ+JQx/0YpVhcSdeb3fNLfLHQUZDD16lYlH83Dwr2jEZBQY6ydaFE&#10;HAqGzoz0N8ytjm2sf3LnTk9LC1chVRXkCnGaJAXeiAensEXnDIhkz1xssJvVh/PAzmEeoakgfPP/&#10;0TAfG3inKHwzC6c3+/b3b/Uy6W0is4J+JobYoMo4Owew1alWY26RsU5TRBTGZUldK0ph0Ngiszub&#10;xTI2OXnlWi2UmA4duf3hB+5dW563AHi1mEn6C1EbknjIqZIxBUkshhrHlmTOzNaRie6Rlfv2FuUZ&#10;VelmvUqtAy6N8jIe8oxMT7SMeVwZIDJAKyppNGly4LGsN1xp6YpKePkGC5TE8CIgyFnXO9kzOQUP&#10;oT3l+QBs3Un+2Zahuqa+3Ey7AcWyXoXiNcaRvXK1oSCnoBQumhgy5XFDSf7IzCJ0IxUYnkZAxaWi&#10;QgZ3G9oP3InVeH1f9y5njsOsujo+K0smXWY9lwuer3jCHR5ahRhmLqTY/VDqiYrrO3sybAaHCcRe&#10;XCLwH4QNo4soCXdlOzjoYHP5CxuxhUCo2GIAPI88H2KJIGYhRmDWHNOPG263Rq0CRRD+JnPulbjP&#10;U5btAMQFBUw66RjRd5NVlYDrh1ChPVF7yWZJ1yiVIuqfI0tCHgqHvWSG1a7UqIfHxt2BwMLKYv+s&#10;v3V01mJQ7chzSElRFVxMsvzZbHYjxpV1TS2GQv6t2eng1OAesiC86esB7z8KOQOcV8j8peKB/sGe&#10;3v5d27dd6Z1yqeVGjQphlmS/MEwQC+B8RRK8uDb7kyd+BFOXsqIKBueRmB2ix811fLOATbnJQFZP&#10;jnAMSQokyAAokOEi+EJlJbWJ8cDXkSwjFuOLYMSDZXH8+PG6ujrwKJBKgxGPM+8W2/zti/tXxWIE&#10;SrIWYkkd4Y1g2yRMGlllmiHHCua64FfP/wwjxX///odrsiuxYiGgSoVDMgronnGvBS6TBW/uUvPA&#10;WF/HkHfiUnvdwOSQ3m4wSNXYZ+vCiAxDO0Sr4CrF0r75yctXLm6pBFM5U682ojPLzmnImwAZUl3s&#10;nLnc3vXYvm0FJtQ8ERGtaKw2DMUDqLo1rrRZuAKnGPQDHNSY7gBVItvixIFwobX+cu/YwGT/jfoL&#10;l86eqm+tG22p6331TWn7qFemyNtWLZVjzIQyvsT0igmETYsxlfoibkCygb7OQhBCGSIWs2pMsQLo&#10;XwY5/Le788f/kZIPopsMnhYFYhrmIOYdD7Kt4unmrrW+MeDC9vLCJEQD/gLZZ9P4jFYoK/lvHgYc&#10;tUJdWlDoKqleXItMtXVVqIWFLkNGaSn4vBhf5/CkasRlnX5sKXKyttcfWHvvwRoVsrl3asb/isWp&#10;uEtwTyoQ37wMNJGSCtO3fmArA8NHuouiZ97j9fuBcprpGEjhKiz1fvuXGRucOngipHi/e+opBOXb&#10;j921a9+BcDTW2dHS09F8+OABlUaNCwe6G9oPcQ50ZTAfmzQqrZN+7hv1V5QS/oM7DuSAiZ4MSkVC&#10;u0qba5CnG3hpDn1mVv7Z/imZApR2NTrFgK6wla0qjd2R+dtLF3flFMOrE1nD1EZwcGGt0OnaXl5g&#10;USlmFzwvXmwcXvIc210DqUn4R0uQ5Qr5fo7kTEvXnrJKK2p5pJw46kWysdkFEDTNRg2ePBYG0sqO&#10;Z65g3e1r6h5SybnVuVn4welQYnlosKown5TMkvKxtRikKQUbgb6pwd65BVCYwYevKS3QSIhQxJhh&#10;suv9MyqtpsKmwZgGYvHkUmAlGCqxGUVIWePR9tZ21NTgV2GMPRwKezbceo1aBig5zh2cnQ8FgtV5&#10;Ocmon3JMljRsFouREgm4AuAHCQn3el3LpDtiwfKQizkxxluIBNHLc+i1aWYT5DFznc7O5XjbwtK9&#10;VaUOLZiPMF4XRjAFtrk0ViAubh+fwbx1qdOI7jx12aly2rR3B+sSMDwYmT6pUarSXa4rVy+A+JqZ&#10;WXixdWpXSQbVEWwYg1Ia+Fck41Oz4z/9xX/sh/VXThE9N/n+UB84RUpL/Yu3kmI7wE4JusOY1MBl&#10;+d73vgeyGuTZMH+UyprxwGQz8GJozOPHEIvxk+BXgPYOrUGEafT30KzddC/+dXN32BIwiQAdmPmj&#10;0/9IR4pNfQklvNeuvvHmq08/cvTOzz3wAYyI8uMYr8NdZRUmoX4UUdQSlUqnHZ5Zaxuub5rv6uhq&#10;vnr69OjUsDXN4jKlIZ6mjsogOY9wFQbd6211y30jaZnZaQaznJSvRVGuHKvwjcv1c/7Agzu3FjmB&#10;O/sgp8LlwrAOmRUP7aHNcKXNLgfoBNjd+C7+AJa1XqIuKSx2uBxts94xz8Jod59vYGZ0dmLkzNny&#10;ac8HTHljHcMberE5wwkdWvjOB9Q8pQMiRAxIRKBAI5rkrCNs5JjqahxZfxSCb9bwt6y3UhE5FbRS&#10;STGL7UQfIDV1pPyR+Ghbd2ZRvrUkF3MQOOiAbr5rHiUrwW5ayKUoyEmuRqaGaNnU0trCcM+qd+iR&#10;Q/vlZivjaEI/D7L4wv7p1d+8elKtVd8F5XQFOq9oyKRQCcYyYylrCpr4I/Dljw9FNltyywfNt0Ir&#10;j6QxMLiLTtDA0LCDcfxxQZD8Us5ChxtpzdDfAZ+HL4AhHuq+1155pa29Y2h0HB8gdWzfWm3SafJy&#10;sgQiKgmRK9HFg5ITZHHB1RIqxqcX0i2q+3cUpStwXkgA7ZMeNrQokgE4UwghBsSVbPhX/ctTBRku&#10;MaFhOKApd5UopT0jC4FoqNBqA9K07gmOedeP5BdmmmSTk7O/PH2hKLcYncxMK1/OQUoBU2OBWKzu&#10;mVoaWVy+vbJQEvejRCItAL7I7Q+PTUynO+1yaLzhJrJ7jNA5Mg+fTf+9O0sNCvygsGfaE3G7Kwoy&#10;EhEvT6CY8YSudPZkanRmm9ZkhfinuDI/22VQw9KUehPU3xOdbu4pKMjPUiFHQg4uHphcAammyKib&#10;XxwH7K5VyHNzskmfFrol4eD66opCjlAsSghkoCEHognQ81FHsDwAVf+mZyefh1lzpJqJApPearCd&#10;HhmzGLUuqQqJPzhq4MhEAO9wYnIxcHYJxudONPeth4OHS7JNUhqdQAOFjNSQDfx5RciWRzQp6VtY&#10;BoJZDKV54B4MRiZxgk3wYlbcsVkU6q5ytRqlP+Strbv8yF33d04H23r6KouyaESApJFJNpQgFX58&#10;YLQP9mA7d+yFzBCZtJGvEEu/WS8On6dowjBv/s53vgMZCnRxEW3xADSB8Q2svdSPQfTn7NmzQIQB&#10;R6SeAVAGxvMQrPGT+CKoFCnj583e71+XFzMQk3VcSBaYkhZkvbGwIDnmnv76T78PytovvvVTh9KO&#10;8ho6/oEEhsMA9YNriguJCTvIpohG1tbMAvk/fvKxh2tqju3cAwmPE+3XukPLuVk52VIwjVClEsoA&#10;ERGFSnOpr2lqduqT938w3WRsaW7pWXRfG1662txz2/YtR7flQ6o9HA2gPULEELKrk2G2j5v0AUj5&#10;C6fQn38LL5Y4bsSppAwWg5xKoTRdiQauSikSq32CqqLt6gx74uKNB7SOGD8m3/ANjgyuJsLKKW+8&#10;fnB9ZkFtMa7yoisbfu+6ezXqE8jEMlZXke44GhU3TaQplBBiRXxAAijYPN/Nrtwff/JO6swAUuos&#10;MFZw0t85CBPzVV64dMe2pJCN3eNoZLZD7+6RSjZJYgiGhFiboCQlIJ3XP7EQVvITqtjoWp9+ZDkn&#10;v0Qs18e4YrSx+xb91ztHbSZdmlYAfJHQ1FiIYdqpjz9+pNL61OOPz8U//8l3fouwSWrlkbBoUixU&#10;ImLGhPw0A3GAUB0QJYQlagTYUExGAoOdIkINGItGvvr1rxcVlTY0tXrYGyopyDVA1oucOLEoAF4h&#10;g47ALACbcDkhfvF6B5Q4M0wGf4z3kzOtuD8WHWjAiCy4HViiCJYJrVzV1tVfXlxOZAvqTOA2gHIS&#10;zjfk/uL0K1VbtmHaL+CP9y9MVRh0OhX/xfNN2VnW99YUqsUhASckgC+sRITRwTBXNr7qX1hePFSc&#10;wyPZYrx28loB36htcKwoK0tJpq+gtWObkqDh5LpnPizIx6itBH9O3Djq1Wkk+WkqCAjjbQfi8dX1&#10;9cM1NYUYE1FKc4GdQYgIHRai3bOKlS8+1dBeXlzgkGAHgaQpHJpe40pEENFua7lhsYIErCepQRpU&#10;RXYU2/B4EYsVKihri2bcgbn11W2k0ITzkPL0OJ55U/9yaMhhuBmhLaCXG4fWgmatMl0LY7t1sMrR&#10;lhVwMfomDnCFk4HIK1dr5VJxaZqjs6Mhw27RyFRkiAq5WiItbvYQz4VjEJwpSYOMDvXa6EBl+cwt&#10;H4TgMb9ErGYc0jhI1v1ro1ND1YVbDtSUnemYlMr4WXpo0dNOAbKN8CKUCGaWIGs6dNeRewnbZDH0&#10;bdI6B8QpNOsw3YpY9+qrr6JlDdjh17/+NeaekeeCYoy5fLaHqLOHmTqYenR2diIRBsEJkim0WVlD&#10;D6gFwGV8BVl2CoO+5ev/a2IxIcXMqJPSHywuen6cMbi00eVk4lcnz8s1aVnmwp6h6a7plZn1aAjE&#10;CikOXszNYLfDMV7cPLty6nzt9i2FO2A3ojUWmTMO7zk0Fl279NaZ9vpmnzhuSLfDoFHOPIre6rjy&#10;s1/+hynd+oW7PqzSGBMGy9NnLqxubHz2g+8rNqlk8DokBhfkpWJAorGH4NCMFxbjQeH03YWnEEpR&#10;2ozYcRGkSVgl6EErxUI0WCzRZIkz984jRy7+7pc182s2oejV0a4su2bd7W3jxVb0hjGJaDyR/NKL&#10;z/z41Vee/+XT12/cON1YW9/apPLH7GqdQC6jpQ9wjEjgDPi8GY7R+ySWO4suf7rEUl+hWWPq9TGO&#10;e5yzOjbRdPysviJvgxtzWRxoZlABT9NQm/YAN1vplPCQigU1Qwj6YD7XiMjIfLmSRMA7P9vXfUiV&#10;oZGZtLasUW/opddPn6hrlau1h6pLzeK4WoWrlRAJYBKfCrt/8vrZKfNH4ZjBxjez8Fu+JCSuGOJm&#10;GqKk+ycXyr2hZC9GgfVKrGPGKLnZJGRznthuiGh4Uj42xt9+/OPLi8t79uzfuWtvI6Cvns5tVeUw&#10;7xEIcEbTcUWGT5AGhSWBQH1hdP3319onZ+bdK2uvnL40H00G/EGlWGzRIUlmWBJ5IoYSIv1bNzo0&#10;BnuaVg4mBoFA0SBU4NVS9Vo4drauTaKxDE5Prno2KlwupUL80rWOew7V6MXI27mwFd9Y83XOLnpi&#10;8vq+iRNnzudkWCozzDGOn5hdaE6S6o1kaGndrNaaVSLMTyGbIXkytHmj/NrBaY3VpFPqcQq83NC5&#10;Mz/dqiX7UJzmQqlkfHQOpMJ0vVYMdWnwyKGmFULKjG0pQXzBSrnQ3FlRkmcBcwF+qdHk5MIGvEhz&#10;9fKJkZ60jGwoyiFXpwFFvhCx2Ov1SWUyjJiDdqTUG2/0dOQ67RoJiAZsg1Nj/daxI5IIgEsq5Erg&#10;eh7nSBq7x3MtepMKUQ4e0ZAEA8wo9UYFL1+pf+PyJXjVvndfTVW6eXxl2ahzGKQoHcN0eFAouTUe&#10;DaIpDeluuMsQi1NsIIAwRLzZ5MEKdGasTsEJFiQYL1AZNUaDwy6XKPT2i7XN0DxKVWwMRYz5o543&#10;T72q0qr27NgjYNqJOKVoXbFU98aNG/fddx/MOHw+H6IwPoemD/7Ft0BT++IXvwjMIRVtASIjKQYc&#10;jOwYPtCI4Pg6YAqsW+TUADdS6hMpNON/Mi8mdWa6GoQUkzgb8iL6Azw/V3iqffRc/6zWmL176w6l&#10;Vhvi8Ta8sZ6h4XONtY4Mu1YK/w5R5+zKz988eceOY7fn2ChLiYeRk0mT/Nsqa9yRwOUbDedOvflE&#10;94XOyZFXW699+/hT//njH6Ll8rXP/8Puwu1oXDx76lpZWfEn7zwoXhg5+eZLuuxMmUgJNhTmnDDc&#10;A44MmBVAHNFNfndJImX6xA3Fe4M4BUp+CWEWGB5MSjdWXTpNQWVhsL+7/h+/8NGs3NGFqYRIa+Mk&#10;dWp748Dc097lV5bn3uIFJ7hcC8+aZ9RCSmxiY+nSxQv1L7/VVtckUClzM3MGGhvdqysYvkBsWF9Z&#10;CQcCINogoSOz5FT2+N/DMUUkSElSxko8HnTIOR5f/aWrO48eNLkcE4Mjma4sLKsoJLkFgiBkdN9l&#10;744F4ZvRks5whi4gkLS5fT2Dbf1N12WR6OP3vd9odoVV+i8+81xJwfbb7jrgXp7T8nhZZh0UHURi&#10;pBLQYAUqk6pkU9sEn6dAidQepoCf+k6KQ7LpVqKFJIpCHFMQARDJjSMtlHTNTmZrFColJKBTBxML&#10;v0SNwOJDbMJcEQ/6xR//6Ed+97vff+jDHwtH4jVH7jHq1cW5mUqxiJANQgDJaprLFYf4qtqphTdq&#10;2wQCeZXTEJjrue++Ix87UO32eeICrsugRV8HloDoRvPCMPcWJnSm+tqG0jSdFLI25GUIOUcc8/GS&#10;jOzJtUT9CJQsll0GU3VeFs6xqem5tsX5iuw8rze4xkt2DC+8dqG9cXIBqhe37d+/ozxXHoNYEMou&#10;ZLGYFUlIRMqBpXXf4nJeuhnHjxCCvqzg1PDUy1zhy3XXr3UNiUXaq0MdH9mzFXP/UKRKhiNcgWJx&#10;yTcVCOZnkIoLc/pgk8nU06VuBBwxbvQNZzitDrUc8/qYkR2eWlMa1IBaolGf0QpJOfjiktAK4NFg&#10;OLK2vq7VEIkQmA+Gni92taSZtA6VkkZh0ZYGW3qTPC7JC0BLjvil/ORGOHm6q+9wTbkGIE9EBc7f&#10;ajhQPzz+wxePJ1Waj9/3nqM5GSrg4uGNvrF5uTHNpkJvj8Rp2VjoJrE4yWsanwKpqcRpJ8oxrVDG&#10;ONs0uaD+AWPEMc9fHqd3pP/NsyeLCsscGp1FJb3eMZFISPKs8GfC/qZZEpD9MPeekZGuRpNRomHa&#10;AOTLiadADIU8JlQuEYWhBI8uHMovTG0gyQUKDLQ9pQSP2JpKiqH+Azn5j33sYw899BBEjeE784Mf&#10;/ABDAGC+Y3sCpkhl0JsFYrynv5QXs4MRSQKxGtg2SGklEi5LIh2QW0rABwZDjvSttpnl757r/tYL&#10;Pw1efPPxx/Z/oWZvoVlZZdVVZ6j35GZEZMIXL9R6PKKNuOT502/ct3/bHQXORMKNi4bzGQUNfPDk&#10;fNHhih23V20ROhzCoHews2WmYzC56Hc57f/8uS9/aN/7fSHBS1euWm3KR7eWimMxidoUkwrH+luz&#10;XTkg4Ar5EoCahHCxV0SlLMn6MDQqRaimjjASzE3xKfDxkEpD/xJPhbKU6Mbg2fWsdj9/VqZSRHXJ&#10;T33skczlkA1OzmJxOiBpKD5E4vNC35B3ZHtFpiK0vKfc9Y2PP3Tv/feXF5ZtL9tbsu+uHr3mSsDr&#10;yi226xxqviAwsZjwBfha2cLCRN1rr5947bm3Ws43djZ1vHFqY3JSpJG4l5fGWjujGx6VDBKm4Kix&#10;WRGcEsHkctcwsoSCA7skOi2GoEaXpp0uhwDyK1zMv5ELMItW7+KBYzBF/KNk6uaMKnct4R8cXfjG&#10;73421dPyyAfvO1a9T222XR+dkEbNH92X6xAmoslY36p3ZGDapdUrlAiFUKMmtvcf/WEKKOzj5h5L&#10;Ben/86ujAA4VUrLzpZsGvq1MvDoz65FKctQGmloACkltdD5qAikH1Gro7yCXEf7oe/9rbHjwE5/9&#10;okqpyjQp77z3rsm1taXFYKbdBiJLHM7cdG0knmS4qXvxl6+cmvVFi126jx+rvK9mu0vNmR+d9wv5&#10;7QODGY40NfJmHvjcIeSfAo4kyAktrs8VZWTDESyUdMNBmR9Hho5mIq8qTXm02JohV4/PBVU6k0Ma&#10;SS/Ie762++TCytBkqG9yedCzXGDQPbQ/91gR0mYIQ9PEBNX7kGUAqwa6sRyBLsm90DdiKCi0UhWB&#10;OWlYNRO9wKTSqMy6zsG1fz3XfTBXd2deJhd5ahL8WWBSgulgZHwjtMepxXNg0hzeYdEEzgqFTxBE&#10;4Ql93xMtjZV5lRZlhBcWbnijHVOjOo0WbyvbkckD4x19b2DFRMghsh9mE2SYbIOzDh90eNGN9pG0&#10;tEKXVi1IBsHTQIMCQBTqOcJWyHOPuhU0+BrFuAdM6mC+Ds6vdGB5I7q8Wp2duc6N9C37L7T1Xmjs&#10;xgT8vXt33FNdZBaGOTHctGhcrOpZ9GG+J90oFeJEojMVIzMBWEeD00oG1dRlgRMLiiNhw4awu6Hu&#10;Pbu2qWVgogTwclkk25QsxAQ7cG6A0oJPyBG8o6ezq63r8I7Dao0eizEhlNwYm6/KdYhpEJ7oMamZ&#10;Mndw/dUTL/OlfKvFxnyJ6UZBDBNxrai4CES0j3zso1nZ2cNDo9///vegfnn16uVjx+7Q6bQpRBFX&#10;cnJyorm1ubCoAOiE0Wi65673vP+B96m0apDe8JKRSoNunMq1/8L+/EuxmEnx4I4RixP1DwNR6VJI&#10;8HXoEsNwisk3LHjjL/SPPnnp0vOtryoSnocO7/36w4+pQCGgcR0ITCA5FrrQZTAZwkHUvWNl2a5d&#10;ZSViNp3MBJnoWEf+gv4noAabyVpTsbWyMG9vaeXhqr0P33nvo++9f29JlSwpap5amp+bP7Zzh4bq&#10;pzBqCY1GreBz5QoN1AiZjycRDFk9SrcNg7M3jyFWF7AozPD9Ta4IYRr4JgxtSe+MXpq3Ybz7n57k&#10;P92udWa0zy0kI/z82w6ul2X4SjLny1wbxc5keQG3MLNs5+4vf+Kzd27fd8/WPWVam57HTzeo8h3G&#10;6lyH3arqH+599a3jtTMTLes+X3YGtGmDAnlQrn6qvfGn9Vfrl5duTPX0cr2nOhu7J0eu9bf3TgyB&#10;YAR6Jn8jMDs5JpUKsUgXu/uWxsfN2faYHs0CaLNFJmaXHK4sIYIRNBuoW4jk9N3h4zRmSiksHVqs&#10;quM0DHQ9dfLlhr6xkfEerdP87Yc+HO3s0pqcLRvQ2uLBhy0WC8GzqndgpG90dFd1FVIpANW3Emv5&#10;PwfeWyxKyq1Z849QGSw5vC/+4vLqbDheZDQLYNEN1JeWIAb/UFtg5pM3OjoNDtfoQB9mgmqbWvG5&#10;zWrYVlAcTPIvDg6txkjEDuuKUIdo4vK054XjJ3YWZX9w32H/hudcb6ve5pIGo009renZdk8w2j/t&#10;E+ucxH8h2UwB5rjPnL9SnEain7xgGHU9LS8AxtEg4b0cKF/H+Bp95/LGwCJw7ZhIrJmZc2cIOUdc&#10;9jQp70BJzoGiPK1CwcR9/rh7SauQzqYEV6HSNQ6PyRTyHLUUiQ0iHYKDJxZ+5WrX5MT0PVXFZpMx&#10;3aAsT7eiJkpN/CTivJhY2dw7sC3bIUXHj0t6LtSrZrcCMwuj86v9M/P7qyukZBjAWfInXusYml/3&#10;aKJ+ox6OzaJwFMAAkg28Jj6CLVTHFAqpEsMucfjtSi63j2Zn5qYpUafTbCoiFidJ4pv0KckWYp4A&#10;O5e3Acn/qNQdiGCKZGU9AGPQ8Y2wXGusbWyYGZvQq+U1VcU7ygtdGqUYswNAYIAeo/XJk866owtL&#10;66VWCH7ymZU7Vp4QuTX16SnEEJDF50u9McHrZ8+VZKUXZbngu4byj8izOAVT+iS3egBxp0VDZSdl&#10;vfBxb+/p8Pg3ju6/Sy6GwIYAhNTOofl8s1Qjl6HXgGcDhKXTGIDrt7d2vfHKmzmwS7M62HAYqUOM&#10;joxu2bIVWgvAzYoKi24/fGjr1q2Y7xgeHnn44UfgVs7KP4JYLGar3e6QyeUajZYEjiA8q9Ps3bcP&#10;5tBQ3EbjLqU48ZcTpb+IF2NQnpkHs7EsViGwFUTEI5Igoes2vh578UITUqOEONDadvLBnTu++alP&#10;O4UKDBJhg4dB5gZJB6OuXI5ZKct02rIyzHl2swRwAghrFALo4uElAiYjyx7MQHPh8CE2KeWFtoxi&#10;V066xWZgSBYvLn6rf9CpUtdk2mHfnRQk/fGYVIAQFJ6ElKpcLiSlQ4bJku4jPSehn5Qa32xcpj6h&#10;N7HZRUnwQ3wc8jFoX0T50mj73Ni3X5aotI6/eWC6tpt/snfP1v1Zd9y27b57Cg4fKNq7v/TA/szd&#10;O6v279u1c6dBrYfvmAZhEzUdji1aVglBPJZtNOfaTQPjPR399aiYLgzUv9lZe/ba5TevXulwr+bW&#10;7C7OroxrDCsS5UZSND6+1Dk23T47b3Bll5RvVwo500Mj4aU1hD8I3fEs6kHv4oX2hrlgTKXRLC+5&#10;s9JgZENVG1sR5DzxLrLim7kq0z6li5JAnf7Nn//4yePPTSZiLkfGp+94/w6j0dfRYdi6tXfF54+E&#10;K52QZ43D4yPBF93o7cvOzILtI7gJ7+6v/oWXyNIaBnAQh4+16IT+cGRwNZRrN2PmA4NncT4aIMRL&#10;xYAm3H2e/v2zvd29dx07etuhw2a7HQ2x9PS0jPSC5ShaavOcUIS/tDE8P9e5vDq1HOjqGzxYXf7A&#10;/iq7RpyXbQ8G4qfP3xBodPB7l4S9VVkZy+uBnrHJmdX5xUB0Jqp++eSpLJd9T1WJgmThiRXDpk0T&#10;UKokq2gCjrjusKB/ZCm84YsszN8Y6l1whz64v2p9sA5ThllmNZscIGmyP3vTKdASTyjunFqAMH6h&#10;WQvVHqACiHNL7mj3sufw1rJtTuP1+pYd5Vl6lZQ5PEEDk5Y3hnqaOnuL0iCYjvYcpCmZMxFSozjk&#10;lhSXu4dQWuzIzUAIQ2tsKcS7PjC/uLRyW0Wu3QKoB/MuEnhFkysGV+APBBGLjVqNVCwIklyhpGFq&#10;Wms2OnTQJ2VPCtQOewFEUjJqF0AXY9UXG5p2X+2bHBgdnZxcXFlem1xa8ASSgxv+2bmF4uz0O3du&#10;zUm3mZUiBTfET8IxjVAO7Ae0AYGfwPN0Ymqi3GmWYEgPEmLUlQVuh/eNCRGiZiHgYJLo2SuNENk9&#10;sm+nHLspFgBAkwo/RBfahO8MHgHrYKN8okmwSDJyre6qSC6qKdkpEeL8FrgjnOH5jSKbgq4bUSZA&#10;WcOxJFRLVUVFJTOzc53dHcUVRWqpBjy/J5/8VTgcOXzoEOWhACJwBnJ5mNeAmkRxcWlBAebLmQMt&#10;A+AQvdDiU6MzBFEnVnmnBmTQ7gMTOWX28c6482Y74C/GYhphoY1OQgDI6iknxpxPGFsByxEvpWfO&#10;/1JDi9mgund3mXd+6Nxrz3303vfvzawAnQNhD6RqDI+TWQY0nEhLEVc6hFkhkFTAa6ROFBYW7Tdo&#10;yNO8KXWQYOiIkBmDWh+NyhIRgmIFrMb5K97Q2Y7eY9u26Ih9iuoHCxe6/6AuJweHByH0ByiHMBTG&#10;XopHSR0x9Z5ZKkzUBZq8YjDFptGAiwkRlPzIrEWRcd/kD05EFzey/vcHRXfkqCpcCZ107Urb7Kk6&#10;mPtolRqxGqm/IimSSaERh9M9HsIRgFldEvvG2we7DtM/QAU5vCyrpaq0oDQvu0irgbpCPLwR9K4G&#10;1pd35xd95b2PHssuqanYtye3elfpjgJnXmFG6WI8cR30+CgvIBIoDA4sfXSTZ1Xylwa6/+UPf3j5&#10;4rULU+OoG00qQ67NirYNW6HY9H8FpS1FQKMLQpRsXvxCT3One3b/7QcKyvffU7jFYeDLPHGZKX18&#10;fn6dG68kwW8IesRhyRoRytqHx2xI22RQRyPR7nd1DNz6h1lezJYsqiXmz479z+O39owptQoDtN+o&#10;TKMKjTCRJK+5qRWepBvra1evXMU+bG9v271jx87tO0DqGltZG5qdgdWTBp7nek1SrBZGpC5xqDrd&#10;IReDhhqQ8Tj5JrNJYx7d8E8turOMGqtIEPEsmQ1ysUIy4Uv87nTz+/YX3VaVpxWGMJAP1ASS/PwI&#10;GFysCOFKI+R2qFj0cKfnV3aV5+8vzQqJhc3DM0e3F+lVSUj7wpwJFTcxpQBK/LfH25gNRWpsomV0&#10;VvIxsIc5NMTieMITFo1Bm9xm9kfDl3pH795apMQcIvWbIGQJLSUSWRkYHdeoVBYNtMHQoyZ/Mqi0&#10;A67xJ0Tn+wbyHc48k5osRnny+rFZ8EeQ76FLl2G0CQSQ2Qgz6gtl66AlbLg38FQSuVyE9CjKG14P&#10;Lq76FTz+9ML6zGJkZS2+tLrmj/JXosKBuTVMHnbDcWfNy9Oai62KAoczCz7TmdbizJwZv0+cDD20&#10;vULBg59SDH+Fi41PyXxqgTJmZzKxGg4tr85VuEwiOcbTocbHJimp1EjJ0QCXk7ROz7/Z0PrhY/vM&#10;UKanXie1pthCZUFjk7WG+pvlikxjgMddXl+8XHsptyivKrcmJaa64In1TMzvyLdJ0ZVnnkSAzsmm&#10;KRRVKdQGo+78lXNipagoswTaLNlZOVevXoNCPCZiWIOO79lYh0ljbW3d/v37jQZ9qlvO0GUg7bRi&#10;U3NIbHqPSD4gyGI8BKS3PxGY/2tiMTkMUeCnSR2AcwQVQwiIsk0kLpLm+cAvTp4pTTPevatQwI/V&#10;tXecG7j64XveX2jKAF9vYH7Gs74OQFUIXytJSoaHEZZwykB/FhGU9M8Z9EO3KWUOzSjToD3iDKT3&#10;CHFElpUTf116paMfO3NXcSb46oA+MOkvpmNbAM8CG81W0YO67cw2BDeM/lJKQz01O3tzzo2J9W7G&#10;T4xBEQa5iiTmFQx/6xV322j2P79Pvt0hEPm5JrmxKF21p5gnk/iePLd2rTuuValgaYrSh/I3Oqmg&#10;YQXCEmUoKAOwGONo1ISjUOKNc5xaV5WzvDi/eE/plgNl245s2/7Avv3v27Fje6bDYZDlaLVbrPoK&#10;h6WmMLciNzMtw7YSXDtXd+lM19CNifHzwwOnerreaG052dySXbn1vvd/sG2qp/Hy1fLsEpQHTpMW&#10;IHmY5vvedTzEZYG7Al0R1nwFK5NjUFztaY+GAwqBAUdeZVa6NiPbvx7+wysvFznSitKtpAaFigfv&#10;yO7smJ4fnpqoyc6Brs3bp947yyzF0nuXAToVi9kUIKOaUHaBKjLiD9b2dLlyCjWomRNoznlIFirE&#10;m1yYMhk0Lc0Na6tu3OptlRUnT5wsKCxRyjXdC7NjcwsIsCv+wOzCvF2pdln0UArEKrSYHPAYjMb8&#10;sMi0GNW5et1a0uvz+qw2x8rijIQXKS8qdDns1680fPa+vTKyq/UTIIJzPyrm8ck6aDYimHSHO8bg&#10;3zw3Mj23ujqf7zI6tGKHxnK1bagqL4u3sYHxTKZmB24REoY/mTl6+7JQqSlqGplSajT5OvD2QA/D&#10;Cc5f9EYmF90FZtuEe2UywrktxwWlBeDe6F4QVAtoI8mbXV1d9oYK023gUbD5NWwKmGDwJ1b89cNj&#10;x7ZtVWMtchOwIm3oHaiwGUvSjLXdXSoYLqtkuHaU4lDEANE0srK8qlSpJVIpFal8Reta5Fr3IKZ7&#10;kBPMRniTvvBccG1i3tsyv3a+pW2rKyPPrCvOtBxKS7Ma1Ua5SC0RiWQiiUDY1t1TnmnP1ys4UR8m&#10;TLF1mTAbHaAsagGDAdbMd3OlfZPzZfkFEr4YGRc3ALUPnCIAPikm8KP8kEDy+4vXt1SU7ciwwTSa&#10;RRvi1RB5hg09bbqsWGZBWCXRbRNL7qXR6bGMHFe6MQeSCAgAw/NrS4F4FYQ7CLSkfJuZnJLQFc54&#10;kZQ/MjUU54R0CmMwGCouLF6YW5ianEY4XlldOXXm9IsvvPC9731/+/Yd+/YeECGwkbEkhKzDQDpI&#10;mJLgI3ILv9mmJqQj5Zf4X2oM6PIBeMfP3zIc/yVtIBr0onOYup3sl6kyw59DwXCiferFy5d2b82/&#10;b0upmivciCZON9Y3BYc/fODYmiD83Z/84Nfdl0+31Z26cLplsH2GH86xpREtgcS9KNph75PKOV0I&#10;1t6h04ShjvgvNAmYKCKtFqimkeYpYrH8eG3bVnDajZiI9eJdYjcikFA+xxODVqPT6+dmZ2GC4vN6&#10;RUKhVA5ZABZgGImS5lHok80atjevDC5oCAPFCVnf154dee36zv/1YfWdRXFhRIAYDW6qmCdRq7RF&#10;OdotRf7xpbFfn4p6fHFPUBBJREPhJBRj+FLUQWGMgUHPmSoKvEEhShhgc1RPcIJquRxz1C6zucBm&#10;z7VYzBotQYaUFvhRlsH/QMaJgRpVYDHtyC/kiePDaxNzM4MzY73+jXmzWXHgwLaHDu7ZajS6fQst&#10;567s23VsccmTkemgMQHKIrFq3x2Hj4mgML0zdmnwXzq9CWDs66+8PjcwPBcI5uYUp+n0A5x4y8W6&#10;Gq3MBtSSNFWIhiRMioIiSVtv54HyMrBc3i4bU+vkndDz7mMxRWNC/Em/guXruNEui3Z4brmtd1yh&#10;VluV6MOFafvwlSue5Wee/o3X4/vQxz5R39R67733+8JRkcrA1xpP1deX5uUcKscIhr7Ialuanawf&#10;7Byc8k96PRvhhFIs18rhFIO/4AYXfWzJHfSESguyzTq1WpTAbYpwJVeaGg/v2ELBgoexfKU7xu8e&#10;mW4aHmucnb3aNzE8PSUWcVUSrlUrq8zPTLfoMDkHhZ15b3J6asLAl/sWVzUWLdhdJDtFBfqtHhRA&#10;JXUD4yqdIV+jSHBCTNWJN7MRHF2dL3Y6IoHk1EqsJs8IqQPC8zEqRkcVmZsFYvEbfZO7S/PRqAKs&#10;Q340hEiKW0YnBXJNsck0N9yulEt/d7VOLFLeuadcr+TOrLrPtne51wNF2ZkEM6J2A8cyFFl3ezQ6&#10;NXz/4ITETYpHF92g9z24syTfosrRa4rN2ky7usTqGl1aliqED+8qt+ulChlGQNANwpBRmJj4PFlD&#10;7+TE8Mh9t+2RRAPE3yWaP3rfpMdChmAUTLGjZUGh5DomAzpHNmIcKDgjWmk1MirqeAo3Cg8ONpH4&#10;ZPtIc3/P3xy5TQrpIYCF6FZSzGAD74AxIZi1iT4GeQvQ6ktp3sN8PsgRJVU6ld2QTnPTPO7o8sZq&#10;MLkt00AwB43bIMkkRVCqwPAyUVqKeV6fp7mho/5GHQzg9+7e95tf/Xp8YvKJ/3zipZdfAMBttdo+&#10;8IFH0zPTWDjkhqJ+kQgaH8hZiX6BHJJV4KlKgJUBb3enwCymlhX6EISb33pf/KVYjDqb2PW0Iwjp&#10;BpvcneT0Tq8+fbp+em3+A3fu3ZthhSstLtLIxNSLl1718jkfPHTnT59/8vevvSROd/oCkXYkLWNd&#10;HePDOc70QkdWKtjSuUZXExAcO0OIoY21RJB8ChKKgEdJf5Ql0xSahR6O6FLHyO5su1FDjXvyPiRl&#10;a5axQz2CMt2kWqWKxeJoCsN0a2Fu7srly2rIl6oQlElVh7AL5lDwDnz855sjzhWJ4/KlJ6+0/MtT&#10;u77xuO7DOyEUAIYOfEuh7hiDLpgAXX4eJ02n2FWot5rHXrrQ9OKp1Yud6+e7w1dGAhf6Q60zG90z&#10;phF3dGglvop3puRLVCxlheoVuEfQmQpj/eK9k1Q3VE6IuwnzA9D66IGWLmo6HFpmmaIsL293Vd57&#10;t239+O23f+DIwe1bi2cXR66ffL3htVc6+gcAEu6oORAJx+EZARYp3gtZkG7Kyb91KAAAikufkgam&#10;lUP6otzC9KwSe8aVhmvDfu8aX1pgLv7DlQsP79lbU5kXj4bQx2fyhiCTYY/IhgaGbdnpejoCCP18&#10;+8+888m7jMU3VwcVJ6Q+/s4hyovmphdggvn3b736nu3bETKYN4fAYDKbddr3vOeetJziN89e+Zcf&#10;/Nt6jLMc459tm4QZ6KEthSphUCeKzQ31o4Y8sG+v02wXKcQ3OgbhLpxtgGwcdmMUVJ76IV+Rw5Gu&#10;V4hFyY3VVYyJ+cSKU30jlZUlF5t7u+fWOyfnL9XWLq0ugqqj1Gv35+ZvyXBUZzkzDao0o8oE6w00&#10;8agbFhNI1Nf72g/u3jXR1SrTiOMQ+BBCnCSVK6WgidSD1Q0kWCruX/JAIafcZoQVCPWdIJKwEYJX&#10;ZEm2E73Ca539oOiAOIZWN/lnEfWF8ZtEktOd43sq8uDdAk4Dj/q76CcK+xeXB3oHwnNzaGqb05wC&#10;vT0WjBRmORT8eE5mhiMjvaOl7VLnAFeqNBjMONYw2uPdWFeqZGKpCN4PPJ64Z2lZxIltx+XgeaCu&#10;rBCFFcKkQiyBys+BvduyYZsdh2UJigqyMILHKy6ilyP62UsnH9q3x6mXApDB19ncNBI5mEPjyiCT&#10;wT0VTkUlb9RfHx2b2lZUgoklzPv19A6cbb0xOLHWNbc0veztHFk+3TFY29r0uUceSAOKhHFPqEZQ&#10;YY6sEyPLtN9p42wSy8gBhujFJPsIVehV39qqZ0WpUxqUFhqD4fBwzCAvroQpG7H1U3EIzSymyEL9&#10;T4HZYgHk/sLzL/zu1892drSHAuGmxqaLly7dc+89X/jiFx7/4AcPH7rdarOTOwyBZdBPB4s54A15&#10;sWZYz4V1/dhWoA50Ks9kr/YdcvE7X/nzPfkXNTPJkxNJD8H8yIVGl9xvXW8+09i6d0vxY3u2ZSpA&#10;1wYZDcdBZDo8//z5kxnOkiMHDjz7xC82NvwX/uOlT9356KP3PqgvdNa1Nc1Pz+7Zsl0HrAorEOg2&#10;6OyU0IN8xpr5lA2kRJQAkON4IuojuwO4PnTJMOreNed+T2UucGrEMuBiKO7orgPJ58JjkIzycIGA&#10;k5Mdp4hMgoHy1NXdyEhPh9MaE+IBowYSegC935ET+9OrweMoNl5quv7h7+z6m4cMX7srIQzDABpl&#10;IXYUmSwRkAw8GS0U9K640mJnxt1Hcg7udOTmGeTGYPdcuG7UVzu0Vjc4fbl1+mxL74vn+l48L10I&#10;SnkKrtYSkqnA/yWdQZ4oAkAc7x25jhCahyjR4AQhwJdA/IGlNLqiCHZKAT9T5sjUp9kNdqve1tzW&#10;+c0f/mhofCyu0RjMTqwYsCZ3V5bl6yREMiXAGjTPW8fczb7KnCxJcfKmTmACDVGekityZdozC0pG&#10;5mbrWnvqxpa3VlTcszV/6MolmVoq0RpZyRmD8qA8Lj578pxje3Eakj9aYv89FlP3clP60SYviUHE&#10;VMGQqDItDMyfgCjAjSrjUotV9Wpj/e01NXzy9SADHkC444P9r7x2orl/MilVytAicWZU3HZsJhF8&#10;sKYmXYbyKt5WfyM70zU7O9p08fSR8iyUKCDblpfn2jRs7XLFazHVk5easo2iTLMixhWNTS5qxWr4&#10;vP36xIXhrv64WB2X6bBxtxTm3rVjy9YMV6HBqBX7NBhDSpA3O8A1hEJyaSSNNK5aojjRWped5dpe&#10;mIFSvbWuGzcTbJ//flal2iQ4gtHEkMyFOYNjE3vzMqAZRpyiRBzuWRGONhMC9Truua7WNK3RoYFk&#10;BohfMEuBpRnpwScEkitDixBq0EjhIhKDRtpA/+iy3zfp3jAoNEe311jt2jhXnPAnBsencu1OjFmL&#10;uBGrRFpQWryqSL9ce2NpYT4vMxN+OYvzs0YD7BZwEss4cengohez5cVOM8IZCX7TuKNs2R1t6Rk4&#10;sKtGwwty4hBnFkESHrYdSZ4PGcC5lonRDd/je6p5CTeibggMJ7pDMTT+iIZIcpsCX4zz/LnW5fX5&#10;vzl6eKfDXOHSlmZludLzRRlpYl0uqNxhH3eNp35roO/vHrx7p07BnEspisUj6P2QZDJpU5G4Pfr4&#10;m6wr9vMMskUlEvOGPA2tDWE4bXqia6sQqN6Qm9LahibLnTok/imcElOZgIzfXqeo//lSsXRkYsQB&#10;0TK9+clfPAmb86qKyk/8/SeLior8Ph/ikUYLhRMABgg+yXDCPzwycPbS+ZbWluzMHAyU3FzYZAWN&#10;puV/AyjeWfN/MS8urzhw220yOSh+kJ1Jkanpnyi43wAIeYIOT+jfLzW+VNtYmuX87N2HMCcPkuIL&#10;PS0XxvsnJodrJ7uf7rhQ23TDZtYV7dpytatrfHD0sffcm60y6PiiIkVad3/XtZ7WB+64y67QEmGb&#10;YG7CklKJKhWkNxMG5vBKQA60+YnMiEsKuiUql+6ukTmf91BRGp02lDCnpgkYiRUaAikggnH96IQj&#10;KIWnVClyC/ICgWBzcxOeS63WAHpErUTEF2pvw9cFrH7EPabYiRydL1o6N97+0e/m3FXj+s0nkAIL&#10;gsE4ck5w/IlwSE4SgEaSAjICIy45OKYKgQitoHKzZH+W7gNbjZ87avrMbdZPHrLescX+6H7lrjyT&#10;Tu072zr0by8unGoVLERVDi1XY6CVRNwjthuptRHF8sXkEqRrhFwh5qhwIjErOn484ufDVioeHFua&#10;+tKrvwBD/clvPfGlv/3yckRb6iren1O4r9hF7EbUpkz++Rax7y8mpkyWCtOSKWYJznRkX7gSGHbm&#10;ldkdmKh663rtsf27vnt4j2imb6Gp1lazF/6vzAQTWBVlEmc6OqXWnCxgywTIEGkJMZTVfUJSlSBG&#10;MBvJY+43dH9u9k7fidp/EpPxDFQwMVAJWR55BlABy5HMcQUnGkY9K0t3VBfDvAu9J4x7Dg30ebDi&#10;+byf/OA7SG++8fVvQgRybqJPsjq5NTdLKRG3dbQvrS0XlZakuzLKq7fFRbK2UZ9SJj1YCJgVBTIQ&#10;WnXj+NK1/j4fX/1WXV/X+Fz72KjQkTa9HtYJ1P/y2NG9efZtDmWlTZWulQi44XgiSBU5FSJ4dUjZ&#10;YEIAp2bi6uBfrCkxV7IWUze0j+wqzZPIxEKJqPVGA1r5Or0uAg0ABr6wtBFXnEQoItxI2CsdWFrY&#10;l2Mg/fSEci0ROzcWyFeJi+1qVEnpCuuvzl3bXl0sJUIf7pGYuk2YGREpR+aWcQLn6nn+QLi3vXtq&#10;ZsRgzwLVE5zrqmzkbmF8V8RXt4+MhcRxl1EL/hrWliy2UaxPFufn9fcN5jjg0hRz+wNiqQKZL3Xb&#10;eIlOdzgU4lc7geGssbE6cSQpeHNkLBhMHCvM5ELYCE1pNlQCtDWREHviqqfePPOxu3ablfGkADRn&#10;sSCBTgkovGDpMWJ3QhTlSS/Ors3MLX729n16RQQtJPS3weNWisO5YnGmnldlFhe4THNzQ1ss6j3F&#10;WZi0EMZW8GapOmacSSwLJjdOGWaYC0GqDS4/iAQpxgz0IEmMzIwYd6mam6QN+curaxfOX4Nj4ssn&#10;j+cUG7767U8vRqJiuUnKF2ca1YzrQBUhyScyUzcEPDDrFFJ1hBOanBr97nd++Pl/+lpuXlZ9Q+NX&#10;v/rPzzz/1MKqu6SoVKfVQnBjwTP+69eeuNp6QaQTyoSavNx8jVqD4iIFWRMtj7CImyN2lGK8PVr9&#10;x4E4ZdDzjq48eBS0ickCjwgMKQiBElW0YzCiWO/Z+MALz+z42qd/+PvvdHecFAiDMz7v80uD/+uV&#10;nz/86Xv+6amvfvA/vvjJf/r8uefPWZTOjtqGz//tZ1an5kBHGO4fYPAD7HsVxVn5gQ3/r8+9sRoP&#10;oJ8BFhTb+39O9Hl7Z6aYZ2zglZ10RL6X4Ph6lw+g5siOMSeDqRiMMyIQI++gTJt1h5DUoDNOshcw&#10;zUyKPHWjc//8m+Te3NwffwKxEOs9DvwK/Rco3TPRYXwQ+sM+QaMLw6ORqIcc83jhQGQtCTY7PwT+&#10;hUARFxWZeMVG03sqM//Xw6Vnv1116lvC3Zktb7zZvOdLQ4/+YP7FG6EZb5i0W5FOQSAdCw4rFlLm&#10;2GxxMQdGashOQO9LhGE+IRDDUbt5Yap/cmbfgaO2rPyfvfKqmRP67KN3xb3LxCgBcZA2OSo4Briz&#10;D4ZZsQ+KtpsFvpv4OVJs0t/Gf8Vj4iT2DXIU4eCG9/LkNIaCbwc1CrrM9S2O6hpEltT0duoQxeUt&#10;LSyanZgScxTYedw4UiSgh/ykUEoaJcg66WqBqpvEnDfdcYAbNDHwFx4pLuAfv2BaRA1dvT9+8jfR&#10;lcXPP/QgHU4QRQTcg0DPixUUlr7/oUfqLl9aWF2qufO9z12oD3NkR6rLR7vqFucGQ5GNvLwSThKa&#10;8aIgJ+rlxQNSvtyoJBJSXJpI6ho9gX8/fuJf7z/y1WNbkNZVOvQV+VkDAz1vnH7DkG4BkYnZ/6Bl&#10;QhKo7JzCTgmzS40BT9apEfChEpfkIyhAKxiNnNCBbdn+0PzI5BKyGKvDrLc7lpdXfT4/rT1iJyNw&#10;v3MFqKCWSvhrC4sxPmpyuoMbXoiZrMLIilX58Yx0u0atvNHUyxxMwnFOGNRyiBnB5MNi0L94/PSl&#10;liGJSJZTVnzX3cfy7Va7ST84vzjj8XPR6CPZtnBmdsbM0nIIWRaE2xG2UE3zeHKRBHxdH7BX5OYR&#10;aLkxAhJNlkNcPUTGkrTOSW4bRMl1d6izte1gZTlxA3BmR0GiAwMkhG4m7A7rhsYlSnm+xYKkFTxi&#10;TgJuIGhexPhh1H1+pNWYV3yhuf8/f/eczeUUK+BDKozGaeyA/AHwegRJJGVgD6+s4ahdLS3IAykE&#10;Eytwm9xsofBjELpDwoZqDG1+gNI41cQxnormV7FesNjYkIFKqTQaDDeu162vTDo1GZ/5xD+fe+PE&#10;ymDv+PT4BlJsJEGRCEM86F2ySTY8J+54Ytm9iDcZjPhFYv4HHnvk3LkzEKAATSs7HZQ2F5K//qGe&#10;v//7vz9/8lKmMy8/o+TQvkOlRWU6lT4VcHGR8SA8hQmO4yspsPidJh7adym7EMz1wZM0JUKUerP8&#10;rdu27j94ABRdpGsUIfkYIubM+/xv1tX/8PlXLnZ05TvtBwoyJwdaXqg//YvOKy+9+vO6y2eqyraW&#10;7bp3zqcrzKj5u/vue/DwNovGujq3EFr3VuYUPnr3g+hNoTsnFAgUKun4+tLxltpD23dlKI2Avsik&#10;nQgom4UJdgBSY4spWvEkPRMzCHVbM61srzITxv9C3zbt1yNDQwKu0+nhawKWH52xdPxRTk23AKub&#10;USxBf1gYnBn/5vMAwGp+8Il4poof8SPTJHukOHdicgY/D9CD/iSjlOJJQqEgrFP6Bwe0Bv3i8uLJ&#10;s6dzc3LY4CX+YEpICr9N/cegLCHOMjv3lroOVIitTqy2kdevLp1pES775VIVVybhSchJF2cU4fqs&#10;94A3jD0EXJaaAUn+Yizw1PmTXf3Df/PQ38zOb6Bp/YnDe8WRyOL4MLTS2YGOqUXinpAsXEqSMpXp&#10;so/N2dTASFD3EJLHagq6Jimycv/q6s+v1P7+2rXDRYUfrSoWwVivKF9hTyOCIvHxEwipFJ2gyqcx&#10;XqlvPFxYSEwDmHKA3sqXC3iSJMwa+EH096mIYSxvjHozisv/YfTobUCVZdP06kngsL533JVbcPeu&#10;CjMsPkiikwbn8XK1Krk/wPGuecFBd+UV/ObERaUzf1vNroq8tILMNIU0YTXoDCYrdgRzYQX7TzC7&#10;6uP5NtKsoFbK+tyxb/7mN4/ddscBGrRImFXSTPQjZKK8dMeOivIip1Ec90I8l2LUzZr0ZkcjkQDE&#10;TzkubnY4GhaLJciPl5fW2urqjU6He3Fm0eudXg2X52YGQqvuNV9mhmt4eNjj8YJsenOcnQcNM/C9&#10;IJfNgxvIjbY+g9NmAxSbiHVNzGxEYgcq8smykGY/xOtC8fTwwNai7Bg3TLL5iFMJEbyugkluY2fX&#10;rsP3KMUCOXzXOYi/HLXaUD86D2Akw6RHIiyWStcTsd7xmUxrmlaMQpNk+ZHPR2OS9tEp9LVgDuhd&#10;W5RoFAqRDPOv+HPLEc74yFhNQQYANVIE4EqvdQ6JpKI7qwoSiUAcusZJcKOADSKYJQNJ0VMXrt2+&#10;Z1euGlBZCCkFAhp2nQA0O3A/hMDO5NfGva/Vth7YttXjWXXobVpEBCEUykk7F/c3DtiOTnfRwPT6&#10;ss9flevCwB+dV9RNunX6RWPfQliTQO0NOAaWg3g1xIUCkRRDWtSTZIO1cJqSyPQwNNTrj4KjaSso&#10;z9sCi+Ir1xszstO3wNoNbphkQpsqkxGSGKOAqZaOrw2Ojg2Wl1SZ9RZEG9i5OOxpVdXlNovdbDWs&#10;epaf/P2TWP7/8s1v7yjdo5OaxFypiDF+GSuB4JkUI5NUipgS0DtRGDcdrksDAwNLS0ujo6PQG4Lq&#10;G2QrUmpBxC+urK667bYDkJSiwESWcJyJldXn33j9W2+cWPWtvv/Q/n+46z0PbdldZHWF/D6jWnJH&#10;wd779x/5+Hs+kK4vn1iX2TKqtmfk3V1dvaW0tKaielfVtrsOHi1OzyWKMLY4VrlGO+ZZuXKjVm3Q&#10;7yuqgvQECWdRxbTJyUeXEtk6oeqY+IS6d/vwqFSuKHEa31UsZsUx0Y1xNaC0v7KyDAk7NklIlx/M&#10;LKBuiJe+Fd/4T0/wh1az//UDojInsnBUKwyk4Y2OTHz3W98320wZGaibKC/GdPnU1DTaqWfOnH3r&#10;+Ll9+24LhaL9vYM127aDqpeizhAvixIMFLMcDDmRB4lUEDcp1Nvz9NuLbaU5Ko5g+XL78PHr/pl1&#10;GfaRVYMsgHQ9kHZQOQZdFWpQsMvH65gb+84TP95ZULW9cv/qsvtYxTYbJB6jERhJOOHkxOqY1LxH&#10;Sj4lNQX3dor8dnC71ZUm7gTLprG11uK+gfnxyeW5nuHBf33l9ePNbaU5+f9y7A5OZ5s0HJeW5nNE&#10;UsaXoIWLEx/rFm9RrpC/+dYZeVomzJq8swsAD9B1TaBQR1ynGRIG9tNv4IxHPUgVSRQAw1/wXPmv&#10;vDj1i2SzMji1qlProdYm4nmZkxPN0ojC8aGxid///tmTx98Egd1gs/mAHym1/lgSuulGlVYnkQJm&#10;hHUmQjdawCh0NuL83uFp2FqnY4g8LnrytZO7a8ruLUVnjHG8UKLyE3OjQ7ODfRpu1GFUjYwNz8/P&#10;Ie0FxwD5LAhVdFgBiYwlRFDVZWkBIQbsHgz1D1gsNovDGHV7G3qm2jaCar02Qym3G3UqjV4kEnd2&#10;dmGLQoKczhLKmMixQAAxSQ5EIZJNY1O7ctI5EV/fogdjYPlWEx80AKLWymaC4dXZ6crCHK9n3ed3&#10;I4CLJehIc2UyXntX96XrLQmpINvo5HOJpYdpkf4FX8i7XpxhQguF6KAC4cT8RgCmfFY98g6IDiNq&#10;JuOS5pFxtVGfpVJ61hd5ColKqmEqb9AXkra0NBdmpkMPFcA0XKPPD4yVZ6e7NAqopxAEAJI1Ehl8&#10;zte+2dqJQa77thRxkm4+tAei4uUk6j1UebEY8u+EyB+Vfuellx+57fb3lKeNzSyMzs7kZUEUF/Yi&#10;kPcDoRnnI01goS3eP+9JCMU5ViXGBdmq3ZwTiVBN65YIjmhXQg/07NUGhVxqUeFisqVPYm7UMddr&#10;daV5Jem2LLkYwx2RoFRxdWhiR2VZFcy3Uhkxggw5PRDrkJIa2ibxuBK2UjyzwarXmlmiy4HYvEqt&#10;cNrSMKh4o6327MXT//DZz0HnG8PfvKSIKbncLJ1vJpE3i36q71NUilS+jATuc5/7HHyYICQ0MjJy&#10;7dq1yspK6L2lWG4Ui6uqq3disJgMFCiwg684PDUlVigyrdkfOXTwAzu3FesNSqE8Kzu3srhkf2nF&#10;3eV3I+Zm6EwSrrJ1dmV8w5tYWa12pZuVYvQNsuwuKzo8jAkIFjCiLsh7+Ld7sO+NV1/JSc8sz8qj&#10;+EhH363hTMZ7w0shzTTAT+i4NfYP2My2bBP48O8iL77JViGEPgq7VpVKSVL88SiVa+i1wswR7nYb&#10;seWfn3Gfb8/6/PvV+/JikKahFgrqCvJSa6hv+d43v51dmAvkXiKR4lj77W+fam1tw7lD8X1kvLqy&#10;ymgwWhDjDSa8qanxyZmpmbCIB5cTNqxJNSya+Fgc1LWPh4VqkdClU27JNdWUKHWGQMd4z89fM0oh&#10;KOsMQGOPRhoZXk9blcp+XAbohT536uWPPfi405rnXlzdmeaSCPmhWHxsasqVkU0hmGW/LBCzLJh0&#10;/klb8CZKQc9560OPcgJkdpxk5+TA02+8+J/PP/3LV1585fKlngX/PQcOferOwxUSbnRw3Lpnu0gK&#10;9is1K0iSkaBhMh9lSY2wtq5uyMvpGxjGNzPS7IJkqKutVSHXSEVaIEDsZ2lTMfYljbyDK7JZ7cnW&#10;8R9zMFJ5MRc2hisef45NJ+EHE+hSwfUD8L5AEo2Lmm5cLSornFxYaqlv+MpnP4lbvA6JYV58bGgM&#10;1G6eXC2RyMFRJfooT9A16G2fXTHmZVlU8v6FQN/k1EcO7Zbx1lgLk6RncPHQ/4NLFuiyEjEvBFkd&#10;DMaJkDRzcAAPDwMzDavV2qH+PrB7cU6KRMK19bWF2TnfxobTajfanQj6CaX5VMMQT6Ve3Vjnrrkt&#10;WjHQWIlEDKUClFMIxzjOIasIKVtGscRSi6jUxvNdvZVOu0zC7V3cQMqZA2FiMnOMLS6sXu7u8a27&#10;K4vz1heWZmbGA+GwXKWen5/u76qHm2hFUfX0+sbswlpGuhXJFGLT5Y6hDK0i16FlowcJpUji8ceb&#10;h0Y8Eb9RLVOh7QZPyaR4ZGktEIvlWWyLC5NyjUoJ3WqwQVhRNzE3h5jsslgimLqDGnLfICRl0K6E&#10;dgTxUNG5Blc4yWmd8tUPDNy/fbdZBHg0gmG5gUXf9KLbpJdL0POjZan6w8VGjUH+SFUBhEy0Wl3L&#10;yDBCQpZeh4Yx7iXp3LLoGeGIemdWE2Jhvl0lBqcbNWvqW7d6wIkNw3J02vOEnoT4ZG0Hxq+2FWVD&#10;UQMoCnFlWSZCRvEYwKNlCu5HJCoM9K7Pd8+sVhdU5ZtNjDmU2jGEzgJgSW0ef9AzvjKMxDTNlqmS&#10;6JjTOEsp0CuGHlvcd+bKKeCs9975gFygBL0TpPC3n4e9ViZ+k+rhULrNTHnIzYc9IDCEkWjoDUHs&#10;4itf+QrCBgbzoGuM3wOO8dILL+L3eNAVox3DzM4xmbGlqODIju0fvue2I1sq7XItigZhPC6NJAqM&#10;aUWGXKMqIebQwKRJJsxTyIrlnHsPlhMGEE0AFxehTmX0aboKiPeMvLc3p/wrH/2UUWv65g+/d6b1&#10;BiWrmxCe2Rui2IH+NHuTYM1wvOGgUfV2j/IvbeX/9j3W6yRrLzijoBDAI3VRREkybwNnIbQQHPnx&#10;a3MvXHR88KDyWCkHHCLAEfizkH0VSidXIIC38Kmv/hNM5jHoiRe04faePXMeTY+Z6TnUEGIUe4nQ&#10;2dPH//l/fRVMvNOnT/zyV0/cqLv61u9eWVyEJz0kAmizRaEWBqYBNh0PrXAMDkRj8ITAQP6HD5Z8&#10;5bGMDx1p+MZv1s91SnHACiUUfXFKYaVxAFyg3OP4Az5FhllqNUDXg8yqBdB8JQUdNBtThzkhcqR4&#10;ySCKlMg6XXocgPQB8GLzCwbRl0TbWNcPfvGjb3/7G8FEYu+xewp2HfjIPe/98r13HzCqxfGQa/d2&#10;vlZHTxjGz6bgXJZ807JDEy+yt7r00R0lW7YUjSaTpwZmVoJyuza9vaV9PeJlirzEJcI7wtAtdSyB&#10;9L4NjW3yqlg/9r8e9CctFs2kzwMZU+CTmLbAN8G/8bMmrt/njsZCn/zUZ6tKSld6W3cXpnFDG9vM&#10;sorCzP75ld+drbvaM80TGfwc1UJC0DjtXfAn6noHnq3teLqhUZFhB/6NmgW2PP5YEDIPxLMUCNU6&#10;q96UHuNKHQ5XbnZeWppLr9EbdUaL0aRWKJHb04me4IyMTiD8uDcCHo8/EgxLREIwYTgcxbnBMZFR&#10;8+ljhywiydmWLg8hahRYNBpVTk4uXvzgYH9bW4vXuwH4BtR/FERmjTga8i/7wnEhGJAisHfIQzQM&#10;s83Y2NiYQibF+BaS0TSrMyczB/0PcFoBjbqsxrv2bb9ja0FNZvblgb6xVVR6irHZqTX/Rmk2/hBO&#10;Ena2xcNladbMrLS20YnFjSBj8uMuhMGZm5+dg1ZyUgjhIzJX5gImhn2JUGh3pY0D4sZS48pXAjD6&#10;8BnlUvRsqcsbAckC4IFozh0/1da9LT831yjlou8M/jyu8MTE6opPBZUf/EiE270WxrDSA9u2IWvm&#10;8N1pasnWssL2vr6pRQ+G67DB2cga0mCaCyEiMmxGougH4Ixn5O/NlohQylgViODipn6c1J6De3bo&#10;Zai0cVQQ2Tr1ewiCYiC+RH5FX0W+FPH5wtM78zPGRuf7V4JgkeJ+oxuLZZSyrsDCxLjW0NTghbNX&#10;EDkMajMz4qMYSrA2KFhQnQx41QbV7UePSAVQOyDvLNIdSM13pD7Ygwiq1HtjYZrJ0qc4bTiPYYIH&#10;vBg3sbW1FQRcyL0CMsbPpFJjPkgbe/fuhYApPRuOmyjk+yhl1ZPsHEVEAsaIcI1lBfSMqjMaKaEi&#10;gefUy3cXOIstWmo9sKqaKlI2tEguDaliAy8oznHZHDqVCiJto4szVQVFBq2efvpWD0rOqWXMoOu4&#10;2Mfl3ejq2F5QqiED3neRF+PZ8baRhqyvu/PzCxgow0R0fTjGZfF5f/s3n5k63ZD9mfvMH9gtgo4S&#10;VOfw/rHqeWTG093WvTA9Xb13x5VzF3F85efnq9Tqgf5+bEUIL83NzXV2dO7dt39+aenJXz/12c/+&#10;U119Y5or0+nKfOPZl4qrKw02OxYBskGCPKmyTfjAXCMwOAEgL475MTTerTJldaZsNNRw+kJeQa7A&#10;qUkZ7YTBaKApJCQb3AXP2rOnXsrMLVcZstAPybXpFBJhJBqCuD6aCTeZnGzEO5VikJQey0WpJcsa&#10;oITH3eoBKZrR9dkfP/Xz51/6wxe/8MWvfu6rpaU7fH7uQ9u3VeuVw1fOorsuz85GjPJDwQuANj1J&#10;6haznJ0EdLhGvS7NKMqz2YwavTsQv9EzvBpLFBTlG+Vi9/rG5NQ0yj2UFGSUS9OWKcuyzbbZO+A2&#10;+wEGcOABW6ATDT3VhSU67DeqTFFnhAC0Ykyu7vr1UyfPejf86CPhHeeXV88ubmjF3LL8bJvZqFQo&#10;6uqb+odmE1IVrDhe7ujWJMJ3FWYbFVJvIBxYWegZ6h/zJ2wmi1gkgxkjLhTNy6DRQvx/lOw3xwqw&#10;roHG6A06YLtIn+VAH/QmmUovV+qVaqNWq1drtZhbg372xHL02ZMXPnT/kRIlSGK85Xg005Wjg3sq&#10;E+3Ec0IpAqK3EOiBcMHI2Mzk5LiUD2tpzcTqWsiPlcfvHh3EyM/63NzIQK8zzWGzpMkcrvnp+fQ0&#10;m0YqgPqMVALPEYFKpdEZDaSwjfkgEb9venXV4yvLSZtdWBhdD28vzYO2DxZzMBFBsijDDTCap5Y3&#10;MvRGi4ocb5LxMG7u3Jp/dmlFo5LroJ2DPJ34IaCYC0b84YutI0KetH2g49y1+myHc0uGTQilIfwm&#10;aPYC4VI0cep6u1iluqc0UygIgS4TjwrXo/y6js6idFeaXs40HSUvNTVbTOaDWS5uwo/xaiCpwJoW&#10;N8Kjk/PZDrtUiJ4zflWGvgXqR5gQLq4sZVv1ChTSJCsBqHCTuhnfoJUk755avdbSAZJJnkXFD8GY&#10;lcEMzE4nFbAYzsGCBo/f3FMfjK7vrdwr42ovXq0VqTS4n3hJyBZRTSSYGb036r1Yd25kcPzY4Tv0&#10;cgsZchH6TClzOBZATKtvv3Gt8erBvbfZ1E7IK6O4hhMMRTmqMRHXSWmcxodZFkzJAitJ34EpoJx5&#10;4sQJ9MYPHz781a9+FbNpcAaBIVPqx55/7nms7Zty5nSkgGyAPw/hSHLhpPF4Il2wqWuaUwHqQA0Y&#10;5FNCHwEPnFyzPEeP6UGaGwijS07ny819xMbCSf4ZR0QQqznBf+TOe2v27atvazxefyUVpjd/pEgU&#10;9DPAliARKYUf17t8kKU49C8xoaVUsmY+qOxUcySVsvjcRuPf/STZMHn4J1+1PXY7alI4FKBYCXBi&#10;bqSzgCO9ifqzV8AGmejqAdj37LPPgR6Xgj6hz4S0hDLuqCAcEypVFoXa0tzeX1i8bWxiuaVtMG7X&#10;IiGFDyOTtksd8AmY/SlBgwZYB/pEEtWYQAYGTTwok/NsX3zYJdT0/vTl4PQSyioSX6IuoACvSSaS&#10;Zzuy0i2uN19945njbwikSMxIWlAsgCk8bgX9MNYA1UHsFEYURpaBFrU3GnSHfGtBz3LAvdll8yfj&#10;Lxx//bk3X3Rmue7cfzBHZb/68tnqjMoil226sTbh8egsdh6eSxBFazsgpvw6hX8RNY2SAbL91GGo&#10;gC+FUlO+gX93dcZ9d+zxJJIvXW061TkKH3Kc/FK5DCZggQARCeiV/KW8GPXx2zOkN180nSlpOk2h&#10;K+fJF19Z44CtQixt7C5UEEad9FN//5nTb52Hn92vfvWLrLJykA4NEtlbneNr7lCGnL832/z4w/cW&#10;bt16qanr5Nkb2Ur54wdqduUYqnMsj+6q+odDt+3ZvXfWwzt9ogHkEQkXeCjSQ1T58XDUzcFgLtW5&#10;0EjAWRCKQzCBzjVoAGC6CNxXUUNr7+XalmCEL5KqRRIlOpneePC7z7x+157DpSrcnPVMCwbfhBNz&#10;MOLA2CspEVI/R8BDGxl7Uq1WZ+TkoCfc1tQCKXiDXHKpDqp9lCuBAACBo+otWyBlIJbJAHYhpVDK&#10;cQxgRzLCXxAillAGEfnQdOHGFcr4HcVl0zML7Uvr6db0wOrG+MpGkooHnPyg4mBvhtdmZ1aX1iVw&#10;08ByYe1XuYBbXlw0PLMws7iOiowZCYO9gzoyVt/RrXJmY4RRn5Z59P4H7t67M5WcpZhNMU60fnjA&#10;HeEd2lIlE2HLg5WA7Ew+v7Bs5PHScyygzKOfNhXFRN/iLgo05JYkgiFTzKeC+3t6+mIY/HQ2z0t1&#10;HeAGMqeByhEyV2IQI4VBc/i/pjf/fP0CfhIsuP2vX6jNyMktxMQZLgYtLcxmQbqG9ngsgiblTev0&#10;aBJBP7oyNd1w+opOLttdmH5s196XrrdfrW8jMzt6X2RhgP/fQxSaN3ds2WU3pZESLO1d+jquGKY5&#10;AuFgV28XqFk4TamtQzJplGRhKgI6IaxixO1hETk1yvP2Un8nO4ZIw7/927+9//3vByEDeMXTTz8N&#10;sDhFa0sxK3C/iHjEIEcUwRieEJN0H9FgcYcoNcdZyQIn4dOUSWNQEcVY6m2QgR2k9oj8h/hCE3Qp&#10;bQkaHKBYmkQGwOHJwhwvL/oUZmkbb1j05vKSUjYsdusHiDsY1oHACEJ+DBQZQTzkjy+SVj2dv9ww&#10;Oi04T/GioLrCat4U5p4CWeiDcXFwypNoZlICxqBGQYgHCmQqfiSewUDve3+YbB3b8vvPJA67+NJQ&#10;mOsRxEEYSsjg+kCMxuTIzLhEI//uj3788KMf+sqXvhjwrvW1N4RQh8WiYfRtWGmi0WlnVlYvdXRN&#10;x5I97sAjX/pG7egMz5qRjIh8SfFylLMCLJaL6yTGqCuakGR0QNq1qLEpHCM5oT4iCNT5wvyv3zd+&#10;rWfiN22CgAYWyGjLAn0DU2cuHD471C9wpM0sedp6+mV6jYiAMgn8rPhJeQxtHxALoHyfDIsgSosy&#10;ksMZ96x99Hf/dvg//mn39z72wD9/5L3f/PCHf/X1xuUhZCB0ZjNLLMRrXJALg61P113K2L73ie88&#10;Pdzp+eYLx/UFme8rskiCc8jibLt2cjQK4Da0EhM8KX4XeQcyfWYdx8pKEj/CrQBJlvyz0XGO+XIl&#10;8ccP76goLXuztmvZnl+54wA/yO1uH/BvUNuHGDrAnJJQ+4qAs8fkWdj9wlQCDhdcHJLRubky3oaO&#10;UWAJP3m4yppm+PrLJ+G5xYmJYwDMuPwrJ89//MufrW2sffx9D3/my1/KzspHArQijPSuJycmZ0Gu&#10;4nP8DnFsf7r4Kw/t/O6Hj/7gvooqO4iDYXHUb5aE1RpuiU768WpHw8Zq/SB+HiNsaEggbUQSrxDE&#10;lDArYkUeIQwkO0LgEF6kzM/h/eL0tRtroRue+Kd/+9K/n7g0vOZzc8T/8dbw1nz7YYgCcNy4NlKx&#10;rNDqqh9qHw1qOOAwYsSZJwbUjdwzGUF+LFIJEpmlzh3H7sF710sE+RnWwwer08xp6Q7YP+u0Gg3T&#10;aVl38GPjc8tvdoxAT47DVYc4ao5UQyGMjBljfvSkkuItRdqC3PSm9n44mZTvyj1zpTmO4X3y1yTa&#10;yVwg9OqF+i3ZDpsmGqBNFOKKJBCyzNZKd2c5vItLERiCgA1Oil2Sy4O+sF/4xSNF9xeJj2Sqt+m5&#10;GpyAxHLD7ol6xIrhyXhv++gdpc5MQYRao0l9LBESRxO1i9N8mcmMZJJEMrnj63GwCIuMeM0e8Giw&#10;E3wAWCE4EXfHwyuQQqTTgtItaPcj+0MwA6NTBDdcFpKYhAcWNEEIVKlgwSJ9ZlUtzhZBICZ/qW7Q&#10;mWZ6qDpXT4JlmJllUpcoFBhMRzrPjCeF/QV5XzRmiwsKz75+8s0Xn9xIzGZl6z52++6Tcyu/OtXc&#10;OO57tW/8G6cufumVS998+q2s6j179xzkc2A4Sw4iSIiJMSPg+BPRkSWYEI/szNxt4pHcdBLUXVQo&#10;ABFIEJPUzOAMIsTepmETikAIoak4m6K4pQw+4PrxwQ9+8H3vex9U5//hH/4BCpwpdCKVqfCrq6v3&#10;7dsHIvDN6MoCbyqWv7sHDdExDcZUD4YxS8IIXnALEHCebb/8yW98XsTj/+c3v3N/1R6ml3vrBw0k&#10;4j4QHRgrDsrEgkgs+cbZS1srS0BqwvvGfSEdBzTyoYtGED4bJaA3wyAREBqYzRJOBzQz5FKRArx0&#10;AYVyCUcR61lsfOR/z01PHj79fV+FA/VghBPmA6RDdimAiSytAbd74/Of/wLyl/0HDtKV4grQoXrl&#10;pVfuuPOYd2n13370Q1xusEB+9MzxEAZQ44nBjvbvfe1L18+86VmcigdWGusaFxZnJ8ZGTQa9Wa8j&#10;iICuSuq4uMWD3qVFj/Kx96u/Uec6lQVpIYFgOBT+x1+e/9hPfna5vW/Dw9tefeCr73303kwnlgUH&#10;65kbnZwez07PBJUmFgqT0RECsSjp4QT+7lufefOJJzzaJEDM8bUV39Rq08nz51sbI1Y1V4sWjdLt&#10;9YwH115oufztn/9iMrH8gfsfE8gLf3q94c4dW/6mojguCMJnWyOWS3Vgd+A+oNKlthayKTagcosH&#10;JgJYFkMlFGBrEU+YZtLv3VbReL3915evcrR6STCgUgrVmHMhh2B0waXkc0Zjo5D2jTCJFtww8Kpv&#10;BW1zuafPnrGqZAq+6MUXTp0fnssoL9XK5JJ4JJBIqqXC2osX//WHP87LK9ixo2YplLwyOA9l9S12&#10;vQsOl8SgQJ6BM4/aKVggNL6F/8Rhy8jXeDNiiVhlzHj2rdcal+emon7McoiEMtpXQiGyTjQFkKqQ&#10;EyCI0jw4/mH/CV9rGOnr6v/mR+4/kmutTNNH/O7TNxpO9s3Nzq9+7pEjSi6KWRguIv6ELVbLwPT8&#10;1YamguwstYw8QSKInNTKxlgVIjuph+HkhbAOcI/agaGiktLusXGTWm7RQigNqnA4BjgSocLqyKi/&#10;fvWN5oFRb3LYE67tHVj0+qVYXDwFiA4w1kObYWph/Vp7M8Y3KrJyz9+4kZOdYQSJjctZiwheq+3O&#10;yEg7XF2MiTFhBHIy6P4jTtEu15o0a6trCAVGgwWibk81t564cenT997lkqPnTCQ5AP406kxLFww3&#10;rGRp3/gsZjj2VpZA2I6YV1BM5ErRvXizvm1PaZFTS9qm2HpdM8u4wJUZFpQErKxGbEA/Mnm5d0Cv&#10;s1a47AnOBvGaSbuF6M0zy94Fz0aJ0yJDpkK1N/0WFf1sLhw7GwuRzVthyEp+qRdjodOP3XUbWKOU&#10;siMmQLZsE50KiuY8gVFnSsvI+uGPf3zu3KmWzlou16PRey6eO3/2UsOlK+c9851C/yxGy+W28iJ7&#10;lk5FUp0kJck6cJTZcZPNvXWDfUPvueMeo8FMNQRwQYIjNoXcUvZLCMQpDQpE7F/84hcgSwCXgBsT&#10;GneoikC3hRVeimL83LPP/s/FYgJnmB702/ACet7onWOI8sXas1/9t2/HNNJf/cv3Hy7fA7I3Bt42&#10;i02sa0l+xyhUiOAV56fbnEsBT2vXEKjgTIQebQQGuLMJPkJWUk7cNIeA85ZRZYlegN2eXAqstQ90&#10;OzUmmUDta5lq+tJTmA3a99I3BeVWcdDL5WM+LKVVBJlqpOMkK7W8vIy51czMLCha4HpBBsxit1dW&#10;VKM62btze3p21o49B5eDYR9P+sD991XmZe8pL7HIhQ++57BaIbj/nmOHbjtavaXyrjuPOi0WJFNo&#10;GYNKQYYjmx1vyAVAEXVakxsh98tXuWWus3OTX/jF786ceSYz03R4d81nHnjwo0dvO+KEgABshUI0&#10;7ByPL05PA4KnsxSvHAUAJcy8V/vqfvDTfztw99E/fPE7jx158FOHP3Tw4N2RjIKGjpHzb13//ZWG&#10;s3Ozv7h+7YmX3zh++lo8LCsvL85V6OxiY0ZaZmxpYXtWOtbW6urCWEcPD8apak2q3MB1pbbbZnxw&#10;6lAS/4OiDH4/EYYSmJIXryqB4Fn++RuNkFVKc9olQsgp4OZRixne6SkJIZrrRBLE4iJLJ27xWFty&#10;a/XyLIetprjq1FB/XW2Lx+ubcbtBU99fXf6+DzysNdv9627sxleuN3klNpVMUmnT2LTI1YBR0gQN&#10;0TjQqKFbwHoxlG6xmpI6H8kMqWTf9gqQIiZGZ2aGF7v6xhoGR1shYhwR+pOSEA+jZYKNmGBqLXCj&#10;c+RMbfP8zOgj77vPKEJeFwRptyAzq7KsUqUy9k5M7C8EO53E+pAGk+AgJ5mTlbkejl1ubNtaCgoU&#10;ai86eFBL42qh1U0tbjKlA/NVfrK9J6eodM3jE0TcLptt1ReALo6ElAGSBrVqJwzs7LnDPcPxQECm&#10;EoyPj5wf6N1WUCQFkoVLyeMbFZreuRmDyVak0bbOTiiM9kwNgOrI+GJoYGTh9soCM1Hkaao5xvw0&#10;0BhBLYiErm9sur5/Iq63vnLpxsTM1Nf+5vFMWMpwPJCNB56Gy8Qc5sjNl4JmTDSwsg7ttDyrkc/Z&#10;IAICyG1c5bjP1zE8fe/uCnE0TJRhrqR+aNJiseYYgPyQJQhtTXDQ4ryu2ZWszGyXUgwSHtJhHhWO&#10;xCpDLF70eor/OBYDZEdNziazKKaQQALuJrSTuE+dPfHI4YNpctKjx8rBIYFLfbN6//MVROkp3eys&#10;jNwjtx9Nc4KjElEpElIIJK+viiVCp1WbB+0278qyx/9WfadVn1aSY5UJ6NAGBANyKqo1EMnPN59E&#10;X2HP9n1iES4QY0rczF5vnVOm9vtNaI6AkDg6seBRgNYGl6bdu3fX1NQAPgV1J8WygA7G/2AsZlE0&#10;1cinQpZE5ZAfDE8N/dvP/6N3auQ/Pv+1RyoPAFaAXNum5GLaoIg1NCgB8IXIuSjqBMLMdNe5jmGr&#10;WmVVQ5Mf6QudVayLlBpQYIMhLEdm4ZmyHlRcWEm+pfXgst9mSY+2zdV97xl5QrjtZ38fKTJBF43u&#10;MU5Z5MKkOEhpWUp1FJAQLLSzsjJBRcI1UsrFWQX5paXloK+BcZKZX5SUqqB7u7esoAayxFZdYYFL&#10;o1UqtOryii16kz0zzeFEs5toMsCGmZkIlgyJZmymuk6VVEwBbNg539x9+fnjP6270SoRfeqOnG99&#10;5O8e2L1/lwm2FvCT4HoTcX806I9y/MEwVGXTwXqmU4cSLUroE5xvH3+zb2P9vQ9+cG/uzuR8PBrg&#10;zXqDIhmv0GArTss0aNRQR1Gq5fCTv62o/EN3vv/xA3fdvaV6m02xK936zGvnDbn5DpXM71vbmF5U&#10;mgxyJqTAkCYE45Rm/a0epB1BBzsEOAncSuFmqPHiUbsCAxT25qk5dzixujQzPdoLhS+NTrG6Pr84&#10;Px0LBxkJHWkBVAwhXHsTvvuTvxH2eKQ6HIoKPRTaNWpMAyskimvd3b/8yU9OnDzDE4rMJsO+ndu1&#10;Fuu1nhG+2mpWCOFxqZGSpwe10RH4CAsidA88DNpAtKtJm5MtVKCqPnhaZMnUO/IKSlzZDodTqzPi&#10;TF/3eYdHxto6Oru6+7r7BkYnppDC5hcVPbqnGC+HGaMBnsQRGJdx41k6xY2RsSK7xYhhaYRiAhTJ&#10;2UDKjev0tusDo3lZ6UphiB+DPxklEgmeKJiAAyggZNR/KCh4/Sve1oFhTjBckWk2qXWXG9rVZqsG&#10;joJQliZudtCgCJcXZu3ISSt1maoLiq8Oj1rESgcaZWjvJMBdw+yZqGdiqdie1ro0ExcYyk1U6WKo&#10;bsHt1qvFJpWUknHsK5EcrCwqpfnSZU9sNcLvmJxvHZ3ISnf8412HoTjH4YLHjX0nRF6HnJCPTjH5&#10;bjBDiaho3B8Mra+VZdq5XB+Ph5lGpLHi11q7lALBliwrehiQzODzpE2jM4jFmZQmQ2uAhh9IwIEn&#10;Glpww43YpVUKqXeHZQVQiGLx7IoPefHNWEwJM3XFUDGS9y5wPJziAJEBf/NFf7jQ4nQY9halC+M+&#10;4s2mGGl0WmwysACaLtybSBlBqFPqcrPydlTuKMwrzcmsuGP33qP7dxzbvffA9l379+8s21YBpU2u&#10;zlIOIwDofEAABFNphKXwV0PurtGG3KyCguxiEU9GlhUkW0yqwpv3oilHxC2gqWa8SIEAjZPf/va3&#10;+E84TLe1tcEiD9RGWOelmnv/s7GYAOt30A3CsHk8XyTw1KU3Xjjx+t8++tin3/N+SQT6FrRGmfbE&#10;ZnubSnpkqVipEMeMIW1IJMXBxFBYqBEL0nRyDgAvuhKpA5N19SkGMHeDVLZFQptQdIefJL4vFcUV&#10;islQ589eCvi8u7/5EU6ZURQMhSAGQNkBNJKZLBFNW2CdUnpHoYeU45ArE+iM8hSrUYhIyhVMBwKn&#10;L9e29g37eNzb8pxqObyQ0ZVC7IlBC5hP+rZgq2JrwKQA5EN2MSg60eT7ZveM9mIcjiJxkUadUEqi&#10;F7tAXw/k5v/HFz+dp7aoYcO3tn5+ovXqWOfZ8ba32movdDe39PXIwDJVaMUSuQe+XnPzV8eGn29u&#10;eb2/I6BQ3JZeMzK7OLkwvxz2WkTiaof67p1b795Tsy3HtT3dcd+Wivu2Vt5RXbYt2+mC0RnhaoEQ&#10;VzK5Fh2YGS8psMG2ShrjijUqTKzi7YeAkAsx6JUCn27xwDgsYd9Itkh6iUielIXg/YIrIghrFUq7&#10;ztY2MAIWUYbJjjFVtUE9MTm5vu6JYAaXJ1haWoGyMDgPb/uu/+mf0Jlla+4N/7pfqNZv+CMgHByo&#10;LNfG/DZH+nKM29k/fPz5p6USgd6Vv+iNylUSo0y8JdsKZgWDV/Cao6xTzrQH2Fug0MwEa4jpD6ta&#10;npSsG+ngDoukWCscl15aYjfnp9tKsm0V+WnVhZlVBRlbSrKrcjLADpfE2WKIehEmmaUpHVgejvBq&#10;R291FkZS0B5g7W7iEdEcM0agh2cXthflqGAIAk0rhCChGCIbQ9PzA3PzNqOeIjNHINfZ3rh8dXdu&#10;wc5CJ5RJBidXBAqlEUN1EFugZAFx1I91DUkULFr0uxqm17UccbYdouYBOlkSUb3KeLVnbGJp5Vpn&#10;0/piVI0DTqaSyEQT01MCnQ2Kr15fwI02Q1Q4s+obX/X2Lax2jk0tLK8UpKcd3lZ5Z1GGCMpDsQ3i&#10;jicwQk1cPKIjxCAuQnkE9ZME0u7peW7AX5yBmowAdLQQoZn/wuWm26uKHRoY4mHXkz9I99wqfjvP&#10;qKIhTJY2UdLDlyx5AuMTs/lZThkgDmJkMulcDu+/xWLKr1Aw0d8kBUckw7hBQmgcS8H8e7Wx/W8O&#10;HVSKgikYGs9MrMnNEDTKuqE2hp4ErSvi3ROXB0ckNQbwjKIkhjBhFRfGoQqPbUxoXRwcLk5zWZV6&#10;hrTGIc4Y5cRnwyPReCDNkmHXQ4ETzAYSL6aaf3PduNTQHa0DuF7AxzaRQDcbgx7oyCIWwzcPA3gY&#10;XABGkYLL/ocxCnq7NBLAnPJ4JPI0Pj313QvPyvTqrz/2t3a1Hq+NiF4gcqbkuG6dZzFfMaoqMLtK&#10;AgRkDBPjXx6fyTJpraDwkIBCqudOw5Tk88DKKBocookcLCUgZdj12BFSUVDgvTw4+rM3MCBQ9oUH&#10;pdVO0o6CkTxNZKGLhVcJ6pIogJ4DqJM0G0aOpSlFN/YJeuIRWMEwrEp6rrd/YGhy+5ZtxSV56SoF&#10;biwaByEoYQLdYHL7iECY6EfrgDBl3NibylJoZG4ayyLAWEn6VADNKLVaHnT7or2LKugwl6Znm/Wz&#10;GzM/fOPZf3nqp69ef/VyX33XwOhsf9dgfw+w6EsNrSKL883mpp+dfOO3509fufwm9JS+esf7DheU&#10;1zjSqktztrnsOVaNXCWHLixkvY2Y37E5zGoNGFhyeocBTghqswhI2N4ig83a2d8Fn640lVSGbF4m&#10;RvVLnvb02t5GnW51vxixnfomFN2I4YMQhVuM+4+cCEoVEZNc6DSaJuc8E25/AkKmAhnsIKyooeHY&#10;qVJv+DZGRgdEEh6cQ28+/X8/pkNcqd/r6+9o2Qijhs1r6h7ACbKnsgA2YjGM79hd991x6MKlC0/8&#10;/mWjI6OoIEMv5ueYtKR0RAxNnCHgK2G7sn5paplQWYZqF4AsogRo4qlONWZyMMWLzQowA6J+Aeq3&#10;JiNSzPOKeFIRV0LNSqzoADpioFKQEgIpKtCpE0rGe2fmJ5YCx7bkIVmDYgUI4HBgxJ+L8GSnmtpz&#10;7dZSqx6+NbTmMTyCv5jgjc3Pd86v5jgRlahEhermgi9cDU4YCP0JQf/MSlQgtIFgwUjd4DZh+FiI&#10;LBIQs0DUObaAyuA9O7dqJHAAR3aGS012kWAX1PW0F+Xl7Cos7Zub6puYIYOuKL9pcHbNE5yYmx1Y&#10;C41OLIzOLcytuVHGaKRSi0K0HYK2esgEhcKCsBhNQQIHBWGMeQAxJ54bBWTaVhzhtCfU3jOUb3fA&#10;+oyGJIAT8RX980v9I3OP7NtCxB6Ub5R8iMbg6LnurnDB54HFYhq5iqAxo5BqesfHtQadBdoUUAFj&#10;+cotY3FKuBG/SGP6gB55Ugw6v3bphs5i3JflgHAdVOBg2kTqldSpQt5163jC5ciocrsJT5ErOD4l&#10;zVfsfkY6wPgXti/atgKudN0fqB3oDa7Br0CFF4nZTaTH/uR60+j5REBYkFmsEKmRgtPsKM0gYj1t&#10;yghLYRT4N5Ud41csFguU6R999NFdu3bB0hQtOgDHVqs15YYHTtv/HEZB9R4THEgpKAPWBYN1auL5&#10;S2/sKC0/tGevFbk9hGxIfBKFGTl9bPKgtIJOHtYVJeUyDg/T9/WDYxk6ZZpOxUxLWaSmbI0iMS1W&#10;/B8a0hQRRMA2OFA4EcuC3bMzvzg58tw5c0VO3qfeI692xTFMTzPOMRRgEBVGYUNmCWAzoR3IjM3Z&#10;1WOt3ZscLARozH+Q3yIYI+f6RzOt6fvLcyyk6w+kjEiGiN/RcARz9vR2opBioN3NTmMBkWzwRTjh&#10;QM//pp7cn75ptF8jsL0BvghYSiXW2Q3Jnnle7/LvF6dnInOnhq4/8cYLxRrnh+66/0OHH/rA7vv/&#10;dvdt9x67r29m4clTJ890tZw69Xo44H7o0P7PHz32oe17HqyoyoQHlDAmI0UNyJH75NSromlgmNgj&#10;u8KxQscgpmEhfi9AwIoSFz7GUUiSl1tahXx7jkE42TvEV0iUcLpN3Uga3vsLZyeORpx8VMtADZUq&#10;SsoISG8X87Kg8yX5Ma1MnOZwRKTintHRqaHRsbnV6RX/SjC+sOoTyRVa+K1JpUopzXGkjvM/vkaQ&#10;YjMoga+ogmuLNrNZpDG0DY3IVfp0g8RktDV29ew8uPfo4WMt/SNbDu4NujeKHUaLGuMAiAssMeWi&#10;1YkSSARuJG0MmvPFxhPBJw66Bqh5I5yIJxTiQBmVC59QER/3LZoUYvqJcjyWsbDUl1HmqRuDTjAJ&#10;FDFaURTxGbkVX9DTPRiVaKhVxQvx+SAAYiKL3Jg2eNIz7UO3leXqQN+nigtHOhT4oMzL8fpCjePL&#10;kHXVo0kRC/jj4YnpZasJevkkYN8/u+4JR/McKPJR1LJOBoplGhED7VkEFD43O3Nnlo2X8DKikwAs&#10;Lq6YbzcaC/JydsPTy6ZxGs04UuoGRofdgdnF+UKnPttiMMoUCpU4P8tR4LRUwENGo0n43dB2kitE&#10;AARpJ4AHIRCEoBdBZHjaWdheWOtAexAYL/X0R3zxXZXlKAjxInEJwlzRGzfaM8yGcqs1QYGYGFk4&#10;S6Z80dnZua25TuhHUt8OEBaF5IRKCF265VmE6TQXThFEAVZZ8GdWqHf3Nl5MeTG7VYBzsM0JgQBV&#10;YnDZc76t4+F927Wg95BUKFY2ohiuMzmkpGriP38wbJfCL4VdiNMzWgwj7VDBmkyEIFMAYcckSdtD&#10;BnOVK0kotZL+yXmPL+lymJCnzK5MvfzGszYt+J5bJBT9cTqAHoHtT+rtm5SLBFDg7+LekbYqzfJS&#10;WwR5MdJhPJqbmzHuAfgY/Da8ZqDJL7340v9cLCbuIs380cXFoqMryZ9bXey7ej0hFd65bY8W6SpJ&#10;m+Jloet/k9N3i4vHoEmkqCgNKOOlU5o/7F5v6Rk6sn2bFHefGgFstIGaRSzHYbuXBvApNeMn0ARb&#10;XPefGej67h/Gr7WWfuo+x6fvEmXq8FNRip6oi+juwsuemSrRBfPzwQBGPkLtHdbMo/tEXEWiR2Ld&#10;Me3UhOhEW/fWgrJ0CZcfWURHlyXv6F4khCh3cBbgrbGDFBk6m8DGvsOKvsmz2QyViQCdwOATOfJQ&#10;6SxWydMs6eNNAxMB4a8HzzfPtt6+d+u/fPLTR7fu3eHMy7SZLdYsb5g/NrOcnZGjFQi35WV+7uH7&#10;Ht63tTKr0G43QxAdwyIIf6QIRrcDFBHwTcABw4OU4N9WOELThxSZIxCIEMrRFvatLg1PL/mUpmxp&#10;OLi0JtNpZWolNj+9F9phfwEvplUOIi45I9D9hZgvJYyYHITrFHm6E1cyJhMEs7TqHKNdYTML5Ap3&#10;lIMxsImZ5d6eITnUhyVqvfKP8PQ/Csd87gYvKpXJjHBWG/AsdIyN9Y1NjXUMlRUa7JBCNZpO1zdK&#10;42KNUWcvyuvv6t1bmiNBw5cACeJ3kDwqNeNxz4j5CUgqyRWtBgKtPQNNyPFm5qamVgbGFvsnIGfu&#10;0ZmsYnDSydAIQr3Yt6z0BSxIN5SwDer5B5CgwjUOARndJWQWwDQFvWPzECJymLQi6tsxBTKeMsoT&#10;j68uto6tb8/Row2HipqGt8hJAL35sFqq71+NDg4NVNlsAC0CyejIyKLeonFqZFib4IR0Dw6UZzvk&#10;bIoKZyFI/VyQYxCTOfLWoZkMmHFpoOdF+Q9pQ/G4G1yfXiiyyDEwieGXdbVMbDNr53288XnPg7tL&#10;DxTb7BqlXSvOVIlNkNSWJMW8WCDoXVtdVSu1Mqka+QLy6yBgA1ge4UCNhXE7AxDepBZ8SkNHWDc6&#10;lmvPzbSCmgSoF3hUtHt86nTL8EfuvU0RQrkJuwGY3aF7IZhksXhbrhOFJ+uS4msiynDjPJ9I0j02&#10;sT0b/AFcTTJyxXb+k1hMIDKmoggaYSQOHKci2ZmmdpHZfkeWNcLHuDY2sgxvnAcnEaqAWR18q0ci&#10;ufE2kkw2dyxkUDuJtjmAfch7MtlNPBN8KsRifzi+nFTEpEZnc9ukWeeQiBK///3vJscX3nvvA2aV&#10;BYuZkUuo7mf0uU1jcSojTqmvpPCKl9ijs7MT8jggCGAM7bbbbkNeTMlfMnkzLz5w4AAIA6mkOvVr&#10;m+as9AMg7mJJYwOi/QXlueRiMBIBFYjckWDoyiZ/MUaM2TFBdC288mrPVWVcd/+O2+U0HC0IA3sF&#10;BRGD1ZCBJ2E54KpMoDQFgiNPIw1CIc5FTGy5k0EJEkaO7CcnaytzMoucEMFAIoLyJICv0pmEYxyA&#10;IME3Mk5YEp0Kzp5sm/jtxclfnV188qSxKsf0icOZj+3HqAltHugY0MrF8RgHwZyCHxFT6E6KwZkm&#10;WycKK+Ggn/4mXgkJ2cCNIwLPBnCEvaH4aw0dH95XKhJthISobXEGUJuRTgKSZ8BT0Ww1CUWyEZzU&#10;ZQS9kNCum1oktzq3IeZONpQhnhBta/ykhKPVRNUxzdNd8spcZX7BZ489vje9CKpu0HVZXfK+dLHh&#10;dMONXWUln9i3/86q8sO7aspcOVqeMszHUDLT7CEtEAQIEmSlpYc5PyEbn6SuGnYVyeWEwAml1rYQ&#10;KrCEqic44zOLXI0p5A3r4Os+MI6IYrfbMOTBuILwk4F8B4IJA5ZSH+/kA6yeIOILk4+gzUPjmQBH&#10;6TfZuZqawMR343JJwqTAgKG0yKTK14jK0+HS6WwcmTzZNsRZmZUa9TypMBj0JMLQXYgIxVAS4MMH&#10;KJDkNgxPnesbbRqcd7vDOpn22edeaLlyxWbS1BQWhUWK7zxz+tMfehCTk909Y3tzTEqVHgx0cDoJ&#10;E8OMOFi9OHbjyNrA2eDhXOoaGh+dXcgsKgrSJJHAnp0mUCkHZ9YuN7RNzU3KpFKt2kYjSsTSIWY0&#10;pEtwnag/itwfDEjKqnDYEFxI/AAOEMDR1omJ3Jx8WHHBpovYygIaH+roace/e/IL+RwokWNsFjtZ&#10;7OPHhQBKhfw0s+Nae1N2froO5lVJftvskgPyJrAT5vjSlKKW4fG1mCDfBs3rIAneQb8MA5B0sElG&#10;l+YWNsJVLi2WNAkiw2aUPONSdTqdHFxE1ah/ZHhqbnUl06S6ozBHHAfP14/MgvW4WNiiJCSxtrqu&#10;1ipkcsi1UpCi1jojz+CK4b9x1+lT5gS8wpH8tGV8dWGpc7D9UtcgX2lZj8tfefX0I3ccdOoVCXEo&#10;yYWQJn6Z6sI1X2h0eHhXca6Hl5BxpbBmA2XJy4MVQ1Kr1Ne3dOPIc5jUiImEg8S4fZMegdKQ4VLD&#10;wBRIMfmWCiDoQ0IA8C0Alw5h4lzD5Z0HDzrhWJ16hXRfsd0YOLZJIGbvEilzKqAxhtXN0oslc7Rg&#10;UXmnmjm0SSV8jUwY7aptvnT69JLPO+qLn2rubO1uffzx+3bn7ozDD5tpALByi7ZUmOyvQJsnj1U0&#10;LVOCaBh6wyAWod0kKo8ZezZ+Eou9QI553wN9An/5i1/8IhgUmP7A4A9llTzec88/R3nx/v37MfOe&#10;isXs1d+6S/P2d0lOG7nAQlT4s7O9P3jrxpnWkenFeIZdAao5oG4sdsJhgBNw0aLteqmzVmXM3V69&#10;W0/+q+TagREOpBOIC9RxQ/im4A5AiLW5SISD5oZhoYH3Jge4zJeeHpju7p/7zNHtUogGx71Ivcj+&#10;CebomAiDMB9P5pvxrZzpWv73t8a+/tTc69diYn7aPTsrfvRp0wcPyotsUEwmjVTSfoOlF4ADSoXJ&#10;UJuCDIHrBAoTWwAxmuTEAP6m1iLpaVBxTjcQKyYYSZxq7TtWU4FYS0cp8S6grYxzH2+CZIhpdBsh&#10;GepD9GCtO9ZZuNnB2wTPIgMrggEw5EEbm9IvgcBisy2dbCuNSO8q3lvbO9I5vDo4uHz8ckt9/5Tr&#10;QMnhgjLxhseZ7RTK+AqsfMrcQpANpqKDMnrCePCcJEoIpjaMAQkzYGNOBLLj3SHPgogApImRq8At&#10;AsljCGQNuVobCQVu9LW+8LsnoqvzFdtrRHJVFBzxRARGEuQCmYrAqQ+2UOiybbJYcNrieCL3DGLs&#10;pyr91IPwWJRtMHBELqJSK+125+TEeO/GhiDMK3VltDTUtXe2ri4uqeXqkcmpK0299d1DHbCdhois&#10;Xnn/oZ1FTn1pukkU8j313G+a6hrNRpvO5dqbbwturF9v7thWDCdPFdQrGJKIUIXTiHI7uiEpgfok&#10;D6A5RBsyIKWmM1TZFRkGcYZOkZvhzEizwsLrlauto2FVpcsWjmCShoR9Uz16upsYaudD6InOcywl&#10;XBIMtONIh4x9+7j3fH1T3dh0l9vTMrfUO7cOa73pcY86Pc1h0si5UuofQbKIzNcg6YfIrrzQO+Zd&#10;WthdXQrjT39S0DU6k2HQWmAMxoVcvnApwBmcmt5ekCPkBFmDio2c0CsRAtY5e711e3k++n7kCEx4&#10;MwvErBhPIaeYgz1x4UYMnEUb/DflWNh+0A0xzPLOIUqRIra2ts64m+Cx3BpvTQL9wMoRKK6OzD9x&#10;4uW7igvvr6yCwfFLDbW1Ddf31lRtL86RxnxQ/8FJQ/QZSvzFM57IwNjY/uI8mvUinSz6n4QKJY4E&#10;JpVixbmOtn0lpQi6eGrIyI0ue0USca5JKWb4KiEP2GS0ZnEb0dLhzgdjre0De0rK1QKaqft/95CI&#10;dWajE2t0YW5kYbYvzWFwOnP2HnjAThqbJP5CAux0akXhTgQfLTKrpMkPGvJGnIglIxAFBSOOMUwI&#10;Jk4JGWNjDg4O/vu//3t5eXlLSws0My9evAiFipKSEtoSyIufZ3jxu4rFCFizPPGvLw/97nzPWlxd&#10;smufTOdqaGmtKVDa1Gqc07TZMTzLia9Fgi+cPn5uoF2gyg9uxHbmo7jHugXeSxPiKPGo9YWogWWC&#10;SUgESYJ98TaIhOTjxaU80CtVZ8eWv/fcM19//MMGlT8igHUCrggqenGML6c64/TA5Gef7f7+ywMv&#10;XJRoVM7HjuR+/QPZf3e3dl8hVyPp6+tYXVlw2KB9hx4SijzydyIvDx5venISV0cskaVsSaHqDNIr&#10;XghxdbHZaFqEkko2ZEwvlTCraPJcx9C+raVipNGAs/BNtC6YRQGWCwVTxlon3waGYDPxvrelx9hB&#10;fstHip9HrB0GcSJxpdkEmchZntvyxFP67hnFyNLyCxcjb7XKO+dqfPItcZ5LovALoya7AZr2qIih&#10;3Y0VQV4jpExF2S7xZglSoygLCUM+6lGkOPBBADKMfAeNqLgwuBwVTfs5njhPgoaNtLOlw+7K7Jga&#10;efWHP66YWIi1dpgrK+2Z+cjq8SyipAQkI6YjR44bNGxNfxhgMIb2Kej9+QfV8ykS79v1FjGQ6auo&#10;7IVxKBoTIkm2hgqRsCgvq3tkYSMYysrLzcnILcktz8zNlykkZou5sKDMmZM3tTB7+4G9lU6LmhtS&#10;CcK5Ofadu/arNPKmxtaXX36pvrnRJozsqdk+PrsMLDbPbkX9DcV5uqAEdBHUANCMYCQqjGJCSN7j&#10;y7GQGHgv3kACDIc4+MLgiWdZLKWV5b9/s57jX8nLzqLWBIVdeuX0CbHQ2NABpiNpWpf2Jc2e8nkA&#10;i7YWZDj1Mhhxibhxr2dtanJsenaia3h8dSOQZU+TI7mmoxAZHgGh8+uJ11sbHztwQKdEPsKb8kf7&#10;B0ZBWVNishhFEldU2zUklEkrMp28KKSQkCVgcJSibTQeBqrTM+cPBday0flBVklLiC0vNoZK4FQs&#10;FglEoxFh5/RSw/S4IS1NLwEej4hBwMvNdfh/F4uxYQDQrHIkzzz31gfec+T+HWVmuTTdaigoKttd&#10;VrolK02YRB2J/JQ2dRwwDB/Ebt50IDkwOX2gpIDHDbD5NxLZhBcHDn+4LMbE0tPN7XdXV3BjHvRj&#10;3LFE19ikSavN1gNWByuOmKYYnkMlS7g8RjQF8ks9I2i37s7OIDOy/6ePuESj1FcUFu/cmj/YcfXi&#10;+dM8scEX11tybFpkWclYkJwbYEXPwQD9lBsoOzX/0c0FfD0XSMx7vHK5ElfhZtuMRWE6LLncsrIy&#10;+FoUFxcDmoBOG9CJhx56CDNlqakQ0sx8t7F42hP85H+cuTYb1+rkZp7PPzYp8C7ec7Bod5ZVjPiE&#10;pcFDtQKKGHdufeH181c98VjVlge4Pu6h4nRRHJcer1sUioWwrLG8kKBh/aSGWIhqROwoXGkytODy&#10;lW/2TP7qrQtf+fBj24ykT8c8ryScqIS3HvNdGez4p5+3/fJViU6Tfc+emm//rfmjB+X78vgOZQQT&#10;Uui2xSInTrxeUFKg1qiAHVBERQZMzQLB+sra9eu1G26PQq6Iwo0hiEk3IfpvPg/oC2Jy1U2BJpTQ&#10;ISMRRZJ+9B6gDtEzudzcM1hQnAPWESI5IzkzixdkYViLXIxtA0VjjV2WNqaAc5aUb1pqUEFAdqqs&#10;kqFyix8lB7Oo2Goq2lEcCi0a1Ny7HjxYc6C8qjw/GvbMP3uqob1J5zDJ8FoV8qQY0654cgEPSQ9G&#10;qjDhAm4ExJTB2IWbdITrQ88fixocUW88tOSNDixvHG+ZeuKtK//+6tTTF7t/c3KlYTDUN7/QO2M3&#10;O2+cuRT/9TOPmNLRJn+rt2Xf7XfAVZvs3fkQMCdDGsLnWZEGPAX7RJganmcFwJ98MHSCFRi0FJlh&#10;EgvF9EUsZkiNIYuIwm2eYF20gbYW500sLrx85pLCkA6rCEjbUgobBwdZCLGwvpGBwqxMDc6cWKLu&#10;6rVHP/rRl0+ev3qp7tNf+trHP/GxP/zqqYeO7IO2qVppfO1aXZZOZ1QQJ5aSE0IScYRAQpGI6ixc&#10;UZpG3SE6hbGopOCZMd8FJJgwKOf6I6Ir7e25elV+JuhluDkRZDEej0+tUPMEAMnonrJ0DXAl2cWy&#10;EisSTgZVQp5NLi2wWkvs9uqszNKCnKqKgoKcAs+G+9mXXy0pr1IBwEhA7QrxRd4ztz67NH+gMAte&#10;1Pyk9PrETMjtOVCWi14EWFZDK76LTR3H9u2yysjvDXpVoJZhybHrCWBOXDe2qpALoXSMK0Kt5ney&#10;2lTZRygVj6sygIVpTrM31d+IBcPpNoeUtB/e5nH/38ViEEjFHGm/Lzk4OP6ZozvhoktQcSKki3P0&#10;UDgg1W3oCNM5jfBJ1SRhY9KBxfWp5dVdhblCLqIBzKgI0aYuD7aLUH6qu8+9sH57VQm54XBkC8FQ&#10;99BQsctpUaBVGURdyAbv6UKTkTZXvhrjXWhuKyvIhhwoUdn+Xz5wKmPHYgoGHmpH9+63ma1XaxuO&#10;nz79WmPt3JrXZLIalCoBV9g0Ffnxi29Med1N7a1oNiz5ua0D02cuXZOK5DlOE3ZHimWX6uClXi8o&#10;xsh6IWeBbt5jjz0GuTHAFFAmwXg0Vt9fE4unQuHW3vkcu6PCyNmZrTi0o+hQReZWqxRjVfj7MWa0&#10;Q9qOSd6kG3INrcFgzGqpTFcZDxbYcHiQWBDyRWTCAsBAKPeAGTAJdpqbYzJ6SWWcK1v38y/39Z5v&#10;rv/4wTv2uHRRPiY11cKgKDTnXTzZOvXtFyafOS+y66r/4ZGMbz+oOJATc0i4MkCfYWD5WCBgmvmp&#10;JR5H9aWF9ADFRVZm8gWe9XVcoNLSUiA1KB8gbQzRNXwFMzDA1GHBAHVRTCiCAwihFkA3AjGcuyBK&#10;LEZh6sopaBsZud4xGIwHwvDbQY4FNgIayjhgaMcTDohDjoJvipVBvVoK50xPZxPODUlZpwTMKK9G&#10;2og8i0IWWKQZOlmBXVBqld29hbs1nVeTrb+7UrKrQJBuTJztmPr+qzKhgmvFpdfw1hJBGGgv+2Nz&#10;3sjYWnho2dc7v9Q6OtPYv3yxc6a+d+Fy+9KL1+d+dmLmDxf9U8syUBD2lTnu2q7eW8yLxPkds+Kx&#10;1brnXps5c32Pho/QiKA33dsVzLVmVu2SQv2HBNepuqZhGLJYT1kLUgmJ207q4n/2kRrFoQ/2oMib&#10;iCBdQ4wk3IKkCeJEDUOjj7VCEpxgRUaW2WA+19zUMAr+q5+AIehTBTirwVj3yGROdhE6XBurvo6h&#10;KUNm0aN/9zlHWt7TL72EiD44PP156BcrVahyGkan42sr5dnOGDYtD1OWqCDJsZCpIafga0ZxSmGO&#10;9K4ixHmgQo0ce6Ic+bNvnjO5XI8e2DI/MbY8N+nZWP/aN77R1NS+a/f+0aFhGPCoACOw8Vg23okN&#10;F8FRjfYGaz8gFuHoQ7SNiQCV8pJmmTQ/zQql/e7JyaqsDAAOTBRCdrKpZWtmRqZFDV1cblR8cnAs&#10;22LJNSowXIEtcHVomq9QHC3MEMTdCPxxzJajFkNUY6OsGDK+2jeb4zKlqyU8TFYz1tTNPU85MlLj&#10;eGtz6zhRQrjvLy3b6so5396kMGlMwAnfyQr+72Ix6LRg4756vVHrMFU5YWgfIqkZbHNUWYBGyQAB&#10;nE+kgThRSI2G3XXRjMc3MDGztShfRqTRMA9TL8jtUUpyhW91DJ9r7vjYHUcsKqgsoWct7Rifwmaq&#10;ys4AvY9wRIB1wA1RxCAnSUpWotKTde3RuO9AdTHkZv8CNPw/E6IBq1ElBLkVSGGI8rOL9+zcYtYJ&#10;deGAR55smZ6e94t63JKXz139wJ37H9uRW15YjDTR41uHDeidu2u25NoJBsKFT60Qdl9S6j9XrlzB&#10;0B2wiNdee+3NN9985ZVXwC8Gj4Ihi39VXqwSi8uzDbty1PvzbBiFxFGPAX5yZ0LSySVfcax+vIS+&#10;BfczFy++cf0tndEF8KDK5Sy1QxwKJ4AIpx6SIXhveYPhNSjABjDoLxKK5ElQy+Ic5PnXxxdO9fQs&#10;ri891LgxVwAA//RJREFUtK96a4aFJhCTMuFceA5+6998dvpsg2ZrXvbfHHP9zVHpjsyYwIdqk4hu&#10;cT86+BygNSBsCYVQJUkzWWUcPlyoSXhEJgG0Nzk11drSpIODoAEk+YRELrPbrUajAfauUBbEGYWT&#10;CscX/oWuKOIy/lUAYicIgFwRYC9oyspo7BriSvnLi5PdY1P9c2vTGwl3kCsRKhXUa8J8ipgUB24S&#10;D1JHAEugN5OeojQJS5LIroy+w9AlypCD0ENB9Rtw+4k8pVZA6zXOjUhtJoPNuCRJ2pxp40+f87dP&#10;RMZWOae6V567PP/c5aWXa70Xu6DyvdrS5+2biE2vbLjXYl6Y2Hp5RmXGsR3Zjx+1vXeP8a7t+oPZ&#10;6gq7JEdvKUq3HqwUHy6c8k8vXL2cYRWeXRrbEMUrdPobzS3FVfsUEvj/BoF0UhCj7JioEdTzwKlD&#10;3JFbfwAMYWZWzKoThB5UmFgbyD5p4UEblxEW6a0zT6oYlHwFkZDfbNSUFeeCjQDt1v6hiYHxuQ6f&#10;v21xaSYcnXK7B2ena/t7TjY1BlVKeVIkQ8UTj3Rdvx6Uqe974H6NELphcQCLSJ/THRa3Z2NpcVGO&#10;qliMCAvskcxnUSAjPyFGA2kbieIhZOhYM9RGRiKQ4MrG570t7d33HN5v5EW+9fUvP/u7p9NcGWNj&#10;0xIp7Ewln/nsZyYmJw4ePEQqoFhmBOKmCDNiqtGpHcpqKmTa1HQETTXBi4D7kFA57S+ePn+gegvG&#10;DJA/rvtiXXNzu5zpGhUSbeTjitND08XZOXaMlXI4YFNd6u6vLitKR3afRB6Nqpi6JKC3EWOCJ/In&#10;eKdvtB/bXq4lXS/YLRAvno6Fm1JZSa/HA0FQblra+tJyFeSX1dLRNTfWf6Zew7St2OP/LhZzY5LG&#10;+YXauqZHDu3TkjAbhpwxARUJANQGJ5emmEBJBn8VhRLiJwNMUBfL5P2jU2KlLl0rI5o1qBloFIej&#10;53oHLnf0P3D49jKXVhj1gMs5ux5v6+0vyUzD9AD10Ym/Bh6kFPNX2EpzocTLlxtXAxt379/iJNNr&#10;1mj+f/pAMQXMhbUQoc+VCMc0Mil8VWq2VznteozGdM2s32jr/tQdtx3M1CV5XjVHnG7WZ6fZspwW&#10;gwRqGlgHJAfKgAfWaiLFVJpGe+KJJ5AUP/LII7DzAEwMFXkIZkLLOJWs/DV5sTCCF5cwyNH2RzTD&#10;mZmEqiBpYIMHFPejEgEcN7gS+fnFS+faGxfnB4sqdmslmoNFudkGqu8oJCHdwYLkC1c33D2Y/e8b&#10;RMTwYNJ83dsxNNk2NuT1ugszMu/aVp2p0nL83sjQ8urxvoVnzo++fNG4rajg7+81vbdGVJUmIAUT&#10;5GsoKIgEiWsHLj4SN4zZ3GzdI0qI+UNTE/OLpFSCy7q+sgqiOh4MECExJywdaBHQABV6ZiKBTCbR&#10;QNCHm1Rr1GazET0Nv9+H5xPxFcjn+MlQJJpcXAjm5WfvqyyyWiw6pSYSDI6PT8zMzCO+SJRaNixK&#10;N4Gst1I8ZcqYbwqT3mIVkfIh5I4IyqDZEIb9QeoKtqKkmcPnTg4Nr07NGO3GBHEowZblLQTW/MlI&#10;4d2HJAX2jaUF/9BkXMPnV6Rpt+SY95Qa9hTp9haaD5Tbj1Q6D1VZj23Nvb0m62C1Y1+psiZbkKWL&#10;mkQcFTZRdNm33NjaiKNIlmb0iANnn/zPHaG4RSGVhrk5HEWRRBNcWG9rHxAvxwLH29fGF73tE8Hu&#10;mUjffGxgMfUR7V/wD8yHBhb+/MMfjCXdERHIC0ibUNozejWyIOIAEspBRK0kke3o+rAp3zhmoPAO&#10;lZwY2G/pdosrM93pdADozLVYdhUU5ul1mTp1vtXScb12oqMHigFmlejAjspH7r5Tnl40NTdflGGH&#10;acX04ppWpchwOmZmZ5cg6Ds/mwYzKoJQcBiw6oScT4DJCjoGxsMciU4OGT9UUkT2SMJccXFl3be2&#10;vzwfKBva3G3tXSdOnF1a9czNzZ85c9JqNnzi45/MysmBFR7QFRrTpECMGyMIQG2OVDdTbX3USWAK&#10;YKqRSFDcWFQhUPWMzCrEyjS9EmvPE+f0zMwX6M0aKCNwE8s80Vv1w64057rHq1Wr5j3+haXZqnQn&#10;SnaQBYHSQOWSUWLoXEtyZF2jExhUu708kxYJ5fg3e6nU56DKMunzYUBZE5NrVudmt5dkQ5t5GDwZ&#10;fzQ/w0YNx3cTiyNR0RN11/eXlW/FjF8sSvA7GCGYZwVNkOb9CGnC3BrCMvaGANw9xKFkTC4Sr/pi&#10;rROzu2BfC4IgV+qN8doGpuqHJ+/csb3aZRBwgZrxghFubd8YRBJ3FuTKMF9CqQvF4hhfCtbIdIjz&#10;Zm0zrN0eOrgzQwV2CqZaaIX8Pw3FME0FoE9SUnStqcqlSBqH/bEklOScbWhC3nhXTfkd5ZniBDQ9&#10;UHVR6KBkNA5SNh9lCxpHtAAYIQ3pMDxGV1dX8e/09DTGPYARIxfGpBJmPRCCmfEb47T9Fb27EEId&#10;TxSPitB3w+LANkqxJlkwRMYUDfNFz97oOz8zObsylCGSVkE40RvdX5ilo4EjLBpccOpGE9VQLJXp&#10;jBKtIZDgz677V9BtEMp2GkyHinJzzZqkJ+ltXVh87nrrT56ND85haMz+t3caHtqpKLXzZEJuEJYE&#10;yCUBnWNGgHg3IFkAxqURGtjpYb0wLwmsXKvRDMtxNSzzoOBit0IYPiXHyg5wkrR724ETEYKUyYiH&#10;wAKiCK09uWJqbHR9bVWrd4IZiZsk4Yvdq7zBgZ4tgN+UijSVONeizrAb1sP+5rHJzgW3jhcVSURS&#10;ELzpfd4swNnf22QJsQFCQh4JgyTRSLSWiYoS12BaH0xVrUrqW1lSc4VCDbAaWHfFg+trPo/Hlm6T&#10;ZZlE5U7Z9kzX7dWK7YXKbTniUienwMTLMfHTtUmrlGOSCrGIZTwAOGRDRuxsQKJYYMDrxV293VKl&#10;OjcrH8vtO9//3+d//1xWJLw+MxcJBJMeT8/K3Cw/dnWs2yK2FtXsSzaMJcfXw4OLvp7pjc6JtbYx&#10;fKyDPdAy5mm9xcfg2Ybpy22zrQP+2WWQnlGCwA8SFBwUuSkOIB1UNHQSQpJNHFZo8iGDIFYH1EAR&#10;v5MKXlQv5Tk1QrtSYBQlzUq+WcFXyfiVxQXVpcVKBafpxJvw9vK6V7JKd52vrSvKy9WLOe5IvKu3&#10;B0uzLA+tNGsctlkCwezsohKirijJ0MQFIssT984vPn3iVPGefSYwANDjgCwZFK4F8taxedA8arId&#10;565cW3d7QsHohUvX0dDd8Gx43Mt7dm3Lyiqcn51xZThpmJ8l+wi77o3/j7m/gJPzvM7G4WFm3IGd&#10;3VlmBq2YZUuWZIbEjjGc1KVQmzTUpmkbaKABJ47tmEmyxUwrrbRaZmae3dnZYZ75rvOM46aplPdN&#10;fu37/adbZ7UwO/PAuc99nQt8bWcujA8MDoHHPzSyQAkGLkRfYvfnwYgDG8EYsg8lQ5OTVfk2kAeW&#10;w+HJJU9+ulXJ5YU44XPD490DLm/APzQ5GvfHFrxO5M5XWYwRyPdwZSDzU0igIiKx0H0HorwfPv+i&#10;UqHZUmpPEQ1J/0YmvKnLmtE1JBNKY1bPyjKMGivTzbjZliNs55onF1FMJI74E/ripbXImb7hB7Zu&#10;lPKI4MgY9IAmiAqEORuxnkLIHuKTGagAelaKMk/JHONObHCHpu6oQPRlEFsgx0rwcFtfdWXDriyd&#10;gLUSZYPXKofJxNGW1vLcokKzBgbH4H/haNLdxxGPrjjfbOrwxtgf2dxglxBKjjk0qIqk7vvffDA5&#10;voDciFuFARUALFIZQK7FCV24OXajf27/9h0PVpYDkII+AXvZELpnhjCaMtkkRguKIpZORk4JhtjF&#10;ixfh0NbY2AjzeERKwznz5s2bFy5cOHXqFMKGbDYbo+X5s/BiHrlMMjMRtG/EPQEhkRnqwIaJ6e1O&#10;dU+/2t4f8g7MtJ3esP1Bg7ZGmmCtK8nQIfogEUIMOaiQYA7ixEriMZDjLWqp3SAr0MrKjZpye5oe&#10;dmcr0alLvaMvnPH/9FhsbC7riTsNn9xh2lfDKzYkpbAjxfAaCQ90PwN9Jv4FM7Gn3VJqNETdSKru&#10;0+Qel6hUJhGIhSREYL6bgjA/+CQlLvqgVn5Anf09Gm1SIhR2D/RbrPA5gPYBcizhlGd5yh8sKshQ&#10;sgCP+HCvcwDYm0xpRi2XHb3aPzI6EzTq1Uq4taC7JVlUOMZIVn7vaX+vMNOYkLaXDCeJWVbosqat&#10;II2TYAchVSh0Wg9xhuKgREAv5w1GIFIyWUyI5pXLRXK9iiXFIBEXK7bcmDIHiHVHQVIE2ZLSG6Q0&#10;lHlMQki+xQmHwrMzix7Potlkz7QVgAt3tq21sWv4qX/4tua+g7qnHhA+cJf4Y/erH73f8sDBuocf&#10;Kn1kjxm+vJsK5btL9Hsr5dsKVNuLpJtydTtLVduKZHc0GLYXyraXiHeVKvcUyHdVKrZUaWpyeNV5&#10;6rIc7Ror+E7n0qk25/BIfM2n5CrcBjj8kiYnju4KHQcf1gcALGDVycz30VkQCY4AdIasgaE7w9cA&#10;64beICgG4TSN0m415+cU6o3KtHTTsdeO1NdVLQrFK8vuUgA4GmVCJLzQ0Qu0wSBPz8QeiBXpG2mD&#10;r77GoE3yYfhElv4jy2uNXb3Zdn2WwoCDQmI6rOnxZNfgckylg9Pb448/+NorbywvrZGekxrSKPZP&#10;3lX3L378E1h9fOQjT4F1SWI0WN7E48KQsH2w/Ytf/jt/YK22un5udvidN98bGe7NyS3QKaRBXKxY&#10;arnJ062t1uJsGY/rmwkNBWN6tahtcuZk6+CNGXbbbLAhR3dHRXrzfHRmcrYsD1teQAI+tOdJAT8K&#10;TTpRLQVRtrBrcPTMmfMNZcUl+fmMIBS1D1pHnHcivOASRUuxsDg34XHOe7n6JA9ReOS6kYi2T8yW&#10;ZZixhKCDwoHGXRQMh9zOZblCwUcMfAIOEUgDpWWDmm9uNEg8LXWXY3F1xrWzJA/QOzGqsWzxyEOc&#10;WmL680AoIBjA5UdjNmZtAJ4MfongwsCoRaqoyzQHQPSi1DmeK8TqHZ9iibkGtVTMEHtAQxiYcsHl&#10;w6JXxNkhIdEQwXmT9817f33iZo7ReLCuNF2Bfg8QPLRERBi/XUvzP1WfGeZjiv9EhynlFIdjG/LH&#10;Tpw/vZrkfXxHrZ4v8pFuFY085RczBYXQNvCYwLIBqg++Emi6+CqwLFhP4B+gFUNlhwc+h8oUwAVW&#10;a+DFsM38z+zRP5VHQTxcZgfO2MaBNkDtAV51mMOb94XfbOw/PDgZVEZbr57M1ebs2vLAmjdeatbW&#10;ZOkQ54gSDj09BbmhfAUAIjGUWqRIglglkScg7rg0uPTKucWfHll49wpybS2Pb0v/4r2S7flSowJb&#10;ItwScPxJ7TdJ10eylttqH/+nzg2QL7JTxXUYjsIgPBxJDs7McaWKrVYNo2cnmr4gIXr5akvbsitd&#10;kratsqJjembNH4D5AwQluODhnM7hylO5CMzjd6SiP/oSyag6HoM7LSEXQuHKwsLE2LhZb2QJBCFv&#10;EGZqGRYLmSgw0EaEDAYBg4B0BUkn0biBgQK7IUYIzg3KMKLkEUeC6LGVlZ6ODvfKis2WpdbqR12B&#10;5443Tcy5vvSJx9cVWXPtpoyMHLs9A9vwrJys7Cx7Tl4u8nSB40SVgjiIAmopVy/nIbTCqhNAxQVv&#10;Sq1UYJGLrBq2QSY1S3hpEnwuTBfo87W6vAzVhmLV/nK+ThLoXZ463D57/IbWz5FKlUmDmioxEBcg&#10;jIDiU3RgtMphLPQYPZBFFvEjEbMByJR2MMStQ1N2s73ju9//fmPLzbffeKunt3Pnjt2bNmxQGQ2A&#10;DHo6uzaXIc0+YFdri/QmODUf77wx5FrVp2UUmAscYTd2QFBcE7DLTugkIHeWHL10I8TlZZn0mHIA&#10;qYjEhRG+6MzNyzCerquo9AiUvkRibWFUhOadI4Kh5UMPHfjrv/5C+fo6W0EmrmU8D3Jx0KrBjT07&#10;K+8f/uEbjz76yEOPPJaTY9OoDS+99PzammdDdTnUlPBUkcmlrqS4uW8oyJFcHJyeD3KW1pbh33iw&#10;qmBzYXYi6Fqfa6y3mfNt6g3F9iy9BvEWuLzJ4YwYu7jeoTEhoUpTR/fBu/dvqitixV1sLsi/uLTQ&#10;DJFqET+HGQNQn66bLRKtpW98uiLXZlCJ8CKB7V4fnMwqKNIjMRpzCAaqD3iDq8GAHAQRsZhZ+hgL&#10;WYypae2BTboIqaBXekYNGlVppgHxflEwKOgFkbz7thcxYVBAJETvN7ZWlBVmy/kCXhB825iQl6Mz&#10;rnkCM561HFOaFCk6WIFj7JWYOxZaw6aX3DZikplA4trUwm/eP76zLGdXQ4Ue+TcRH5MmheJByXr/&#10;VzfP/9TN/3vPsxhYO3/tcigm3VtVL4fhGK5e2IeRLgULIfYlRM8ln1QaxRPJCDv0lAEb8CK/3w9o&#10;GB4UQIrr6+vhSoH/1tXVASwFUpEavf45GAX+ZAR/nmY3DP0jij/N8XMSb7RNv3K2qWd+YTky19h6&#10;SM9n7990ILN4/cz0SoVZBpdKBFhCXITKRXaYKZ4X/kXsO6D/gsSkd/grv73xrZeQ7m6uL8n5/MH0&#10;T+5RrLcLlBi1IBWRrMywOyJRCw0oME4m2I9Wr//lk4O/pDMYb9xoASyAODsELHkjiea2Dmt6Doxb&#10;QJKL86S/vnpzZGS0WGs+23wT0EhBcc7AwJBOo1cjvSseZvHE4Ewybd+H0N7/+WJhrAvISSJFiZEJ&#10;hUO9fSI4gadp1zxep3MVKyoN+hjHaxxGkIuR8U7wAxTVPAGmYYyBSQiGNrRrFQggshobmxKAB6dQ&#10;l1TUxsSaxoGpt06cLM21P3rnFsQd97S3aDRIagNtiJB0ZgyV4hswYjoUePJ9AhGCahBjG4vWigK0&#10;xiaGj525mGW1SxFfTmJobPZJmETwsIzNV3MV5VnaXZWWjcV8j6f5m697Lvfzp71qg4mdpsEYF8/K&#10;qJUpazXMA9zPUDSoAWLC0tFrYOcB113A9uR/zGvv6tZodBvqamvra3PtORIV8oegxGGNTc/mZ2RI&#10;UJ5iCRmXZ7enZ+XnTi7MHz19vqVveMbh7RleOXGmc9rtt9ktah7Prhbm5atPXbzZOj2nlgJkFqAn&#10;1KpEZmvOc0eaH7z3zks3u8+dOc4PrMIpV220huLJicmxZ55+YtPm9ZjtAEdiArGB6WIPEhXw5T/+&#10;0U927txWXV3PF3LtGTnhsP+ll16GpeaxY+cmB0dramtOnDrz8m/fgA3uyOhE47HD63Iy2y9cGGy5&#10;XFGcfebIoVPvvFxYnMVyTP36x9/zu5wmg+FHP/rRyROnKsrK2lvb3njl7e6Oztffes8XgzByUJEM&#10;ZNgsIwOjP/jBr86ePOfzBtLtmTC+x/FCfzPQPWzIqejoadu7qZr855CCI5A0DU7wNKYcEDdokIzU&#10;GU44HHN6fRoMQhH3wPBkcN4Y+wl4RYAqKZr2+M+2Dj60a7OS64UhHJDrlEgWE2pGm3yLBwrxbJJ7&#10;6GyTQSw9UFfE57ojdO/K4L4NYcTA9LhSIMuzmQVYVkDPT8r9PN259t4+V+C9i83nuvp6Z2cWpqYe&#10;3bVnY5FRAS07K0IiI2bzyng//FEd2v/5rvrzf8ITQRreFadPvLd+mxJUbdycFMmJK5RERAwVgtnX&#10;ooEHOEq33gfMFvhOHD9+HFUYxC0yIkBPxDzAxklBxikC8p8zuwMYBCMSZMcye2qAJVSIZyOe15pv&#10;vtbf3N97ZubSu1KNbt+dj24u3hANJtc8wRqLJEMPL0HK2CEPHVJPY79Mk19gbVGOmNuxePHuv1tt&#10;G77nG8/a//UJ3d21gjwtT4bFG5pqYiChhsN71Qv+r0hMvubgujAtAJFT/9fPDqm11lwubJfhTIwX&#10;r1SrPB73kc7+NLt9yh194Xxn59DQV564d122Na+g6OTIeBY3KmYl3OFYvjGN1H4YuoDQmrJ0SoEo&#10;/xcPZpkhUSJd8tgBALvm8GUiCUen8EZCTo8XQ0ji7TPGPcydpARbgMR7zCQTciyS6pJ9JXaH/Mm5&#10;pXeOnlIZ0y/f7H7yU3/17qnzwwv+w8dPvvLcT2us8h1VRc/+xeffO3lu2649KoWSfJyJIUFQJHi5&#10;tP1hvPBpD0rBjgykzlxrIGeLEsKxmcUv//DnfGN6QU6OiAv5DEQ6uP2TSWEkwPIgBR4zAi68OK1q&#10;5dbK4n3bE6HQ2Otnx14+yXKGlVk2lkYBagGMCSCjFcQ4oB0wNx1SiWJYbCgvB38LRNYovQaFWlNa&#10;Atp1sKQwv6CoQCRSYDXECwKlrH9qDmwYs0oLUU8EG6io3yDgltvsZeWF6QXZBaXZpvwsCN+u9/ec&#10;vHkV4zijyWJW8WsrK1cDPM/qWmmGgVmCRHOrwWtdM803LrVdOq9jRb/w7OcQPmovL/v0X/7tuSst&#10;N66e/9jDjwB08ISi86thkExogIJXEGd973s/2LJ1U00NRK7YU4t8Xtf58xcfePKJydG5t17+7cc/&#10;9ZicHbp57tzjd+/T80MnX/p5pcVYV5T9b9/7bmNL++bt+985ctwbDT9w4O6R0bFTp0/dtfdOgZD/&#10;7F/+5b677+vqG/riF/4W4hdPJOn0Jo4fPVFgMVWV1xrNBfcc2H3nXfu/9o1vVFWV2SwG3FTI7M4q&#10;rDjeNpKmk1TYzMRqSlCUp9Rg/O3bR+vqa0jQjTfKilEQoduXptULxHS+aH9Lazk2sCCoYU2UnWlv&#10;5ykMtWYt+ARwq6C+mZwpUoT523A0o7yO6bmbQ6N7t+/Ui9AjQNQjTsL2IcEddzv7hkbqC4oMcrS7&#10;iHKRnRyZfe/CTac/qtOlbaivry0r3IxdQlkelkl6FZEgVTXSngMzgafS7wlV/i/uoP/ZH4klwx5x&#10;fD6pyM0psmA9YyRtQaCQFA9GPg6pu5sMpEg9Tv8CEIE6ixx6OMejC07hwvQtpmQhZh6OxqDSkhFE&#10;IgGF9J+s9cDlCs48blHqU9gsLzvevjL5k1d/89K1n/MjTnMi/OBjj9vKdlm5ZZmCjBm/Y8G7VJdv&#10;sihI9AWwlQGXcWSxO0GHBTtXQeDc8JUnv6vJthW9/NfCg6UcKRpC3F1wRyXzBAarw1vlnXn10C9/&#10;/XzD7t0C8IcYv5QQmhGsQUwI3//eIyXTkEN9EAtr9eowyDxcTlaGjRvxn2gZeO1yjzcc/cwjB+2M&#10;FzAOzGw4nsbGtWUYmpwutFngW0EzPFxVmM79Tv/we+WYLu1bv3iGeEC0GMZdDFt0mUYLtDS6tgZR&#10;x8rqmi3dzsgWyCiYZNwA8ElxHIG3LqHlPBmu9cUEd2rRO+303OwbzC2pHJ9bXHV7Ojq79+3fv21b&#10;A9+z9LfPPP7o48/AUddoVF6/cHbfHQdF8IxAB4MYjkQMlD4CNwQwOYMUFqItAGJEEsZ/cTd6/X74&#10;mWGnnma15W3Y1TE6FQyGWgcGr49MiixWLg9xyzEF3IEhrGIoxJBLUiS2Taa6szztng246Rdev7Dw&#10;yuXwrIctVYs0co5ECi5Lwo/bnkgDYOww5oS0g8Pfw4Qat+SxY0eG+nq0cvkbb78eCodzM+w8AZw5&#10;kxjkD0zNp0FRrVWQqxfKBkHMMKsJgetmFomMbI5Rkmiwm+/ZWFtQWDjvTRw9doY7MW1xL5tmXeyk&#10;X5Vjn59jvXqhsWmgZX9p4UMH9z52cO/O+oqtm9afvHr9cs9QTmU9V6r85Gc/D7/5UJJ/rWewvWc4&#10;354rwQQj4oU92w9/8O9bmVpMgfFx7uTU2PHjJz/+6DO8cLKvr+exxx+QiFjvHz60Z9f2dINkaGjk&#10;U3/z+W3bN1w8eeru+5/Ydv9D5691LQxNqtJtM06wqIMbtu9U6AyHjxx98qmngRT1j/T+3de/+unP&#10;fD4h4Dc2Xti6ZWNpWXF+cUldRW5LZ/vN9tadW7ZlpGeiTRsYn/WLpMeaurdVFVhgwhYHNQDLa0St&#10;UHndASTD1lSWSuDcC7diP6Ic3VqdDoNh6CgpBht3HaykQJCCvwWH1z4xk2NLz5aDus9fCGF950KV&#10;wxif3boQ05XMDWj4Mpcvcrq9r39hLdeeJePwQzFHkifrn3BAO1tTnCdNshZC7H977/2Rmen7t1c+&#10;ub2u3qLJkETT+FElK4rEMIQoMq6UDC+FxHfEgKQpKXaZDBrz//4hDkXnXEunLrXaLdn5ViPd1iQl&#10;InkbufnhggNGgLEwm+OOsS7d7LDp1LiJcKQwzUX8M+RCEN3Bwri7uxsaaIzyMMEDrQKPDzwz/wwe&#10;Bd0Y1K2hSHK9sfA7rRc+++0vXb10YWNRwWPbtn/1qS8+sm6/TWN5/3rHfELgWZqqsCgasu1yZijD&#10;wyn2oXuD+jQi8IecDk/s7HA3ct42lFT+8NPSbA1iQGmbBaYayJuMOJj8ojnC5dmlX33ir5yT02mZ&#10;GTmFhWQOjvdOIbLUq/2vnpgIUiyRhScU45Lt7Grv7O6YnZwA17RMl67RSLeUF+TptacvXVle8ZXm&#10;WFEK447Vac+aKb94ZnxapRGqsOMnFh/jvUINHzN8+KA7TrFzblOLiWhMQBSpw0moRpcgFFzdh0/m&#10;WrNQ9YzpFqRV0XASBQvFEXEnPEwIqRCzYiJvTNA4MnO8pae5rRtGLRKFanZ2Jt2oM+uU/W3XdzTU&#10;eJenrBrFvl27UfiwxRqZGLt47jzM8I+ePgUTS6PRcOb0mTOnT58+ddZqsWKxf+mXL/R19V25cGV+&#10;aq6l6ebE2OTLL7wMVjfs4U6cP//zX76ypXaDLBo6/M6bh06dOX/9Wq9b+PaNdpcrXGq2+wOxOXcQ&#10;WyIRgkMhigUOrhRpdlQa96xDRrDrct/sT49xV+CfKeerlTyZmASS6Kdo7EmSRGwpgPwIeGJcvv/8&#10;z99ZWFyYmJ54/LEntu/chhxm0GYhupleC/UNjTYUZitlFCAEwR4db9pSkSCF6eGSQY4f8jUcIYNY&#10;Vpxu3Kw1dDzxZPLQu76LV8b4yYsR4bXu6TSL/OmDO6sxS0oEpXKpyWpMxAMimSYshkFe/rp15S09&#10;Y84Ea3hlpaOv567tW9Ph2Z7w0ACZJfjev35v567tVVV15AkXY1+5cuHq1aaPPvKx8bGB1oHux578&#10;hNfvPX78XH3DVtAr3z1ypKiqYWZ68b1z19xJvlxlSDOoXZNd9ryikfGJjv5RtlTV2jNwvfnmk48/&#10;Bmr3+aOnN6/baEsz5pj1LU3XdGnG+trqlYXhs+dOQSo9t7C0YcPWTEv2midy/Mq1KdcqHMjuqCuC&#10;fyAaASxXYCgAASrLzumaWGnv6TdazGqRDBavbr8bDHqpSBaLgydJ+B+Pj5BUUJQkI0teHNJcoyJd&#10;p52Ic/7xxVfHJkbN6UaNVMpCgADjt/DfH+Ady/myoowMg9HYP7fQ2D2oE0thKcdHpDZXdq13MsaV&#10;jXt8z58+YVLK//bgvhy1CKFciBLH2kv8A1A8KeoFAmi0GbASoxQuppHEcgJ3BIbp9P+PBwTD4ZD3&#10;9LFzLpfPkGkKgG0Ti8M7AUx4vlAItA5YzLI3BM+mV9896ouzN5XkpvBiKMjefffd0dFRlGNIFiAu&#10;wyf47+zs7ObNm2FhnHo3fw5eTEsAqAmMOaQnHHj56om2kb7P3P/IVx784oN1m61CgyjCzpDw7Xrd&#10;/MRkkZS7tzRL6o3HxlzRvtlYy4ivacjXPLLU2Ot+4zpILiNHr8j3VlZ++SNsozDKC4GbwQ6EMJ7y&#10;kr8WB1QZnBa0ae/8x3Oetw5VSjVen8dcUyxXIi+AEQ383+74//yzh74Y80ai8rA5Gp0mOyfLbrVp&#10;ZMqZ6bng3KiE7cR4pNheerSjO6yQlCkx9E22zyyLlHp2yAc/TLMxnYS7jJMoo/siysTvanGqubh1&#10;LQYIA9djeo+4ACmmkhwJRAp5ctXZOz6mMBq1FnCVUgEpyDeCKoSo3bABS2AJ5EjOtnYMDI/Wl5be&#10;BQpuUVZhhqWqIDfXbFAIWGfff+fQ678VS6QPPPK4UqvixHyo4PPzzpdfe2fn9m3eYGBwaMBkMh8+&#10;fOjeex84cuTo2OhkcXHpd//tX0FoKC4vm5qb/flzv9yybatYKkUS61OffOzomXNvnb6os5pGBm4+&#10;cO9dWpHiyqGj3/zW121pmlDCd2Oor2tu6VJrH3JPMkxmwi34IB1SrjBXL9HUF5g3lMryLSNNnWPP&#10;H5F7YkkFQoASYGqDFQuAEopf2Ffz3PHkaqgX1j/VdfvvuzeI7N9g1GwyIIsB/DfQhI939cINYVdF&#10;PmgkBAtRiwepJKIAwBGEvwNUjDT0p2BkAbjw5C4lQkTx668XjzuQwyS/Y0/uvnu31ObU2hVqQr+w&#10;i6MpM6iygMUyskvifC0EdXfWFSGouX+gF9uQXTVVMK1nJb1Mlil8+aPf/Ma39u67o6pmXSjobm3p&#10;/M0Lv7rrrgMbd+/o7Lre1Nb+sSc/M9Lde/rkqY1bdkWCobPnz+zY+9HZpbVfvv7Ghi0bPvPIgaXp&#10;kfmpzo9/7Cm3cwVxATt37PB7vadOnVFrjG5/9PqFywUFxXhLrtnxC1dvTnlYcp3h4YN7nvnE55FM&#10;//7x0whnWYnzzrV1ziwvqeSyuzbWpUmAY0ewHyE7emAOyQBoPWUFOc41F0KjQawXC3hraw6tVg2v&#10;IiD9SLpChxVDg4y1bcV3pq1Lo9BsLk8HTeJw64Bcq3ts7zbkvUK/AqL97fajjP8BGo+wWcAqK8zp&#10;WnLAVK6moADiaZlIoTdnvNt8/cpoz8NbNnysrlrIBvWYD+0IYFSSpWPhRRYiIW+EkqFDRzArQw2l&#10;noMEAf/LjdcfKRM4dqCAheL+1oGh5qGRQ+dPTXqdo6tLLSOTC4HQoifc2jkwPja9uLCAlLU7dq6T&#10;MG7XeMLh4WGofD/72c/edddd+5nHHXfcgc8x74GmDK4Uf74fBcrJBwBOguVDLb5yPJiMfPkjT9TY&#10;ssmcAS3v4kpiYlm56M33+jNm53kXW3pfuTh1psvZ1BUamgwuul2rXtAIhVqLrDBL9sh6y8Mb+DTZ&#10;izDZqtAR46KBdIQWRmixYCA0297z22e+dMCmLeLKe0YGksU2C0JImdhmJjLg9tulP78C/+dvoqnl&#10;cbDRwyqBnTMRuzG+wz2tMPGFCks8wVcpQBJbRFRkU2NHaUH+ZHhtZspdkJG+tjo/NgaQQByFkwg7&#10;KiUHhlQhJlEeU4D/WC0mKzkCmjEwIzNoRndMDGiZSeHjcz2JOOzNiCQOqSEOG58H/xhOHLnFsgBP&#10;eG16prWv89E7dlTptAqBX8qKiJNhQQJUyITPtXri6Ina6jqEHgOyyy7IhkYKPnMzfb2TE6N/8Xd/&#10;j5Z/oL9v86ZNeLfBQKC9tTPNaL774L2tbTfvueee++67DxOH5hs3vvr3f5+VkfnWG29+9ulPy3mK&#10;0fHlooISCWx5Rfyp0em+5vanP/HxYr20yJYm5soyjZmw6PJFVrL1eqlEArifUAgYz8OPAkfFIBVU&#10;2eyVVRyzZuFiy+LbF0NLa0RYn/cGx5a8zcMLl7pXG/uWL/dioiDwhHnBKCaCrnjYaFDJNDpMftt6&#10;Ry6MTN5zxx4jF/meKKHkf4QtNrYJmA0y/j/YdstR4oU8UdTj4M2MJDzOyPRk4tC5eBIJJklpfVmm&#10;3axcXuTD/EUGl32QJTGYgWcQTp5gbCXQ1tNZYjXkatQqUaA8M6PGlmmQiGACwij3EbLEPn/l4vWm&#10;G8Y0PShCN1uazp65VFFZ+thjj2s1RkHC96tfvyAXaUY7W5vbrmYU5wFWudTWNxri2AuyJ7tbNuUg&#10;jMh79PTFtQVnQ02VnJe8eOxQ1LOCcwERoMJgv9o5OjjRkV9TBa2Wz+e60j9zYdTnDHOUUrFnZdXn&#10;DiyCeOYLh9V6W2lZXU3l9trKDGTysbGIYbHGRSuAlR85+GDHxA5m23KjXEXzwIgaqS9sSLeEIpk0&#10;hp1EXITZBvwlAKpMLPuujo7uadhqlsGOWfjy0Qv3bN+RI45Dy4GrJQlxx22yETBtw9gC9HXsm3Hs&#10;e0bGjWJpbibsEmlXP7e2OjQ68UBN/e48GzvpCXHApPOALULNMIHYiJUm1A5zPvJow9wcjiqUrUr8&#10;TMwUyXvrf/l+v13NgJ+hTMjPsOhK8quyLcVGWJvK+FypeDKpPHb5RjjOz0jPzrdnbKwsKM8wyMFT&#10;AEWI0d7Bng0uC9XV1Xpc/MwDJRgwMTpiABSplGj85J/TF6P5ooudSaOcCXkvXTgr8vp2btyYIbey&#10;fJzhwzfnfnPF+9vmwDstiY5JjivCkcsk9bn6rflpW0q1B+rBGDRtK9XvqhBtzZNXpauKLBhQBIkb&#10;zVAAEjwvOwp9Hht+6MDA41iDYy984cvqiSmZ1LKMnZeEM+V05FfUyuUGXFxI0Pm/Hob9HwpzKhqK&#10;gRHI4pixBaLPQSBFI7fsjMwu+Bf8YYNCAblYFPa8SRmIolqdEu1qMBCBnIIrUh3vne4bdcM+tCpH&#10;37fkWkuoVuKs0bG53pnVvslZZxBpTFKpSEkGFfBZgICXJyH/UbTGTFlmEmsBTRA7DabKH0wlqXZj&#10;lkIesjQzESrEIsnMwFBmmoEt5AMmoooNHAdLBp4HvxdLHu+czpBxNhfaCV+D8gU+sOCq43oGKd/P&#10;PnTy1J2P3LexvurnP/sPOI2VFhRAWDvvWGm81nTPvn1LHtfK8qIlzXC1sSm3sMzpDaAd3rFr+6nj&#10;x/Lz8nKys7G3An39/vvvR2l77/33Pvqpz2AXtjDUv2dbw83unolVj9PlHR4Zt23Z0dQFaUNOkVGC&#10;xmvS6VMLVdAdEEWCCTQKws6LDyoVTeQ5iQBbJ9eUpOs2lwqMurW2MfebNyPvdfmP9PiuT8iAccTj&#10;YpN5/PC1qfPdvKXQ+FivslBRWreJx9Nc65p9rbXpmX27igBDsv0QcsBAH16h7ASUXRit4EJFfgls&#10;Q8JMwCwrdu364H/8OHHyivB8T3LBwY77wDz3LS/Fu1rmz5/xJnnqkhKsHMQQI1hcGuJKTnd0IFt2&#10;Y0k+4nqQuSNEaxj3J5Lw1yQPWJz5QNTnD/r37rmzIKcIuAhoHg31NXfs24/MOj5nVWKy1pVvUPB5&#10;1dvXbdu+vTinYhQ5sjHuw3u31eWZNtcV5BdkG0zWbHtG/br1RqPGnm0vqyzNys2qq6u6Y8fme/ds&#10;3FiWY84qWF2N6rJKHQid4kDBI4PJZHZNDRtJHUp5fVlp5fbtQaEy5A7pJLxCeD3AqIqqGa4lNMa0&#10;jSXvQUaeAbhAKZU5vF7E08qFCmigJGK4/oswFKBYaZqUJlVx6diqR65X2GFtzOEdbrlszi00K6Rk&#10;o0huuJj1UagjLlqo7lLsWpoDxTCex1GWM85JrKPXJvrnnY+sL1dJIjGf8L2OwavD0xtLC7bmG/hc&#10;Hxpf2h9Rj5La4JLj0u/8SVOse8zmmbE0Q6Ageg0ttIyRSErS8mFLw/i63+YOJ09hYKrklEEDaMYm&#10;gj5HH0PjlhRy+IFRAZ78tk8DIrFAKTFlGNJyTbLN5TmQWNWarSap8Vp/Z0OO5ukGzPTkeCcwzAJ4&#10;yAfJNByJtCw5x1am5iZVWqnaaiG6JuPTi+ILVWeKWZy68f+cWoxyTyGyDL/ZH/Kf773ZPjKwe+vO&#10;PHnm7C9OdH3zN+rS7LSHN6vvqeU/ucG4p1K3vULfUKDONcntRkSHJpUCrlwQl4CHEU3g7BMdixIV&#10;8awoxNhXgqpOhQmhveCDcZKXjx+9+I3vP5xZ1OocXQgvFym1ron5gFVvqSpHEwh/httluf+pPTGj&#10;t0iJPuikM+ecTgw3Jh1eXL7ag0GE49rYKG7BTJ0VMg42PwhDLQg9hGwBOJRmo64wG666PCeLMzk7&#10;GWWJJucX99WV1WYZC3XSHK1ArVItTc5e6+5LQv6nQIwq0wnA7xU9Af1BYKMU38Co75g8HhJAczFA&#10;gxsnbXUg5yHrfeSeYd8Z6rvSnHB5teg6RWLoLjHd83Ai6Bkwf/FEWCevDe/bsEEtE4ADGwuH+QKE&#10;0jC7VLZgeGjgZz/5Xn1V8d599+BW+sd//CfnihOIMLyQLl++vG37tqm5uc6bzbFg4OiRozkFxdeb&#10;byzMTkKvdez4KbBw1q1fP9Df/8orr6BHhqYTgqKPPv6RsYH+ths38gvzrt1okoiFS7NTnU3XPvrU&#10;R9a8LmOaRi3jR+KsxvbhqECstuocq8llH+qCWCOUk/sgBgNYeMmGk0vefEB/8qzmuiLVpiLJ7jLF&#10;vXWaxzcI9taZ9lYqN2QvWSUXJ7v62lvSEsaiA/f5tMZ32lq7V6ef3rit2KTlISIAezYBvFnoLBIT&#10;HZMVttDhC44sOKRCDQUjRyLerkH3b08kWob8TocUymuBEj26wOnj9owvD4wISko0NQ18oZzLUrA4&#10;skiSv7QWvHmjtbYUKUUKHuzYYamK+TiTiEgbakYoCxxDb7FkZWamg/WdZbJmQD+vADeciSiG9xU/&#10;OxtM7UyDXm/MyF/iCi+0dRzYumljQ41eIbdZzekUPq1Go2SxWdRqjRAZu5n2jAybSq3Ozc5VqwFH&#10;WfLLy8Ri/mBfd8C9atKp9+/Z1VBZLEyGczNz5IY0P0e0DNpfnL2huPxqe5uLxSsxqkmPR2IARgtG&#10;kSaUlkEofIJsFOe8q8v+qB5grgK7BXyPfBiA7SCnkVxABcqRNW80FrLrFSgrXLHsZmd3OJo0aGTg&#10;CKEs4Unh7oRaCQFRqgEkSjiPPBKBKmKFWooLXzl79S8OHjAouT4O79jNvrHxiQMb19dlpYmTfuJE&#10;csVxroSZ0v8pD4Zl83vYXkoh9UfYSXRfU/1mIE3cRGSEy1j1Mr5dqc1qqr6Tk9dtazH9CsjEZHMO&#10;6ibtyBEHwJc2DU+eOPvu5tKCqoxCxpMQbVYUqDvZ6814J/79PVGmcetH91lsZgpMYcLgUzy2VAlO&#10;Ycp/JqeNEvuiyTBKCTuh5grmAu73T5ysMeXJr65O/8OLtX/xkP3L9/NL9bxcvUIj4OiESTn0VWFQ&#10;nyFhwdwEJqxM7C7syBDoAq0Tpt04pcn3J1t+e/rdxehatio9KcTuD5ZOrEXn0g//9kvlAY4lyg5y&#10;IxATaBOgKnBPdLZnbVuvN+sx7Ge4h/8Tj9QpSbXGzEKJsT1JmsCMFyYtOk2RzZ6dW3D+WpPdlq6T&#10;iZEtQg0EvRcpLqlZT1wo4qSrBVoknPh94wteVMjd+QaDJKaUCLQKrl5ptFstEYH4dGuvXK01K5Ep&#10;RMwxLCfMX2TYk/SBt5PSMQI8g8kV9nYESDKnmYYaqNxrXjdoDeCfKlQqzL7QAaKqh5MxcPpxgfcs&#10;rL18pU1nMmbo1FKKDQSYHOWBfMLmByIRzOiyIA3Wawxmq8Ggh1oQRHqxEIBPPDs7C18JhsJalaqu&#10;vh5J0yurq9u2bJIJ2XZkMGh0JpPRbDIGAj4YKqFuBIN+NMo6nRpgtkYlLyspsljTgt61O7duKcnL&#10;Wt9QkuTIQ0F+oVkrTrB1aZbro/OvXeo81eFoGnVcGVrsX0aqjxiOpkg1Jq9RYIJcOJ7BrDbO1Yj5&#10;FjXXruJl6cR6MVcjR6oJWxDXFtkq7tw6l4yfbO5dCwi4IU55Qe7OmlKrTsqPIfwCFkqU80JcZSak&#10;HSIZeAgMTkxfbWltWwymm8xKsTA5MOA6flYawI5NAT0Dct6DnEgIA/Bo2BUMSHdslW3fthAIjriS&#10;/c61pvGxKzdvZur1NXlZciFmGFAoQWxHCWHUsjHbGbqrE4kgm8h4tI6jOYyF+DwJRa9S7gxsTCBm&#10;groQ6eHCgdXYS++fXFdY3FCaCdoyTjPDh6K0qw+C2ZhOhIkhh70BWnOCxcCUwlHKNOuy7ebcDFtJ&#10;jj3ToLCqJHkmo90gTbdaM2wZBr28Lgu5cwoMdd86cWZTQa5AiKWC3E5SU0wmIpKMQWmKnozP+1b7&#10;5t0mmcaKNybBSyWxL3xRAAySODMpnFzzAW7PMmnhhoEM76hYerm7vaYgX04cAto5ogqnYtUwVmPM&#10;CAnPjbHFMI/G6na2b9YRjt5fYsfY5+aU89rQ4MGtmytNsATyYddCOAQ1vIx9wv/qg1oq6m4YF2sq&#10;xlT5UnkRTJucWk0/4C7fvhaTtgyDI5wXOl+I6gOKJRucX/rlobcEYccju+6w6Mw0YSQ+P25c3BNx&#10;/8jq8IunddvLTbV5RD+BLwKJIrBXoQSCFH0itYzhAPw5/GLg+oylNu1MYPoCZv9I+4D56LDs4lj5&#10;5+8z/NVB6ico7wcIHVbhuI8ClQAekfcA/dUo2ZujhcPGHy9dyATfLcY9z/7su+83XThy9uTg5GRI&#10;whZKBBqx7NI7R04+93KWTLMWxARcEArFFpMJhwA5uJM8q76ooVqMBNw/Qq/5E88xrVHMvYXTQ2Hg&#10;dEzhNB4T8fkGiVCVZIMXebV3UG/SmmVYGcFsgBQKC+PMoev9N/snzl1v45tMNVZtcY4ZnjNr4XiN&#10;CYgfGAGkigHKxueFUECDCfGRS9dyM0x6Eo6SOC4VF5Wa9f/OlZ1uQGbEh8YDujSaVJLVPojkbGHE&#10;7VuL+vNLCtwjU6CCIbQK0g7kdjFsI/Gx5k6BXjc62td2/bpeb9OqsaWmlRPzKPyl9Kzsiuq6/Pwy&#10;kYgP99Ty8rKqqnIMJHNzsmpqqzDGycvOMdpyVGZ7Rd36DfU1JQVZ9TWV6dk5mD8UFRfCViLNqK+s&#10;qjAY9XZ7Zn1DvQbpGJmZFVWV4Jlk59gBVpYW5a+vrbYY7asc2Xs3mxVpKoVC4I2zL3ROTAWEHTNO&#10;R9DXu7h49EbXqa7B1VVnodWoJ6cIMIII3YxRX0YpaOi0UKPcgNphFkHoJLZPQOcNPU5vh2NC6I3l&#10;zHr27GgQposhPefEIkGElACRAJeWIq1wneK2IMojfMryc7OnF92X2tslWoNKr0xbX6Q9sHvCseoe&#10;GtLxhbxAmLt3m+azz2R89FFfScXx/tHjLc0dvT2zKwsKjWJDdcW64gIticwDVGpx7/AEzBaFcdeg&#10;O5n0OFDIEbEbO7ykkMeVBWLJ4YmZxaVVDdLlyMU/DkqjN8h9+2Jrhi3zofoSKfJuoWvHAotbiEH8&#10;4f3OaARSjqu4UQAYELcPl0V/f//IwKBYlDBqlHKBWIpLKeHhssL4X0Sdy9kcNYtlUfAUfB+gCa5A&#10;MDe/YpHLtRo10c0Z0qvPF+jvHzQaTb54dLizy6BVwDalrX9CLBAX5trAxUohXTChJ80dh+9n8btH&#10;JnVKMaJG0A1iazMbDC14fVtz8iCPi7BDSN1lShta45RaAY0AcX4IceIm1pK8M1e71sFyWCsIxAId&#10;o8t6rXRLXhYn6GWLILbGIsTnUFAvmuJb8zFue+9+sHn9AE5M7fCZNvk2rTETJcxEx6V+hjwiwrAx&#10;ws6cudtTCl6mW2We4XZPA6d8+IoQnYms7ll8iSOeeP7wscaOi3dVFN9Zv00glJLvFcmvEMWE4TJ7&#10;5ELfyPJCzaO7hXJMUVEBGFNchiObQic+bJD/zFqMnoMx02GjH0PHJhZKiwdDvMMd9ke3WL98LwGA&#10;8LgkCjRp4PHqwXoVMtFwUGsynEHeiHf53959+VdX3nrj0pGjfdcTKnHT7NgLz71QWF5nUlnOnTry&#10;/uE3Xrt4Ahr1urqGj33u01kf2Zv36fsLHv+o/dnHiz71aNEj9xz8wufKK6v1EqTR/BGc6E+rxOgL&#10;PjwfNCWAmoR5m9AQU03Gk+GOZwnmY9wVh7M2w45vuWLC355pOX7temFO2t27Nonlxl++fU4ec+dn&#10;6Ecm59di3NpsK4/sUOl3KXGVnYDiPttgCCW4Lb2j5cUFApYH2ZjUxtH1lKK4URoINcy/s6dglPGU&#10;1hJBTh91h8KA17fgXoE30diVZtfSsinHzvTRlEyO4OHj5xo/vXf3gbqK4cnpl85fKSoq1Ci00EST&#10;oh81C9oq8k1KCnBisDmHNha1msJxyeGS3jGLPeP0v/T+JZFKk6lXcRJ+jlDij3NF6PpoW0cxHeRc&#10;Bd43IzMhjge5RDEhwhDqAv6DMgUdWcKtlUi0QsXxKy3HBqeahkc2ZBm+eWfl3esz7q/PPFhvr8o3&#10;hbnSw02jLL6qONOiEDA2N+SXxsihqaGjVVGMDR8bKCSo6JKpcPxfjhyZ8Czns2OfvWO/ZnCm/5dv&#10;pSl0mMazZCohV8ryA3HEMaZZK/SgfI6IxODALzkik1U8GY+8eq05JteE7PnRqg1F2blrJ15XuRIh&#10;wMOffVrw6Md6xIbvdDZj2v+Vg3ftXVe+tbS4HOgAQgSwKsAlho4b2hlmBksHg8ErGcyUaXAwuoBg&#10;XRQIx4+89vq3nvnk0R/88OIrLxx57TVg4qWl5dBKXLrc2Tk4+ZEHdkpZThpPUXtJ+nRq05ipAOP4&#10;gOWEwmVwiFEUHY6lT33qU0NDg1F/7OTx904eO15UWKpUQAeFEo5iTfgPqM2o3HAEw1QZN5yPK2ls&#10;69sO/xoh/MFpZoYDe/jwkQfuf+hzn/380OjkX33miTsPHjSm2bG4t/d2Y2eXB5MQJtYeZDISTnL5&#10;8LwdHp2oyAMKxjxJknt9eDQajm9Kz0SqUISLDS4XtC4ygSEhLbPlJ1dCLPlYOAWTq6GekdEHN9Rw&#10;kr5kjNczNZOt1WVo8VdC8CwmvSIuSGpCyUTnT7pR/9OsmcF6f7fRZyRIt3rQColTlfom8w/sluAn&#10;xwgxaBmgxCyGlPVfoY8/fK5UPhelYhK6gq2F6MbYZPPYxMaGjHsqN2Wa8+jCZQXhwsWI9ePRtWj/&#10;81ejm/LzNxfACJLZSdFeDQl44B1jxAIxHlApeFOkIqL/HLwYW0Aye6Z1EEqPqOed6+O/PtYTd71V&#10;5tmyeZ1SBGoa9HUYPGFsC694YsAQkwgJd9jcwYGdz/vJO69+9z9+6PYHXDOOpsYrh86daZ4cia74&#10;vv7kZ7//5F+W1JcjYq2j6+aMy3nvjn1ZBptGi0h2DU9rFmKll2mVah1XqYRwkwXVF5Cb/6G5KhZP&#10;2sQwmBHD3aa2mJbKCC4XsKYAVQQ4fFGQL5mbnau124acoZ++9U5cwP7LJx+stxmV3BhUBrqkcHDW&#10;UVJW3D0AtF6do8MGnDQu8D3BtoZoVCiFLF++1Xbs5jAfjSSC2bjwWMZe8ncWccxUgUEr6EJJLdp0&#10;r1LYAExgReEw2xHye/2eTBtMD5RTY+MyiZinwQgR7QY/wOKdamzbWWI1ivg15aXp1oKfvfbO2SvN&#10;EqlCLORLJXBUwnYZ2xRmEMLMJ4EPpiicKYkdugixOs3PVw6NjOTZLRKYAgIi4+KOZNin6A4oFZBe&#10;bWqFZ3IDUIspXS+lMWT2rVw42op5nAyNYld50Qa7dWtRdrXdiDFtGp9tlMrtUl69Ra7VWy+OrEpF&#10;3B05UpUYzSbFpjIaIurlsPvCi4NTKBsIRRyXueAHb58sycj76wO79+/aoq2x8ysynSPz7tdvLLx8&#10;be7b7zq+9fbsO02+i33so72xw52ew63elomYMwC7G4jC5ULuOktmkSFrsLNnci302+Y+g1jBOnsh&#10;4HVJWeLeHNu7/mBLZ89Hdux4uLoQ5YfNWYVmDGIvJuCSlEfYl/KgeGaMK0MI5SILY9o8kZQfRZoH&#10;0yteJBD+p7/5q/e/+vX9/vhHlerNQr7YEXz7rdfHnc66u+7ycIThBLssL13BRlwGZXQykyjy7EyB&#10;VCSkpQ0nZoO4u0hyVl1VvWPb9u/883frqusrykpb2zoKi4sMJkMgRKwyKt5R3Gn8lutgk0+kpdnY&#10;CYmPxz7R1HrfhirwYbEhBtCBIRjWUNz/Bw7eZbNkPPPMR+VKHYxDAeaPzcygAS9O07EFGKJSsUAh&#10;DgQjp7oHTGp9Ta4NIldoPOICGbQtOSZbvh42LGGS5ZEPM4IEMT/HiAfTUuZ6oFdD8afgeAzPT23I&#10;zyAiSlDQOjOeozbqNHL41kHJTlGR4SiMEBlL2T/tgePCHKkP2mCmcaGG7Hdf+G/PloKXP1g1Ubj4&#10;MGd1hxBWF0NNZJrqD+T+H/zYbV5Oij/GZMTRfB0h35f7+me9gTIjtz6rQgz9J5lwYXUknSntoYac&#10;Lf9+WrStKK86nXEbYv3qR/9eu3Hzz2Fj/B//8e1vf9vtdkOMB05bai3/s2oxOPNwOkGGkT+58Oal&#10;/n97Le2BLVPr037ecbiwrrIszc6PCVDXAINhMYKpE24n+OfA/wl/EWEefc65v/vRdzOzs77w2a88&#10;tee+LVXr3azYhGsR8qxPHbi/0GDJMeUAJD3TdXN+ZXnavbKtqh4DYxQy9HXwVCRwiVJvaU4FqSuE&#10;DSQV+p95kC94iknOLKQYYkB4FvazYq4AeIVshYRClRwh1tD8kkQkPHSuMctm/MgdG9LY4UTQiyUW&#10;UHiaKHl8eLpt0e2LxuryDVayFeQg3oaPzTNXTE0Pdp8xPxqZiED2/rlLGVkFKIfkokausMSXY9Sl&#10;jNAO+AUoK5ROTfc7TMGSXMn08uqrJ04JQKRgsUyWtKicq1XAjZzPUSnAfkXLNrMW6p9zbavLhxUw&#10;LxrK1CqsBcXO1bXnX3l9ZnElHI3Ae0AukRNah900/S1KnaMJJYoJTxQhC1pyNuGKRYODAwAfYFNH&#10;QVjEx0gtVMw0nrmD4IBBxYjxxiMcjKBP5usMGAVSNcFnuE+gTRIGZfxoIowgONy3cONFC8Zz+Fmv&#10;Xx9unnCW23S7CgAVAA4nC1aqwzgAtBuhNpzYwbi+ueLGoSHX4upH921UYHgJeJcVV2g1mRtqLXVV&#10;mq1lxm0Vgp3FnEIjsnxXEoFVTjQo5k7PLbSfuDR9+Er0VBe73ykeXtaIxOtKijcbLPwJx+Sko2st&#10;pqvIZNUVuQozjVUVT+zZlidHjxkg0xompBXKB1zBjCcZsAlYsAjdLidWQiD1tCWHHJ+5yakQINec&#10;zT536K0jX/n65zKLtiLmKRaHjjBPqctRaF8/f9KnV0v0aXNrKyazwUg1nXizQA9INUsbAWarjqLJ&#10;2C+Q6ySH96vnfo0wsF//+nmxWERpyRx+YVExjtIbb7wGEKWyvOalF3/T09Hicq/+7Cf/cbO9ZdWx&#10;1HjuMhKJwCSbbb+Cv2DPtLfdbHnv0JH21vb2zo7HnvjotUsXrt9ozssvnBifPHT48LWrl7UScUVZ&#10;uYD6K+yswbvge/zRdsdKsS07E9G2MLfiCr1sYXN3f1VujlGDbUGYfNyYGBRXKDG36sVKj2s45StC&#10;YzsIxKO87tHx6sIcpFYuR7gdI2OVGQapHLYX5LNFFioCIYScBNf/iX7EKfeGVFIG5a0z2lQCpW5X&#10;QzGgouoJ4iK2bth8ccdmliCiyTDq+Fh+mI6EoVYQlvvHJoDAHuiyT3lY4fyIRx0rh89dSAvMNVRu&#10;FoklFDwMSju5teBe5Awcbbp5ddS0qTizVAeo07+89vJLv/7C338NgwGke2zfvh0u8tBGw5IihR3/&#10;OXhxkBMXxblexDxfGLj5uR/UP31/+t8/vGASXJzvHB4YNKRZMlV6CebL5MEQYWxrQGEiy3b0X9iI&#10;Xeppeend1x/ff++Td9xbrEP4Uk5RfXW6WHPPut0Ha3ZRljHepVKhtVuW3KuTYfddm7boBADgcLgw&#10;J0ZtwiFBv08bOtzmAKz/p/jFDJSUmpulZmiUWA7B+BGYTcwEBhZWl7xraPSHViNHmzrWvKEt5fZd&#10;1ZVKtLywL6FATgq4CMnEWo2+cchhVOt2FKqFMSCEEhYfpvfEYUV7RYsrVxxkcdL0mra2gRtzEZ9z&#10;etnlRmovuhsRXRzUAtNuhsYJtPdHV0qZEzxhMM49dPSUrbi4xJgeczjNGWZ0LFK+cHVqPhIJSeBu&#10;nIhOODzza4ntBRkorgmON8R1maQqQLp+GFoo9QtLTrWSTNem5pawivMRt0oerAyajCEq9rfAmDBk&#10;gv0enzc7Nw+3HWt6Onbo8N5hvGPoqmZMWmiOQfcAihGj/SMWINphfI+GTgISZgaxsjDDBfKChdIC&#10;6wwfOBluRNS5zmXfK33Lv7jco5KJ9udrt5gUQIyJvU1/gbRiKMeMRzewR76AkGPBS0dPPLRjvU4h&#10;wSLJTvjp4OAagBdRgRakAVaNVbUuU7slX7ujwLinIu3OKsPOqvSd1YVb68zAQ4Wc5ZXFpfaesRPt&#10;/Yev9b78knRyRCg3TRgKqzZu1dVVFBkL7Dyd2OnmzC7FfNHgki+66Iv58b7orOBkxMIBoB/YETz/&#10;y18gI+fOO/cCxmIOBS2jOBrcqDDGi3/92c/UOkLb9Na+oPOox9EeT+pY3gKlViiVvHji5N4D9yZ1&#10;irah4VpTASLn6ZrBrUtrIh1VKsQ0PqGdHrMq8577xXNut+cv/uov8RWn13Hp8rXLVxuxuZmZmvzJ&#10;D375hS9+ZXZ8+NevPP/gfY+G1sJGa/r2PbveevfwmGOtqGzdQOP7oYA33Wr56Y9+VlFeiZNy9fqV&#10;T3/mEz3tzf/yvZ899djjZ86daO0Z0ghFTWdP7Lz7ARVQd9x7GMeRsFc44odJRyg3TR3lBrkxnpsr&#10;aOvoW1dRJoRjSBJkQWoaYmzBnCvwm1cPIZhapVZFg2TwDZ9slCzw7QcHZvPyMlV8PmRQPndkT72V&#10;1hqifqMV4DN2uxE+yWv/RLyY6TFRh1HCUiQEBlJnrsxbPVK7NCq2hIML0NPMr6zNLi3nWgxCIa4s&#10;fIchUdwWKP7dk1I0HG5zbGGY3iWJCE/uG8eO7cww1tatp0wTdDD0J7CFwu0ouPTiezMK44YDW9Js&#10;IuA5vrmVvsnBXTvvUMjBIVTAuRieQXALUqvV8AnC3/igFm/ZsgXc49TfpCWZeYe3W2eA6lHuZpjl&#10;cMwlNudk3r+RrxZZVcoQT3D21Ll3Th4JSzk+FnwTggCIkfqEYw0Tb8xlsThEOYKB6UlohLbsv+uu&#10;nDqmKeNbBKpNeRXVWQUk1yFuLcskBslA2NzXzdaIH67ZmiZSw5XN7wvNzy/hiIGhxRAPMa/CesID&#10;y93hWMUXeWg+SU/FzCrRc1C2KTZSTDuDjVIUuCNeC64hkMZpSU1ttH/3gUUdv4uDyZRA5JeR370g&#10;HI4A4pUAWODH3QH/2Kxn0uWNJ/0Pbq/bnJ4mhJcz0Ho8FSTOSJGJRQP+NTd2n6vO9TkZdq2KDHGR&#10;IkoDHyC12NjRAHONE5JHuN6E4HL/sMigqshPR+PXOeocXfYgLYLFlcGlU8BZxk9zWBJmQA2bFCGq&#10;Y+/yUtds/BMbCiMh97Jn2ZJuRfsIWpUHTuk9AwaLHZhpXCBs726JyORZOi03EInD1B7GWeyYTSfd&#10;tq4S9LgJh2tgZq1laL61r3U5EFoNRqaWnEtOnxtKDFc4FhcgZFjEpsArq87SPjHfuuDgiOU2pR56&#10;NgbaoyEszgKwA8ybyPg+DBoZNqrYnTKJKuQ1jh4LWi0/LWhQotBuG0syN8AWTy+H22eX3+iefPvm&#10;YtMABjyJQmX4QIVdoVR6or4gS4x0LHT0NERiCYO4i5KBOJeCC0Ns3kuXzz6x/Q4RG86xAFXA9IXz&#10;KkafoK2BSBJmx7HAoe7T5CSKaxvLN1yysQ6CbVBuU20tMjXUqqqyBNUmca1FV1acllnqw4aZ5Z86&#10;1ilomhWc7HG9dc59pdd5dWT5RIfnbLfr7Kj3VKtnYlKM0b9BjyAmXDqOkaEffflLjtbBgpo6S2Ze&#10;kAJ0icNEfiBcCW/V/fKXvrwHqWI88YnV2bdZ8Z6IUMKO5ghk3mS0LRLdc+/9Gxsq+kZGsRRmpEkS&#10;QC052NISIIN9GOw+4OaMyy8SBYiEi5l14vTJqanpT33607SnZPNnZ2a+/73vPfjAI+jCOrrbnvnE&#10;U7j9L168/rFHH51fmYM6GZra7v6xCEdiK68yxlYB4EEzNTY+9fFPfxahYq0tLfcd3C/Tai9dannw&#10;/r1rPGVT96JrYWTRMf7wfR9RKYQRcuCiLS86qUjQ2zU9JTfk6IQIpY77QvHWgfGKinwV2YTiTkFX&#10;IUHllUnFalPa+TYIw0PdY4uzqyGVUdk7GWqenumZ7jebitaCHmRi3bVpkxlkVtg94UZkBZCmForH&#10;ZXCtIjgQhEtaV3F1EdhFWRghQuc5EjjBkhKP1m/GmorqSXjRNdsx2NI92j6xMto2eHNp1WE0GSHb&#10;jifCdIMT2s60C8z2Etcp6EOwasEmmjZb8QjiUseQ9xJO5Np0ctyZdOeKk0nPWmIlgUBc4mLDN4VG&#10;IqngYRBamAkOCJfMXJUSeKBHATEJrjzC90+fUorN6xqKxTz0xbicOQ4PTyIQzIwvvH6i58Bjmzft&#10;tCM6ANeIVKNE+M/XvvV3n/7EpwFHHDlyBL3w1q1bkeuBWSLe9Qe1GF9Cq5wqvqkq/EdqMTM8pR9Q&#10;WdJMVitPI8eRwgS7MiMv05I+6Vp65+zRlqmRSy032ju6hkdHzwdm57zIPfAu+9webuLdsyc7urru&#10;3LV7fVbpLcs9jkE0EhlanHzl6Nt2g+ljW/dCBQXwcWp86vDh965evZaVla1QkPEf1vC+vr7v/dv3&#10;YQ+KMB6VSsNgoHgweC9TUokERusnufcSBZJJk0MFB4KewiKwvjK0EkyisN2m7LLUDohs17E3A9Uz&#10;GHnvN68BYP/IXfsLTFaTxhRacWzOy5WhyDGWkrRaknUELjD+yMzk0etDRoVoe3URmevjKkCjD+0Q&#10;k+1G/CSsSHTFSPodvp6hsew09cyMY09NWWWeORRdG59d7JtYg9WtRSUisJDAO24oHLk+Mdk4PH2z&#10;bzIjt6DMonB7XEhQzbBaKB0FiwA8zqMhlUWDkqfiQ9WjPdXUqNbr05QqAJmzs5P40waMsaHltaYr&#10;ZKj0vDSNSqbQi2XqtUB4YGru1LUb86HI6KqrdwnXthurjkYhVstE6UYtHNEuXLrqg05LqwN8AVSZ&#10;mXGgDqJTxiRQCHwF9RZhwdijABtnOHlYeHFlkgUUvW0sjrQkSm+Mr/7mXMvh7uDrbQMyJf+j5eYH&#10;4cAvk816AgPLy1Mrwd5ZB/aPq2t+mVoHwqsEbDA41cB7nMN2JeONLa131NQLQI2IhzCTpikTbYhp&#10;ccWJpB0Y/goF2RKpmGIrcerxRYwpkf6F7hqGnhaZPDdNU5iVVlXANit0RRm5lYUTopCh0lZ27wZR&#10;gz1RbGLnp4nKMoUVdmGlmZuhdjR2+q6PCJU6kc0K+sTz//SjjNb2Krl+eG2+ZOs60PXRRsI3B9MA&#10;6HTjvNjbL76UH+EZBaIeUaQ3HpDF+KVCdhVX5gnFBqXCJ770N+Ggx5yR0Tc32zI+Oe3wulZDcN9Q&#10;ARiJE8yFaxN3Ozg6qQs4FAg999xzO3bsSLfZsG2am5uFvwykj/NzC9euXX3mmacXFhYuXbp8x46d&#10;QwMD6N+LC4uPvn8Cb1WfYQ/NDgjRofAF/QMDW7fvRC9y6tSJhx+63+3znzp1sWHrtrPXWrVikV4u&#10;mJiZf+juu5VakKljYKQTMRLmGgr51Oyia9VTYMqE6WuUL2hv7anMz4KzBZmmoWAhZxL8BOg/NWqj&#10;RKAWxE0G5ZJz4Wj3rGPWlZmmh5dp3/RaxLlclGnaXGACAkgDZNyRGDBgdEwZQEQtx1IGxw+cwA+4&#10;z5SYJiJzQQQIgMmLxou5nxleEWt2bvanv0R82+XlZXdGRu7CnOO9Q++ZjWnWdCtWHaZ+EdCH4hkK&#10;YUSGOksmoITykpsYeSYCHFlYCy34QlU2qxgYJzc2PDt8sfm0NxpYdXnUYoVASDRTTIeiiBdg0hlx&#10;MaemSDFIYVJkJepW+SyBeHLZMTLYCSDfqDK5WcnzM1M3+8YXgpH2zin/1PzDjx4Uq+jPMygeLlXe&#10;euRLVddkZWXBubi2thblBRmb6Ivx5K+++ir5tP1JtZhgJeAFVK7YCfCAKWqdQs/h6FhgtTeUVtaV&#10;VeHdjM3NNU0OXl+auDbYeeHsuWuNTVdbbzZ2t528cDbflvXMvQ9nqNNuWYvh+RMTst9pPv/2hRNP&#10;3nFwY3ElcSy5HJVM7XAsf/5zf1NVWVFSUsp0wNyf/PgnP/rRTz/+8aerq2tSexdGMEw8I0ZHxOxg&#10;qFmjsCXcNMxuhXBAHg/bc+pE8AmD+zO5zcxmAPWapuTg5UbIrkwuFr/9xqt6raJhXZUYxHYBe3R0&#10;KMtqlotQb3BRRSFKwWVGoyYOzmH8WMtEfZ4136IkXiMN5SJssGZR2YHI0uUCqAn7M9nRm315eVn7&#10;Kuw9c6vTY0NVhTm5eoNFDQMHhHuPAF+TC/UQAgBQbJtc7ByZkKjUS3ML68uKLHI+konJTDndyqTA&#10;xLlILRGKuFE/0hmg2DXo1L4kq7WvvyAj2zMzNzE5bLWYZXJJIhoCFKyWiVFhM8zacosl16RL12oK&#10;7Ta8ndL8HKNWMTs2atKnTczN+uNhGwirnES21arQaAcn56+PTyHHU69UUe46CgWGUGxRDBskTpgA&#10;a7AqccnxuTHUYxwJamSAuXIj+KO0eovGV5O/uT58djbYsTj711vrv7C5tCFfWZSlzbeqzCqJRa82&#10;aVQanQS91vDYDMQ1WNelwEzRJ1JrhDMpXFj2QLVRBC8VCONTQU3k0oemElspCrlhbBAA3keAaJHS&#10;ikS0UD8jBTSK0VIQzhRsOPAiHpqHHczk8sjC6izodwMsr9QszViXI843SgvN6gKbsjhTUZahzLQr&#10;KnK1hfnhKyPDhy8qc02dbZcvvvDrhzmqwoTi+tSIN1OXW1oJPRIrHASBAX80yGPfvNzsbRls0Jqg&#10;YzaE4lvCsmKZyiRTnF0Yj2ysvuupp+bGh7xLSxW1lSBtoiqNLzsae3uEIrlVpWfGFZiw0FAflR2e&#10;Pnm5Of5g4P333ofPDi5thPSgBB84cAA62pde/C3s4m7ebL7ReH3H1m2Li/Pnzp22Z2TOzS41tXRA&#10;SjF28zKw6Nq62hPHT0KUMTk9+d57725c3+D1h14/fNob577x5jt2NVzyvcfOXdlWV5GZYxdyMT4F&#10;DENtDEq/Qqnp7usHFSVNi2Qe7viiAxdxhlaDHTexR8h9n0hS+F+DRpqRpjPpjHKVJhjzb8mzb85L&#10;t6SnXWjvvXdjXW1uuojtDmDHCwozQ5DByonKhMgWOE6wOJCsUt/DhGng1sO5xldBMsFWCuw58N6I&#10;6Ygyinuzu6fnR8//9At/85WD++7PthXkZOcuLMwtryyXlxXBvJBAH7gaEQMKNy7c+9Bp4b4HJTw1&#10;oCNqLy4KbyA8vezINqTLpeGW7sZ//81PhiaH5WrNsWNnkCGQbjYzLR2IaaI44v2IbY1eC7RieFth&#10;O86OgD3CNBjYmqOhfeXKtc0NtUqJ9sylru7JmfU5WWpf4sYPzhbV2Bu2FbEEuPlhwUw41PGjxyOh&#10;8MDgAIJHEXkH8SpgiqWlJcQs4eW+9dZbf3ItTuUbgqjFDNKpeqV60VTai0GursjIbcgtu2fbHQd2&#10;7929YdsGS65VopYLRMF4bHlt1WYwP3PPw7urGsBdvzUMkmR1r8384vyhxajvaw8/g5JNfQ/VSx6i&#10;oqamJqAQQ2CJRqvt7emBcRe+iE4ByEtbe+vp02fQKeMalUgkQ4Oj586d7+7qmZqcAujWC7tq15pE&#10;LL3aeM216oLX/qlTp7u6ujs7OrFidnd1w2MBT1haUopS09R0vbm5BfbwSJzkysTt3R3+kGegv2dg&#10;ZCg9K8sdDtzo6JgdHLzZ0qzTqHDxHH73vbHxSYxZYCFvzKlKBN0TQ/03b9zo6+nKy7ILRFLylANA&#10;QusWzqHYGeSfa27bub4iQ8Sy6Y2Nnf3ts2tFeVajOJllFGbZcwdGV50sYYVO4Ykm32sdLbdl76oq&#10;mFual7AlOUYVgJBl5zK8w1GJgREjTSDkds+3dqrTTGy5GEM/BGeAugSHz4B7WadVplmtiWgY6wij&#10;LACEG0JcPJK6YCgN+EMl4abrFUa5wATmaizAjfmNmZlDk/M6nQkJuEi31CgkxZlWoVB1tbV3xrFm&#10;M1kBjEy42YOLHrlKqUANJq4duiXycACaxINPJlnzoErhLiIKkTcuOta7cKh9asAZ+sXD1Z/bkJMB&#10;4zM+bR1liBCVcc18jlnGSpPFcnQAtE0d05PgKGQZjAGSHmDHCmCMo9HYX7naVF5eDKkWD/GUaKgY&#10;uj6T0s6QXpi4LTIPAeKJaFwU61iUXghh1GEOhnoUFg7gHmsHd2lpyrEyn5ud54Yl1dJijtmAXSlD&#10;QcUUAunxAIq9QVFSCt+BotzV5ZWu4yfbTx4pjbAmwq7VVTdfrZ5eXbHXV6k1GuDcDAsRC69Eb7L/&#10;5sXf6AXsXLGgVKnNEokNQl1jaPH5pbnPP/cjqy1LKxO5FxaUQlF+psWuF+dZ9HJt2itnry8lRVnp&#10;JuyWmfWV1MCoQfi/2ro6qUyGmxbySJdrFbYycDYAFwobvuGRwYKCgjSTpbK0DIFbswuz5eWlVRVV&#10;PWOTzqD/7u2bYHewYV19ZmZGS1s7NmR1tTXpFpPP6z3bPb1j71337NnsmBhUyOUVNetqy4r06Wno&#10;KXAvQJBFjkgsjkKq9MaiPcGkSqGFc8TgrEsiEmWZ9bDtjXPd3KQCyAJ6WhiEkq8IpVpwVDxhmQlk&#10;VDk3EZDwxUcvXrlvS7mEE5lanRye6ZxZGF9aWZAppGIxduG08cd54kCezsz8mFqJ9j1Eb5vF8bPc&#10;a4gydK9CE0jDMmq1EmBW//bIS7WVdTWlDVJQY8TiwZF+n9dTW1EBAQDRRRiUgyovw3rA3JUCtEhO&#10;QQa/aHahi8ISMrO4LE3Td7af/+a3/660sv5TH/+LXHvB5NQMKkplWRXM/nlsFFF0m0JmXs0Qjsgh&#10;hah7lNuGL2HDRhWWe96FFyzqG55mBdn7EfZl05n7V8d/eHj9X+3XZ+khkgXQhneKtv+nP/mP0ydP&#10;9PT1ra6uYnD3m9/8Zt++fQ6HAyUe5fjPwSgooAYy/FROJ14lafbplgCKRPtRHLIERyGS6niSdImm&#10;RJfekJ63sbxm+9bt+3bt2bdxxyO79tcVlUu4hIvdshYHObGTXU0/ff2Fu+6886n6nVL8JHVGXPjn&#10;wmIDEYxwnEOTD/D75Zdfhlv+jRvNwLvx9W9/+x9ra2s6O7u8Xh9WniefQLNcjQXnn//5nxF/nXKr&#10;A4kEh+Ds2bN79ux59tlnYaGE6xVfx3eLi4p/+ctfbt++Y2Fu7rv/+i/r1jX09fbDeHRdPT7pGe7t&#10;37V1x+f/4tnamqqsdPtPnvvN1vr68ZGRN199eVPDxt+++NI77xxCVPv7777r9YTmHK72zr4ttZUv&#10;/ezH+YXF5vQcYqUBDouuYSsWTqou9I7Go74NhRnI4VCIWHqDtXtg/ObAQIbNqBUKFHzh8PxyVC0u&#10;sWr6pxaH51f31VYoBIiaEV1oHtpQYPcitsXnNZthyQs5Fpj4cZFYOtnUxlVqxAYtrutYKNE3Ma01&#10;qPMz9WlGCw40OiMmqIZBlxgzeLTrZEJNsgogdERrBZoDKZ5cktSlpY9OL2kVGrkUXUFAxI6KOex0&#10;nZru6s7uoem5qUD8aGvnsHPlcmurUZumViHWl3qXJCwgmIuBGU2H4zAgxmSZIz4/vPR6yxjm6WaN&#10;7N8OVED7nICOEiy1EFpnFVRgHBasjUCkCOHmFkjVMx6fIBLIs+i4XMS44SkT+A2dTDobiZ07ewG+&#10;4wKVUcbGPQo3XWB+IqR1sSFyi4K9L1yI8PtnlyeX3VwenPfl6NJpFkbQM1QYoPeIolzEx6HEo90S&#10;6I2WLnfQOTVTmZ2N7QvjD07oZSwBF/Mw5pJBoCxpSuP6gv6e5uWTZ7Ms6lOLfUgJqrSa3T2jbKMu&#10;s74aChBSrHHQOvG01nS+WfXC26/hHkMy+4Tfc3p69g33zIP/9EVI5Hqb2wxqVbo9nS8RAcjncYIY&#10;RGbIUe1L0FS1D48adCa1TMIIArAbJBhRJJLk5OYikaeivALZPPAsFiKxj80qryhbv35dZWVFVW2t&#10;kQSUhvoN9VgYDEZzw7Yd007n5x7/WFlxIcxg7FkZDRsa0L6sq6+3mNIyMjKnWIYnH9pZkW4sr6zI&#10;tFl3btsCsQ8OD+T1NDklsioRBXBDRwW89xvHmnvbehYXhhZXxqYBOkQkIqVRZIStD7p4FtSn2AWj&#10;YeQKgNhirMKNSrxY/HDcWIKO6WWLntN04/zrR143mOQLy8svvPbKtfabAJIg3YTAj5YeipqlRpkZ&#10;V1NF4bLECFtqGr3y89/8atXteve9Q6g56emIAuFKJPyA0C3miYuyStCCTMyNHjryTklhYXVJNTqA&#10;1BFD5ApeWIIVwb7HF1xNJNHP4ldhawl0HQs0ly2Wjq+stMyNvf3yL7Y3bPrcp75ilmdIeQq5QnLo&#10;2Ot9/UN6yFJ1KuJbA+GOBUenR4WwT8I4itJy8X+UMkqDJvDXudwZn/d0U78lw/7grppsNQ4gb+I7&#10;78hEgcrP3ceSApWhaBr8ztDg8Mryyvd/8MOHH3kIsdDLy8uoOXBrQ+EC17C8vPzP6Ytpq4DFJzWX&#10;JC4kxgpMFg4NphhPyA8AHuzyuciWx1ADsAgM4NVciUmiVPFlWFJgPnG76emoa+6Xr780NT/99c88&#10;W63NoKOKEQ0RZliowjqdDgjL9evX0Qijyf/85z//3e9+F7u20tISrC3uNc/ZM+dM5rS6uvqPfezp&#10;5577BUotpt5PPfUUXjVMbYDG4BCgs/7EJz959erVXbt24RlQ1jG6nJ2aabx69aGHHuzr629taf37&#10;r34NBK+VlZV7Dt7TeOVyTXnVw48+ca25Kd9uk4kVp69d/8hDD1dXVrz16qvbNm+CbjgQDH/t6/+Q&#10;iEQunz9vSLcXl1WAG3Xl1LFNm3eYbHYiKpEtNphhAodPeLF/qK4oM0enwnqLRCCTVLqxOG8m6D/V&#10;MlBkyZULec7I6m8vXpYYLIeOn4GdeaFFnmQF5Wrd+OzUqt+Dpci16Miw2RiBIDAvFAFe1B3EZxqT&#10;Hh5a3iire3YJOWaiwCoPtpIgBVI2B8miaLtGBkSUzQUsje47imRmajSZBGNvJ1r2BhcWHVadUo8w&#10;DlaIiPKgsHACWkEyz2adWfOOj088sGn9/rpikVD08yPnPN5waXYGLnOsNAwnDbwL3KUYloDYyF8N&#10;xY/1zvV42GGPa3eurq7IKAOCARSXK0xQOgyIGKibKJcwLMdzYHTEX3AHsNhkmZDLgSsMqZQQD4Xw&#10;fMUZ6Qqp8MT5a6faR9rHRqb8ocVQbGRlbcrjH1pePXb1+ivHTn3/lbeabnY53eHjl68C0ctPt4C/&#10;QWAVXa64eVD3KUnPsxrNzClc8od+cfp0kd2Wm24CU5Y2woC3YhEgtpykGIsEJSBwuKtj0+2HT/ic&#10;K3qe+H5J+g6dOTeQlPCE15dmsk25hvQc5M7wcXIZRmBxVXnF3l29oWBbJNDNSYjWlX/lVz+579En&#10;Miw2vUaDm1ihVqOekjENCe7gd+rViZObCvI87sCrF65pJUK9wYQukahDNPMAjEYdDvQCIhGANaBt&#10;qditVIRlFDcXbUoYVIH8JMhfS9DU2ZVrNqsUcnRGWMmEVEnQftETJXmi80OLVVmZWmEESQFrrlUz&#10;rJvEeBKAPBhSABJlyPXYinD5AxNTc67QZ/ZvPliad6CmsMyWOT2zhLDUljmngscxagxgxnAiqHTw&#10;78cQErGuVJ+5oLVCdcMSXRqcWnVP/Pzn/75tw7q92+9F5EBJWQ1Kz29eeO7ilfOTi3NKkyksV3nD&#10;bBFfgrEDTjfeXzAW+M1rL/7dt76Wm1ew7879K07nT3/8k8wsECxt3qA3kPSmKUw55jzM8Zp7rs85&#10;pu7ac5dZk07zTwabwrU1OjXyH8//9OVXfwudatdI55vvvjWxPA13gkDS5Vid9XBDbRP9z717NEMm&#10;/OqzX1JJ0kCGx1HT6XXFlYUt3a3Pv/xrqU4iTZN2DLd96/vffPFVKkcIf9QodcR1IR0WQwdNskR8&#10;AOX8m2ODMl6g3qTSKRSBGK//Sy/b76hU7KsmxhCOBdVAjnPZiV34uvUNfr/v2LFjCB7F3h2zVuBO&#10;qMuIv4PH8Z+MUdDNQ00W7k9sE6muMjANTbyA24H2iQkr6dUot5cILGFyHaMmmlB0RtoG0RZx8W7D&#10;1Jh0zP72nTcQ5gLyhyYzTSWUgLZBNm7JBNzQUXzQI7x76J1XXn354x9/Bnu0f/rH7wCj0OsNb7zx&#10;Jmp+OBw2pZmrqqo9nrW33357bW0NPwPPULTAGHSgg75x4wYwGtiMvfPOO/hWdU1NZ0fHyZMnkbQ5&#10;MT6xcdOmioryN998s7uzE+DGlq1bi0uKjp58Xy5XVtWuf/3dN6rKCoHqP/fW22WVtWajvqX5WsP6&#10;hr7hQYdz5d57721tbkZ4u9Gg7u9tQ4Ln+MTUxo0b7NmQKuH+IQ4/YrAnFtwja0sbS4qUfE4okQSm&#10;gOIAA7ewwdg3t4roTpuCbzOaRqPS559/7ZMP37Ot0CZggVMQknCS6JvfOH9NIBBJRHyzXoueAu0H&#10;Q3lkqa1GtcFC5GsBMoEFnRPL2B9oY0G9QS8U8OOxCCO7JD0o4wPL6JRwYKGygvgY0D9eISFjCceS&#10;vwvOck4HAh2MShkT9I6OGWNkHkKYZSIRENtt5UVpCp4oHsnRaKpqq6/eaL7eP6AxWSU8qQDmMtEw&#10;k4smYv4EuG3c5hlv25hTnfQ/u6+yAGnabBQBUKMkNKHmwEAV3DxQqSlVHnNbTE2FUnVr90iaBfYR&#10;2GJiFwxhLsVO8tkRk161rro6v7hIKRPOz0ytOhZ9HtfyIswVnE7H4vO/+sWeuuqP7LtrYWKi6dqV&#10;8ZGhew7cSY78pDKmphjEyJDL8f7JUy6Bsnl84eSlC5tLS++orSTXRqLwYJ6Pq5MSJcACgpkmdu0r&#10;bM6v3zv11dff7RXIz8c57YJILz/Rxfa1KVhdq+6Zl6/KGqdU/asROVmeeWNBKFFNFjtYYvc+8/F7&#10;PvXU3scesmZkEXuHx5IowG2TgFOIewNDA2T7YbmKwAoCCTWceJ41w2wwvX/2omNtLc1sEoNxSHtj&#10;DECAWlKjw8yZsYhhfgJUF14lGE8x/FwiqBI9jhgoCbjF8EamZuVCAQT3iTihBwwfHINr8mX3ssWn&#10;mpr31peI2Uh6jgBwUSu0IlqsgdCCI4helYYu4FBCxDEyNRcx2TdkaJRsv5Ad0YkSVenmzRUl7Ij7&#10;aHvn9f4hR5Q36gmeau0+dqP1cv9A99JyoTVNhP0JSE4s0bs3YBH6fn1x+Vc++QUxwsH4epPasqth&#10;6527d3vDrHMdfSdu9r5/9cbV692YOmdnAqlinbx05K++8Tfd433PPvHXz37iL/HzDVUbAIV97/vf&#10;Hxobef/Y0byC0vKCOgkf41DPWmy5oDwvPzNflBAz0igCixaW5r/x7W+vONfuvu/BoqJy6NXHxyY6&#10;u7uOnsBvv3OzuQk0iOWgu6L6jmfvv8+mMsYhRMWvMnGhGpV+15Yd6Rm2cDzo9CxfabqCp3zisaev&#10;XGiEM2lZfrFIQBHOhCcD64YHHha/WLRvsHWi++Lmwoo0o03gjrh+c9m2oZq/3gLSKLX5OLBJNgwz&#10;rzdf/+RnP/vcL34OogSQVeRDQ+5x5swZIBVoB/8cjAIAEZpamhlR9hmJjhgeCZDLELZ9RFLDVymR&#10;j5mC0zJNvr+09yBvG/oOTcrof24NF2OTmJQJh9yLx66c/c2lY5P9w+l6IwYDaJ+gBA2HQ6jFk5MT&#10;AwP93/rWN9EjfPWr30IziwME8OFjH3scIO/i4sLOnTsvXDwnEguLi4s2bFwP44XhkSGAw7l5ORcu&#10;np+anjx494F33nkbHXRlZfnbb78lFAk2Nmw+efKEKS0tLz8XC1dhYTEOELaFKqn4xPH3tUrN+oYt&#10;v3rhV0U2S0Vx6RtHT+SVVUGm2t/dsW/fHWDRzy4sHjxwoOlao1CmNsq5Q/1te/bd03ijXSbg1FYW&#10;xtgw6KDGNMaVzi45JzyObJ1+aWFeKBOhG2tacL99rfv86eulNuvGEq2Uh2gj6flrvR9Zv35vlZ3H&#10;cqPpwa2CkqQQamX2/FOnT2OAL5QJxEoprj9oMbB7GB7tXZtb1Fj12F76YvyppbB71b2tolitRtY8&#10;OAXcaDhICiwAXriYaCtDElsSyGFEiZNIhhUkfuVF+X2zM6uxaH5eoYIH6Rw138ROiKK1UoCTwkcl&#10;ZfmRHEmOjByfhiUoKy3EUx8+d3nW7TOarEqxlKQK0EvAYZIdhj65dy50urFnV03B/XUWcXAtzpfC&#10;uJEb9yX5mAAKUZQRpYXGEqA2TYFhl760Nj2/nG7WpxG7B9w4ovdBTIENdJDjlbHiOo4wXSuty8uq&#10;y8+pybXX5meX2a2VdttEV9vezZX79+2orSnxL84/9/3vPv6R+2VgLvsgDmevuEKhQHBipEtsMTRO&#10;rQyOL3x0994dWZnh5YVI3IM0b7/XhzcHYpkL3o8enj/Jcqz4Wtr6exZX00rr5Dklhqp6adXWgj17&#10;teVFO5547JFPfr42u8bldC/1DE//tvPrX/775ZWFTK0hMumShDher3MxuARfULEAeSnYiof5WAgR&#10;/YLDwsGYDGGxnBhPKEqKeHEQBHlhdiRdJTQU1wwNjc5MTooR+QYVnUhAjdgHuUag96Avo0gdFGgm&#10;6gyiJ+qa42EQ0rD+wT2YPGiGZxZQLLIzrOSgj9MEw7YEtDwCnMnWUYTkTO+oKOHGo96Ae23VBa96&#10;sQQGCgkkLUXDIZwJRgGBFZKPvu7EpWabjm9SieG/gesngtuby7Xr5TUllTKJZtEd8kZiaQbdhpqq&#10;zDSLY855bW7BH0QR0rhFotPtbfPdZ/72qU+Z9bmEEUVQDchqRCXXlFZuEtiKHBxVgUV54UpTY3un&#10;3GJiKXmvvv2yLc36L//wz5vKt0O1y+zaePC4M5rTMK2x5+Ts231/msyCseeKb2l8eQjwg0llErNk&#10;IPaSMpIdHx4fa2lp/9Rnnt2+8Q6D1lZkLbxz691bN+7JyijYsWnHxtqtGZnFoP2bjEUNNiuP+DYY&#10;pBBAQvgUshqTklxbFjyzsPQVF5Z8ZP9HC2ww4ja2DrVXF5cpJQrqOpm0MPBqwOnhShRFael9/c0I&#10;JwPWxJkPDb5xKas2l70+g4KBU0AuI4tGn7cVqs4HHvjc5z6HAoVeOBAIYFtz9913g3FMPArgSBCB&#10;oGEGzY0h8TFEvts/cOrJQIQMELA/Ic9chnod5zJe6Qyh7APfObwQwpRTQm/ab9H/Ml5Jty/ELJZC&#10;KKmxF5dkFigl8siS8+zhI6vs+INb9zoW50HoAbySnZ2t1Wo3bNgA/PvSpUtpJoPeoINH4dLSwvjE&#10;mIiY+UnU3LfefEepUKEuAx1GpQaCPDI8hg+hkI1LR6tRhYMhnVZXkFsg5AtvXLu+5ndJZfJgOGxM&#10;M7/3/lF4XI2MDXd0tsbjPgFPwhHLRHKBwO+VK+X5NRVqofDYzQ6+1/nwHVuy0s1DMMzWm9Vq5dzK&#10;XJpOo8mp6+h2DnZ05eSaPFH/+toGEVqhpCjJw0Q1uebmvNc3NusOXWrr9aktan7ot8caNRYbWPSV&#10;efZSnRaH7XQHArW9DxyoFbFgAUOKS/w6lr0oe9UqVhZpNQMzCzdnvC5XApG6RLDlsH1uB3toTpWd&#10;F+ZJYKy84F3lirjF+WYKZCd2HXooEeo29LY0B6GFEXsYrJW4RRlQiXjsdCY5IpY/KoXlhd0oVYmk&#10;ERrVhlEAiI4NKhtWSjqX+AeBpCA6wDdcwo7lGQ0lhVm9Q/1YCcMsyao76WO5kdpBSjK2cI3LnVhe&#10;2JxhrEiHWRIzQqS5Nm2omRWZblDsNmizxRa7ktKzozMyoXhjtoXLC4IBSrbDxKOk6i+AYISupAgX&#10;e1o0l+j24LobJzG83+c9dfKUPb8MCzA2U0UFtsbLZ0QCzsTE9LkrTWUVlccPHRoZ6jVY0t967ejN&#10;9vZSheTqidej/uDrJ49duHTCnp7dcbX98JtvlW3bdezcqV/94oUxN/dbP3/lh796aXZ20aqQcHxr&#10;2faCDZvufe6Fn84vT81NzQJmzT9Ql7G/XrehKlGqqi4tOvFvzy++2MTqdk82DfafbEoEY2adTYhA&#10;CBwGdGjQChOUw4kgVYjqaQSGQdDWA2vGoBPFES58RiGnLD1nKhz4y+9+faVpNLt88wzqXcC36OLj&#10;57AEC8gHg/YyYA5iuAiqAUXxivhBuIpjNcUmmsvvmhhNCiXFcIsOrBE9A900B/mQ8usjoSPnjz98&#10;1+40mRhrctgbdHs8Kq2SL5IzGyAszUS5ZD4AWMQMciEf9hpdE3VlJVLa2JHfBKgpZDQcj9o0ouoM&#10;bU26tsigMIpYZhm3KjttbnZxwOm7NjwOp3uO3j9x88xDdz+qkZlI0U37MawNmP8IFmKsd440furh&#10;e+6vsFdmZ8xNjh05f3ZgZYWv0m9et6kqpxDljmwayDwWp5xfaC+6a8eBTdVbVHwNuTyyY72jnVeu&#10;XK0pqTOrrGRwz7hH4VW7o2tXuy7lFdrzzYXCEBKbwS9mYXSQk56dkZZlNeXqUbujotElT5VWjtQv&#10;8qfHWk9GmpjLkYQSzyaD5YI8y6rM4iQAmiX8UT9bHMBmRSFVkSMYY7cGGTW+5VmeGJ4eHhq8yecl&#10;C4qr2PNx1+vN1vvro3lIFWB6UEaJijo4vzgfCvgB6wGUwOhrbm4OGAW27CnpHfbi3IqKCnwJgCm9&#10;ht9TedyuIqMapjL1/kAV8uHPf1jQ/49l/ZYFH+GCSJ7P0JtqKypBd7xw7cr2nXvuqtiEQgBEGL0q&#10;lg2w8/AJnh9vY9eu3SjKeICc19DQsHHjRrwdsCm6unqw/qzf0IC/srLi2Lp1W1UVRh2VO3burK1b&#10;Z8uwV1RWlJaV4orLzEovryzdtGkLxnT4MTTF6CL/+q//qqysdGVlGYjHnv0H87LzxEJRxfq6osIy&#10;ldoS0+Ha4+/fvaeysgwDpOzczOrKKqFMKzVCY2Hma7WT3JhTKPyrT352T32tQiUOxwMhLoZTwM/5&#10;o674qHP+kdrSNLGsezU67AiUqtRPbixD9E/L4JRCrGIJ5C9c6f7UvjIzkiOw30f1I1EabaI5wRhU&#10;9CvzszDoyyjIvd7TAimnVgLKUVQCrjS86tONsWRElBSsRRJ9Y1O5RqNCDC4EgSOoo5DaEVmAVkyy&#10;mf09qcuHmhfa4ngCifHFpazMdB08LAhMJp9ADEaYCNCU3SqDGTFeNqTvAH8MwxEu32bL8Hg9jhXH&#10;7OLcpf7VykKLhOXnxkQuDzfoWclLk+Slpwnga3HLBwoLhTgkocnp7BkScPmFOekk9SNrpVs/GLCF&#10;ofMwMu4119rFC5dg/FtaXEz9fjR27vx5iUhmt2e9//77jzz6yPTEzOVLl6prqq9dawkLRJ9/8qkf&#10;f/+fkkH3Qw8/cvXyJZ3Binb18LFjxfVb+ocm//Xb/1y2YYc34Iclxf4920uzrOP9nSsrq05uCKlB&#10;ugzbiYsXLErFJlwA0CarFKrSTMum0h7v7KB78b7PPpkIB3XwRB6bY50d9CFJCcbtvogM5kHQ22FP&#10;QBNpNJ3CEJmxAblH/wq4CQADRBTwBeQElqbmfv3K1Ptn5nQiH0/Q41gYmZ6G+N4RjGkNJhlW1FhY&#10;gD4TAhx0u5RDTXcvBfvGOG4292R7+8a8Ao0CeCYRtAjg4Io7JpdeP3320QO7csxGIZI3yLsx7PH5&#10;YOcmoYjcDzwCU8NXxnidPozptubhyTyDGr6ktGBCsgRuCljbv/sBZhf8nx/FOdYN8BeV8Jt6e6Cd&#10;14o5OzZul/KgtUusBBM9SytjiBpw+c9dbc/Wy7flW7Ei2S0ZubmZ8w4kJg9nW4wFFlueKYNJ177F&#10;g14ZAbHRnr6e+fmZ+so6o8yIpAQwgrGQ4JXHuBH0VeBZGbQWEU/GCDhTb4n6U4ZyQ07NlzoHcsxp&#10;CmS40ApDoCm4OQSq0gwsZVdEEzpm18FZcix0dtzMsuaYdBYiyALtYaI2B/oGfvCznxx677haKUsI&#10;BdlZBWkc5dirF9NrC3k1NqbHSXnhsuYX5r/5jW8efu+9xitXzp07B2gCml5QCTD9wndTWg8MaqFZ&#10;pO4kVV5Tn/yR1pgx1Ej553zw39Rz3e6GSfkl//fHB4ry//Y/9MIxho2xDGxRuiYNivXUi4G+A4M7&#10;ozEt5WyEr+CVWK1WvJm0NBNafYPBqNFopVIZPvCtQCAETtv5cxfx69gRSCQiSFz0BniHIbjLgLZX&#10;pVHL5SjmEiAraVYjnkGtUZEBGY87MzN94sQJDPeQY1TTsFEpVyOL02TUqzTIqDAtBTktw0u7G6qL&#10;czNpQMlh69UKiCdAamoZnutxe53Li+sybblptr6BOZlWT0QrrkgM7QJAClY0TS5ViGQzjtXColyx&#10;c4btdTQ0FKPRg5DEolWe6Lj60qXz8yveDC02aP4wufPJ4iwJZE5szJfZUPSDrYz4I2+hHlVGf7N/&#10;IBTC+Ub+oVKeYUKHKKYGIWFT6bnB5IRjLYRSRrwcUPjZoSQPm8oopgnEEmM49P/tAxjWzCTmYV7o&#10;O2jykwTvnTBphrtNeCWSoAExUwQ1dSOYo+MVojIE+JFIukQE7HVvfdWBbeujHHlT52CMozw3Nn2l&#10;rWmjRbElLw2dObMtusUHml6K+eCwxHxeVV7uxMxU08hECG/5Nj+Pthqbdxhspi53QJxA0XGoQSVm&#10;hhlJjxcqI0dOQaHZbJUi1ZQn1ugM4IdbLTaNRgNPloI8DIQyzMXl5TUNuVY7PxrTG/URseLw1YHx&#10;gEZpyQAoA8rd1prCv3zqkb944oHafOuuuqL7a7Kl0VgY0RoYWEG5l0w4uTEH5Ymw4KMiyzS4rVz5&#10;vvyKv3+w7B+ftH9yf2hH0RgSoX90aPKrLw9+/dXRHx+de7/d37UchWA4KhazFTyelEyFQWmBXxyF&#10;9An9Xmfzay/WrbruTFPONV/YX1fzQP2O++7YvrG8Yn5+9e1LN4aRF8CjY4XoEaAeUFzgdgCVhRyE&#10;BUJfgj3r8RdZdLA6J+cI4vBiBinuHBmr21ZfgsxD7LPIyJWx40X4EmMCSTFeqQ8GoGeyFOgDHkSY&#10;GaZu05ReGUJtMBJozkokW8Ywhxit0N+AsgDhWlAQXlifbdqxsaS3vb24equIJ8Ya2zXreO/i1YHR&#10;WYcj6JhZyVAr79pUBy9/QVKMAW1FVubnP3rf3vqKLaXFNfkl6FtuV0/o0oU9SwRBDvhrGEfyGFEG&#10;/hevDQYfUWz87fZslQrm6mB1MK01eZlSvUIpwPqDd6VExJFZ17mwzCQc0y1CahBgRYyyn3b2v1fc&#10;IvGIx+O7fu0GOrz51dkQyxvm+x3+hRud13/0yx8n+cKv/t23P/nM5yHsPXTs7bg4iKlAcN4Htt+H&#10;T4LCihkVZldf/vKXv/rVr37961//5je/iY4YpezDt0lwL/piwBRgj+OroVAIbS8OOv6LF327R+r3&#10;P6zdtztqf/zrf9A+f/hPcCZAnSCnIw67a2Lg0OF3ZWLZx+68jzy5aZtMDwDTqXKM9gcXEwoo0TqY&#10;KymFr0AHsb5hk16vQ7Gurq4AHzO1vtCaAcgd/qvYkNCFRaUBVCxczLhLidrF5eTl5ZeUlKDuo5+q&#10;rcHCpcZaSx7cxDOCHzgSCjoBbO5qyMX1An4f87fJNaZvenHGH9xTX23XyKvMxvzM7FNdLY5QFDkP&#10;/DjcxPlxtKUcHhwA+DJxc3eP0+8vyrEdrDCniSQArGA9lG/SZChVBpV2dWXRoFLpVDoBTxiK8Qfm&#10;3L1zzlVfQKs3CFjRRadLKEAUkYorFPeOzcIBQ4+wBT6v/cQpe0EBLg68JB5HNO/yQ0tbqFWCd0vj&#10;eK7UF+YeOndRY9DppIBfb90X4+ZaXVub98c0+jS7CqYJIEMg5AxdNToBxjqB0mnog7gzVAZp5EfU&#10;aXwfBZGVlKK6AAlVSBq7Bh1hYf/YJNj+e6pKkpCnASBN+Vr8tw84fuEgIiclzBLK5EpPkt83Opyt&#10;S1NKGRjsv30wATn0xugywJmJJyFYh9kNwOuiklL0OS++BNLjK7DX6evv6+nufuChR8AidzlXN2/Z&#10;fB7Bz4uOx+4+8PLzzwHyqqquv9TYNBfmTSC2rrlv98FHgu7V/ubzTz39lIwbESf8+3ZtxWyt8dzp&#10;NLO1vCL3Wz/88f49+9kLC/41B18mm+geWu4f6Q9BLLqADUTbjaayhkpNnpVrUvLhzVxRZNpQZthQ&#10;Js4w8cCQah+fPnVz+kLr3IJTMOMT+RCIKE3IsMsCLsoPIHcqKbl4+fzYT15sYIn1EuHw8JC5urCg&#10;tEjLY4NvgxzoeZfrYndPkCsy6y38BDRhaIc/oC8x3axwxOEemnPcVZnF5CyQCgZQ+7DDe7Ord+fW&#10;DWlgpKCJpME7NxAOr3kCGiSJAEOjzTnx+D9Y/FJegZB9OwPXBod315bhGsX5ZXJnSBnMKB6pYn3w&#10;wVQEBrBE748SDVZ94ue/fZEjSTtYuR76tPcudWRYrFsqyiqt2ly9tjrXLCXODVYQonyBUJim0UHw&#10;lKZBuwQVDFk73HIZTr1IXG8I8zp74XR6pglW+ouOmbGpEZdvrbO/8+jxo7B8KCuoVAr1BIswzk1Q&#10;bRCJKFWzsFqDHpTk9E4tFFutEn6IVLFEzYuDZ5Ny3U/BqmSVgDYHZZ7HXQ0uNzZf6xsfvNZ5dcm7&#10;GGKF+8dHeGLxp578fFFuuUlvFHP5h04eMmu08rMzmqwc8c4cWjDIp4LMrlF2QRJHmpYRqcFaLXpA&#10;qIXRHeLrKTQCfTEPxOPx8fHFxcWUjWaq7QUb4XatLvpH/A18F5+kIOaUTwd+MXVj/MHjj7TMtyzW&#10;oijHiyZBKgoL4gPOuZ17dpdlF/Z3d6Gr+9AMP1W48dfxDHgZ5OuNQQgymRjJHFOjcYIFMpkUdQ/0&#10;Cbw7WnbA5ge5LBbErzAu/YQRQYAICicWIYqeYTz28YNyhRS1GM8Glqh72REA7xW1jTi4sqFgGFYA&#10;ZpHuRnNIJ4WSWIOsefQ02MO7IxypUMBenIkIWe0j/QqtoTzHcqljcGkFLFUv3CHSlRCaCguzzPlm&#10;qbQiv7F//L2RyVWbsLI4XwbiGQD+cFjME2nU0uJ8S1PHqNWQFfSunm692eN2Ix6LvbK2o7h4fUmh&#10;1x1zsSMSIH08KCjVw1OziqRWJOVHXV7X6HQoM901uzS3Euqdnqjk5SUjgTU/4u5lWG86+4dHJ2c2&#10;NNQ4fSEebFlu9QC2bAMCvhZZWFha0PDQQ0URZg/bB7oH6JE6ocxGh5ZDBMlFI+EEARVxoVgSxKwO&#10;iAjsqmenmvsGkxzpQw3VZUj2iIRi8IgI+5HZfMu/i/OJsVlj38DQhEMlt8x4nHq9Uiqksf6tXye1&#10;hbQ8p1o2eN+MjI0NjY7daOuSqo0YLRw/fvLw4cPwXrFaLdOzsz/+6Y9HBkbHhwdBpHE6XQtOVzjK&#10;8vqDkG44nUsOz1rv0GJhzVYBX3rj3Pth54Qg7hdE3ZyQ0zU/4Xe7hAop+prYxNiGQIXfOTPUcmlx&#10;YXQmxG9YdrFbhzP5vB6+pHOs7/7NW5DHDJ9fCUW+4N7mJMQxvkQqNCuUJXbW7ij8YDPHFjzD0/zj&#10;wxOHj6yYFMsmgagsPXNdiT4/Q6CRzfcOnXnxlXRXtMPrTIi5lRLDmz/5acbGOrPSyuIEzCr2/Rsq&#10;O+azDp06LwgkdpXlJBGciFUsEQF2icUSliKLk3NFGXnEO6HYGJwsPjJ0uvq78qGk/sCSBeASlVCY&#10;+2ACFQN6D3toVOff9VjUCv1uZsTlRMKhgJjcd8kgm2YMZGNIIXX044xBElUTRifDfMBgFkJidtfl&#10;05GVpWUvfz7MutE3alVptlQVKEm0BxCG4b+SFTAHpZvSWznYNbLUIgw5ybgGJ/SW+gP6Q4xPMHAS&#10;7Ib1ZkPHYBdmnscOH/Wv+fyBkESuMGj1hVll6Qo7iDD0Akk4B1iIgR1IrJni4rLyLWmXW3oXHU6t&#10;TY5lkDjoqCEwxyCtNXOFM4s845/LsRitTzz6yYnpqaHx4dn5STZHHAmzS4tq7rojRy/QC5NoIGLb&#10;K7fcGGw/2njqyZhkLeATkdvXB70CPsHFAyoXNA3oDkk6z+cXFRXl5eWlCnGqlLE/8YlPfOUrXwEP&#10;F//4cHyXkq/c8h7AF9E147/AbVGyUcXwW6m8kA9//pZF+XbP9gdfh0PmaijIFgteOnvoxevHHmzY&#10;9sjWvdo1VogXSt11v6uqdAWgqgKLwHvD8pDqmlFA8WDqMq0rDAaOAk13LO1OSDhDhHCi+ETQR6Ov&#10;pRxAAEmIA07VYrw7/AkBH89JbDwwyF2CWDQY0grVU2v+rumZjbW1CmwoA8Hp2YXBBceaQLjodMMS&#10;EraG27ZvLZP5x4ZHkORgNZvkmrzW5fhrZ09aVIK6PJuOcXJeWg7O+t3gtIEq7g9EJdFAQs4aWwn6&#10;VpLrM8Co9QRF8qb2EUu6JuKPmOQGvUoeDXkRURHj8Sfmlpyx5Mas3KnF8ZVkaHXOB8WcxYrIQ584&#10;HIt5FnkscUifvpwIjQ4NG8w2g1TMDzmlUkWYI1gKRpZX3Nlp4MxHQ3Gf8jbZNrwYN8CLL/mTS95E&#10;ukmjZYchs6EAE7Ie/AC/ShXl1InD1h62R/gBuCmRnzyQTHS/LO61kahMLbGrBWq2X0Img2A3EuIQ&#10;YIVueSWQlS9POLUamFxyw/RJq9fmIGAuitndrX8e1x7OeOqkC4ViN3aRN5pXXGtCldG75oKIeNe2&#10;zUaDjolsYB059r7H58+y2X0eN3DE8WmnX6UpMaSN9DSlaQ26rHyYNng58prKut7mxmXH7O4Npb1d&#10;3bXrNw/2tGF2WlzVgDW6pakxzBZv3b2xvXU4MONW6tQSi7LBaPHfaMNybDvwaJNrrqujWxSK1FYW&#10;GYwKjhTqEpYKzme4zOiyQ8vIiH2RsRdNcoPC2PTyWmv/Ume/z+nkmzXGbdUFB7f0DF5vfPtNW5w7&#10;4lxBgOV2RWZ/LJj+4F3VlVtB+xayQ6KYICHQ9i6tnr54/umPPKRB3iIubfh8isnwmctVnrvRLzZn&#10;rctICMEOQGSVTL4YYZ27drPEaipN04Y4cHAFmA7XQ24wgvDVZateLxagP/3PRirlnZ16zC6vHR+e&#10;+fjuTRou1L9RBEHjnURiaBrAvaB7J3Wzf7ivBeMmSPHtkR//9DvzAZFDVm43WLVs/95NpfkWbTzk&#10;4wgw2hDC1A0DmBDykwVkiAjXf3ja0M6VMQ0kFePtiFZM7gKOaIjlv9J6vr2/RUxTDcHWddtcbo9a&#10;q9MrDDqJjhtnhpC/RxMgG27QGpk9NG39OZzLfZMY939k/zbK6mA2EaA8MnFDDHT3u5gKepOg51KH&#10;ywLAF00EYNKPzoOPRTdOQiNgdaEkRJrCgZXB1pZLymcvpu/dX/mTj6XWs9RhxZN84Qtf2L1zF+oN&#10;Llp0h+gCofVAFU0N3hAgyX7mmWdgbJyqxb8/u7td6UzZ60A3gRkX2Bj4xVRv8qf2v7d9fthA8ASD&#10;cxNff/4HZ4aaz33vuVpTPmb/iArHeowOGL8IjCL164yVz3/mAhDIwNj94I3gZ7AxZ64SMqNAaYb1&#10;BNAIEpOT3BJrING1cWzBEWTKNxfHl3HjS/C5ELMzID7tleLIfOaxRCglb19sinncTx+8c3ysWyDS&#10;yfTmd85dldlgqCCQxjknjpwO8URfe/reoNvNEvMgk23tGD557lINeHV5ufZcNeCFCEs4OR98+ew1&#10;hVJ68M71IB67YBIRix9qHn3ldNM96wsf3lHfMTh24XrHDz5xz6Wx8VcuNIIBgnY4SyoF+9ITjH/1&#10;teM5nIRRJXJwOK5gvMxouH9bNQ92C75YRBgQJDXTIf73Xv51vc380N47w0k/jycBNHCuuffo6ZN3&#10;bdlw35b1yDDGCFhALua3eHBCnKiE29re0dQ9KTRnPL57gzwR8kUj5CnPpJ9+AB0yv0ptMl/gjwQo&#10;ZpMSoHgCoSQmEKN8futo294cy5b8NB48KCMBnBWs/QGCHm+dNUn+XIB62LwAvD5jcGbmJYMegBAJ&#10;xNfd6sGcYjRWtDaLpDL0xYEIVivhe009gVXH3m0bZUi+gPs0LhIOWwabJEzzwnHH4gI4T7UN2w+1&#10;dmTJFOX5Fm8k8cbZTo5Ex5Yol0ZbH99Vlq5Vc30rcbHcH02Cd4y7yB3lSAR8pZgdBMXa7ZJK0482&#10;9y8GvAVRX0b7TfnAkCLJuSLkFfztp3rdwVOnz3/3G1+LBVzu0FrMG8DmPxnCxccJS/l+EAMTXEh3&#10;gfjDWoxm/76wlSNHJ8kKhK9BNd/aEhJ69ugsChbLm+CvcWP6tTBypxsDnoK9O3JKcn1+NxJTsN0O&#10;oDNV6d88eW5LJdyiFHGfK54IgGslV1uvD8zy0zIKOU5uPAibYEeU3zU2l2lJy4QRQdTrh90L9dHg&#10;L6L74GIaqVUhaBU+dH+gvvqgFQvFuI0Oz8Z0A9frwMGModcE9ZoDHiT8Xv4LrppansXRUFgi8bOD&#10;I8OTbq5aps6SyrRmAfbNQX7ARQF5XDnsG3nJMIbMdMKo6qIBgsE8nU0qLwxF9sPO/A8aO5wPtMYo&#10;3Nh4hNiBGCuKzT6yrPm4azHqxtIQQlckxpgDWzmKT4fuGTWC+HykBGEgCmZewpP645HRFX9xdqEo&#10;5g/FVgFSCGnIzQQsoFgTS4JaUnK0QZg6+MRYiWCtl4CIFbENNK7GCBO5XqxILAmyfUwQBQUp7io4&#10;6WKrTdEDuVi7qIgL+OhWYckFuZ3JmAYiDJ6f2Zw5YQ+E4omuQqVSPf3009QX/+M//iOoyB+ub6kr&#10;P9U2//dHarQJrsLDDz8MDdsXv/jFlDV9qln+748Pc6f/4Fu/30f/l2/FIfZlHW489/TX/ur+Jx54&#10;/mN/LWaLwnAQgHc9QSjk9cmAIlQUIChCa85gDh8szvguA2XQDjHFGCBPS5CeiWiHSLH4SpTlc69B&#10;/gAoAINrNHw4lkCSMKGiisykKdHPQhsAAXosucZNprEkbjb7HbCIW7s/vu+u+Oqo1znesP2OcFLx&#10;1rFz5RVFFRlGOEUicun7rx3nSBN37t7W0tQ6PLliyUi/f3NNloTo2PzkGqRSCB3kieApKnrvUmvj&#10;yLgUEZVJVcw3lVdYUFxWPzo3+c715iWH94ef/mS9lqjk097Yjb6xnsHhZCx438HtQm74X9/vqTBL&#10;tuTlqNPNZwbGjYLYPUWZnIg7IVCGl2YvdI6+1DP+8PZd95Zlw84SSr/eWXfT2GzHyPRHD+yvSpOA&#10;2EAkClrEbp1tA3tqUKtab1xJym3vtA49vW9HsZpP7ia48j9oh/9zA0RHGzRyxrcYnRWKnZfFuTY8&#10;1DM/Oz4XkcSiVpPirnWVmUYwPUIyQifEdBvc8kGuBLDuIiFyGNJpGgix4kTguvXrZPawWG2B43Om&#10;ZmbhBAit48DQ8Pud0/ft3WWTY9MLDjSMNFE4cEcy8hYW1w9Lk7lZoy3/H1965e8+8YySx3qpZeJi&#10;22KGNXdiuPPhnVm7ynR8JDZGAF6BCAhTC9Bqowk+BqexGBIPFPJX33+Lz7VOcQz9lzs2dbbWjTTp&#10;fEvSEKczEmD/5eOvOlc717z/9M//tC4/F7+L6xK2x7g2uAiSwAEHxZaiqRLhVY93bVmCcFiVSgBN&#10;CeoGrHXnVl/9l58c+uWLVZGIneTd2MeaE0n/pCgxzOLc/TeP33ffx+ICKd5VAn5G+C2W4s2znWOu&#10;0WcO3G0SYuvvxV2CAPI3LzY7udJnN5RDoIxkuTP9E0Njiw/t3qxHgAHSSUBPZpZRXJJgoGPfnWk1&#10;QzH2Xy0J/vMUTy+4fn3p5lceuU8c86ILCvOAwIkpbAbz21thkrxgIiQVuMKOf/nOyxdGR8/88mc6&#10;mQzbFMxLAD2g84zD3xI7BCzJNAsmvDgUDZIQMRmhqSBNAQSUiUl7yP9kB3x4ycAMD36s4PShCoHO&#10;yIOjahT0B8TOJGD6BGco7HHF6KUwxeYiQJUtwMVEoCUpmvGCYVYVCnqpfCA6TMB+/uJNblJ179Yq&#10;vizCCuJ3IlgsUW2pmkA+QwZo+E3KnPTG3LwkmcGCzo/pUSruAB7hNP2IRBL8qFsgM7CFE9Md/T89&#10;ZVVa0j+xmzbZNB2lABGwJv7ln/4ZGmBDmhGiu2AwCLwCtTdVu7Czf/LJJ0l3BzUasORUccR/UysD&#10;/gviBcwcWltbgWsMDQ39y7/8S1NTU3FxMQhwjY2NGPoBToXnA5gM0ArD3A/9NtCQCxcuQJ2MMo0v&#10;goqAGo0vfvjkH+5lbn1D0ivgLobcvz33bnd/11ce+WSZBdw1kFV9pJBldAd0U5EjFxB1Gr6R7iQ1&#10;NqCuNuW5T0RUHGx2OALRV4irWHbHltz+S8OTh64PNs4tziy5u6adV3rGCi1WFdfD5KZLEbxCyD0W&#10;U6YUL/sC57vG32gf65n1waLsretXkZn5N49+1C5mLUyO1q7fHmALXj7X5o+zNhQDBUM8qEvMCxXn&#10;F53qXz3WOra5sOBz+6q25qRpYXYedoLIhX4IkihkrjLbpnhZpmVfRUl+Zlp5YebeLfVVWUabJF5m&#10;0m0rLoIjD9wJTFZzmlCgkXBgtLq9Kh+BRd0OR1fv3IGNWbWZNonLoVRrL3X1bSjMM4k4EZ4kjFcw&#10;4m7rWgwIdI/vLkwKokEIl6PSXw3Oe2YWHl1fXZMp50ad2DZgGcdiTV0o0UXJT4SuJxjEEaEKjN01&#10;GspERWZ7XjAaee3I+/mltVIQY4E9oJmjNO9U0AzjJg5NBGVpJd2JxJSffbp79vAV+CjFa0tKPrat&#10;oK68BOFnb11riwsV5bp0hk4PKwgJm+MBRAaPJHIaYbvA0sfEiUs1GgsiDXJSwyh8nhKeUdAHUSZg&#10;sQhIlKoIPiIUioFWnL0wM33l0kXM+6QG6+XOvnxLRrldx8Odw6FRIX4PvwyiGC/pwXUiEEjEOuuv&#10;jjRZ9UqbVdc4uvjy2b6cwlz30ui+cvOd1XYRO8BPAJYBIRc7KCIJECOYFR3p7+4fGkTbUVleB6fL&#10;YYcvbdFzR98x9dqyWGyEhUTCrp2Z93csuf76l7+6NDQHBZcZnH2iYNMgAF0+Q1eIL62s/N2Xvvzv&#10;//Sdl94+9pvnfyHhicrKYPSeoP2ZVGSvzd5cu1NosHliUrHcardVFG/cW7Hzrh133WPOaeDC25kX&#10;F/IwIKWUIiBCZZnG7pnEuetXNUaVERIbltgV5Z7sHb8yNKUSBjiKtHFnuLd/KMusBVwb9IcFYgUP&#10;q0MMSwJNSqMBj9O7olOq2FIlc/w/fPwnvWYxEmrrGd9SVYYQ4yQb14YIp5CciInuxczR/utHXIA3&#10;zIUp4ALfO8fi1BdkmsVaqPPBb2GMGYhRTtWRMcui6R0uKVD6iJuIGxpURtyFNJpLAVD//cHHRUi+&#10;SXRkCRol4jtdKPB6A/4AF3PksVKQIx+9s0CI52Ye+Bbz82yBgC+RgGkllyPGRiLVW7K7Jsdbpxea&#10;u4bD4YRSDi6cWqgUamRshUgpQ5YPdAX4f6FIKVHKxUS7EsvEEpkYZAdQs2BzxJPypQqpAraqMTQO&#10;It2yaPrrL9vU+rxP7lNi/A7MBHCbRtPV2eNccz7x8SejocjXvvY1OOQgzBfCDnTEGOVB6wGR8G01&#10;0KjcXV1d8IVCBi0eKMeo2pcvX0bBhXQYwDMsdQ4ePIgxNHrs8+fP//znP0dNz8jI+Na3vgXyL141&#10;6IJ4EnTcuIJTgHKK/PDHkRCAEBdne1+4+H6G3vjpux6ADSqqLDEW/uvC/Z+XDRZoTOFosaf9BPYf&#10;2O7EOWLYOOK8wybkQs/Etfax6flF3FFldtOukpwNBVm5tvSegUGemI+cdtQVRMsIOKAWkdQItuQA&#10;SPvHFobnF9aXlOhVBqOUW20zPL1zO3/V418ZLKjMj3HUJ1r6V9cCD+/YaIaoFxaOcILhSkZcoVP9&#10;E0UZlj0lNgPKLgekImGYL0UNTgSiYUJUwEkQoNHCcBZbMaWYo4UmFo0glhtIl1kJmYCXn27iBHzn&#10;bgytJfxSlVqGyLxkcHwu7vBIx9dmP7u5wjm/SIFsUvHI9MS28nxBMjrqjZy/OdY5udDidCzFQg9s&#10;KsV46kz31Ik+pzi49NgdO3LM6iRAHuIJ43bAPovEkoweCNtNEnLAipgseEgRidfKUyo0AMnX1pwz&#10;87Otvd0RKMdC7mAk4faHEHaJtsEXCodjxG6bcwa6p11Xuud6hyZ5Ec/+mtx7G0qy1CA1i2HmXgTH&#10;fbUMSShjSzGxUquH32/SnZLk4mqgssoVRyNJPprr1OT8vz/wkjFJJpc5/Aaz16HFgHxw8UJIc8jj&#10;lCN22pbfMTU/MO3YX50DITa8Nhi8T4QoljAcLrCWwE2RJcKm/filprml6V07t/78xXdP3hgrrN4c&#10;WJnRc9Y2FKVZVbLVlVVY7k3NzCiVcohHJsbHmcB2FkbcGAMCkUObk2HLnvPEJpu7ciY6tcgcRV/G&#10;i3NjvnNDQ9V/+3FdZpaCo+gYGQjH44vLcJaZdcEiAQ7jLD4KAdz+Xnzx5Wef/cInPvkprPxvvPHW&#10;Rz76KKhDCMZDCZLIRNqs9Px1FdnVxRKjDq5l0XlnvGsycKFTcaTHfbET4pGERMGVypMCUQQ4G4eD&#10;0PHFiOfq2MRSWDIf5r7XfD0Z8312786hkZmr/QODs0seb3BpxdU5M92FyKnVMILB4GoRiQWwpcfM&#10;AwVCq9XwhGI6nLd6xBOyG2MjWpnWooC2jUjRiTBNpW7XS5GxUSjKE3KFGm3L0HSmRpZrzEDh/y+b&#10;qds2Yv/vvhHikbOCVsRen59hFsHzU+8L+5oHui/1T0lkOj0MtgHwk+oU1m5oxWnIhHkIRXsxLSum&#10;GBzoMv1J74h7dWjB3zYVONrp+PcjzhfOCla8s0VK+4EGiuWFiIdAEdbg0BB6/wN33QWHIBiTgVXZ&#10;3d2NKoqanpqBfZB3t/VWXvLoq9ECo6WFkw64F3feeSeqKrrjnJwcUMTwOTpikA3wulCpgX2gRufn&#10;56MWo+tGN41iDzQZ6gx8gj/8YcedAqpvC1AAHY+E3247f+rGxY/f99C2/EoxYnxRMogke7vzBDAH&#10;VArSSzJ+gxipA9tEBwV9Lb/f4bre0X1nbcXe6vzSLLizGNWikIgdlsC5Ip4cmYeiIUOBVRY9dRhm&#10;JpxAIgBvfy5PKpEqMzOzZ5zLgyN9CAyAN2aWWtF44l2RWqwxZi4vx95q7kVge302OLN+7JVQHEIx&#10;0ZneYbNCHff53j7fKNSaMIgYczgnFoNDs66B6bkeh3vKFR1fWnMGAvAqFFNYWowVJNILE3LEWJDC&#10;EJkN12Cow7KuDw+1Dc1YwYMWhJsnp5qHZirsWQ1WpcuxBBQmxBdPu9YKs2DXsvDOlSaZUFm/oSot&#10;L2Ni0S3kKzqH5xaXl1EK12fpbHLoabHGBZkkbjCayEcLnTwukxBmFVyMJwkDJMtETONh400QWxTb&#10;PqtOsalhfZrF6nC5m3oHzrXAoXVhxh/rn3eMOJ1jK2s3eifGpmcG+vtiayvb60trizM8zhnPypwS&#10;bW6SnDwR0mHWGWb9yVfPdi4F41q9xqoQwZ2WhjO0laEpP3FSaU24NS5M1z1oSQzxibZFkJCl8oYp&#10;4pHrmJgOhkNqlWZlxfPdXz3fsH5bbYaaRC3Urgmo2CcQ8YG3HAK9CYazbbOuV85eqd9Yr9alXWyd&#10;zCreDH2wNDCzv84iiSxj3BP0xda8fp3FqFUqwFQFLRS7S1y0uNTRUhCFACcpznJEOJ0Xm/KcE2K3&#10;H7bOEHOvzqzoHr37zm99aWp0UpTkm7NtC8tLmLb3z8xfae/FJnZsaKij6UpPZ9vs3GJBUSU7EnKs&#10;LMCoCp3c9MxkdnYOsalwIaGNlvJFFq2hoiC9oTytIk9Tli0pzfSXGrzJ2NzJtrWz/XFnmAvLapkk&#10;DOEdm11qBRldtrTsQMiAScD76Mb1WSpJvj2jPi+vvjB7fWV+dWF+TUGuVqa6ev1GTCjPN+gYw2le&#10;0BfyeF1qnUbAF0IRessbTMCXwX6tsa11XXkp9nO4bDC8iULZc5vaHQZ7BObgkBWzhRc7+lcXRjbV&#10;rKM91e25AP/vCvDv/SW8fxhTwT8WPZFOLTRplXZrWkFOPkzZm7r7lHp4YEhTEhrGMCARAh6B/3EF&#10;YAAa6l8IdwH7Gxk9ei34Ttf48atzfaNez5q2wKbbVxVZZ/759KXydVUInqLaxZCPDHodWGs93b27&#10;d+8Gyxhmv7AwBpkYE7xUk/rGG2/cti9OsRFSNkJ79+5Fae7o6AAbDnl5v4/PYiAI9R6uV1DH0DJA&#10;SQJGNLpgXMQo2dBco5tIIR6p8v8hWHG7EzAXcB06/p5rfv7zD3/MrqGmlZaV23I6gOui0wyTojwF&#10;YGDcQx4o2LyK8B/g+k5/wmovmHYur0QRPiej+HIcm1gcRjbtg8PYwuYZDJQvgPaSfBuhGaZ0D4zv&#10;+sdnYIe8sTwPpokXbnZ74Gjqc2xetwMZNoPTy4vwZsNQmBu3quXYt8cE0rFApL1v4qHaApVEen5s&#10;aSXKWVuZm5mbSvriKrGQq9HNh5JtfSNyhWIUXlWLzhBX3IlCNrEyG4gFBHIWFHcsgd8fhn0BKo1M&#10;xC7Myna6o429fUmlUqdSZKl5myoK1Wze8toyWyT0iTXHbvSu+aKTo+M5OVkHa3NNUv7S4MSZwxdU&#10;epMt27KxwLwly6RVSzBnJ/tuSnrGCA4dKI0t2eFQgiec8wVml1aMKn0yjMYeDSR2omRm4ksGKGkT&#10;mmM21yCWF1kt6Ra7RaNPN1j0Mr1SIkZMiE6kSddkwi06thbEZDPkCqLLlak0IZRy+PKxAr2DE2uO&#10;NbmAo1Zrl0LJaZf7RlubRKHMMJgkqKfxJPzF4Y+MKz6MsQtQ7Fs9KEoOQWKMazajmUINYVxlCaDm&#10;d1xukmtRinVxf+xyV1dNeW2WnizHoD0hm4EUuRF9NGUvAZZlHbrS6uXKZCrlqSvtWns1LLRiayOf&#10;vXtLhZWm7wKhVKWFFUGaTIXwE75ELEYvgmYCzQtCylJkSQY8ESzFOMM9wybnjB66ZH8oGHB7jHm2&#10;7/ytxJ5hS7dJlTIVl6VSCGqK8j1ChUapKMmyNZ4+8Tef/2xvd69jafnkiePvvPbqzbZWMBleefWt&#10;4ZHexz/2GNggaKDpXqHAjDikBzAEYENZnKcXgqNVnWmqLNCV5qL1WDx5Y+pEE8cT1sPIAhHgAq5B&#10;Iyu3aSss6rJsi4hCUOFqHRDzYsK4T8KNirlBGSemV6olStHhy13by4pgO4JtQzgQ8fq9Mo1CKkCI&#10;9a1rMQqF3ZB2rK07KBDn6I1IusYNFBIIkUR0y/MFQR6xYmEOx9Ocae9pvPje/m3bNVLsbv+/1RmD&#10;7U8LOgb2RJ6gpgABt7A/yVMpBhfn2ZJYth5kNWzKuAlXnDvnC3XNeJqGFo80T75+3nGqxdM1Hlp0&#10;ykFXbMjN3FuT/8AGTppQV2tXHqwSV5teO/UGYj9Ky0uZtBGq5yKxuKSoODMjs6q6ChcVYF74/aKv&#10;xc4nhRn8sb4YpRNo7+nTp9Edp1yDm5ubITVGdUv1uSk6Eeovvgs/XfhYonGATQQYcsCk8TnqOAaF&#10;H25n/gCPvl0tng26z924DLzp3k07zWIlCgOTzkr7xFvfq9ToYUSDK0M4HxUtg8/JEzk9fuA8uCoW&#10;4tLDrWM3eqb9MK+amRkcm4TjAVxexWyBUiLiyOTtPb0mM242xsuIQukxYAC4JB6D2XzLzXV5ZTAQ&#10;yVMrHa5Qx7L7wW2bMDOZWI0db2uqyLVW5uRdvNkmVmlsSiVa4/a5xYg7vrncliaF/1koz2Ktyk4v&#10;zrJW51gK0rFT145jhyES3bu5IttshgxnfiUYxLlUKOZX1xBmMTe7PD27MjgxN7HiTqq0jkXXwPiY&#10;w7viZXOnlsOQ7e2pyjfy3RgIrQRWl1D3R+YDkWShLb0iw1xXkClhr2JPNd05OdvZ9eC9u2sL9Rgt&#10;+MJUFCmVm8kYhTiJhjcwASIFPg6cyBmKv33yTEFevkokwiUByBAHASkGsBfBvAswBq1xiKZPxrRS&#10;vj1NjhzgDK0y2yiDD7pNq5HGhG+9fe34qSHEWTS3rs5NrqKLryvPlyD+Fz5fGCcmODI+RhPcVZ93&#10;uq+v+b1DI8G4VKYuMprwEmBuQ5GyMTC8MCW7dV+MroT4LYyiH0MAhntEoaP4pycSWJlbya6sAmPP&#10;HeIAq1WlZeYalIyqmISCzFNiwIIJi2DJFxiZnBtfARVOvrjiE+ltSY7EOdn/6I7s0jQNNxaCcQG4&#10;qAwkjeWIplP0yxBlQn6HeUBqTkU9RdSf5E56whMTjhwJX+CLx5dda54V7V983vDwfsb8AfRGTty1&#10;MjU2vLLouto/VJGuL9aLFiYGjh07qVTDpgCvya9SqnmgxiMnLcmxWQ0ff+px4lbQXh4LD/4uenuc&#10;jRjJc+NhdBs4ZV6IQjJ18gKTpjZfIRLPHbk+826T07UoS/DECgVHgpEKG/ci/EPiLB8PE28MHqFf&#10;ALBDWa4QKvGMSt2Rpu5iO654kDAjkXAcmnWsHDIR2Ia3qcUYyUTY6sz0I2cuRIJJi9UGdqyAiIm3&#10;viNBxKeUOMya2eIzbf1Tw813btyKZLL/r9XiFH7PWEjymYsr5e6djAjYGHdn86RWTyw8tDzX2Dt5&#10;qmP6lUvRly4620aEIkna+jLj/vW6u9dp99Zqd5erN+UI8/W8NMlEb7cJYj+TCqbPQElvXLkBD/RV&#10;5+qbr7914fzFlpYWNLWAbS9euojOFWYUKeAhhROg2P6xWowf+vWvfw1FLOpsyuEN4z9Q2YBFADtO&#10;VVg8Bf4JXALABz6BHQSKNRrhzs5O/CUYJMNlOMVA/HBkl/rnHyHAOSPecz3XfezIgc3bTVIdBJmU&#10;y06H6dbnHsRXLHDwCXTEJW9caD/dMjy+7L1wvdUvkbWOzTaPTKKZ2ZJtOVCZXWzSSmKcEx29MwvL&#10;dpsNauIFp8cbChcX5mDqwQmhJwGiijfF71r0vXm92axWPFReLBaFcHdc7B3ALm5Hfo4vkPzlqVPp&#10;WcZtxdl5UpmXpWjs7tmalQXSzI2eQZVQXpiJmM7k7OJSMOgrz8swS7kSrCZsROEtdoxO7Nm+zcwL&#10;acXhbIverFcAv87TSzHhy0BgOyYXAoHOYu2bnb3c1TMwOavXSUMiSTjC2pSb1z06MbHsq9EZYmL+&#10;jHOhsblLxJM8dMf6ynR5ulrCjwWTcP5is3yOVbmA7eJys3KsM8vLh6+34lwrNQbM0xCQiQEcdV3U&#10;ggYx50gkhZhfLHkjPf1d1QV5bOT6gHEE1h9DwoRLFkYdJAHgg2OM/CDs1BA/SvaMML0kWyyO+Mc/&#10;e+vF1ztg2BmPiUB3mp9Z7u/vrqzKMaRBWC9UKNQKg1wm5TvcLvjuO8+clt28ylYYnDLdyFq4Os/E&#10;TwQQTsrmSuKcyG35pAxww0AS+El46wiwr0Fniq3NWjyhSc+90Dd6qqWvf8k/4kvcHJrpHVmE9agr&#10;GFvzAQ7FjIoPHl1bd/vQ5PhCiN885l2OyhWmrLVVZ2K+59mDVZUZSiFD7yejOgJNKFyeKJD4iynq&#10;JENBZzqJJNPF8EJcSefI7PikE9xSiJFh2amwm4xfflqkN2FcCj82IUcolcu1Kr1Qax6cWzTyos6R&#10;TthSu3yhrKzC73zrG3cfvKOupv7hJx+XqE2dPX1f/uKzxXm5sGwjUwgsTxg3YtpE9wzKMkb2hJIT&#10;lkKG6+GolCdGoGpZlnZLVSJd7z/VMfPejeTQCl6JNNMMy2ZEeFJOM5PCTfbs9B4opRzjQwDpE05P&#10;MBHMs1qF7Lg/FFhd9ajUGmhqbgsUQAMvZGkkoqJMe8/I7I2R6ewMC+SIzASOzskffEAjzwVZjctz&#10;xvkvvHfSP9f/9P0PqeRwvPr/Vl8MxgaTFYJ1nUmSJptPaBTYEOK0nRiXXxgOv3l+/tdnOe2TPlCL&#10;qnKMT+5Of2yX+q462YZ8cZFBmKYUacVcKR+ZCLhJgj4PlnxJVgZXgPtYaJHpjVZzVkb20sLSa6++&#10;7vP6YAb0/Au/QcYu8AbMHtCngvIA2CClrfs/YBT4CXTRGMdhZIepH1gTaHIBQWBwBwZGqp5+KMFC&#10;Ica8DugwnhQ4CNAJVGEoiQkpYR4fAsSpX/wjeDE6wQst1+Y9jtyc3EwjIgVpqgoMgHF4u9UjiRta&#10;3L8Q+I/fHlKpdZlmXdy7ur62+vDpVpOQvaPEsrXYUmvTyHkBhTSerpem5xdOjU8fPXdBbk7nSOVt&#10;3YPpRoMZGlCwj1F8WHx3UvSzd97bWLPuzuJcMc+NXfRAiPfc66/cv6FGpzW8drP3VFt7bWllsUkl&#10;iHMH5pagRqjNzcA2oW1yWi0WF5g1MEJkCaVnrzdjEo90UaDXUDiHeezrI1Nogkosam7CA1AYgzsx&#10;ywW7LAE3ppLy9RpJukFtVMnyrekmpay8obxBp7OZbOMor5xAfUVx28j84HJsOZK4fOViTWHxXes3&#10;mKTInvBBBQIFQRiVgx2B47AtJ+vdYUdulj0bXnThteab3f2Do72T02euXfMGQ/kZmYgTowF2AiuP&#10;6HL3WOONFptJXwKTZbJ9wV1MnTEPG02yrSG0Ngr7ArgSx0EhJoN4Mh4gIwLw3sU/+N77roBaLkzC&#10;T44P/yKRfGR6KjvPXFmRS/cowfywoudJpOrFgf6lV157zKAevdmefued7b74wsJKcXamCHHN2ChC&#10;xXybvgwsQKKKU1HB8A0rCR/GARDXvH+17XLH6OWemYFFv0CdzpPpOGIlYrtXA5zVUGJyxd/UPXbi&#10;asfIwprIYFrwBKMC+c15zoQXelb+wuRghjT6xQc35utBHCXXhZQsgFIlMQYGaxTRvAKSUNCFylzE&#10;jI8SDjEwfnSswtaOsUgQkXXKweAaW8mvuf9O8dZqPhsuuowmHh5QcZZYplzh8EamF7dWVSxNTfz6&#10;pRfGp+bu2LnnwIG7Xj/0FrgfGCyzRar+geG15ZnxkYGqyhoiA6B2Mn4ahKWR6RL+gZ0B3jZWKwqE&#10;j8fC6JYxHBOoxJrSDMvuTRKdcqGxc+KVU+G2CaVIwU+3ekFhTnqRBkscFOIcQK5G8RkwjcZ29vro&#10;yLqCfPDbAmHPmsuv1+iFZHR7GxyQMTFC5JVWyMnKzBxdXB2emy/LyIF95q33qTSLiPtZiWM3u37+&#10;yrvf+MTDO2sbcMRujzLedhX4X/0GgXbYn2Bygc0EcQpx5ElnMru40nFySONyZ67LzP/U3cYH6o0P&#10;rDdvLJYU6LgmCc41lV7ShuEkYPVmTLcpkJOl0+ljShmeFisnBKiZSHrDiixV1lbX3nPPfVD37j+4&#10;/+lnnty0cTMiLFBFUZ0hHUAtTRXDP9YX49tofoGU4afxQMvG0DgkFMDHPFKtdaqw4pEq8CkcGiUf&#10;LI1UpU7ZbXx4WH8fNb7lsYYbd39n1/G3Xz9848r02kpuZrZeRlHTzGDrVg8Of8IZfflYY3F59b1b&#10;y2qtsvV5lky1dHNlYa0d2m8l+CgIUSByIZsf4sjSONFie47YZH3u3beFaoPcZJ2bm6rKsPl5EVFC&#10;FGGL/vWdQ/km24NVBSI43nDD3LhmdpXVdvnMR+7Z/6sTN0aD4fseuq+j25GlxkGPNvZ01jesV4h5&#10;F/v7AOzesXmDTowotpAFCbumjJffvQikwqgmm241ZoIy3UDvsA1gokIZhRcf1EZ4AJpmxJbg0EO8&#10;xmdFoa2yaRVpcTFfsCbnxCQcZePQSF6mKRwOfuP4xbb+lSceuDNDxDWr5SxuAO7A2GvTRAUnAhSS&#10;NbcDc90QR8+KZ8qVNrM5u7C0qKQ4qyRfac08fvzEno0bwAAiky1wRRyrZ3sGd2/ftbuqSEj+mRQO&#10;gI6XGEPkMYEDDiwA1yifA+onvVZQjIl0koxjR48SKnn55SaWCzJWfkyq8CXRJgqiays7N5SUl1iT&#10;3BjovUzGuiC07D71wq/MExO1YrGWx708u7DzsWe7Bufap4dM6QCMpNwEQF7QSG7xIN8DSvIiH/Sx&#10;iakVt4fNl5w9f/F077IHyr6MstzCiliIM9Q3sDY3q+TxZJxQwOf2Y3JkzBHbytf4uuuTzstD8+db&#10;J1oXEdXNy5d7P3V3/X0bCrBUx0CfQSubSo4l2jVxrMjzH6BESgtD6l6mASTQGbYG8ItgLfsTF05f&#10;j0cVUblgXhC/56MHcrdUckVKwkKYg4bjS76kIMfwuDc6x6qLCq9earzWfOOeu+9eW1pcXl3uHB7a&#10;1FD3/pmzPUMzSIT5xFMP37h6GQ5WUoWMElRoF8DwWYjVjP0z6RRoEEI2IAAgwSIEvRVax3iUFwwp&#10;2KqyTPPWGpXFMnu6pfeHr8f755Sga9l1mF0DJacLH28Esdlkm8LCPuWNa9c3l1fJEqFg3Le2GtCq&#10;DCLJ7WJ2cGkGsLNCKh2UgtJkMN2ccRYq9cVgWaby1ueLXC6DLRP9715prdm450sP7EOdp13b7Wr9&#10;/2rF/SNPjj6BdKIUIE5gHCmZQCliz3qnAmrL3U/tSduZEc/Wck2yGPxEwUyF8wfj9QpMAX0DGQHi&#10;HODeINZldHFkdGVgVG0xANAirJxWQMTIYUEXAIwSSYT9/QOjYyObt2xBMjeWQ5j9gocGlQYmcCnb&#10;ig+85FP+xany/PsAwu/X0A872d//JPUDf9DkflidU8fhD+CIP94U4+dVXHlOZYUxJyc2u3z8yKFf&#10;XDly90P3GziwW8XtSr5hIfKpSck4qGC4WGKvz22U87aX56jYKGcJ5BWARSvmkpE5YDdApEyIGZof&#10;bIRDmNrxuKFMtbqurO6V8x0DY9Pbygtlen4yKHinre+Fkz0JluQzd27gCfxoHENJH5rXEZff7Wfd&#10;WVu2wBYMjw/X5epYC+7xBVdhUcbCytr1noW3Lrf7BYLd5ZX1Bi0rucBOooQKTCqePkvzwslzG2rX&#10;i9G9Yr/PFbldLoTm6hAiTQAVbm5cCEipobudwBa0tyyZgAUoBSwvHzeGzpsNx+QFT+QHR66KRcpv&#10;7N+8EgsNXru0LhuDdhFcXqAU4EdBUSPePZuliDiWe85cQM7d8Nh8YVEWAEcZ363hxrVRwYvHju2u&#10;q8xPMyCECVU1xgaq7gutuhrKc7VEEw6AGQiKBUjGuNTIfAAR1qxEEAx6Zq0lWhKl3aNxJqQXhv/o&#10;JHr72jt7XSIFVEcyNPuRNbdJw3vqye1pFgCKXi4WiaQswIlfffX55R+/ZOEpb045agyqltG+mVhw&#10;076HZ+ZYb1xom/H6rAa9REwNAh0RNOK0MuHaB20LaGfA7wqIhZrTJ8/PeEOXxpZfvDI2w8suyMnN&#10;yi9aCwSuXmt0Low1FBof21ny8Oa8qiqz3apBejemCH7ntGd5GjRzpVBdWGq6t1zzF1usH11nt8u5&#10;yBRJRLEnhVqb3lVqI8/gYFipcACw1JC8jNKnKHcECd9EAyS9Bkv0Rueio7GjWqVYlOhzbYod1Qa2&#10;2MCHaQkNLcg2nBGY0M2kZMWCwej4gt/hWPTMDCOvbnZlRa6Qg4ZZUlE+OeGwZmUvL80+dd/dve2t&#10;2+7YLZNp4jjkHCncVDhxPCH9TZgdC+DjTEZsjNMArhNojElRBgxYSLxd8HBkLHGt3fbELk1d4cLV&#10;rsnvvjnWMmPIyBKbtTipMLoEEEoAKTsc5SpHpyfXvJGijIwgZb8sySB6Eml+hyLivdIH0otBsWZ8&#10;KmQgqbHYIKLAqT0k5EuDCe1Pmm4Ojy0WZNoUeCVM6HbKXRo2eQsh+Bq98p03jhnMud95+EHF/4+9&#10;/wCT9L7KRPGKX+Wcc1XnnCbnqDDKli3bGDmQYVlY2IW9LMtewAvsGhYHgjEG5yDbkkZ5pMk5dE/3&#10;dM6pOlRX7Mo5/t/zlexlF43/6+eBe2XplodhZjTTXeH7zu+c97xByIUsQ4oeAzIUwu/r/ItqjpvE&#10;vCVEqAmrvf4xg/K/Vq1+2z+DJQfUw43JO4wzFyjl0xvuNgfKKFmyEtud3nmypSNY5oeOWnWCNF42&#10;TvFcObi4rjWZ5Vod4FQ2e56Iz29js2ypam5u+t5zz/3RH/4RNnB/9Vd/BdsqBL8Bo6i/cHzQb9fi&#10;Y8eOoef959X2X+td+LFfF7eFVCQ91Np95KEH8iLevbcuLG9uHDt0RCIUU2MA6TpxRzE144bBZw+/&#10;iLJBobDrtUhaJxknHVZUfdm3jYwe6X3Bx41cOPIF4OQxfFPJqwZzQb1LlBQmX70zMrOae2Vian1r&#10;++dO7PnU4VaxIJPF3yrxZXxdppx74eztRCVpa2r3AjrxrT/RDjzGcPbWZXB3rA1dV+/c+XcfOfWR&#10;LkezVlCAkSqOV74UBwLuTFhsjy5uqg1mqxSHZAVOa9Nen8Xp0MvB1oD6A1g4hpwciwwQGprmCMb9&#10;sRuzy3e31rejlYJQDngSu12E45aKySf3DbSZ5Xvb7ekNP8ZwfYNbRbmh+EdUuXjcJKKNxErF6Fuv&#10;7HnwxMxWIs8V2vXyQgrXhgxf/7tnL/zCh54SQ++NKQHwIW0NxKPzXsaodcmgK4PfEyZRlsGD7o/V&#10;0eA6AWzDWszDYxNmdSgE5DtBvGDg/mXOrt6OFeSUxIIF1ApOyGLkf+pTxw8eakJAhLAAgFqM+25p&#10;bur8F/6mqciNldNTqaBTym2X285NTd0TwE9d4tRY1tO5KxMLuWKOJwH7ABJRMZhdQGjxyc0sLlwe&#10;GpzfinPUntmk8MZKIlKWWmzNRq1uKxlfWYX4OPbhI12/9Oieg80Ws4zcetWlkkep3uXQH2g0PdDj&#10;Br3r4T7nsXbDhxpdA064DcnqMCenmAFHBCa+aB3Z65HgYPbHD4nsiBGBmRRdO2V+uUT8Q/xXvsDL&#10;EX3pxQuNBrtQp9iopU/0NjYZZTkIOO+zewTV/fbKotqoHL1y8drZC3v3HXjmmaevnr/43Ne/vH/P&#10;4e7+3VeuXJu4c9tltz74yENSiVSAqRdumqT4J30LSj9fqCjgadZKmSonjTgqGPEB2MEpjvoKaTX0&#10;fgRj0IGBBk/uMTmfOC7c1ZC7O7Py2edqYxtSsxk+31yJBGUC+zvgSWa58fz12xK9EY4/5XLeZrdC&#10;qA0YCgZZ6Sw+N3iCIuRTSZI4JMqDBg+/KFKtIK5FlMpxF7YC3V0NTKUyPD3T3dmDI5SWg3Q/cpOZ&#10;2Dee+95L10cstvaPHHuw34MADlxJbGIAdXl4XYTLo6Uixjel1bwtdf5/oRbfpwotbfnhEwrJuJRB&#10;OamLvH+cJALXTTGTTSdTCo1apMaoWrcHp+icOkhQP2lwt4GNhvoO4hmWar/1W7+FmLe6e0SdBPFu&#10;rMW4F2C2ilevFUibG5p9pcxbr7yy6F/TOh1uvRkeA0D1qAbTSg/dAYb7LBA0dtMNiyJgNwBDWRMp&#10;VofOqrTqBy+gOCgDhIhjK/KY8zMjn/h3v/T1N787ujoll8kfffjxPV2uoD9r1+ubjWjAIQMuodRC&#10;fvbqzZEzg5O/+aFHr47f8q34f/NDH7DLJDIJx2q03p1f0XociVhod5tLD6umzDYXtwlPhBgxOORg&#10;NS+oyMfXozypCEwMPq8g4uO3/ixP5NRrxYIi7BnYTE+YaVH9xs0wtbBxdXACuDXShAKR/Ncv3bi3&#10;Fskmar5QGF3JDrtRLSvLOXm90nBpeG5yPWBEQAmZnZLpJyxpRVzkuvLhKKZrdBW4mst3Fxa2/ROz&#10;GwvZ9DajmvEtPdjXKaKbHC04lus5uVC7GM76S/kBm4ntRsndvG7eStMMcAwSp7BnHtHgUJVRHjDL&#10;A1wjQAP5YFKZ+MixHRA6Lc+vP/hQxy//4oOnHmrj8YiQS5suDjeXzFz6+ncWv/3STolOyuWr1Ep0&#10;nCahZgGi7WZzk92xsuRVt7QwUt3tmdXrowszW8lImVmM5G8vBq7Nbd7zhiNVWbimuDq7Nb6Zllta&#10;HPamcjKc2lpsMSoe3d32zIG2LoNQiu9YzRDYi2cLIjUUelW0gTmRIKeRcdC1y0Gu4adJv4fNMYEQ&#10;uAbgc4FrBvDO2zE0PyQSsFAYHT+oimSMgLGUBIN43gLJWir92VdvyXig/HZ645t6m+z4jkZJNSsi&#10;Htc780CkYu2N5WVro+sTTz4d3oqlypVTH3xy/+ETfX3tDW1dG/HkmYvnP/u5P3/sqUe0Jiy4WOMy&#10;6ChpZ40ZRYmg63CBg6zPhWBmaCV8cWwxW5UW0WJyCZTEUydrGcxFeH6QoePIhBGhsKLpdjuODUjb&#10;HL4Zr/fr57nTIbFGW9DKhWJZiZczyVRKjen1scFgNqkRyaCA5vOFm/Hy+cHRc/em5iOpKHI98eEX&#10;ijjd2HUPLgAhrmnUUKBOC3NzfWrZwd2d18fncbU3GtUw2iaRVTl/9fa5F6/cs+07fqjv4M/s2YMJ&#10;iiYpEvSRoB+lHb1kMsvxJXOByDaMZxgFCOjs+/2uYbwVKlXEqhl1GoyudZ4fLv//bbj/X8t4TcAw&#10;ICyI1Eq6Nwiaog4bP4Fj9iPkAL9GFQa7DGAxOA6g/OKB1Vr9heO/vs0vflf1xcS4QtgiJajztHJ1&#10;Z2MzFsfPn311PZ/a3d1nkqtxs+E1wyQIbwF9iLhh0L/g+GW1zGwXx7pfst0wu3Whv1UfN+kz54uK&#10;lcLv/vVn7k3PfnD/Y06b48bYRWVx4+d6d7usLd87f2nXji4MVEL0ZTTA1oZW/ByltsVqyiAAtMpp&#10;cnpyRAvhh9OFjS1/h8sA66mrw3ONDR0qWJFiroOBE3F0SRpWEkheuTJ08tBevRBeZmlGJE/zpevx&#10;bLPVKK1BtVNANQMYgXYDmDqWU1fujujtzg8c2dHvtna2ONYzhdVYtrex3axQ9HW1OLRShG+C0xaI&#10;R6G1kcp1F0ZnGIXepFBDmkfNKgl2xentpBQuQnz+neXVRgfyLC13Vmb/7rvfe+zUw3tNgJFZETax&#10;FrCYkq/AfrNa3G3Vg29MFB/wezBX/NAnGp1whrR2JaEYHStYBFiPY+nIHoH0PkP9DOliUSIW3741&#10;8qEP79+3x83jxImPgF0ffQNeOBB85XvfN5oMApuhiHnZoMsr9TGNims1aozan/nZD3Z0NCRCvkxw&#10;vVTmbicS/kz6wvjEmZGJpVh+M15NVhTBApMEz75aclu0klKmHF5zKipPHut7rE3r0SE2KocVFI2P&#10;uOUxZeCoQEQGqGAQylJ5wPAMiEXMhacnrwpFJW4Vyp3D2cKVjU6t5TgKPTg09eL7T1tj/I72HMAl&#10;WGlJjSkLFVP+zMtX7kXCvP0tfcPjo2j6P3Sg0wTVJd1+Pyro/3u7JeSK1qMZwNl2vfX2vel5/2ZN&#10;JtmIZUUSuVCiHpmaunHz8h/+7m+77WYyLeEiOh1PHIAAXonGn6pMLqxcu3t3MxLDS8K5IJMol9dh&#10;cbs2t7qE+8Ssswhw4eD6rxMmKAaJDg+aY5QSeb9H19+qs5jCy2sr3z7HnwuLVBq+irpetU6pkSpD&#10;wUA8nUtkyiuRxOtTEwCn9u0e0EoF2URkbGZyYn0jIVboZFoJeH5kj4VbjefLpMe21jx2o0WplqkM&#10;F27caUOiFaGuNV8y/r03zma4Wr3Z/sSeQ24FFB/sKAWBPU34xAnHPXlrYeWNiYm1wBYwpEYHolve&#10;XbUYWRQ6Fbg/8K9Ah0P8GdY2875nBfsfaWWCCkTCBVq+stEN4K7/cLWGcgTVxe///u9/6Utfunbt&#10;GtTLqLygmeFBMDVLZ3h7d/euqsVAD3Df4HNHzcBgb5JoOro6ZtOhuzOTOxvbe20e4hpRtCotVUhH&#10;iylKAFNGbP/xkuq3BNo5kjSQ2xIlgBEdlW09UTtwsEvOzw1/5m8+c2LfoU//zh8NNHVHvMs3bp87&#10;MfBIl9U2sTIjk0tcGiWvyE0LBIHgolFrQqTI1+8MHenbm66U7nnXpyaHl/2h0U3vnoaWXQY1BE63&#10;ZteT2/l2pxWljGhOOABytTKjHI+k5ucWHtnVJRGk0TbgGEiXOVPzqyaV1qqWEY8UXtekP6P1Nj7C&#10;aL4ws+FrtDvVQvDP802uhgBiIrvdO61KA1mqQ0wBarA8HNsSc/K7ezsSBe7s/IpeLkOVFhYAL+Ll&#10;C89+61uVsM/Q0RRIhD+4r79HpWrwOBcXN4517WpRSHlwnODziyWoDAV5nmRkeaNSzO+0mDiw/cPz&#10;QCWgNHYSzuANRi5Zusj/wZlLnq4OGYirfAjkZFWeJJHNQ3eOuQHvL8pQIp5+4/WLhw+1gSdbymdx&#10;UNGGmsBTIvq29nS3PXjEeOKA7fB+x4H9npNHWo8f6t2za+f+XQaHvs2s3WXXe1yKnU7znlZbT6Op&#10;xaHra3Ht7mjtaXA0m3SNNkuPU9NpEnboBV0W6dEe175OC3zM+Mh7g2qc7KbFFD5ACCoZVJf5JSFx&#10;1NCU0zDEkiMERJzmogVDe49XKQ6mOUuB1BsXrjW3tpjkbxNL2ZpQ59iyrTEPX5zkVhyhKlgWX5nx&#10;vXx9Ml6VH+zZNzN11xfxfvjJozscaogLsaVhyXDvvFuu8UQWiPwk0ol79z73xb+FfXY2Fn35jfML&#10;q/GLb12G8XxgflrP8A7u3oloFk4O3kiY4DD8Sb1l4Q9uDcFWzalRPtzX298g2+kyddvVboOoq8UD&#10;scDlW2MVRus2wXmdsElcTBQIyyZO4SDJ4gyqFMVasbTHZhholBrVmemNwFcvZMMxi4JSbOwWjVmv&#10;T8OUucaFbr7NYn5o70CDUtislzWa1K1NjRjP7k3MrEYT8VQ8kgPQLBVJZKvJYjCR3ulpUTN5h1I1&#10;vjCPIMV2HbinqXvepe+9cplndD59+OCAw47iC2szIc4VMoihOD7aLXO5NyfmHc6mE3vx5imxMqx7&#10;Lr57+mLY2mC2pY74bVPmunnm/ft2FsF4u+Fj/xYZPNKV9D+Zu/jXEMRBZQcpMljCv/mbvwlHeZDN&#10;oPWo987vUrwYlQD3TBaOIainZBdTVUhkkWLuzJlXLWr9vt4dYqJUoN3BmUsL4ooAC2L0BWT/wW75&#10;Mb/hlMZWHCsORDvibyI9EJ02Dxychc2VL145/YW/+mw0mfjtX/vth9r2aCXKlUjw7LUbOw7s3d/Q&#10;FM9VxpbXdrZ5hLUC5Anz9ya6jM01hezOwspBvelEL0igKrQkRp27v9na4bIrBEBUKU0Fuab9nc1i&#10;KsQI7hVxBfI4l/f8paudbuuA3YDtBxF2KbNTAIuWibl5ndkKtxHazODEoFYaBOeKTmOFpWohkWpx&#10;2uBsBNLZ3Lovk020WG0VuBTijCnAB02Y2Q5Uymlkrrq1+mg0srEdsFudUPYV+GqYTaxvLGKqyGrs&#10;sXh6t8cAxg40PxvbGY1Y0gI7LjRewLKETL4mvT69gMCLk3v7LUpUEywQcfeyEkeWyIW7mtKVGMn5&#10;W/fiZUGvU1viSsaWA3dnvRNzyy6nHYI6PmT5XEUymb948XbvQEOTxy1gJLjpyD4CHFlwoRihTqsz&#10;mqxGo11vtFG6lUOLTk1lN6thwgINWaWENE2dgnEbNY0mVadJu8th3uex9lpVnWZpp13aa+b3mCVd&#10;FlWjUWPVy9VSBEcDlM8XOXKKZaK6zwrfcUlQUQULDHQOWI+Q70aZCwkahieEUKBJl+BzCoRSN6dX&#10;r895p9bX25oc+zs8AoJSCIP4IcjwNnyMygH3opJAPbOVfuHa+N3lgN7dobe4RxbvZkPep/Z3PzDQ&#10;CFiKXLww2VD1v08t5hblDNcK+ng5r1Yq9nU0NpuMRp39jjdYLhYPHNr3+JOPmg36gd17WBRIUEAG&#10;DAmOeN5Q8vnzV5o6Wh/s79IKYT0BszxAvkWdXKapcR0Gi8rh/N7FC9BoqiQKmRDNK7TtaGDJhR3X&#10;FNjqgjKYxsU8Em/VYlVPo3igudZiCX1/1Pf6ndyqvyjCKyyZZPL+nnYohlpVgDxo1022hThehAKH&#10;TtdiMSOFOxgKzfnjU4HUjD8yvbqJ4aQZBHIJV1AU5NW6M3fuHenugOfmyxOT91Zizz71gcc7O1UQ&#10;WRNeireHjgeMUKISMG9BNF9ZXgrtt7a5FTyFmCFB+Tvt///34eL/wd9jDKoDCz/shtlfE9b5zp8v&#10;Fd+6GrN+BdBEzuqoWCf0+oiJYg33CdjJoxGGjQT8gKDVgPQD1bleiPF33o14MdTu6NmwGWDdK1E2&#10;sELm2YWqy3evjk5P2dzOVncr1kxnZ4a+fwmdzcVLE7fGvQtpWJLBFxPxGvjwebwsdlBC+MJwMVQn&#10;a3lfJuZNRc6N3v77F77z1ef+GlLfr/znz35w4CEZw8CRZSsZPu0ddpvlR9t26VTO710b2tXdqWGy&#10;geXFalkukhpfuXX1oa6ug00e3NYwyR1ZXnlm38Fesxw3DgmGOTWtVnNhfEputLmUqtVE+fa8dy3P&#10;uT05X03EH9m7Q4HbBPWvhrGdKxfw7Hrd8ObmahSqp9p2MaEQwv1YipsH/VChIhhaW9dqlI0WPR9w&#10;Jx+7O9nZm3cQDZIu86FUBqtUUBFGo+Eyt2rUIwxQVBRLBheWtVZPjRFdW4YpQhKWAZmy6uJSWCRg&#10;ehx2rrSarvEH5xY721vsCPeACxBPnC1WxjYSV4fuPH30YIfdVKuksEahNoayncmVFLY/5IqH25sn&#10;sjpcV27e4GsMU6v+u6NTMomktclu1cPxq8ieivxQOHXh4vCRoztcThuJxHD9USkXgIGM9QyR7d5u&#10;K8pwJASRm1oGosTAEIhsiSgPkAecGv5fBLRwkcCGNSxoDJWUGE1uMQIMmAt0HaABGbixTErc11WY&#10;erEKvGoJ2kx8R1JNkcABkDhQCgS2ypFbsQGhKjG2aqDCDXnXkN5dFIh6mpoPdjR1uQ0CPpDZH7XD&#10;P2qKyTE1w1MFi8Izw4unr0/wZRaHuw3feHRkUCBO/t6Hn9pjl6e9c5CR1BgZct2JAHcfv4VyMY/V&#10;FvxEEcOzs3/gyMG9ew4cEKjsBbmopaVRazM39/c7mzvgny9RKCkyjkZjqu7oQp3uxlu3RxqcFqMU&#10;44wY/sRQhPKBs1AGbEWjkFusWqiZ5tfXdSb4b8IAj5bVxOKATRlOKGQj4rLDcUVSQo5EK9M0GB0n&#10;DsvM6sXLN0Ov3hQuRuR6ncSKjCXqYqiYUIdHBr+EE/K4kEY3G4xtJmObtcGs1eHGgrg8nstM+pZH&#10;plYXwvnFomBwdlEpNQ+tbL46tdzQf/BX9/XpYRYMvyRAdbgMcAVhd4edXbJUWox4h9c3zk5HX7sp&#10;4hTlPQ64vWEp+q7qi1kBHsGabDv8Qy7E/QsxGltyRsGJjMrLEl3qvoJ074B8yLa9+EN0wZDOQbT8&#10;sY997Nd+7dfm5uawygPLuM4MfjsHGlKOdxVGQWGb1PBQWwbtJ8AwSYmjVSrFbt3z589sF7O4Y964&#10;dfFvX//e6Zvnr5594/bw9SuDN26MDt8YHbq7MHlrDmjj0PWFGagM785NzW2tPvfma3/+1S8+d+GN&#10;82O3ZyKbHzv+0c/93n890jkgk0L+j9GyEkgFXhu7JpPpHuvabxJLZ0MB9KkNZo2cKassLaPxrZpI&#10;eLi3gxHxA8nCn736zZ6mtuNNUIFnBbUMqPfgeYO8FeLor8xtCLWSV167Eqhwz89Ng5L9LOQYsDTH&#10;hwsqcbmCXZ4Q0AVfsJAvn7+3lEvnBifvDM36NxJJnkYqlYjmQ+GV6Pbhnk4Dobd5oLcGMdPR2cjV&#10;yu/dm4l4wyKXU89l1mPb+IwtRudKqvT6yPTY8sZaPDa8MFGI5ITFzMWlSUbdlAoktMWsyWMzShWV&#10;dGV2aaOtxWWUYGoAKihNl3iXJla7u1v3umx8HjzT8/CNw4hREMBnWZgHK4LFTmhnAwRaJlXp1F+9&#10;MYO81GN7Bg52u5sQxAYbIdrpYXNYiUSzp09f3rOvs9Fjwd4J1y3eE2z34c1DFzZKFXUW6LwzZThe&#10;VTVAF0ugBLPXPA4hTAw5ZHRxcyB4EG8WBQnwEmtNj441Bw0yD+peKT0bFnnAOgtzJA+iHHilE+sL&#10;/R/+EKcJBF/oz/IULUJUKv5qLPGtF1/o29GLLzm6sX31yuBAR/+xge5Wg0wnLotZddoP2+H65o0l&#10;OpE5Ae/qjP8bZy5PhnPmpj6hQDE/PjExcmv//u5fOXygBVQ9fnhr8l51NiZxWPMSikq8Xy3ml0V5&#10;IVTEHBFmfLG8xjDjPv83z91sNimtWq1EreGKlcvLvtu3BrEaa7VZ+RRdgEJQgixcolKdOXf9+K69&#10;IKcLanH4q4H3QNJAhILzq/D2tMllJleLPwTHwLjLYmUABuAdEAry5OADeSJGE1hr4Z0mBm21nIXL&#10;Olcj4PWZm0/sNVgc0WRhA+5OF+9IgmkulKhSOb0L9LmwXlWs9hLpsgxTkXErBg3S2QU9FsNuV1eL&#10;q9HjUDMqbZFXbjZIGzRYXgLVK2x6xxUKDpYUDEVTUxgfMuqLw17/K5cnvvLa7W++OTGzuRFIdDV4&#10;rLvdUrdOgmGMBYzfPRhFvY2lt4B9UvWO+MfYmaHzLRXJuI6MO9mVAyvTxEBA/+pHqxcQ1bC1QyOM&#10;TQ+c3xE8WnelqFMJ36V4Mb0JdDXQhomW9z+8QTx6S9oq//7lV19/7rnr585l5IJ/95v/4dO/8p8f&#10;fOYTLe29W/7Q0PDw6L3hwdGhkZWZxdDqK9/79uuX33z17Ctj0c1AMV1mhH2tPb/zqV//T6c+2qg0&#10;Mph0695fGMHisek74/HNrYeOH5LJ1JWqaG52ToKri8sx6iQr3oi0WmpxuoY2c7/71W883b/zE/t6&#10;M+TngA4TFzpwENFitPCXL72+kUh7x32nDrb+wr4+XjRmaXW3WUGaRdgdXgaICzDMgTKj6C9JX7gw&#10;9Mzujk8c6ZeqbaenZg2eruF7y+dujCyHogadqc9pk/NyXK4MbABkt+tF3Cal3GjSjweTr1+b72yz&#10;VItJLW40ueazL33fabbt69434o//TE//g7tad7kt8nD4w8d73Pn4+OCwqcVt1xmqEiHMAJVKvkOr&#10;B6CNbnF6KzgTSB/r9mhEeVQ/xJLSZYQmAPwIPhprID5ARAr0KVSwIeUjchz2b90G+aP9LXJOGt6J&#10;JYIFKGeFy5OBkFkphbo7Wo0G0+Li6uc+9/nvfvfbs6MjgcBmR3Mz4qpoaC7CvFvB5Yg/+9m/+MvP&#10;/cWRY0eVclWpWPaubnzmz/58cWa+vb0LvrCAaojACdSX1e/CEJYPDTCNfkQSol6bOkKs9CGoUQAg&#10;rtbAQaZsBCo8lASFBpohr2C6geSfe+Pc0d6eLoudl2MubS07lZondnSAa1LmxLK8tIh8pNnGBycU&#10;bcAFVa60yJWsZAWfe/3qC6PrbndPg6lxbXEpFF+LhqZ+/fFDP7e7Q65AhBCgeaFEY8B4UyvkNBYD&#10;zg/AaaRyI2CaV4SykQ5g1re9lKwx2u20YHnLtxryff/63FfPjTxxeM8vHdvd12BuVNZ2ONW7OpyN&#10;HufgvVmppdlEtyfI/ogvEP7diy93dLj3NbmEJeABaeyGYGtHeg9Kn2OtlKAUEjCpcgbAV5vNJkAi&#10;Mrh1uLY5sG+vFgQA+VCyweYEUFDEjELsFnwJlEg1l99u1bXa0O3kJhLlbwxPXJotBCJms4krVcOk&#10;FuYlLP8MUhEos1HMIU7DDlRC2jRRziASmORSt0rUohPscpqcOqiClZ2N+mw5fPrG3C5Jm1knWX9x&#10;aPTTzy997ZX4356LvhbS97d1fviB7l/YLepvusbklPs63Qoxh7/Noxd73/H//0Fw4n9+K7Y8smbL&#10;bLfw//eoeNtyhyVtUS/NqoNouGTD5+rFHcbCX/jCFz7/+c+/8MILoBgjFAlIBawjaPZnYzEAKJNP&#10;27uqL77fuw83nz22FpvWlJeLnvrgM3//b//ow22HrRrrgMZ+vHXg5x/50K999BMfePjJpx//4AdO&#10;PbF/YB+InIdOPOhobm23NX3xd/7rX3783//C/kd3GZtg9MJaNVI1JZsc3LNK8Zh34c2zr3/4wUeb&#10;9C6ZTv3KrbtKrtiqNFY1hgurYY9FN7i59fXX3/ijj3z4WGcDJmRxOV2sRsD85FdUq3n+f/naV37p&#10;8eP/5ZEDR3a3dpk1xVpuYc3PF0tdBlxu6BPF2GfxBPJSVZ4oK148f0fMFT5+oEcmyBrU6rEg/6hL&#10;84sHW/saLUhpvDSxCLSw3WEW8KD1ADkAHuPoBstmRt7f4gpl49XitlljWijUvnn1drvO+bPHdomh&#10;1A5sHXabDKAiC4rXh6+6m2wChWYpntY3usCpfXN6aXB+8+jOfWYJXjMIZ4LYVmIzle1AoBzwappB&#10;cIexqzYatQGYwZlegiKNeRnlMFAS/OkPzlgElSdPHJSDyFEDJo5iICxSAh8BGgqVfO++PSazEYqG&#10;T3/6jw4dOvh//V//cWx8/Oz5sx965oNEjkPhRqoDEX4w/1b+9E//66/96q8qlWpcuTqDCScf/gfB&#10;kQSpI1S/0GPW3U5IHkjJ63XL8bpMmm1WyDsHPsrgWZUzvHIelmxQbECihu0s5f5S2mQlV2auza33&#10;tfWolaKVePrKvfF2mxXGp2zYNPo/wGBVVG2UdQqHIGN7ZDcIvnxl7K+fv6hgDPsPPLgVDY3P33zs&#10;QPPP7+t4qruxu82RFpThMIe7FOwKsVRsamySS8V4nnRR1UXERHEHVktu2kCu8U6lRdK/fevWD67d&#10;2Yxlv3lhPFrk/M4HDj3aq4cPEeAbqVweCQVeeuGFHbv3bMaSMXgiyHmv3Zq8vpp5bTJ0ZcEv0Jqm&#10;FhYh3II9npDMRWHLjrQS1FcMAhAHAs2QAiO6c29Kb3cLFPJgujjhDU6tb9utBhHePMpVwPsJBAgz&#10;BszYcAWAMwy4J4dDN5PNlPRy5QceHDRwb1wblt9cCvz3H3AvL2+9OZq5MFmaDAWXooXtFC+cEiCY&#10;roJYFlAj8E0hAURcGU5XmkpEwKZxF4GtUuVba5I7V+/M3FiqfOFW6ItvcE0604mell8/1vz5Dxs+&#10;uFMyYOEZBU0Ndo9d/YffeEmv1DYjkBAf63vxUY/I+5HM+Itf/OLf//3fHzx4EO0wvN3h8FN3ga83&#10;xSjW70ZOW71p/+cP3IXwp97Z2PWzh0893LbLKNLiYsfNjbMI5B5QL2RCqVWpbzU42w3uLoPnaOPA&#10;vqbeUzuPPbLraKPKLCKaGR1xKItEiWOTl6jLqlTEAnEqmXw1Moky8GjfQWlNMLwZmPSumWwN06HY&#10;1HZOJJXdGbn7n371k+0qtGlJSnyAGk0oSWV4c2nuK8MzTrnyY/t6mNK2jJsmN0oed2EjjPusSa/k&#10;crMQa2Fyvryc+NIrly/MzSkUok8cPaiHYQA3DzBpYnxtZ4tBK8tDSN3jdA60tZ5+862lCh8bP/J7&#10;JxoWpIPQhMBvhZlZnDMb7Fqp6VtnLkp0+k89eEiBFGZ+3ruyIlXLrBo56p7KYDTrbJEKM76dTXIE&#10;50fHlqbnP/nwA51mFbecoLmTJ5nxhVLpZJdLLyOfAOxr8H1Q+MGMQlwYm5TJgdcYoFuw+qTX7i3E&#10;q8LfeOSAFAIWWk6i2hCEhO1QvgKbDUo6YgNeub7NjdMvvdAK27fW1v0HDiCY1+3xQIIOI20kwsDy&#10;TK/VpuPbF89f2L1jz8wMhg+pSqNFZvN2NGoxW5aXllxOF4gR62veq1euozXRavUw+JmdmS3ki7du&#10;3gSKinDJZDwxMjyyvLCqkgskchmXkSJ1DEamBeI1okKBVQEdIX4lHfLG+UK5Pxr+7rk3ezX6owf6&#10;uEAwsASDxS7MRwBVY9gHxZjLj5S551ejXzh9ORjMHzzwsNTSdOXm63am/POH+43FgEqUttpUWBgi&#10;9JqLM4ASZmAADHlyNRIKL41PWw0mnkTMxnCSUhZ1EoY6eQ6zFU994fRdUVVytM/VyJQGunoQV36g&#10;tVEHSQcgVUqogmGA0qRRDw6PWJua37pxZ34mpBbJukyaHq3gw/t7uqzmWDBx9soIT6EFbsYHBoGY&#10;Io4Aen08hwK3BO9kDU41rFgHb12/O7KwuAJhaTie/v6NCy3uNjWjKICSIxDzAVaghEJFUoFfEozt&#10;cXJICoUafKhfvDuksBme/MDJYx9/kGlQZmV4ndVwNrw8PT335u3wmantN24EXrvpf+V28vRg4rWh&#10;yEuDuZcn8zNB0VqWv5XnwDaKI+fkhPy5ROatOcP5wLx3S+nQPPPnv9Dy+48bj7UKmg08CVIQSzAs&#10;wY46mhcY1dLZnNzAy3TY4d/2XqzEdVrtD413cF0gBBrePogfPXr06IkTJx599FGYRsAXHv8JKz78&#10;+t24u7vfJ0OIHJmoAVgkmREHQyqbrUI2jz/c/9MdQvGFVUZIbowo0Niji0nSygpc2VU5ZdyxGVYY&#10;Id5emEI7rFPPRNfeePVlrUzucjXaWzx8kTCezfjSsWg0dW9u6WOHD+zRyckLhBzLQFxXzoerP7g6&#10;fnfNq2eqz+zqUUnEtHABWERsQUkgXoSWss9oFIGIRnoJ0Tnv2mog8tQDBx/qtpskYJVV4Eee5UoH&#10;l2Z29bQi8QW+lEJuXl3L9HXvunp7MRRJtTvcQsIK8iAJ8GsKTpmZ2YhsZZl0JqPhlD/5yFE5Itir&#10;cfjGrG+nMzxem1EfCQfVCkSoiaOp6q2p5aWJ6W6P+xdPnXJDayKAmyLeRfFKrPDGxPSx7ja3Xgm6&#10;CfwUyaOxvrHg8bciiYm1LZFargBsD6ttrmwutA0Jyy6blkhKCBojuyAKZgcgxkrRKV6bNXusqdXw&#10;X8/8/u//Z7j6NTc1nYC2XiQ58/qb169ek4gln/sff9nS1q6QSb7xjW8iQ25qcurVV9/o6e0JRUIv&#10;vXpaJpL9wR/833BDhqvUr/zKr1it9hdeeFGl0qBS/5t/8+vYOy8trXz72995+KGHX3zxJWyl5zfW&#10;b1y60X/w1GKsNI1Av9VNJAxazTaEUJIXIE82vuC7OLOa5wgDSxNPPHHq8d5mtL6IW0LvinQm+OpR&#10;h12p5CqKYW/8uRtTb40t2Zt6W1v61pdWAhsLH96jPdXdkFqegUbS0eKhtRkKMbHn0ILTxkWIppM2&#10;bMzm3KKYThUlmG24BKhvL3NTJeHE8vrpt85iW/bLD+32SIsWGae31Z2v8maWNlobHAxoj0TLxIq6&#10;hlwB2B5X+ExoO9EgEj16dKDVJlRygsKMz6OV7mhvdpqNL4/eE4gZBVJ/+BIJiDoY62ggwIvIC7ll&#10;xNM4m+xNdvPJnt5dLQ19bc7xtVA4jpB61YWpuUCuJCZJH1AKiFIVqSw3Fi/EsmLvdmZqYV4qYD5x&#10;/KjdpeU4RNIDrYoTPdaTfZ6Hdzc/cbLa0eDq29FzpE/XasHumKuQgvFTADcNWNvamn9ofPnK4LVv&#10;vpi4NZm/Mn7zH56rBLeth1u2dbm3lPHeZx/XyxHHSXvGclHgLfDjsdQdf/zy8OzQ7NZyKP4UAB8x&#10;gOX3Zi1Gbakv7uoMYhTcr3/960CNV1ZW4F4Onzb814aGhh81nT9NtbheTHEFQp0MFoGQ1TtTWBZt&#10;1ancsv0Ie23DVKUuMv/hYhxyH1w9+FdgCjCsco94b6jmNGNRJ6MWKxGKuTI1+7VXnlvI+nIR/xFH&#10;Y4/DhrzdSCo+P+/92ZOH9Nwct5iDGgtdz1qE+8LNcZvd+LED/UdbTDLKuawxAB+J+IH/JxYJZFfG&#10;RowqrUmuAGS3nKosLqyW89VH2iF058+Hw2+Nzk7PY8mfHE+meqHHAFWcZnOKsVaJxP0O51dHl0PJ&#10;vNNqrBX5iXgJE+58NDMXjt6ZmOPzUw/DA1kGlwHs3ESiqnQ9EK+Uau1W/b2717djYbvDFs8VM7n8&#10;8ZaW7mrIZNEiPg2VlWxieMKlUNKf4+9rsijgsgl1IiZ0ioGB/Q6mTWmyVDk9tlbT2jzE/iyUuPJL&#10;I9MykbQPgeoYeAlHY0m6RNWFEp2EeezOnSiG+Lm7u6ezswuxA3/0n/9LW3ObSCz567/+m6eeevrx&#10;x55aXlk98/qZoydPfv1r3/rLv/wcArq+/73nWpqbC6ViKp36s0//t/X1tXA4dOrUw9vbUVAvJyam&#10;kAnW1tYKbvxv//ZvP/30B770pb9HT4EQCoPBVC6nl+fWHQcfPX1jRAadcrnojcfEPDFmEQT0CjiS&#10;rVh8PBifWPZ++uc+3KyU8CsJFv6GaJD1QUMOaVW87M9/Z3jh7PASn7H0Nu0Axjq3PGzXlz98oMnN&#10;SYwNXleq5WCbYVtIaA26XZalRa4yAMqJj00YthyiI6mYkUspbgT/Q/wlD2Wu+PrFq0eP7H9yD/xU&#10;0wwk/EoNZS8z8qmlVdhlmJXQweOqhSVcARgLzgasIyUcgVFSAK2mJuGvIpcllsaVrFXLcumgVKZY&#10;2FgbW1oDwwXkTkqIx3oSy0r8jOR0Tk0jEltA/4QJMxdElLRJ1zC5MLMe3ZYwMvh7Lq6tC+SKVKE8&#10;u+q/PLc0urwM4vBWPKJQCfbv7VeLKwURbhEYQMLODYxHomVyFeLpVHxcz296oFO1z6k42qV7aIf+&#10;0R3GJ3abntyt2NUkPdql2tfu6GmVS8Q1Md9xao/zFx+yf7RL6JS/5d3IZUrdDg/i65lCfmM7+a27&#10;05Nra/O+2C6noiCTpPPF7bUNk1mpk8I6+T34gOPPj/ww8fIQEHrhwgXkHy0tLSG7Dpc0CjEu7zqm&#10;jGL9btR63O9jwQELphJaXbCFAT3Szh3aFlrwkHUBOb1iRCSFLgt6EtRI5B6WJUqRzqzZF2RieOFA&#10;GbGvR1cNTzQiCtBmqcRxO5uhnRNKxdeunX/tB99b3doYnB56/qWvX75xK8XnHt+zv0GOiwbKWlGp&#10;rLo8vaGSSU7tbYMFBb45ngoliaA2sicGGKsKuTQUTYNE1dfcitv3H6/eU1bKCamc0eqmFpbvLfjk&#10;InW7zVTgpNe2Ui6t2qnX1T1x8MTxQmRScZSj+N5bL2Wk4rVkeiwQHA/688VMq0pxuKfHrWfAfkb2&#10;Gu3SWQJ1upQfXgi2eixysWBr0+dsap9PZc7dGXQ4zRaJEBGKPAmUWMRY41ak2bwQrP8eB7wuSQ/A&#10;6slJr1jjY6yWhAriuVAG0QFmERdq6oUY9/VLN584fNCkhBwWR14ZkCZ4b6jpQCXo9GMtddBbo/FG&#10;vOHmpm/v3v0H9h9SyGR/+7df7OzsvnlnaM++g57GZu/65sjo+EOPP/nCSy/9yq/8Mngsa+trNps1&#10;m81lMtkHTjwwOnoPT+PAgf3ohbHrCIXCMBU0GPRvvXXm0UcfMRoNr7322gMPPIi/D79BpDohUrtg&#10;sWvNxk/s6+lvdIIGPrO01G2FASo+Wb7eoLk+vzw8s/AfHzsoLKaRNocni3OyLsSM5/kXJ7Z+cGs+&#10;XBK3tbZrVWqY+ZfTwaMt6mcONZcz/s3NcEtLRyqegFWoEj0vXjUIc1yYA2MywNkPnIu8O/DFxAJB&#10;IZcVqaTIBq0vDaOpwuvX7xlMlqOIreMUChworSEPzQOqkvL4sWxqJZjvsutR3Sk3giXZYpgT8wU2&#10;o85kMajQ/QqkVo3ZaXZpVFpsOKdmp/V83oCnTShSw+Arz6+5tFpi2FMGIAxaiCrMyu5Y2xAsirk1&#10;CJ0dNl2Py3ys2dVtc0UT6blgbDGSvbIyGy7kH9nTv8NlN+nhu1luhV0KeOSgGJImCp4WuFdwKRbK&#10;HAaRBfDA2uuxCGvJKvYE5BUJfgq4HBW+TsWxaGQeu66rUdvTrDjYrj3QydNJMCI5DA6+0nZ95M02&#10;j9SlsSP+bHTNl0htP7mjY5+zrd9tHvTFPBpOpwcUUKEWrs3vxQfxK1h+cZ1BDN9KOAEh6Q5Owugn&#10;6pF1ePxouYda/FMzIWDwBDQG2j4l/1BJZeCxy247AVcJSHuMTg3JY2gsWTYluwMF2ZK8GqhTZplV&#10;dKvQdod8rnBLFUW8zTLnwuzqW2MzN+4sIoHw0//mT178b1//D//hD9b5nNNL47NMOhRZTeSLZWR2&#10;M5KCWFMSKJNl7nggnq9wpzcTVzZzZxZToxvl8VBhNFZYidXWMkyakYIh32i1LQajKQ4nUOaEt7eP&#10;7O21WPWnB29NRmN7d/Q9vb97X6f9wR39D+1omZuco5w5Hu7kIii7oQr/6sza1OLgLz1w9LhO3yQS&#10;7TJbP96/+8m+zp0DjfvcOqsABw86O5KA405O15IOp7UgA7U55XA0dDf3wjESkn9Ga57xBy9Gqncn&#10;1zlR0AaA/hJdAJt2hCLHEkncynhvsMZldfe8SKZwbWz25Qs3tOLcvg7D6PzcN6/c+96NOwhGzvKg&#10;rUBPCbwYbAGoUqCmEp27ObYeQr4DuWeiwUMjkM8XT59+eXxswmS2HDl5HK2i2mJ2t7TdmZiaW9+c&#10;WPTK9JYbI1PxXCmegf4rEgxtWMx6SB5SUQRJlxErjs8VPfWbb77JSvVryEHAPhDXNOByHBmpVCIc&#10;DmLLAX8jlaX5zuL8zPD1Qx4DvD6wzbLJNQXEAKL00YRURvaEqpQnvQOxCErIcyKzvpKoyFFeW838&#10;xUvXL4yvW50d/R53xB+cmEIydPxkj1xXSmW3wna1DCxgd3OTQq8KRQKoTdA+VEug3hGlmpJmEOpF&#10;wcjEAYunksuTM/hPrPqKV0hlr9xGNuGmp8EpQ+IMGk28eRjNQDMrVSUMr9GijUa3JgNhNBXgl3CK&#10;IPPhg5SwhDrgSHls3QkGADKF5hdVnKkN9HVKZQK3UvpAh+fQ3p2Ds/NZSAqrwiItEiXAj6E4Iv8P&#10;YHSwn6bf4NtlnSrGIUdx3hZLMyf39zyyo/fJnTs+ePxhUa64y251KeRQAwqQb5rCqIlPF7xs+Pyo&#10;KzUJyDOcCmIP+cUqkxUIYbRG1ZIVUrKsLfg758vlmKiaEoFUA3cqQ5VvAAkxLORnhfQ21DraO0KF&#10;NKLc8VHkhLx4sWTXS9qt8gYzfzSaWwuEH+1r3dtksoIB99591PtiPND8wtsdWo+vfOUryGj+xje+&#10;AW8KmML/iEDCsug4PzU8Crano2pKaaws542wSvS14JaSbwR53rGUEupMiLfKsjT55PtHTHP4iSKq&#10;G6T7BV/wwr27UIPhuL49MnV7ciaczKgUIH7pbswvJNM5FSN89KEnTnYeenjf0aKKPzU5opH2t9k8&#10;idimN5xeCAVH1lfP3l0d9vlG55LXbqyfG599eXry9WujU7OhW/Mb077wwsJWkl+068wrsVQhmrw5&#10;dQP2TY/ubNNw5PlgdHe7a4dLL4HZZyUDe0yVQjW/tr6dTbdaYfmZEwrUr1yfuDa39sjOnod6W+wa&#10;Bs2LTatU86pSBtW6BETGvx1GebHojLjfONyMGKHXZcnE4prDxAdwkYvFeGrFzKqvzeR5oLM7GI2+&#10;9ep5fyTT2reL2DZ8BF0XfJEttVhu1qtxzxMnAh1urRpI5G9PLp1sazva524zG3V6u1ypaWuyua2G&#10;N85e7nQh/kHGKcD9TVQTiEOlyhtnr3Z27dbA9RArGUpGh49e9erVa/PzCwDFzl06+8xHf2Zg756h&#10;sUmY92K8YCTyR598SqbQDA3dSSZAH9jYNdDf1tp649otULKcLsfQ3UHsAFtbm2/duplMJvL5QhEZ&#10;y9XyqncZ0xzgixs3rvf29sPyFfV6ray6Nnn3Yw89+EB3e5mXqfLEiTR/cGlpwKaSyOGTg1OqFAhl&#10;azLTowONJX5ZgkLI5S3Fst+5NH5xLCQztVucblTOmZVFxKx8YH/bXrs2uTkH8ZmnsUEi0PEEKTAG&#10;jColqA5IF0QuilgogpQKlxSO+mK5VIDkklR/2Btzg9OLNejhFDpwnKEC96cLYrMHQYONWlEaMQ9w&#10;9YCoBF63/DzgeYnMHIVVZTFnN6mlxFND2yRBfi34eHxirCvYCxt8FawZyRsP17iYAatR649sRgLB&#10;NqtnZnIRbarLZhLn8wCGwCKmewJlvR7PjKVGsZZkSmBc4qTFsgIfjbCShzmTiimYFEoQnOF+lypw&#10;1gMRMYdntjhBnUSsMTCYKrIt6M0DbTEHaQ0W1DeXggNWnQI8OHi0YPhhDV5wV+HVwzMdZwX+ATlp&#10;UBYJBJHgwvFj3NB4OAOzbKdGemTgQDZdvDnhG3A1GBXqEr/w3O1bA057v1GDt5FM8t6ju7t6Ff4R&#10;MfnMmTN/+qd/ijgOhHKg+0HkEhZ3sArC36lbtf004cX0kbGsCWrN2F/SIU2NCMtOrwsH/snnSpMz&#10;m8WAP/7hf6e/wxRzw/HMW5PB10dX0zXBA129BzpcnS5tt5FZL/H+4vXR4dW4VcI92dZoMhhmfd7r&#10;0ZDL2mG0tMitlngxH+HoXhna0uitSIkWq2Q6h6nB3eTWexpc7ehD4zXhrQB3cD0zvRKf2/Jb7Sah&#10;ydDqbjq5o03JqSgVTKvL0AbzCF6WwjJ4cI2vSaVivkoJPVujrUEhQew5ZzboE6kNT3Y1cbiAOItM&#10;ieJQyWodFuKsier6yoZUKlMb1HAfIlsvrjhaLY+sRjs8pmJ8fWN9XeXsvre4aTcoeszKJovMPtB6&#10;Z2LzzK1JhU1lUWkwFsSCyYig5DTZEMzGrURJycVVKEVMa6OywYKkgTy8/ERSkUctdAgLTq0hWhFf&#10;nZ8ZaO5EmkSFm4CY9aY3shqJPrG7UwhzW/h/VuCKB2oXf/euHc3NHo1GsXPvwx1dO//x/G2bp+Pf&#10;f+qZBw70PnLwUF93I5BQqdv98KGj+xpau/fuRkpNa6N954nDehn/IPzV9+yyO+zHTp7sHeh/8KGH&#10;9+zb0+y2w2TdbXDKRKpHn3na5LDIzS1BZXOqFn/k+BNPH39IBZNnYS3BEZ65fsfAaHf0eYBQgFmL&#10;/jdVgDBxu6PFJq6WUzX5G+Mb//DWVLJm7unsNepE84uT03Oru93yAQNXl920aJAr4EI6JAYu9Kfg&#10;WlSA5YmkhXLx7uCQTqmW0qcDcALvGBlOM5AyIB0KxUdELS0cq9RGQ6mQLZVrjY7mUCweK6U6zHZR&#10;MQWeLzQX4AqyQwXMqQXVZO5eJNmh1yrBY6HSiyYbwcQY/UG2rbefLNGQ3WywNHjUVNiXlqZHB0vl&#10;KvZp3zhzRq7RuXRm6EhYX12wwLEVybM29qIagzzcDK+ALDdhlptnsEQiOAsTY5UpC7rdzppItJ7P&#10;p7mC5fUgxhO7zQmiEf6Hc7VWleNgI31jjQft+4XBSw0us0Ol5uaLPAyiFPhCPCwMQujb2YkqCQkl&#10;jwfDFMD01fGFyW98/9tff/WFqkjz6OFT8FU/M7KY5PGf6PXwRLzXF4Kzy4Fnd3ZIxTBUxEujF/ie&#10;fPzTMDkUoVdffRUpoPCjQDuMdCQE2qKfQHASW8ToPfhpqsX/Uh9YUSaD2KzP6ojmw30u9ZEmM0Ss&#10;gKGxXP7v5yYyBfUzD544Nzrpstm13Pyrg29uxZKPPfmLY+NrT+/pf9iD+PLa1pbPZbC1qZQumdIi&#10;l0HCrNEpDDqFhsdt02r6bGKDSrVd4E360m+OLE2shCHMzWTgscNTymVKokPRlgtSXXBCigyCfLlC&#10;RrriC0HhKjcbtvLFaIbr3Yie6LDWuPCBhMwaNwjuSqIrsDaP1ZAfmxyZSqOAJgL+PchuQLDmvY3N&#10;B9qa1geHBXKNyOG6c3esuwmJejSsGpSavQOtVo3++xeHwpnM3kZnLJdZ2NruNLkgGYNeFlFfWPqC&#10;8CoFnb+CDHZplSNBrFuuygFaiu7PoNcMz6+t+iPY1AP7BM/07tqWQiDa6bED6amf/3RVAYNnRGqV&#10;Egn2ZqPtni8aDIafffywUYEjyaxQKfF3YtvFtXj6wf279QBFQRPh89F5Ig9NqlDIlWqEZAsRhaDW&#10;qFUA5OmBfFilCraYAjiGiRS66yvBM7fvdnlsRwY6Tg50W1QQpqBI8JbimTevDB574OFGMbpEpE1B&#10;kyf5b69eHNjb7lGrohnJn796+dZSvKt7t1urnPOt3fSuNRklX/jYQUF6A3mO3T39KqUEzhjsfEXs&#10;BBRZHsyPajVMmolYfHpy0mW3k+8/DRf4CyB/o88GWoFFRlZp1AA+FsrlWJFv+bdsdncgkfH6N9sM&#10;JjGUayzLBJI4COZpe8wV+zeDG7ni7gaHBLgFWlFKC67nQAJ3emfvTchpxWKF3mBeXVnqaHbs2dn3&#10;Z5/7G7GrvUGrpO0ILQxRe0VZUGV4GUEFbih6PDd2wwhbTaRy4AVhtpSkeAmRkOcxqvba3BaRAh6e&#10;g97lCb//QHszKG+gzVyb3QDoq5bwZoOp77452dPiOOlqBlWjhOqJ6ouJE5UXK0d8H+DStK0k1SG8&#10;amu89KW7b/zp5/84LbCpGx+V6nuRDD4xv2CUCj91dL9cwhsOxt+4eOmpXf3tNgOAGHofiRz5L3Vn&#10;vxu/zo9QiDt37kAGjWjQOo58+vRp/CdMe3UO8v/Mu/up0Hr8S73TKGuCUkku5sOgx6mSObUSNsVA&#10;/MWrY7M5ZbLAALWcXN9Y2k5wtPJXr5zbWA8yCqPd0zR9a9AmUWgN+ntzKxqlWc2gRaxWMwXIBebW&#10;l2PpuFGlBu+fX64YDcZWj63Trmk0amHweubayIsXh1+/tyCEXqPBiGQcNjOogAqCX4l4BQGPEUlU&#10;F4buXhgeXtkKX7o53NjRv8cB3isQSahXpWUCEihalJCZGi/kD0mkMpVaTlufMpBFZmplM5yr7PY4&#10;NHpLTKf7/vlbBoHk0R1dfBjM82pMFTLiSm59rkdln9tKjYZ8vb1tU5OLb47dm8NtJDOYpEpQJpA+&#10;jptsxl+7srYyG8v87Rvnv377ttzp5AsQv1qVKkzXR0ecepWNWMwiX6K4Njl7oL+jxppwEm79tpD/&#10;R/bHnJFwDnuZHS41YFHClAk3qumlmq+99NqBQ3sUQJfQYpEhAXWVsKUhs2B2TiZiJiHiALPLkPdR&#10;kAXIGtVsjqs8t5QyNHc+tau5SaNFAkqFEytUARAzEp4okc1duDf82uSsVKLJMOrP/OAVq0r0sf27&#10;1iOF3/nWhQJfY+kYWPfOb01d1ymZaDKp4eYPN6k9TkOLB1QHyKTr0nvioSPOioH5H8oFjfk1q82m&#10;1WvwTGCBQXpM2OewW/JaBcan2M+IsH6ALbZIqgD3bju2bbM4yzzRRtDv1ugViDWEtAKqcBZpxfUA&#10;GGLY7+XxlZ1WnRj+1eQKhqOQ5N2sjrbO/vlnD7whfKFYInM3ODPboc2FpSc++JEv/eA0MsnsbrsU&#10;6Bt0dqw9IQdaFq6UZOHU6io287wwHDSFYqirqYXmFiF3gw8g5phM0KdnRAf3H572rn/z8m1d18A/&#10;vHz1/J2RzWjE6Wxa86Wm/bFTh3faFeiHkcRRYrjCUgmYPJDjIuSm3ApmNRwdrEdsNbO2PT/smxzY&#10;f6J54FQtWvjdxw5/dE/jQwNtO1s8UiFnJRD9ytmrDx7YfbLNRdEOOM/KeOvquuH34KNehfEzwGKU&#10;WnQV8Mz85je/CbD4L/7iL7B8BnETpvL1v/Mu9Wn71/5YSHNEWaa8qWA2kC/0IS+VL3p1cv25iWC6&#10;VFtfXe106fd2NJ4fXhgKZRU643Zoe2VxRiAt6VubXrwy5s3BNE6SznEhgUtgqSFX+hM5LOtDyXRJ&#10;yCAUIOaPiNS6mdkxFTfXadY3Wqw7ewd6ujsVjOXWxNwtry9aKevkEvhPwMuIsuWqafA+LXL1jq72&#10;/d1Y6DUnYnmVxdxvVBUR6RQrffviyJ3FLavLo8GQms+hPvi3gsg2VmuRQkYmmTW+ZDEQvjG6lErn&#10;7q0vX5ye0kjUnzx8BMvxIky+CalB2eOKZZzls6f37tp7YzuBfd+pE7u1CiXizr7+8lmZyd6m1wGc&#10;jPBrrw7PbW/6odkc2Lljz8CuWxeuj05MjM5MRzfWHti/d0eTG4UIdOkKXzk/Pd3Z45awWr3/eUex&#10;Od90hZUrsYpgdGyspdGCZ4IqTAQXWIwIpBdnFsVG5CYw6RwfU3C8WMkiSLNSA+6Ie55eFIWjUM9F&#10;tRlgDt27WN+L/BnBi5fGpidnR69eynPlZjNo2UisEzNlpDlxOxqtHd0NKqVt8Or1Owu+vQPtP3+o&#10;Y2gp8G+/dVFqtUJUkPDPDzRoPvHYoYd3NhWCqyvLy+GywuF0w6dGSAlA+D84zgIqKEEtDAIfvSzC&#10;XkjNIpMrYOzy2mtvMrUqmlNQJuAICLoxGWZig8GXi0kbg1eA+65sNlpS2RJEz2a1xgC2N1bIpQJG&#10;DELLqvzNUOLq3YnWhtZmA/yVYClJXj70MZGFAyWmv+MtAGIwscNxOCFgQ65cmJjZmJ9/5pETM4ux&#10;a3cmYPyj04HMDoU7gGkSbILzmaiIr42tfvPVMxfuDgtrolaLpYqmmGOKlARB0CUADBdSuWTAplUd&#10;6WqXSGSnX3h9oMH9G8+eypZSNycXuncO6M2V81dujK2vNTU1aqj4AvwhnwU6oihjCB8YIGN0/liQ&#10;Jka9i2WjXa4duHpz/mRv7x6XBu5RwFXwl8NZ3huj0xqt6okd7TDNADyHPl4MI5G3aS3/2jf9/wtf&#10;n1bi7AO3A5pfmGRCdIcSjF9DYvrHf/zHCAf6p0/r/YhR4A4Dq1ZQ4YvlxluzM9MBX0igvTmd2Niu&#10;hpLRbov2Y7t6NEKeXGzMxwsYlO0Wm1SYHxm9MLu21rbj1Ju3F4OJglIszpfyy4HAdrEMO1e5StvR&#10;1rmy4gW3rbeteS2WXgpsQ0gmx9hfwNaoaBBWWxzGRod7Kpj8q3PXAgWmy96gx26e6hXSGTCwFQXc&#10;nFJQhrIL3eOlUaz1zRNr/hfPXVM6nNlqJZ/PNFiMQm4WuGEoGJJKZBqtmlUM8zI1wfjKhkhnspu1&#10;lULy5EDPkzt6WFfePHUvNUTmxEjnIlSYrFpJNtjsbLw+vanVync6zHscZo/F+dXTLyp1JjkD6Ydk&#10;JR5uMug+dKC/Sy1uEXNP9nWcGOg+0Nd+oLejRadlYEvAgYMQsxzNTCzOHtrZ+XbAL9VftqFjT3lK&#10;5+ExBqVsIbQdjmbanRbysEet4VfSsOWwOs4N3t3ais6uhKe2tm+vrdxcXG1QClQaDZu5gzuciIis&#10;ZxjoAQx0jFW+BLqYV67ctunVHz91AlboU5k0ElqtAhHJF4TIbIbwi6vlCds0sgNtjScHOlosuksL&#10;y39yetxo6u8Q5g+0ap492nOyxabm87IJv0XDefSRx4dHt65PTpktNpkEMQ4wK0NxwLCPzphB2iE5&#10;GgE/JWEHmlqBRKJ2OTyvXB8yupt5ONlQzATwaqCVMome0UyXajDZEEmFDO3QmPnNTZ1KC1SLarpA&#10;SEQU2PbwZJACrvpj+UyixawRobWnlwpSBHE0YXNxv74YIVYI/ID4um7H3dDcADwb73BXUyNXKh1a&#10;Xh9dDoB9J6xJEplsqlYNRmIv37q7sLH10DGQcfTpdNpjd1ZK5e/cnjk3PDKBcyiWqAkZwA4mqx4Z&#10;BY1G3SO7BtpcZhjv23Tm9XD57K3hQiy6Y+++1bB/Ymxib1cX8dApc4oEL+RdgnJMAeGAVgqRVPj5&#10;83fm/NzV9fzJ/n3H2yw4QTOwV0el5tRiGc5df/RIm8UlldC6r1omTznK9QLZ9KeGyvUTVfT6Ri6f&#10;z8MbE4pn/Fts6uANBN0zkAos7mAhXS/W9S/7fqzFbGYjalgB8WjtJstCNPLi7MZ2Aj41OZi2ImlJ&#10;BzlwumJSKxC2ZJSI2xoaDEbV8spkYtX78UefEQjlsXjiSF/PgM1sMuqjmfh2fFvOCHa3ud1yZYtO&#10;J1HyfOFt3LvtDpOggFx0SnvmYO/OySj4VZtBr1Rbr4wtQchhNmhNCoSqych2Ao49cHxFt1AqmoxW&#10;tL13JiZzqczJnQMP9jWqeKWYb0uv10glROwNBiKwblBpILBGCylIFzkji6sn+jqaVNIWraTZpBJU&#10;M2VuloIgSjCyQaweUroZYHM8tVGikmYWZuFQ7g1nrA6dhKk4NeL+5qaXRwbHw9uFSDVWrd5cXXTb&#10;rWYhFvgpiuCsIfA6SZ4zhJIUYEuD+vjavQmDx7bbYoDcgKjd9Vwvdn9aNwEs8yWFbHo2GK1VmV63&#10;GYYRaHmBgYiLlWaVut9i6tAYus3OTqfVaVJP35t3mmU6AyBOgBFkZQO9RrkqSKWLS/HStH9jM5a7&#10;M7u1uLn6seP9LRqh3KCc3Vx3qtVWlQ7Pi2IvhbBSAlYAk+gCEGdY/U5sbX/+/DJf4m4Xpj65z7y/&#10;zaGRVBN+38zEJDYneH0ybnlvh2s7X7pwa7QoUjoMGiwtWbNdMXo9PF8WP8FHIyrxxeF80Z/IxMuV&#10;sEC17A8E49HtVAqRRWJGDHc4bjlFSfRAXKrcM+df62hu4XJFs5s+jc7g0sAFAiVbEkkUcyUunNvv&#10;Lq2uJxIHu1qdOhnReImAx1J/aJFwX5scTAgw7+PyxBwwnYUUDSsy2tIC1ero7XjM19bmEstkQ5NL&#10;L14dmgxE5qOxhRVfs8t+Yv+edDH/xhuvHuvrV6u13z17K5rLHu1p77IZJmdnLw9NCUQGaGfUGkWp&#10;Fi+AOw43I15Nxqt222Dzr1uamHJYHY/u6X/t/JWG7lY13lhcopDKUGoOUQVBkwRKgXZ9u1T78nNv&#10;RaK8j5949BAMjgTQgeJ6BnsScnRmMby9Fo7uBVQvAWpFoSuQRIESBIOun6jA/RT95bqmF6TMz3zm&#10;M2DroxCLxeI/+7M/e/bZZ5GuBN0diMYqlarePuNv/jRpPf7FPgZcONUicgUxiyqEjF5pe2vCe2PF&#10;3+cyHOqAUQD0IkWmBmPLvFhS1POhoGNgZxmJba6vTHY1t5psrTPzq2AjNKqIHOowm3OpFKA6m04n&#10;LuVlcI3gZrcTOcihYBDOMHDHosokYfiFfKXCIDKg3KDU2pSGyeU5EK3C22EG5E4s10VyCexpKvBG&#10;xG5M0KDVdbY293k8dpVMzM+nMrGNjYDL6tLIFAgMiYSjarVKDKoq7Y74yWJtdGl1l0Wd2twYunHN&#10;bNOLFZICHMHJcF+KhpQvUGXJsAYkbGGey1SSqdrm6maak8tkLS6rmFvEMNnf3olgxERyO5hMzwZC&#10;kpq0z2TFwr+ujCYzWrJSAnQL7lIlX+R+//rND5w8YeTgTqO2vv7pEBzCxuIB3s6Ua+eHpoKR6AN7&#10;unTgqlaqea44SSo/8BSKCklRoRDI5Bi3ywtBqLJFp7p65Qi24CAWlgnnSsux1OhWaHBlzbuwUq0g&#10;x5R/aXBsf3//LreRX0zIGXE2mZ+aWxSq9cl8LpxMrEeSK4EEtOARLM1ShYxEev72fCyjDEVX9vcJ&#10;TLVtURUWbtmJ2WmFQgPaAFBaQrq5uSabQ6pS3Zua245FVQoFn5HCbxjDB68gjKdLG9H0eiw1tbE5&#10;u7o2s7S8EQhDSzk7PqhXSgLBEPIJOYxMr9OyEAeKJQM2xeTceHd7K/y3pza2pHKNR6mLZstDKxs3&#10;ZxcXA8HVgN/v29zf1dPqMonAYKPQZRFdAeQXWh8r3vlKJ8omiiAuJj7ji+fv+cLzgfj00sZChbPs&#10;21QJantaPZirTHLR7pbGQ63tLb2tO2zm7Ujs8iQs+jR9LR23hkfgznrcpBJxsw02U6vZohbJI+ns&#10;/HogXxQtBrO3VhA5gIY6tRKPxWHuKpdt5lM9BMhIpxfndvZ1a0myQk7SuIVQTSG7pGhaGiMkK8na&#10;paHRga7WZw/vkYtxgAO/EIJzg8MjweVeHBpxaGU9DpcQmBzkmkQdIVEMK435F7uz31VfqM5mgw2F&#10;3+9/5plnOjs7QaVA5OhXv/rVj3/845FIBAEf6JHrnhV4vB/7YgrHEKBJBDDIR9z8SqxybmgGkOtj&#10;vV1OJiXPZaQ1aamUqMIHDEu1AjRMZSmfnyyFpoMzYqPV5Nq7vpnN5zJGDXAMGewR89l8Ips2Ir4T&#10;+gIhP8xTbcZra1uxbC6dzKXDmVwarudKo4gpQZEANibaBL4cQdOhp07ul1fK9/zrC4HAynrQvxXb&#10;SufWCoX1ZArigIoorhDIWWE0zIZEU2tBCIQDqUgkGAA5wW6zS2QoauA6VWP58tjSaluj0e1pUKj1&#10;XJFEIVUxXEzcTIGcgHDrFMXw2CdYNw03D4FUDV8chVw3EQxKZFq7WoXVEb6WRSmBTAsDgUtnX/Ku&#10;6zx6qQSbLNBnhSD3b5fyGNPrzKfVRBqm9UeaW6Sw+6pfSm/boLA3FltTJmaWr61FHzt2tANx7xRx&#10;xdxdWhmeXhxd3nZqtVIEGWP0J4lJaSWU8gZE2XJoxrs+t7o+u7y65gutrPjzOa7J6NrXZN3V1OBy&#10;2EFsFqZL3R4blqVo9YVKgy+SH59bjaaja1H/SgwxJiVuvrIRDs36o8MT69NLfmuTJR+a/a3HnzCL&#10;dWU537u8ICxVW5s6GKWiCKYFVQKRsJaH2ZJWq5xaC40uBba2gpFQcHnVOxZIzIYiS+HIeiQKw06L&#10;xtThaNjT0tXv0On5eRgK7913JJYTjk6vgguiVoN5nYb5KADfIqdghySSL5kPRDLFEl8hff7mrYVw&#10;ssHVYlbrNRLJwc6uLoOmApv8KogqsGICFRBxt5j3MbkA3Ljf7g5Naw4wb7wseunq3Fwor1TpnCqx&#10;xWiEF/2+xi6NkCtl8ju6PS6jRiUWaQUZhN9em11eD8c6W/tvTc1E0pEHAUJoSlqtAT80YLbzS1qJ&#10;KMIVv7aw5VAoXU5PLBrKbkciocx4MH1nbt7A4xzqaL+2MlXI5x/p6OKBwow5AWlhcIuHzRK4g3jO&#10;BGErzgzPj85OmpTlnZ0eKOahhIHsClk1WR5zdSYUWvc9dKRTBctNrAx4abxkWgWA6U51/L3ZGted&#10;MEdGRqDmB60YBJvf+73fQ/H9H//jf9TldijHkJXi1ql7ub0fazH6OlAX0J9RSlilenU1escbPd5h&#10;gjsDiPzgh8GgskK6ELC5qA1IVYoSoSRXzl2ZmZZxOa6mxmpBEc+HjHylFXgw+l2lbtwbtRkc0D7P&#10;BlZXNhYy5RL4WDIE01PMl3wznAQfTaQw5WsVDLV8kQzGKCNTY31u9eM9TsR82KBnlYpjHK4vXfJt&#10;57Zi+eVwemLk3lI4KpSr9PBURtCsQZniCDIcdbIqDfpjGrncasB4DjoUg1jr5UCowQSSGDzf1dOT&#10;YyYzgFe0aEWGYjGBueKKJ4sWYmYD+BTxFGja5bLZoaH1xY3m9hYJdN3gtKFMc5IKqcZiUo5MTHAY&#10;lcqgW1nxeTeSw1OL4yubEH3AwgKGs/PoQtPZ7laPBGAnae5oq8RGy1Sy+byQr0B+9vnFdbNEfrLd&#10;WoX2DOK0TO2twSWtyx3b9snUMqNKA7gTcypfINOqdDpVzV+s8IG8KFXQOrstpq4me4/b2KyTmjUS&#10;2G0i0q5Syl5Y2TjQ0QhXHQ4fkhxJs1Xh0YkbrUidsHUadTsazK12VS/sgaSVSCY1t1lsajuUSGXh&#10;FoL9oYaRq2S8UGTdHwlDxxKPBIA1VSQqsnwUCPF+tjgsBg20x6J4pRgqZKwaRi/j1lIhWPztbLQ1&#10;GWSCQlQCHz6xUKmVR0MxlVKu4SUQnHppZjlWlseW55dX5hmZqKWpAwB2rVKSKtQXRuavzgSadeLH&#10;9jX2O9WtSpHHJJRIcZ8WwaAgzgZ5DRO/mGJDWU3b/Zs7QuGRA3AHFhvR8NNHBg47lQ49g2bYrIIo&#10;A3EqVZmUUhFZ2SGUftgj8CGPjKQrU0srDDf/Mw8c7LbrNSqjXCEhYmW1WMymofMTqbTJLd8zx3b3&#10;aiVdek2TQ9LutjlNDVo5d19ri04sPbO45TYaW62KUhXFF6d7hUga3JIItVSAkafqS0X/4oU3tuMz&#10;A3btQGunUiQHlk6JihgUSsXXLpzp2n2k36Amog3RqbHlJAclsjR5jxbiHw04IGUNDQ1JpdIvf/nL&#10;L7744re+9S14Zmaz2StXruAXsKSo/813bQ70v/KoQXUJUxLQUE6mUnjl3nw4L9zR0MzwKoxACAey&#10;coU4VWBUEXUSj0pOIpJnuempiYsFZJibOgwyaEEKuPyh4OTl8kIRE4onF1e86xv4ddQAAP/0SURB&#10;VBvhTJ7vkrs6LCanC1t+ZStlTspHE9Hnx8dz4e1UhbOynZoMJmaDQQQQffhgn1smUIq4BrnUrlZ4&#10;jNo2q67Tqu22ajotym5X73o288LlK8VMzaW36JWyJqOyQ8t0GAzxRPLqncHm1iY56KmITueL1tYC&#10;EkZg1unwAgZvXnW6HUIRiK2QjNNd845vKJjETIr7xvlraaui3+rGfVEPXER3dXN5Y2QFQ1RxZmV1&#10;aXM9kc4oTKZ9XQ12MVlSgN0xFwgXMjlkgzKwIAV+WQLBiwTZ4KQJEW1VLeOrzPh9CNNstMF1F+Es&#10;4NaV5nz+7o6mvU0N8PYkjQlwZ+JfcGEDrVepmsyGJqOmQa+yq8UGGaOScGWCKoPdD2nYaU2EAgzN&#10;9YDbJQMgQHWLB6BJqZSpZDIJrJgkjJQRFAu5jWTCKlPs7+hIlbOX7o317jg8OjI5vbLAkUg9JofL&#10;5FJZHUjEXJ0aSwVDsWgCAUZr3tWZyclsMuEyW7jFQiYUktdqnR63ViEDEmTQoGkGiSK1uLC4uLKk&#10;1urKpXyjq2nTv7XhXZYqdbAYjkeTJwZanTCA0GkYRM8R67uG9WogmZUoNY/vH7DKsaVj8QfoRHCC&#10;kxMxq+n4P3/QWM+DzdvNsdkWeN/a4A+Yo2Xafcp3GVRl8HPU6gaTZkej/XBXs12G+l/OCmGnhVlJ&#10;VhGIcplYOhMzexqu3jgHsL0TwYzICETmNSNA/96Aaw7ovkA8uLKuKBe7XGaWawgHJHwZdsIT46PN&#10;FwTaH9wYTaVn9rjNzx572mJpAegM5hyE+lDyffb1QaFc+8FdTZTi9H561JlqID6CWQyY+Pbt2//w&#10;D/8APwogxVBCg9yGX0Poj2MZf+1dmrH0r/15sXlg6EF4cK3MC2tDGxF/tNZhdVeKaTLfYrV8GJ4R&#10;lALAB343CO7E5Rgpbo9df1GgUXf1PWxTmcq5kqKat6h0pVwGPoR2sy6XTjst5u62JqVWCNIA3GHe&#10;mg1cndwYmR/3LQ7/weMPKznR6dmRtYg/EPGJUqH/9MGHjzZq+JUIcSGwT+ZVGV5Zwi9JhRUZg5S9&#10;Mpy9mqzGJocTut7n7wwWGZEVKSOoSkLuaiIys+w92rsTBGMKjefygv54kSdwGvUwYdhYnHc3NopE&#10;chwrP4p4+efvKi4Ak8rM0WveuHFzf+9e3KdFTlbIlWyFI4MLCzvb2x5C4TToDg90Hm7ztBmMGliF&#10;o1pXQZEVb0ThIZzsbXLzEKwDHxCwS4kOwMaCkDs7dA2lrWRxZSO0o7VRWGTgPMNIJJPL626Lrkkl&#10;hh63ArZT3aUTrF7Y5VeRhAn1SxGnB7KeeDCggbsCuSRAA01sVnSaZYYZWg50W/QQ15CJUglxrhjw&#10;YFACG+EyngM+tvh2cMk732Rzwa8HUpdIPPrWjZGWvgMVnvzSrbu+aNbscqllIjmfbzWq7BaL1WiD&#10;fg5vDv417Bu1SqlaInYZdB0emPIoYZiHQ0KnUTF8vkwhtzmsThc8eXQXz73Z1tmNgByX3eL2tBal&#10;yrnZhf2dzTqNHHwyOiaqeH0kFo/n80ub/qPtLtaLDA4oYEqz1ZOa4B/TAr/DTQAeOSQh2znu3Ia/&#10;2WK2q5BWXCAPz/uctVDfEV+cV5GLKgpJTYJOnZPHAgDynZVY8TPPvbYcz6nUajlXaNIa48kChCqd&#10;Vn2ZbEXFGLewu+RVMwCkZlPVy9duHu3qsOnledwx+EzIBwbLEjGxIPjKmSz397/0rUZb4Zc/8nMO&#10;YwvblnNSFeat2fBfnz5nlQp+7uRBBVbO/9o39rvy68MSCIKOBx988Dd+4zf27dtXr85ok2FSCI9v&#10;bPPqd+hPmQb6X+qtJp4rDXHYayEhTQBO2e3xJa3aqBILKuUSdnYAVjEQs8JpYgUsRVILS4srkaWp&#10;kYu6ti5kHin4gmhO2mM3cOS6Ctl4Yx9R9RgtehV8NyP0zgqFw+veWa+306R+pMf+hx9/5PFm9YFe&#10;6xNHB07s7DzYYfuNRw7vBum2ksjywcRSkJ8RMblwn9D+htWVwk8kL60UzGJmX0eb3ul54+qVWDDU&#10;72iEqnVyZhGmi3v728HShD0FOKm+ja1gjtMCQlIl64ZNgUxZxbKa+FaU+fPObx08vQRiV3NDKZp7&#10;bWH5UGebgJOD69JqJA+KwpEeh0cGNwYRR5DDqgd1hAU6QMAFhQumGPyz169rjSaD2sAr4sgCwwJu&#10;DyiblAENF0gUr2RB+p2zl+4uLs/4gmNeNNprkWjqYFOzQkRqaeAZbPYy5aoRaEixeHiabxPjiLdF&#10;WjWEFmF8gRYXtDUB+uKhpS24i6kkMPyBNISddInlWheG1OdfTmJrDTtBhQr7yNLOZg+4ai+fOas2&#10;NvT07ZkJbr95e1AmUXlANYF/MbxzRZCYcURSqVav1+l1fIbHIKZQAogcXxBPCM17/Sogp2ZcGriR&#10;0O4MDd3o7R2AToFIvBzRRiIX9Ad3tXlAMiBjDyJD4ImAxs6XyhV35mZa9BZEXiMIowzVNL4idQIU&#10;//ETXdJsYKvYnyotbYX6mjwKPppi7NDezlF+p+KdZr1B6btguMCnQ58SnlVZ+vr0ZjCb0qvkdxfD&#10;AL8C0ejNhYhUaw75NvV2T47DZLE+wIP0ofK/+P7zRwcGjnU1kQkcajOAuwIML/hVJo5FXK0m/t6F&#10;q9/+7t/9wvHDJ9r2AuTK1XhX5oLfen1wO5565skjTw60KHDF0IqS9cp4nz3Qn6DyglyMRKX6YgWi&#10;Dzh0g1YBL+N/2iq9H/Fi9u4CmRPNFySYaGD49+YWZtc3G+wWKQKDYXEMjIJcH6CyghVMZcwX2NFt&#10;TaaX7lw927lz71N7Drkt5jN3lgL5FFLjxhYWovEw/VUOA98XXP1GjjQulMxvLn/ieMfvPdp1yKMw&#10;UtQOookrOi7PKmRatFKZEJTZAutHLkdrQ8w0svokFgKbwguhMxBr1DiQtQoouA65qret+/b4Qslk&#10;HVkMTN4deeaR4wrM8HgNMLWgCLvy7Vl/a5NLzQC6LY+MTkKGS4m0NAi/cy0uU3Z9SVDJmgyO70zP&#10;dBmcZokQPhSBUBUCbrSAOlSrUlmEoRV3PHjPuDVZFRp8FdRKtc7ofOn189hOyaGKFsGmnKKgqohk&#10;BoRITufite1EWSIfGOjF/Upe+NzKju4u0Lc5qOz0GVC0KZ45e/7QNo5KBf0BO96TugJSNVKNUMOL&#10;BRFHEC9Xh5f9OxscSgzfmFsoCp214yO4ou7qQNXRYjQJEMuEVSnkLdxqj027u6t1Yn7Ku7Hc2NAq&#10;VJtfuTU4tRpA0I9cBAPMNMsmI89PspJid991Yz86x1gUBa+IniPrSQn0ExU2Gg157G7yf6jBlZ6/&#10;kcwD69jR7CbjYMiOKTGG1ERg0KCur8UTmOPdJlOV0lBJJknR4fS0f8K+GNg6j4kXa3PeDadeD5lI&#10;3Rf/fzFh+SeVrgK1NuszTQEB4HQDUCAnNuZiIPrGxWv/9omHdtit0ysbU96VfCZpMNjH0T0sB35w&#10;9sKc13dtbGwxGLa4WqYjodVN3zMnD0tKwKNJfEN0UHx25EKSQ2TBQoz5D5/5PDw8fuHZ3wW7eTMW&#10;+c75sUnv4oeO7nl2T5tVjjwCIhjT4z2apXS/w+WfxpXWgYh/SpEhFJQN/qgv7vBF3o+1mFpOtieB&#10;2g03vVbJaEzm+XVvPFm0mkzocNHWod/BLYU+qFiolESi/QOGkVsvjk9P/OFv/ftn+nbMrW2ObmYs&#10;KqkyGf3ovm6HhrcWWJ4Lbi2EQglwY/Olyc1tkH6e2N+tF6cY5HrQEI1iRBgp3Fs4WJ3zEEZOVjAU&#10;9wRxHG5+UtDhSdV7Jfo9/MCBuNEfYs4sVqQc0VIkftHnHV5Y725yd9iNEjJHA4+OCyMAmVY7DvjD&#10;v+lqcGJ/e/vWnY62NnzQREC+z6MKdgTobujrlOBRiJ5//oXHDh/EDYMAoglf+JY3JFYbbXAl4ORw&#10;x/N4KgzYKDCwpmS9e3kwMOvp7l3Y2jo/fCtfKjXbPOSZgRMO5ViIzGahNxFJJRIf3NGx22EecNh2&#10;NDuMGmhp07DzooJHHTC9BzjF0AKj5gF5BGUVlvaUH0xvDXlG4gfJCsgpVQi0HbW4D95AIMGQPI5N&#10;0EDhxD+hQkl3PNuRKhbX5lZWZ2WMQgJj31rBqBIe6HYzvMLqwnw6UzQ4W7YKvNeu3+zvagbwDw0h&#10;nXoUvVBB30t7ffyOCid2a1TgibRPiZvolOEsQn49RpMOEzx0G4DjwUH0RqHIyzXbDMBO8GmiEpOL&#10;GXug4I3L1oR3hkfb2zqkOPmxUsMrJgNgqNF+sqkdIvhSoSCWq6aX1qRi0CfU7CV0X04YYH16IVgY&#10;EDgijOWqwXRl2Z/47rUbHzm2q89pZEQVo7zilksfRlhhs7GvvfHsxFpfe8evnjrgNqnODE4kSuLQ&#10;0r3Ots4Ok1yIDwEfDhKaoKMTCLIIQecoeFXZ51698sbg6KnHjm7n5TfGxkaW1oEhffLBve06GMAh&#10;+hw8bSo0KOTvt664ThwmFWa5THJ5dF4/LL51AwoMHvg79dYYv30/8ovZXTXmJfIZpM6MkzVrlEgD&#10;uzm3bjYYpLB+RTGDUJpAHAY5buF0tsgNXjrz3Wyx8re//fuyXPkfXh+saGxyZemhfueJTmOL29DR&#10;4jnU02oTMdx4ZGQr4PN79QYJ5uAmLQSwnCJc1vigD0HtWqxi5kYNwczNZXKlmoBBMaAeHPxSCpuj&#10;u5fUZnheJQCnfHm1Jk9jb5gvSuQSs16hzRe0QiWvmIe51naxhOTprXR6O58PxpDRkL87OprJF2FB&#10;glfBLeWUSmldnvGO1RiDPbllQnjMrXabzaMLcz5f3AkjZKm402iNJdOTU9M9jXahQLQaSdRKNTG6&#10;UTJghNyVMoZwPijE/IYGq8PuvDU4Bu6wXmeU4MbDJIsVO5fZjG7Dw6ivpbFMBowIzs6Bp8GrZWC2&#10;S3MAWznruztyxaHEQmKbssZ6PyLG1SELlAHqi7PAKFb8/Q6LUoSGAiEkEI6Q3ST6dBhYUuPFJvei&#10;csqUkhR8ITa3DGZLWQznmoKUWwbXorXFifD4EhhbhWpOqhocubezuVkNIRgcQlhHVfxj1DvKSQJ+&#10;heqLWZx8VqnsE4eavis42vxoLDIzNW+xOfD+gZXjjaZ9Pn+n0yZFHEYVAxC5XOJfQf2BD1Qu09+Y&#10;mtEbjQ58HIU0A6kevUY2duAneeCcIstuDj8QSa8j98TtkWK2gkEzezP/8wd1sXD244IWwrszt3xp&#10;dHxizetPJx4DuaTDSR4snIKkFOflskqNRijIaXni2/7Q43u6W+U8q0qitbrH5lb3OkwDXR1KfrZc&#10;gQMcQN9qkVtaWYUp7Fwws33XH/riN7+0r9Xyx7/863sabQc6m071te1sUKkECgjaQfBDBYfOCC8X&#10;YmhCk95Pj3ojzFLt/5cXjqKMP/khEfTta+B9ymljgzNZh1guBz0ln1uAKErOld8MplQyqQqJL+AF&#10;gBggEsF0DDdUKFuO1iIj1883d/X/2okncvHKV24sZ8TKXrXyZE9DYHXq7sycdzPCzxW6mi22Rk2j&#10;2/ZEXxMAj6s3r+1yNSkgpkX8KCY7fqFAwe0o9rJsWToVTN1b2cyVeTB1Ywd2Ul0RfEK4AmGkQkEK&#10;lIVURfLS2NQt71ogBK8Igdqgt1g0cTTDUkW1wCtmiolCwR9NJJI5tcE6sGf39Pz8xurKA/v38EvZ&#10;TC6FSB82puEdHtD4UvvGlSPjh8eJG2X6r33j5bSQpzRbrSqhzqAYX5pWyZTrseIL5264NBpYSkJE&#10;RW5gOMxRlMmqKCvhZC1iPV9pemtsjiOVQZQMui7eXQDxW/FSNpbrdGP5XmDI5IEWchgE4DTEqgPY&#10;OQDHD/nmEIuZzBhJ54afieqEak+oMX1SqPzYIwmgoSa82AmSG/QCcJBgwBtjD1R0oqyNA9oQGEoK&#10;y1KewmJ0oe+f8c44zC5sDhG9UqsI1Ay3Wc+0NeigVFj1Jgsc5EPHDzUrUXlJjEkjCGH9BObi2cFr&#10;gsYV/DE+O/TFBIpQIheHicfD3pX11naE+FIzvZEqJGLpLrcVNtJklM2FrASGFizVg5I/hCupAvJB&#10;ep02Qnip02Zf2U9ai6ucuaW5SqlisDbcnppNJ2IdTgcM6WjR8E4PKHJAV0uXmZtjK1PLm91dPXvb&#10;Ww91YKeAeYos1nBhlpLpYCalNeKZKxfCoatTo8/sH4BDa55XVYgkwWROZzK1wgeuFiWAvyJCCxNK&#10;hb7xnW+ML47IPYY357cVteL//fHH29Vg1mG+gAV9AV5ThOkIALcjRxxvGh2TfPyXn+zoeQ+W7R/h&#10;ErhWYdVWL8f114kGGQkJ77t3qIokAnbnQaM3xKscFa5mqVls0ChzSfJ3kYmqcj5ud1G+JFjxbXFL&#10;G+n0ao7hN7U68a5tyTmpEl9ZDHXZag1KLrKRXBaby+64szT/nUs3b95cLi9v9Bg1uxsd2L4TQMiX&#10;l7jKbFXK4ShF0MJWOBvbqa+eu/kPV30vzwi+fHHqzPQSCPTsvg6WLqgrWKkB0cD8aysJVGcmFucX&#10;AgedcCXTjkbT8/7UxcnQojdglOQP77a1tDmPd7V/ak/jz+42fbRT+4il9qtPHtjiVE7fXikL7V4E&#10;oEZSlQoJeeG5W0Mhraf7AZwl+FNCxxE3y1CEpqzNbUb4fHpy+PTVy9cCXoW49tCuHTf9/qll7zO7&#10;dzibNWTTU8Gqi48IZeA7tRIoDyTYKHL8/R7tya62idGxxWiiIlBRKkSVKxEWIpw4rIWh8gYRgsYM&#10;vCbWmqGaB1AD5BQUEMT8icqIzOIDRCZJLQsgUfIKETKoHgMZzrE9KYBWfFPyg0O7R2AOBZ7iZmfh&#10;dUjXKIWP1mt89GOQgvALsUQ6GUiQhxgP1GmACohYwfapoBUJPjTgfGSHRMgvbGzVJvxilEswnetH&#10;AwVzIOkZ5ndkKcGCDcAiCCwiQIS+Rblo0FosLgcFEeFbV6qKWjmWS5ODEfCVGmTjuQInRIWoDBnh&#10;togfN+s1i6ubbORBpQCYgoyGf0zIG65HdFIwb+ekq0iPId5CjSvZ3tr+6z/70nPf/6qFF/rI8Qcu&#10;rIQXkkRHgekIO/mQ7hxINXzgWSAaSmU1xDmj65uL8eBjR7pONujdGmQvovnAq8QzoXkDGiI4utHF&#10;UeY8f2XsA0d3a0G+yeKIzRsZjkRUnfNFkyC98HWk2WSyQClCEf+Cd/TY7pPHXcdtjOvnHv54f0Nn&#10;jQEzH88CNHoJWmFEXJPFJvtm8msSRG7TtIcOg4z52B8sckYdB7uxfT886mW33hHjF9C41kXS9cfb&#10;bIqdO3ceO3YMS70fFel/ijG/994mwl+xBeHDQYD31tXBha2wTqXZLgkvzcwiOCmPGxdpBYwoySku&#10;hgLpau439u2Z8o9fXn7rY49+5KC1PRIrvDIdaHSpn+h3G8U8hYRvM5jhIdtsNhk0IqNWNhkPC0pZ&#10;l96wvOUfWVrJCgWReKYYRf+Uk0pU3lT56+dHgmmp3Wxpchlw192ZX2hz2o0w8SpTPBa50RDpjpcX&#10;cG6tbt6YGvzgkb69kJ3plcgn204kpuZnoNia8aVGAsmljYCwKjTr9FxE5dCCq6TiCHq0njdGRmKc&#10;spmL1jpjUED3QQaJ7FaQAvXovoUFLburYiPrKP8SXBuzwQh8Q6B1D00uAq9wG+0dHkt/swXxExBP&#10;cznxIghnBNLCcxeOFBJ4ogNAFXLFKPYmozKRS94amapxZXpYqgOnVOpvj4zvaGoEhY1ypgGQ0iYR&#10;hQORapjTQQUswdIA1yM1xUAu7jNrU10mLAA0asndZX+bQa6Xi+Hdcb8ZH6whNB3FYgEgncftFjEw&#10;VmMLGisipnJMtqYcsck6NOMTcMUKXqrToWXtS+vBXJgq0f/ef7GGl1IuyZWIlIW2DBRnIeD/qbm5&#10;FnejBj4W5SID7S9Pksd3BaZAO2KERItGx2eb2nqUQig9AdOAZ3JfnBdrZeiQQNnD82CKELmR/Rv+&#10;9sXXXzzzx58NBwN9e3e0uZrGkUATTfc68NHjHKJaTFA5Ox3UdwwccDYromEobqTqPc0NwC2ZQgaB&#10;qzhNyG6aOlZuKpuLJtNas3lyfn4sVNi3q09LeZD4QsjY40/7oyK+uM+pxbcnzJnLIAl1dGo0sOl/&#10;5OQHdbqG5Wi1QaOHqQksR9jvSX+RgvfoEsZ5T5MeoeZE5SP3+fpmml2CUl2hQab+//+/B7u7e9/1&#10;xbB9YTHNGmXKbZe8aeHfvXTtH964uxwQBriiG77IV6+OnJmfvTE3KipEf/VEe6NLIIlHOItzPXoP&#10;Nw+zQUYAT8yqUlqsVPIZWFsgPRf7dYuCv8Ohh6mF02yNp9KyMueZXfs9DbaFrfVVn+/a4uS3zt/5&#10;8vXF7w6uBasqe2OXSSoQpYJOo50rMEcjuRpaRUQgUM+CsRd9MboixhfNtTqbBxwOGAYxFeHy7Nrl&#10;kbHHD/bs3tWZDPltSqXL4d6KhWBiiXInxrxOiaplo1709OEDI8srISkqvgc8LVqVscwDau+o5AEk&#10;rltt0Q1JdwNuompJbzeabPq+ZPgXdveaVFKs1F+4NHR9cStWEcLegikrhDxZDjxfuMcwAI/zKMmC&#10;shR3PHYz8lrm4YHuE307YYv8N8+9PJZOjnu3qd9kvzWkxhwhXHORxURpnavx1OXhKVI2giiMP0CX&#10;zFAe0Ds+2PqCU6QG13msO+A3xt6+971u4Uo0PT09PDwsl8tVGi0hv1i4YT1IyA+7Ha3hI+TLRFzM&#10;PnKGtxGO4iCi3rOux8Xukdq2+wsxuByEqiQTibuDg2RixKnYtDKdVHhtdRMuFmjzEfYBkw5xrShC&#10;4CmWVhWRSiGvigQJaJjhjJSnrKa3s+Pe6QXj04JgkvJbqF/C+0yr3K3N9ctf/donmpoaFsNvvPRK&#10;uhx+oME9eG8qWYUiFGp9PHNWq0OfBYoiJhd+SSAc3gjPrKx5zIoqyM74gmKyWSbmIb0+0GPQqFOk&#10;egWRicVsMBY7/dxL3z1zDnFVHI5kM5YM+wMuvYJiTSmpCZ8S3TbpdF6OTbHSDM1dKQ/TERpxqOMl&#10;JAx9MQ60cv0HnCvQHNAvgP/UCmx2MJuNWl+D4tqj/chPRiZ5bxft910tZm+yWr6Qn5yd3Ndh+ZUH&#10;u3/rw0ceHXBjIBQkt4yclEOtKzOavNITKYHFq2DKHDFSOpOc6XguynCwXU5VMsghBYlLwKiQ+pBD&#10;rwdRGBRoyCUq87Vi0QTopum8QS57sqf7l/btfqqn+wOPPdB6+APPjW6eHvLKVaBAFPj5hAJ2PbgY&#10;RZI4J1uV48bLYeAVlRi0uuVSTVTKuBsM6XgSOanIng5XikNTc8dOHlBpDfeGbn7yUOsndjdUMklG&#10;WJGCXyTQZoRyTlXFKTIZQbbLrf1g346bEzMzmwmkJlPxIic1rLVo20U7bfoFLb6oIpPfFvWpuE1E&#10;MBwPTfA2p071N//ax5/e39c/eHfy7757+h9fvnDuXjCalQg4Uj5XygbUAzrOxwVQPFM8MMo7Vkl7&#10;mk2fevLI/l0Dr567+fwrbx7cuUtOmmnwBNGqovFkS2FFFsmJR2f8aK1ZxkiNI2HSpOy4bzH+0X+g&#10;nReVmx/3WFxchEUhhGngdbK3P/19vMa6qzL5ybF84UgYXJeSSgq2sxClk00yenujTZy2H/OgNV5Z&#10;p9Gi9Z4YHfEiVjmwua+v4/Lw3a0CvrSUX6piuYjvWxbkc1JUHt5CrAAjEaOU/I4ZeGbCl/3HoKfA&#10;U4h7UM0X81gaFJFbVCu/8Z3vOC7Pd2ok+w3aq//9b8YWp3udWqlB9MXnLufpfAXKw763WI6yceh4&#10;OcEC57vX7+7fvavdqWWYEvBbHNZljgQgBZpt4u9gcVIsoadVVKr72tp/41NP/fqHP+jdoojYUk2y&#10;nsxJkbllQRRLuVKCer9KAptcKhxYk8AUVCGGpDAVDUnEANToSxXRQNBQAY0kMaEJDcfi+IdppcQ3&#10;pBO0+nZOLRVh9oL8CbWH7+1a/FOTPfov9TGg8iDaJ8FlLs2sHG6x2ZUwYhNP+BJXlvwPHOl7CL63&#10;Bnu5KIzkipNL/itjI7Oh6Ih3epmbq0nMFyc2L0xFeWpGXy44DVJEgmK2BToGPhbKapHczxVqqWh+&#10;zT+z5gejWy6knRTsZZ+/cuvW4Hhnd5svnIlEMy69XIUcyjKDe9IXCvQ45B49/HMx8svRgKYFTJ4v&#10;llaZySxvy58+2GiLVgUv3rytEDBHm1r/9tx1m1B4as9AoFy7PDF/oLXJrNa+OLb259/9x614YU9L&#10;MyqcgJvV6jQQMb9+6Y5NLTAZjOhP2eh3cBJIXkGPesEhGBSq1vqqtwrXUPzf0kZQodFolQKXinOy&#10;t8Vp9yRgg7C9ce7qpeH55UCJp9Qb1LR+qyE3GOcasFH0fwWwJ7gZCb/s1JmMctvg/PwvPnKAQc5c&#10;rYA9G5paaBSxGctyZEs54cLs0pGeZgiqaXBljRnuu2WvM4i5sGkWDi5udVrUZrUcljr10vnPH2KJ&#10;FER6BDax7GOW/8D+DKEGQFg0c+xuULiZSN2d3rCZnalyps+tlwL0oAacfXPAx6V29J1n50I+B5WQ&#10;SCSBZSp05qDBYUvQ6PFIRIp/PP1Sx65dICVwK8JUDVaosIeQDm3Ev/biCx85dbgD3wTOqcCKKc1A&#10;Ar7O/Q4fqEJApIE5MoyXQJ3bvDH0d7/4G6dsFm82JpLwFTnuK8tzTz399J6+nhfuzpm4GbvVSMaV&#10;JEQk5Q8liHC5W5vbAN1OHuwH7QYTEKcqIhY89Ilkx0Q8HrTeuUw6VyjI4fknleoEZRUiZGDMqjUI&#10;haKLozPQf+9yI02V0BIyHamUxeRHl5KbVBK9aWI0oJUod3V44ERM6ads3BJKNrpyFuTETwDc8H3q&#10;dEMB1lVkPf82WESsbfKz/if7q3+pG/yn9Ou8H/nF4AKAVOJN18ZD6QMdrelU9fNnbp1bTi1luPFk&#10;3rsZ3NyKw9W306k0aRRwihHrtPPJmRgvZ9DYD3Z/+OJwBLlrTSbLRnDBYbZKxFKMhzCAB6CGFVi1&#10;JpAz1UZjw3UAcIF1tdFyy7v5jUt3MND/xkePP+BWA3D97vVJsx6272oM2zX4Q24s7nEa3RoYd0lv&#10;bwaeu3nr9sLirbnlyXj05TGg04VZ/9q5yXm4xj1xeJffn1j2+x7d17eV4b5xb9mjlx3qahyc2bw2&#10;MvrLH/zgpG/r/MjY4ZZ2Hp9YwCq5dmZ+Q62Velxu2mhTWaJGsc5iILYRSykjcQb9hmgc6FSkervd&#10;Zskhm5QpA1NAdwOHhQaH/liz+3hnp9FguTQ58+r1u01NbQaZBOBnBeHUlBwPvBLkU2zJGPRduUR6&#10;wr/+WD/cxwsEv5JHL3BmOHbKL834Xjh/vs1t72u0gsRC5C7iKfyYWZUVYHB5ySJncNG302PG+1+p&#10;5khq/U6PVe8aXArNZhMR7ElhIIBAg/0CbHwxBGCECwtB1h6Z9TV6OoKxYJ9HrxOD3kfkNpQoAjfv&#10;D2JCSALXJawNgRXLFCq5QqrTatOpzJGuzppc86VXT8/lU6/Mrrw6NLORyI9v4UNc/NixvmNNTpYr&#10;UqgJsBRA7wxI4T6jABUpFGqwzkGuYwT5wj/+m99pWo8atLznNrxw6uk1aIeGJkJ2+zocl7ajTx/c&#10;gQYWvD3a//CIsgokByVPpRDNzK+MrG40trRFYjlfIqNkZAIRky8ARxDRShVBJ8hhzBbUWj2GF1E1&#10;inqq05uVUtF2InNrZhkOWm1mCWyRsRJEtw1MCU8sU81eHbuX5CrSkeLhXb06GfLa8FTBYaNUEiq/&#10;rBFm/YHGGMMi1hG0roBVP+FjJECpSxPZTuD/A4vffq/ej7UY4zoumUg6vxIK7rPrtgOx+XhaA5t9&#10;sVrNkybziaJMshXY4mVDFoU6Esl2mw0ui3by+mCsVHI591xfnfPUpM0uVyAZuze9iigmb6JiMyMS&#10;jDoOsh3iFkWMuLmtxRfcnJ5b+dbLZx978MFfONqj5mUFlYRRo9xIV5fWojAFEworG76NUjX48P4+&#10;OMBtBKOX7gy2NLr3dXT2WN2pQmx9arPfptnVbDrQ0fNQR7NJwn396vDeDje8BS5NLCcTqV94aF8w&#10;kjg7NP7Eob5enXZPR+Md7+rlmanu1nYZp6qRyGL5XI4naLDbUDUR8w4smpo+UvqwUkFCkFnXXOoE&#10;aUhHGShwcDPnV29dB4tVY2uv8GXAWrncmLBagqbPrJAc6G4rZrnDEwsd3c2IhMPCHooCvKn4x3w4&#10;kfKkOZ5wJrS5FQye6GiHnASu8CxhA9sfxct3xgaHRx4+su/U7g4ZZNPFPLELQVQgKPKd4TLswOq1&#10;OF3mITlpV6NVLQZJG8LFd+6LgQt7vV45Yl6VStSOKkLV0KgSQAoSB6ohEBXiXUxubI0vb3ucLeFk&#10;aG+TRYsFGC0y6WnATJiKyH18HkD2oGOAXhFCqUrwZVYp1SqZolyIdjrcAw3dw6PjiVj5Vx9+XFcs&#10;DE5Myg32p/e2yyoZOgko0w8QM4JlcP7cry1mSjRm4eQgQ8rXfvDi6c9+9pGmZmUM8ktLcwJZWZC3&#10;S/7me6/uPfrgzz9yzKAWA8/AUydrU3j24HMFKlRD9rSwvbV5NRK/cPn2pm9rbGllbHWjrNcNrXqD&#10;xRJOyFy5kk7my9mSUWWU8qVQFrHiMB4vn4b9/FI4DS/tzgaTRIyqLYGHXoUrSld5W+nk82ev5Tgm&#10;odJhQQagkBdNZtIVri9fiqZLwUIhU+QkcqVUuZqr1HIVTrpQKsAPGh8E8u1IwUllmJ1AaNhhC/ZP&#10;aSP7L/y035+1mKgDyVxhZH7JrVJEUsLbge1l30atWLFLFGoRmigMWUq9iHGaTb5QNFnIxvKCiXAs&#10;suaVCMT/4fH9pU3/fNHnNvdneKqI3Izt1tLcqlMjN2nQIQIRA6ZZ1larO21Om6dlKxh9+tAOvTDB&#10;AaGTxwXgqpDIrkwtolmohTdEctEjB9ugJEPQuVyl7mpu7LYarCK+USrpsFr88fjevraDFrMszwnD&#10;MXJhZSpQO7a7fXZmeWRq5pknj0Ppf+7ypNrsGOgxymtY3Rd3dXTNbsaW17YGmhqoSxVUJzdjTqNB&#10;TVhJCTb5bHAE7jkRlT86lfi4gSn6DPWhXMSNLKwxoPUb5arVkSmFSStB0mitnK9BKCgjqhUvzVTy&#10;Zqfz/MiEzQF5AzTSOeCVqOoFkhKJsHL0pwvfOXv+8L49TVoNWcXV91A87lIoefrq2KeeeGiv2ywn&#10;eB04AzgDFPNDwMF9WiQIOVgiGy9T4d+e39zdiEBRVPz78iikUkTPwRqID9oQEYjYQZhYFPRi6cMh&#10;iJyLjKjUyFzAZW+CgHl3o0nBI54HEQCoLWVXjPfziyAsl/R+7FcDn7Yk5AmmYRGyPmc3OXQKia2x&#10;3ReJHOlzdNgknQOd3vFFMN8sBgXIIvBcR/EW8jBCARK5jxKtIigRCY/mFfSSn/6TTzvUUodSsmRW&#10;KlTCtFnuVfLiTu1wvvDgkx/a3d8MwgSVOC6vWAYlEsoPBEajEAPmxevntNrcCqVpoLW5HyLJIv+r&#10;L7za62oNBbaXllbWN7Z84VC8UEhUocMBZ5BbBb5DcFFZIhOvhDPhQLyjyYo4MUg0/cnslNc3Ore8&#10;uLk1v76dLerX8pr1lc3VYHxqKXJjbOXuSmRqcfvuom9wYePO/Pq9Jf/kRmR0xT+6Gphcj8whqraY&#10;iqHIwygVyeJkJ8XW4PtCQf/Cle7d/+Xej7U4B5Y1xjkwAfKF61NLW/mcUibFhFqqSJ1OUzkbXw4E&#10;b27GTHZ3m1FllkvX07k3F9faNRqf7y4nMf/Rw7t2dTmRnjixPhvYrmr4codJuRrYqmYzBzpcFS5E&#10;eiC35kE1KAkkoVJmaXFp745OOScD0iqfj7x42dR6AMBfQ6Oj22XY0abd2s6NTM2j6IOHVS0VYbED&#10;x7UMbbf5d5dXlra2wqnCucmpmVgcxsc9bs/Fe7M+X0rHSBo8Tn8u708ETu1rNAvh6w25NqLz+L71&#10;FYVU1mk1oCfMKPXjvhWniDGqZQQHCOQVDsIWYK+Lfg52l9DR0WjJioepLlORwciJgVShUBqMlRQs&#10;H2UgLDGw2S0Ds6DqySuBJyb2c8ozM5MHmlspsZOaMgA/Avg1j677Xjh3U29re3agAX+fhyKOVReW&#10;NFz5ndE5eM091mIGZFoX3bH1CBWeTr/73S1gQbCTrGQ5mp5eCZ/sbBaCRQYqb72WESIJv382DZPV&#10;ksJPHniuSqaCayhrGIRKj6cHMTR0Jpm3Q4trtZXt2OSqv9XVHIoHd8HHA0tLvINo4RgmihOLJ0dj&#10;jHpPbDJs/indHhs+1Gu8Q8B7amR/zWoaSThBnXslvpkRIxVEJROUKneDm4a81KZTKTkpiZz51pVR&#10;MWNu0mtLvDQ6Y3yZikBBFv/v+EDCAT1pooHn0imX29V36hHFyROGQ3tUxx5RHDtuP3HcdujxU6eO&#10;o93t62mU8iVwUCLACd5q9EYBuAVWBgpZGrHVUDO61XydnIdkmWQc5sv6f3eksd9jbLXpQKgvYmyp&#10;CHNl8cTC1tLmUjCaDiWL2TxWxyJ0DL58ZqaIla50K7j83NU7lzY3fens1TujIo3g+KE9BrFBrlTx&#10;gVCJMIPoNXKtQqHWyHVqhUkm0wnEGo5QWRFp8gJFrCry52s3fdXRzeiEd2ttMwKSH+nheXnyQiU2&#10;BftmEMsFgSCEFfGrpVyVbiLWKZli04kiQnrO96x67/1Yi9kAcY6Ex7UatCDtNtuMu9rcrVYdohvz&#10;2/E2XfUjD7eJBaXJ4dkGo92oZCJYhmcrv/vMkUaL4bUX/3po/I5czznUdbDbpg7H1qtMUi1K7W0x&#10;He1rU8C5lickswRMwShQPMGtiRGstg42t0I/iiFtPp45N7myuLUtU0gNain8rrzesK1WbHG6seaf&#10;Wt9YjWdWE4UpX3TenxjbiK5neEyZ2yQXdDeaezw2AagU8zMCecHT7JhZXzJ6PLkC18jIOkx6BJDg&#10;5kXuJGbP125OHd23VyMTpnIRMxLgYrKJ6YXmpga5IIe4dlDu4RhGKW48WINjLwMzWzFrRwblC+S/&#10;ZIohRJ+LFl6tivsCazPzpkYPvngJFgrcKhTThGPykR2iun5z0NHSpRcjGooMHCo82cp2/uKNEXT3&#10;j+zrwjaMxaZxb2FChe246PrIlKepsQkzNblMkALt/6Q1IgMElOuayL8dnl5ZfmBHK95cxJwTeZXV&#10;2tEzJyIXtbQ4SUqZ8vTknFpvFCDPqgIzUhYfITYfKH9gN4NqgEOAPx+MT6yGLQZbNrV1tMstrCZx&#10;KEHwnc7lB8cmF7yb8M7PZDlSublSgz0yQu3owiGe9dvHBtgWdcMBYi6oVWql2ZRPROGoiUStu5ub&#10;RqHIbVGjnhvUOpVM+/zZM2KtolFnIfMpbp7AgPsdPmwXT1QPqHTEEovZbHe5rXa7w+W0ORvssOm0&#10;aByeZmdT86WZNXxfN/JgEVkN6hiRz8Aeg3kpuOYIS8DBjD/CxwYiTR7IyILXz+VLdtI6jseIhAqF&#10;FC/JoFZ2tzQ02AxamTGdryyHI0uxCOSIyK7ZyhQHJ+ff8m7MLI2te6clpbAovMmLZ1ta++TiZnJq&#10;g/cbDygF4Aec72WCqjjlQk1UqFQLxRKanjyY2BgS2Spr4AlsCjiP6jeyzLXZlXwx22m3MwVocLBJ&#10;FMB9Be8l7fgoXBrXDU+AIwtHCr02CnNiLQtourkvMfvd3/r+2Gf4fqzFrDMlIaYiHlcvZQxyRsWv&#10;GETcZotkR4PzULvTpZKFM5xbMwG5XqMxcO7OxjGkP7Xb+lB3c4vHeWEu9OqbpwvxLY7VYpYqH+vu&#10;a5IIsrHQnD+w4k8F/DmQu3RiRUWERVYhESnE0qU2l5Ph81bC+ecuXhbLFEf6u/a1mJzColsp6m93&#10;d9uVFoPcZNI0N3hILyKR2FRqs0LqVhQGnLLd7a1tHuRjiK4PT82sbiPc+KN9u/Ph0L3FuaBAtBVL&#10;NhjUrWYVt5KGjzJTZRYzgi9fGRSJmeByCKYCGjlPpTK+Nj2lstpgJQ4yVUVALDPgeDWOCEUEuejQ&#10;Z6PUkXczAyADdU0ICRkqBWqNUCaZuz0iK9YEDj32QuT0i3pE9zlfyYinlzcvzi2hgC2Fwouh6FwQ&#10;UfPjLQ2eh3a2KyvwPyPmMcghCAMEKS+cF1wfndjR1mSmhGrWL5PuqrfJHD/mKgX/isOHiIKZXlrM&#10;lAoHW62srkFCDglkqPy/YI64WcPp/MaGz6DSyKXIxgJdGMww3NbooklvBkoAETC4grlQesob1ik0&#10;TCV6qLNBDF4gHRsAb5D2VC4VaxK16eatkdlAZCoexfyhRhlBfCHraUSFkqhjBFOg1MA+H7+Dl/Dk&#10;vaEGd1uhILyystyolrnNKqhjhNW8XWdQO2xff+WNBmuTWSvDmw+d9H1fMrER0C+SlyDZzwkA1CO5&#10;tgjuBn1rsFawfS5x03zB2aHprpZ2lwrEGZbKBtiEXhr9YAcOYqpjJyfgiBHFgvbDv51Z8voOdTpL&#10;AKNA9eBW09Ewp5CCuh3qcJtU2ebUue1ml0kFghAWpG6DqZLKoBdJb63qRAKrWmbT6pxut0Ahy5bA&#10;/4nHUqlYMgn9UTSeiMQRwpsIx+LZ7Hq1FFOKimDcu9SiZpWoUcE0K5h8cc0bTGUrCjMGLplhbGpj&#10;cStoatKrGbD/smTFig0unnwVaS/A9PGagI2QYASeG3AGAWEFC2DKd/gpr7n3e/rvx1qM2xErYVb+&#10;UIfkWB8CvkCnYDRKEeBPXAXrwfjd2aV4ge8PlsWVsNEtWZ6c1GlNXZ27gpGC2+F++dprF2dGMCpb&#10;DbKdnY5mhw2ZxHAAmN1eH1lcWC7kGw2IGRZP5ErzGxsPdLVFS6UvXxpy65QfPtTjknO0XI5JrjDI&#10;kLYWI7uIalFaK0PRb2A4NoXAquLa5BWz0mhSZtRQjXEkd5FgGEse7es92micDuaHbt146PhDqXQp&#10;uuHv0MgbTAoMdUxZNRyM/uD67TYnNlF8s9XmcRE7YCW4spZO3xmd3dHVI4HxBuznitjigyFBJgsc&#10;KIwRMEqGP8i0Q8MK+R8ipihdCm+MUCzGLOtf3zC3NJJBPOQSPCHYqQAZkLUzvrIV5EoMTH5rezuS&#10;ykdj0e4mx4HORgVcF6jtpRIMvAMCO2Dl16fWqoxoTxN8i+qzeb0W1+kTP3Z9g6abz8tw+bcnJ9Qm&#10;V7fVDDMKikFGuhzLz66LaqkYsRUSEAxubJ1eKwT1lVzT0LVhOUg+m4DEsfFjN/iC6XBuBstJudKu&#10;F3bbDchYJkIYwA5uVafRm416q0nf4DY3uizoYUeGR9EAW/VKBqFFBInAv5/VdLMPrAQxOt+5dlWh&#10;UVmtnmCqNhpYfai3Q4H4C9KioVusmpSaKk95m0z6GxH2CkuP+zbGQI6A/NK1SfxrOq8qVQS2IoCV&#10;bNmIr4aqJbs4NpvO55/Y1wXjd5YgQ28nyenqgBOxx7G1VGzXmLlQYdIXvzm1ODQ3b2tw7XSoyRqP&#10;PQhhalEp5AEr4E/QzpZrGZhc6kQ8o0RgVcpVKtnq5jI+Qy/+ocl8ZN+hBw4/2NXS2t/k6jCZDrWb&#10;DrSa97ea8ONAC/28D79uMx/scO1rdexotPQ49R1WdbNF1mSRt1ilNrfRadInUvF7S1M1RtDT1b2w&#10;tnZ2cqzd1aiTKYSQHwFEh+acOO9EksP/W+NyXxhcuXlr0mHUy+EaDhtriEjeo8X4/ViLWddxAqBY&#10;N1bWIohd70AYTQJ9AqT4doNK59DfXd28PLn2ob2aXz7W7lZrvjce+ZOvvX54Z+cffPwjnV2da6HE&#10;dKJyZfre8MywUKIaaGjosSg6Gp2NJtOgd+3m7dma2nFu8O4D7R6LyfCFszcQTv6pU0cUMC0D9aAK&#10;KFNEvpm0RIOEv25bzBalWrGKfGIBukEVyHeCWrZaKNz1ZW06xb5G06Xx9a+dv+DRa3a2NPe0u/jw&#10;1cklGz2uAle8GS1/8fRrHzyx56P9DV12jUcLqUN+en5seWrp1IEDmWzx9OXhWIkbgGEPgnQKqjSg&#10;TmREkqUDlmdwGiAHTpKNwWALXTJrJIaiIdAp1XZT4M6EwqDmiCQQP0MnQjkeHGZmc5vR2X8FNd7u&#10;6G9w9nusLTadDG02ekQSc6MZFZGtD+bnmnhsYxvU1T6LhmwcqHJQNf0R9+nHlmMAJng3eGvByKw/&#10;h5A9bNYwltedhVmYAn0kNbwoyaFwKLntb2hqxCkCJ08csQLqENFtEYGBShSLN0ICPb6V9m7n1BKc&#10;wcIep5ml3eGp4pUVMbmLeTVJpaqT8QyiilMHxovSF4l7rEbEyZFAnTpWtpgRqg/aMl4HP+Hfamvv&#10;zYuV3z5/Hu6ge102VGGCQ4hbAns+mDnrRzbW25xaNZYTfIWAPDre6QEXDtapAM+2XMKAjvOGpDXE&#10;ka6zwzgMBpU3bg8f2dPbopRBCgd8iOgZQKJRyVhGDFmX1pSLgdgXv/38fCAcSaWMBs2+rra9rS45&#10;mbjWffxraVwWVY5So+ULxQVQTGpk/0NQAb4ihzcVCA8uLiVLsbfevP5vnv3YY7t264UMbJOVQpGa&#10;EStlIqVEpJKINVKxWibBD0wi+IE/kYtFMkYI7jWE/Xg+KPQ4/sR8cTgULORixw72Ti2PDy4u7D78&#10;QMpfGBwZ6W5q0YjBNQdxGxdGASYEcS7nwlzhD/7uW5MLK0d39Pa4DLAJJEAKUj5Wkf3ee7wfazH2&#10;ztgUkEMurQyomSIeJIxzwMmFFILyY8gLHSoyppR7al9zIp46aHFpbZrvDc4a9eJkopiIhFo9Xc3d&#10;xxY3clsb6Y21yEt3R85vLKID7DS4rCL5nhZPTiL83S9/u9nY+LPHB14evHFveev3PvQY5BxljLW0&#10;qcKuBVceX0h0AF4RElUGBZA6T/iFQzFcKwtKgpIYayKufDHPDM6s97gbxpdW/+ry6B998mldJa/l&#10;VdRazUJk8+bkZFVtmPIF/ubSm8/sO368yZqKeW/cGMptZ+Hk88bkst3W0GMz9zV7ECkaCG2tBJZu&#10;LC6PbKRujM/dnV7iSxQmnRHaXKzXyB6STGrJxItdehFCR4YRQv7C7ZFidFtjsUI+TOWIHNKEsRJ/&#10;aT14rMMm5OaZalyEECbwCshfArUELFa0p+j+aJLfLvFnN4LwkWjQYVFP7XedpfB/UospRIhbBbDi&#10;dHhevja6sDRvsOrlHAaZbMASIO0m20w6ywSR7djVazeBqSKvFcNEjY8XBV4YfaBUr+lvsrYcWAFx&#10;mKuzgQxHChKISlju81hxVbB2CXXHc0REQbKLIgvPOVQ/xpfODy+tNjS2ahhK7UTBo8sGogqeoFBA&#10;Q80FT9ditUik+lu+0I2pu7/68MOwYcWMAZIKSies7QqlTKom3NyMdNhMKsRZER70zrWY2nd8D5b1&#10;wVZ8tgrjtwCRBNA4wvpIksuWz00uPHJwl7yYQV4g/Nh42KFxkLMHow9cP7C4Ei9meK+9+tbxfTuf&#10;PbH3cKuj06RwqkWUXADeC/uO4M1JpLOlSk2q0OAzgt8wQr4J5cBrFwgRaDuxtulLZFdHrqlFto8+&#10;+ABMV+gIpnORImORrcL6TbDJLOyQQ7/Ae0ceqBTyzbboLBuRbTUiGc7VqSk0K4fM6pM9bUuRDBE0&#10;+/em8VncueVutOiUYowEcCC86Uv/6fMX/+t3r/e4bH/4yUdOdpikoCARB1CIcey96rz5fqzF9TUO&#10;2mHa7bM3MXVVWHxh5AWtBzIjXPi86p1lbzwWe3Zfq8+furO4PQsqQSr+Vx896jCag9HU8voWLxbZ&#10;0+52OxsP7NonFqZHfCuv3bgxvni3vdGDWbZFr2k0uW57vdsiw/D1oU//+s/K+by59fCVySWuTGmW&#10;MbVahjq7mjgPYzEkM+PqrWJpzZLhqZOSZJGzW5He9ue/9OaFQy1ujVT26vUbv/zMw006eXBzRSHm&#10;aTRSm8Ek5EtXlldjseCju/YeanLyKvnh5YAvK7izGd3gS7Ni7PLFTWYdr5yyKyT9bteBhuZjvb39&#10;Hc4dTU3Yt98YHfvu2fNioxEOR+iWIWOggGAUAUobgc0kbBxKDFeII2Z2cARGt3K1kmo00RZE/lR2&#10;PRHrb7KAT0W8ZMjA0QjyUGXIiwf8LaKs4d9XhROB7ZnF5f3tTVo5ZUW/jVH8n9ViJG6UqgUcX6Jq&#10;pWdndyIavj024QsVPBalVCwhGki9sLMOcOjmmhzNFYH86tTSP5x+5crIaGOTRw3b3yJaSVRiOhrQ&#10;EuaqzKu3F5Qmd2Z7s8uhaTIouGCV8IWsZwWYYbjxRUjYpmhrHJzlCtK1M/ns98+eWynx+sxqICEE&#10;j4BbjVZOKIzFYhfOnjM2Nub48v/xd9/66OMnu3BYUDI22XzQU8MbyzDhKm9mwdfZ7BFzsxiF3jYr&#10;+2cNHgk9SDxHFfltzjXVM0xrMB3BqEEHZj5XeXl8uX9HezFZ2ODywxVepMLdKtUWt5M351devjn4&#10;/YvXR5eWezobTw50iTlpHnyKSatcRhgHnfnkDUpjBbxWcZ5pNRpQMGgiKOZgDITGE4EmoI0vR2Pz&#10;m77g+lBL59G2JiT9KTE74ByGvREFpLNQf32TST/XoXsyucASD1sFSqWq4zBA/QqV8o3pKDcfhq2R&#10;lJFCsr2/CWnj0jNXrtZ0jpxEfWZweilWmg5zvnV94TPffjNcEn3q4Z3/8Zm97UqcZFAr4n6hewPi&#10;IFrvvRcf78dazGY4YMOO5gYuWuxlzueXSsTNRLYtdYGwPczUTo8sNHb09OqkxkbLzdWlc1fvfqS/&#10;r0MvM2qE/TbzgXZ1X1PjLptkI7Ltcjh//dTuBrNraDEwc+vNK/MXdGaLw+juNev4MuGnn3vtQ6c+&#10;3KPKXPOu3bgy7o9zfImcWqNPZksj3uDQHFquIoONHiNi98d0PqQ4tfVEIhyKDQ2vnBm6fWhf48Pd&#10;bXdmZzUW/SkXvOG4oa0gXyFSamSomS1m6+6mhn0tLo9ad+v6awvJ+Gyev57K6SRKaYlXSIYOuF1K&#10;pbhcSMJnBn7N2NjwiX+a1QmzTVZzT2+nztLw+utnd+8cQPKpoAb4GGE8xIsCNFeCuRfIFujrJOIG&#10;g6lUKDGotKBOIZ+pLAzli6M+76ONZhxsPNjeI9cIkAdqGWvMVeWLIA3H/Zgt8t4cnXA5nbsa7PwS&#10;rMLq3XAdo6j/ut5RvfMD0guyBSL0pqDkS7vddrG94dZCqMckUsqVgLnJ3wZdGjwvKjUE3VWEKm8o&#10;ffHW+P4jD3R0dhi0cjkwIKQpoaOiKZ+WkpmK4MXrU9amrtDG7JF2u1MHk8IC24iKQGghSQi+JAz7&#10;gNYQFbEm4pfabTarvenNOxMIvZArIEWDSyT8RMi2bnhkpL2tjaNQ/MnXXtnbueeJnS18TgbfEu90&#10;DekBOLjArKnx4kX+6HqwucVpQFx9Ec74lALyDo96das7JrNenRXkGxFTTYpaDNIC+oVyvvrVG5Ox&#10;VGJlwbc8O726uLy0sLIwu+hb20QwYEdr17FDhx/uahnw2DjlFBza+EIJVsnwvxaiyxfS8paKMZeX&#10;iMfKxaJBryFmHr4pCfYw2oBOgy2lcN0fXVsPtu1y+GKMW6fqsEBJT0+HhfaoQSWI6Ie+aySmq/sY&#10;YWioR16x3v7kXF3igCx4enZqp8vVbjIWYbxNltKVNoumrc2+ujxdyheB268H0v6cgKsw7mhte6DN&#10;+amjbitTxchFbwf7TuMIxBad7tP34uP9WIvpvieFGf38owwqlGMIZjGbQd4qqMIporjiX2owGbHB&#10;wD7BlxAaZOJnj7QIuVnUSnRMMONiKQflXKZyfmyMnxcfdrXHMlXbzpYxb+HmnUHYSmjkmnaTtiBQ&#10;vTI8s+Hd3MhxHtzh7vGY55fXx+bmV6LJ6dUgbrhhX3J0fp3HBVDAEyp4iYrs+l3/jZmZSFbMZbJP&#10;H9hx0NMYKaVvTnmdJo8DmXTc2uLqHFLdsFyBTy8rE4PDeGVo6qJIoFuJlAPx7cf7Ox8faOhq0uxs&#10;dZlgQcQpsrpY8mlnQzWIOQQFnqCcBLxr0Wgj29mVYLjf4cIejzpHAmGpayf3RCLSYj6s5flMdXwR&#10;tDChUU9kT2ENrKjzV4cP7WwHSY1ulEqBcqdp7QfkFZ44uKURVSW/MLsZzWce625QI5eSVpGYoPPQ&#10;FWBOR0pejjZf0loVg/N9dHdorXmqAgoaMdfKy9v5exOrhWKmr6VJhU6Rh28KUaFwaXn1W2+cvTG9&#10;NpcqLHiX2926o13OFqVQBc0Xre1QNorEuiVWhmg+JhybXTQ1twXW5k/1uGVyKdsrEniCoYiEa/g9&#10;sqdhiwO2MI4k/CSQCOTShYW5bqdDLQcggN6xlMymYWYtVFiSFelzlwYbzMqfPbUPfSg5TNJKDcWD&#10;oj2IPVvm5YXyW4sLbo3KqdBAq0i52W+LgYWokxC9sP5ErMsmDgN6+1nGBiuJxg+wtOn9xPHG4QQk&#10;8ntjE0/vPnB8X0tvm723xbO7telgR9vhrrYdjfYmPcwl8koRPNJAdi/BOxTrP3wwmHOwxaSkH1Aa&#10;0WsirTmVyuVyOp0ee0jSHBK6QD0zZpp8uepNR+bCq+627kjCKK6W9zaaMPCAn0g2gjQG4SypH6L1&#10;W+rtH7wqthISvJVCJIcgeYSaHe7NBV8xvr2rr1sGrjpwOOKmUR+EJeHeNo9RzC1kkyD/MJWcJOvr&#10;NnAe3OlxY3lByAdgOsJq8D3o5/doIcZn8X6sxffvv6hAC3Hcw2RXwF1ORteCgVKOPz83uxVJNDis&#10;bSYlSafobkGUGGtrXmWcWo3RIv3HqwtTuXQ1LXCYu8BzDwRjZ4anpxO1uXTeKON0WrXLS0F4Xerz&#10;25mt9a5GT6fTsKfNfbC7/UhXU1GuunDjcpLLDQTjUJFe8vpuT4/+0rG9e7oaet0WrVSCmAXQReOZ&#10;/Kp3E4nxOpViaWnZZrVJJFQD8SjkEcxbLRcTPe37p1HCddoH2huE6EawImL1vO/4kolwxvY5wBYN&#10;ZucLZ8/s6eqQgeh3H70ZglUjG+sChVhsMKAXBWcBStzzwyMtDptOruBCVQuTefwpu0ZjiznNlGCD&#10;3Rid3N3S3mZWk2FFXTuMKkNmi6KN7Sh+I6N40bfdO//5U2XtMoCT0C5xI5j79oVbUOs+0uFptChI&#10;hVEtAOkGy27G6x/3BlxtvXtsxnarCeFJQrT/RJGh7BDWAAFfG0AsUUEmNxIr/m21rXHb5z3aYYcD&#10;A3Fy2ZJCxgsEd2B2IvEL5V+B9gc6X427FcvdnV54ek8/ICy8/tWtrbGJhUSOt7qdG1xYO9DqeeTQ&#10;3lo+CdYtm3RH0Yl499lcFRL7gWS9suZbXlnu7Whl5zLuls+3vroejoS3/AG/fwufo0alzuWzk5MT&#10;Xu+q0WjA0YaiiecDbWSdtgGRSZWnmtlKLC6tPntyj4oPP3++VCAUQbdeyNwbu+tdX4DKEk7l5CZX&#10;KgqQalePkKCCzisV8gIhg68JpyT8UTwexzGlUqnYMsctgjmHosweAjCs2EpsX7lzXaBtU/E02xuL&#10;B/rbkUmDfFm6RujkuM8oUwNsTS5zyJTBuwrMfCKSPD84vL+n3WGC/JNaZxpN2eMeP8S1jNOo6W+2&#10;YkHnUfGcsmqLUdpsVv8YS5D3Ylv8vvQvvu8HiXoGh1lUIqRRMny3w1opZCLxoFUn39lgPUgbKrZn&#10;oNqABTloEHQxFvg1g06LqcuoUO9pcIyNTrt0ph19e6rJYCi8sRbPPtLb86Eeg06Rn5m8x8jEXd3N&#10;fe323maTTc0zSCCYzq4HAvt7O37pycNdHt3mpje3nZQzyqVISlzLYY7D1geAtpxTfqC3dWe7SwZ2&#10;Fut6Scgmm9aXjMXu3R3aWF1q8XT6i6XZtQ1ZWUC0sWoGtJAfwwBiQFyluwm7oLxVyTHZrPObW/QG&#10;3OeB9pKvVfClYN9hAYl/WWFq5R0dzXdnvUi3Y512gTWDgFZf2uDmBj8Utg9r8I7osRjJxJ52bGiz&#10;WeNaAT+ZLL52Zy4Nf3K8nT+GNkq2v2B6EDn4pnfDZLR98sSRlkbQAimmBAXOv7kW2FprRca027Oj&#10;f2B3q63bbZAxFREYIqTzJh4bVQCKCaLRHAqNNX9QJgVGjBchZH1EsBqqe+myWU3s385hcQd6CRAd&#10;MNDo69TKhapUpoNnMyTUsbzw0j3fdIo/tOYvFrIfO3noRG+bvFaCLQnBC6RaIHYM2UaXEDsEWh5X&#10;ximf6u0CVPLKneEyD2A6TyaWvfD887/3u/8xEYuPjo7++Z//+fVrN1B2X3311a985Ss5KHnwdrEW&#10;+xhrWIwez4IJpWqXrt090N8DN3uId4RYpKEN54AdkXvhpe9+8Ut/Q40w618JA0IahOpQAtu9QotI&#10;0doCUbFIsTb4AeNXEeSaOEXh18pIQYJhx0ZqSQrJ7W3vyvJy2iiVbwQTmxmyPcWWkN5WTIv3ecAS&#10;A57FYgS6onFBOlOB84OLt1wuW1ejA1km5JxJVwA92I4akwClJGKp6JRW9jYYHtzV2dnorgdlv98e&#10;71G23k/+MYLOgzVamdhdZVzL3Wb7U3sOPLRjx0Bny752h4FkELghCRPDog2gGPxcUUSwDdeUJftN&#10;/MzGxo6dlt98sNnDY2x8rUOhU0ZWtdXY9Qvn5kdGPnZ0V6EqiFTg+ub84YUImi/ASGE7ANBcypiO&#10;7rFJWq3MM70tv3ry4XND4xO+SAn3GoZKCJcg0BZw+5qtHrOKYpJBFiOGQjWTSiwtzotFQpvVnC8q&#10;//Hsm06b9tEuLOXQR9Gt9+M80dkdOFBWvF6IOEw2exi9DO++2T/QeNitNoURQRJEpaCMjmp+R0vz&#10;/FYkSn47hH4SGYrtKVk7Xf52seJd39rb3Y1NIxpYIo3R6I1tHP45zH1LObFarDCyxuL3v/eo+0Wh&#10;xCEoyVUKFpUYZRg7OtZuTZyvif0+H7AOObxCgHmmwwWEs/EKhUqSGls6uqiy4skDyGTrLA9bqVA8&#10;KZFALojyCkE3OTf/8HqpRyHSQ0qUZHoxZToSQXjkhcJxg7X13kLg718++8K1u75k3m1znejvefrQ&#10;gFtV5hQRpZJFC0+tP70b9HUIlBWC5cfOCeV0g0F5Yv8hbzA6NL+CxQR4zBJGEo3Ejh458sRjj/f1&#10;9H/pS1/KZvNNTS0qlQZNazweA0G5fu76NjZT4RDYGYVSJZVINjgs25FQHtURQE0Fx0axkElDuSMT&#10;yTGxcGpSdNz+zS3MH6isxUK5kM1HgjDBJq1gNpuJRqN4aXgTisXi0tJiKBSqH4cYa5Lb0XgoVC7n&#10;KqkU8sc4iWgpX6hqG2c2YwA7KIYKiAf1t+/8wLmM8x39O4JaszX+V28Oq6TqR3d1wf2KzmnS6bBx&#10;33hD2PkhWxFgr8p60VOfQZ5wP8Zp/ye/r3+K/sX7zr/4fp8NSgsqBLEhcbVWEETB00hEuK4wJgpp&#10;tUzllzX/paJDEy+sdih5jfCv3ibdmDc8vrbyc/t7WkwWi6llM1W8cOOC3q7WylUnDz3UbjBkOeKZ&#10;maXGBpecJFFQIYAtgbmViYSjgXy2qaVdJlGEt+OicrbNbQKs9u3Ldw7t7BNykDbGzfFVwUK5yINt&#10;PNCR6vrqitGgkwBfk0ph1GswW+EM8L0hWCwEPvnIEa0A4GoJ4ChSxlhbnvvYUdKgSDk4uGc4NdnQ&#10;VkgukXaaNKTseqcHtNLx2UVoVUUIy6DuiXKJpVLlXW8Q3gpuvZpYUogJRv0iyhe+BDMXiawsbjxx&#10;YA9p8LhFNsqTDjAu1nqcWjrLGQ9u66EzVGOqxT+4j4M75deB6wKysGQ7no2nos0NDuCL1Hahu+YJ&#10;cploIZvVWFzji6sMj2mzalD0Kb8Zr5xyN1gSAoWZvl1mk1XR1clNGZzVeKJYYOOJPW546LC256T+&#10;qZO8WVwHfT8ojtQi00fOlQWriueuDF6/ehW+6b0trgd3t/c5NBYF8AE6K8olJL2SUgj9aIlSM1jD&#10;NLLXFBB1gfhfQJC5SoU8xxWtbm62Wk0YTe4O3fV6V37mox/NFwu3b90u5osPPPSAz+e7cuVKMBj6&#10;2te+jpWhwWBAjb56/dbw4HW9ybCxsfXd579/+8aVMy+9NrbuO3zwWDCe+N53Xrhz/c7d23cNOsPx&#10;4yc+/4XP3xsZHhq6K5PJw+HI3/zN3164cPHMmTc3NjZPv/zyjRs3n3vue3hf9HrDiy+eHhsbP3fu&#10;vEKhwJTxJ5/+E5i2Xr18JRTdvjd6d3T47sbqKlfpMncfD61Mnmiz0R4BZRbH031GGSTSViGsp/ed&#10;/72r9+Z92//2qaNG/AuS0ZCGhYowu9qjSYmNKayTLui2wi+o2SeG8/18+36KautP9FTfjxlL93uD&#10;QJ8Qg6pEFwPBAG+3R1Q30TZBMU8XCvnCsPRJypgs4YIDfbRQFlYYRvFLD+6vJdOfPzMi5SK/J5Kt&#10;BDkaTVtDj1JpFClFFUGyyarBpL3kW6e8Rdz5lGtJRMy5zdDk+vaXL9z53CtXhRqHzWWpVQIHuhvl&#10;WuPU2gbm60yRd35i5R9fvvj1F966FylgVobZFbb4sCVP50qLm8E8XzK9FrjlXf6lU49rS6kaXNdr&#10;JQlPgrRIsMHuf0GgyKMKgchF3jcwzwLuShqY+zxyicTq4lKhSLwm1veR1uNSHs9iMkYiIah066Lg&#10;t03Z6GZD9RQV85VioVbAso6OOVrrgbxXKhcqhaJZK23UKyaXl5M47O5XiLFCYxB5UhUiHRSohFAU&#10;T2QwKYhF2CsW+OUcv5ZraW5r7exCq2WyOjdjhVoFhDEZbJNxUxONm/0gi1QFWO4bVxBJlQo1ISNh&#10;YtEtg1EJSQIVBzZpgkpuHaMAfgGIgcGeqiCkBlkWTOYHp8fX/Msfe/LYf/7ln31sV3ejTiEV1QSA&#10;hwFXI7lLLAHthKjHaAvhj0cED7TvxE9gdXGsKSgfKZ0VmxwNfjmSTOM/A+n1+fxAJP77f/tvKLgH&#10;Dx7Uag1p5NBlC88++6zZbD59+mVQRLze9Z/7hZ+v8ZnNtXWTlF/e3uztbNl14NCXv/Ht//6Fr/zl&#10;57+RzIt/7d/9/q6DxyEPime2L18/87u/+7vIoxocHIRf3czMDJINPvWpT8HB7s8/84VHTj32oQ9+&#10;+B++/JW33jyHVuDDz3zUbLJ++zvPmUyW+fnFcGj7Zz/5KTxrk07/7NMfKm5MzizMwcBtK+yP54gT&#10;zZ5v971OuDUGym9sL29vBG9Nbf7O0w8b4B6FU4602SxYRCgguz5n4Q4sn+tV/f/H3nuAx3VeZ8LT&#10;e+99MINeCIAEwN4pSpSoaqvYsuUal8TJ2tmUTTZlEyfZbDaOHdtZ1xS5yJKtSoqdYicIgiAa0XsH&#10;BhjMYHov/3vupRAlFpMniqI/jjhGFAAcTLlz7/nO9563kP8PPSpDIGZl0O+z212M4s0PnChl1ESi&#10;62G22ERBhi8vk8JLZwfBoajAtF9E3C7TdoJ9j2kfnMp4HIUk96uP3Af7h59e755J+vwL3Wq9stpU&#10;Pb8UYvwXUhatyFXqXo5G1mDuSiIT8NcA2uWqKkoNfG6NBeRd8ejcIpcvO3rkZNfMVHnlhmOXO5Ic&#10;aTTJm/aHt2zbUeoqv9w7id2fSK6kZCC++HL34EqKlxDJL/VNbKt2m8F7gGiBwlVREAoZAlvuSI0H&#10;K4t8dElARwtMAm0qlgZKYn7728LKksJhNrjt5F1Bwx2wIIjRpJYRPoouFHg7ecpTo8PSm7LA0IUy&#10;Rd/MJG1ZmUJH9QjVC7UKoix+amu5ZWpp6eLNQVTnO153+RjTpcq6F8Pff/lIU00tqbHJiRNvjjCH&#10;mYXlru5eMSdX6rZMTM52TvnT6GbFKlJsM1c50F6QtGh1JaoAfxl67TxXKhMjLqii3P7mBUCsZzoA&#10;7BGjt5BO4KmJ1Sofm4n+zle/ffrUiW//988/3lJugfNlAT692EqhRaRjni8mQOnAMBOrJBZaoojT&#10;XArqN6Dq8HfCHBVLHgCwDN61mpfLxOJk7MsQb81Wy0c+9sxv/uZv/toXvvDDH/zgVm8vgoBramrM&#10;JmtVZU0qlULHeu+9937rr//6wuV2iVxj12ttSslDB+/9nS/9MkAPl8HQ19N7+ebNq4PD84lMWiQ1&#10;mt2/9Zu/80d/9OWurh7kj+BLpzPs3r13+45dLleJy2XbsWPn1q3bqPsvcg4duv/114+hU04kEvAZ&#10;BTyyZeuOjc2bH3/iqRKXZ2psUiORBP0LmrxfKi9cG595E8i943mFBBUpJEscbkf/2ObGGpMUO0uE&#10;P9EklPFvIq8MRurK4FwEZ6GnYaJeybKJiRZAkm7xzn4d/3UL9N1a/OZnS70upaojS4GyERmTdbIR&#10;whWHWRkt6tgRszNydiwf5hclGY6YH+dIOAEkN5kEhY802HrCmb41jAEV0VBUIBMVrZrxiRVh3iTJ&#10;51RSZQRtHfwbSU2BKYgwncq0aDi/98wDj9W7WyzGWLqQ5ioeeeyjw8g97x8fXAx954WTIPWKxWIb&#10;CMXcvNlsSeWKvtWwQKbqHhx/9dS57tHZb/3wtblQ6oEqhKSiFwV9VER5j7BgwGu8c59LrUmK+jhU&#10;BNQgBJgQ3+u2EONtzveSstLyfduLYkzRBTmRkPbbYM/C84DJl0STg+qaoQgzcvcAhAmTDQV2wS7n&#10;wNKcGCBiDnoLBFCS3Qd94RrkZexK0caWzWsJlKk79kEiXhzX8mA0+wd/8+znnvp4RaktD0JVFsQx&#10;ObNlgXJbMTIykkuulOtUD92z68dX2r559OxkLIKUZlIk5EgXxxCZKcsET70WTqaBQYnFobUVl8vC&#10;vNW37fKySCVCNxvKcF++3hsQSv/sD353E0TQGKPlwF6A8QVM4LDw4ZVT6YEPH6oIQrXInw5PxGDq&#10;EJiQEI0PvRyWdYAt2BnkvVajx2brHxmiAkSWNwWVSm23Ox577DHgtouLS2gYQTXDP2KOB0d8QBbP&#10;PvvsZz/xiac/8okkQqdhPpJKpkJreHFetbih3KBXc1u2NWal4uFlf/+M77mXjv/Wf//TL37xix/8&#10;4AcBB2P6h9EfSi1eDx6QCR7kYL4H6AOP/KMf/ejgwYO4J8u0x4eYhrdaoXDqzNkrl1t/+zd+e//+&#10;BwSFtDgyptRwh1cDbGoHmpQ7lUSi6CfxAAJZgScrhkHBKwC/xt6BZcytfzF/z6ZEYyICcQmNmos4&#10;lxhBJhgb77/b3Vr85mfOXK84BWiIwKjocd2K6FuGnEU5u9TYYb0mcgIljKux0otwbmHcBTZnIp/I&#10;iqJyNUdlf+3EtYmsmKdyzE3OIjGhfXoxkeH0+7LXbvVUuqwqqAAA6FIFyCuRqizG6CyJ8UUM4uj4&#10;nCgbjnLEebF1yTf1Pz//dFpU+B//8L1sPizNB9YSa/1jw1/5/g9XooVnz7SeH/c99oFfemz3PU/d&#10;s/nzT21XyTAAgZcCto9ZDiQLUJOi8UH6Mp3sgDOZbTh2zrgUGYI+bDzRooL5IGNMGopydSSC1haN&#10;LUb/MDcQAOiExoB6mXjSPzQyeOEMJ40rC4kUMXExRS7IuRz+npOPI7oD2wTwd9HuprCg5XAl8RZS&#10;ulfbe3sH2j1WAxXfbEEEcQ0zvQELhFySgRPmeLnYSk6SKRZMdOCxE7kdLYptAyOVJtMbSS6nfvbl&#10;4x95bP89ZUplMUiXa5ErJ2kYdioZl1nXsmVrZ8egIB3e6RH/r2c+KBAJn3+j1Z/EAUD+ND9B0z84&#10;vTHppzleJBgH/jMQzJeZjC0GQMERYBjEpQYkAUQjn8Cci14wTxgtZG9eu/HX3/ybQi74h597bKMK&#10;u4EkJpZEGsazkxiYRIF0AtFZwsyccEBoYMjUmCJQEtTuJTJfyipI+Ae0BqJoDq/e65qCOdGUbzUQ&#10;joSCkeDy0HDvX33jK1t3b6upqQ6H4byeYWZ3oYX5pemp2bVguK2n++zpo8dff+nsjdYYsjLSkXg6&#10;MLe0EgoFn3r4cOfJI8LF8a02TcE/39PVHi1kXn7l/E/PX2nt67lw+Www7geVGMwXnky/suSfmZgY&#10;Hhwo9ZRs3Ni47F9ua29r77wxPjx2o611NeRPZxIQgCQisQScu0+fH+vv48bir158li/jFTL6JL1d&#10;JEVhBWf5yPSVgpaD+RkHRQy5t0Tm53HC6ahZZyImBx2fLL4huIhZiBn+BH1hkaArDssbeDj4sGja&#10;TDuRO48G/ytX6Luzu3f46XILEaYi86AtG4wlXhsc7fQFeianxTlOXZVlac6nKKh3VJXblAV/KHRz&#10;Oflaf3+92XVfg5fPi0HJT7QjCigCqxMWB0i2F3aPTSAvQWa0vHjh8ng0+pVnHo9NjyizqWqdyVQs&#10;rC5M1TS2DE2uDkT9XottS1nJ3gZvk1tjUPIMCqlOoASxn+ED0IgKtY7wWYYhD5tzAHHYF1Ify8h6&#10;Sd6H+HS0wFSlwVBLwf4iJhCODvZsq/MABUYfxe7XUW6hpVjo7pvuGfQ0bZNqraAuUBHHcCWHhDUB&#10;SKTnR5b0QmGNwwzzBbK/A8VKKMN87FuvHeNnEk/t2ddSUgLsGAWYFjGy1EWJgs5LiMj2iXCiY3i8&#10;zmktN8tZhOg265S1/KGEYzykuHVqeXrO99nDe0B1IdMQcAEE0F9Rt0U9FI+vwybcYERTGQgEbAZ9&#10;ldc7NrmwEksazHYFJbllMP7EE/O56pnV4msdw1qXe2y0q9Gl2+WyUzI9o32HwAfbAmITM/OkQpbf&#10;2d3VdvLMS3/21zv27Hxo5z5CnCn9mslvRXwGaysFygSrKr7DLY0sF0I6sBPCmgPNBSLgUnqZKiCS&#10;nXj9aJnbvqV54/zc7Nz8XInb+/FnPqHX60FyAFIMbBcNstPprKurA0yBnVpzczN+NJlMLheQCcPq&#10;6qodN5u1afNmsVg0Pj4ONfPeffs+8+lPwS90KbgcE6p377xvY4nTYFRIVfDDdC9Mjbz4sxcQkg2M&#10;5MGHH/Z6velMBpDIpiZI4r1aOox0KylxW22WZd+K3WrZUFHvrNt0qeN0TcMWxDa2lDpgRQrzOxwH&#10;2EiDPU1hUDTII9IfWoEoVxjMFodnF/0Lvj2bmpSUBIDTEcfov6Ze7h2Wj5/7M8zuuJ/73Oe+/OUv&#10;Y8OCY0bkojdtot6t5/iv+jgFOBjAFpaS1zhfffXkqkTPSyfU8dUnDh4aDA9+6S++Xe3Y+je/+7ky&#10;YSTEUX3zVN+FkcEP1lU/1eI0aAgLQBXB4l/MicGvXFpLXRuZ7Fpcgm5YkMqUaqX3726yIHmEG6d9&#10;JUeETiefitVvued020zGKjCHk80eh1wLnBJjOrSaIhQcMJcQ1kGYBNkxktXFP5I0UQpAHMUVgSIL&#10;0AWEN3wDwR5XzkUBQhxHQTISzL16+uSvffgDcuSL8OGWy+XH4qGhSaFEnJKIZRaTSKnEbhz7bQqt&#10;ZOabcbx3rvQvj1x/tNq6pQLNL/MUHH6Cr/ze8VaRJPmR/feoiZ6QzgszaIPRGXEzeDdiML9kHGE6&#10;zTnaNxpM5z+0pV7NC2DTz5wqFN+AnpS+gxyNL/Iliz84dwkUwweay3P5MNYtZoKPx2AmQDQxpMqI&#10;UjU6Oj41NdXSVK83eMdXYj8+exGGbRtdlmqTUiDAa+cjkf5nHQvnJ1a0BrN/oue3n9hfo8JD5Rg1&#10;GQ/pe1gqyHCZK0JPLsiKrlx949L3vj13/JLtvv1P//EfuGsqROR9BK8OQtVJYUiTKHi2YVW4I9Qe&#10;T3Hgtp/NpCU8GWDTLJ0vwkQ0c3LKP9nX/dmnPqClUBOYHGG6CJd87P5JiEG7JhLgMU5FAIKY1E6y&#10;2cGwC8rPTJp6SZoxv2kGzbJAGL0Ko4sDcsb7uxOtSLV9qNnFLwKgoCjnY6++8MSTH4/EQkIxmlDu&#10;PNSgKVDoyrDyYaSKzSCzimMaWQCkj00EIXI84VJO/Plf/6zU2VxTu+WX9tU6wK8scqKYLxSKMgkN&#10;5Ggcx3S7qz7/1cXQ4rIvEYtsr6vfUumkN8CD2iQvBJJ393bnI/Dggw/exSje4QmCogB6MG5ohHdU&#10;N+RXU0ax4ekHHvKo5ZHFlaXlxVKbXkb8sFw4EUrEfL93+EC6GJ9ajXFScj6wTjIDg3pL9p2r7S93&#10;dMSSoSd2N3x4Z8MjW1qe3LfDAgcEAJGkAssmOPGyWg82+cuLM/Ak4KwExNlEKr3GAKBSTkFehGsM&#10;UF9yLcBYH8xjCARg1sXmvJHHDCPBQsFCcSfJAF/EkO6JpYsbKqAYVdSqVIFIMuZLILud0kRDkclL&#10;NxYmZjkqjb68Sqo0otTD+gw1HUrxKNJCEMrGlZ6/0S/Lxesw0EPWRpHIEkW+8kznwIJ/9bMH7lFj&#10;xeGnCsCWCTrN4kUAOcXLZopuTijiykTi8FosCuYxWByMHTpTgyjpiXmFfGS4nekdQ1XYtqEMfyjg&#10;I+oJDg8AGwC/ozHFJoDSMsnGg8utrCzHVxh4UDFVZpA8fc82TIx+cOrCq93TndPZ/sXsDX+2Z2bO&#10;oDffGpmwGG1WHTRrTMwP9MHZpCiHZg9Ma2mEI57N5o8NjfZ19qbeuPYJp1d3pq3/3Lm1eIheGAa4&#10;SNEi2BTemUAcCABaZyX//MnESBnxUWFbgEFdYSLAOXZr/qW2W4HZ8abqyiIs+ph8IWq6QXrB1BUq&#10;QTwgGXgixh7nD3JiQPrCG4TIBtg3lqgMXEFIRoxaieEgw9tjdIt4JZgcgiSey2djGMge2NKwsDz5&#10;/BvXJ1fw1LhPHu5Tv/4bX5yZmQGPmDoBeFXj/+h7+oRIrs2QjMmWkj477GEwls4E0ksphTzDl0k5&#10;XJ1Y4Itxnu8d/Glb2ys3O55v63y9b7x1cW0gzelLcH7SObC0OF9TXvrwPXs31jjZAg1+NCXd3L39&#10;a0fgLkbxrx2hO/07whHIqyGLNsVs0HVNhG5Nzhhc5qsjQ2f7x/rmV+9v2ravokIgkv6wrVOvkt1X&#10;5cK+GZXNatKgWADc5QjUP2kfHJ6dumfz1u0lNq9aYJHyrCrEl8HJIRHlgDSHRkUkziLhR2JWWVIK&#10;3cWh8daBWYVcqDdKkFtazGAGo8ClBLseKnPUJdHm5jYviy4uklxlsEkHcwstNtBN2lfz0rgq+WBx&#10;CCCdJhKfAJlLwsm18GIw1uQ0xuZWsIAU5XJ7U6PI4kxzhCg2EwvR3infmC8wuriMtJ6JhcDN8aUb&#10;g9O//GCLSSpCNAM54fBUg0vxU1evPXH4oANrVAEQMo1AsRqQaT9xmCj9lBSMXERLFAwa48TcMsTE&#10;LodLysixyNuLLNBo1w8eRCqTudg7un3nNvDARHDQw3qD3h+FiCTFmDUynmqM8R7zrnkqlRLymZB/&#10;SSbmGLWKErvVYbXPLwdWkum2pdXjlzqUUmMsHBeKC3JRshBfK7HbYKoP7wgaD/BFuaJgNhg/3XYD&#10;O+znTx7p/PrfHNLrFfmMLMtpnx6t3bdLZ7KBZ0P2fnSoyd4PzSoIEWRdc4fzBIZ8FN7EkSX5shNd&#10;g6294yihHpd9R7W3ym2FOz2hrACr2IWT2JOQDhPVHbWSeCIsxY60KoDjGU5YHm5tVHpZ+x3GIZoZ&#10;M+OXjLAdUSY0Zi7ytHKxwaRZXF3pGZ6UqI0ajcqqU+/Ytk2mlMsU6AbgRxFJp1MGvQ6PQIsK5d0w&#10;ZhzEcMjgUdOFVCIbvzQ+0jXhM5c1GE0Ki0Z36sL1KJdbW2LVGzRKlTIUj8/6lgfHpjoHhhQ649M7&#10;4ZOl0kgBZKHyM/wIksYTYvZOr7T3xd/d9aP4d3zMVHvQ0mCGDjWCyOa0RFJRf2TJ6HIOr4SGFn2f&#10;OLir2WqeS3DOtd38woGt2KJPz0cKEqHdiEKBi19+Zcb/4/Ptf/j4A1UGeJrjMoBmlAHd0NIUs5I8&#10;udBykCxZEMZSnKFw9OStwbGlgESilmXSFqNpZGH59KWOnECq0kpkGA+hQUdLiZYNPu4U0sO6H+Hq&#10;JV0ym4FO5RAD/xz8YnCp5FGe8eK5cOBFgg2iIlW6zs6evhsdUV9YrbdxHfaIUDQ+NX+pq+fM0EDv&#10;4tpKKoUVBEZxLpMJ8aZvtF7efvDAFuCH5N6Ca1+ynOG8cPz85sYNm0tNAjLSRMkF9xaHiaGgkds5&#10;FVtiGmBd4GZkAonR5Lg5Oh5P58ptZoCPzOqBi5baNfKH5PGWF5f6puc9Do8Gkz9OkitSAmwHpQxI&#10;LdECcTfs1vEc4KkiLYMviAWDw8NDSrNaKJVIilmbUORxO9MK/hvdkwol/JclnHT4s/s37qtzvfD6&#10;a9qyDTaZCEoSlDt050vpwtHzV1xWx5aq2rEfvFB+c9CjlV4fG5IbdYXl1bl82r5tr0yuBlRN2hNm&#10;5ctlUyIREbCYcdTb3IjhzJUEuNKvvXohEM89unUTYqIcFpVBSkEVhMmQDJE+HYLLabVi3TLXyzDW&#10;SowEmVhRqs+0ttHKQW+edgNsmMdtWjRTiJkDgifN8zJ5nVziduiS+eLJrmGFVldtUMuUCpwhrLsF&#10;BHg4ZUDVYNKjkdnKpPkxT4RBAtI/g/G1ocDIpYF5qbg6GhcluZnF+Um7VvbI5o01RqVDIffoVKVG&#10;Y6nJjBAmWS5/z5ZNZrD0aekFe50afkaBTXOEOxyef8cF+F/rT+/W4n/H50lqAMJPKcsyk9FLBPWl&#10;VsTrWrL8189dSIUjn314n1srg828TCLeXe0AfWwyiGs+X2NWRRPpn7b1v3L+0qceeaTOquWD8wDe&#10;EOPnCICAw4E0S9GxsHx1KXhp3n95eOJKV2dgdbXG4vrQth07m7z5Zf/o+ORiLA6RyeDEaN/MtNRg&#10;VctU2WxeCq+rdCIUWI1EovFkenxqWiJSSWSaIjb18NThYkjIy4DxSuxoeOsAFUY1FqZx+SIAOSeM&#10;J1IdYdDB+GsZzhgIUuOTq2shs1bXUFq+p6YOqRC1VluD02bXa1RadSBTXIzGGkrcuNL4uSJChn/y&#10;xiUUwAc3NyoF2FxTtWDMjskBgYi3oIghQw9Nn0BCe3ugrrmsSgbhmvxqb2e5xaqQQ9aB2gR3BYTt&#10;EaiN7rfUbh2b8rV23qqvQbIgwcmwvEGXD6IFWmNCKTAOA8xZJIgTjWU2lpj3B4w2p1IKPSCYJLJr&#10;o/MvnmxTqJygjk1O9D9zaNMemxSVPVbgn2wfRIoS3RPLg0jeOzfvD0fu27Y5Pz974gu/9amKclUm&#10;nczxtXLVRoP+ZGfPjSw/IBCoTFaxiJxFyUeKpqSgUDDy7re7cbnyEFf8lZ+8GEtlf/WDh7xS2NMl&#10;yISYkgPQ1xNog9IJYIIHa7MkkHp6FxRsSi0lQ+1CLkiOrKgYT2RqyRFLSjg1s4FgGlnWJY3h7FId&#10;52exvgowJMQ/IUIm77I41zK57oFbG0pKoA1k7QnxHNBYoxyrEVcNFROLIlCMFjAO7F444O20Xm+d&#10;SSSvzMNp36HKF3aUWHZ5PdsayvD5QltJT0XaR64UsUx6lcOmR08BlTZ94qTbpj0O2PqkP7zbE/9r&#10;leZuLf7XjtCd/z3PW0M1wbwFOgbGpDwjxiyPJ17wL3/r2PEtdS0f2LYVLubPnTp7+L5HtBIhQNnx&#10;laQkma2y6t8YnBhaK376oYc2m8VF3hqZZXPlBSYgElO45XT260fPdXbNzC4mb/ZPezfU7tzZsrOh&#10;0mXTTS8OwGw3sLSwddf2psbaLVWlTRsbh/zFL//9yfzyGEBAl800ONDT39uDUuz2loNwdX5gRqSz&#10;BfO8vmnfT89cePHsxYs9Q3/30tH++djI7FyIk3fo7T6+4NnnXrp86XpKKDBLSlalohn4OEqkG+s2&#10;NGyqKXVaXSqlHMUHTvWc3OTSwqQ/NB8t8vWlL7x+ZWhitMbr1kll1/smupd8D+zZ4cGQJo+VBY0j&#10;PICJXYGiDA8aSmvDvAsOTNBEMKkV5JlTFFq0qmH/Ej+WtpjNdCmDtwtEg4lQAiALZVpzaenJnl4o&#10;FrxwFAMjAu01MiwoVQhPQWMuRu2G2kJPCVkH7qkSayR8KR7o+1dvfP9UT139B0QSUV/39Q/vqr+v&#10;yiIUIBq1WOIsnVmMPP/GMZvG4DaYodoYnfcJZaJah/lXP/rB3MSYWJkKhtdyJkc4HZ9fnZgJxm7l&#10;ldZd23EIMazzOOxY0OiFUh95xx14hit7vaN7ZnbhDz/xpIkTxYiVQWlEGaA0RGphYkPJlJRBZ7AW&#10;Y0sP9gij2yZEGssM+n2BIJtJkW0cFVEWJLndacJ7iOmLqQUF+ktmbBlipFPZpnhuqoqIj3HqdFd6&#10;bpZsbDbB+o289Ohlg+iGZcxsNNIkkFUGMpIcsnnmcQZGB4+dOta6JClaNif98T94eu+hSoNDjckd&#10;vAoRfAUjOraoM28+l5EBxS5gTEesCrIXooWY/h0sFaZvuTua+peqzd1a/M5rMbWwSLOni4MRcYKO&#10;SpN4znnfyomhQKXVe0+tdzSwtDq9/GhLbYYXFHKUw/lgPBDaYLONzE05pLxdyLUUxnHWLsZ4z127&#10;9a3jF8529s8trx09f6Gkpux/PtZyeFNFPhWdWo4szfpB633t0pXhQHFXqXtpas7kUCeygj/64anj&#10;p1u1RtnujZvfGB/0usuQQCGS6es27nCWVfmLxbZR3/nuoYGZye7BkdVg2lvi3b9nc3NDudNoWJmY&#10;zFrLLo6HXr/cceS5l7zuikcff6Su1umpUJZb1Q6ZEoz9/oHR8603rt0aujk1c6Rt8NT1vrb+qblw&#10;zhfNzi6vhtdWmmo8V2dzL1/rmuXIRlbXPtHUXGnCVQgSLjw86NgyAhrgnsz46jblDnAGTElBXiCl&#10;CYMcC6PB2OBqvKrcBX4fgGK4OPDJIRpbZjyCDMeob6gb8TxmtQq/JStKjAopWQIwBeqTGHWYWi9u&#10;MRyPLAeX7WYjVyTvD+T+8Aene2czhx54NJtcbbv80qcf2PFQk1dKGfXk/YiItS2ldrur/LUr7Tqr&#10;Ftv3cV84nivqJbnA8kzD7v3ChuZ4bc2SRsxrrFEdOOjYtaPWqf7Eh/dvqtp4oWf+ZMewy+rSKUVp&#10;DC3hBY0qhCC7HLQVIpIM0TwAwsyUoCA+M7O2ta6u0gBLDzSKQtAukhT2SuEFTBYqvpg8EQbzYFOe&#10;bh8rEmDQDT8TqnDbAoJtMm+DGORQyhxGOtoMKEslm0lMpoEdUyYLCOMQyWfmQ/GctMJEeStUJHOF&#10;WCSJKbDOoMEikEAgC6ELGBpTQRdwxAMTK397rk1W/TA/mPjkRsehahPJ0MmQBVNTkhuyywHb87If&#10;Je0R2JdCr4Ndo/Ci6UP9d1xp74s/vctpe+cfM7aJaDtwEkby3MuDo7PBSKwohnbz2tKNk13th73O&#10;rzzz8Qu9Iwgf+/TezUJwoXKi64vzYwNTe3fvfrX9UoXJfE9FeVqUKKQkb1xtX42kDh68B1lkc/OT&#10;Wq3e5bBgji2HdTEnPxbj/uxUx62x4Q8fbPlocx2mNBcunN64uSaaV3z9bAfM5JocSjATbi5kvvKD&#10;lz11lSoFOQunovHc8rxbKT98cJdWJ8P2Fio01puBpu15QU4onuZwnv/JaVU2vmVTZWN1jRgZ7kia&#10;wgAIBr08qFhItxxL5SLRtXQ6qZZCTUs3jAvZS4sMcfK5qUDil549Pxblf6ze8buHqw1SMDbEoNYh&#10;1+jNg/tPzYlIkybMI84HGDXNiIRJnuyl0xehTPvwffdgBcgWYlSuyPQN1RpZK+r24Or51mtf/OCj&#10;wkIUYat8gRzexxJKsIuhzaQBZwFmazDzLEyODkPuqK3eduTm1JX+YS9k42Ue/0qorb3vw3u9D22p&#10;VqGOZMKQfTMKDRQtQSpfONc10zk87thQObewsL/UuqvMVhAALUEgHCB1AtxDUF9EYyYLGmoYAaVy&#10;HFmswHvx7NXZ5cVPP3hfiVaew/KDdG3QEPFXsAMiviLjSAfycl73V+dubPeW7PAoSAzCSCJRpEiH&#10;xzCqiyjiEpglgVRDuM675olD3TYVZYbEwU3zlKduDK7mhZ/Y7uSBP0fNOGdm3hdPpmqrKhijJSaA&#10;CtM/YstBdCM42tnzjRNHrXUPF1eW/+qzD5ux4mEJpTMoJcJ6Qw9+9/auHQFw2u7yKN7h0aSxCSgU&#10;ee6promukXG3RVFtUdS4DBq5/NSZlx0KyZ7mfaOz/mq3oVwnAqDMEcHSu4CZXttKeD6Z2l9fa5ai&#10;8UvCHsbuNLfUVelgqcDLLufSMY54ejbUvTA/uxy4tTDXPTUJpZcC0zQz0jt5qqJwem4SA+yiUDsU&#10;iEiLqQYrxlkhnUo+sOjft3Vbs1Fml3HKLboDTVU7mipk5JIcxX6UrCEpZiEFlQdC7dHzHjl5Kj87&#10;89H9W2tqnQJ+mvzgwcMFRECZFvQFezrEc2rlQgMif5G+J4E2NVcsgNuLMBywnUC2TWqFkgiqoVDJ&#10;jWSXk8EqqxWOOqhAd4zrxXOkkkLM0BhEEULZztHJzsHxxw9s04P0TAoSwjIpMw8GD9RUcYOxTPfI&#10;lL20HFbkxDsgyQjasCRYeshGRVYWgA3wlqcD6WOXBi9nZRd6htdC8eqqTTK1dXR4PDoz9Jn7W/Y3&#10;eCT5JB9Hl2zZyGcktBYsZNMSbsbrLkkLNS+e79CaTHs3eLQSQSiSWwssKGTk1ssYSaZhLNl/q0ev&#10;xzAMmX3odtOlXs9CKDI4Ng31hRqIKUvIRSQdUdCYjT4JVXhxnqRjdsFt1DsV2Ehl8wK8KSjXYJzE&#10;AA7AhUVCdNOgh8AOgrrpd6vEkYUV05pS1cW0kz8bjCHhqskOI0wsh7S9QCHGUEGj0ZJrN4NLYBaN&#10;BZbHlyGc46W29ulEUsWVP9Jc0eAwMB8G0CEMSKGuvzuLe4d1405/dhejeOcHlNmawSAmd/5G5wfu&#10;f2Cr1wYgLZgujM6nL15t31rTuG/rrrEpv02jgIELMNN0QaQTSbDLjofXdpaV1Rs0AAbzOamQn0Jy&#10;PRv5OzY50zc8mUrn4SCvFWWFGZFSrHcbDE0uV9i3uhJYW1hZmfIvrqYyq1HOrfHVdLrQUmpDKYb3&#10;EERl4/6AmpvfWmJwGMRODf6WwsJIrMxJU/Amh2ZcRD/giJb98VcuXY+sBKsNhk015UIVmP/kk095&#10;FRim8+hHlGxmCkNBmKgUImQhEVkONYSUacz35L2GLtWiEgSX5nIyy635qFIsqLCqaMt7h8ReDPGE&#10;YhCcCWJAMQ1nC9duDZTVbWxwGEVQb9N4CrpBMtjhCeBGD4FG0KYwhSEMaWt3u0rMYhknm+CjI+Yq&#10;Mri/EL75En9Y0D0RfqN3ejCIhcxqtXkNJju8SH3zw2UW6Yfv3Vzv1sngPIq2FJwE1KBU7syZc323&#10;bk2Njw+Mj0tkso0VbqNMn4jGl4J+o07Tfv7sP/zD91paWuRySqkAnxdYtoTcftOJtQiIjFI5XEu4&#10;pbbSrunZqcBqhckB/haRHZhKCqIFVWP6HxYJcfvUpFQirLIYMqlYRkjmcUKMD8iRA8UN5ZvC9WAF&#10;wdyfFI/v/KR8619iwWLWBMYjCW4Z4r6ZBY5cUW9SgqtDuAiv6A+skruTUolRJOOhQcgG7OmwvTvW&#10;c+v4ze6ZRf+emqqn99RLsVkiSh1OJtwPbA2sJe9Hy4h356N5u0e5W4vf+bGFnQ154PCk7eMLcLcJ&#10;BUPtfUNjgfRrY9PTyxOozQ9uKI0GQwvBaJmnJE/Z9sgvEMC3zGKyiwriwZnRsVXffCA6txqd9cdH&#10;l1fXOHy90dzkLWn2Wrwuca3VUWY3lGKUpoEJpGBgdbWisWqzx5rKJNPwVJeYBpcCj+/assGuLHAh&#10;wwakILl4a8xjt7v1qKTobZkMYgo+YjKPcFVSrA94YSSqSkSLNxcDW9zenU11Wose/GTsleHfIEJ4&#10;Myl6mc4Uoc40n0c/ja0p/p4BH28jvwwNC/0iUnl4gC/U8bx4eDXo0Do6+wfsVr1TI77j5PzNlEo0&#10;kijxyI7qG50ura6zyhh1M7L7sGunyTs4FABT0JvTYMpltMRSqXMdN0sdXo1Uij4vzUNgqHRuOXVz&#10;KvT3528+f/GmQGloqG2Gs34kFPYvztgV+fsbrY9uLdWLi4xLG0TO4KuArSA9fuLss//w4w89/pRE&#10;KPp/3/t+XXU1Yo69JqXHZR2YmZ9bWJbl4/CW/LVf+5JYAqYW3iqGWxKNxqhU6uOpcOv16xo94GUt&#10;1MBqq/XmyHA0XqhwWwmlJZeRDA4cCfFAJYQLWVEyuTS/Fo00lXhhkiqiGSYQDHAckP2Ht0zVj7E3&#10;BqkELFyAwmxO9r/7Ri7czMcF1jAdWdGkf3liaWlHmRvnA6lLYCEdjWRhXmrUM5RHLAtgtmCNlXYv&#10;rZ4aHJZo9Uax7On9u6q0Eka1geUGnzsH1koScva+e3s3j8DdWvzOjyYYArAGwkwc0c7jS/MCYaa5&#10;vqymxLoWX+mYHEplo0Zeoay07mT7LX8qCZ7wfGD56sjwtYnFvunAxJJ/LhYoCIrY6q5m+bFMdjqw&#10;Ojg/D1DSa9IrBEkhN0ocMF4uyUlPRte6ZhfbxydmfAsSIf/RuurkSkBickQF+V1enUwAT04ULV6S&#10;nznV2nlw61ZtIQZSEiou7D/5/HgW6C1C6KGyBW8OAxtePpJKBqNxMNIqxcIKBEoieBPW83AXQC0m&#10;NJOluxJz9TZrFtUQ8zZiUFGUPEAKsvgh9ABrBGoJMFC+WKbsmhgzKMwFmXJ0dKC20q0C0ettbzSL&#10;YginYGZBtyGRLviDkXii3KaGLpCheaFjAxgC+BJpaYCDVSCqiQX5Soc9kym09g2VVJdjoDfnC1zs&#10;n365fWxsJR1cidSWV5kc1uHFmbXwgl2efaTR9WCTt9yM6NG0CMOofIKkfbQ3QB0SvvDTV3q7+p56&#10;8qmG5iYTaNUKlcli7B240dV+Xq+2LPljVpf70ss/3btrx0D/LQUY3UrF/PR025Wr4yPDNY21fLH8&#10;2rnW6ZGxlciqx2opsXvOdHdpFDKjRifIQ8PCgcszFkEijWDkChdpfu5se9fmpk1SgRjC8ZnlUN/s&#10;JE8ok8jk+TS2LECwEtA903SO5Rq/KzcGQyOZID4+hvoHbTVWkU21jVgAwJLD8Y1HojAhUitVfBFM&#10;qoiZjmq8luG91tG9lIcUJrC3unp3jRcEcgKGaKODkgzZEH4ms/h35WXefRD2CNytxe/8TKBClc2J&#10;8gUkO2yqdFSW2KA2UknERgG/e2q1fcLXO7ks1jqXg7G1YBDsn1g4LFdqqp32arOi0qbaXFVZabKX&#10;mqylZnWlRV9pt3vMtvHBUSTueJ1OAeA9Ip7KfKH882db4avzQEuTSa2/0Tu9u8yysDJbEIlWwqub&#10;XXpQbrkZEQLbzw+PYz5XX4PcELrwigJyCiA3Xlh0gnhP2ALSi3EB5icnxlZ8CFQSFoPzCDVGvDFV&#10;TV4B/uyU2EMWcowvPG2ZURUxjYItWFJEEW2segSPiwLCGPRyBeE8D0IVqL0XgrHx1YS3tGqor8dZ&#10;4fWSsOttbmz2GkIwiT6MG+AOoeRq63WFXG3RmRDekWOif8mCEiA7J49lBG8AqwHYACaLbWQteWMW&#10;ao7gT6/3jEwspiOp5qbNUg3YftPp4Mw2j+7Dm6r21HrLgJsI8qkiPHlBywAGDcsImvVj3ocXoFVp&#10;T58+fez4cYlcvG3z7tIK14X2tpePHS0z629cvZGW6vxcwckffA2+/u2d7aF40Gwzfvdvv+v2Os+f&#10;PzM1M3/43gd+8P2/9VR6T71x0qbV1FdVcMSCi+3dGIIpMPgiyQnWG4ohYFRxRbVGBRd6uPXx5KIr&#10;XT1j04sL0eDw2KzNgthWmBehVoJEQescw5B7l2oxI80jWTNjs4T3LpUrQ6HoG9f76uprJHwYghaQ&#10;s5dO57RGPS0DRGTj5gSSW4urZ3sHE+lsdnXpg3u2lulIykiFPU9h3GQzR0YZpJF85xfP3b/8uSNw&#10;txa/85OCV0xjkAEpsVwqUQpFsiI4+hif58RK2F3pF/2TtyZuVpaXf+rQoUdbqmodqnqbu8Jmc6gk&#10;JmVao+AqwJCnAVJcRurktFIsVIokSoPx6uAth8utFck5gjSImcFUzqQ2H2ysM6tEcq1yaHByW1X5&#10;3NI0P03VsrbEjsujyJdNhCM/PNl2eEtjiRaYaIyoROSDjsVCNetfRuQaH65DXGksmownoxPT0w6n&#10;p7tvRsbLVFaVFCWSPE9CkdC0r0Y2JWxk8RMuTsjJyCkfHSo55pDMgqKVikxEHiOqAvUVQnC4Vyaw&#10;lxeLFJdGRk1yQyabW0wl93vUb3twUXjwZ4zwj6hRuKTVKi2c216+0jUfiAURaa1QBqDvgwGaWAoE&#10;RAb7fnT0HHkqLzjVO3xjaKyzazQr1zkVphRPklOq+6bHktH5vbXuJ/a0bK10GNUoKok09iIiHFnC&#10;DADGZlKQKcvIL4mpxVar/b57Dk7NTf7W//jdZE7Y0lzOlQiUQh0nGD9z8Ur5noMDSyv5wVtf/9o3&#10;7TZH65XrTU1bDBqDSqZtvdqeTKbu2bb9j/73H8p1CofBiEAtk81cbjRcm17KMtsaAlVJUUfqD2wh&#10;aDzIR4xA3bX2oZGJUYVGvWfz7srqCl8oMTs94bVbcRqg44Sag+lhiX7xzk/Kt/4llXTGYoLZ5eAL&#10;g0+vx9Pvz7RevdZQUwUXuLW1MDJi1FodBsgQGQGeiHEE333lyJWu/oXZuWcevHdPfbWkCIU4MStA&#10;2EOAIFIKyOqUYdm9O6/z7qO82RdT4jlFjFNgF8xlbm9NccHdPUT/8hEgdzSOUAyKPhO+xIR2kWOY&#10;vph7GvmhW7Zz53o4kUt1er5RINJJxFJ5RiSIFHgJ0GnxtxA7Y5YmwhmOcEtcjTn4eGW9JrlcpfTF&#10;4UkOcx/8E8+jUzZ5EJMZhFkQJMK+fIInzMBxyOs0P7C5AowAhCStZosvXrjeXF/l8ZjJsx3MI9wE&#10;6EvlA76Fv3mtdc6f4efFE6vRr778mk7rqDK7ZVqoqCQWlRvYgjAn5ReSPDjGgevEi+JKg5MAXcUk&#10;nQatAvKOPI/YviBrgTgBIBdAJy5OCfQpPL5awkmK+YVbowt9M/5qq3piqtdWWX2+vXsajrVox6EB&#10;YMfvuXSymMlxJaiHfEqRQ80BJoFjiFT29MENngcOH+Lq5f1+/w+OXvq7I+e/8bNXpteCYAQWCzpu&#10;UXF9eP7z33vtH65Od/Us2YSqTTodVyyMxSKFYuDh7dbf+OjOJ3ZXV6jQV4bwuNBnfPfY2WtLyVxR&#10;FoHIEEuKQAHJNW5kSc3hzc1NWx2Wr/3VVy+de+Mn3/o/rx85aZVbfNguFBPCQrql0esbHEI3LlNL&#10;FUoZaBF6tSoaDbd33QAMkojF+CrlH/zhn/7tt3/w3Auvzi2uYumCJuWj23Y9f/GakC8GMpvIpwRF&#10;GT5T4PiQRGB26hUnf+vJlv/22O4PbWsoUaVL+bkmi2EuFFklljoILrAUkfFpRbxzUwzqMXpsqoaY&#10;cMIOSdW/krnuC6URaEDO7ngWAGYwHKEkGsbOk1AEsoDCU5CWBJr9mJoT+Y176rUm3VdfPbGYw2tU&#10;pXhpITfBJ384iMClf/7Cq197/seJ2ZmPHdh5YFsDOgLsq6DdIUUNF5YhECPBEB/H8P3pMPwfWxT5&#10;G7c279i5U6lSAf9keFoE998VLb7jo045MegYpfwJ39SLLzxXXVZd4a3KEwsKzSYPRjJwBSJEFMUY&#10;O0eantOUhzACtB0C8YQ/jO9dKjkHVwgPwx7GdJjuIJzyrc2EY1ucxoX5eafDqlLJYEeJgglm0sDI&#10;cF1pdYleJcxBwUArK7raVEF0smcAXrR7q9ywST5+9YbVaHeblDqreXghtJTw79heI1MokEiCOpXD&#10;A0HjxpVEIHbDWAlkCVzQ8AnDu6HACpDhUHzp0qb/IdoYSC6mYQUETSIbXhjkSjtmZ2oqypYX/Xyx&#10;ViVWdXZ17NpUh40wWY7R+ysSLZk8HzEeItNQ2sCTIgs03hwMGysVmgajeWuZ/d6akgNVlfPh3IXu&#10;oTKDYyUb/fbpK690zjmtdZtspiq7qmHL1uWsonPk1ue2b//i4bpN8KgRCSV40zC0xx66mFXKdTmZ&#10;8qVjpzY3NnzrH37c3NCAlE9AAYTEkKlb8Wc/ezEUCrvdJbADhktw//jEyNSUWq968LGHbl5qrapt&#10;MAjkl84d/cxnPxMOhSenpiLh8AsvvPCr/+2/zc3MQRS9aWMjpMNf/tMvDw4OIPvVYjXLYbYjlRwf&#10;nAilM94SmCZjK4+hYzJPGjQymSeXZTj7gZ6NKRgkQdwcgrY6ZxeqTW6ThJfnJ8Ax5qRzjEzjDjc6&#10;VqBFgzxO9slrPNFff//vaw2mEpuJ+MKo1DSfJLs7PNG/AHTg7ddUlk1Ozbe1t2tUchiLaOSINwA0&#10;VHjxaudPjp188omnt23bX+2wNTttrEvT3dt7cAQIo9i0uRn+0zI52ihmJ0M7G+ap36Wt0nvwNv5/&#10;eYrb69bP/T9K8OJmDUqDWCLp6u45evz4SiYWlWH2rEBFkIKqgCZRSFoD+CcwgcqM9S1pzNAH86eD&#10;seWVwAa3HcFoVPPISZbZtnKFi8H4tH91V225b2EBvCs5wqIhNUb3K5FqdZrTVy6+3taDEDytWQUM&#10;cjmW9UW5/khmKpbWK6R8hfJ4W8+9O/f3dF6Smw3zS/GTnePLnGzvQvRsW7dWorQq+YQbJDNizHEI&#10;vCQvBzodwHYgia2IB0gGxFICFUhOhekgIFFY9wY5smxWMLISnPbNt3jcVq3x1KX2mpqWobnpxgqv&#10;EUsDGS+QFRxzSpG1PTnKs5osxsSLIbYCOYjyiklER+RhQS9IV3pck0vJP7rQ2Tk0Gw1lhPmiUqYU&#10;SGXIsRhdXMyopRh23VdjMivT3AxE5FTswODOAiDmCANZydVbvUCcN9ZUXBtbMBkMFqWkgHWLDHFI&#10;GzY6OvajH/0wGolevnxpZmHu1770GyKB4Ed///2B/v6APzK3GgCtr7+/q6Vl89jERO+tXmD7iNg4&#10;dvwEQjgGBwZg9o0rJxaPKxSKxsZGcCwQ8uR0Whobmr712usIpN+otwDxJgkbdDVQftCTojWF2g2n&#10;ap5H4X55udIwG4jNTMw2l7lBbyF3IsZ3+I6zu3QW3hqAPJCwVODLfnKjP5HJf3zfXqhdiDjHUhyI&#10;hgEsl0yjb+vhfu7a4PKSgizXW1aBSXE6GfFodBq1DrD6yOLga7emPJ6aXS27h6aXq02aapOCyaa7&#10;e3svjgDV4u1NzQf27IWlC3N5MI6LrLb+7ofwjj4CGpxxcT0K3NZyjcE4Ewq8du38mZ6rP7t8IRoO&#10;N5RXKeQyyCpQ2ECbp+xPYIvYdTLseWB6i5EUvAtaqkpFsHgnaS/7QeB6Btwn6R4YLi91hwNBjRpG&#10;OhIqY5RRl1Np1I1VpWZHacfA+NjCnNdqWwwHz3d0+kLROf/atG95fCU0OTGnEEtAbOLrHW09U1lf&#10;yGoxedzlIj7/ctf4vZtqs9Srgv2F0RmYB5xgOuWPIy9TCiSAlwUDlaJIOHwJQvJWQulUQRLJCAYn&#10;l1sH+gYHxhfmFhpLXRvtBo9FNYFyFktTjY0H6j1GaEYwzkJ3TXYUjGsX62tO0A5tuqlzxFecm8Ur&#10;wV2zPDgo80PBxJXBub7JyJb6zULUHpkikg4ohNFN5Xag23MxjrKQ05mKJi0Mm7Gz52b4qQQ3hfFj&#10;kas9MTA6u+L71MH7oF7uCqXgtA8aNRxv8HysRMHhsD/44EM42RUK+Uc/9rTT5iyz2ve2bD5w4PCO&#10;hz9YunlL+8itjz/6yKamZqNRv23LlrqaGmRq7Ni145FHHt63d09zc1NdXa1MLtuEDrmxEYLE8Ykx&#10;pVzukOvrGza8cuq8vKjyOM2k7sZ7op0PkH8w40ARYU4pxt0UmwStUnuxp1eoN5doDFBmggTMzQAa&#10;usOFh/0OIQaAGpB5p2gbXZCr9M2lVh4QK4YmQZRwxjqIGmhg+qyv0M/fIC/iiEMJft/EjF2r0Al4&#10;aq0mw093DXc9d2nEbS3RKY2zy7GNdnWJXgryyd0y8I7KwL/5j6gW72ts2dTQqDEYWENUkKHInJtR&#10;rP+bH+/uH7yZTQRvYI6Q566oKa3fWFO7Ab6xK35/+7WrXq8HKi9mpcMVA4ETNUwUOI08BTKtFYSy&#10;3NkF3wavUwoRA11jtxFEoMDwZlzwryyshhBoDwNcEGkxBGOy6lDluHJBzinVecq9f3/mykZvWb1Z&#10;69ZppCrNE3sa/fl8b+/Qxw/tT8QDyzlJx1hwYHZlj0f+9O7tDVaZ02Q4Muvb7rHIhDB6EyxGivOr&#10;weGZGXDs+qYXhpZWJlb8EyvLq6thGFYG0vmu8emu8anBpeXB+cWJ1UC1TlHi8e7e2FjvNAiRkJcv&#10;mIzWkx3tzrKGsdHBGo/dIIP6mvhVSL4kPzJaXRgjSSJioEpBTI7nzYl5kHxTXDAGREOLue8f7fOF&#10;MtvLnfDfSfLBrchv9uo+srOsyQWGL3diLA77m1nfdLXVZhBJC5wkOHlSjoJX1AwFsm0jE9s2VmzQ&#10;IjGD89K1G9vr6+xyOFeAP00daiaVUiiVMqnU5XZVlJfLpCI4qvNFIpXBKJIZRuPF823tFZUlD+7Y&#10;ARGETqNVqwBAyJSYMGq1Egl8h3T4JPQ6ndPl0usN8M7ALy1WiwBxenKeTSCz2kpOjs3ZzBaoxsl1&#10;j5p2xsMSRRarAcWyYjuEyprTyYVSvenZIxdrK2p1sEvCogVvDcbz9+dv+ItcOg/7HcYaSaRR2k6c&#10;PW0rc1vlqJjMlI5Zs0mejkfAXJSJHXm7G0g9oslgZmxyfqPHKhUVJAqpQlC4Mdb/vZ/d2Ld9n1yu&#10;W1pc21KmtethMITnu3t7L44A1eIN7lKPB57aNmgxoQGi3uVN1Pi9eAn/5Z4DV0QwnegZGe8dnx6Z&#10;m89nRfc17Xq4rlGnV19suzqxulRS6XVpDMjbgQqDptMgFqAWE0hBFLSVRHZ2yddQ7kaCBeNBjI4S&#10;VykmamC5CVVq5bW+icRasKbMLZUghALexCy7DAO2GJ8nnorkb8zMHmps0IhSSim/BJt4fmIhxUlF&#10;Ek/vqDOrOQazQyiUqeT8+7dUqPJxsYrfPeN79lrXkzubAU+fuDn44+7xtWQqn0waZZpKe4lJqTGB&#10;QCDhDKQKYz7f6MwsXlNNicehVNjF4v3IYnOadAatEsPIQjTNLSDFAvHPINm2Dvl0Nvs8IFGvm6FM&#10;oeHDscGGmh1QUe0gkxrKdcW0sUitOKV5KE/3LXzj9HWV0eN1uJfSa8VEbLNH+3CTc2+lXSGE2Too&#10;yYrRyZEkXwWTsdBiAIApBBnwR4ilZDdnU6daLxtU8r3VLnhwzAdW2wfHH9m6SUKZoVCWgIxFljYU&#10;8n3bMhhPSW7KGIahhAWzvB+dubyzZuPBhnJ419Mqx8kSRkQ6aOxdyAuO9fNkhM6MnQTlVmSxrRwe&#10;65eZDDKuGMjxZd/qwtJKUSwUZ7NymYzeLPpixnqOeLkkaxSBPA4FuVGuQ1zfy60XamtdKliAFoCO&#10;MLTun/vKcnNigQjPlYFVBEeoR0iSTHKu82ZLbS3lnoK3x9qN3L4xBPC3rcRFQbxQvDG2pFbqyvSi&#10;WMyvMhhwsp3v7jnbvvDA3nu5PHk8HG4skZs0KqIt/pe7Qv9zviEGo9i+bdc9+41uBztgINQSCyed&#10;D3f74nf0qaG9wTQKvoVCLmhZa8HsZO/Irvoyi90OhtbJa1emFpeS0aTLaFfK1FQTmFxGFGVKnOby&#10;VyIp1OL6ChelJJFMljJ8yMWGZlN5tGghjiS0MNdQgVpMRpEUSk16ZExssD1XvHL+ot1j2e0B1y2V&#10;5oH/AKSWP7mYiAajzUhEHbgOF3StTgvToXql2D/aUTRqXrw+Y9Lo/Qv+seXQlckgRoo7a6vub6qo&#10;tJjMaoVepbQbVXYj3DZcbqUaQt4Gr9NlUln1CqtZLUcICScBKx8umbuDcgHkkyMScO1m88XuYb5S&#10;E44kA75VDPOQeRdPFmMgyfEUYFMUaRIIWAzyPCbkCaN/RFeLFceGfH/x96+XQ3joUkwvjZTIjR/Y&#10;Xbq3zGJEsiDIHhDpoicUc/kaCYIkRHrTwmocwLQeb0lp6PVHz1zv2Frj3rHBawLaLpTdnJiJ53j7&#10;q0u4nDhDzIN5Mrl1vknjZQoWE40J1h/K7vJqrGtm6YmdjWpuFKUtn4OynFk28DndxrsZphFjJYyx&#10;KjPnpnkgvuns79fIFNDmreXTHX2z4nwiEFpbXvCbHVj8IOYmRgmBMcyeiOaZlGOaF3N5pUbd4PL8&#10;0OQUvP3AnxFiePB2N8ZNiIa9BVAUsTwXElqr9dqNIblErNdroKzGBO9NXJHGEHfa1xIoxud3jMxp&#10;9WaHkpNIhrUQgubSPzp5ai6j2lKzUchTJLNr20o1BoWS7DXuoGV/R9fG3T+64xGgWrxxS/NDH3xM&#10;JJWmmf6LtjtkNPUvOLLePaD/0hEAgguM0KxWO3Vau8Wc5KjGpiY3NpRIeEKT2SpVqc63t7944vXV&#10;fLZu4yYUUAnZMlBCDi591Ii1NGd6cbHCaZKLYRiM+A+6dhlDAQAYmO8V+udXEZW2s3mDgGy+8Be4&#10;MNGywWJAzC+KWm/01DS4K2SgwCHtkc8DlV8kT0UK03PzmzZUBGbGwNYQmBydo3M1Cm1qYcwf567k&#10;rJ++p3FoukPJ4T64a1eCl+VnA3adTAJRIAXJYZuKip8V8jIaOU8lh7ViFhAwSALgMKMpTKMJJieD&#10;FEzIhHkl3hGcg8RC5A7rT11prareFFsLdw4OTC2Fu0cWe+b8g9MLN0dmbwyNd0/Mja8EV1O5tFiG&#10;uI01Lu/F3vEXL3S4SzyuUsfk+HCLx/aBPTVODUhxcbxx5IagAGILgeBlr1Yb5qU6b42bLbXZoqir&#10;a3Apk28f699psx1sqpYJkwL4FnHVo6uxtWx+q8dczAXghkYlk8mzoPoKV2DY+OJH2CtgT4KiA1ek&#10;ZPH69PTmSo9CuArCAu5CEBGz7cChhu0v9CmMYpDwWbYEM5b5xAnJJvnhwLLF4VlZiQ4tBJ/Z31Rj&#10;dfT5on0DfdASaxWYg8HmExrFLFzwiS8BU38KrUsI+Xmvq2RkdnVoYq7E61DeQa9IAAcTjwLUGOM7&#10;JMbCLlsjd7X13CzzlmhAH8dSiE0UGYkQU/yOsDNPmM0kp/zxRA4yJSjdczq9s5COf++1I5KyZqNA&#10;KROqCsLkwQ0OMWSbJMK8yyN+Lyoe1eKmpubdu3arFEpcusQyYpA9CnH5L31j4tGw/4eal76hy4zx&#10;OmF/xDfgopIklLnhqstm2Sze2zcqCszd2G0v9Tlv/iaBZidH1xMQTAClL1+9mTRbKq1mI49vkyhl&#10;jqq02DQdKLQtzEQExehE6trgcFqscGh1iB5idu38oYlxr8UDswN2iEpkA+q+WPIbf241GF5a2dxS&#10;h1xIAWyC0UZhqFOQwNyBK8jMJIU3pmK7K0vygiQcwwSAnTjivFLRNTpks5gqXA5RIeewOZfCkePD&#10;Xfds2j8ciq858rvMus02h93rMiqKE0sLp9p75+fiU8uJ9vG5S+3XeBq5RW3lFGKoOXBqx1pDHjII&#10;0YAIAPACWlVMxfiyYp6McSlAqZAU8GImtSkUKXaO+r3VzSqlFvxrrkTBLxqCPGVCqFlOiWN8/Uy4&#10;2DsNGGH6av/0qcGJjrb+lsYtlW7nbCDnUMeeurfeTCxrVEmGcYHqRfNN6mTRJNaZ9JAbXursNztL&#10;9W7PT8/fkApVHziwWc9PJxDbykPslGBxeTmcCjR6SrBeIQuEDkaen8VLhWobBmrFYgTOCgzlDHpx&#10;dOhJrqx7aLq8ulxLnkQIu6JuHZ0hY8WAlY21TqetCmMwiRJM1AjECeKDURn0MCXi8qRw67dqhFsr&#10;3BoZx+vVLQe5L1y6YHTX68RFaN1oXik0wrgTpw2xrJmTSCoU2q3WkVlf2+BiWWmFXCBIZZNCAnxx&#10;8iWL+TQwEZLnMVo+moWS34UQvZNBI35jZqLcUGJGr8yJZSERQicA/FsAm7074cXpgkCVFgnPtl6K&#10;Jzl2jRmT2UvTo0dHBmNFd1mZUchJWHi8zWVKQkt42J6hXAMuY8mut2/rlwl+XnemX78c2GuBvQ/+&#10;y15c6z++9XHWry/2cdcvIvah6OR/y5OuX4MUC8jkS7HfsBfg+iNQdu0//cNfiEp2W3e3d+9esHPY&#10;V8y++bcegl+Id/JvepGUYcOcKAx6SDlpdNUxp8L657peedl74kf2VFg/XfBLfP/WCs6eHKJiBBc8&#10;+SngdMoJT0xADz0XXYic6B051Ts9MrW0y+toLC8fWFoKLE9++qNPOZSml/t6fYFIrdkJFNLPSQ0s&#10;zNgdZjPSG29Tj9c5hnTOLayGA76ljY3VdJXg4mTcX5gQewReyGwO2/GzZ5FW5FQrUYwSHDUa53l/&#10;rGtwoKK2DJ4JuLgWp+YAOAwtx0fnIgtJjkdjLTdqRFyE5gmEiXRXILnfrT+0qS7Lz8tkOZvN9dMj&#10;VwpcXR3YpuTxliqAfEZBbVgkYO4lQ11A4jrcIHFJ09yIizw8DSenhOjiRG/XSCQ07QuYleYSnV0p&#10;lgglXJ1cppfJdHKFQaGwaTQlZqPToDMqlCujy15HaZ2nTpLOjfsW60vVNVYjLknWMvfnb8BENtgx&#10;uTO+dv68QKHY2bLVNzUJeL3OrJEIsDoh+FI8E01NTS83VVekoPDOiniQffCT4Ngx3E0BhmgSITja&#10;WSYgBFHQlB044w8uLSxVe8ug0xCTQySxHsjaiVgQWGtQB3F3eKtRT83NoSCKBHz0srLpoR6p0fPN&#10;YxcWw8mPHr4Xo1SAHvIsr9xj4ilkP3j94sj8cpkbXqrUsPKR6llEm89uQKHPLsrEEuAyayuLr1w+&#10;pzPZXVpDjpsFIYcUHhAFkrKGWapvq93IEJNZQ3i9E9NyoaTUruNg+aAlgpQ0xDK+Uz9blPMLRbiv&#10;Whx2cNcGZsI3J1dmI4Vd2/ZMTY75FvpsOrVLL65zuVHN8XyYNVLqxz+9OtbrA1um2WvkrTe2huD3&#10;qVQKpOr12rp+fbGllr3i1h+N/YYtpnhkPC/+iwdhWOHIw769uuCXuGDZp1t/QLass5fq+uO89Yr+&#10;N5WI9/7O79NazH5U7AmUTCZxWgQCgVgMfV9hlblJpaCv0nnAFmv2zvATn5ycxCctk8nYR3gzzPwf&#10;Vy8q0FySzCVAT6MWitc2vrJna32du+R6R/cTBzdVV5VNhcRjwfzCRPvwlef3PvjI4ZLyJlv5rf6B&#10;nIwHblM8lOufXal01BmllJrOsE3fWou58UR6ZWW1trpMQGwX2PRQWjtJlqHRyMK2pVBR6n71yq1N&#10;jRtgHzDgy74xPnTi6PHDm7ds8zpp153PjE6OJjKx+3ZvOzM+89zJN3Lzy52B4PFb42cnfW1L8e7p&#10;QH2pt8KmKDPISw3WUoO5aeOmr77+evfsWqSAoCKlWkzijjRPEuaKe1ZCMomaz0cQNGa+0FNIl7K8&#10;y9PLP7nZ/9LxS9tKXH/0+AG3KHaj93LnzPhiMjMy71sOrS2Fwr5wGGwN/HdqcWViYWkhGJpf9YVg&#10;iZTM2S3WpTWfV1VstBn5aPbvsGcn0LcQs+mVm+o3vPzyK5Ecr25j80hPT6lVbVDDKhiVS6DU6158&#10;9eS9O7Yg4wIjOBgkMVbtci5C4AD3AiIGVkzzUyGuYvKLBBCNnONzFxxV1SYxPIXQ+EPkhh0Scl2R&#10;HIC8KEgdJXko1gTyeBGtvdCX505GEj87d+nI0MrRzgFwyH/r6Qf1IFXkIwJsdLgxRG1Xmmzehtrn&#10;TnRuLnOC0cEtxEDcg7AbBHN6GcwkMIfcOamwzmsvipVHr3XoNBYTUqKwbJARtIjYJfiiDRIjp2M8&#10;iRk+Clcs1Y5MTNrsBiVijxB+hGURKsk7j9yg/ORmo1hUbTKFU62GKP/wno17a9zXR+fEnMDY2GR0&#10;OfD04Z0ahQpeSoRrMy0tzhtcEewl89a2d70gvrWHY3sdCiEsFNhCzF5BbOOyflmxv2HLJfsn6xWc&#10;7KOYO7+12r616K/3i+vtNnuprpd19kW+tWV+78vrv+kZ36e1+K2IxNjY2O/93u91d3dfuHDhd37n&#10;d0Dp7+jo+N73vgfeqMlkYj9ydMT4789+9rOHHnro0KFDbrebPXVwdq73AviR7RGiXD4mNYBUoXBY&#10;DiavXr3+zL0bBwb7N7kcW+tcN7p7osGwSSMdHxta8c0u+2f2HdhrKMiCKumz/dfsFu+aPzo5P7mv&#10;rkICfjEjFfvHWszsEQ067awvaMHIHnMvNte5AFgAFyjktrg4ozKp9o1pzKB8XWOdt252CEWipw7f&#10;11hiExTxLooCoUAmE8dDfpdClFVZJm7d+q1H7mtuqqneUCUqxk1KiVYgHOwbHVld7J+YHlvJ8FWG&#10;Ejn3/m2VcMWcnpzuuDXYN7PaP+u/MTTZ2tXb2tY+OLFYlOkCWVEgK+ydWjx25nx4LVDttn7ggT2w&#10;MVLkQ2UO7c7NLfWlJSU6RX25yaQtaCVZq4YPT3Ormuu1SJtqnbWlph0bqkrc9ms3elQGG3LgNeJ0&#10;hUuPuA5KI327G5BWSjLlC42i4u5tzcev965EM2UGLZ+f9kCKBjsOzLf4otOd1+/fvlWWjQLgzXKk&#10;EyFerz+e5vAMUsjdMtxcIg0XEYLkUKmhAMzoZMrBiVmO1lynohJdRLNJ/GU5sjwiHFH3avhK99TV&#10;/okbw5OnLre9cvx0Z3eP3++HrbFGqr135+aP7G5UFIIFXkoAOSL8PgUU6AR+9Eo6MzK38IE9DTI4&#10;Uwp4KbiUInAWDTcNEukjFohANcF0LllmckoU2hdbL5c5PdAL4SzCXVJcoP/EQGddOVnrEFZBIuEr&#10;bowMe8ocGqBFIGsgQ5SAEJbi9jY3MqvjwW0JS0vGvzqXE+STQsnPzrb2Lg3VOCwnj3c/tv/wwzvq&#10;STdNTwj/CYaQyBR39sJhYQH8ch27YAvfP2tvmbRpquPsi2B7W3yDX6bhTsdcO0x0NwXwsU+xXqbX&#10;y/16gV4vxOyDsHdmv2Hxin9WhdnfvBX0+DdVxvf+zu/TWry+WuLjRF8MfOaTn/wk2KMvvfTSX/zF&#10;X3zoQx/Cp4gfLRYLdljra3tFRcWf//mff+5zn3M4HDhFcD6x4MZbN2hsF80vwAgR+6n81HI0kco1&#10;VbrO9IxVOYwYco3MBe+t9R6qs88nBf0ra4Ptp2bXZlqnh45fu3Kja+jK5OJMLNnosdZ7VG8R/LMM&#10;J1oX2FjIG8PTOAedehhoEb+Yxq3kXCmCdSbYA60DSzdH5/QqeWWJ/tP3790GCBA8V24U+0WSucNf&#10;gM836XVhoe7KgM8gVu1oqTYKEIFarLebq3VandNYYlJz+UJpUZgWcb995eakL7rRpGl2qrdUl3jK&#10;3IliViiXovf0GnWffOR+BA4PTU5Ora6CwBcMBXdtrH+0BVZGWjUvLORCRMeDS6SSK7CLBOVqfoWR&#10;32hRbXbrWxzaTXZNS4mp0a6pVAuk0eU6nbzOjmUmPLWWtajV0ehyRZlZfQdSAdUF8mWSoogVuSmp&#10;UFBSVtV6fUCkkOk1+VqbBc1ntijoWQpdGx1r3rRJxRcsFYXtPRNvXOpYjaWudtzQGo1WjRpXK1sU&#10;ODBHh20cmuNCIZjM3xiZ3ltTDkgiRTCEBPnaw8vhV09eGJhC0kVWrlAYtRpOMrm1pvqhndsPb23Z&#10;U1e7u85QrlCQ3zra0jSGrvBJpdiRDAhoEFuKhTc6rnn0YqPODnRZxiFje3AzMjmAHhAxklKuiG6Z&#10;FNLcEp1mlZe/fmus0VVOxEWoMwi1RoNMMwN2q0RtMkOCDAajwLuqqkoNKMIE3FMoFHO3t68nPFRf&#10;AGkCJHfkhlb9R3u7TwwOdi8vz83NHHvu5Xv3PvTFjz5ugk0ITjQuXPPJ2mK9zLG9KjaO2ETihsaF&#10;bVPY5ne97LIdDNsas4gBbnNzc7hkSASOiSCiVN8cwLBVmH0Ktk3G3aanp/Hncjksqum23vyyxZr9&#10;zXpPzdbldbSQfdvsA66/8ve+tv5bn/F9WovXF3Z8fhKJBEVWqVTOzs6ePXv2qaeegsK1qqoKMAV+&#10;c+3aNchb8WGD4Y97/tEf/dGnP/1p1OLR0dGrV69OTEzgEQwGA3vc2XMRe1LIUomxWoRugjuzOFNX&#10;6bw5EXBqlGoRd2h2vqrSoxXzpGbPdBCVXtFx+fzwwjQ/HBQH1m6tLK1mOV849EGrQkZMgLe7geEK&#10;Q05M42uwnwXmADSNeGvUB0F1OxXh//BU60fu2/NkQ0mVQScGJorHQcoG8U/xkKQfSeRzy8nEtbn4&#10;8SNveFye+XR4bGb51Phs25Rvxh+fn58Cv7imxLKn3KGUyS7fGuEp9P1jC/xiBK6LRqWi1GyssRqq&#10;LJpSiwoogdtibq5wbXSZN7nNLRVOp0GFuVeGl+FjrpjGZlkiptqB2gSYFUw/YO5w9UXjBmgAYCte&#10;D1Gjp6ZnFpeHbXYL8lJhiekyGAPBQE2J2UQr29uf1ck8DxxdhEpnwSvg8aOZ4s3BiTxfUu7gVqn0&#10;HIH42szSiRu9Rpt3enxuKZq6NuabmJp4fN+OQw1VcA5++dK12qYGNRBw2i6QRRrF2xG/XqCxuq72&#10;DgFudZutpGbLcmbXYq/fuG4Si2tsJpc4t7OurKWypKnWU+EBuCqDSpE6Ui6EMlDhRMFLhkjZly0E&#10;4LSPBxXIwXTOFfnnbk1Y7d4SpVoCzgkAbSbXg9FVMV4VhHOSwXQRyDs3W6a1XO4eWipyqsxmIflX&#10;MHWYyVK5DVuxahkuNxhPT/qDZS6EIDH6aZQp2PFTPPYdbIbgG8rPIb7kQlvnlVtjefJuVmuEqWxI&#10;cf/OnZ99+mGvDq+Dmd2j44T3/T+FOyKRyPXr1//u7/5uaGhoZWXl8uXLt27dQteC3mW9aLLfsAgv&#10;6jXqLwKnv/71r+N6QVQK21njn9hKvf7prnfHQAIfe+wxXICbN29mLyu2pK7vRFkoGSU7kUhQ+uKb&#10;gAaeEfdhizX7/S9QOUYt/i/Ol/j565g9A9jRAW44UVBk8Q0WanAn2OUaHzDQ4a997WvLy8s3btz4&#10;7ne/iwYZnz17NqBGf/Ob30R30NbWBjQDW9T1Z8F90EqkOcgQggCW3zc5D+QS6DIxVcXcSIoEuyph&#10;Am7j5Rru3vr6Q/s/tu/h//7Avs/96e8jReILTgdMZuIiQQJshzutqwDxwtn86MwSzCCxfYQxGLld&#10;5gCK4DoUDwxM2O3WJptKlAsKsnHKIoaxFg8BSTKGagyHOH44EhsbnOh84+pmFe+ect02l3FXc6XX&#10;opicHKiwKLfpDCAyHWu98b2bAy+0Dnx8a9MfP7Txno3ua+Orb3SNnWzv7xya6BudmJxfyBCgLZRx&#10;U/hSi9I6SVYpSAtzkUImhukRCiRPKoGEg0wSCJrFd0UYZVKNICJZhgPrHKwTPFgYFUsqS5BRnMrH&#10;Gyqsebjs83Jr2eL0crgowpF8+5tUqADSCmBBDAcljrB7ZgHEN3BPnAoFIpGmQsnz7R2HWrZ85p7N&#10;GxwmPi9TLZc+fd/+CodaIoxtrCvF4nqutSuG8CswnbGjh3YDTGeBKl4UQQoBxjTilIDm4rxYmll4&#10;48J5f2ytZWPNRo/twO5GiEv4nJiIizuks0gypUEcRH3yAictE+VChdzPhiZ+cPXWxZvTp26Onens&#10;uzk998KFruFoqjcQ9eND4Usy6JV5YlRofIBgXDNebYxBFBVprC45BTf/9IFd7bc63xiYKAo0jC8a&#10;2cxT+BRjrcQcFFqpsE1BOokCbTijoIFjHOni7+yziBWgY2b8WydfffFaaxKhpwJjdkVYKqv5jYcf&#10;/uUPP1GrR45tGv56OLJgcqP5ZrlGeGh8gyKoUqmsVmtPTw+umv379yMxE9//2q/9GjtueWsdxHWE&#10;Yk3xxvhcZLJnnnnmgQceEFE8621ggUUnWMyBLdy4J57F5XKhN4rHcfbeLsRsZV8/D9gKjs6pv7+f&#10;vZbZwR1blNk7/zP4+E5n0X+q37/vajH74a1vXljkFzecJTgb2FktPkh8s3v37k2bNmk0GqznqNHs&#10;aYSPGSfKli1bYFCAXqC1tZUd9bJ/hROUsYIhduDArP/WzOL25s1oU9ZyeaVZMLMa0RtLREI9JyVX&#10;p1Mfa1R8en/1H37io7urNiYCfMgpbMbKQCIWyoJrm7rTWYLkx5xAtBaDrgJ1hJksY+0QgGcmRm7a&#10;8uKUQyeRER84WxDDSIYMbMkhHiRdoRR58MijFoul0ZUITtr7dkKizK8yqq1a0e4NlfUeR61SWV3n&#10;eXxb9cGWva+2z0fTgns3eJX5yEav8qmD26pcJmAh88FI32zgRNvQkdahCOUlUw+CMo/tALV4AiFo&#10;DALUfdDIshFIjlGqQI5i/CiopCDIB2w8AkuwTBBrCk1pTqmUNzfsCQdjTpHEJRAiLN6kMiX9OAh3&#10;9GbMYTrHE1NeJy+7GIuevtwr19gMBnm9zbMSTB1vv17qdm216GzF3D21pkc2lhxqdlTo4amBNbgg&#10;52SfOXhgemT0xK0uMj8jj3lojCXLa8lbk7OvnTwtEUkPNFZxColUag2kug0VtRqlDh7NerMZ5HtU&#10;RLwJAoZAhoDyIpOH1RNWQlFenS5Yf3h2ZKxv9Z7yDfV2o1urgfTuymT0Ryf7f+nxR3L+2UutPTDG&#10;A6EcFD/yw6ODwgYw54C/EoM4DUxEBHi4xKL6zP5Dz11o/enAGDw6GFfMtzrZ3r5yi2IIevIwOHkT&#10;Vyc9yL9gr7YYDP/O1//u5NCapXa/VmaCPcrDjZWfvG/bnhpsozICivtQgJeJx0CdJJu5t2AC7JAN&#10;mB4uIo/HU1paWl9f/8gjjxw/fhwQBM5EbCJfffXVc+fOoXcB+ved73znueeeGxgYQKVm+xjcB531&#10;+fPnjxw50tXVxdZf9M6Y1sDdH2Ob4eFhXER4cDRG6HWOHTs2Pz+P+6CzvnTpEh4c9Rcvo729/W/+&#10;5m9QjvGv6I7xI4z08E9vJdixV+t/qmr7L78YZi/CHGL2fr9AaPc7O8os0sRuo9j3zmJSLPK1/uHp&#10;9Xr8K+Z46H9xcuBf2X9CHWdz6bE7w49or9Yr++07cAoIWOcUJeFQgJuaE+kUXT6eVGsM5pS3Robq&#10;TQYlP5eSJHkiiU7irDErtlgFD7TUFEWSpTTaBCg/RMjc5IDcwShAAAhTUwkeALeYpmEFSh7icSAD&#10;o6qC1OQiJ8gpxvNFBcBCulghq4PWguZFCvgWCItRjF84SCZFHh6pJERijhgwXHldeVJhzzmqI8sr&#10;I+dfEuYjCgFHk0pGs1E0FXxOvFovqTUpJ8KzP7p4M5xXoUWyy3hbPZpH6z2PbnI+vsV9cN+eczO+&#10;C32TpDfBJrqYxDFlbK9BPMiBTIJDICLGGGNVjJgRDlI30cFDlIf9L6BNCpLA+kBdMn4DTNmoGO7s&#10;R5aruUS2luZnlPJIIphDgjX6RRQ/hlbMfDFaQjT89PETLJriKH7UOhlUOVfCUbFIdj2c/9uLFxwq&#10;1aGmBnjNFwUZCPqIgQAAOR/PI04KPLliyi3jfuKRhy7fGBj2wetODAuk451T3znV2jMbqSit+sh9&#10;degzsRSI+DKVVlla5tJI1UvJJAaGTPVAzy/APA0YM2P7AIQYa0siwRO/OjA/EfR9/KGWMnmg6B9Q&#10;xBe3VUj3ui0cWZAfWv3c7gOD4dWvnbrcORZdgxsdyNpc2OYDOSIqGuQbYJAVxfIcGAy5lLgQh9Xx&#10;bz2278bl1p90LyQ4ijSYKpSqUgQujAwX+F+kOOK1COyEC3wJcrRweuT4eSx+zJEh22K2fSYe9Jtf&#10;nLHMRE9I2NjwiDgnKLcpdpWYt3hLEEEOWygp0gPIyY6jZJQiAjww2abQbZ0yxF4pOIV6e3txCaAa&#10;ogj+8i//Mury4ODgX/3VX2FDiVL78ssvo3qimOJiWVpaQpX84z/+YyB++FfUUMAauPowKl9YWACF&#10;Cb9BSQ0Gg5jWfPvb38Y3ePy+vj7U9G984xsAA/HsQEVQu/Fm/sf/+B8AMfA4i4uL6J2xc/3Wt751&#10;8uRJrBC//uu/DqCZvUh/saowW8red33xesFlyzFbkfFfbKPwEQKlwo/47HG6YB0+ePAg+l+cVSi+&#10;bAVXq9U4CbCGHz58eOPGjeuTYizjt2e75FhIJzSyGzY2N/zk5eM/evnHOUH67I2JptKSCpscLDQU&#10;J5Af0vk4AjEx3OdleYCQdYKoXEiFviiVc6RyXNs5EtRhowwGbx5iMyBjeaQlZYQioqUmyYSgCMmx&#10;GgbfoESBzNq+vNoXCYDNJsFlSUlLuKZhhYo+jtm0kk4BIBqxqLDdbCjXPneptSskCyXUCxc6VHxh&#10;VKnpiTMUYY5wNL6ilfN+54GH1iL+v3jxRd8aVcwMRlLI75DJlTK+1yDdVls2MjELQKbIFzPGErgP&#10;k9iGpQMhT9gt5/LwPGJ6NOr8sJBgv8sU0Lf5wsqjsuoGuvsEAjFWAzFAd9DIGBYXswjSq6Y3gp9R&#10;zDE7JWeIDIrGjdm1m0MLVrlYWwgWE8utp14DM2zbpg1KLD95QAdAS6geETjLoAH0UshFIm3Ryx+7&#10;Z+83jr3eu5Q7fnP8cv/NQ5trPtZSfbjWUSLHWgL0A4NZ7vT8bCwe0ssls9MzMfB8GVYvFj0JVhcO&#10;hBjIJQTfAuQ4wdBa/Btf/+tyXtHAzyeLXLPDXVdTqleay73a//n0QycunVkIBH/1wOFMMf3Sxesr&#10;kytMsCpQXsyeiK9GkD+QHawcsA7CWksp0Zlat+vjjz080X3jp6+2heNSiAyJZybADGCNXwyDLjIz&#10;OmDXSPSCvFQE4yVhigMli6gAb6rbJJz1joXhwxW5gbX0jvpKu0lnNxvqKkpAu2BURHcShtA8jd0m&#10;vrVLQ3eCIohe+LXXXsPEG3tH9rIC+whiBZzDAC5wpeDawT/t2bMHfS7YR0DwsLnE7eGHH8aQBqUZ&#10;ZRcX1+uvv45/xR/iMoTBCdoglFpYS3/pS1/6+Mc/jodCpcZjogGvrKxERcYNf47qj6cDoIEXA3wZ&#10;f/jGG29gC4s3zILI60DzO2va3vu/et/VYvYQsxjF+lgWn/2VK1fGx8expOPkwAeJ/+Ik+8EPfoAP&#10;+MyZMz/84Q+x1cKnixNobW3t2Wef/dGPfoSOAKfR97//fTwOi2DgxBVhW51Gg8PRCXn3NTc+cXDv&#10;Zx99QBENzPlWd2+p4HASea5kdpX3/TO9//3vz/zJszf+z/MXvvHyid6p6aXwGhqkXBz6AjQ6IHOB&#10;50RaSPQnjI0O9ShEaML+Nc+XZeE4Q/0mYcB8cF3l7XPp7/z4pQd27LbAI5KXRIJyOptCMWRc3NB+&#10;AlzFT+iRIZnOra6sNOsVHz+099bswrkkJ8RTyDnJGrN+bDyYoCeSTiwuWM3SGr3k44cP1VVv+MaL&#10;p0IJXEiyBAGJuAcqUXhHqXNkdGxoKZjh4vpn3T0Z80YykKcAN3ZPyuKMzJoHYTa70X67r0LB4DIg&#10;oiIWLyLVBK84VRRGY2jxydWNZMfrk3oGVRSQRIIT5kh+eL5PaijJL0/98S8d/sC+ho8e3rdvY7VW&#10;gNy+BMbyTEYJlgfA1iBLEMEARw2VFHi+hJPb5HE8vv++r/7k2LHrfY/v27Oj1KpUpPNF5IkwzsqQ&#10;UIrkGDNNjg81lLrnJmfRQ2NBIN4tvTV8UjCQA60XFAduiCv7829996F9Oz97/16NsIjkJZvVKVFL&#10;C3yxlJs4XO45sG370fYrZo1gZ/0GK1zk7GVJxG/zAPJgRobPBU+HjhcENqz5eGSAxvAvKRbSkSqL&#10;7gtPPuKXSL7z8pHJ1VSmALtQKU+gwtOm8unVotRidgLgLRbi2EGJAeDDaglnzu0F781NOh6eOmXe&#10;2FQgvTAaX52zm03CHDp9lPU70AaZKwUVlt35sdWNhWJxvezYseODH/zgV7/6VeAGf/mXf/niiy+i&#10;UNrtdjSwgBrw0bMkNvwhvkddBtCMWoxe59FHH8WV9fzzz6P+st0r/hVFGcUde1AUWfwGrTceCtcU&#10;6jKuRFxW4JLiGgQYArQapRadEx4fvTAm7ffdd9+pU6d++tOfgoTKvsJ1DHp9u//eF9Z38Izvx1rM&#10;tsPsWYVDhpYWGyUs4P/n//wfbJrYWrxz507sj7A4f/aznwXsdeDAgampKfAocF7iI3/llVcwOwYT&#10;DoUYQwm26NxusXGh4koo5EW5oobDqdDLmxy6DzU32cW5b/zsxNHxwMuDq7/x7MvnlhY+8NnHPvXx&#10;7b/ySPMf/PKjHzq45bH792+qrA4Mj//pN7/VhnlgEQ0vagmqahhxy1TsIOcDExO9GK8YxU+QhGXF&#10;mYL4SNfwn7xy/LmOy48/8/SOmgpqI9Npfj4rhjkRnBmxpadSSHN6trVXKpQ442fnh8pEiV999EBS&#10;yFEqjZxYYkeZI53y3Rjuh4AvOL9W44DuIKkWZR5vrDJ77Vd6hkFeIq9yclvmZ9Nhl0r04UceOna+&#10;DZ0hHr0AehY7uwf/9M0zEdQyyNaI6MUoqsRow+50KxYcemtZ46bR6UWdSJzLYNGCXxK195TjCXCc&#10;3JNIBMx2x8Ichmu675zqXC3IAguzH96z0cZPOsR5l1apQIQmJw1VBgAJUE0AI+AoYNPOlBaQsPk5&#10;CriCjjqp4he3O9VbD+y4956dW50WbiZO/joUr4daRvUR5d4DUqBBZZWLbCbjtZ6RHAZ7OPiwS8OE&#10;lq8AfoKOEFDR918598DO3V/8yKMiFRg0BUEuDQ4aLU2QdEAVwuWPj0wLM4WOgR4tnxNcmD/Zf+tI&#10;3/RkGkeNK5AgwxYfEyoXc+Qo4AqfOFaOrEyIvU/crOD/0v3bGqvLfvjqsb85duXyUnGBI1/Oy6MZ&#10;1WSIN5sWJyBgQQYsWfXHi7k4II5/ii+zIhFa38MhTnx+bGq4R6+RS+EohHcIs+M739iBGDvrXt9K&#10;okvF5YOaiHKJ2QnWWlRSgAlokzHHAw2fJa6xnSk7oMN/MWhBzf2DP/gDbCj/5E/+BAUX1RmspCee&#10;eAIgA+rsr/zKr2zfvh13ZvlqbDOOv0L3A/gCT/Sbv/mb+JEdJ7JjdkzOcdk2NDQAu2BPb1pG32S5&#10;sRf4L8qNj33Evn0wLSUqH/uif4FIee/sKLMAMXtisacaYN+mpqZt27ZhP4VVmp0zYC4BVg3OFWyF&#10;zGYz6he2UTiNsMLX1NTgn0pKSvBPLKeNXYrxaDivIflCM8cGWtAFmc3J1PId1d5AMj67nA5FxMGM&#10;yOkq6b/Sng/nah1GfzDV3jk4OTMHq5y1XOHm3GR7wPf45p3ob4XFMPwHkHIG+jDNUoRAf4U90wtW&#10;q7bRa/dFBF95+XTn/MKe3XvSmeyl65fhMO+BbzoRAYjLgYYQ/SNDf2IMIAk7JJgW7r1Wt0YqkGNI&#10;1dHdNXbmwtb79nMl0jQ3HgysLRVEfn90X3mZVAxMIQ6kQ6uStw/MNFSXiriwLiNYmCeEOEEgkSt7&#10;ppY21XjQYZHWC+oIMinGoJ8cK6ghxY+ULQU4ASwUjL1Yn523uWG4Fw6t/b+jV6JcbaXGtJoJWVTS&#10;LSWw6QBGwyo+GDoXvQEUOPj8co/0zh/tXw2FY482uR/f4hHlwgiep7IP8x2SQWBXgTwQ+lgo6Ig+&#10;EXYSCGMHwrbx8hP5wqmurqGh0ce2bNCIU7DHEuHQoTrSmgEGM3h4fAgbdCplNp6A78/rF69anF6j&#10;QgxRBviQVOBziSxf3DG+eqVr5DeevFfKiaeYow8VCXSQPL4SYHomJ//TMxcTsdSXP/zBoZEeHAWn&#10;1bIUDN4cntQoFKUGJZGKqfknMz4yHyZqGmAPkP3gm8FY9XEKsmyuyuUsLauIpFJ941PHzrVO+gKX&#10;uzoVfOmEb/7C9XaD0mzW6rL8HGEyBKS/hWBM39PgAb891Tks5kTnVsIH9+2XUiRKXmMwEVf5X7z2&#10;2aLGVkkM6DBSwxUB5AEN8p/+6Z/ievnd3/1dwLg3b95EpwIc+ejRoyidmOCha0H/i6oN7BhNsc1m&#10;QwddW1sLShzoSbi40PniN3hY1FM8Jq4+dLvgKaHXwfAc9R3tEe5z4sSJDRs2AB78yle+gqfABYhZ&#10;DoZ++A3qOP7W5/PhAQFZlJWV4Qplq/kvUCl7n+ZAs1WY3XaxZxi7iaahzJuiTHzP0pDZCrtePFiu&#10;DNO73Nbgry9gLGQmoBRgXFHUuJJyAJeTEJW0IM3xapyGZre1pVyZTQY9uuKh7Ztu9g1cngz1L8YE&#10;YoVWI20oczc3NoyF/X3z4xq+xmqhJDcKYCIKFNRhAhT3fDG3Mu2Hv9tgNHKqq1cpk2sk4ng8m8zE&#10;dtY1dF1vnwisjS0Ho6jZAplSBKIV9F10TuaY4SS9eHqdxfCSP1qQBriyV86d/dSTj2mtSjhHphKc&#10;xVwmxtWghjW54cyTILFCMSfPci5P+MwWk14mhJKlyBdR5AC8dWLxmzNrTdUuOY+XKYJfhRcpITEg&#10;F9wsSKL5ZDWJikyek7T5vj2CYxGXf/rF5UkGJxefv3zLXb7Jq9TMrs15jdJ6uxZDJ0qyo20y8eEo&#10;HAQrFEeAqNPnrk2mJCaXNP07H2iW5sNIjuZRdWRGfACsUfspUZDYJmg6wUFmkJ48uf2Qh7EgzhGf&#10;uNbZMTL2+UP3u3WiDAfDNHgAofQloSWm4kXO7LTA5HOZvs4OoUTqLq34zotvVFW7TdRTwk4Iumi+&#10;Py9+8ULfY7u3l+oxnowXOMhXxd9hsCfiZGU4Tt8+d2Vuee23P/Io+GJmuyEfT5SYtbXemmhWaBBL&#10;yzQUtcwHQEx+noyQgVxUafEg+2DaE5BrBVQzxWJGK+bWOkzN5c7GyhKYyzVtqn9ia1lzTblYqnvt&#10;6nWOXO00mLBDofXvH/nFhNczX/TNxb7xPC89OjVdV1Fj06qFcDVSaOig3rkW05F8U2uHPhRTO7TD&#10;rCIDtAf0yOhJUV6BG8zMzGCeBno+qie6ll27dgFTRqODwoptJR4ERRN7TeB+KJrYeuKfUGFRwYH5&#10;skwJ1GX0hajdqKcotUCK8U9AP8rLy8FZAnMJPRD+FjxlVHZw5tAe4RHwT3hG/BL/RTu1Loh9Z73a&#10;/y9/ReQ/CMm+/OUvA3ZZ34D8YjX27/jAsZACu3Ky+x22WWbrLHtjWRb4zTovfV0Gym6g2J0USz5n&#10;yzpMg+mcB+eB4QswfRjzG1QkBAOjjvB5E4HsqyePPf3ww0YFfzKRgcuDTYj7Qm9aTBZFv/bdb/zw&#10;1Iufe/LzLoXqkZatVSYd5LswmiHEj+DY3PFjHTMS+dGR/ie27f/ExtLp5eC3L7Z5rbpntm+Dgqt1&#10;dAiMN+g1uNnMk03bzUbqTvGnxF/FhjGT5QuR11C82Nap1pf0TSzwFMIP724ScUJFjrxzKvBC3xCP&#10;b97uNu2tUmmoJFHKNUKjj/ROzq6uPXNgq4EXY5osFMjcSrTwzYsTH9pb75RzR6bmFtcSVrPeqpHK&#10;pAJMj6De0koBa2Rz2LDT8UHEaQ4CjbfviwuKbx473TGT2rL9AWk0PjgL7XjzJpMUgAysi4lKAbwS&#10;036kjHIEwVjs25enFtPKwLLvSw817LDjMSGNAd0lJ8QTERzMSNPQiZPDOsorOnnIErFAcbCYEeWa&#10;q+xbivz9mXO/+cQH7QgGQSgsVJTYrQv45IiPPj7DFYFfC4iHA2RFGFlbar/ZvWXv4WP9yzc6rnzi&#10;0YM1OhVsgQZXg6ev35JKNM/s3igXJtC5U3I9kSvAnhZmOcpXL3f2Lk3/5qMfMBD1OCzlScVFwdzM&#10;6Kwv2h0Vl1osh6ph2xaHxzHeYx4gORgVTA4VoDMaQuADJ5gF+wIcTrwN2nTR+UQSOzCj8W0ATXOc&#10;o2ybX3njUuv9Gzdur/MUuXERO0NmbowgmsUoeH93vuvKWCdsgPRC7ROH7t1RVeowmGkxYDYNb9tI&#10;rg/BWGQPBDW0rrhk8COK5rplz1u1GyyMsI7d4WFRu9mRGtuushcX3iOYGBjVfP7zn0cJAnMfHDjA&#10;0CivuAM7zlmnmbIvb/3CXH9360Lq9VeCf8Ijs/5B77g+vMd/CKb2+xGjeGsnu/79ere7rqdkzxv2&#10;vyxkhhv7Ab8VkGLPVPYMw+9TRQSyU7AoBT7QuXA7JSkGXhgfFSoiEGTQQVxfDCVlkjK93CIsavl5&#10;QS4FaBgWhbwc/2bf5evnnvv0x3/Z5ai4eK1fbbCoVSgLGBuBzCZIIu1tYX7rzi38vDS6EFZKBV6n&#10;entFWaPLqRQggyddadI3WNxSt+XaxJBZKHeaFJQqAZEoQwgjdzEudxk7umh0fDIwMzH95OHNUnEW&#10;pCq8S7R11xdzV/pGHHLBRo9WgrqZ46d5Yl88H01Gbkwsekw2ZFfwcrBmK0TSian51e7l9NRgz8zk&#10;eEf/WEGiG5+enZyaDAZD4zMLM3MLYqlUqVDgWZlNMLAC8KDR3r5NXwwNxM8GR8z6UrPBOjkz7TCK&#10;99S7pZT2wbgrMAGsaOeBM6AyzSwsHlsUJ2LJWpPs4Ua7hLOGt4YYZWLR5dMk3CBFItFjb9dxmuAB&#10;KGZQDthUUFa9rHNqKarQ3esFxLSK6RkS6mliWATOKwe0Axgkm4/xyFJCgbZaIhOp5HCFLqh1mjBf&#10;evxCu4zPn1jw//BMG97P0/uaDDKK+OOC/AGABseYcqCFl4b7r4yvff7wAassmisG5EWxoAgmBlbW&#10;nC8RHkkVoLuxK3kqtZw6aZQeYjUwvTCEelQcGaCdChCgmjRFPRD3TZjDqID00wmcUAgeIZE1L+3R&#10;IJBVevp6W1V9rYaEegyqc/v2jwdcoDW9MThYV1Ui4UiikWSVx6lWqCCfZylVb1u82D0iW93w4tCo&#10;sj0K++P6X721h1svxOvXF1so19ud9WkN+mWQizE2ByUOXTaQDUCFbAl+q6aOfUZ2isjWcbb1Ya9N&#10;/IZVjqxfxet3+EXpLN+nGMXPr3jsKcieKKyqh/3NPzvV2H9ib+ufMftX6x005segZRIyx4bq0GPd&#10;vigEABBh8wAePUARieTkxdYtVVUIJYLXZBFABgdWutjU58eW545fuyHJJZ86fFApzxy52m1Wltg0&#10;qjwPu/4ULxdeHJ3j8UzZXNJiF10YnFUoS8qEyQK4tLCIo0xTfs/8ytW+2ZX5kMVqrDTpQNrFJYws&#10;OugBYP2eWUtEuaqhheSNc8cObvDWV1eC9oXGBchyjquPJIr1evg1x8BDtqpl/b7Q9bHg7Mjg8Go0&#10;mUDXzq9y2EV5QaqwcuTcSb2sZCFZ7PGHPRU1OxpsD26waNLxkdk5kVTW6C2bTKc6xmYd7oo530pb&#10;1y1fJLPIEQ+OI0lvZcYPT0q1FvSNXBheZDGu9DtHj11dTm2qaRbEA7Mrk/e01Hu0GLqBVJ1Cg4r5&#10;FtPaEyxQ5ErH5vw9QTGYuXZZcUephRyEgIKgZsPtFysFcCFKRkJrhmqGuoj3JYQMHLxA9FoAWAi2&#10;LhT94TDcP7aVaIQcOR+EaEEuWYhBoUip1QT+w7ISO3hgLMB2iIAhlyslUlFH+7VUTu1PJFVu7Vo8&#10;2lJiebC5wqQxkOc+yA9CFHUsbDxuWn51aeVs1/hHGpzldiN+A8kPcl5gt4AhXSQSdRiMTotheS57&#10;ZGh2e1WZjI/fo4vHS4zSugU+DgPvkz91MUWxolgoCH+hl058bKwtlC5Kpte0beCC4p1xGR0Di6GZ&#10;aLjOYcsWMgh6ASSTxT4AzhiUYYJ+IWmRqmd92cV4prGlQVhYhBdIic1K3BLm9ja1mFiJFBALuw48&#10;63oNZU/49dr6z66pt1bA9cd86zfsHfBfwBcYzAAmBgqMQowBDHYD/+xP1n9kn/Stl97bLgbrL+wX&#10;pRDjUNytxe/dRoQaD/SelO5AajmLRo1NvT+T3QBTMQbJZNPKUG9kBs3U/OzxV14JcjP3bN1tU1ku&#10;9HUh8MgolnB4mSRfNLMwJbCUtg2NPbRrczyVn/UtbihXCbmK8dnFN/qmLkyuDMwtmJUil8k050vY&#10;rTKdQAmgAFIuLBORpcXB7ltrQmnf1HyjxXTvjs0ijUwAEx/iHHBSq4nzU9OHNnmSSaTXicqthhdP&#10;X13KSuoqrIftFqfF0j8+hlLoRHJwNIy51cbGFqNJlwr5ZCIBYonFMp3RYPG4TFJuqqmmFuyDgdnA&#10;+eGJlVh2GsnM4SQSpGIcfiQaXU1E3xjozivkyJoScWVDg9M/vTKxwVPvUuoWfXOgfzy0o1yF9ApQ&#10;aCHto9ElKQipQ+ShFRQFIqmBuZDb6hibmTAYZC6lDBUqC0iadu6wjqYDmoGjuoAE4jiouIJR1rlF&#10;MVcg5nEycHDL8pS9Y0t8jrDZwVhSALRAFcfgVSACGMTDH4Jr8XY3pUl3c2jGrNY8sx1Wfs4yl1Uu&#10;IxULIbQ5YOYE9cL6OBFOnR/oc1hsu+vLsBoAccVuHtQP0Atm5ufgemrSO0xqTY3RNLY8tViMlpos&#10;EFqkiXgng5AH5EbkfuBNMFsBJQfyC0omfZsbzisBCy9QaRbJjNazly5uqK40YLaK8SM2ARj4gpNB&#10;1m7woQMWJ0LcV9vAkBh1UMGLBpNWixEhMnesxdSYs/3E7Z7j3b1mUHlRhQEH44ZvWCfx9VHNu/tc&#10;/5kf7W4tfg8/HQa0A4IJPAN9GcgNWpvtePvg3goHzWqofFBOPc58pVS1oa52tBh6/eWX5Dzpg7v3&#10;FFLFWyMzdpdJjLyjfMa3uGopr7k8MLgUCa/MzW4otdv0GnEh8/9OXV/RugLz05/cvaWlpAQ+vtP+&#10;cY1EYVOoChitYZCV5Xb2dhtcLr5Y6w+sHdrWrDUoyCgih5h31CtZKJKaSyc2VJShDy4tcaeKhSOn&#10;z33syQcbTTKZPGMwGMUK2ZWubonOYDdp4Fg/1TeZywbrXRbYbw0MjJ672inTaOo8dodJvhoc7+4Y&#10;GFsKaVSaj+1u2VdpqS+3bvKWNMBELbCSCvs4Cmn78HgwzVuM5I+0QQumbyqrzEslg9Oj+zeVVJpV&#10;IMzSbgHtPgcIL74o8o9NK0eL1zG6KOEpeCrt6RutbqfVqdYCZKGSymjOqHhQfhCQGQpBwpyROlzG&#10;vhzaEVDccjxZ2+AMKtcGowZEiHghhZIMYi8ZMmHeB8D5Dh72CniSiZWtXR0lbqdRLcX6leckGYEa&#10;HWEiB5OnhHg2FO2dGL+3qUUtBBcCT0kMORC9VvyrPd09ZqtNYbei55UJima18e9On6/3lBvhrIFd&#10;DfJSsnA1odEvdgNCKOpIN/jPBNBvOW8Jd2G4XFQueUqpuG9yNsnl15q0GQBeJBihthlYGxjISGgF&#10;XqWUcpZy/NbL1+LL0xyhoboS9JgCg3G/TV9MvTD0QW/atbFw7dtCGe/sWmLHNuvbSvZBfoH62Xf2&#10;rn/+r+7W4nfrSP7rj4PribonEjyA9SXMYM4ukVy+sXhgg0UIZTLdgG3CA5MH1qVVY46oead+9NxQ&#10;0G90G7Y3bRuYCUrlfK9GKywmx4bm6tweiLKPtvc/tHfbXo8ZBjdD/nx7X+euPdsnR2cf2FYDv3ep&#10;JD8aCaciqUqtDFc5RAeAWDA0NzorekYmFzp7ajeVK9FPQzXLRxiHEiKU+WLxeFe0vX+gfXREZHNf&#10;beu5p7lxc4kRDRXKH4BJi1weTER84TWPw4yx3CTynqbHLApZVYWzubJcpdZd6r7ldbi0MpFEKIfW&#10;qsLrGOrra+3t51qsDqvJyC9IiNGlqq0o3VxZZ5Aqv/+9786vhbhiNV+lcZn1qzLp3NTkJ7eX6yRg&#10;eYuLeTltIojudbvWMJRfjgT5o1nxyzeumcpqrErr0RNvJLiCarddQK00MA9URRxJOp63t6skuEN2&#10;fQZrEgdRRxwFCB8zieyZiSmZWB0XiJUSkDoBRzBAByzbBAjYvuPYx6QxpsWSN3pvWJ1GI8INMVtD&#10;pQWMQLmExGTM8aQ9i8so+Lu8XiEGeKh/2YxAKEqmklC7lFdUQLAA2R7zzqBbUBztmqw06zxmcr0k&#10;mQ8AFnjIE8KFCA6G0kdawdsuBf/sVCNAg4x80EpjaoyXzZfrza9fvX6wcQMlSmH1wsujJYplNuLf&#10;i5nk8j+cbZufW/OYtHmJ2W3V29Ua9t3+fJHNgHjCkjAoc4l2GHfsoP/1i+Bt7sF+QIA+3lri391y&#10;/45e13v9R+9Hn7b3+hi/+Xy3ATly0WGyhznFGC55MboeMu/BWU5fRKTly8RSJNyLg2mOUsFTy//s&#10;q392ZeSmtcS2MDm/CryUz8xPBMXt5RX76pqqzDZ00/Bj/OMfvv7kvp17VByvw/Trz568Gs1cH/cP&#10;3Vhy6C1cBZ4U9xKPjk1k+LKuCf+Pf/DDvZtrLWZdJpfmkKZanuCKLvRMfu37/3BxZKbR4/jSMx+Z&#10;GZ91mmT3tngF+TBYV9jOQ8oHNYFGoixGi+I4QEtB7Ybaw4cfdFdULU9PReZHNlQ4lUZzEtplbMlh&#10;ki5MewzSzzz+4NY92y/2DH35Wy8c70eJSoVEkoRIibZva0XJj//qDx7aWWtQFtVyLR+LVDonyReN&#10;UthMZmiXAFSniIMBRTWTLoeFrAgrHrJ/OLDJ8emHto5fPZFZi2479MyLHQtfeeVqiKfi8CQc4ofR&#10;sRSKMWWCXgb4BmTK1Gbid2S7zxeCCzI5O7k6P9U9MvLC8y9/+4c/O907tppGOQZrD5KSOK2cb/eF&#10;ygRHn0ZPBRBoHrp6mPJQqAoRg6nFo5JSTKazU4GgXmsQgh6HG8M3SKdTp06dQdGRy+R0zzSILtJb&#10;gfB/+9Z3q8tcu6o8KHeQrqcAktOLlKeL6rWkOMVR4pdka/cv3Gg6Qc0qtb/FdIVFi2cZWfHzONJ8&#10;msTfVGRzqMsEM2PhXY2uXrx6QWe0lVQ0J3JAJyhR/E43Vvt/G5YF1vFmROS7fh3hNa/7SLyLffe7&#10;/jr/4x7w/cuj+I87pm/7yNRTFLhpinWgjoeXF/RMLMzFEwdrHdQY0BibJiRk1UjwH8/msLbs2mE0&#10;6s+fOKm2mKprakZHxmROp02qmp6Z0DodF3r7YoGV7ZWedD7b2tf70J6mhhKngpPe4rGuZfJ/9crl&#10;nrHlp+7dVec1xJH0U+RH/ZkTp04HcsWLV65/7IH7t+6q5yfTArF4LRy7cL332vjK0YsXf+tTv1Tp&#10;Fqf8izuqyg9vcG31GJDMBoAVlNs0D16j0PsKh+YjPUtRr8uphzsyWaVj71+YmpoJp4rzsVx7b//O&#10;+nI9jGt4ETCt0UoDTQXx9r5qj9dkuTI8fH5kunsqcHYAMo2Zm9PzIxPzY4uJl68NShTmCptLkM+O&#10;jPbanBaVUkNhydg9EO6AVpegVJqsoi5kswI4dHBC9UbzprKSq31dI5O+5pYD/ZMz3bOTHrNFJFPA&#10;vw2YMDM95a34Ay+89Er3zTaH2yOVys+cOv3skdeev3xdrzV++RMf2Fnu2NO0QanWXhoef6N7qMRV&#10;ZkAkXQG1+HY40D/7NMF1QJkfD0R8vjAIYVI5qB7EQ4bpMAo9Flp8zOFYvndxFXw1lxbDSdBjaPV9&#10;/fXjUD2Ul5UjB5oEQHAx5Yu/efzkxsa6z+5sFkNemS8GUnx+LB0v8E73DL54c/Bk72g4kWlw2pGn&#10;SuZub3vDWsBYWZAiHiAJ8q+44pxQ9Mbl65sb66QI3cKBAFYDiAYdAEmeuWux1dGVsFBo0hlMq5H0&#10;Bo/ZLkee3tv3xRQlwhKzs5RbTeA7xDS04Xg3JW3sRG6dBXEXL36Xdx/vcbH7T/50gBTI8B2sZIYT&#10;sBTN/+T0hfoNFXUmuKCxDRjdMNuh4TmHo+JLK0weEB+uTYx1Tw35QnM5hWZqenWDt2pyfvGN622J&#10;YubQ7q1WGbS+RZfLVmZQENUgQ4xap8O6vBLm5BOphP/ijU6FRFZmtJ1saxPqXbfOXTmwuXb37q1F&#10;kOTQP2ZyJ06fdVQ1nGpr39JYV64S7DBL25fS53v7bAqeSaHncqUpjJyEIkAnWCSK6fx8svjiraGp&#10;tRXws9AccwRwoEwEVoJhqenSraEDTTWVdhW8OfJ5pRBhn5lkGnWTsUw3aWWbqxxWq7rSrK50m6cn&#10;R/USXpPbWWXU39PcNO6bX8umrVqtUMQ/2XlrbCmc5AqS2DdQyg/EHTg0ojTExXAZBqCLWRwxDYpK&#10;lWhfU60gmegeGRJpdfFQ8mrveCwr0Oi0KgnlxeHv1tZC3/h/39q5a6e3pPTGpWt//ZWv5eXq1v6B&#10;P/+9/2knaHlVmE869LqG6oq1cGp5LWCzmxHD+hatxD85syA2yRczfUurwWyxscolorEnkYELWO5Q&#10;voGLQJMXLw75Y5VWuxkjN4bcCE0zEPfq6hoAIExBA/tKsBbjdAyO3ru5xVLkdgdDL1zqaOu9OTgX&#10;6ujqRiJBS031ppqaoy+/vG/3VpB4AZq//RkOSESAZYAkluTDBLohj2s0GE+39avUKpteB7PoYjbD&#10;J78UerdkdV/MzSK1wJ9V6C2JVLLUJPXqNHeqxQSAgEoBCmMkIhKLiECG5hqQy20R47/3snurOo5V&#10;Wq8X5X/vQ/9C/f1dvPi9+7gYmSm6CbJUwEzpxOBY//zKp/ZvRRYlI+OjVwKEEV0HQ5mkyox4EI9W&#10;662vT8uKpy4h/XN1JphOBOMSmfHelub7WzZpJTLsSXkceNSLwvHC0MRy70RguSAc8y9HQvMffeSB&#10;bZXlaYXi8tUur1FTtXHD5bYRXjh4aFelXKoBoQNRH4FQxG6xB2A4U+Df29I4O9qm0eo3lFXkC9JT&#10;13v5CoFdj1lVDtGiAh5kFyCOFQsSeSDNr3aWr00vDM/5R+cDBmm+1uMdi/FSXPgd25XwYsjLIEfG&#10;NYsIJCECOFJCdI45Xk6YT1mEJotMboJ/fywDr6CKSme111pmVsi4mb87cy6xmmwsq1JYvL7VZP/g&#10;5I3OqQl/ZDYQm8HXWnrMn16KcgKJYjjFyYbTHLVWjEB7TgQJIGWl7qVZH0TLcbVnem4ptLKkV4qN&#10;KorUkEglc3OLDz7xZNA3+52vff2BQ0986rNfvNZ6scZl9VpslBGIhYKTknDySr2mrb/babUbxSqo&#10;P9725AAWDYyiyJVf6umvNKqMIsDojG8OIPk8XH5gxA4vDW7PjL/cAopFBrGmTBwH3x9Y1etgxAqJ&#10;DJAmzNJgPKTwJThX+ztXV1cujyy0lG6+f1ejs7ysttS5dUON26hdWlj2zU3v3tIoAmbyj2Thf/q6&#10;eEgmRZQpBD0gUGMkDFUQfKr5eZ33atslq1ljViqoYSYwnNK6sYqBmHji5JGe3nl3TUM6Ha2wqUsN&#10;+jvW4iIn7F9NJuAZxZFBC44wKmA4YAre6fX8Gy+pdTiCxYjfh1M79oBRLd6+sXnPjp2I8MLPOBYs&#10;c4iJvvmFkaz8Gz/9/3/uzuRu0G6PZtJ8nhbRIdMjNocNVYjZHNIXuROiBDN7wgT8ZzjIHpdWG5y7&#10;3fUlWo8PRmFLfa3BTL3Dua2mQikuCItx4Kp5xMWF0q9cujYTW8vrNFP+SHg1sKuqpMGkRlsWXVsb&#10;nhhHvlO1zfWTF17/6MMHLDVGoUiJ9mNtciqx5neW1Z2+NqzOcrZVOSxGfTFSgOm8zWmbnQlYVEK3&#10;SQdwAvGcHOQHQ+LMlcTywr6BoQONrnvr3dVuj39lAaaTqvK6wNigScKzud3Y24sQIM/YZJIYmdQJ&#10;2NNmKJsZoy1akWI8fk5vNE4H05eGZ2eDYa1C6fHYy9Xarq4bvji56sSWpmR8oUxjTEpsg0hjXcuM&#10;B7LTK+EBf7R7IdoxMtk9Ox0IZSOxIkeqRCttlvKbys0yTngxuMwpGv1JZbtvEauBw2ySc4vLK77T&#10;J46ePtEmFXOf+OVPv3JzpPPG5Q/srrHZvBzuSpGH4DvYfqbgdbOwnI8k0y6bRgRDTuaSeFO3zUD6&#10;5PuZgYwDn0sizZteXKsqRyA3Bm4QwAmz3CQ5ynN0S7Hc4NxQeZnJLhFDJMHosLknjx0tcZPBI2Oo&#10;QdHO8KKuttlUOk2ukHlsQ0WjW46sD6cwp5EUJHwgzaI/OXX+yUP7SpTwqVDzskkUdLCIIevDN0wo&#10;NJpg+DJhvIfvgRWRqpJcOMCC4wu8avlcIneuc9xldehVYtC00Ynjz+GUxOdGjGb9+Kw/KtTyVKJS&#10;tbRKLuNKcMXzoYkBZp4I+ZMTU9l8GkLH2MT0zfZ2uUJu9XioOKDKkwSSZWC+m7c7UZXfzef4T/xY&#10;VIs3bmm55757pXLYHuIcYaBLRob5n/hl/4K+NIa7T00SlVq5XALtvEqpVInfPrqimMtLBETRx8cB&#10;nV5pWWlpRTnkxL0DHVVu13T/pFKuURl0aMVAVEpH4zGxcE9V5a4SZ7lO32DVlxnU3HwSroxDg0vX&#10;ewb379wsEIu6FuY+dHC/uJDAgBC2E8P9YwMzY3BGOtIztllc5AYHZSprKBKIZZKhuLB3ZWVXXYUK&#10;nGbSczOuxxx+NCc809qVy6ZaKhwybl4mEiny8esTC1cGx1Ehtm+otStgoxthrHyY1YfBeGkITzds&#10;CWCWgMYKsykeEv0qIU7QKxYXV650Dbo1nEb0yOVOiOeSuQwIYgm+KClE5tRKssDRyKR2lcLr9IpT&#10;Cacg59YYpDzLVKLQNucbnpjOJ6J6lUApFXqs1lK9YmXFv1aIaBW2yyP+THCuvkznstUEAj6nw/3h&#10;p59aCETG55ef+eCDgmRYpzeKxLDsgIodzF9JhidrHZwx6BQ1RjhPkk8cw0NkrJ+Z64L+y1QhQOfJ&#10;QmE54Kt0gxecI8UiJfjRFA/VeC4YXQ6tVXvdWrqQwKjD7JGijpeXV+wOB0MExmkAl4w8iGRahbjS&#10;asWLp0kl09YCkKbI07zgQu+IS28oNZuKiWhRRKgz6HjwVMYnkgUgTtKXlIjx3KC5H2q8AHNOZDBB&#10;q0IAVLnNEkzGLt3qrrS6tcgdROogHiOLnEC+VWmUSi3D4/OxZFwqE5VWlisglMemjCz48guDg0sT&#10;k2K1WiaUT89MGi0Wd6kXyYWM0ANiprvV4d0vQVSLG7e2bN22TalSs3wWOtHerBfv/hO+rx+RHHmY&#10;A0DEIBxnrUopAiPqDic2NZDkosAMwTFI4vLdOmtTbV1kdSqDCRd2mkXRtG/NbiNfHp60YDe5DBJU&#10;hLhIUpRJcUkhwZpcNuKy3GI6k8kr+6biy5F8aTYqCc0LzIbo8MyNnsnO2eSNmeWPP364sdSAqxud&#10;4VpbZ86kmchzllPZQyVejgBCW2ATKEFgeYm7pwNDs779cKPRy8hYIpOaHx/hOsqnfCvba8pbSq0C&#10;JImg3qI+kB/c7aWdcjkAcFAaUxH1rYCUTpLDwVMsplfKXS6PL5rsHPVXlpe5dGqvTdfgtTe6dLsq&#10;LRss0pQ05Q+FVsNhngRxz+LU4mJqNSgSqeVlVrAk9AoVQpq7ZuJdM5FENO1SSBGP7fSal1YWZhf8&#10;laWbLg+Pg17XYFQsLCxNzY0PjE+cOH81nU6qOZkXnv1bT4XXYvaQXLiIfb78bMf41Nz8noZKkxTb&#10;ekzY2L6YxNfsN5CSkxk0Wv5cPhhPzqz6NpWVCeHmQJWYFMoMk1cEh5B4MlVFo1Tcn0fLj0CoUavl&#10;cgWpToSgI0NKAnIHxmpJiQBEuwTI0OiUgQDl4HDNGGFDGeJ2GF+53DeeEC1FIuVWBfpdYrtlYhyh&#10;onfCFw+nLToYq1LsIOQwxKNA1w4yHLXyFOkq5mU9Tuf8SnxgZr7CjE0LcBSaGzNu9OK0VDE2N7M4&#10;NRHyLVVV15qV9Ahou5FwLs4WzC6XpgxO8xKT1aRz2JFmhdWYKfp3C/F/SBVjMIqWLQ/cf7+UhDes&#10;wxVRu+kDu3vM39VjzjIoWRU1ekxcn+QLTy3GHebRjG0D2b0xDFN8HugqtUJZNJ+bm5+Kri3es/fA&#10;+OJa9/CM3qA3QPtF2AZqPaBDlDmGl8oXizhiu1xsL6l7o2/2aO+4L7q2wSwZ77k5t5IcX8sPLvgq&#10;W3bMZ1O7G2qNOqVCa1bKBbmlxeWhuVLPhp7pmRq3Uw0fIcAq1M3jwYU9swGVzrSl3IQEIAjbMFzn&#10;G8wxrgzzxwc2lssFSOHLIswDzDCa1rEicCa+mF4dc0aR1IUiQ7NknQsXHdhTcgVWm6F1Ilpm1hpF&#10;aQU/p+IXDDKOXsKxa0Qeu2FXVVU4ybvcNxSLruDv14SqeV4+jJDpRN4q00gVMrMTkdic4ZmlKyNz&#10;gayo0alp9uj756bCq0lned3ArcGG+nJFoaAzK+f8oa6+iaoyR6XV2NywsaTSpVSbkUjMEUjfGJq6&#10;3NH10I6mTS5jAcACw+9lrgIGpmDEI/RBMLkgGNPN+oPzyUSj2yNMpLJweYO5M0WDguUrnlxGBnSu&#10;wmET8ygaj0oYlWD8T4AQZcRDw6OD5HDkw8awp8mVjQJHSPxM7sl4NBS+rEkpN5fUneqdHlucfbTe&#10;huOa5uWQzJziSo7eGJXKTC6jNk9BW+BOUNgJ8YvhdE/Hm4KYCrmUlCuscrq7Zuf7ffNVnnJxEWFd&#10;QShKMmAKimWpeFIhESRyiaVCtMJtFpNkEZhyPusPyWwmcKhJSY4DIKRCTOsHQgTAVv6Fyld+Vy/i&#10;/8AHo1oMyr3H6bba7XTSMenkjBHtXYziXT7uLKGd0RcxceVE22Su79vOsW/3dCBzMalwDKqBfT/G&#10;2Xm51rXsm/2bv//Gjq3NH9h9MBiMn756jStR5gSS/vHBvtGxFF8mUOlySJZDl5QtxHKyq13DZ66c&#10;fmB/48M7N7924VJBYpobXQ2qTI8d3LGjqQQGWsc7+/fUlgoKEQ4uRq1UGC9KDcbldNJXTFaYjNjw&#10;UnJFIZMo8LvGFgxaTakeeCbsMRRHjr1m89aE0nleMlzv1JHLAzi8ZIkBE/sUszZgAaK4T2ZjTuo0&#10;3IHd+5OEDlxaciUSLYQi1/qHtyF8VYYyVEjnoGdGMgcHLCoVCLlCycXW9nt374KdulxcDIT96ZDf&#10;NzA1Mzm6mlgdX55F2+qxuExaA8pe++h0d9doidd6qKn6ws0Ojci8FF4VyMR7Kl3ZQsIfy/Ak2v6O&#10;qx+8/54tO3eLpOjf0SSKxvyx460392zbtK/Cwi0msY/ngRKHj4wshliQgeJJ0FdycvDoASYr8Sdy&#10;t2aXKp1eFWos3CRQscjVExafohmkn6bTpU6rGGw8uq6oNSZfJh6PTYrDI6t1amIkcEXIrYriw+LJ&#10;SFgIo7iCgtwxubCLQ1KqeHk5cqu99em9TS6NjsOV58kwvhDOc1681K7U6lKcjEWpFwNmTsd5lHQH&#10;LrIAVTzD2Hfw4TdHmbk8i9l66uatpUSy0e0UAaHiKnNcyc3R+Z7hUZu7hKtXtU32bXJ4nSotLSeh&#10;+EL3kECj5msUMIClUQExLmHqz/oWMa6eb7rzvMsXyfv44agWb61pqKyocJWWEvmGaVzYA3K3GL/L&#10;JwaNPVjDQKa2skMhghff/kijAQF8h0uTCWyne2FCBBdCCLX6RkdOXT7zqWc+3GIwbnDZtS7PC2db&#10;f9w7meSKUwLlyf6pq2P+jv6pCzf6b86v/uTiRVTGLzxxj25hcFtJzSV/bjnN/eTDew7vrbVqZaAB&#10;H7lyucYs21ACWwxOopga9/mEIomzuiQVjt4Ynd5SUQ1YUoCcN74gzZNP+1YVwkKpSYtte57HH58c&#10;saj1caFkbmWhqsQtwNAOLTmSezCmg6UDWT8yXRr+RwY2lLaXQ/gx5Rehb86Q95hANB8rfvelM40V&#10;ns0VLk4yQqnWIM8h2JMngClDkid44UZHPB365L4mQNSldumBDbbHmuoPbPXu3OwtsWscZtfN7tEx&#10;3yq5m6tVFqthLlw82TFQXmKqMhnO9U/pS2uSi2OaYuhTn/johWtdsUyxzGG8d98upUpFTmC5TLjA&#10;OXm9x2X37K8vFeUDJDhGZaQNCco0aC5kwUwjfpQ5ioTloqfHIifT6Iam5hfmVmvcdjLJID0NlV1s&#10;fnzBWCAWdbusMhR0kJWZIp5n/KMxJIeBOp4XkwLm0cTDCyvPvXa6rqEOyUggV9DgnCtngkcigH7/&#10;75Gzhx99ckeJls/LByPJYDSiBnmGL/FneX2TS8evd5brzQaDCmA3WUXj7xGyTYeXLyAHVmw5UEIT&#10;ErG0vLTupy++upJKNJfVxYuCs51jZ1uvOUsqEgmuXKldXFhIZdO7yqtBfyukIKwMKhxWvhI2Jozz&#10;JnOy3t7WMCyg9QSNd/kaeR8/HNXi3dt2fOIzv8QTQdtDZq1k/sTIh2hbfPf27h4B2q8z8x8GlyNU&#10;FUf7DoeZxiwMmMECymhQ4G2zlk998Wu/k4rFd1Zt/Njhx9AjYdeokstteoMvEv7Vw7vuKTHeV1tR&#10;q1Nudhkq7BqxMP3gtm0PNtdapRJPabkvmb8wMfXM4f01Lo6ME4F/29WR6MWJ+d9/cD8fF20G+qtM&#10;Ni8ev9YeH+w3idWdC2tNG2pgMg84MswTtY8vDg321dq1NgNsydAgIfYiL+FJohLl8MRkncsuR5Am&#10;RBkwdOYC8gK6gbcA30rCTNh3jXoGnJQC3Uh2gH+UB/P8o+evqtXGT+xtkHKS1CoiMxrG+bjmCfuU&#10;n+6dvNR24+nD99jAhygkxdw0vqD3ACijVSjKDIY6k1KcWvCvTvZOTydkZo1C7jbK81zpP5y4fGDr&#10;9jODQyVV9b6hvscO1D31yAfKazdVNzb/0see9vtm9WZjcGUNXsuRLG981lfmcLm1cpQ8Rv+G10ix&#10;dhlwviIRxMszOC/ZpWJzgm9wN0DKJrPtys2eaDLpAAsOlwyrxigIAvHMlN/ndlo0tNrSPoj89alQ&#10;k5s+CjEM14cHx1QGNbB4mVgxMjH36tnLDo9Hr9AUuRG4HuOZeNx4jqv++/ahvvHZ5FqkJ1H4v99/&#10;oXNspra8wizlbHTqDm4or/NYv3fiuC+ZiWTJl0giVkhQ9bM5fJg45uAdM45uND7ViYR7WzZf6L7x&#10;yuVrl3sGA/6lLzz9pFEobbvWiTyQnKDQMzn+5NZtxLwU8TUiucigzQJAwsIAVzhmWEeTxjcdMu/2&#10;xe9uYcCjMTyKlqbGlmalVkOGCbctOpg18G4pfnePN+Y9WeqPKJ2CIRYwFZlpjt/uRjo9mhZRvaa2&#10;ksuNFrM/PX7kL5/7q91bNv/Ghz9lkqnAMoMhjriY0ysLY2MRST5YapUKeSm1UiJRiow6VZXFiUrF&#10;z8Vhqj6WE3zthz/YtdHzcImdEqUBUkLnEMmMB4sjc2tuk0kOnbBIpC0qszrwlkKFRHEiKmhfmpcY&#10;hKFc6o0LPR3jC7u3b9roMQGdZOpLSq9R5iTac53DGpmixW3i56OgJMRyPH8Mkl9yX0C+EBpoRqLL&#10;hHnS1gDKD1B3gSxLwlz56a7xaHjtyb1bVGK0dKCLCXIQMUOekEdDLBibX3y1Z/FTB/bXWQw4UvCT&#10;44LnygMhr4CoNpJycOMIWq30OnMhxKIKl0PhbC6tk6o1epVCIHi1vWcuLbGWuGVh/+6NluHu/h/8&#10;5MULbTdefv4nJ068smf/3i///p8179+jlOl98z6MOs0GnRhDtGwunI5jhAWcBO66yJxFLQZEgTcD&#10;hKGAaCW4vPFgfBFXSJQSs7NndARHT4cZHLFN8NJEkXShf37a47KRWRoN9Cj4FR8yZm+UQUX8XP7o&#10;8KRQLUZ6k5gnqq2tiYqlrR2dla5SLG9Cghh4a1zV0XNDyysLW6usk1OzvHTR6/JGM4kaUDcUgErC&#10;oF0oVNry8g1+X2BwbKZvdAoQjcaoFQnANI5D1Ad1Io0E4ZtNWjlwvQvbaxuqNzXVbWg40LJBI4qn&#10;0xFfMj0TCUzPjd/sHPjcnsNymSCfigtjOa5UIhBjaSX+HZshjtrAzjzen1qMd7cY/PyjUS3e1Nx0&#10;z8GDcpkMzQrTiTEd8d1C/K4fe8aZhZA35otB5+9YiBmMiNgHqF0MIRm5QLnLM93/+/lviXnKD+95&#10;cFdNPWP6Rr4tlHMqlMbz6ev9c40b6oCyYo+DyRPky0Ts58ToA81Jzl8fTKllv7p9G+pXlpsjfwku&#10;x66VVtiN0/7wsRu9mzbVKLlxjqBg0GskIpXObK2uL1tNxW5OLV8bme8cWijTqBocNpSqWDSqlkjj&#10;wVhv38B1f3HFN/TpvbtEYrSS+dmk+PWOudMd7QsrS2+MTF4dm48neHq1ViIXgYqFGl8USBkJGSAA&#10;ydx8omdobM+OTV6NIJtNwj2caFvpKIZLBa7cX5Cd7R4pN4h21NkxsUOytQhxn7SGoLKRHIYSmZk0&#10;ITxaaVlJZanOIUudHo5qeGKdiGtweWUcftw/b3O48wvzO+p1ibAfAdNNm+/lydSf/fRHyuymjZua&#10;XVLo1gQDMd7J9i4NN+a1a4bHMd28GVpaVjuMGSHfYXRXljUq1PqL16+BPGzU6GANTFxwjoJ41/wi&#10;rPLsJqdazccskVZWAT+W4Y4vhp0qPcaPGLlm4QVBlF8o4GgJxFvETCyaTurVOqlYjloHPoXXbIpF&#10;k5d7R4fmY5OFtMmkbRseOd3a8csPPFiuzX1od+226tJytz4cWpEIxTajGZGkOA4iTkrB57Z4Xbvq&#10;ysVa1cut3TKhwwtyBT/FeBvhgydvZwo+5BTBkkNEuZafsQhyMoAghUIoEISxaiyVOdXeU6sXZdTq&#10;zS5TZm011D4gsKjzSrWAYG4yxr+NWzLMxHf9yrj7gLf74vdh9ugvxGdPGTUs74D5/xhkHbl09rXT&#10;Jx576JHtFRvg7UDRO8yYlbHX5utN1ks3B0u9JSYJJWKia0VDSm6N5FGAllTSu+pPrvgRFM1Bxwu0&#10;AAEU6JU4ObVQUlFqv9LVgwQOGAmleBk047618NDCXCGWuBfpqxo1jNq2VFvFMvWQLzOwFOrs6vYv&#10;+U5d6XA07QlHU0a5pqbUCWBrai174kInV5J/aGO1x2Xf5inzWm2dc+PtIyN2rckglaIwcTE7AnGr&#10;IIxypMf6+0Gy3uVxCoopSgXENrgAUyFgFHhtgks3e/2RxL0tmwwi4M9xABfomWlTQaHYDOuA3NeY&#10;zTMwWpQ09H6Z9NTM1EqUq4bxWDalkynNRrgqC1d8i/sa7aVmu0Kq8MeCM4szNoNxcXoe/emJE6dz&#10;ArHNagj5l+x2l9uCyFORs6TMZjVJZQqABgolIpaxPc9kIiFEmii0kORhy1KEhi0UTQ1Ow1MkXVla&#10;LhIDuhCDxUIBSALx3FoYQIrXoIUij/Y15BJPr5Q+UXqpPIMesAFB47C3Z33oNFod3pYwsza8tDax&#10;Eh3s7fnI/ftbyixGrSLPFfMysFRSBBJ5QBapojCLpYxy6YUIIACcg+XNKZcZVcpXr5w2WM0uGTyS&#10;yA//52+M/BNqDXS7uZXVVZlSkxOLr/f31FbVzoQS9zduSAVWor41Q205H2Z4jOH7L8T18ov+Iu9q&#10;oP/zfoIs2xuYMmORg7YwerL14rW+zk89+VGnQuPSGhgzIXaqzTRAHFHv3IpELCyFMBiWCRTwgYA4&#10;+IQBtxUG89yXWy8eqqpzWNQkmSW0Gk1aHpAgL5sCmQn2Q6+fvihSWDwGHYbmOrVChqB49MgoRbHw&#10;QnRWVEw1lNqr7BqzXmS3m4Kh2FIo4k/GlSLV4tKaq9QtEvJfutZvUGnu3V3rBUIilyPzx6CRe8vL&#10;/GuJjt5Bh9stl2DjnIaVWiErvzE8Ozw9c7B5o0kCCDZBkAyzMSNotVCMpfI9w5P2sqo6k1aYTYIt&#10;KxBIKe2CdsxI3MD7hkaGce5gmCn4BRzFxGIhN74yuATpnkyHjOtsRqWQxQu55dWlvZUwjee9cepo&#10;Io0kEd5rx85cPd+6Mj0+Oru0fef2TRWuWCwaKUgdJhiro5ZKJFIxH7A1NiWErWCHkUMotkap48sR&#10;PyjmFwVTk0u9Y7PLBe7Y2loArzuWmAwEVFoNZMgovwuhwGo81OBw4g//cQdEEAYtnFgd45HA7Owc&#10;5WzCMZVYpEUAS3aLHqymqRDnSs/A4/u2bSu38AHmFIn6IAIowxOjdAolsvGZ6ZGp6cnZlbV4QSEX&#10;y8GZgxcoL2vQWjgCRe/AwOaaKnJ0ersbTSHp1MJynQ2vrVFMp0w0gcXJ24JVdrsHazler1Bq1uN1&#10;phjJ/t3be3AE7tbi9+Agv8OnIPst0q5RbwwBwVoxdbT94qBv/uk9h+A07LbYKFETMDCzQye/dA5v&#10;KZkfnZjZXuYCXZXpxqDPyPGyopxQ+trVVp6Q//j2LdxcEqoLSlQjehZDfRWgD85a1FqlSnfhZlcm&#10;xfcaDDANUihFaqWSXNLkfKNKKlca1CJheHFmbmKgwu1oqKuvqd84u7J65WoPTyP3B8I5uWEqsHL/&#10;hhI7GnPM7nJxpPiBp6XOC8tstgnf8uDcnLe0TIHEI470+oL/9Wut921ubrTjmseCQY5JLHmHQdKF&#10;sKJcDEUn55fqSpxSUmDnKcyV7pPP5FJgbOH+hFmz0DvtwYlxJREKSx12MDZujs4oDFatWJBKpTMY&#10;PAaXay1owWULM2Nl3iqnp6Z+y5bFuSmXTvOl3/rtilInGsAZfwJxIRUuiwQkEMAfEETQ9A6COTKk&#10;R0adRG0eW43MTETmV9YmQ9HpTGa+yB1dXPH7VnViJT+ZgSw7HI56bRagMPF0dmJlsd5WIoSrCPmh&#10;kucNOc0TsYQ+mkho9Vb/kNnqlMrQd1MYEv4P3LfuobFLPeO7NjYcavCCkgYYBisUBNl5PkhvGOrx&#10;nXqFSa8wmAwimQZxsFcGBxUKnUWj43JFvhy/fW45k0zuLC+9k58G6N/k7wOUB0ZSyThqMjzcRqbH&#10;86qabFGmzmcayu3cBJJji0KZOEPKlru39+II3PUvfi+O8jt8DqbnAyJM1YdTmPQvLYYCBofVoTVS&#10;jhl6LyaUl42wIMMaLqfEog+sBQsiKeUGo1IzO2I0z/5QrH927tC23aQkIxsbJl4E834By3YQodaL&#10;CsltFa6H92y6Nj56sm80hWQjDqj+2P2idsuUUq/VYJMrDF5naV15dWhxSZyKgWF2X2NFtz/lLjOJ&#10;BblnT53hZ1NyqB7SMJAp5PgwoGDG+Jy4ipd8akeLOFl49pVLVwcWT3SOHLt8ZV/LxhYvWO3JVDZB&#10;EAwz4GK4qxDmZUU8/oaqqnwq0TO/AE8ztOp4xRjqY6jHtHVMCAUhNIRRMColQiugZgNbbGulSZJZ&#10;uN7dsSqU5MQyWTEvFcg6p314nMbm5lujCy++cuq1Hz/X0Xr2wScec9mNAl5xKSnoHFu0qGUKJKcQ&#10;pRuKYgYMAdyKigx0nadD6uuqTPPclSt/e+zYld5b3YODqUjowIa6PV73LpdtZ8vGjY2bhyfmkK+K&#10;bloJzJvDXVwNMYo4wosYXTg+UWxJaOUwWGDK5ELJzhAEhaURJkKFvr6+Ny61KVSyPdWge4dzWBW4&#10;ApRFch2B2yW+snF+PuzWCKvsyu1Vzgd3N2vkym++fOJIz+K5zpnnXzmSWJl9eMdmcGLudNaJYM5H&#10;ja9ARPK/Ala1fDw62te5HEqV6519E0vhvGBxfj4WQJwrJsPv8OS9+2fv4AjcBYPewUF7L/4EvROI&#10;nIi+SfAK4zHfkfMnOrs69m/e6jGayb8cBFcUU+wgGZoRCkcmE/cYlbi0prEFx1yOqLt8BE9yROQd&#10;JpdpZCJxGrEX1EAiMReqXYSq51EIEKgmBHUB3WU22OxQf2RXy5WR/j87cj6Qk0JxJUTbzJHcXM29&#10;drP/0uDYYoFj8JSVbKj0Iy8EBkZScUQg0nKzexvLBeJCtdMtV2g5AEoKSDIlc0sAIZCCFblRrSj7&#10;4XsPlJqMPVOzo8uLH9ix44HqCjE/neYkxUIpM4Ik4S/Dvyb7GgG3aNUotrc0XuwbmoK9BH5HZAw4&#10;8WZBsSbeG/XSFANMYhlCY/ETMYLhqOTQqT91aJumuHZrfjEvkUnTEYPePhiIRrMCi6vGUt0wNj3z&#10;xIE9v/35z+icCDpCbKf0YteIWCbfVOUSFHFYCBxiYoWI2iHkY61S+iP5H79+4dWTp6qaSn7/N7/w&#10;mQfv+28PH/7Uru0HK51bqyxTM9ekfI4eDjsiCSCJwNJyMhKFp30U+xMcQLTwJPcASg5mcr4AuJwY&#10;ewXkbGq12ovnzr/++tFrV1oj8bRUpcX8Rq+BX1QR8R4k/4OqjiByKXkVAQLGugFD/XQGvsiyQsSm&#10;SH30np3bDhx8vu3W8Grk0PZNXzywuVLFTTJZUXe40ci3gMUSryPLEQslWJlD/kAsHC3T6RZWE7Nr&#10;yWw2k06i+kN5/16c6nefgz0Cd2vxf9YzAfQhAWc+t/aVo//wod/+3Fe/9deZ5cAvH/qgHKH0aQTR&#10;UcfCCPfQNAEb5gpFAr2AoxYLr45OEEcin6GgTqEix0k59WoJRzwyN68gQ2HaMgtplwzQAvUyA/YD&#10;HgtKBHBdOcV0jUP5pUcegtTiudaOaE6V5+jOT0x944UfLKyFbs6s/smPT33nXPt8VvhGd/+Pr936&#10;vR+cOlBuLMSSRo16T1lJLp2BMplaMjD38mQBDDiS4iSA7Yr4Knnmqd01T9+761ce2NfkgXtkJMWB&#10;sRm9C4g7aGlgO31q9nNFABGcQrnTEsuKkhluNg3VC0xzYGSBPT4jQaQFiOaSTEcMVQgZOmBLzeQ4&#10;J7fXVPzmhw4vDneshJbFMqlGp14JFf72yOW//NHL/+t//68PPLj7gYfuff3113//938/WeTf8iXH&#10;puce3F6nEaH4orOmVUQgUDAcalTCQpzHO9PZLRALfu2Dj358x9YSMdckLmplBbTcxVzU67Hee2Bn&#10;JrHqn5q6fP26LxZHetbVtrb21o4ZYBbJFFQgSPyEHI7cUMFvoQKHN4IlkKeQiDbUVmzf3LShvlap&#10;1ni81SKlUgJBDOMSJ+KjUII9AmyfhoX5DCwvsdlAVhYwJGLXkC+GQJBIJDxux77tG2ucToEUYeJ5&#10;GVamO9wwrcVqh60E6Nsp1FuaHBQlIkk+nVWIsEeSzazGHJVulUaNVYQyn+7e3qsjcDfX47060v/W&#10;5ykWU7zsj88d/d1v/G++XrFt8+Y//+Lv7PXU55KpwPKy01NCSaVIVkO3RRoKkhlgVLeWFo4EInu8&#10;Dg4f7mYAPMUJTlSSVS7Hi72zg3vKKjEDghciFBegOvPSuOAxNkLaEWjPZH4BOgKIuyqhoNLo6Owb&#10;faln8OrIbP/Nm08/cvCDzfU7Kko2V1ePTy1d7ZyYmgr0t135mz/4FWsidOrqjb27t4nimb6F2UqL&#10;SSGCBgR1TJjPpLDhR6HM54WJfBY4BocTQNmVZhM8fhojRGERXFhCtpGnBMtdrD7wbKBJF1jVFEjB&#10;HR6fGA8KtpW5DXIYFMEQkvxEyeeCL0WRIuY1bf+pflNmPEMowVsScmNQEpuUUPrmz13rKiuDnCwv&#10;EOoG5mb3H9q7p6F0R3XJF37lsyKp6n/++m+9eqH91kq6qbZ0K0yWcpksLDIw2aQCJeMXkwQLcIQz&#10;8WL39Mz+rc1lEiEyqXlI2cCT0f0A/RJTDXy15cX5RX9klctVSkWNXm9NY2MkUzzf3dnktkllEihe&#10;mMxUoEeY7bFy8DzWRfg/KZUymVQCKAUHKpLKXB4cq3W7KqwqrD0ISILTDxYiLk+Mt4xI5xwUKMUc&#10;H1JpyBcFMn+W85UXTvdd6Vhdnc1KMl6DQ1WUglSX4ibhT/K2Z1w2D0ENqWnw4v3LK8hPiWdz59uv&#10;S8xNZWZ5IIclKLNlg0UsUUJpmeelKKzk7u0//gjcxYv/44/x+jPQppfQXRY4xBdr2kZdIPlRokNh&#10;sn6ZvTbgCRScZD67vOTjzC1/YeeDL/z2XzzUsIcazgInzpjH8DjI38TkjcbeNN7D1prLqagtzWCY&#10;lErluGIYI6BOiMHJFcU3N7pGl5JxkE5hIyaQFPga0FOLmOADWaCJEYQAJJEjFgNMIAppm07w+cfv&#10;5fKkGRX/k0/cv8dTAppskRPXK1Kfvb/lSw82f+bQpj/9759QF5JSiTCWzl+9MbPCkabywhSVYfSu&#10;mA6lCEKBnq+YAxaqwGtBKS6oRPkk+ZNhJaG2C4GmtKaImSg2MD+KHPFCRNS7kgU9zhcvjKxlV1Zn&#10;b8yt+DJ4qdJ0rjgV5I74haPBTH9U0DEdmfCn0nwF5CGM3yva+oQ4Hc3lZHFePMWNPbZro0QhnCsk&#10;VbycQ5TWmAxWTmKHXfXdb/0dxC5f/9b/Pdk1/PLN3m1O9b1VdhqUCmGch7eJI4BSB/Mm0Da0EZ56&#10;bMYnKRQ1EDqLIgAxOAgvBZSM+k5iE6wQePW8Enf5wd31v/r40+dujoN+LOOFPnLP1ocb6/8/9t4D&#10;sI7q2hqe23uVdNV775Jlyb13G2M6oYQkkJBGAkleEpKX+l7KC6S+AAFC75hmcO+9yLIkq/fe2+29&#10;/uvMsQd9xrItRwbeH08ccXU1c2bmzJl19tl77bUf39/YPAKrHarOYMWQOndENYI8fqgDiVkXEyGQ&#10;kGEQ9KsloWhxQK8IuEE3xFqH8YJWJhArCYjDvOb5/AwWCfBUyP1CxusVvnakNmQa+f0P7713+Zyj&#10;++v+94P97dZhHmNDmVWE/dgOh42P6Y1wQShFUkyWLLDTcV6nQihmfC6VRiBT6i0jQ5jKwB2XKES2&#10;gfGOI0f4JmMI6ZnXt0+rB67bxZ9WT7MeBdYg+vgfq/BLclQJ3xfSi6QyKWwflMAAw54p72t+9G+/&#10;j0mMu2PVhpL4TACp0B9yexwm01hifDwpqwOnH/QYRfAjsjpfIOeKFSdqauJiYyJVcr4fuW1ADJ/A&#10;ExJIFFWNTRCIDIOcRMgJohW5GhYASOEyopXBkviJAyDk46mFgaBUGBi3mlUhZnVRvghxfNScB5aA&#10;swwMEYojDQa1Sl5fV2XuH8ieVdw+Pnzq1Bmf3ZGfEKf2uuG1Fcogmk5UddAulL+IUig4G0QRjY0d&#10;sSclkTqiueMh+uakhJ3yYP/oi7sOjFtCLWPuI11DjV2DiYlJQ6aJqrpagVjTPubcVlXX0DcwPDjW&#10;M2Jq6hvad6JcIlFFKnUS6FegFLKQRP6hj4yZQwwWGiP2CxTlZxqTIlN4ArUR5Uscprk5GXNnz1KC&#10;LRHyICkjJiP3tsWzpDyI+8DUhrgl42QkHWPMmNtrdPlGHZ6z7b1VdY0lhYVg+kJUYmrZLFBORAGB&#10;uKGjg2jyyyUQSRocGzX3dJ/qbk2MTtApZYTWgsRzrD8A9sS1Qh8/Sb5kaziQBxARFRmh02KCJdl9&#10;ND7JljVF60iWAS9FQrBVzA8pTg0Nnj1z9uEv3RalVUWHayGXbLHaugbHEuKTZRhNpPI30pZ9mOuw&#10;SMH8jqitjweleLACgfAg+IXGJkzgEAdlvMa+nk6boDgjZ8DsDVPzi3SioZ5uZUyMRIFp4FN7Qf6t&#10;T3Sd0/bpPn4Wjbl/iJng9F5gKMJ0WHsS/IUeGGRsoRvOczPBXzz1eEXt2f/81sP3LNtAeQOwOIFc&#10;Q4P9SYlJrMYpEoFZfVPia0DSF2Hno+5kXWcvlskixIcg6wP7isjtiE1m07gtkBUfKQiymXikYACb&#10;SMKiMqvfQz56fMFhawjr4TGhaPuZthVZ2Yl6+EKgIcnqEkDVl1A4ACXEpENoSx2bUpYZm6RX6mRq&#10;M0/Y1DciGTYF+lt06alkegCJmbgSsCux/+EYRtyJSnCyybVscWZYZ3CThDSwrV96d8uNi+aum1OQ&#10;EWVIM0TzHcPgz22ak60NMt19g2NG46y0lHVzihMNYbMyYubkpoVHxp5paDrd1iYLjxYIZWIGvgyi&#10;q+PniUA9EAhkPJX+SHW7WpcgV+ISXKMTIzkJ8fvefWvrlvd16tjDR89KVBLUYBbxiCsWJqjLzxxr&#10;6DlY29/W1djS29/a2+92OReWFhUlxyBBjzDPpoiwIEqHHA+xUGhxO+p7BrKj46Uk0RxGrjA+Mv6D&#10;8lN6XUS8Rg9HLZYL2Pm8ygB17LI2KztRS+BiZ6kbZJHCrnjYKCJgFN4JZOixNfyCkk6r98kt735l&#10;3fp0VLiCCKeUF4csbLHsZMuIwy9IjYtkCYAQaoILCo8JPmqiCsJWIIUePf4mwMQ/NjYhhYYIimJJ&#10;+U0mZ0Z0LhRHhYx1eYoBosx8HZIrFdSAuL5d6x64jsXXuoc/bp+8UJyNQd0TrPoVKzZBHHhUsY3g&#10;Fqs1afY6f/vU31wBb058snliwi0V+KRCKam/GYCbLzE2noVy4DapVk/oXHipIZXgcSrU6kOnm7Iy&#10;MjUiYlCRstNYARN/Km9HRduCogxQmcgCVohCmTgzgSCi6MhK96C1QEByvLFr3GHja8NquiaW5Kdr&#10;RajkRHwmRA8SQAyaHYmaEUUxNdyNqnBIZSgVwtjY2NTM1IBb0NvcYbQM6uINSGRg8Z3MIjRHjsQj&#10;Ec0jjgv8QWS0Oi12j1QR5uGJK0c9r+/Yfuf65Ssz45R8q0bgjVQKzJbBcbs9PyY8LUoXFR+VmhyT&#10;Ha3QCjxquUgpsCOImajXZaWkun3B42fr+4yu5j5jQng4AlAVbSOVnUMdg6ZBp7+yszcoVcZqRXyP&#10;q210JCE2RiGwu4SBBetud8mlxt4OZCLHxUVDtMfmFxxv7K5s7lw2t2x2ZkxKXGx6cmIZko+xh9eE&#10;oqOslTrFRrBS5Pc61Dr9qY6+CJ40OhzVckTQj0+OiwoPM7y5cz/4dtE6DQJvuH9qEbNAB7uYDWGy&#10;gUJolLCzM1mjkL9hliKZ8KTzWZ8zPMzMwKDt5++9u7hw9sq8NFRREWAyg9cq4B4dGTUHxE0d3ckp&#10;STqZL4gKoQB25NLDaUSmbJYyCLo0hgKkkL1+lBNVymRytdLuc9b29MpkyUpljH2ofVlhAkQRfN6A&#10;WCG/Lp/76WDEdSz+dPqZtXzY7dwrNnnhR8oEB1glrPNVfNjdsdIWq+XHz5QfOHFse8WxOuOgyTzR&#10;19gM2UPk5saC2caybkEiZlXJsSgPkiwpQUjCF47Zgp1DI1mJsdAA9/HBW/MRroJYuq28OTMjXSOD&#10;AKYMnk4i8E5LnRJlSLIg9gf8YJg1jrvGnRNzE8MG2zr6rNbUuAhk4EIThjg0ENsj0wVsbbrEDvA8&#10;0MwFSUoMtNfyHakGfeOYzSjSzU01iBUKVvnvXOoWroGofhFYJzE3WK/dA6OV9a1tfSNt/SO7GmtW&#10;ZqctzUkXAYMQVEQCHdR7zf5BKxMda5AKURibh8rSyEMDRw9VN3DLrIs4IOZ7s6LDE/Q6vUY1Zjcf&#10;r+1o7xrtnzBpI8NVCik4cH2joz2Dw6jPpADJzMNI+fwFmTHvvflq1anqwZ72puZOg1o+q3TWgN2/&#10;70R9z7B55eKS4mgliopGqBRhcpkS5q3XwqAUdQi9QHLmLrqB6yEkFVp9SP6r7ZvQi1TJkWpwXsRy&#10;dVX1iWSdPjd71rbKqqBQnBIZLgiAtU1mYVbAmg0jkHUJW3zznCuLfgnLlqbAEN8RsXRBU+ELn9mx&#10;c9wdeOTGdQq+F8mTJNeFSPYIFHKpH8o+YvHpupYVuVnEnY2UPaJvjwdNir7Au41HQNxDCBwEeFaz&#10;BZw2vSbcZDXt3LfTwkRkJmSaOltTUiOUEJTv6hdJ4fRSfHovyb/xma5j8af38GmZW/adY3UUWeyF&#10;XeQhLwoSGQjtlKiYoeQoIig8SGUKc9JyFi9YUDp/biBSc7yn8WjtmQ/37HSYbLMLC1KiE1iHK+tG&#10;xE9wvMQCEJ/wvokFfKlKfbymDlloMBKh8gCBR6StCURKp0iy58A+q8fdPjI2MjImViqJ/CMBBMok&#10;IykTsKJs/lB1RyffL4zLKn73xOn42PgItQKLWxJlw/qW0ACAqERvjEwaJA6HT5gP3KGAXSCUmBSa&#10;htahBVEysUYNfzaukNhkrG+aFfsC04GkFiM0pdDqMUOj9w61AADPvUlEQVTYnPDjBhYUpy9JT0ZJ&#10;TiRWhCTIXIEFKPC4mDOdI3lJieFgN4Q80LNnF+8wEEVIJvF5XXxcJZIMeQG9WhGp1Sl5/O39Yxlx&#10;kQuLU/LjDUk6SUqYJi0pubujVyhXhKmUVptrzDgOC3mwdzgmLj07K8vuF9x94yqpRrWrqsPpFa+d&#10;X5QeLhT77dRjg3NBXo8gpkAS5Es8fJRKmYLmBbsWNGlC/2B6BidQeBmamSLGDQFjxuo8efLIorLZ&#10;+pjED06cNijUMeHKc3UyzrkA6MAg/RTy4R7puokw61jzOOj1eAnTDssnd6jD7f2w/ux3Vm1K0cNo&#10;RZCWhH6xyPAzIrlYFBehgMO5pqVjzCFPTYAKEFhpivIO89v7ysOi42TwjwikyLdDzSd4L8bGR8R8&#10;sUaps9iMO3d8OC6JzorLDFktfAUv2aDpq2uUqCDJEf7pvST/xme6jsWf3sNnZQBYKQC2eAoy5Ui6&#10;BROUI8jCmlqQlWma6H335J4Pq4/WmnsgbCtTy2O0hrj4uOikOGW41sMPWhiPeMK6asGipEgD8NwN&#10;uWHomgHPQQwja1Ev3mYv41LKxSGFsqG1Mz4RthnwzcVDpitfnRoTrovQuc0W2MKdQ+PlVdUpySkq&#10;mYLYerTUJshkIqlOpRq1+F/ceqzX5otOzauoqp1XkAG+Ba24Q0ww4lkh9S6JpwLMJ08AyWWgBwhC&#10;cEpI+SrFG5vfTXGY4rMyoLvoJTl+CB6B0ErW+EgzgY8C9h9idhIBBCs00VH61KTYZDVSuwnsBHmg&#10;woEx4Rb4/Dq9qqK7Vxr0JkaomZAthMrJZEJACWWfF1MOzHnAE0sR8PNFIE7brPaegODW0uwEGfTv&#10;bZKAH+L2aqWytr5hwBWIj4lBWO9wU61RyFMnpISiowe8yJVYWZSX047aS2098/KyciLFQvjqiXeH&#10;TDZIiMCyg5WKJFJExMsOH8HFNtY9SzIAwT8Dba2qrSsuLlErxdTqi4gM91st2hh9uEorEyqPNNSk&#10;GhKUqL16LpZLep8y/cngAP6CI020kD8O9bKyI3w4dM7Ut++vbdbp9DcW5DABC0YN5jgUTSRTIx4K&#10;ypv2D5jGJgpyc5450TBg8dgZyaHaprODwz6FrLKhOSo+XSeH0AaRUXZ5vOPmEY1Sq1KhkLZ/9+6d&#10;wrgcJOOpFVpoyJVmJwYcVi0kPbW6T+8l+Tc+03Us/mwePl5tMBLwz8dmxGK5agk4Pzy062d/+s3z&#10;b714vOHM4Yaq1z7afqjy1Pu7t3+0a/uRgwdO7jnQWVVblJoRo1Q4xsdf+cczNbWVrX2oQDmGN66j&#10;v2P73h3b33vrtXfeePrFp9/b8obDw4g04XxxIFEfGeC5sLgNBWVivj1SE5YeHZeVFBeZlWayuKsq&#10;T2elp8qhkeYDXZe88AGXFSU+U2KiS+eXCPmukxXtY16+0jWcnxQPMCVODfhN4VSBaQwbGcLljFEU&#10;1JICpURdDSQwwHPwyMGqMo0kNi0FWEj01YgrmqRrwxlCQoasODn5gZAgFOyFjAzCN+6gkA8BBJ9Y&#10;4BD7XUKBxiNQS0NCKPycrqgoyMmWEsqHyM0HX0uCyJIIpUZ4Qjs8qjD0oM+O9vx+q3lsxOpbGBMm&#10;YFzYDdnb6GhQi4+cOt5u1yclZTCOwIjF0tnVuSR/1tz8nLnp6cVJEWYvc6q1VyETLM9GaRIP/Coh&#10;BP2wlAghyIURQtYrBO9BIUS6NoDyYhseJylshGwaBjQUUafNZbY4MmLCWKeOLyoh2ml1jYyZUpMT&#10;hjr7mxz+WQkoSUXxl3gMWH/EOfcHZjjM1azOBnEcsZ58nsPtbGlpbxoxDZs8d81dqtajnLMbf0AW&#10;CcM+O5LcHhCMGi0DPb2l+ZkTTvdH+w955SgIErqpNGtNXjKmw827jlhHrFnpiSSrkwmZbGMSoVij&#10;1XuD5u279kQWLzKarfrwGLvVnhmvSkmIhLYyI0Wi/PXtmvfAdSy+5l3MneBcuI6NxwDFbIz7gZ9/&#10;76u//MG7Z4+A88Doxc8e33ayofaWm+68+46v5EdkOUxjfV1dRpt5bHzc6/RmxCSvKl18x7KNhbPn&#10;ih3C2UXzur38EwPjlV11iakGr5vX1dwqlmuys8oWzVubkp4YlE5Yg+5uszTPECORQRiYMCxcPBuS&#10;o0WwZfkuHc9RlJh2sn38tDNYEhMpRYAO7uKQEiYnnJ4oCR0uCqZHRmu0kt7RoVF5rEwsStIgu9YL&#10;+hMuTKKRBGR8MXyPQRnA1jFu7OvsAH9BqFCbnMLu4YnVOXEinVqoRMV7CCm4IaOOKh1IXSBcLpBf&#10;GfGwPdDV59KFhSNYBWl23OmWbe/29fenphXCWwyaXlvtmaryoxmpueVjTnmYLk6phMCbgLEIg2NB&#10;nh7hvvKKiqrjJwoyU0cGup985h9Fc5eMWv0DFlNGcoIUS/OgxwefO8SOffbqoZE+p0ow1iZnPCF5&#10;BL6+b3V+On8kRg6Hs8jl9Q6PDGdERjIhN3zfEAgmHAbMHOcCqhxQ4sovkfhAa/oh+ukXS2TygL2/&#10;rVZniNAqybXgwJHxkYryY4VZWXKNuqauDqrvkWqN0Is1DRW0JpREllviI6wHyGoivko0qD2uIAp1&#10;INwpCCgjhq2uxGhdQXaEHHJ3bNoL63ImfBS4mHB+vV5XWVUZFx9fmBbfMmG/tXD2rUWg04XEfgdc&#10;N7PycnfWNTQMjc5LjRW6vUPjPrVUooKMv4i39eiBskyV3aMe5cUj5SXHoOBbezuPV6liDDypBI9Q&#10;hIABK1jFxhnZyrjXt5nrgetYPHN9ebmWUCSNEOxJfI5Q7RF0b0VOmcnY1ta+tfF0t9vc1NKskCl+&#10;/fXvfSFr4br82etWrbpl1frbV62/c+3GB2+7+6u33H3D/GWFiek8i6DTLtKk5mriEvm6sLyk3NUZ&#10;cwuSCxbMLVs2b+Wsgtl5GXlFOQUSpeL4yarOrqHElNTUMC0QCYXziBMWDlykJZOwugCSXXGpKQd2&#10;7kHebXyYjlh1hFbBOlKwL9TbYBDK5EeOnYBgW3drQ25OllQiPnLkyP1ffeDo8ZN33HKHSCiDRTY8&#10;PPzwdx5+4YXnyuaUGmLjre7QidNnN62eJ1ArcbNCZKqR5T4ChsT7CvSGgYbiGTDc3jty2C9TJoXr&#10;hd6Q3Wj71tcfkgglq1ethBWKbOq9B/b949lnl69b59VHnqw47TTZhyw+qU4nFcpdXtmOU2ceffQ/&#10;21ua77jlRpvFWHX2bGZu4eCw0ePzZCTFiUIOQh4AQywoFHmFWmH0m/sOQzsuLi4hNiljYGRELAp8&#10;9N57r7zwanNf3+EzlXv372+uO/v2qy/mZqZFRESAd0Jik9PZAKOIfJJgGxjiAX+4PiI7K0MOyWbw&#10;DhE8g3qnVjM6NmqDsZyRafMFRifGkqOipCidQRJGSDEtVpGIDBIYwqRMLWFHgN4owmLCMTbR3juK&#10;qFxHT9/c7NwosKNBU8bJwIpmyS20iCJLkuTl5GQjcwj1W3kKfRuy+FLjUIwU5BXkD0kksqy8jK17&#10;ji4qypHymWHjmEYhVarkLp+jquGMPkwVk76gz4i6p66UMHG6QWvuG5dAdVSLMt9sfyCsQE4Csgdh&#10;d0yne67ve5keuI7Fn94QQeQLbgJSooYd1eAiZGZlblp/Q25UYvlY98na6tGq+oSwmDuWro0VaxHU&#10;A/UpWqWL04TFqvVhUgWp/YmXzh/UhEv3N7ZC670wSp+t0azMyY9VozYEEr2ULP2YCB5AZFEhVQwO&#10;DldXnnGotLNjM6F74OahoDsJ9QURAeMh7CP28z1KIT9BHfHP3TsLMgvCwK8IoWQRamdQoQtSTQc1&#10;mA1hOo9pYtxmHrfaUxLjwPSaMJteevGNTes2xsYleH2uhobGv//v32+77ZZbbr1FLFW19Q2/t2Xn&#10;wrJsjVaBe54wO3qHLW5k7YpCE8aRgYnxMLnC63C6g0FldFRFzVmpQAJarz4qYWLcBCRaumxZT0cb&#10;EEgskRuN5sLkpIBMVVN5Njk+qbKps6GrnScWV9b3WqwTMTHx5aerVq5ZH5uYmJ2bHxlhcNmtjb0W&#10;tVYXplTAjkM+A0xy5Ce6eaEzNa1ZBbmG6ISA2y9Tq/dVVPQNDki9/glB8HTFmd7O7oL87LhoaGs4&#10;CvOL+SL4VlhZtWlshMng8YAvTmxHuDhYIxkV50iSNF8MpWjGEAZdaJVErkbqS3Vba3KkQSeHKjKI&#10;LsBikguDEULr4oGsjDR1zGNgm8Cb1XDijEOgmfChEwXFifFSUs8O4lCw26XUsRwElBNBThBMIHMs&#10;7OxsP37qRFFBcffgCColocgsqZgYAK8R1T2EFV3DmalJyLycGB9WKiUKlZ5INatCRvOIX5E0bObp&#10;pJJwKZOfBH53QIGhg8pSuCJaNpetUMxy8K7bxdMYHJfd9ToWX7aLZmwH4vxjvXrsKCZ2qUos10nV&#10;eelZWRmocxS5KLP47nmrslMyglIxIInNywLxCLo/1GAlJAcilekNNrYPj9vdBfm52VHRYRJ4HbCU&#10;BVkYuVVktUqKKwUZuFk1WlV3V8Ohlo6C5KK4CL1MAB1eooFGtHpICAq5X8hM80dqIoYDvOa2rlmZ&#10;qQIsjAlFigYZWaZd0JcYHl6SnhybnN7S0xV0ecOk4sHRfuP4xFjf8PobN/g8rs3vvqvT6jQa1dx5&#10;c8orq194dbPJ6hnta54/p2R0ZOTJF9/esudYVfXZidF+l9P8+9//cfHiRf19fU/+7xNJYXF9bT3P&#10;vvDCR4cPjlrtXf29Gp22KD/3Zz/5aZhWr5apT544ZZkwvvzWOwKf63tfu7exvn73zndb6s72dHV/&#10;6+5bnE7PsdM1jFx/uq7xvQ/ev3HNaoNaOhJSVjQ1hWkUBjlS69yQqYNV6vC56xt7XQK5XKWX+3xS&#10;hbLFZFq+aMGvvnqXLj7COjhmmTAvXbkyOSmlv707Py9booBC2fT0IrHIwFhB7IuUg2NDeGgBgOoO&#10;oIYnFiJ45EGJBFKjju6evqSU1NrefoNKHqlR+lGtlVQ6ZSOiRPmIVWMmTGxCRCTSPe6A3R9UxKTX&#10;NjSmxkUnG3TCkAdJmvgrfBlBHI4kIbZkMGW2oTKfwRDR2dWOYOG4j3G5fOmxSNfB3AA/iBNRzgOt&#10;g7lZaVq+1zoxDF6FXKnGWPP4bTt37+ojhMlEuZAfcI4XJEZrFWqex83XqDFFUBc/kZEiisdsqs/1&#10;beZ64Loexcz15eVagpnDLvLIRgqdY3RDVwDGp1C8OrXkP26494df/sbNi9dGybWsqgvJBSDoKxQQ&#10;8Qq81gJUiyPpeV6/ODMqem5h3q7TVc8fPNXlcBPtLhAy8DJjISqGQgWRw0XdoeT4+EVzi/yW4df2&#10;7h6G8iKRm8faUoSCRD6ULIL0ELHbfCFRaGVu3tDEmBksANiQFIdZoQyIeUHOFxVFhSFHqkaSl5YO&#10;ew9ECKVU9K1vffPZF57r6G7p7u7G/vMWLPBAAY5hent7w7S6lMSkl1542TIx0dja8vrWbQXzF/RA&#10;Oqe7t7SwZLSj12KyxiYntdQ3hszG4vh4x4RRHRHh8nkGxsfburrf2bL15jvuLl24NCSROXzMmCI8&#10;KjX1wIFdAadZYOx6YM2y9SUFEqivBex8lznWEJaXl1Nd13iqstbs8ofEqjX5MTFqec9AP2r6+aUC&#10;iF94GIFcqC7MzXDCH86DryQgDjhlYgCjqKb86F9/+uOSlIQffPMbWz/a9cijv45Ny8U6BPyEyz3P&#10;C/+OzEbC1CMdh+wbkhtHHiKkkyFKCXT1gqlGehXOiuHBQavdpNHrwGRAQJPM0MQSpoJBrDAamhEI&#10;wJDAhG3sHB4YHJNlpB2uOJ1iMBQlJSJ5DmofRC0oJHQhukjp2zQIzJ4UCTv4YuHc+REKGdwOZo/b&#10;DuYbmdd9hEhIhEn9A2MTJBOPCKGQO4WWZ3Jstt/J9Pb0Y5SJ+YzNi0x2v9k63N3ZGXS5sCdJniRz&#10;BArNwJF+3Sie7gC5/P7XJ7fL99GM7EEq1UOPmBUzJGBHaz2QqkE8cYBvCMlRvQfsJKw7ZQjI08AI&#10;W+mOhnaIkcwylG2Mic8f35Qfd9fcYo/XWttewxe6XXBh4BUFORkFMCAeiTRgImwjKiuavSgntaGr&#10;6nhjHUgFhFpGmoIoDdGzIdBAXn5PklJqd9ktBPzhoyQ44vUiuYNVMPK6WZFHLxTZRX44HOxmuw0S&#10;70uXLFp/0w1PPvn3Q4cOLV6wMCEhwePx4C3Ny8vDZZtNpowEyAnxlFpdUCByeTyROtWCspKwsBi9&#10;Ui0CcQ65cRrUX1ZpwuQ5CTE//vJXHrzrzqUlJa/984V3PviocN5CS4h3tq+nz2mV6BLWr91kUOvd&#10;LkfZrPyx0eG+/kGpQuIGbwFFV92mNbMzv/mFG2Hivf3Rztp+C7TNdOGxQZ4cLA/GE5RAEJIRquWK&#10;hJRUrVqHoiAQQYYVqlVIbWOjrY21P/raA1/5wq23blr3m1/94oGvPaiMiXWDBUj6YdobWCWs9j9m&#10;UIT4SHk7nhDVrX0oPgoVTdLxEBjS6qFZjIQ3GMuAWiGGBQQ0SP4lMWyJACotHEW4E8LR4YmzNc0B&#10;ser9/UfC9YrFswq0YsaDYtvYMK+4XGwEgnXuY2SQEUCeKbTuAkE/TuNwOV1WozvgGbdAcA4Z8oIA&#10;wN/nS0mK72pvhQw0/CJsyT0w/cRiRp6VXjA8Mu73uCBADSUiVETp6esGaRyk6XPeYVank7UnzjOg&#10;p91J1w+YsgemjcU0f+yT2/U+vmwPIAgDzwOVHmaNY6RMQXmXpfZDfBfEWgKQxICFScJW+WEVY/CP&#10;kOAgp0a8zFKPXwoiRCCYrlHlp2QFQxq3RygjyRqAGDZDCyY3TCa8pQFhTHjSXTesu3F14enm8kFU&#10;r2OkAiInD0Qi2dZEuF0QRN4usnIlUvWQ0Uwk4oDnwHFUdSYGnZARy4jkOIL8QZ9SqTZ5PHbwhb0h&#10;Q5jh699+6O9/enZwYKC0tNThcEilqFvHHDl4SCwQRujDkHzrdNo1Gl1MdLR9bPird96yaN4ckIft&#10;XrdUroRyshfkMVj8goBMwsTr1VEaGQQ0lq1coVLrfvP7P+7Yc2Bs3IQE4vmZyfOSY2Hqety+5159&#10;NTEtc+7ylfB8C3F5Ab9CAII2ip/yEyL1xQUFx46fePbw0Y+qah0iDXzmQjF86HJQAEjUXy5B2WOU&#10;CxHKlcgChpMayhjLNmwQi8VeaGOGrAVpMXfefmNLf/ee01U+iNtNd0PXkf7EBESCaFBtgjvI64Yq&#10;WxCC7WwuM2FTCKSy9MxMdIvL4SS+i4/pCCzxPBiUgCUeQGklrEjEDc2tMcWFB85UawW6paV5clLi&#10;wyknKTZs9VXID6FdIlEPDhyeGnGCkfUMmNFk0PAtLld/Z6vDbXFgisZiKODkieUhaOZD995lZcN9&#10;CL1iWJGQI2bo7Myc0fERh8UoxrCAheAX6nWR0Ynx0HZDTVgySrGqYnMmr9vF0x0dV7L/tLH4Shq9&#10;vs9FeoC1dEniMIlBk2Q1ki6GXwnRiwmhnC8pdkQsHGLa4KVig3Dn5Lvw1iC8jl9hlcDTC/jGT1FI&#10;LZG19EwMQ1YcirpoG9nFLBOL1d4EcPOwNk9PTplXEO8KWLaX1+BVInYwUJ8ngTcYlSOQkoc32cNj&#10;cnKLG1vbwQNjq06wJR+ICS1ETgoUb1xBlJcIjBqNAYm8e3j41PGT9TWNK1esWTS3eNGiRQDiY8eO&#10;1Tc19vf3d3R07N69u/ZsTVNr844dO4xj403Vtb3NjQd3fLhvz24It8dmpf7sd7958uln6s/Wlh88&#10;VFdRXldf2Wvs9frsh48eiEmI/853v//MX/9uG7PEaCLMfaMiX39X/ZGz5Ye6e9prqqq3f7jtvVfe&#10;qNp/sOLEkcGB/taOjqGRsc5O0Ow6REHnptULiqOisiJjKyqrt1RXod5Ru9vbbPMfG7NWn60d6Oke&#10;HRy2ut0Qc8O9udwBdVTskYrqUbvJj5p7QXNSpH71urVVTe2j4C1PdyM6SESOjoAjEI6wIPADngS2&#10;IXiEyaIEAC1wezxd3b1upwtPFcpwBMHZcUFPCFc+li2egG+go6dk/sJDLQ0ugej2ZQvCRFAXhSIp&#10;dsYMjjmcWMTwMkH3iRzFVjYBBHt9HkoAx9nDomOzU1NRHGTcZINdLBJgYUOmfiwLwEkmkzYj9JEA&#10;A2tZk3pOWJERcRKxQAyqmz8gik9ID4uLgSebbfDjDdzk6XbP9f0v2wOX0szELI3KZeeGyDkfIuGC&#10;UpciWw7n4w2/Yg2O32my78fyC+cPJCPmfOyVHvvJi6Pfc+nCaJAw2M9nD7MKv+ca4c4yuR3sT9Dq&#10;fOP4E8lK4CPFi/ykp6OfsQYnbq/zv9I/4UB62ecdpuR050Qk2PslTKPz7XBn+WTjRAYS8Y1zFYM+&#10;vk0SiSaxbyKPSdKdyaAn63/ifyA3xr6KJESCd4ztHfZK6Hk5N67HFTJZRg3xiQByg0ZUN9DfPGzO&#10;T4xHKXsgDHmryJGwawhbFbCqFitMroG9p8rLzwysXb1YQNQyAeNy9tWD/wE2EBzX7qBYUnWiaems&#10;fAAIdJNRrhmQ7UXonXDfgmA1dJkVR86cnJWbnKJW5aUlyWSMIUa/csMNmbnpVpMlNiZm7vyyCJ1u&#10;wez5Uq3BFAp980c/mbdkdXffQFNrh1QR7gxqXnr7/dXrFmy86Z6JkeGCvPSbbt4we/68+LTMOXMX&#10;JCckot5TVkbK/NKC5FjdnbetT4nTReqli+cVxUXHAhnWbrghOTFl06abcHcbNqxbvGy5IT4uMTN9&#10;zbLlWrlUEaFYsXR+il4fFxMRHyYsS4tOSkncV9Xz/sGayvqO8srG4SGHXRR0BJRJUQka6LaH1ENe&#10;uzxoXJuTunBBBtR7RUE1KleBt+BgmPa6tqw0yAFNt6TFOZ/v+RFCzEhCSEEzdKSh6lXQhzibyebo&#10;7uof8wrSwrRRBgkE7yFiyYcrQwB8RI6JFTL2R/adluq0hzq7qjuHHr7rpvDABN6D87M5Zz+xgOj3&#10;sD4ECCoTFz9oG0QBj893MAE1z51kiDVbxLUhV2ZcFLQq4MSCx7xtzOM2O2elhI2Oj8rFyK1D+gyq&#10;TUtH7T21Q5ZYdbpab3D7/Em2Cf5wmyIlmYQtWBOe+kJYj9l1G+6y0Dq9HRC7433961//r//6L3Aq&#10;OQDl4IZDpfHxcRSkaW1tdbvdQGegDHa+7bbbFi5cCNAxGo1btmxpa2tDNGT9+vXz588H0sFQ2rdv&#10;H1xjJSUlCO80NDRkZ2d/9atfJYPHj/rqJOCA719++WXsvHLlSthWR48eBegsXrx42bJlSqUSp9u1&#10;axd+3nLLLfgVp4BHEjCHC4iPj7/77rvho8Svg4ODr7322tDQUFxc3E033ZSRkUEvG3968skn8eUN&#10;N9yAdSjFWYq/+Izrefvtt+G2y83NXbVqVUpKitlshh13/Pjx4uLirKysqqoq3BG8aS6XKyoq6q67&#10;7kLLpHgb2wK2gwcP4vA1a9bgrimGonNeeumlM2fO4BucS61W405x6h/84AcfffRRdXU1vlmxYgXU&#10;y+BjHR0d1Wq1uLX09HSchU4hpEDv+Q8o/3PfffelpqaS0X++qB32cbo8VZWVC5YsgpFl8/NfO1iB&#10;SNq9ZdmIRZFq9R63BIYSVQqml+oL2cS2/37id4//8dWvf/t3//X9L0UI3EFUuSfMVgCABA4HeAsb&#10;rN4dBw597Yb5WjwaSJajpBwp5Qk7GgtjAcgbrx1rEPK8m5bN05BAoQv5ymSRi/UxavrAtifzACuR&#10;H5J4eJKn39+HgsQpsRFP/c/v1q9Ym1s292Bt7bgRShExP7ljXXZyAtyeJMgFrQw4ZymRi9XRJzF6&#10;IrxAJH3JZEQ0Kvl+nw9qkHQiJQ+XmJz4bCfOdrKWAAfAAYc5IxChxp8kJIbHHKqgH+w/qZJrNs7L&#10;EwataKN6TPrGwUaJQBatEUeoEw73dKp9g7/5wgoB386WRgatBE9R88apmgmr/WtrFktD1um9TFPt&#10;DecE8eridoC58EKJ4TLo6R/fcrZ1fXHOrAyoPYDhAP0dZ8Dv5Am0sEFPnDohkEd4lLGvb9/2m+/c&#10;HwG3dxDW7hQnYOXc6IROKxKgdBbxIWC1JQiOjFnf3VE+YdA+MHderATS8JCCkvzjeJ1WGPxCWVpz&#10;Z7tAqsyKM+BQ1DmtG218o8HiGg2PNyRaxoeW8h2LU6MkhRnciS9qP81ML/3btwKYmnJ+w3PlzEO9&#10;HvmjSYcPH7bb7YCPL3zhC3K5HFj80EMP4Zvw8HCNRvPiiy8CXIAsFGqhoGiz2WQy2axZs/AlkOvB&#10;Bx8cGBiY7Gh+//33f/3rX+MbwFxhYeHTTz8NwAIswvOIs8fExACmAYgAcbSGY4Hvy5cvB3RiFbxg&#10;wQJAOcALswh2AOzivAaDgT5TatH/4he/2LlzJ/ahpisHxPiMxnHN//jHP3AUPuMacEeYNtAy4A9Y&#10;HB0djTbRIG7z7NmzZWVluDaKlWgfk9O2bdtwOOYAboBaLJaTJ0/i8h544IFvfetbOMuf/vQnXAYm&#10;pPz8/FdeeaWvrw83ghsEauNP6NLIyEgAMYVyDuVxIFb6v/3tb3ExhCBFknvZiBC7YiCSB+BKwH8c&#10;4n90qh4qvRtLi+DdBRB6Al4x0WAjUSAWjqnOAU8eVP/8az/47oP3PPPS33/z1Hs9FsYrwpocsubI&#10;uXBBupfxOcUopgZ2BU9F4oXIDYCmDUmPI85lrGRH7O4e00Rpbo4GaBJwwlqGgYdIJHWbEA84QQQ4&#10;VKDwiwMZkI6LPa6vLpv3z//5iSEw1LfvzXWxypd/84vZ+fkVFRXYDxkZ9I7grCT50V4XjXqRRQNx&#10;T1PgAVsARD2/UCyG1UyuBO3jCLgC8A89QSKhSFwjYqIMX+7kydsd3q3NE/881fE/Oyr2tQxl5ueh&#10;cwntl5GHh1Ctw9vR2+6C6Bqpb8yXSeW4RSKaRBK4Sb/Ce20LiCPjYqSkbPMMbeQWMMXAGUBWS3BO&#10;aRQIEEZhJED5P0j033h+OPHZyty4wfERc2neLGVyyksHDj1w010R0AryjBGC3JQbHjcplUpNEFZG&#10;jl3PsYeoVDpNasHrBzoeee30Hw73v1RvPjNsByUyIzsLb4XIZQelHL6xACOD7JDN6oTEtQe53ngo&#10;AYc4TOEO18xQL1xv5vI9MCUWc0t4ijXAU2xATNitAKb//u//BhI988wzACwgC9AQGxAHyAggxhsF&#10;0xUmJ74EQNMP+PIvf/kLWgP64CdAFoiDllevXg3DE/sjBAQQzMzMZCVuEegS4kTAfQAWmk1OTgaK&#10;zZs378Ybb/zud78L1yTQEIcDuOfOnYvDExMTYXjSNxzn2rNnD4Z+S0sLTGDO5KegjO8xu+B0uDCc&#10;ES3gKBiwaB9NwS7G7AI+QFpaGm4Z6P/II49gf9i8tHH8xMVXVlY2NTXhFuikhWkDLWO+ueOOO9BL&#10;aA311WG8Y82BiQE3heUCWgPQo3GgMARZlixZEhYWRuCVdcZNdo+8/vrr6DFgMcpKUoTCT+yGPoH1&#10;CBULFNgxm+ydZkd2RqaBOP8I318swl/hTAaqASYDISGcvH6HkMT0VOKIR//jF//5w/v2nHz/P//5&#10;zNHOLqd9DOwleDYYGMgCmQr1knkC87AD8RzUwuALiXI6q+jjgYncNjCo06ig3QXUBoaTgKIftZok&#10;fp+bLVcMICNLZJaKR6JWcqlsTmlOkk5164pFf/7jr5/6xx8eefCLUp/PPGJatWI5wIOMLhR3Iqw6&#10;mNZoC05O0g55cuyayQ+MJXUx4RQig5iCEVnyk+AYIef5gL+4SbbvMPN4A/zjjR2vfrC/s6M1VsKs&#10;TU8siY7aufNQ+5h7woyC2FInah8LoGcpk4lQBjRkddlgP4LZQKSNyK3CgS49M2jsGOxPhGgvonkz&#10;tcHjhBR04tqDJB4MZMx1QbvFONLXB5oFOApwA8MhRDy+QmlTc3N9c3Ovnb/jeOWKsvySeBloD2KJ&#10;MhQgw+CiGxk2hGJD1lUk/Y4UDMRMDak/L+MTGJ28mr6ehUWpuXlqo7DvcPm2F/a+2TXcUdve12wV&#10;2YQGGU+NeofBoHnU6dt9qP7M8aZIQ5LYFzIw/oLiHGVcJHfS60bxTI2IqdqZEoupc5aDNvgHYDfR&#10;jdqYWG7feeedyIjt6uqiHlLgEXcaulzCUfgG/gcA0D333PPmm28CQ/E94Lu2thYgCy8Hdd1SSMJP&#10;egi+BJzhXDCuqYcah+AD/orP8IrgJ0xXCmH4lR5LcZY28u6778IBAg8GzHlqMnC2J/WQoEHquOAQ&#10;FufCeWHp4xv6J3pqmMx0CqF9Am8GbGR4JzBVwO4GXFJfBO4RUI4dYCA/9dRTMOT/4z/+g3CGAKDs&#10;LeN24PHApeIs+EwvgLsqeoU4KSAe5vbPf/5zYDHWE5Od1ASXeShYieJvUpVSmBttaG5q7zPbYf0h&#10;PYv8I9xiUk+D6GCG/GJCyie2JAzrCLHy+/fe9cuH71NqRS9t2/m37fu317TUDHTbnXYYl3KhP8yg&#10;auofIujrdRAaBuw1vjQg1HSN24+dbSzNSCV6BCj2jjA9dIZISlsAdSb8SC2DVg/BRPII6ADAralj&#10;ooYmjP4gn4Aggzp4wpqmtpS8wqiwMJ/fw7rJiU1Nphkiz8YWiyL6YdALIqKa+J48NboQQQOwgZHG&#10;zXKeWbIIXN1ISZP6GdWIW3CsuXdnRVXl2Zo1c8oe2lCycVbc4nTdnRvmGCJl247u/ajq9O62vjqj&#10;1RoQRutjxAEpajODIWLQwTPgDXnNINi5GfWu2vY9x4/PTUksBADBkp6pje0TOpuyN4tJEk4Rr2mg&#10;b2BwxIdVBCYCUqGFZx23jRqtMcnZO+qawgSK27JTeYyZgekcEGPGmOpyPh7DBI9Zc57Q4UDd8I74&#10;Za8cP+vwDWSK2oPdB7y9tSqfxSMRxabEVHe2PPHuu0dbmurHRk519m6pqv3d2zsff2lvalJJuDqK&#10;Mbn53X323l5UjaVvx3UgnqnhcIl2psRiOnroAh/PGz5QagByDwYok5OTA2yF2xRIhD0pDlJYxCF0&#10;ZU2BFb/CmIWTFHCMlrFah0UJ9wX8uXRPDono+4wG6dtI4Q87wHrt6ekB9ANk9+7d+8tf/hJeZroD&#10;wI47I/VlYzfY2rfeeuvGjRvh2cDpaDv0J4VmeggNTtJLpRhNhx3dAUoLNTU18CzD4oZzhv4J+A68&#10;hgmM9rdv3w7cpNdMkQU3C9/6hx9++JOf/AQLBbRJI5DYgZvG6NxD/Q/0qujFUGjev38/jHGcDliP&#10;pug+NBhILhLC8H4RFCNl4tD6jGh8ebBzkKzvgyA4gZBBirfzyGdCqMDlYh1OPJYhl9Dn1gvCbpuz&#10;/NF7btu0cu2EMPrpd/b91zPP/3XzK/vPHhtzjRiSwtqGB11BtwKE14A7QCL/mg6z/7W9h2Pi0/Jj&#10;dBCqYUSQ8UVZCDajBKchKV8w1OFSJqF9QDWctn5faHR4XB5w/O2JP3T0d8p5CpFTZLd6Oge6DAYY&#10;4fBykAmV5O3S+Z7QAXDj58KONGpJpNGoLUwAWuD1QAcYAjlgiaGIH5lxkalt9XiO1bZt3V3e2Dfu&#10;k4pWzCtclh4pQJU/jxvGtl4sunfxnLvKZuVFxg4Nm6paes0OW7hCLeJJvQGUuhvLTjQQBWnoRfok&#10;1UPWMyNDSwvzbyrMFodmDohxA+T1OW++E/4G4bdERIQnRkX0D4/4SdEjZEIKevvHPEFxck7x2e4h&#10;nte1piRHAooLWfCwvBeI0k2xnXtPWV169Cd511juWTAY9mFD05nWitG+ytN1Z/dXTjRVB03jIrlH&#10;5XPYRBJf90BTTcfZV08d/MOeI3/cdmbH4ZYbbvz60tlLYX5MTExgaSCUQI/o43j7pwBG/+anuJRd&#10;TF8ViomwNAHHFLk48wdhKAoidJFOv6doSC1K4v5jG4E9iJX71772NcTHRkZG2tvbEY4DVOF7Ggyk&#10;1iIOocDKjmHyrnLIiM9Af0D/H//4R/g9vv3tb8Phy0End2p6ug8++ABOACAynADAYuApdy/0EGps&#10;cmwKehacGhvulII1vgH6NzY2wrfw97//HU4GfAMr+PTp03BVw00BrzFmF4QoOZc0joJz+X//93/h&#10;qQCeUnCfHJGjzXLTG05EEkDY26TQDPQ/deoU+gQxQExUCCHCB02vjU51cOEGeW44cQGHarlg3qy0&#10;9p6BrSfqd1XWN4xajja01/aMOLCAIPE0IVb/WIUTUBZJSOliuCeDogSJZn1O/ndXLf6Pe7+UVzD/&#10;o+quB37zj4/KK10Cr9NvbUK9NJ4EpZD8POmww//mlu3xcTFr5hcpIB8MxhuRvGC1ygg3DrnUoEDD&#10;sUAuHxxXkgMWEtbXN9usrr07tv3pvx/b/v629lHr5trml8srfDJhgpqUpiYTBcmkJV4duISDqJJM&#10;EoDZRAnUASGdBguP+D1YJzKQOoS5mVWjZ8RSBPFIlc+QT17Z01/f2VGYlLxh4ZzVs4pmJccg2xmC&#10;GiEJ5iKjiDFi8oiKMczKjLlnWcHc7IIwCc/pHB80m8xOl9jnSo8MB1/PFtLuqWjYf/wECG2FCQbk&#10;mPOJB/0S/tlpIgZJG8YYII5rYC5JbsaqQiJasniO3es02h2Q5mhqbW3o6vGKFCcb24Ys5k1ls2L1&#10;EAIN8nykTqsXUs7nF6mfPDfpejKNEXllsOEIZ84XwoJre0P/jkPb/SPNECwOi8udP3fFf375i7/6&#10;5t0/vmH1F8tmxcg1huhsWViyRBktk0fML1vy4BcfWTpnrZLPb+hpNvP9sxcv0MZGIs96mnd7ffer&#10;74FL2cUUhSmaUP8AhRUKKICG+vp6OGrhzKV+WLww1MAEuGBPSiegDg0cAnwBgIJCgBhdeXn57Nmz&#10;SXYAC0N0f/AiYGID7DjchPmJ9T4aBAoDNxFkA1MCgA5sbW5upuYkbZ+ajfgVP4GVgEi4j2EO4xC4&#10;fREvQst0FqHOWerNwBXSe6S/4krwEyCOHXA63C9mi3Xr1sG7Al8K5xeG0wN3jcYRlFu6dOmzzz4L&#10;Jww1WsfGxp544gk4K+69915MA/RcFHlxCjrN0F/RV9TfQj3jnIWO+QN/wm7AevBJ4K8ANHN2NztX&#10;6QJ8G+S/GJ8IubCp0dIF2dkdHlHlxOh7FRUNZsveurpXt+9rGUGhJcYHthPhIYRQ0gfKvyEsvQn5&#10;GNxRX6Zaujgl+ds33PLEo7/72bf/s7V9+M2DJ3Z3D766q/xo77CbkcLl/MHefeHh+i8smh0jdqBc&#10;EJvaixefTDAexOegYg/jmRSy4/tQjYKIJ2C08EZHJpDfVffkS/dmZu974603t7znF0oWZ8/6xrKV&#10;BVDswXWT4hg+lBRhGbKkDua5KkOsj4Idy6zfk1RyIkRg0OxIw+crAlK13wBfcrZ3ML8kd2leYpzE&#10;Iw9M8GARC3ARsCMlPJ8MMjjgXYeIAj3JTdb6ghqobYTsfhEzMDJUlJ4aDqUyhn+iabCyd2BuQf6G&#10;/DyJyBNAFyEb7ary7i7+FnKzL2KSZDyAnQKqg8jptIFC98a77/z6t78xu1zxmVn7T5wec3luXLkk&#10;igjne8gkzZNQoTYQV6Z+xdnAKXGlk/wOsVCKZSlkiF85uNU21qXkSRUxc7RhabevzFs0W2sIUyeE&#10;qRYlJt1Zunh+RlGkQLs2Z2GmLmWod6JrcLSjr6+yrryy46w4UhsTHyeXqeA4vnpouX7kNHvgUjxB&#10;CpQUXoGG2Cg5jJ4CMPHcc88hAAWwwxIe0S1oEdAVEzVy4caFp5W7HhyIQBnAFHE/tAMHBdCZ2oMU&#10;TBHRwuKIIj55HXk8uFxJ/UoWOnEIvoFFfPvttyMUBqIYzFIcNXkaoGdH1A5mKXYDBWLTpk1f/vKX&#10;QdiAectNEvSS4K0GngLuqTsCgAibFJCNqYW7X9wXNtwFnS1wOsA6oojf+c531q5dCzcConO4SHgV&#10;cBm4HXiosQPcxPDeoBHiQDh4kBIwqLuZ9h6d27AyoBMbjoXHBrsB0+FGx2SDlnHxuAswDmHXwyNP&#10;j8KeVtuYWgqpF1wxKSyqY8SrsyO/vyL7waXzHpg/9+6CwtvnliVlpL1ffra2Y1Di99uR08FDXWer&#10;hHECoWCS+oGlRGkIYXxfpERQFq27dXnxI3d/6YFFG79QklUz3Pybp//21/e2/elQpUWq+uLqZdD8&#10;JbyDEAS/UAoeKVyEfCYJIQILWxsLYwmpe4qKG6h6xFO0GS29PpO94mSR3/1NFSpqNI/19i1JCyuL&#10;42vVAkYMyjOWv2zqNQ++Z7hPXGRtLZSD0uFBFA2rePb1h5VNltregCNg9oU8gCQQP9AHE37Z8VZj&#10;/bjxMFTLTJ5sNbQjEE7E0grwTSxoidgGsWQYvIzLwgP28mXkLwFnr2cAaRSQf5TJdSbTxPLsMBdj&#10;RTS0ccJWmBy5MiNcJ0G6LzEpQgT4Zs5NARMeXA0sGgCXAqS7IwMc85nfoNcFXfad/3zm8ONPd7WO&#10;7KvvsIiEdyxYnCx2ojITnO8w6iEzTbJBAkKvEFWskZYMih+wnK39xEqlgVmCxlkKC9YN4FainJ2D&#10;4av+8O7p+MiQXuwGx4gv1Nw8f05pFChGcDBh4UKyeHABRos5Pz6hNJZ/05JEXEzurIT1C6NvWT/r&#10;8S+uzmSGTnU1eAi3nDhK0D41ILgMj+sIPU2YvaLdp8Riai1SVMJPBKwAlEBbgKzJZIJtCz4DyFsA&#10;DuwGOxF2LjAIHGEcCNv2r3/9K5CuoKAAvyImBt8CBdlvfvObwCB8j2bhrECDMADpnwA9IBQDzgDi&#10;QD14M0DLhVlKW8AFwFELgxeuie9///s4KTi/cHHQdT2ctnTOgNGKa0AMDXQ6nALGKXwjYFPA3sSx&#10;FOUxqjC2wJoAMQ5UPFwAABFo+KMf/WjDhg10B9wjEJBGDulkgJ8w0v/whz+AC4FbgPmMU8ClCzIG&#10;DsTZwU3+8Y9/jMkJdjHaRDIYFgH4E+YqNIjW0Ca9UzSLDXE/3D7WFrhNUNxwDXB34FIx08BgxySE&#10;6Q2Ij4kE31OeBr0MutHVCbfpZLIIaD2ohbER6rL0pCX5uZX1Tf1BoYKkaoScQrU9JPOhGiWrBe4R&#10;y1GEEyxirGzRgkYsStSoFiQmfnHR4qe/cdfq2bNe2bzrlc1bVyxeoEEdtYDbfb5m/CfHFHi5oJ2J&#10;eCIU1UPLEqmw/ehBa3XFLG2iasK9PC6lY/f+9sZ6eJS9MKtRvJNkfLGqGAGvCPkoRCjZJ4DMPcAe&#10;s4QPxTJhPfoFQBgPyBIiBSMVQUpdIDN6Rccb+h57edtH1eOvnBjb/OI/MhKj1apzhYrR/z5KhoNR&#10;HIIUh4yRyYMi5A2SRDNfSD7hgpi9IjkyWaPWRYSFG1DAitSyC1rGR+MjoxBJRTyNC88SWsoMbWC2&#10;kCdFTH6wW1jeHtt4SlhEhs+6um/0yylpT/3+0UJD2NeXLYuSgYAMYVTMVZCLUICMjP4hck9+F3Ac&#10;YAjOMMmzwA4sf4SsOIlrGCEETB7wXmEW0r9xutykHJ9dllCw/BaHVXxrQXZxjAaFuEgQEIrHqIwn&#10;EI16XT4xo9YqJUFvpl6dzgupBYFlSZrlBvUivjh63Fd+pqHZ7sTjIb16fvyzbBmyUVmV69vM9sCU&#10;eXd0WU1PBmR54YUXYIcCJRHcR8AK9iNwB5gIyKB7gusGnwNYbq+++iq4tKAM//CHP8QqHs4EMLSA&#10;g3AszJkzB44I+A1g9KFN4CBeIXwA2oJJhmgbyAmgjuFcb731FuxuWNBAbQxlJKUAZGG6ApHRAtAN&#10;eAdDEiAF3N+8eTN+RVNAfAAxzgUTFSiJq8L+CKPhQNjFsKxpYgUFNSApXLq4KjgZEFEEQw5GNKYK&#10;3C9cKHAQY2f4hQGLOCNawGVgggF04pZxAbDQAay4AGAuWsb3cC6jB7AbbGH0Ev4EexnGPvD9V7/6&#10;Fc6ImQMdiD3hCwa9FD2DfYDX8EJglQA7HXcNLwcscZjVeM2A1OgKzD2Y1WCbwx7HZVAcx+HUnOcQ&#10;mYjXYg1DSGaMnCdQSmXV7X1Vo97kCJ1UDMEKRgL+LKvJCzsW+rdEBIx9uIQwQdgXQXHQp+DzwsWq&#10;WbmZTpexvKHaYXctKiqSYuEPaXY27vTJDUkfaI2gRkgE289hHq154vlVXkGldaxhvDszJqGrttWp&#10;EWeWFejEEiQes+qLYigzYD3N8GQepDnwFcRfDN8o+BgCFJRmK3+QWCCbEgimg0T73pnO/3nzHb/P&#10;sWhO3p1LchZmR5cVZBemJkkYkHDAtfahK4hUApsehtwRUo+VkJdRwhUGe9AakOxt7lUxKoNePexw&#10;D1kty3Lj4DHqHHe0tLeumVNCfCcwXUE0JrMO8oIJy3pG3jTcDc23BIqSz0QTiqTJDDQ37fnrYwtt&#10;ntKwyJa2lrRFCzKyMvkCpMtR7h4mNqKVCvIgAW/cF5Spaf4eKiqRziHyQ6QUCEl/ZhX40HxIdrrT&#10;+H7VqYwMDSN0VdYab1+wZmVGtBDxUnY3OMOhtwYnfMfoKHGM6ORhIo9KJfc6fVG8QPjohHO0B6HE&#10;MG2kLDHuUMPZgvh0uYSthnieicRlh87YZDUjvfx/v5FL5d1RHyUXawKUUG/Ax5Mkaz/SHTgjGt8A&#10;KSgJjEauyCx63q3BgTuaoiYqNhq7w5+4D2gBxwIr6QjgEIfzI08+/IKnQHeeHKmjO3BN4SxEDobl&#10;zHHXBg4WMJe7JMA6LoDuQz/TPckClt3oB85vzt3p5PvFX+mVcDtTj/Nk23ZyJ9PO5PqTO/aCG4RL&#10;BBtmGu6SuLsDP4HUoBQijxaL1UCLjfnjewdkfkdiuC4jUrO4JEcPYVr6rhNGGvt0aH12suA9p1gE&#10;zjEjdBw/u7vS7Khsddw2f+O6vFhhYBT1jS464FH2k9A2IPpFincI3vj7X3t+98Sdmpgd3Z08mTdP&#10;FzPOlzxh6freC8/cuPoGzANw9DoCQkjLQytuwsPbfrJ6YHiorCitLCkVJZykjBvhLdh6XpdHBMVl&#10;xs5ntBNeweMvfnD71+/MZfxyxk7UnAEujIKdUAggnZ+Q2LuAti/q5+FMpI4gwhoTPq9/iGf40/by&#10;WHlMtFYyxsgqOnu+s7pAofC9vnnfouy4NWWzUFMKqwWsEtiaqmyfzJDpBy87QJQE10gHEcgH0Hpt&#10;9peef975339LidBNuNzJsvAdYYofv/uWJloqhFYEiYP6vTBy4V2BaGqQBzcNauiJ4CpCzgvBZ4jU&#10;kUzn8/JpPC8PCqgio0/9l607juzfHivjqQryZyVnfmXRUjl0fTDLYLCHvGA081DjNsSUd3T2Gk15&#10;4VpdyBabntY7aO89dYJvd0YWZ8QW5UsZicnLvLzrQGxUyqbZiZjkqKAVm5zPvk0zuHD4vw+jM3IH&#10;yLub0i6meEcX/hw1gmIHffnpByDLBQYaBTUOgDj7Gt9w2I0DJ6M8xSAuMAhoo0DJGX0UmLifFM6o&#10;q4HuxiEjPtMo3OSL5HCNnoXeESUw0OvnTkehlqIt3ZOei/YGhXjaOHdSDluB8tyxtFkOiLkT0Z25&#10;CYPrPa4nLzgFvqdTFO1w/ISDGxvsYtr/XBeBxcsnVZzlBFlZAcW+/j5U3lw1Ly8hOvlwc/uEz1MU&#10;HY3K9uA9QIWLKAkRuS/imfXAUmKDXoij4eb8IZfRbxsxmcJV4a5xc156KjzVU9lBLBcNSgpgtAkq&#10;T5168a9/iQVBOOgWy8U6tdbND9pC3rbBkUE/L3fZErVMN8KINu8+tGXn3r7+gZbWToFInhQV3XDy&#10;6PFDRywwq+EctfoUTo9QIUYmBLJQgLxgYze2DAQYaX6UHmQLQopjPZmkjjYpBUVsQ0xCLJ0AcAVf&#10;uNLm5Zk9SKITyETI8JaMO7zV3VaUow8Lg94bv31wdHygsae3OTcld8PcfAjqQyWU8p2hRYmmUJt7&#10;ZqxiNuuPLO3RTZgzSCVpIpdaXV5R/penVrkkZ4f6G02jK9SG1tGeAYlg9sIlpMhVAGQQ5PVgAYe3&#10;QNA74XhpxzEQ3eLx+HCpAYRJ+aDlYWPlTJDTAQKowMuTb61ofW/XOwLb6KzCFXxe5EOblqgZtxdK&#10;xwivBhkXKR3Cav3BBNbpotQaT2/fSGe3w+nRqSO0YfqsRfO1cbFYlOBFlYWEMpVmV+2ZTOjJq1V4&#10;n4kpRgx28q5dZ7rNCP5ObuRSdT04E5h72zlAoaQFCk8crFD84nBqMmZxcEyBcrKdS1F+8ikoxnGY&#10;RT9zUDjZWpyMiXR/yuSl0wC9GLrhAia3Sb+hcEw5DPiGHkW/54x0buKh7XMN4gO3SuB6gPoxuE6g&#10;+9N75yYPDqzxASDLMZo57jZ3FNdLHBDDJQIHC4CY+iguwGLQNHhsZUzYiiTTA9WIFfLcpNisMPiC&#10;FTGpKR/sPFCQmh8Iiv0S1tYCu4BYSLhI3DBSwoiiBN5sFI3Gx4rmph079i4oXWIcNc3OywoyTpi+&#10;Fx1/lBiMlpDJi7W2w+2IyU5zp0cGcgtPQL23rEBWkJZcPCsqJSEnM83aO/jCgUqbw7Fs4VxIUmQn&#10;xy4qyEjW8CL5zqy4ZJdUWlXfc2bHIV0goEUJIKmMz9P6+Q6ZSC7Rxr6z7+jyslxQc3gBD+iIxL4n&#10;IuykAgqmZUjwkjrURIZUU9M1fLKmsaanr7KjV6rW6ZSakJd3uNUsk+gUkPC1ByHtduO8tA0L8ubG&#10;xwp4cEu7YPARpw1R2CCF5uA/mX6NpYu/npgbAtAvBrgSCWFyxZax8ffe2izcdTBGp5XzpWEK1PYI&#10;CsNkZywDSVkFEbGJqPaHhJoAD9qoEDT1jzr8e880FWalR0eEhbx24rcRobQSqRxAoqCgN4pU8PBU&#10;9Aw89txLQsvE6hvXNlmDX1m4JD1cjYkX3SIIsAWZYGP7fJaRQfvIhHF0NEwhtw6PaML0yQUFSr1a&#10;CRlPMToxyMe8CtqhkKdClFMt1knEapWKsDTocpDG77g3dsYx6d+1wcvUWKJ5dEATLIrhMaDOSgSg&#10;KLGX2okXQPZkY5A+Lw4EaSdzwMTO6ueMUw6O6QdqQU9e3XPfcwYphUIK7rgw+ivFU4rmHFZSHMef&#10;KFLTK6QNcjMKB+sU93E4R3Om189dD22E3gi9I2q3XnCnFNbpgfSq6P3Si6RfcpeNM3LpKpNBn+aG&#10;UNzHsZRiDK7FRbEYCQFwPBCtHtS8Y1FKIhTKkb9MWMA+tUTk4/NONXQ3mWy946MyEU9F6lcSXU48&#10;ITIfEmUccjtIfoDzoqe/va6met6KNW19Y3NyswU+o5BPJJAutgkcAQ+4gThUE20om78oD9LyC+Yl&#10;Ll3XLDekzV26ccP6ksWL5i5erI0I2wtp9FOtj9x7Z1FaTEZKTEyUXiENKJV8Q2JkfEpyVkxiWlJa&#10;h9UojAgT8+TGQbPN69coJHy3JcqgP1VfmWAIC9NI0RGQ/kF4DiUAqQec7TSYisAvYUXH2KmzDeFa&#10;eV5agkiu2LXvcHZahozHO9Fr0YnkQafJ7PKN2Z13LMxJUCBGCGaegxjB6FsWZdjpCUJBRP55ZmCB&#10;DDPC3iPxLlLsOVh+4uRrL74cJpdDsx156w6dukuGFG1flWnAFx09q7iU1HLhS0Y9oq6+sejwcLFE&#10;FBCKRycmspPj4MKAwxh/hlOIuJewNPDyUFOvz+j4x7vv17bU3HXnPUNWf2p6+l2z0km5LcxRWDcE&#10;HF67zWGySvii9jPVxpExVZhOE64FxVsaESZDJiTcTGQ9FSKFTwG7Ij5kVOVCJl6tkynlsKRx2ZwH&#10;79zLMjO9c72Vcz1wKSymeIQdwVJA8gICVmDsgo0AxhiclRRG6U8KfxyectYlZ41StKIuBQordGfO&#10;CKXoybXA2ZJ05wtQdTIucwhIIYyDYLrPZP/s5PYn/5XuxgErN3NccEd0huAgmKI5dYZQuOTaxK8U&#10;Qyfv/0mrnCIyN77pDtxl0OdDO4p+ph+wAxe7m/w92YFI0SMGBi4ClBx44CawvmA4KWHiiUT+QEZ0&#10;FBI+DAa9zeho7hiIV8g0ChVxAbBVfUhdVHgFERNCMaCAoGOgraOvMb0ge9hoXZSZK0G0jdWY/+SG&#10;iqYCsZDvQWU5hP/karlaKlKpFBEagV+hSzrd0W4WuO0S2aA3MOYRdg5409Ji5hanhhiLjyjpY9Hs&#10;gWAnX6h38cF+8KtkfCYmcm9bX8eQbeeHWzWiQJJS11VbExGXbpRqzlbXzMpNFwf9YvAK+HKE6Hyk&#10;zjQpmwzzUCCSjVjMO6vqMtLTbyjJjZUHUWjZ6vKPDfclJ0Sd6BtVoLZ9wGZihAMu94JUg0GF4/yg&#10;5rE+I76PzGWsS4HoSqLe3bTLLF0cV8hQIbkrQGRiVJIyVoJZhUW58xamL1+mvWlu7OoViatuyFu2&#10;ZMHN67JTZumiIoTIWefLa/osew4cLyvIkEPvXywur29JT45BXQ/MnrAWkBpDHi9qDoi0A9bR5w8e&#10;cQd4K1fNmRCrHaPMIxsXq5F8zk6rPI+tp7G9o6ZGI2KUukitTmeIT9AlxyEuMDQ8pFSr1EolJvmQ&#10;0As3B6gZhG9C7t3NlrQjesmwK0gS5HnT6joWX4sJ5FJYTPERLz+YZ0g4BgEAquFgI4DPAI4wNfEo&#10;/HEIRS+RwxQKT5PdBfgThz4UXziHLwc6HO5wzXIIdQFUcWDEHXtuGXUe1ilKfnI37jovgHXu1Bdc&#10;DIVd7sqxXKCzFIfC3LOhVzgZQy9EzPOQOvk2uUloqmc8+XrAq4NpTLXl/p/XA7YdScOAhQ7cJOEi&#10;UpAYr1DQCd8FZNWQfRyrk8WoFYxSXTNoTDKEDNowvHRsBcsQEBUBeyGyT8SQbeB39jfVVtSEpy5w&#10;BsRzU5MFfifhJpCNlVamwVhMJ8RJQNKuYVcSLgXxjkAmAuWKPV4R2pertMpRq6eltb+/c6h7dKLV&#10;MdJjss4vyJEhtY8oKXsAVEEYuAEP4BzJm3AzaZVqmK79bl9G2YLmHpNKp1MZ+/VahSE+aU+XrSw9&#10;Xs4HpsKX6kKcDk5lkpeGyVSssPgEH52oUkoEG+fkSSDGRmgYTFxcLOrvSYWKmqGegINRymODTjw/&#10;Z4hvLY2OgnwSbEzcAYKXQpQaYcQ+nnD/3l2tFeW9I+M2u9NgiCYEBFJHhXil2THL+nJo8Tf4B9i8&#10;FOKkIZUvWMk68g3dh6iC4g8Iq/ngE8IzwI0K+Vq9JlwgGLfb8uaVxmbmRSfERSVHatPiY1PSI2L0&#10;Qt4oElP44JmIhEe7ui3eQF5kjEcU7DLZBCZXXFwEhJ9wZ2zgG+wIhdUeeOrQ6Q+2bl+0ZnFQGFFd&#10;1/XdDcuTNYBWZrSxsb+1VSaSSWQKpd5gSEpnJGIhaN4KxDZBXA6arXaEZlQqNZAdEzbRpxfgP2QU&#10;oaALYbMQ4XmMofPvEatfTG7wWqDRv3ebl6k9yr3qkAECoxbkX3QXOBI0oEdRmAPlS/TkZCi5YDcK&#10;WxSRqVU73ScyuXFAIb2qmd04xy69PBro+7+y4a2GzUveIMIyQA/7BQG/FKaP1FDZaf3wTNv+s414&#10;nGAew66FonkwpA4ERWpVBITkjfZRKfLXSIofgRWWbQELlH1G7OdLaIqLA26Rx1wSpb01L+PehcVf&#10;3rj43qWlP1u7li8XVrW08gJOcdAF/RownEV+CA2p3AFtgFEDupR+++1p8T9dNvfW0sw160o+bO54&#10;v8VsccvtxlGnyzJksaIavchNKqAKQVDGUBTzJBJV/ajnv9/YaglIV5aWgG8LyCN8g6BfxXgTtHA8&#10;m2VCid3t1ugVhnBVvCbqeHWHWYg0ECnczET4jVjDYOn63n/jzcMHDgvVSujwgfTNuulgT1Cn1sej&#10;iwh7wlIREuFp0hdAapLlDFiGNj/x2rMKR6zDQwTnLtjO8O+S4nZ4AI4JE1Lbw6IMyF+i6uyTx7BH&#10;oCd50ow9VuH97i03HmvorzS54mXCNEOkXS4N+MUSlw8uFEIxDEpsPGbr2dYPP3hvw6KF6lD42cru&#10;+5cvKY0kYgWdR0+31zZr5GqlPkwdFWnISPYqpE4A7PXt89oDUz4b6jall41UDiRWgBWL/AsyK7Lu&#10;BQ6RLw1/UwExdaFS444zOSdbzVfYY5Ovk3OwXuGxV7Ib9UfTS6VhtKubM67kXNdiH8L9ZRV8iMJD&#10;ICgRCCVY2Vomnnj7zIeVdZaA4HjL+H9/sN+O1anPC4YvSGQwBFUaWX5ZnlgakILdi+kHYScqPkFs&#10;O9ZsIoY3oWpNec3YUYK93TKBO1Iv1CoCkWpepFSYFRkBnTYYdIxL4iEKP4jhweFglwqIswCzQUDo&#10;E6q8CqXbIHHOTdB+46YbeNk5P96640/vHanpZh5789ifXt/zhz+/+8/f/qXrTLNzYLz+yPGa45U7&#10;P9i3ft7Cb62dGy8XS1GQBHxloo+BCCUmGkip8BO0EXaPq3980OE0JoRHuvzKl0/WeYhUJnmgmFhg&#10;RLvMxq2b35tdMmfNhpuh/QS/HDv78uAXstuRmo9lIrEaA8hYgfcc/wJI+DZ6XXA1k2UBaJz46bIj&#10;WwX0XykSSdDZJOQCPzZS/1iBZjFP5J6wJKWlR8XFMjJMfyA3EJTnXhM+LomoOfHG7e6TVdUuow0S&#10;Ish7UYQ8bX1DRgfUhpHLisQWDEfF/q7O/3nrFWjNps5eUNkwuro4Z0NmlNlo8ricicvmFNywIro4&#10;h1Ei9x2pl3xxIAi3zuTndS0Ml2sxhv9N2pyS0wYbkzpS4S9GXi80yUBWe/zxxyGvDqlMzttw2fX1&#10;VP1ID6RGMff5KjqdOgqoAxdYSX3TXDztKhq84JDJPhYuEMeRjv/19qfbArJsQKWAj4JOivTwS6w8&#10;iAOCpBfAMCOJs7gFhVKWlJBUkhZ185yEWfGKkry0AzWNNrsnMy4OTmYQvIRBt90zytfJLCTqI5iT&#10;koaXn2YYsycC+ZVYhaTbSd2Ni8NxiCd1k/wDVOeBLQg9DESdoFsteqOqx2l25ackSmQSqHwSAoZI&#10;SITrA6C0IVcYoC+CjwPwBvcKeMRagWdeetTCeWWKrIKGzv6NhWmzIrECFyExscHkHrUxkMIZETAN&#10;/X33rF+o9A+CB03jT0R4ntSyQiYKao+KYSrX9BldDlfI59DpDeGRye/v3pmZlhOrA2sCd0PS8aUS&#10;GcriPfyDH0Iru6ysBKmkgGOkUz777D8/+GALAFmr1f34P3706quvvfD8C0ODQ7W1dbt27f7oo60J&#10;CYnHjhx5/LHHjx899sMf/qi7uychPuHFF1+qPFOZnJH2l98/1tvb5xPxf/TdRw69+d7enTuz55XE&#10;paeRgB6Jv51b9bNZIQE47fGohkOqv7y+y+W03btiQU40lgt2hVrb3Do6ahpPS1CjgotAqKoeH/vO&#10;nx9Pi9StueH2ww2DcXLFA4vSgmdr3X6RMiEOr4VUKifKeayfEAROaOaztJlzljjGMOLwyE5CBukl&#10;xs90x+f1/a+uBy7lo+D4CYBgbHj/kRSHIklYoSN/jD48Soa98o2zhfEBqz/UT0JqGYfm021t8nmB&#10;UMjfQ8Ydnepp3vaMbDQ+iRw55ODRKwT607pK/1c2Qqo4h9kkdwselki1MCVaKoI1B8gMWh/dsHbX&#10;nuMvnqwkEu1wVwREAol+wMaYvCIjYAA2NYhOMAvZnBBCgkPuItEsJ+7/KedaEFQDSN8l8TCUXRa6&#10;gLfCDrt1zGkft9j/55XXd7e3G/1ik0cY4CnFISViZygMQP4RpQuxBCBOCnZKPHCeBgXDRtNLb75y&#10;V1nk3aUpc0ryN9y+aMWX1qStnDuokFaYreVDwz5F+Afvlm9++nDjkM0Mc5uB8CeSnHneINJKCDna&#10;IA3IpCKJVGt1e50Bh0EiWl62/C/v7a7qH3Oh6jO4J2wxpEd/9fMf/vA/vvql+5cuXQoSIZKA4KxY&#10;uWL18mUr//bXv6uUhEGEdHZEUJCWiSAKah0gVR3Zm8uWrfjoo20oafDSS6/sQm8ePxkZGV1X1yAT&#10;SJQK7aFTJyESYh8zekdM69esi8rE9PbxJDrZ9Y+5ZMQjfOVARXhMwo9v31SUog0IXSgODYZZemoi&#10;KYlF0j0EPSHXL195rjCr6N41m9raAwqn/+srM7V+56GnX2JqqsEm5oM340UaI1nQAPEx4cFCR4FV&#10;zhamLyOdyK8byJ+Hd/lSdjHFHfxEIi8SlAFwkGJAsjIIFfiS0l3pPUymIlz6rrinDj4GUqVRqg4F&#10;LNA4R16+ik7BEhKSDuB4IAcaOpO0usdMbQBiOMqRSP23v/0NydBIREbLk0N5M3WiK2xnunYxXTGQ&#10;6kdEGIHVowVDhnxy+fxiCD6g3K9SLEwuKtt1trm+DwEwaIPxzwwMv/LBTqeXbzV7FxQValCbEpEw&#10;kkWC9BFw/km+G5IiyNp6yutGLAspJAFPyA1HKSOU2IK8Nw7uKzJov7VphTbScLi2pr6ps6VzoHtk&#10;VCxRWPhKGHQiCZIGEQWzY7LGSh8LdhHKhEhET23bm1k0++6i5KDZHZBiKrAoeEyCVDkvJW5xfnZp&#10;enrn6Eibz+tQ66ubW0YmrHKZBqKcUilhfsE/TtQqBcGWUYfHHQIvTqaSi9y+CI1+nBFVVZ4qKSzU&#10;iuFC9wL83X7fDes2Lpozv76lDoNzzep1OTm5mImRkd/T0wuppob6enTpww8/jDx4DAPoh0DOCZ9B&#10;LoIHj2I0lmUwC6CFgijrkoVL2zs6LA7bDRs2nT1+YnFhyeLVy1Up8fBZnFtSsMsWtksJZcHsk3x4&#10;ptFpdX5p5SwVY4HLGyqiIl5wzOE50dKSGBWeG2mYYJhfb3nHERTePG9D26DfODDyjQ3z0sIZ+9iE&#10;YMgYGaYWp0SFIIJIHRIk/kbmTFjFmD+ph5qOYcwl4KrifeEmgyschNd3m/EeuEzsDk8LIItpH3CJ&#10;tQxsBKAwpHaop5izDakj9covjk7IwN/f//73KHQE8YfJmQ5X3g63J+wUvA9f+cpXoD5B6zbN4DwP&#10;ZzEKiEAWDuwRyFbQUXtB0vNVXPOnewip1k58oqzLl9wCYnQBOU9EVu9SrGaFwQKt51e3LOcx3ue3&#10;7X730IFRkyleF+Ho7OZ5/URUhtC9gm6/y+5xOLxOs9viCqDMCg0IXnwLwAgjQsWEJ+ELCuyMcNfp&#10;KpszdNuCuXKvd2609uH1y1fNys5NTYAI2+YTx144dGRPXXNL34TLC3NdQkgIRMkIQOzBbBGjSBgY&#10;9rxxuuH1up6tVV2NVlTAU0pEQgcE5XlW0HPvW1v07bU537ut5L6bVqvl0pc3f/D829sh3ol8Gqz5&#10;fVCAk4hyYsJGhtudDlvQS+x/r8tWmpwq1aa8se3YBCYOkdxqNn309ubBgd6la1agHpjJaDlw4ABq&#10;F6DvcnPzKL8eC0TCZRQKocENIRQIOUFYFZiL/kE8EQpw+ODzeXQ6jQQSnHDchoIYll6rE7eEqcCv&#10;koSnJKIoIVliIOMG7DSQCVlWBjoTmOn2B5z+0PqS4kgsveBCx2zndjE8kd0UwDQMSqKLEb977Ex9&#10;Q8/qhWvbe0daenofuKGoQBX0WF2trc2yOYWKsjkMMp3J5Hme6QTLmBSmIv8m28UEqC8xmX66Y/T6&#10;2aaM3WHyx+DjshgwBCFbQ3XROOTl4mbTdS9gQBQVFaF9pI0Ajknw4nxCxHQfCU4NcxhNwYVK35Zz&#10;luB0G5p6f9QkhZAm1gFwmnPhu5lr/tq2RNPFqZMCJibRvCFuA4hcAorB7QeZDbkDILRKegdNcNPe&#10;s27V/TetuWfJ/DvmzWLG+u0O45Zjp7tcHtiJu/bten/Le29ufvONt984WX7C5DD5YL1OscE1DLsW&#10;+WDigEoUUJyqbesftNyybJNM4PJDAYcX0vJF+cnJy/IyvrRk7pc3LPjSrFKDQrG9ovxAQxvqFQsD&#10;ciGIYCjKGYAqsW/Doowl0eo8nSI1SWM09+3YU+WwmnyMVep3oNCIxKOMDOnSFXpE0zI1/rULcu/6&#10;4hf6x2z7D1cL+CqLizcO6TOeKNmgl4l9rfX1koDEhRwXvldmsyUk5Q+YXeWNbVCSQ/ywpvzM22++&#10;WdWAkgBnUVwRq0BIPsH4hTyT0YjaWjUAXCsWC3A8uxydnQDk1r6+ngMH9mE3jOoTJ05AsgohFkhl&#10;YcxAWfDdbR82NjR3NbZ01jc5PK6O8SG3z01mRporhFULceISo5hNaePpxH7cxsjoAAgiPi+4yEEU&#10;umK8Yr9XbJCqXEHP1taanccqlmUvEFj8Jzu7Ht5QkqwIdhw80Hb4+Ja3t26razBJFTwZFDLJ3MA+&#10;a1LTCSFIGFBIBbq2o+166/9CD1yRThuwEqKUIOJgeE329E9Oc5jSPjofmuPMVYrmwHFUrIDaGcTb&#10;qK+DRsmmey9AXkwSMIch9443AeY2JOK47LjptjbV/njBgPIIWlK7+Cquc6auZLo+CpbqgF4lPFHy&#10;f3Id+EbgFcChiN9IqTyYvQPjlhOnTqUnxC3PjoUmk0LAS4wNt7utJ8oPnmmrH+YrGmpP1rWeFUG4&#10;huEPTQydqj8QFqcRKSRasdZH6mAgUQ2iaTgV4nlurBxYsTUQKdwgY9cZmZNn6xcWJxTFKqCAzErM&#10;YHrwk6JN+MfzqoUCnVqWEaXUaaNe238iNTPJgJWWCGLvkMCX8r1WjZyfGimL14THaHUNff1Ii1uQ&#10;F88ajazajhBAiqbQYMAR8ioZvkEhjo41tA729IwYG6paBsZsAOJItXjI5Dk7YElIjFYiaByU+oI+&#10;uUxk4ym7u4fzkrRaNV8fblArtT0dDTaH65477srLL9CAE6ZS5qVnLF+5KCw+LEqpLi7Ij4oIj42J&#10;io6JEkskhbOKCosKCzKzXnrrtaKSYp7Pv2LFqtTiIqkmTK2O1KqkCxYjG7FYGi5JC4uIc8Nlz9Mn&#10;R7KllUhiHOFRsIMDDiBwXUQi5bjL3NXdlxETIRWLQnyJAAVf/eJ3jh8fI30X2rL3UHxqenRG/tHD&#10;1Q8sK12cHuZr7PVZvQnFhTa56Im//q2nt1MbZYiLRpY8y9CAfwanhDOcMKU/Vo/BMhcquHgBqZLX&#10;dQN5pt7Qq2vn8noUXLuY4QGd0HKkCdBXvk1+zFzEDwAKfzGEJeGrQoI1pIS5ZLwrb5nuSQ1qYCXs&#10;ViAybBnA8QxiJRqnrm0I4aOkNDzmmDk+Q//a9LH44j1KU/rAu8JbihdUJpGqFKr01AQ5KdJNaHB+&#10;nw8qjvm5hfFR8cahsW6XZ/GC1Wvnb1xatLwsryQhLh55tR19bag/GqtNgngxNJ95YvArkNytAD0C&#10;r73H5wHJy8eXHaxtUcmESwvSYJWxBZYusrE1OANhKt24wz7SP1CYlgx1flK0iTELGS1IY04+lMuU&#10;x+vH+ofGbl9bBHlPNpLIZqDQ9sj9IOSHOyL0DoPekBQbz4MyUV2T3eZzingJ8XFKpbqtp9crkBu0&#10;ekkIRfSAyEGFTDpgHLPY7Dmx0UmJkUkZyQmxGSV5xRHx0dAKSow0ZKcnxyfHJmamREWExaYkZ+Tn&#10;iJVKiVyVlpmbkZWTkpyZmppp8YT++JcnHvz6w3MWrJAbYt8/fPRQS6NNKZuTWpCSnadQaCNik9Ky&#10;C6xu/4TblZiYSspvs9zkcxdPw2hE2FJa1z8REkqjI5VKyE54UehPcLJ/vHbAnJsdc6y+MYKvTi+d&#10;d7y8sTAu7L5F+UzvsFAmCUtLFOKGI8AXJKJCkJ2FaxGUJzAlYDxxSf9cv6PPqBA5LZVATn3dWTFd&#10;6JnR/S+jRzHZ8wAWAYJjsGHxjKd1DRc8Y0KEYrnJ0O0FCmPpBy12ABz1e1zFgAAsUmV3xLvB9ABi&#10;zmwuBuIwqKyBKAeuFirJ8KjQCWBanTCDO88UFrMgwNpNbKcjxgXrj+hXgHVA0BmpBIxCLI8JN2Ql&#10;pBYkp8UbcrtHXDXDpl6bNTIiOi85S69RnTpz4tXnXouK1SVEG3ghiZcvcxDzGDJioGqBn4YSTMLe&#10;Cffpjq75OSlxKignkxTji/YG2A5gqYDk6+QxrT39pVlZQsZBylsgywyzLZSMQkKrX/zukWOls7Pz&#10;tFL4k6m3+v+x6NhKQ7h6okHnDuiV4jiDEhw3nT6m0+1NSYmNVUqwEvjoYGW4PiJMLgBRmMhBel2y&#10;cENN24BBp00MwyX4RYpwFLpCESnY8CTmhU5CTRMG5UClIrEQkh2MQOZmRK3Dxt0V9dXdw6c7B/af&#10;PNLSN+gSSuWxCWcaW11m1w2LV+j4kp31A+Wdg5XNQye6hiuGTIfbe4YD4oTYXL0Svnt4qYkrn6Sg&#10;s9KlyI7sGw8dq6ktTk3NMChIaqIAAnyBxp7xHqIYJOhv60jPK5zoFzT3tf/89kXh5kDtzr1jouDj&#10;rz9XU10zp7hkxDhROqds2fxFP/jRDxE/RGUDGtfBiJ28WLyOxTP4Ss5IU5fB4nPWBkt5QXwMViEY&#10;l4gOXwViTr5cGj1ADBBS7qjlDCCmw+XqmqUeA4TX4ICGHDutyTSDLmO0n5eXt2rVKgxrWtf5qi91&#10;Rp7ZTGExScY7/4AJqMGtgNmQrGQhPsCWkRYgQRjikTwpX6CTy5MipbkJ8VEq1fBw34HTlUebBk2C&#10;sORZy8Yco1s+fFOhFCamZ/N4ShlBdeShsd5XaJPxRGf7jWa7Y1l+sgSlS4nozsXtYi8ycPkyvgsZ&#10;DahFLS1OjuP7LSSNzQ9WDITqQyAe4HpO1NfPykuPlhCxd27JxXH2cEP+kITN2eUT0TGITwYtERqd&#10;VBt+pncsKVITLvUmR8d2DFlee+/DxMRkvQ6AzFPJUcZcZvHz6zpaZ6fEKWFLC/h+ngl51sgL9gSg&#10;36tALiIK5/X6gx0Tom6jt9/k2XPsVPmZKoVcEmXQhWsVczMyvnHf/ZnpGacqz/i97g3z56eFKxMM&#10;+rTUuIzI8JUl2XK+yDExcs/atZCp9IxMpKVHskOXmPbsiILfBvQWPijEdRM9RTmJEUKiT0ymJ4HQ&#10;zfBfOHaotaF/bnGxWpt89GTNIzfML4rWnHz3vdSUNEG0rsc0MTY07DBZUjMzWtraNqxdp9FpIeaH&#10;UAd9rehPju90HYtn5GWcwUYuj8UcPgKLwexBlQ3gHYfRV3Ip1Lim7VAGBaATiIYN3Axs1FnM2eDT&#10;RWSqQASzGuYwmpo88q7k8i67DxrEpeKa6aVylMzLHniNdpgpLAbnlppixN9C0kBYMxO/gQHGqhiT&#10;31mRR1YuEWlpHoVAFC2XFaYlZuZkqcJj65u7q6vrQxqVyS784MNtdmd/RopeK0WKPMpOizxeN2qK&#10;jjr9R5q6E1FOLUYFspoAWXZT2MUiKDYAuvlim5dp67eWZMVBbtjh4+9t6TrYUlvR1hWemtM4NNbR&#10;enZ1SbGcLydiPqxbgprC5z7CCc1HnRFMJ6QMEZELDvBOH60ac4WsTs+8fIOU50U6S35ucj1Cezxx&#10;tCa8o7UO9AlI/IZHGsbMlsGB4aLMlIB3VA5NJb5y2Ow7eKZ514mzVe09p5obt5042NI+bDRjkdSX&#10;kRh344olZdmpWZFhaeEag06mEgmjpNKywpzS7PQwBXJM3D6+RyU0hcnhfw9FG2Rz0hPFIyM1NVXS&#10;KG1KXASSL1hFYDYVhxW1wHTTYp7ot5uyEqLDiSNeagqQ2CTYdrua2hKj9Llpc89U96RG+L5alon8&#10;RLdv3KdUffPh725at2Hj+g0fbdu6dt36/QcORMVEFxcVo1gM50yj8xa3nruOxdfo9bzqZi/vo+CW&#10;NvBRwAkAchs4ttz5rgQ36WjgsJgulyZP1ByzmNttWvfDiWdyw46i85Vc25WciGsfO3OqQDPV+JVc&#10;wAX7zBQWk6g9dVCcDx2RJTOMYkqzYMENtifkd5FtSzSAvKhbSuoeoVK8ShBKUkuXpsetK8xSKaMV&#10;mlgbT3ro+ElPyCEP44l4AZVAzohFwPFus6+xb2RJVppegSLMSCo7j5yfvHNUIiXeANH+1q7a/uGM&#10;jMzW4bHXdh7oddvhTfCGpP/YVrO3vvmBW1Zl61RQJ+PzJpcH/ZjlDLk6AexnYphDakjiC6prq7p2&#10;7Tl448aVMRrExnxCvlzOF2ijwg9X1CbEpljN5rHxcSSG872uge7hw3WN8RlJOQZNKKjtsHhf2rPP&#10;5A8VzZ6VmGTIjgn/0vJFq4szFmUnzM9JzIwG38FDKpsSpiBSra0YICGQBFnNI34IOmdesPIQNSNu&#10;Gxd4gUGhO2Bs6jchsTAyITVCJhaJiSgRmROJSwed6wsGewaM+pA2NyF5whn62/t79rW37Gpp3d3c&#10;IPCJy3JyBnpdTvvIL29b5u3v7jp+KnP18kGnrflsfW15ZWlpGU8iNoRHQLHgga8/ePstt8J3R+da&#10;+jpMXixex+KrePWu6SGXwWJqw1Jog2MXRGBkOsAhOy0s5mB38gc6OMBFgx8WTg9qF5+z0aYZQ6Bc&#10;Dm7xBbYD2EUwYGHGzkjfoX1AMFxvuFpEBeldzCDWT/ciZwqLASBYyxNdMTwKNjWWTc8jYuGUbcFa&#10;bEhPJ18SpQWE/ZHcAS9DSISIP9Fow2FBXoxOXpQSk5SQ7VVEjfp4+3bvOlt+3GKzxCfHiITKARd/&#10;YtyeF6dVwfIkBe4IM/3iG0kI5hl5irdPVqq0iq6G2tburpy8nAfKCkqjU8pi45KT03vGB2PluvSI&#10;8IDADomQSWIYFItJzSEiocaXww+Mq4Wu/P7mvt27D9y+dlFhcTopJE6SKkil5yS9xuUO7K1umjNn&#10;YVJikhQeDT5fowkLSGStfV35mXlHO3rfP7A3KS723rVLsrWKRJU0Wi0l2Ioe4AWgbswLQlsOySwk&#10;nY1kbwfFJN8aQ5EtaE0UMv0BhDSh3YFAIvI6oAknDHkUSrlDre1zebMjVWJ4IUhPg1JI1OKIbjKP&#10;3zlu7DV6BoW+LQf2ZoYb5hdlbtt3rK3PuG7efJFXVd/R8OCS3HS19MS7W9LKMmsHjK+8/vL9995n&#10;CIv489//JpZJFy1cFBEeAR/zyuUruZAdhitVBeBsiOtYPN337lrvf6lcDw4cqeQ5fZAQbJx8TRxv&#10;/BIXeoEJSednjAy0ibwmKCMDjnE4msI30+Upk4HMyoZxiy9U9rz77ruBmzPVd2gf3g9keaAkM73O&#10;yZPKTJ3l02+HLfZDhNbYFDq23F0IfLQAkp3ZulUkrw5GG81EwHobES2fyOeBLCZy94gPADgUtJD6&#10;Dx4Z45+bqPvuxrU5hnxN7AqvofDpDzf/8x9P9DqR7eyG/I8UIEaCU5DlnBKL/T4ZPyRrqO8VBCRf&#10;27D8kVs3fv/OW24pyOZLQn7hCFB6djRvTWl2XWet1WuXIEeO1XL4fzZ2FreNMd1DbiuUNYKwUZnt&#10;Fadvuv+O+aXJYoBmSBnyQNAT4pVBgdt499LiiKTY/afOWLw+MU8GzWJldMTC0rKQnf/EjuNbtn0U&#10;IRItyUpRBO1Cv5nngXpS0EV4c153AHWx2dL2RCpIDB4auPi4O+huoiiUxBVUQvmIEflEioBYgQJ+&#10;PEaGlHEJSdqwdI5027wWFMsg/B86g7AjCpY17ge+Ybh5UJeutqV5+ZK5t68qqavbWd92Zm3p0gRl&#10;VNvg6LyM6Ly0aFNLfUZ2ii4+e//ebbIg/5333sspKbr1zjtWLFsOXgRCsA89+A2OIUrXnRjDxNM0&#10;TdGCT39Y/jufcUo+AF290oeHRA98AEUGngoYnpMNQ2o1Xwkoc70MWJ9c6JMOEaq9edG1P/5KK4xw&#10;Z5k8qqgSEOcDoUXnsD+9qk9u033YsK5YzW5YOB9X0ptuI5/H/UmwiNW8xA+iL0bwF1UgxAxEJMhG&#10;GMNs9Uv2F4hKCsWMTALsJawLMvsBh1l6IxIsUOwumKwU3r0gd0NpdlxK3qJ7flnR1f38P17s6qgW&#10;qpBrpmJ8CM9C7jzk9kEmE4kmyCWDdg+EyqSQavMh5CYKVvWYNx898aUlJYl+s0RgVmEfxoEqqkIG&#10;oppuM+M9fbqlNLtEhRp2AgVMPzKPEFYxYaYBX8fNzOvl7ZvPNn9YcepgZePRdteOs4OJ2rDCeB3f&#10;biHFORmPAI5bMu/wGbFCwvP/alV6XIS7vK3PKYqUhUQCl43vdcYn522vNn7p7ju+sGaJkm+TYtLx&#10;g4ytcKGqq9cLlWcpT8pzBCHJ4SepLh5EO4nDHf7ekDXEOD0k+RgyPH4IXAq8IjAveO4JgQvmsmTg&#10;6BnRgM0SUgpCar5cS9TzfUqsMcAyRpoibGw/4wYH+eZl2d9dsXB5rObsYM3BbmtJ2abslKzuQdyw&#10;eXVRsqinyx+ujVu2Ys++/U3dXV/72tdml5UeP3li48aNCK2TkAmqLyHmeX59yZkp+PAZ8n8+j6/A&#10;5+yapsRiugynVDOk2+EDEj0QwaMJ0JMf8NU5T0E1p6l9yIinHGG0c9Gxgi8xwi7wdk0+KZcqggvD&#10;Zxpno3PJJ7fp9j+nuYEe+L+W+jzde72a/YlRBwlN1ukZqVUvLJo1Ny0jLBCMn7WozuNtGh2N1RFB&#10;XihNYg0DQptE7ICJLWT0AT/KpIK3AcAF9xfTXbC6tbNsdmlKtJ7Yl8RFTaoho1w0qSMkkEgZUaRW&#10;2t3bM25zE6ULAcBd4AS3TYTi0hCoVBxv7jQNjixMj7yjbLZWrqwwDT1/cFeYLuLs0doRs88L25wQ&#10;6hApxjoP6XxOXtAeqRJ9YWWZmmduaa/3yuXgM4NuGROhS49RDo9ZY8PDRH7X0OgQ8sRFIqeIcfjF&#10;Ainj9YScfilWBzJUBcGpUc0KLmI/ERTV8YISYcgFYp6fyK3hrkd4KGUtxSwm9YRCDp7AE66q7m87&#10;3tPY0Nh1qqO7x4XJRIEOEIVIcXKJH4fwlHKeTOSrbqrfU14T4EUvKF1js1t7hptXZ2UZLN6uMw1i&#10;vtjPC02YTfWHT+7cuRNMU3CE8ZLCxMFrQjmjV/Msrx/zmfbAlHl3nNcfi3Saho90D6RUYPoF0lEb&#10;lnOb0nXQtG4Eh6M1+HahqwLXx/j4ONL2kUEHlwV+YkNSED7TDZ+x0S/xEzmmdH98AF8dX+La6DdI&#10;Vz116hT4bbg2etQFG3a76PdTfWk2meCiBcUYqnLf+OY3PltnMXp4pvzF03pYl9gZoEMpyqSElj8A&#10;mSGkxiVow+snZA1Gq1KuWlGYp1eAMYA0EAAsMAzpDKA3oAi3E67UIONnva9yKP4e7zYlRkem60WB&#10;AGp8gOrshYGHmtI4GDAOY9YQHTVoNPV29BQmRNNiSHCrCAIu2K3GoHhn1dFlJVm5SUlCuTg+ypAX&#10;H1WYFGcaHzt6tnHQLmi1dtvtvnBtFPL5hKiaIURyMWNhPHEymVItb+wegJIQmDJCH0lElsmCtT2j&#10;czPje5tqxFJoSxigXgGuHh+4GfIIiW9ZBFVizEEuxgPCBoRB3XAIY72AtGM4jRkx0riDXg9f5Oe5&#10;pV4hPCZQIg0o0jLb+bLegbGMWG1v73CPdayqvR2OieioWDL5gO2HDEYUOWIkw8b+v7z2yv4a8/z5&#10;G2N0upaWoTCN/Z65hda6Rq1OqU9NfuG1N6Ljor94911wUOD1QVAdmkQwFy69xOSe43V/8UyN/5lq&#10;B/5iHqSn/uu//gs2Lwe+HKpivU+tQsAQIOz06dP/+Mc/oJZygXjuVV5NMPTEE0/AX4yUf7TAlfbA&#10;Z+pY4Mzkc34GSH27XBzoY+bHq8PWzzvny6aNwDsB8UwQgZVyQjT+pPNkWu4Uems4Efh88LidLD9F&#10;zzItLaSr7J8pDoMrHDMQVqPcRMh9mNkTXWFr532259nKREWIbL125p8HDuwuP3nj2rVz8tIj+cFE&#10;sUyNetNY8qOkEuMhmj1ELRkJIbBRQW9Q/e7Dihtm586JJT4PuEQCIQvqbsDLC10GhqcEWINmWzFo&#10;rDlT89DGJYzP7hcLA36XWCgO+DTvNfd1tTV+75Y1pNwfMYDhfYXOBjPuFe6r6Nx3rO7OZVnDI2Pm&#10;UDAxJwemRE5EeJxa7A1YZKiBJFS+fqLjdPt4YXqyHIU8Ibap8L53+My9pXGRwZEFixaSzG6/RSQU&#10;ekIiFKImmRkoNwfLNwRVSvIfPlAYRn4A+g+okydixKoemzfo9yTpVYiRwouCIkkSv2+4uq1dreqw&#10;2NfmFZHhzfg7B0f2HNq/Ys3N8+KUWB9A30PAc/D92sNtTV997C+LlzywZPa88Ymxs7VD3705sUij&#10;d1smZOEaVPbb/M77T7/6/DP/fMpjdH7nO9+BdtX69evR7XQheOlnRwcMDCzkqYKDjAwmeuAVPvHr&#10;u12LHrjhhhumxGIOEPGQ8P7D5MRq6Cc/+QlcxtClpGFZDrWvAp58Hu9zzz2HMaTToQT7uRoinNsX&#10;d0tNb4AvBdzs3JwvfelLGDdAYeqkxoqMCrzRrqEOBADx22+/jRw5si7+fzeKwtPFYuyPO8U0gOSU&#10;w0eP0DXgZ+is+LxhMe3jAEmmZgUZSeEl4mvyh9xGR+BP7737wo4dy+cuyIiI1SvV4SpdeLRubk46&#10;ks5EQScpzoeScYRaKzIxoh89/c7vHrw9gj/mZxRBH2SMXYSUIEABTTQLiWEvClyc6J6obex9cP0i&#10;YXDCx/PAcwy3Q5dT8otXNn9z06bSWKWIb4UDmcg4gInHRx0/ydaDlRBBvmN5LpSMT7U11Y6Zx0xe&#10;R1fP49+7T+I1ggvt44dqRoMv7TyZFJsYq45xewQivaC8qhxSD5tmJYkhQ09IJ2JWM8ULL3UIVeaC&#10;os5hJI9EhiFaxxDdNxCn4QfHzcDLvv9My7vHT4vkkuKM+MTo6ILoJLXKM7J7j7VrIrhkUd3owA3z&#10;5yugHo1QhFB6sKpmX/vYT+9YqQhZ0Q+BoAexjicOnDneObShdJGUH3Wiqq40W3f/7MS+6jphjF4e&#10;F62BYyTAPPTDR5qa637+o5/D3QebBlgMMWXoS3DvwlSQcR2LrwWY/ottAoun9FFwaAjsq6ur+/Of&#10;/4waS1gg33jjjUj34LIqOPrtdOdVAC0Iy3v37kXkFyYngBU/8Q7TD/QbnIVqxeH7OXPn/OxnP0MK&#10;HEh1SDmB5Yt1GfKn8St+QigDHyBgCE4lCjGgXqpcJsfhtAX6gW608SvfqLcawxfcu6/cfz+11q9c&#10;r/lffEKfPPxz56PwQoOdrb7EkuGIVDKrz+nhSXQMLy8x2m1sbzuxS68XydOihkTejiHj/kOVKok2&#10;NioiwJiRshFARSS/4rV9hxQS8ZKcVAGpQIyRgLYwQyMuBtOTzTxB1BAFkoO8IyfOdI3YlFHpAqkG&#10;Qho8geLJfYdnZaauyEmW8uyg4whEEowYLPmBxchbeWPzFsKIS0bRzVAq6nnExp+trUuJMRRnJIgE&#10;bjh8UYZTJpQa7d5Rm08uUSJfCLJJJ08fV8nEiwuzwCRx8iVOnlwQEMMLgYw8JIef7hz/01vbarrG&#10;/X5xV//wweqq145U6hUCfXjU3w9UNwwMfeumhWVZCc0mT1ddW4txfHZasqmpPqy4dJAv8Y+N5WXG&#10;B5AJwriCPH+EPmZXfVdhVpwGbBUvPB2qfc3tbx4/VjarKFqir2syul2mb9+Y6mru7Gtpj01J7Rzo&#10;D3r9SqViwZy5H774psll/9a3vgW2JewPZNkh7/RKvIXXfRQz/mL+iw1eRr+Y+g3w2ABzqOixYMEC&#10;mMbAO4pN1EKkq/Wr48pAzQcuBZyFmrrUaKW/0o2y3Og0jskfHGeY5wAj+HbhMwHggvaLjbqY8RN/&#10;heMYP9HU5EaoZX11G/XB0eskBiB7SZ+hj+JffOQzfrhQjM5ABhlyE6F2cy53D/+VAz6F4mh97O8e&#10;/tV/P/oLh7m/ufz9wjjnsjzxxpvLDnY0Pf7W7v5xuS+o80tUNab+uraB25bPF4M4AQ8wIBcUBYha&#10;YB6EPA7GBcnJw0jgx+vV33rwiz5N5K1/euNrj7384P++udfMjHiU8zILZUEv6koHBTJyoN/n4vlt&#10;hPgmVolQ1VSkwt88XqPT9/Jbm5MiVfdsWCwFRS0I8q8bc32YTBilVRk9AXh2BYxz/97tYTHJQrnC&#10;zjCNxuCvt+z78mN/+9GLr5104ga1Jg+vrql504rl8/MyBwfbjU5TclrqTasXvrC/5vnjzX0tlfev&#10;LkoKi0gLj/rOgtyvL5919L3dT2476J49W5aVnpgWX7ywLBRA5JEv9gQQf1RBqs3ps/QO8fwIUYob&#10;J0bf3Hc8Kjw8XqMddfJrW2ruWVei54kGxkeS8nMxxn/3k1/OKZtd2XC2u783OTHlscceQ2+jOvAj&#10;jzzC6XbRsXp9+7/VA5fyF1PooXCMugYvvfTSfffdB4P0gpDd1fkrwRL75z//+fOf/xxWNnCTNsL9&#10;5PzFnBcbthEEgGg6MoVa2tH4FV8CqanfAN9D2JtUbibk+Y83zjVxJVbD5APRA5h74FzDhLR77x6u&#10;Tz4rOP68+SgwPqj4LtlgHiNZhDiNiLsWJDAxDEmAqsjjZCzjo31jE6O9ltrD++u/cv+vesYCjV0D&#10;CxbN1YpFZ44c4+kT7p+XImSM8CWDksW6L4i8JhhjyAAWQu4NJfGC8COHKntG36yZyE8MuyE/qa69&#10;7Xcf7V2ZMevhG+dJUBMDHgee34NysQgS+mUgbRxp7ti+5+D9d9+Xo3c5eJq9NV0Wh/3Gefm6EMgY&#10;XrtQJIcYEXF0KY51O5873ZVlCI/xW4ddXrNAkSoz3bts7s7ypiqH/eaVpd1nWk/Vt85Kz+yY6A8G&#10;7fcuX5KklhFKhkAK9gMidu12ZsuBY6VpcUty4xifBaVMHMPm+uPHBkUJE6KQ2dY7MRGIz8zJT9IW&#10;x2jlQogNBeF1sQTlP3zt0E9XFadE89u9zMvbD3SbRxZmzlYqkzafrpyXHvf9RQViKMwHba4Qs3ff&#10;Ibh6oDH/t+ef+d73f9RZ03L3PbdTlhFNy+J+XgKGrvsoPocYTfzF3/jGN371q1/R2N1kPwPnXcXT&#10;xfuPGhywPVEcF25T7MwV37wKBgXXEY2NjYB4WquJWtmUkUYtYuovpi5jirZ0DAFnKb+NMuGwJxwO&#10;1KzGgdTFQZ3dXBFS2jKXwYw/oUGC12yBZ+pz4Ez7C5wt9CxoHC1v2LDhM/QU035Dj+FG4KXhrvPq&#10;5sKZGo7gOYhRwwhpvzyXBKWRIZcJLPZZQ3w1m0ZCRM5QAZmlvfmw3G6zDf/v33811DPy/Uf/t9Ec&#10;ON05HKsLV7on7li6Lh0xpAAKZKDqhYgJ2lD8OMiXCbwwakm5PbQk4ivHHIG39x2VxyR8qTQOlfKc&#10;AtmTW3YVpCcvzk2QMG6+V4BSIEKexI/CSoyyscf65jub71ozvzg/gxdy9jHqD3YfT9ZpiguSdTK5&#10;OOAR8TzOYEguRAazesvpwQ8PVqFMHqyNsNjkrQf33z4/bUVx4uD48N7q2tyEpGVpGY093dvrBkvS&#10;9dk5cWGMBLG/kBgxOjcK+sGU9wslcNdApg5lqGCZQ5IjODxuFypUkRqUm3MHROVtA/1uT3tt/fri&#10;ktkZ8UFIwfECAy7Xs7vaH11XohM73qlu//Vbz31p7fpsw+x99cOgV//yrgUq90TX0WpfNKgj/Ice&#10;egix7j88/tiLL74Ipdlly5ZdxXO8jsVX0WnX+pBLYTEHsghboZrcT3/6UyhSQh0YxummTZsmoyGF&#10;y+namxfcG0VP2giwhqx7We/HRUGf4zhPPikdYRRVKf2DwisFU+pY4K6TBv3odtnA42Rzg+582UOu&#10;3ZP7vGExuVMPaMMIJvnEpMinECxiPuPDsgXikiBJ4BfQtmCFwmImGQgexuwa/Mvzf6rt7Z2/6W6v&#10;P2x1/vxcdQh1kpAqHOTBiyp14Z8xKON7tZoAOGaYn7FACwk0fQ7mVE3L2ED/ivlzMmOVSBccFUhe&#10;+Wjfktyc0tTwYAiJ0dAF4hGReqT4ieT//GBfrEyZqeAnLciBLkQgoCjvGz3e0qSXiFP04dFhmrSY&#10;SORKWz38A3VdH56ud7uC8zLy9CptUKHYVn7sxzfNKYqT+b3M0aaB1vGRNWWz41USp5/R4XL4VgFu&#10;NiAMQMct4BOL4BgJeMWQPoI4HO43wPN4xxvbcOH6zFzikSaVTSV2RjIWYPbtO1KWmTMrDokyRoYn&#10;H/OrfrP18Pc3zA5ZnF/74zP6CP7qJWv7HYr25o5Hb16aGyF39Q7WnDyQv+kmeOdQkf29995bvnIF&#10;7CEMS8TrruK9u47F1+71vOqWgcVTkoI5JwBeH5C6/ud//gdBNpRWRLrHBSQKDkOndR2cS4uiMGfn&#10;ohEgKfCOXgDsUIw5LlbGoSq+p3MAZxHTdujh+JKqtXKuCYrsdOBSXKYGOH4l+OCZLDRz4X3Qo6j5&#10;TNv5rBwU0+rhT2lnOPQh08AmUZNaFQHG5PAjfwOTIUJnAXCFSaYbKi2DZIBpj/FKbEKt9ptf/3lJ&#10;ZvHezS+4x1p9rnGxQoSiR6g2ymfkYkZd3+188UTTW9XdnRYRw4eQvIrhh3VN+F7csqvXYiwuzU2L&#10;hZBmCAlIde09JpMlOTYG1jhIDJjMkcOGgqesupFnTmFGQUacfaRbgCtCDJBxliTH3Vg2N04ZPmqy&#10;fHT81JHOsQmP5JX9VS/tq4iKSV9QUBKm1wbE/L7BgTC1IDlcCQKxVMzPNsS5bL7d5ae3nCwf7BtD&#10;FiZqbbCZ42T8sIOBLepKVgcYSOgJnn3CNNjd60I4DkTmYCAYIoeosDQYMzlt9nG/F0LPmKxwVTL0&#10;nstWPWx+8fDprtGBubmzGX8EKqSvnZ+dEgMJUpS/4ucuW6xQKhGgA/j+4he/2L59+8GDB2EYccP7&#10;U3rW109zLXuA8CiWLl2K8OsFPgq6BKb2IyV1gc2GZ48Sn+C0UUSjBuPVkQpwLAVxeiIOkfErIJLD&#10;SoqD+JLiNTWT6SGcYcvBK4e2FNlpv11gtlPXBLXrOUv50sYFB/oUgj9bnwCCluhwONkn+1Iu8Ktc&#10;ywHzibYJdQyUhSC6Bi7d9mHTidqziXEo1IT6QCh8RNYm4FaA40aq/ZBam0iSkyt50rTYyJax3iFn&#10;KDcjN1kvlfhR1wkAFzrRMnr0ZF1BeqzH7bAKdXae4EznaFX3xOHyypyM5PXzi1O0MjGpFe0zu4P7&#10;Dp9eOGdOhkGJjA+AMaTmSCUpPt8tQGadL1pvCPI9/qATJS7AHvPxQWX2R4hVqfGG6OhwaVjclqr2&#10;/ScbD54+nZ6clheXrRUpQyG/WyY4VN+4LMuwMDWG5G2HoMosT46Olkj4fU5LVWtHTmqsEDpxlLvH&#10;juCAN+AXwvqHywv1qjC0+B4LJDkFurREsVhB9sT49XlBwZBKZGa3u66nJykqWiuVwBkuQMcI5K9s&#10;P3Dg1OEFOYaCWcsauz16vuueFVmov+caHQ9Yx4NRUT3tnRG4C4YJCw/PJzSifFRnv+CdvfLnjgOv&#10;1/W48u76FPY8p9M2FRbjnaeUMlCAwVIACtx///0QRaVXxrl0Kd5N93LpMJ4Ml5xpzFmdNBCBUntw&#10;ksBbjURP1BYBUwIeYZQFgbcE6zUQKrFNbooaC5zzgTPbqSXOSR1RBKenmIzFHMRPxvoLPk/3Zmdw&#10;/88bFhMdZD9oZyhjSkR3jrV2DJksRalpEoEfIhFi0IPRwx4XX8z384UDE463D9Q39ZtlBoPKoA1o&#10;Av2jjsjIVJlcsbeiL1KtFsjVuxv7IyN0N85KNVocr1f12bs7kCOnkItK81LmZaHsRhDqaAHQj3mh&#10;3lHr6ODEwqICmQiTN6xq+K1R+Q7ZGsie80IYDs4CIS+kQNk4tS7EA80DS6FAUAzhYxdoHmqt7q1T&#10;fU19Y/NycktRm1kisLn8PLG8FeER6+jPb1sig32NWYQn9PM9WhkvQatTGWJ2VTcvzM2RiEhaNynq&#10;R+SYoZAvwiQgQn1oCFGgoInFwvP6lDGRSOkjbwph4mEphlgdIcWrwiJ6jUaNRIULkBAoR56duLaj&#10;VugaWTu3dEyY0N3X88Ul+enhEqGN17vzsM9hemnbtu6urrLSUtBV0KBOr6OSgVftG7yOxTP4Ss5I&#10;U5fitFEgpqcBOMJBgYU8CixxbgFqul6dg4IOI0pfo04GLnOEwjq1mvEBp4DPAfl+ILR1dna+9dZb&#10;+BOcZbDNQSV+9dVXkdxB98dPDoXRCHWkUFCm14xfa2trQWrmZg4qJEThmOtQaqFzHg8661xAErq+&#10;Nvy4u4gcBdGiB+TYPb7usbFZCxZj4PD4TvITrgpU7IAITkjQbvP+ae8pr4bn1CDgtucv7+852jRa&#10;O2TeXtn0j4+O7+3rfHz30Z3N4811TbnJUYB2rxCF6C0bywrvWpB7c2HE7BihgufyB7wun4eoYyIV&#10;T6UVCyWSkFfE8xJ0hq8EsT4+EthkMiileZF4EQoarRN1nU6P343hAbUHkk8NiWNfSKj455aj3U3t&#10;d65YnZKcJRSB4Wbiq3jDPEF7Z8fPb12j4we8fmcI7movphufi7FAj9je3q8RqSJEYF9IkNyBkeGD&#10;OxkhCtDRoHAXEmLs8v2evqqGrvpmiUqFcEcwQIIfRFuJXDJmCpdGzNMKeeUtNe9UVu6oaG4wM7ub&#10;Dqfl8m6/YR4TlXeipmFxtr44Phzvn3GwZ8w2EV1SIpMK33333W3btuGd4UY7HdIzAgTXG/k89MCU&#10;PorJpiKeOvJuIR8BnQdaY4n6bSnSUbCbrmlMrWB6Fg5D6Tjj2qQICPt31y4kC+ihifHFL34RhHYw&#10;i2Ego/QcpCfA64BdDE1LgDL2RKIHsrSPHj0KZtvLL7+M9oHaUF7GhsPBooOoJq0YjdvBiVBX9MMP&#10;P8SYnqyRP/nBcNdJb5De+KV9Gtf0uX7e7GISVoOXQgh0hNCPqKKzr7q+WS/WRodrodvrgr0M4TCB&#10;wMPnvb37mCY25v7SvAXxYcvTU73OwJm+0apeY8DieWDV0m8tLxwwjRwsP/iVm5aWxEDDzCcQS+Uh&#10;b0qcIkIFYWAnaZ94OITI3uF73XyBsn7A1D8yUZSeKBVBv0LICDQmnmDM5gP5SyYFKAMe/YzZMtDW&#10;FpaeJhSLkMQHuVZSW4Sve+lo02+fe33Z7LL0CLVALHd7IOoj8kkkuyuOrS3LvDXHgNlcEPKSwlNs&#10;WQKwJcQCZXPP8IjXuzwjkQmiLB/um6TZwdcFKx1hScLpCwUswyMdlTUFs0sYFfJQYDqT7Be8K8ju&#10;A3JiJ7FAjOyjrv4eRhIyuUR/eHVLbII/IzOMJ4g8VOOJkzP3LZ6NZHGMMamSlzCnyK1QzplfNq90&#10;3m9+8xtwJzBQBaQcFtmm+9JxI/O6XXxNX9KraPxSPgraHIeSwOKzZ8+CSgWblAu1Ucfu1Y2JyTYs&#10;B+6cmwJ/JdbEeZcuzGGwm1F0DlwOfAnzFhT3e+65B0gKcYzXX38dvjMA9L59+4CwGMRQS8GfVq9e&#10;DTjGRX7wwQdUhwhtLl68GOCLe0FZa6A2jkKDULrCou+T3onJY52bJOjc81nB8ecNi0n1TD5EgYkv&#10;GI7PoCqiqaPTPDL61oHy9OSYKKWgsbfrxQOnX9t3xiCTPrBwtlwGUoET0pyZcZGgJdQdP5AeG71o&#10;QVmCyFOSkrZ2dmmsWg3rD0nMJqe7vrUhxaDXaSIQ0yNZ0whzwedLdO9RkU9a1TsyZLbNRrod38Mj&#10;ejqedw8d23boREfPiNSgMahUJKHYYxmcGEpMz4Q9DHSGRo+XL3+9rvfJt4/Oz5u7blGxl+cUuoNy&#10;gdrOk1U010crmK+uma3kmVH1k1jGAmhMCEUBXK/CzRfvbWwy892LM5L5jA0iFDAnUPcEQvHQ0YRH&#10;xMlDBiEEQINhWp0sOQFY7oekPRQ3oLMJu5vgMMplw47mqTW6eelZufGJAVWUJSQfP70F/LcBi8Y8&#10;KHxkXQnynCFEBLvbPTL8+GN/+N6DD1XXNFotZrxoGM9IMY2Ni+UCLVfx2tMX9rq/+Oq67hoddRkt&#10;ee6sgB44KPD4EcGjD5Ku+idTx6Z7iRT4uKPQOAVfCvTUg0HtYvwJ3pIf/vCHVVVVmzdvxpcwzxFy&#10;pEgNaxeJdosWLYK9DL4H0gJvvfVW8C7h10a6Nr6BvYydcThSB6GEgixqZIuiBTBDHn74YbA1sRvG&#10;92Wvf7JL+jNcG3JTwgXricte/7XaAcXxYOuRq4FcTmihQfb43Ru+d+fqhzYtgeoM2GlSefSSnOyH&#10;Ny2994ZFEiToovJQSMHz4wi/0DcaKXXoFKG69gE7SRQBKwy1n018lO1g7NqQOzvKECZF4gfMXleA&#10;54D2BMSqkQQJMU270DVbrRsb6Wu0OUAzGzLJ/nTwiDskfOhL9yRkptQ2dNi8Lkbslev1JUtXQo0I&#10;bASi4RMK219je/3dkzcszF81P2PQJeNB3gdDSiJumhgR8m3fuWFWFA/XAtkhJGsEEOSVAj1BpxAK&#10;282WpvaGB3MLYYH7/HIkahMGHxaHcNZBW9gPD4VMMGTzDVlVaams/jMqNxHZ+iDk2yApj9kqKCcK&#10;mTyPOAB1fN+QK/Dajjf5lsOdbV1+eVFzr/v+FdkJMWr4daDXwfg8x596SxOQ/OPtV2fNKjpbW7Nk&#10;2dIf/vhH+PfHP/6R+veu1TO93u5n0QNXJHQJ1MOSH0BMsfLqDOErvzucgsYMqcMaUIuZABgKCscz&#10;zzzz/vvvg9EBCEb2s9OJpFQGXojdu3cjuJeYmIgBCs8y/oSjEPRDhgicKuDkQlIDJjDwFEE/7A8N&#10;TIhUIQxI9/zMMziuvHM+t3tesF5OT4yTE/kyJiFcOSsrKTMhWicjPlZAGLkF1t/jC8CD687PTx0d&#10;6R2agG0thiUJjjCfkQWcIb1Kt2zuHEO4KgRVTGRGg7IWgBdEyhfLggKJ0OuKT47YtGjBtgP7G3qM&#10;m4/uTpaJ7l+xOF3oXZYRa7eMd404vQF9/2DoZD1qaUhdfomDp9jS0vfGqXKZwK8WypHqoXWb3F6e&#10;RxfW5TR2tFXNKyz08rRNw67xAKKB0Z5Q5LhN0d7n6Rrwjpj5g4PeuKiCyFh9iPFBq51E5PxEYRP/&#10;AXca1yf0e0/uPdg/Ooy8OFL5lGgyB1BvlZSowo2idAfjC4KMLYSEgHLCFXxt30GdUtx1tmL2qhvG&#10;zZ4VOWkLcw2sAhHWo0EL1D7bG2cvWzSndM5D337otttuQ+o/rAosDefOncu9HZ/b8XD9wqbbA1P6&#10;i6l9yrlu4RaANDBsT7CpJluI9HxX7bf65OVOtvuogQysxDQAfzE0gPAT/gcAMVwKiN1Bhx7ACl8E&#10;Qt+ILsLahb2A70G0oIUX8SUMZPhV0Ag+wKEBWEf6HDAagTtIvgK7IRuDm/oMTd1pPTNMOXg0063G&#10;Pa1TzMjOKAGHWsyg/QKJMOGTSiDIMmMCHqj+EnEJUq7O4pjoGm6as2geKt6PO9wJMZFiCAKDJAl7&#10;UySDe5fhe8BO5iENj7DCBKTsk0Do8bkQLSRRMh5qzYTzguLy+rr42IiVc/INsNH5fqFcbRUrTjYP&#10;jNp5h05XQ6tnjFG2jg3UDtuPNg6jBl2CSpaWkEzc3AGHhB/W77C3D7emR0ttE8PHWjpOjQy02AYd&#10;Llmnxban6mxVT1+f1dk+Mt42PCbQqJekqIjvl/QR+GvkH1nQsSmi1oFRU/dAwbKFXpkUazw2Gxxu&#10;C4QUSfkkmMhQngCTA6FFzArbKzo6rcPukRbG6VVnzUOO4TdXzFOSgnlEzx67SoOhyKwUQ2K8Sqvl&#10;ef1gzSFSDUGYdevWYdlHraKrplde91HMyCCfwUaIfvFUOdCTTwP8QnAMOT9QrQTeAenwV85netUD&#10;4hJ3csE4wwVg9OC8dAwBRoHCkw+n1jrNiMMHSo2gSc9cYQ5uf3rB9BDaMphGM9it17SphoYG3CMc&#10;9wQMZq7c9UxdM8cwIQXhWAouqeNGvP+kvB7hMoDKwAMowyMh6R1va+w9GR6f4vEa9p5oRZm7aBGC&#10;cnDGS1DmFFqZeD7egAhLJPhlSfoGaQE4jmeMNDYNz2uEki/Eevo9Ab0MgQvUwQPWuyRipZORnWmD&#10;kpQpMUza2daTXbTgpdqWEyfbFuYWR0l4YqkIIoBIzgvwFB6f6HTLiZw05R3ziu0DE4MOryEp3jze&#10;19c96Ap6YuKiU1NTGK/f7XTbbI4IQ1SmxkpUNxgRtOlg73r9HkgKIqqIicfWN6zgSfjxBjdc58GQ&#10;GN5pRACR74IUa1KFBPfjgQiGhxdxqMX43okzuWnMsR2vpxWs6jLxfvyFG4q1cGlI4X/Bge6x0cGG&#10;toRlZWyQjtSShq0MChBM47KyMnBM6dPHdhVxCzpsrusXz9SYn5F2LpV3dwEWg18MFShaGOkCN8UM&#10;GsV0hFFDG4OMMt4oVlIgxq/4AKIx3Y0OROo4xoYvKRbTb3AU53yg+1MWBL01OiLhUP4/BMQz8tSv&#10;aSN0IUW6l819Zh8RiQWgswkYkXwMcn6UPsZPhVSpUWmryk92NNUgFcJttwuQqQG8DvhFQtjCEAfy&#10;OHguJ+NyhpxQeDgnQYSwGtIm/Hw/bAJI/DDWOJ5XwjgkkDERCCVi1Nbzyb32xWnRN5amF8ZobphX&#10;InV5XGO8ORkFQrsFs4JMryHObaHU6pMdbKpIjpPcuSwvRhzISYlamRlTIA8ujou/dV7+TaV5K3KT&#10;06S8NEWoMFKxMNWQCZsYDgncCKgRGGiw2En5UVIOcLi6bmCoHzpy+FXKEAUrUmYJMRVWLYlIJbE+&#10;5ZBf1DZs2l5RGxapC+f7M/KKWgYn7lqyOFevIf4OMqbJpGUfGh/vGUCNXqwGYDUgOoheRWwDDgpO&#10;75vr6mv6QK83/qn1wJQ+Cg6t8AELfNASMAgosZcTL6aoN7PXOrlBCqn0LPR7ahdThOV4wZTmTE1d&#10;KuRGJwwaa6bJ0PjAJafQOCRBBFaB6HNoXV6iS/9P+CjIrIkkCeJIYDdiBrOuCraiaSDkE4KCBl4y&#10;qXYoGhoc3fr+jtMdFV7XyKixvWuia8w1Xl13+vCpfYcqDh0vP1ZVW2FyTCi1UqFEhILN0HBgeAoh&#10;AAp5FdA3BtChKjVsTxSYIxWrESRDBhxsUpzHHxRqPyxvf/VInVoZK7SNAhK1unAJhIP4YitPsuvo&#10;vuJk9QPryuJEXhwEa9bFs/Jhm8Ojy0N2oMxHqoT4kGTn96FMnw9nJLWf2UQ6oikPiOSDagcQDVUf&#10;OBgSC8JT0+CcAKUaTgb4h9lCUHAZC7D4EkOQ3hey+JXvHj1r8gsKUyOG+7oaB0aKcgruKytBxh4k&#10;7MXQrWCTA239IxERkcoYAyHNoX42OdvHJjDHLL7qt++6j2JmUetfb+1SPIrJCIUQGQJisB+Bg5PT&#10;Iv71K/hkC9Swnbz+gkeC7kZTM2AXTxbM/CRDGbvRL6ne2+SMFXrx1MTGB6rTRvH6WtzLv3ObxF1K&#10;nApBxPvBiQEEk1/J/wJCMHwR3sKD4MvCFYnrl9z4tS/ef+OyOaND3X995qmX33mrqaP5wx0fnKqq&#10;GrA4pIyqu71394E99d2N1Z3V4/4xH+pDw+MscAl8PC9oCQxwFCYzaooK+UjwCZihL0KM6BCU0fj9&#10;fv7zu45Ko1OTErRShQh+dqVILJIoPWLN7kO75+aov7dpTqzQD18IeAuhoEchlJOydcBfkTDk90Ay&#10;LoTSz+CIiGUgUSPHGpkiJLUj5PLy3Cb/+IR31Bq0OBhH+uy81PgEYiSzt41lGIwCvxtmux/kY1Av&#10;kGOC+nflfcbWYXtGUjLj8p5qHRwcnrh9YakEZAtYCwjs8SFbQXxtkanJ+rw0UoGc6Oh/HC2nCzuM&#10;2+sj9v9/L9eU/uLJFFrUu0PtAHg0EOZC3ABhMWpOEjtnpu1iOtqoOUyvgSryUFOXfo+BSJ0Y55bD&#10;592mk/NEJvvRaDucgUwtaO7nZ0gWvorx9Dn3F3N3RBbWbPrDuW9IrI59pijjQagUhOuLDSWWUEwO&#10;0InfYMb6sDwPOkNer06C9DmpTyKFL9bNcw7aexq6KvuGuvdu3b2sdNmGlRvTYiAWgQrTMi/fKSb0&#10;NYgIwxPi4YfcIUbLg2+A8TqF0l+9/NG4Wzu3ZLF3uJyvTgqToWK0o0+k3bz38IJY8R/uWyFhJjC/&#10;Ew8KJH/g5EXaHpwJfDsTgAOE3ANRZyb+FniwMSzRLCTgPF1DbU1tdR9sfb/iTBUJSQjEd6296Ts3&#10;3CtOjIfcNfzQqNMMyTjWP4F5XoMfAp7TGJA99lGVR6DNjw1j/O4PKg5uLEu7f95cPk6LlynoIRQS&#10;JtTX0e0xWiNn5Uqg3swIoH7nFxEvD/e60XFOx+1VvIDX/cVX8d5d60PO1VhCHhp8wdxDpdxhnJtb&#10;v0ObDXqpyHMDPwyZP9TBSkcDh8hc0OaCi57uWKEgSxuhx36StjF5CE72mk12ZUy+DK6dC3bg/B6f&#10;7OiPY1AzPdn8iw8V0RtcG5dxc8Fs9Hm6ETw7QnaY9I98QxLkWEWz84+YkA2Qh0EiVKgMIhDLhAq5&#10;RM0TSEGZgCMDixYRI9CKdUkR6TGaRL5fdODAwTc2v9He2xUeqVNrUNcO8nDgH/jcIYvNYzzTVrPt&#10;2I6Kij1jY33V/X395sFNKwpdQy1dne3xCdEMz2li/AdOHl6eqfzZHQulIVjQqGON2d0LVzWQL8CA&#10;uAl/B6xRshoTAA0FYlwEkcxHQIJhWozVT7/01KuvvxIXnbxkwaqNa269ee0ds/Lmbtu7/dSeVzPi&#10;YsMSskmKNhoh0nGsuBbrL+EJtYfaR0/Vj+Sl5Ct4wfphU+9AxRdmlSZqI3mAd+gL8YmkG2pKmY9U&#10;iwOMJjFaAoIyeMgCPspKf3KcXx0Qc/YKlo8YS7CrqC7Yvzgsrx/+L/YAybsDwlJTl7bFxcS4sBi+&#10;hIPiqaeegoQQSn8iBZPzF9Pl0uQpmo6Yydu/colcwI1z/s5s+5e4Nu5EU80xV31fF4z76baP9wen&#10;pjptk6fPqV4n7kYmX/Cn4CL/5JO6um+Ah0jvANccJTukUtmsgtkrVqxKTkqvaat/9c03TFazVC01&#10;uYzdw+11HXXdI6iEZ+xq6xro6alqbilvae/rbTEO1MbESRzOCbmUkQgDTjv0MG0LS2NME91mqxFO&#10;aKQbC0EYhtuZJ+TDg4IpASEG1GriwxVC/NEenmPUNlDfUfXO1jeffeolt8N/4/qb167emJKYkRKT&#10;HmmIyU7PnVNSDFm61q6e5LRsSB1h5YVWeSEvVIFQxBGfjd7QC3tOhenj4rVaK+MrP3u4s+nYncsW&#10;R+oNAcg8E/If/MIhMPZc/RMRaYn8CD3cOyQ2SJzFlJE9Axt99Njgb0RAHqTP61g8A936LzdxLgd6&#10;+fLleB6TfQ54VJwjFaDc3t7+7LPPbty4EanGIB6AT8Y5Ya/cLrvqq6Xz/0zZ3Ze4jOnC4rTu6KKY&#10;SG3/aW3IWIGtBbuYWzfQy6C9dOm56pre4AW9MdXcMK1OY60DuFpRAY/wlEV8pLoJpGJ5RlJW6fwF&#10;sVEJLU1N23duKz994sDRgyarNbegICchd83c9RtX3B6RXGzm6woLS/U6GU8jaq8+NTrY2dXVWl91&#10;OC2cLxd5zU77cy8/29rc5g64/SEf3MgIuOEfD+WZSWY3YUSjWMmwc7BrqGPHgR2vvvkaTOP1y+94&#10;6JvfL8gpVot1ElQ+BRMa1wWFC41OHaOtqDwTLtdFxUWh9gzy7uwhL6pEC1HrI8ivnXB9cKqlLKdI&#10;yfjqxkb9rg5xYHRZYa4hIpoUVoXmqJ+YwPAEhynUoqhwm9Av50t4iCHChQO7mAuETrsHL3LAdSye&#10;iV6cyTYIvxhlk6A5Qt/tydtkL+qWLVtuueUWiKXRzGNop9Lyo5x5Re3WGbk0uoa6AGhmpOVLNzIZ&#10;p2YMR67BdSPjBo5vpL1cg7Y/l02SJDTyjx0SxJ1B8JnlLuBXs3lswjjcN9AbbjCERUWpYOURV7QK&#10;FIaKHusLe8vnL5jDc/b4eU65o3vbjq2OoOi29RvmpyZIlHqbSNjRUX66vKq3qxsL9vjYuHlz5hA9&#10;QpcbpomCD8EhpNuNjxrH1Bq9XKqJUEbGRCZEa+NYmjORSSbFRpBwAvEMFiit/NG//vxHScqwL3zn&#10;WwJ5GHQqwLHjh0htZx9f9dj2Mx3GwNK8QqdlrHaopyTF7XJ0FkUnlmYvgJiGGPw/SHPCmzE8ZBk1&#10;KlNiQmoNMqZByUBdk5kyitmuO+d3nswv/jwP+M/loJz5iyL8YjybS8RkgYzIeYMtht3oigZJw9Qo&#10;5ihinGlM0fmCbbpXzdl3aId6rqkwxUUbn8EvJ1uU073mK9mf3su/3j8X2Lb01wskPa/kemaw62bk&#10;uU91zYRJQFJGCEkXzFuk3hFHLLDQi6gYo1OFpyXnLlu4LidtNs8lN/Z67TaXmwlaQ57qM8choRxC&#10;uVKfVOeSna6sFali8ss2ZOYsTYwuiNalJaiS1hat++4DP/jO176/cc3NWm34uNHc0dv50uZXnnvj&#10;+adf+udzLzy/5YMPxQJZbmpRadb80owFceoEMOZwAYTbEAT1l1w1y2oj8RUJo1sya0FzZUXPQD9I&#10;c+BdgIccRJWpoMfMMKfqe/PiEvwBd7/dGa0Ul6bEJSCdWhpE8ROEMkmCNFrwB8c7+oYHBwV8NtOF&#10;vWP8Q+nRK3mmV7LPBbBLh/2nuWC6kov8N9yHqBzOnz8fsTvqM+JicWQYnI/SAoshUIngHjzLUGuD&#10;MAX0d7h6zLTXLuF/nO47z40VDhxptsC0FvJXsfPke78WZsJUdvd0zwWRDVyqwQBRx/9n9XCF7XCP&#10;41p36cy9TiRbDzMyMvhYUMaNsraxEMkWIAUDw4iSpjcQ+OfzL1SfPZublC3Rat//YPOLL7za1j+a&#10;mp2qUfhNg511rceT85eJpYlQOYvSSDArkuRsD08mVEepY3Mz8rNTctKTMpPi04rzZpcUlBYXLMzP&#10;KVm1YkNRzuxYbZxKrES5aKTXMSgVRTIvWKcBCUZikiD1VeHUgC8lSsLft2+rIS83ISELDDiwSJAa&#10;AqrxgXZrdZdpfkoccka7jeaiOG1OpKSpoxYs7FR9ilAgwXOx9oz4PTa3xRkWG6OMDGfTO+D8YLnM&#10;cJ7MXIfSluAvRt4A3mtkTuHXKxw/M30V19s71wNvInYHzR1sMKwAsng2VO0B6xf8RK1DRIrwPV5+&#10;6FUCgmnGMJ4fTGl8Bu8Yf0UyHj7gV3z45AYov+j3l/iSOwRt0g3jhtrv126jM8oFBsIMDtCppofp&#10;DkaTyYSLpKUn6bG05anauWCO4S5juuf9rPYHHiFbAnMx9QOQGBZLwyBpx0SykrotiGBDX383mBKl&#10;xWUVx888/+RT62+8fciOPgpkJMKNuy8yJkofN1vBUyzNiZWgCAiOIyltpDQqSXUL8GQyhUQkV0m1&#10;UXqya6whIS4qMVwVKRfKwatA8A17Alrx6eMOR+EkH/wQRC6D9TCDI+LZeuDD8LSc7PQCkmKIQCCy&#10;n/2Cl3aXS8IjUxUyv8s/brPkJ+tzYvT79m7t7RtaNHu5kC82Dw2fPXA4KiE8Ij1dFgWHIQvEIHiA&#10;LE/0C2fQS3HuSVLNTLzLCP9cwpb6rJ77v9t5gcU8qAB/7WtfQ04dDCXgI7qA+oJpSjE2wDQVoCCj&#10;g2XpwrkGfKQlPum4nPzCX9CJ04UzDmIoOHI/uYyPa/eQLoBLestXsfy/6BVeVHsI7SMWOq07gqcI&#10;c1VqaioeAWVM0+c11XXS1wy70TRxomPDosm17k9qbc3ABqEzyksOIBcCwxJJImwdbrCJgyRtB6Wc&#10;FAokYgR2bP0IhmjOnNl/+OVvF84pW3zTPT/765shl/O7D6x67d0n82evdisyssN1G3PCfX6PWyCX&#10;isDq5TtDNiIKCCU1lFIk+p8CnIcd2y4Y3uQbHtgUyPEIQOPHFwyAdUFq44Jq5iMVx9nfROhMKSFI&#10;ix22jt/+7dHMoqX3bfwKMj2s4hCIEB6z6Jdv7QnLzc+TqVwT7vqh7rLSmBvzEp967rddo6P/+cjv&#10;4Jtmxk0N+45kr5rNj0zy8hDu4yHNJIDIHTvh4OHNIBjT1wrGFriqSKOlxXpmKt4zA0/837KJjRtu&#10;ILkeqO4MjhR9abHRDxReyWg7X8eFA2havpM+PC7JDZ+xJ0UHmu1GG6HYSlum31PgwE/qfKD74684&#10;9pM6PtxzmSlMnOpB05vl3NM4He2BGdRvu6hXDguLaY09+CjQ52B507UCxVlsk+ewCxrk7osmItLO&#10;p/PrRTfaFfRqaft0VHxyZ26fyU+ZAGcwiKXVtO6LGwY4lqtJSOd+KvlEoxp04HGqI/QU9E+IZEBP&#10;dcfBfUvmzPr217/hkif95tkP9CrvPbcWBiUufjC6zWFIEXrTJR5Sn4/UqaN+9o/La13JBU81RDEz&#10;OIVisXvM1NfoV+sjY1OgZE9KkgrDB7yCziEjIA92sy8kt9tMERpBps7T1l5tEwSLk2ZJfIzLbeY7&#10;eT6Rho8qeyRN8eM+R+ezg3B61znVvVATir65WPWCpYqHeIHL8Ur64Sr2obYdvR2qMPMpaNVeYIjQ&#10;y6YXchW38MlDSI76+fvCyMQdUb3fqWxQar9ykMjZfzfffPPHWExPw2Ex/ZXmvHFXQLsSv6LKBmpt&#10;oOIRzGq6G/2eghceMx2y9CopatNj8XMy5k6ekOm5LvrO08NnpO+mamSyXUDPRX9eO3uBA7Jp3Rek&#10;8dFR8BdxDv1pHX7ZnblHfNlOuOD66TRMu4vYmOeLJV72jJNHFx2BuDUMIU6ziRtOdE8KJTgRvVTa&#10;D/RisGIYGBmOCtOIhfzX91T3uJSZaWFacZ+HMXvc+uoh2cKE8PX58UgiCSCmxg62qd6ZqS6brh0/&#10;uYn5PKM/yHcO73zn+aT8krziuRIEHIl0ccT7ZxpO13YtLJ5tg9y2RDE2Mirgu7+yJHvr1pe3H9/z&#10;2589FqdLFApCzr5BaGVqEpKIHXBeCYCqErI3OGPhOzrR4kYwe8EII2a+QHDBfc3460ZD/fRJ4TP1&#10;PdIE2isfIVexJ+6OTuRUaIwOMPYyZua85/NLyaXh1qjdwwHuJy/4oliM3X7+85/zvvnNb/7iF7+Y&#10;rIfLDVAshxsbGzGfZ2RkwHxD9m10dDT02nEniPiB4vb000+jXgYSo9EW1jvIyqOuZAi3Y9LDOpoW&#10;b8b3KKUB4fbs7Gw4p1AlqLe3F5Ydvud6hwPrqbr7Wj+zq0PGqxgc9BBurE/3viAkjcPBaaND6rIX&#10;MNWJprKjOYyb/EQumJIvOOkFp7g0EE/1knMzMZ286RtL3S/cNE8/cOBLMZrrQKAJqh2+8dqbKrUE&#10;aplOWQwvpuDM6X2/+eldHt+YTJl5ope3JCHilpJkIvAA1XqcBS8nzcW+4m3K5wUxC7gT3KN//s0P&#10;5y1avWzNJnKlWIEwmucqGs82Da8pmm+2jgfEIo/b39TRdsuilGhD4Ds/+OI37v3WzcvvFrgDo9VV&#10;cp5fMWfuBaeYbK9c8WVeakf6CLBwgep3fHw8VfrmDphxFKYtX7TfrmIuvLoeYG3Cc8YcZ5ZeXVOf&#10;HPyTbw0Pi4L+VOunyZcx+UpQXYjk3S1ZsgRVOyf3F93ptddeQ3FPyFfjaaGUxsGDB1955RXgKXTc&#10;4fXHuAcioLgRzorCGcB1PFckg6DExv79+wG+yNY7ffo0zg3YRUjw17/+NQ5ZsWIFIoRvv/026HFA&#10;durKoK89XQt/Vlj8KZ+XW5tMNfSn6gpMb/jTZEV/Ck9T7c+diHYyt9He/uQ2GYK5mXIyIE5uBJ+p&#10;D4GzTy/x4nF/uuh56QCg++Az59em5ja9gMljlw53el46dDGWYGoFPf5ly1esu2HdghVrmgaMeQV5&#10;egWzY9s78WklI25pnFqeblCA2kCEH9gzIbh20euZ6sspnxd7EW6Pad+eD6MNsZm5RGCaTJchUcXw&#10;WN+oK0kfDy0OVIiSSBU2T2jAbErLio0IF7jtxpSkLJlAEbI6xga6pPGwkUktEPJYWTEl0i0zl3fH&#10;PQVMXfBRoG7vBRGLafXGle98AdZzj/IaQT93Os4dOvlS6ewwI1h8QSM4C4YuRiZdBFx6m3xJ53Ta&#10;LvoaY9pETsd//ud/Ir8DItbgWvzsZz9DaYzm5mac/rvf/e69995755134kEiCABDGFQKGpCF9xn1&#10;YObNmwfkBVUOxi/2B0wjuw8VP1GJGRwApFMDi6nLkk4j9D2kmDIVRlyLvuPa/MSjugitYqYuYDKc&#10;Tfd+OZC6ikGMc3GD4xL3wmEi5/aiH7jDJ18zN//TUUSXolfRUdzhdDRTeMU90jXm5DbpjXOxZW6d&#10;i92wgJtdXGR3usbHjGdOnehqboyKivERxWFUaGKEAjGJXQohgUkeLudYm9bVTv28CHx6gv4x87jf&#10;7SLoya6GESUBG8PntHqJ4DHYGAGv25EQEzs+GmpqHs9OK+rs6bD5jER0IylGmZkhRR4fepIKcWKq&#10;I0exyS0ztHEWIu3eS7d62R3+9Yu6cjS/uj2pzcG5DibdPsvHmYF/5LoodlHnD/31ApPlgl8/2W/E&#10;FpmqN2Epw2Smd4IiRjB4gbmgW+BLfANfHkpLAE8BwWAfoxEAN40LYbKlBZDQOixuHEjtdmx//vOf&#10;d7EbdU7RJ01d3fQyLvEaX/reZvav3MVcHaxcdoB+Evcvewi3A+4U/cmFFi/bbxeMQq6jLnFGbrxS&#10;OPnknpO/pA+Rm01p/PYSY3Gq86Kr0QgGA+c8oSMbd0q/5IY4HU70FPiSzujUlIZ31R/yD46Obdv+&#10;0cEdWz3mCY/TBSsYnlshK/pOxhibWIGNiq5Nd+Rc+kl5Q76ewV6v04EeIdxjCCUH3AXR4VLGOY7o&#10;HOSXCRfZJw36w6Jjjtd01bZZD1c0jFknQoyHLxYpdBHYgQAx9YmzU+eVj41p7UkH4VSHTB4D02r2&#10;sjtzz5HuOd3+n+7+1PjgLAnu1bvsdU53B+5E9AovPXN8svHLPGmMV/go4IiAOQzMhZ1bWFgIfzGN&#10;YpOxwucDoE+cOIH69jU1NShxj5cEqx448vBWAI5RdxmYjt2o4ipwHK6MJ554AvsDzbmZhL7M0735&#10;md3/k313TccKB5HTvYvJpsol3iWuWc4QvuAGpzovfbgUBCd/uGB/rjV4qxAxw1kQUaClYC99VVO9&#10;SxyaY0FGO4cabmgZp6DDgx5LhxP9wEEGRWeszApKCmeVlS5dvGTTmlUhl8tuNEuEJDYV9KMMEsQd&#10;yE0R1u/56X+61tYlnhdQE4E2tVajkMnpgCYPSySIl8kL0hOa+tsCIrFAKBWDged3x8XpGJn+RN2E&#10;X5FUXlkvglCcw9FZUWMcHwWGUxofmTVoUT2W9TFTG53O0WP0w0Vhd8Yxi56I3sLkaWC6/T/d/T95&#10;xpl9r6lVxN3UdPtt8utA/MXwGFCdNu4toh+gkwnPL/AUfony8nIoBOHEiNGhZCd2YC0LsnTFrwBo&#10;eIfxAcW4kJuHmAA2uIPROF1LYmeIWiBbDB4PWNMwjVEtBlFBbqV52fl/us9guvtzA30y2H2yi6fb&#10;7GX3v+B0l33fsOxAmxf4iy/RyJXg9eST0ikdtQ23bt2KWfbo0aNwQGFyxTC4KIyCE5mWloYYwOOP&#10;P455F8ugS3faVDdIB8Df/vY3nBdrLAwS/Irxhl8RpcDQohR4isi0V+kHDrWp57qts+WpZ1/o72jh&#10;+4LDJq8uNt4QIa2pPJSTv2DcLY6U8DIjlaw6JinER4b5zLkNocVs8oy5bCPzc0rC4tP8/CBU890o&#10;LRLi65ITX9p7LEobp1FKXH6nyBMUhZxKbYzTztS21QUcxltXrAaPeLijyxYMkEC6gA8xZyr4RI26&#10;y7kTLjtwzu3A4SDWppj2YDlhArvoIKGDarrjZ6rr4GbTyW3SJ3illz5D+3H3ddl380p24Izuq7g6&#10;7rXFBxQUJQtDblhT0KS9gzAIRjZKbOGZ4R2DkxeAiy/BmsAOnFkBmgRCc6BVwH0MVwYOfOihh/Dq&#10;glBx66230oUnmoXRhBcMBg6OXbt27aOPPgr0R2vYnxpu9E4+c+v4que3q3gSk2fsK3nqdB8kQ3IC&#10;pxSYLt3OdC+MGpuoMAu6y/PPP49YK0767W9/G9RdzsSmH7AbHjSKasMlhVUOJmPoltDHTRNJuPUT&#10;94FeMN0uuGXu6e/YsQOGNh0JcBZjgO3btw93TYclZz5z904NAljKcFZgNZYYk/LAfXd96/vf+9J3&#10;Hp4/r0QrE2j0yjkLC3xqB3a0OGRBgZTPuBl/ABExN/EIzNAWYHwCrylgzs/JtFtGAK+QcGN8XhGU&#10;NPjORJHvZ3euOlx9qMHiV0jj1SJ5SORTh/yZeRlhsakmt7LPwQ8p1NnzlubFJhpFgGGeWCAhuc9B&#10;UioQr+WVj5BL70kHDPfS0Xf/ol3AofaMdBCNc1Dk4hr89IGYe8Fn5KYoaLHqJPQj+Ych6kGhRgx/&#10;MlzJ14EQFEzYykH/7+Kfe1IUAEm9u2XLlk3WMKUdhMGNSAhCcDBJwGbNysqi2dLQL8af8LJht8l2&#10;CqJzsGXw1gEp4ErGRkN59KVFiA8tALXRMt4ZNIKfeIHpUOCmx89knpy5p/JptASCCqZGTHUXDOiZ&#10;Gtbc06+vrwc95qc//WlOTs727duxNsKMi3GCCRWQhweKJ4sXDH+lz726uhpjACMEYwMGF/5KPblI&#10;TgGectMtrFdANi0NQ30R8GwA9+loAebCEgdpnRKtsGEHrMlQiB53zYUQ0Szlk9ABxo0ikK9/8uij&#10;8NGKxaLnnnvpqWdfHrZYS+bkSMQer1/M8GM9JltOsk4mRhofhr8AMvLTY7Rd4gnDj8AP9Y91ukYG&#10;/RN2pT5Gpg+HBCYpeQeCsNsVbzBIZco9Bw4EkfAXERZ0y2Uhu1jgM0TFNTZW5+XGxurDJX4+z27j&#10;q6SkhjTMdtwZZi/Y8DNrwLPWLmwssJtgF9PX8NMYu/+/PAeyP9lBxAbsyB0iBgcCTEdvu1wil4Dq&#10;wwoKskEAMp6nWoddqt4djsaLR0GZTiYwUug3eAFoegntW+5B4gO1lzmBY/on+tbRKnM0vodf6ctM&#10;W+A+XB8Tn/lw5aZDPCbKdqLUMTiU8BO+flBokCMEvwH2pN6DvXv3UgcuODNwZAE3f/WrX/X09IAH&#10;+YMf/OC3v/3tAw88gDgBfB0IOeAz8P0LX/hCZ2cnnju+Ab39kUceQSI+neDhhPnLX/4CZxeo68Bo&#10;ak/BKr/99tthGaBNYPdzzz2HQzZt2oQLoCOKjhwc++Wv3Ad8+e53H8FRp8pPYtbff/hEW+dAe009&#10;aoDYPS6zG0Y7diZj71w4b0Y6HZVAmNDE4PiBvYd02nAeIoYoVkJ05Tw4FV8qlnisN5Uk/ezBm8f7&#10;mw6fPj5qdwSkSq8vkBQpnb8s+5V9B8dQws/R3wlKUv8IzPZzRa/JywtaxbWK4M3Irf87N3LBqgKe&#10;BTwv5OtPmCaghXIOIbkOuuQy7DLPGK8HhVe69qTjnsNffKaXQiMnlF1EA3d0jcn5HDhvEU1v5a6N&#10;c4lcAOv/zk/3M7936qoCEMO8hcfgsccegzv4rrvuAtIBOkFzhD8KP7EbnMiwZDFC8EyBfUjnwf53&#10;3HHH3//+d6ylAMSwiAHfCBscO3YM9hegE+HfF154AXlDiN8ikwh//cpXvvLkk08iwIBQBE6Ks5SU&#10;lOCkCAVjB8wEuAwYxXAlw5RD+5Tq/qMf/ejrX/86TkQvgM7oQGF8FgvEP/3xo0X5eb/73W8qzpRb&#10;zPb09ELX+IRMEHC4nUNGO2SHCcEY2jsz56IAYKL6adDtt1hsyRkZhphYoj6EtwbKnhAPwnsmYaSM&#10;bXaU/I8P3XZTUVpXd/m++jMDbjekKBbMjverdC9srxQplDa/h1DiSKE7WFxk8ctSBT/zQXH9Ai7e&#10;A8R2Yf/CqWzjqbl8LqfHCR8VQcdzY4yGOi7VjZfCYrxg1CaaTJzgMp3o8pACLv1AbRP8pCYw3YGC&#10;OLWb6A4cI5VGcj+eM2YqPHF92PwLPUAfN31wwDWAILJ73nnnnZUrVyKREo5+FKJFTA/xA+wGzjjg&#10;mPIosGYCOCItkKbF08eNVTAAFH8CFQfxhu9973vAYqRrYuWEYUAVsRGUQ2ubN2+GFwsOEJwFwWSE&#10;JWDS4hrQOJqCTCC+hzON7vD9738fiAxDm3o56O1iN3iukdKJ7CRY6OvXrJ5dlK/TwCuLuknSoNcV&#10;9JpECokzJPr/2vsS6LiqM823v1pUe2nfN8uyjOzIeMFJHGMMAdpLIE56IGkmS5OETLqnlzmnmznN&#10;nAx9hnNm0llIZ04nJ2mSyQIkIQ0xORicEDDgfcM2suVFsixbstZSlWqvt81335VeKrZlx0K2SvDe&#10;KcxT1Vvuu/e+7/73v9///VACIifQcIpZ2vBGIpGfJCBXKtfbPwDPDJmUwkXBGiqj50i6VdFQM5I2&#10;GtDiW25r+h+fue/2pTVDfe+M9V3oPXq0rbn2TP/wW2eSzR9c4QkE4ZUgyUWoLjLJnW2D8Sy10w27&#10;DBk1MfiSYVMHoygWj0L8xSCZu0hEEVGhJm/ETLEY51mBGHjZ6EzQQk/qzrMwNx+LrX3sWO48ejD9&#10;yfJdWE4Jixpyw+rKvvCfWgOUI4zhE4gJbWtE7gBwcTJW5+ArQEthRZd6q2iXoE0M0ARiwjQ+cOAA&#10;bWUYvCDV4BS4GhDiiS/h+d2+fTuWKCoqKnAuboHjLXUkWLjUd0lj7eiwjcKgGLQf4l98gxsBbXEw&#10;1iTgN6e+MurfgCMFfox1t6+vKKuMRkbXfnjVls1/lojG+nsHkKdpIjHMOthIIk2XWog9M4siDya2&#10;V5aVD8Yi/dHRiWxC1ZCTAzdBwg4gsYBcS/DzQRFfZxJZfahWyn56ccsjd37ELeiv/MdLJTl2UeOi&#10;354dS7td0RhEa2G8Q9CThTIFqcw8TZg/tRXt425KDXAssTLNoZ1QxwkeIsNLYgJMc1GeDNCHo4qa&#10;JlfXwJjWLqZmEY1RpohpOY7pM6L35/srLPMkn7mJY+iSuoW59FwLlMkrMbV2lw/0N6Ua7ZtcoQYo&#10;vKIRsTgGvwFMVxxEF2Cxmrdjxw7gHZwG8AtjoQyrcEBbqoSLDXGYsJTh/4X/AeYwoBOtjwNgrgJ8&#10;QUX/3ve+B4sVhjCsWixCAoVx7tatW7Feh4BMSNXQwFwciQ1/wjcCzMWGP8G6wX3hLAbnHWuJYEzC&#10;6MbFAf3oe1R+DOWsrWt46KFPO2XHc88+/a/f/NqvfvHTc6dPg2Xs9DpVrJW55TTE07IwVUmqDM0A&#10;XM7ORmM0AuGQ5HUn2FxpZYWuoeerMJchk8yoaZKGhKzzYHhxOjkHw0WFbKqtMsByUUl0lslVLt6Z&#10;ErgD75y42DukpzSByCvTt4WBXKe9FWgNTNm6k6tyJE2skUzFk6mEiCTi5uSLvFBkHfYadvG0PAqc&#10;T+eqFDctUwX71Mlr+SUusXbzSREk5BQ0ezNOjJ5IJ7/50ExvQTebR3HNDnejeRR0AgRHBDAO2Afk&#10;hY+C9icAJSAY8EfVDuHVhYcX34A+ge4BogXctTCZsSgHHRIYrQidx0VwMPgYhw4dgs8BKAzHMb6B&#10;oQ0kRVgmdmA4I3QTDgpwIrGP7gEHBfAXZYCiI3ZgjwPBcUecC58GVguB0VgbhHMZNjIYzSBv0AGD&#10;Wsfomy6HY0FjfceKFUtXfnD/oQNuh9CxuoVzBUZzTpnhPlARkiXAJHpejmOn1Q69Zlv80QHktdMN&#10;Kdc7fNbtcnUsWSEKIKUBfVEu+KaRPVVB7wcWs4rAqmJKiIuSe1wd+dEv/93jKm9euDau6Ml0wpuJ&#10;VBhSVW0NJwOAOcxu8TgA9Vnje0wZQzaP4vra9+pH0xk/OcZQGL2vv+/tE4eX37rSwaIPmKYnooyQ&#10;hJGmpLnSRnKPwsf3+OOPw2FHodDyAs9mQe1rzV4NYJoP/IIEuHXJWR/AaPYd6jqALwIIS9lp+B4u&#10;BcAuABoQCcsUVjMOo3xnmK7419rHqt0TTzzx4IMPAqkBkTB+cRaczjgMPmgqiYmgBti5gFpcE5CK&#10;YRtAD4zA9/gGF8cxuA7uhWLA8sUOSoJvMEjQCE+cjp8A0PhzSuMGHgj0eKS3J0snIIl99r89Hpe5&#10;//yZZZLs2tslTIyKj25o9HlDDjiSNYGfNZNzQlW8cELs73p158GXO5asum3xHZIGRfg4xzgZA94J&#10;kdAhYJPwTIbVHaDXMRPP/vLZZ3732qYtX3EXLUw7S/qOX1jfllresihYVAS1fBwr4T9VYZH9bpby&#10;QNMJNV52Op6h2lF7l0xbZ6+3vg+upCPrDFCYTmK0rMazuvq7Q1tf3/X643/3vx2GkxCQkZ8F+QDQ&#10;LwHUU7H4l1QNco9Oaxe/D2pxXj4i7GK8PDQszdpm910CJgLgYMMC7ICtltMJO/DP4nugIfAU4Ais&#10;hMWKfRyGg/GTtQ+MBo8CBYPpCl8H3nx4chGhB1MXx6D8lNKOi+AbBGQCZHF9fI8LAlVxQXyPa9LB&#10;AN/jptihOYGwQ3/CpfAn5b1RiDHXrRHtrEZGIl//2teefu6X3QNjFY1NNWV8Jp1SmeLRUaW5wlcM&#10;iWMkqJue7zmDzoHYbLx1ziLH0c7DT//4mZoqpJYuYfSiNOsezXCH4NO5MNA7NnouOpwVUylROXDq&#10;4Nbf/mbV2o+VFy83/HXHhnocyYHNixs9oiQ5ZWAvbGFSQESumgTjWdzoLMfmF89ClZLZEJm7oIUw&#10;/ycpYnhu35G3lGzmg8vW8GQMRkZEdEozP+IUGfny+8IutrF4FprjZl7iJmAxHofOkOhzUaC37Cns&#10;05U9OBPocgKlylBfk7UP6FyzZk13dzdcFsBWrN3Bk0AvRV1V2KdEGouNg32Kqvn3gsOEurnoWfjJ&#10;Op2WzXKRTfJ5AIdmNrw9u/b+3+9855nnfpnUpG07doxd6MzGJ0rKFo5G2eJweEFIgHeCLKTNkr2J&#10;5UZQSzEiyKIDjJGxkfEfPPWDeCbS0NCyu6//m8//Zn/fwKDBdUVGz0cv7H7rt7/+zc+LQyUdq+/2&#10;BZcKTO2ud86cHzj9FytvLRsb0lndGfSSl5fm1iGJpk069OxtNhbPXl2SgXKKIkFy0yos88be7Wo8&#10;+ZFVdxgaD7OAdAszlTkM4+la0sbi2WuRm3Wlm4PFlgc/3+Km6GmReS2MtgAxHxwBIvBOIIT63nvv&#10;hUUMkzmf+2h5w/LDfPL3cU26ikhdZ8QHPIXRdAffUPJ7PjqTs0By59HltbqaeqTxOXTsWJpxuMPF&#10;udHzscjworYV0bRjLK2srPOwICKDOTa9C++6mhSDCyhMHGSHGN7rCCxbvhJMvV+/8tJz215I8ePL&#10;l9ctqPIffOOlc6f2Hdm7Kz2R8zW2DmeD3ZGiExdSR44fWlAl/f396zuKpLN79whhr6vUFN8g1hSn&#10;MebyzHWV5loH21h8rRr6U38nzEViqpC3gcCtysX43Fu7Xo729q9ZfQc8akTpCTaKhp4JU8PG4j+1&#10;YufBcTcHi+lyKzVy821PaqVaoGnBpQXZ1sF0sZciqQWmVv1SAKWwTn+l98r3fVM4pmhL75i/mEGv&#10;bN3C2pmSXyfWyraXtn33B08NxrJHT5126WlGz7a03CJ5a0+eH1q9sMwlA4vB350tlEOCJML3J4mV&#10;dFYzpIYF7eGGhbqzqL62NBT0T0SV/u7euzraIAN0x+p7FjW21pYvLg82VoV9f7a29VMd9aHBgcjo&#10;YGlFebC5JivhWjpJUm2SSAnCz+pmY/FsVSeCLYmxS2eP6E4G129M7HzjlfZw9ZL2FTyw2Gw6vArw&#10;iJEDpulv14iBnq3i2teZdzUAaKNh7lQCwoLI/Mwx1KVwOQrTjgn/L6U5Wj4EWgmWt8GKoadfXgLE&#10;9GDr1tav+Tv0V+swegrJ1GHiNq6JqJNvf/vbf/Nf/27z5vs2bvxzZ1FosL/P52SzmdS5cRIpiqXt&#10;2WsaXEsBBxrLM3CSwEDuuji+88hYRfVd3sCa3oGSXcfUOzb89ca7PnvvqvUfuWXx3Q319y+q+It2&#10;31/eWv6hEtfYvsOv/exXfInH2VTDOB0qiM9Y6yNvL+JF4GY0lWXsrTBrgNLVTV0gNP24nh3PxB06&#10;m46R9Lu0h03SE68azjbL421h1pVdqndfA5cH41BUvcqVLfOZEhnpkRZLknRTc6P+B0p/zHeJUKyn&#10;UEvPvcQZYh2ff00EN5uMdgbc+Nq6OpA0Xnhh67Fjna/+/s13us5s277tVOfhEq/zYPcoVIEhnzVr&#10;myFyiKxDoNUUbg6OpxN6UBUqxuP+E3tOPLB6yX9a1ljlKgKHAhCb5ovgXIRoEHZZVdHdzkB9mb/U&#10;AxEQUJJdBrhQJPSObJC+t0NSZ62dZvlChLQz1YtAIAcWD6ajmgTqDJ9NEDlvItw2dc+rj/02Fs9y&#10;27z3LkdtT8KSNanH1gNSZ4UFsvnQTF0cFoZSorp1IrVnqfs4/3tq89Lb0TtSezzfT2JBM76khbFO&#10;mTxYR7Te5K0QaoKAEQSJlJaUd9y6cuP9n8ByYtDnqqssPXiiFxEkPDdL5GJSDmAm/CKQw0CIXUZh&#10;MpAQlTzlYpF45ExvW8eyNe3NTiYFlXh43DUEgIBkrCDeBB5EUeNcwQWLF37ozthFnEheXwR6IKjR&#10;JOeZVWHH3RXqe6VODb1mryXstrF4THa7oAo4PjJqGsp0mkZ+tvr2FZ/GxuJCbeSCKRe1RimwWvw2&#10;q3T5xm/+fv6Rl59FbeFLHjH/RvSnS/wb+cfjJ8tqzj9MJaFu+ADvQJSQv/zII7VVYacr4C2vCTp8&#10;fl/x6Mi5ns5DOUX9+dsj8CoAQgmFl1waqUGTSImEncwM5B8oBc3QFazT8AIiYIWcIQq6kc6BPbai&#10;rdHJKJrhgONX0BWoKkqqIomSyIjgQSM8y+BU3cEMdJ6UJhKQuU8ZGRGCm1iCJFKc0HubXUpbwfSt&#10;+V8QB7RNWC5h9mVJFxlNPTTSxbt9PiXHxocVQRHQfhikyQQoC12UqzyxjcXzvzvYT5BXA0jxTMwT&#10;M5Mj0B6R3D9++pk3d+19ddtr+3a/s2dn59GDJ8+fOregqvbIoWORNDyxOUgF06g2XkJQHtFul2cQ&#10;5WaqW1A7fzJPHRZreNYBvznDJrNZ4C1oG2REQ/49c1jTJvVuib0EOxn5mcbGI6k4CZkRIe02NRrB&#10;RWG3cEHXAJHog+Vr5ovVlKFkTHY5hWBtNIGMsqYjmRgIDkyArv4UNhYXdCvbhbveGqDOYqr8A/Z9&#10;TV31I1/5q45VqzZtefDej3/u3s2fefDBL2++75Mtjc3xrLLvXAxuZWAoER8mc0nYOPD5zsQKNZM7&#10;ECUgxDtDvJjoAImiokHSSBUlx/mBUeLM0XNwPMBgN2WDzJzZxGk+6ZMBIxvB3zCiQcsjc12KxURM&#10;6I80A663Quzjb2gNoPXMEE/ClEBraRJ/duRiLJPqOt13rn8iluRzpm2gaAqo7DlMc6bfbCy+oS1l&#10;X/xm1wBRbQOXgSQaN7M0cdymTRsQradIDtUdzjlDGdbBye6cka5tXbi9s08F/wxBrDSbtWnZEGHj&#10;61/TI5lGTfykIApI9nlcqeQ45aJEk1mdk3EIlidxbRJ5DdimssuEmEpOkjxFlU0NYX8AwwMQGx53&#10;02VMeHtqbnKEudm1ad/vWjUApxPmPeh0UBFE+8YY5UJ01FHkqA96dr+694lv/fi1kwNocSc099Cr&#10;SJaPaTcbi69V2fbv86oGyPyf40SHi1i3pqci4JFlTk2mU3AOYE0Milkklk3J1FeUneod3nX0DBbT&#10;zMTLU64AYqzOwGFsMvCm6gpwXhIoMjITmUyuNBzo7R+KkfKQ0lkeh0llL/P1NHWK9ZHBwf7zF/Sc&#10;mcAMSI2AQ9PjIVjLkfOqLd4PhTXVKjFS6mSCxbEXkpGxZBRyMc2l4U3Ll9/+oTU/fP6Vt/tjgGHO&#10;UBGramPx+6FX2M84ZZaaMcOgFxFlCkaVdS1y7vRIb48Dy2XpqDOXNJITJ/e9WeOSl9Q0vrS/KwID&#10;1MRDzDKn3pXrNowB8CQVBw3DguOYUSsCRWGZG41EG2oq+wZH93ePq7xTVbK4h6qRxcI/OIKpVY4U&#10;TdHx2HiUCOFiyc7MlTNtfjS7tQujBsCHkU19KUIMYowzE8NqNldWXFLk9oXGh9Y0F7cvXvz6maGJ&#10;HGlfziAst+k22y4ujCa1SzFLNQCqG4nhAKoSYCV6LUW8emLfju9//8mfPPWvW5/57i9+goxOX//3&#10;f3sycrartbJ6SHXs6RwwZYxNtr75P+o0uK7N8u8SWCeRWGpxkdxUHkpmsmo6vnhJxwuvH0Z8CUgW&#10;EpzBoEiY0vj5t4AhXFZRTtb6FKjLwYafNQW563oQ++DrqgES/Gn2ORCDMPz3jg+DOVMkygiWYs6d&#10;cWUGywOefqzHZjFImwsSNhZfV/3aB8/jGiARayTUFK8HkYs1NBfHfP7BT9y94c6ahnJVj5WUezdu&#10;2bD2rjUH9r8ZCjqDtS17jnaOJ9LEMaFmCRYTq/q6sZjAuGkUm/hKFtTdAlcTDkQi40o6AT3i0ZSx&#10;Y/cxnngbIKII9yFZ3CPHUuapOQT4S0oaWhfBj0wNZ2oak83OsVSoPRIuL7QgSYilw7eU6xsd4nSj&#10;NBxyOmQtMpIZHxEwSeIVHyRndSXF25y2Qm3IGZTLCke2eOP5sWozuOB77BSWhG8I8P5KNBkk72RF&#10;6YHNd21ct3JobDya4RCZGgIIKkw8nRN4o6rIE2d8r7zdlSBEXodJS2YmCDIigDU9GZpn0pJg2uBf&#10;7NLPJORSYxpvI3E6k+gUmWC5aDBFWAlc3VpeHE73xzR3NrtkScu2I8M9YyyTJapdoEdj/c7Ml0Og&#10;n6zlYc0QibeDbsRAizyeguNF8iBkgY/8f3a2/BgcMhCYJI2rxyDMzo3fo1cxFNbgORFuLp4bFBPd&#10;2V7WKfkcDUzQr8SkobPRnrF4o9ujSRlnVkCj5kczXVIlto/iPdpH7MfKqwHAzRvbXz1xsvfDH72v&#10;qqn9J08/NzAUXXHbWhitQVGuLC3ee3Lw5AVEiGB5TYGN4wYA6h7GcOoKIjOIZ8EQVE1WQd1HKlHz&#10;g8CNXJZR0qyS4lR86N3IuIjMzwpkRcmfYHGsa2o6c25gTFHLvB63t+jF48cSMsCb6PTPyXbJyG0P&#10;5O+yFXISjGKF5TUB/0sy5y+OQWAbprIe9Bt66vjhs0f6+5vDQU12MIjsgQkw/WZj8btsC/v0Aq2B&#10;fJQBLaymtGT1mjtCjUvbblv/2S/81Wc+/2VvqBIkB0bJlha55aKqlw/3j0JrnlGIKQo7Fyk4EL4K&#10;KXAoNRM6hoCIOYHQ9cFH5qGhxmq8rLNOnXMZnAusOD0LgCb5RFiIO6siPqyKtKPrm/wfagqe2L/b&#10;rzGtlY37jw+e7k9y2pz5gq1qsWSVCrT95kmx4HSA7596qPoifcPKRb/DGWaK0y5upLruF50Xm8Kh&#10;heV+BPwk2Wu0uo3F86TN7WLOtAZotPTtt60YHuzvHhyNc05PsNTtL06rELswNEH1MHx9cfnJ4djv&#10;z1zI8QhjhVmr8UaSZ7IIy4PcPVkNxN0JU4KQkjCrB+kX4GyAI4fADhLBDG0N2WCR/5QANzwj5A01&#10;IIHPGU5247qFKquejic4j9NfXHb81HlENc/VdokhfHkk+lwVbL7el5B19BzHZAWmc+z8aHa8NVxc&#10;bDBSuPydD6wbDIQ2ttZVhBxMDpMkTLauFnpnY/F87QN2uaergcu9n8DiYr+7trQonkS2Iy6hIhO0&#10;IrmcHE/EHpLpdKmLqy8LbX+753QcQKoDSxXWrUB6jWMkThWNtIAvTN00ZG0A6QIyFoqKxGYAaWjI&#10;Q7AYxjLxTsNHTIxoAs+mhjhAmnE1yurixupTfaPQEXV6fEMKG73qO3lDW/aKdrHtL55xnSO2Pa3B&#10;W6WPM8rJ4QsC62oM18Iv/LOdF352vGsZk2xKjzOGmnZo14iAnj0h7Rk/i32iXQM3vAaAxdW1dY9+&#10;5aEqnxCZiLGyC0kWkBaEUBpyquYQVXWiOeRTVOnnb749bMhZZGFAoQgJCRCrKKqeYcSjo8b/+dXO&#10;B775/x78xg8//Y0fffHfnv2Hn7305CsHnz14/uVTsbPDI+ej0eF0YlzNxvRcwtAynA5/BwilmMEq&#10;2axPdDiySJ/EG1lWQJDz3G35q762Xfwu2wGw62R8bkOOpIfOp05mtHRV+13/8kr3oz94cW19cdux&#10;11yv7VSTE6QPEK6MSZ6cZrPzQL/LtrjZp+/Zswe5i5AK2iJU3OwSFPz98qkmf9DtJE6G3H8c6Nlx&#10;Jt1cXh0k2ZWRMEMDOCLGg9cVUBeijPTqvl1L64IPb7yt3FAhgZzRmajKnOiPvrTr7VPDsXB1Q3uo&#10;mCZpUHQtkU5F4xPRWBz5VYeSWUHgRFmSHZJDkt0O2Y195M9ms7ELZ8Y114qlHV5dP3C2+54qz30f&#10;aZ1DM4jWz9jYGHLENDc3I3mrlf6q4Nu28AqoAWZJ0Pyv+t/6nzt/ejYhNbnXdj7f8+hDd/51g3/g&#10;b/5SO95d/91/8W3cRLT4jCwvEFrb5Uumdh7owmvaa5UIOZWhrkDzQNuL4NOaGHnBGrSW4D0QDOju&#10;cAd7JgKekA/CPeA6kGxyDJ/OsqxDYQWkhm5qat9z9GR376kFTcUXMvrvTw79aPvbrx+54PVXLGtt&#10;aw6FfIbq5EBc010c63VIpYFgQ1VFS11Nx4LFi+samsoqqwPBMpfbzwtyThVS2azKVvoXtDUtdrFj&#10;iYw2HE1tWdXCFiFX+5wt31EsxvgRj8eRbBuKGfa4fq3XbtrfDS6XYXOKoP665+TWw4nMQH3k5Ng/&#10;/ZeP//d19UgGILxzXNqxXUkazo7VXfveCja2QPT7im+unWNpxk0wBydSZiL4oTBk8pvTdvZd0hjW&#10;EGXJLuMAoozGivXVofoytmewO83lZAEJ/aCsBV1LDyvwMqtw2QkxM3T7qmXdUce3t3Z958WjLxzp&#10;9VRWrW9f/OGasgB8xelETuIyIpsTOUWAoxiLfJAnTiWTyXh0NB0f13Ip2EiCU3b4vZ6KUl9tddBf&#10;PsGqfWMXT/RFuzoPrW90hIKS3yQNz9VmJQ+0mMW2p+KabYHug6wcupbVmVyKgfSUnsJYTlYFkFHB&#10;1XMxteuopl8M6bp4z93rv7isElwbt8clty+N1NRlDr6V/OG33CorIRhv+o2/9dZbb7/9drfbnd+D&#10;r1ky+4C5qgEkDSouLqZwbG22gXzN5uA5pEYXRZYr93uPnu45E2N84UqvkdIFTc0kEVQBRoSicyIr&#10;YrmtOBRKpXLVgZLFNbUlbqeDZZMiGxWFEUVNRRMT8VRkPBqLxSfiyXgihfwgsdjExdTEWHJiPB6L&#10;xKPRiVg0Fp2IYosEuXjAYXjEbIVXWtZSvWJRY8iBPNUIz55LlzGqK5VKJRKJYDCYn8PwmtX4vj0A&#10;YlIIUkcXguoIEhGCxyYiLohVenPiW0dGv/Fq56u9/YY6suX2Rfc21h3ZfbC+vMrjcWusmuk6bRw6&#10;Ibn9lV/4dC4YoIPw5S8s7GIbi+dZ77KxeGYNhkk5YvE4nQ26hOqGut8eeCea1moryifSEY9IKMSQ&#10;lTc4CdaOg+MkwSgKh0KiBMQSOSGhaN0jQz2DfZmJsaCQcklqyMsXBx1hnxj0CgEPU+zlW8vExmKp&#10;tcR1S1XRB6p8K+sCKxtCKxvC7S1lixuKlzaULK0PNZb6vDzLI+MD3CZzyGsza9DG4uvqSKyiYRIF&#10;mRBCJQbznOUmdOF0NPHkz498a8dbnRf7s8Xjarj/sTXLP9Hc2nUu2RdPtpWFBLdDgW7b7v0u2cnd&#10;v94RCtF1AhuLr6vyC/RgG4tn2jBgTUCzECDIemW2vsT/xu69w3pRaWkJl4WNg4RM0H+H6LcB3rAC&#10;7oSW0pSc6PdeTKS6uk77ZW5NW/XauuJliyuWNFW0N1e0VYcXVPsXlHtaKgMLawMtpWWNpaG6kkBd&#10;yFcZ8JR43WG3HHLLHgfnMLIuFpJAhqApWPbDuh8hvV2WYmqmzzXD82wsvr6KgyAbGT6BxCx4jaM6&#10;8+Kh819/dnvn+WTjLV7W3xMJdzld+t8u/HCVxxVNGIM5fXlt0AAWO9yRk8dTFyLFn3tACXhFc53g&#10;ilg8xxOl66sO+2i7BmZaA6pKvDqIhAMky5q+osrzj5/d1NN95PiZQc0ZMEQ3pA71XAqmsCZwWZZz&#10;IGmdwzmkpE/0nVzaXP7Quo4NiyturQvWen2lDkeAYbF46mN4vyBhmc7LCMjbDHoTzalDWMYkPARB&#10;IiAbIxmpi6h24VtIEpMYaU41VRbtbR7VAEZPkpqDYSLJid/s2v3U869sfWnb6ls6/tc/3n/3St+Y&#10;67hmDC5yF9cE6iFVfHSo20BANAcee9bX2hr64gOln9rCuYOIg77KI9tYPI/6g13UmdcAK3CKQSOf&#10;ICQLCWG2KSz/8+c+OtRz6kT36SSE0zhZJOiZUQGbnChoTiXHDQ1drAxL96xsbAxC7wfCFH/QNaZ7&#10;oCToICOTlA4K+eC6HIxffLIcr+JDcoUQYinAF0Atalh3h5T9zJ/DPnNuagAiJBhASQoYh7u2qW7d&#10;6lue+OLHHt3QtsQXPTZ0eITPMjl2Zag2zHn7ovLLB8+tvqVeYw1ZkEVZKNlwZ+Xff4ELhnnE502/&#10;2Vg8N01r3/Um1wBkNM2EZAZeKsNM04yUR8tC0mMPb0imBo70diNrM3JI4n1TSJAUL0isCIFLXa4K&#10;FPtxqIa0IIbGSzCPiEii+SHmL6LrMHlF0gZOJB8WEjGiyggqI2nmx0w2amra484EvDnJdFLc5Me3&#10;b/dua4CI2emqwTgFvq2sfGlF6cJyn8QmT0/0vtZ9BIliGK1o7YKVEYP5h+/8+JOrP9we9GZhGKOp&#10;eVXEPCoUljDGE62/aTcbi99tG9nnz4sa4Ng0jGIsgmusRHIsgMGmw2PBtwa1j97R0R8dzTKS7PQC&#10;IyED7gHuSileZF1O3+DgRDKrMQK0JiBSQSTbdIR5IIskAVfAO/nANKaVgP/hGEFnyUcjH0hkGkZW&#10;h8aFoQOMieqbooLQOy8qzS6kVQPIE4t4eWiXOg1Gzhmyzmc1OaLLz5/afVYdwhLD8vCSSNq/6fFv&#10;LVvY/ql1VcBhGcFCaHE9h16TJNleMC+6Vo6l/BB1MA2B/2Z4qL0VVg1QtiwaaDJ4AcFSZvos/Gm3&#10;17WbioW/mEjEY/1FZuCOAL1NQIrQM3F+9+/ecKcGj/fuf/mdg3t7hg+dG949dO7owPjbo5FRVuq8&#10;GNvdOxpTsbwH0YkczoKssCCBXkGcv3QD2clMOz2Fx7Bw8JnUHpY5ZOEh55DkzpixsiLEiufMBqIU&#10;dWy05+Bf9CL6Z0Ftf6QTbZVs7oYwItqngzSMoTWHRVjo/COJ4vH0+RcH9olOt5BtGhkNPPnTVz9+&#10;24a/3dLhQBdjhEgi3jN0MWuIDp13Q1FT01R0QlYdSWUOnxs5F4E6NgBaRdVDQZUoWHV0dKxdu9bj&#10;8Vhtg4ZB/L5NWZ3brnnFCA58CR4FYqXAL84PZKAZhe3tKjUwXUSMwyCJ6doaq+vD/iqfs87nKHGx&#10;VT7JSI97HQjqiLv1tJ9NN1WEXJKkInnTNOmX5sv7QodzbCQ+xYy7A7+YWmBXrL05ey4zOHAy6R90&#10;SFUVhVRUOOKvPIzd6HKa+TvM1seiA/5h2Bxn7B3ofurIDj1bz0f8vrjv/g+uuue2+vRoJpbJnk3q&#10;R7svHDnTazh8CV0cjKUjGnsuklAN14GTA68fPi76/XBwGUqqSJYlhgO/mH3kkUcee+yx8vJya4S0&#10;ud8FCGrWq7J79+6WlpYQISra27uqgUkBXyPHsEjJIWCRXDRf8xzJvczgTxCSEwo4yYyk5IIu/J/I&#10;s8FhPN83S48C4/qCBQtcLlcBPpGuasSvbhqM1Dokeat0kFzmyOzA6oBZmhwWaxkOk6zhXPr7u7b9&#10;02svupPBT37gjgWl7cNqaiDS52FcMpLQ8oi6k3hNGx8f4SUsPXDDgyN4gI7m9p7RsbihN9SW8tG+&#10;Bpe+Zd1at8Bs2LSBw3NCyo/4pc0Jrw3EBdgvaY+kG9QDqBWDhqNNRiY6tv/x+pttcmKBVRcz1xFA&#10;Fut70GcTOQ2e5SJOCXN6tcyUiEYxOGm6qbA1/4EYD0E9EtQ6LtieQ4LcSOpYmgmW1Hs2B9mQuWsA&#10;DAmIBsKrBqIi+DbQho8l1PHUQm/Dhva6z69ZvrbB50zn1Ki3oqRhIqLJXj9ihhyio6jIjyxfvNNZ&#10;11BfEi72+Z0umasuC4PwBlAHtycHrUBE8MGp/KUvfemrX/1qaWkpbSSMP3A+ApELtpGu/6V7L5xh&#10;NQd02lpbWwOBABoLXwKabSyeQQNb9QlTVzDtLwLJeMnMFTq8GoIKDhPq1kzYAKFiDl+wWI1DyMYM&#10;blc4pwDOaI47S6eN2sWF9r7DLib1DyMD+Av6i2ltzKGGEQqRMxCwQ6xyaKhiCVgx9LOpyJCSdBeJ&#10;Le5KNZGOpVOZlMjL0sn+kdP9fc3V1QtqqgDepy/05tRse9viXDzpdRmRWFoQXUiSJxo5B6+GPBLC&#10;jD626c/Zhx9++IknnkBYOgbJXC5HzS7aWoXTgeySWDWwc+fOtrY2YDEdO62lvEJ7lwq/ySZ9FMQg&#10;gTVMlmWIAryZR9Ts/ZIB7zCiQ3hMSrGEjrxKOBAL4/MeiymoDQ8PDw0NLVy4kE6LC629LNcEGQrN&#10;+ofvGKtYkOKZk6KiPGlNcUKLgkTemaQIKGCKWKRDdkORN1QkHTdYUB6yjOGNaWo8mvS5XV4nMWoV&#10;SEZlM26H00wpi5y2hMGOHkd2ePP5GO3+DfdzaAk6YQH+Yp9CMH3D7a1wasDqf0BhyxamrTaFKYVT&#10;2IIuiVWTk6Uk8cgkXR1IaqYJrENGUzAjlAVoR5BFUagVy7CeAcSmmXzlraCfOa9wtPToM7IsY8Ue&#10;fSnf2XX5s83VcwHrgL9YssNMBTu6opw6fuIqIh43upzwSgigqGHQgm8QXQUKUoIhYfENYlImqxHl&#10;TSILAePB4I5QzNKgz+0UiX48RnVe9stFAGI8lGK4NeS9w0og9IXMKFB4nxGqR+gSmzdvRmQ6nBLE&#10;O24YeHjaPPSFt7dCqIF8swXaXxAvpkMmbSk6dhagaVMIVZdfhitWkaBDCtMwRPLa40VxSjJeL+yD&#10;FioJWE1ROMkJVXkyO9ZyTgET1blZx5+tyqROSPQfPBF4FJgQ4/WnBtkVt7maH0OPEq0gQ1kP8xWs&#10;jKja2PBISUmJJl157e5Gl1Nm+TR6QVZBTSG1HUZlTKRyuuZSnCkx6+R9mpoGb13SOAhKaUg9q/Eq&#10;T7zdiCAqQiwQloINPalpshxgdeRRRJYC5JZhnKKbUXJIjNh55sz/B87yfVWxSVm7AAAAAElFTkSu&#10;QmCCUEsDBBQABgAIAAAAIQCm3hgS3gAAAAcBAAAPAAAAZHJzL2Rvd25yZXYueG1sTI9BS8NAFITv&#10;gv9heYI3u4kmJca8lFLUUxFsBfG2zb4modm3IbtN0n/verLHYYaZb4rVbDox0uBaywjxIgJBXFnd&#10;co3wtX97yEA4r1irzjIhXMjBqry9KVSu7cSfNO58LUIJu1whNN73uZSuasgot7A9cfCOdjDKBznU&#10;Ug9qCuWmk49RtJRGtRwWGtXTpqHqtDsbhPdJTeun+HXcno6by88+/fjexoR4fzevX0B4mv1/GP7w&#10;AzqUgelgz6yd6BDCEY+QpgmI4GbJMgZxQEiy5wRkWchr/vIX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BAi0AFAAGAAgAAAAhALGCZ7YKAQAAEwIAABMAAAAAAAAAAAAAAAAAAAAAAFtD&#10;b250ZW50X1R5cGVzXS54bWxQSwECLQAUAAYACAAAACEAOP0h/9YAAACUAQAACwAAAAAAAAAAAAAA&#10;AAA7AQAAX3JlbHMvLnJlbHNQSwECLQAUAAYACAAAACEAnW0/lIQCAACUBwAADgAAAAAAAAAAAAAA&#10;AAA6AgAAZHJzL2Uyb0RvYy54bWxQSwECLQAKAAAAAAAAACEAvaouWIXWAwCF1gMAFAAAAAAAAAAA&#10;AAAAAADqBAAAZHJzL21lZGlhL2ltYWdlMS5wbmdQSwECLQAKAAAAAAAAACEAMxAM/NnPBADZzwQA&#10;FAAAAAAAAAAAAAAAAACh2wMAZHJzL21lZGlhL2ltYWdlMi5wbmdQSwECLQAUAAYACAAAACEApt4Y&#10;Et4AAAAHAQAADwAAAAAAAAAAAAAAAACsqwgAZHJzL2Rvd25yZXYueG1sUEsBAi0AFAAGAAgAAAAh&#10;AC5s8ADFAAAApQEAABkAAAAAAAAAAAAAAAAAt6wIAGRycy9fcmVscy9lMm9Eb2MueG1sLnJlbHNQ&#10;SwUGAAAAAAcABwC+AQAAs60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01947779" o:spid="_x0000_s1027" type="#_x0000_t75" style="position:absolute;width:26447;height:27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DbcxwAAAOMAAAAPAAAAZHJzL2Rvd25yZXYueG1sRE9La8JA&#10;EL4L/Q/LFLzpxvpITV1FBEHqybTQ65CdJqnZ2ZhdTeyvdwXB43zvWaw6U4kLNa60rGA0jEAQZ1aX&#10;nCv4/toO3kE4j6yxskwKruRgtXzpLTDRtuUDXVKfixDCLkEFhfd1IqXLCjLohrYmDtyvbQz6cDa5&#10;1A22IdxU8i2KZtJgyaGhwJo2BWXH9GwUfP7867+Ux9N6fcz9qUXUp/1Mqf5rt/4A4anzT/HDvdNh&#10;/jQazSdxHM/h/lMAQC5vAAAA//8DAFBLAQItABQABgAIAAAAIQDb4fbL7gAAAIUBAAATAAAAAAAA&#10;AAAAAAAAAAAAAABbQ29udGVudF9UeXBlc10ueG1sUEsBAi0AFAAGAAgAAAAhAFr0LFu/AAAAFQEA&#10;AAsAAAAAAAAAAAAAAAAAHwEAAF9yZWxzLy5yZWxzUEsBAi0AFAAGAAgAAAAhAFocNtzHAAAA4wAA&#10;AA8AAAAAAAAAAAAAAAAABwIAAGRycy9kb3ducmV2LnhtbFBLBQYAAAAAAwADALcAAAD7AgAAAAA=&#10;">
                  <v:imagedata r:id="rId12" o:title=""/>
                </v:shape>
                <v:shape id="Picture 604508825" o:spid="_x0000_s1028" type="#_x0000_t75" style="position:absolute;left:28263;width:25463;height:275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8ujLygAAAOIAAAAPAAAAZHJzL2Rvd25yZXYueG1sRI9BS8NA&#10;FITvQv/D8gQvYncNpqRpt6UUFfFmW4TeXrOv2WD2bchum/jvXUHwOMzMN8xyPbpWXKkPjWcNj1MF&#10;grjypuFaw2H/8lCACBHZYOuZNHxTgPVqcrPE0viBP+i6i7VIEA4larAxdqWUobLkMEx9R5y8s+8d&#10;xiT7WpoehwR3rcyUmkmHDacFix1tLVVfu4vT4Obx+WSPePh8v9/uL3meHYdXp/Xd7bhZgIg0xv/w&#10;X/vNaJipp1wVRZbD76V0B+TqBwAA//8DAFBLAQItABQABgAIAAAAIQDb4fbL7gAAAIUBAAATAAAA&#10;AAAAAAAAAAAAAAAAAABbQ29udGVudF9UeXBlc10ueG1sUEsBAi0AFAAGAAgAAAAhAFr0LFu/AAAA&#10;FQEAAAsAAAAAAAAAAAAAAAAAHwEAAF9yZWxzLy5yZWxzUEsBAi0AFAAGAAgAAAAhAHzy6MvKAAAA&#10;4gAAAA8AAAAAAAAAAAAAAAAABwIAAGRycy9kb3ducmV2LnhtbFBLBQYAAAAAAwADALcAAAD+AgAA&#10;AAA=&#10;">
                  <v:imagedata r:id="rId13" o:title=""/>
                </v:shape>
                <w10:wrap type="topAndBottom"/>
              </v:group>
            </w:pict>
          </mc:Fallback>
        </mc:AlternateContent>
      </w:r>
    </w:p>
    <w:p w14:paraId="229EDA94" w14:textId="47DD3AD2" w:rsidR="00555164" w:rsidRPr="00FD6A9C" w:rsidRDefault="00C37E2B" w:rsidP="00555164">
      <w:pPr>
        <w:pStyle w:val="Figurecaption"/>
        <w:spacing w:line="240" w:lineRule="auto"/>
        <w:jc w:val="center"/>
        <w:rPr>
          <w:rFonts w:ascii="Arial" w:hAnsi="Arial" w:cs="Arial"/>
          <w:lang w:val="en-US"/>
        </w:rPr>
      </w:pPr>
      <w:r w:rsidRPr="00FD6A9C">
        <w:rPr>
          <w:rFonts w:ascii="Arial" w:hAnsi="Arial" w:cs="Arial"/>
          <w:b/>
          <w:bCs/>
          <w:sz w:val="20"/>
          <w:szCs w:val="20"/>
          <w:lang w:val="en-US"/>
        </w:rPr>
        <w:t>Fig 1</w:t>
      </w:r>
      <w:r w:rsidR="00907135" w:rsidRPr="00FD6A9C">
        <w:rPr>
          <w:rFonts w:ascii="Arial" w:hAnsi="Arial" w:cs="Arial"/>
          <w:b/>
          <w:bCs/>
          <w:sz w:val="20"/>
          <w:szCs w:val="20"/>
          <w:lang w:val="en-US"/>
        </w:rPr>
        <w:t>.</w:t>
      </w:r>
      <w:r w:rsidRPr="00FD6A9C">
        <w:rPr>
          <w:rFonts w:ascii="Arial" w:hAnsi="Arial" w:cs="Arial"/>
          <w:b/>
          <w:bCs/>
          <w:sz w:val="20"/>
          <w:szCs w:val="20"/>
          <w:lang w:val="en-US"/>
        </w:rPr>
        <w:t xml:space="preserve"> Map of the study sites (</w:t>
      </w:r>
      <w:proofErr w:type="spellStart"/>
      <w:r w:rsidRPr="00FD6A9C">
        <w:rPr>
          <w:rFonts w:ascii="Arial" w:hAnsi="Arial" w:cs="Arial"/>
          <w:b/>
          <w:bCs/>
          <w:sz w:val="20"/>
          <w:szCs w:val="20"/>
          <w:lang w:val="en-US"/>
        </w:rPr>
        <w:t>Batiaghata</w:t>
      </w:r>
      <w:proofErr w:type="spellEnd"/>
      <w:r w:rsidRPr="00FD6A9C">
        <w:rPr>
          <w:rFonts w:ascii="Arial" w:hAnsi="Arial" w:cs="Arial"/>
          <w:b/>
          <w:bCs/>
          <w:sz w:val="20"/>
          <w:szCs w:val="20"/>
          <w:lang w:val="en-US"/>
        </w:rPr>
        <w:t xml:space="preserve"> and </w:t>
      </w:r>
      <w:proofErr w:type="spellStart"/>
      <w:r w:rsidRPr="00FD6A9C">
        <w:rPr>
          <w:rFonts w:ascii="Arial" w:hAnsi="Arial" w:cs="Arial"/>
          <w:b/>
          <w:bCs/>
          <w:sz w:val="20"/>
          <w:szCs w:val="20"/>
          <w:lang w:val="en-US"/>
        </w:rPr>
        <w:t>Dumuria</w:t>
      </w:r>
      <w:proofErr w:type="spellEnd"/>
      <w:r w:rsidRPr="00FD6A9C">
        <w:rPr>
          <w:rFonts w:ascii="Arial" w:hAnsi="Arial" w:cs="Arial"/>
          <w:b/>
          <w:bCs/>
          <w:sz w:val="20"/>
          <w:szCs w:val="20"/>
          <w:lang w:val="en-US"/>
        </w:rPr>
        <w:t xml:space="preserve"> </w:t>
      </w:r>
      <w:proofErr w:type="spellStart"/>
      <w:r w:rsidRPr="00FD6A9C">
        <w:rPr>
          <w:rFonts w:ascii="Arial" w:hAnsi="Arial" w:cs="Arial"/>
          <w:b/>
          <w:bCs/>
          <w:sz w:val="20"/>
          <w:szCs w:val="20"/>
          <w:lang w:val="en-US"/>
        </w:rPr>
        <w:t>upazilas</w:t>
      </w:r>
      <w:proofErr w:type="spellEnd"/>
      <w:r w:rsidRPr="00FD6A9C">
        <w:rPr>
          <w:rFonts w:ascii="Arial" w:hAnsi="Arial" w:cs="Arial"/>
          <w:b/>
          <w:bCs/>
          <w:sz w:val="20"/>
          <w:szCs w:val="20"/>
          <w:lang w:val="en-US"/>
        </w:rPr>
        <w:t xml:space="preserve"> of Khulna district)</w:t>
      </w:r>
      <w:r w:rsidRPr="00FD6A9C">
        <w:rPr>
          <w:rFonts w:ascii="Arial" w:hAnsi="Arial" w:cs="Arial"/>
          <w:sz w:val="20"/>
          <w:szCs w:val="20"/>
          <w:lang w:val="en-US"/>
        </w:rPr>
        <w:t xml:space="preserve"> </w:t>
      </w:r>
    </w:p>
    <w:p w14:paraId="781ABED8" w14:textId="4D73A944" w:rsidR="00C37E2B" w:rsidRPr="00FD6A9C" w:rsidRDefault="00C37E2B" w:rsidP="006A699C">
      <w:pPr>
        <w:pStyle w:val="Figurecaption"/>
        <w:spacing w:line="240" w:lineRule="auto"/>
        <w:rPr>
          <w:rFonts w:ascii="Arial" w:hAnsi="Arial" w:cs="Arial"/>
          <w:lang w:val="en-US"/>
        </w:rPr>
      </w:pPr>
      <w:r w:rsidRPr="00FD6A9C">
        <w:rPr>
          <w:rFonts w:ascii="Arial" w:hAnsi="Arial" w:cs="Arial"/>
          <w:lang w:val="en-US"/>
        </w:rPr>
        <w:t xml:space="preserve">(Source: </w:t>
      </w:r>
      <w:proofErr w:type="spellStart"/>
      <w:r w:rsidRPr="00FD6A9C">
        <w:rPr>
          <w:rFonts w:ascii="Arial" w:hAnsi="Arial" w:cs="Arial"/>
          <w:lang w:val="en-US"/>
        </w:rPr>
        <w:t>Banglapedia</w:t>
      </w:r>
      <w:proofErr w:type="spellEnd"/>
      <w:r w:rsidRPr="00FD6A9C">
        <w:rPr>
          <w:rFonts w:ascii="Arial" w:hAnsi="Arial" w:cs="Arial"/>
          <w:lang w:val="en-US"/>
        </w:rPr>
        <w:t>, 2014, 2015)</w:t>
      </w:r>
    </w:p>
    <w:p w14:paraId="6F6B89E9" w14:textId="208AFEB0" w:rsidR="008A2260" w:rsidRPr="00FD6A9C" w:rsidRDefault="00907135" w:rsidP="004A37BE">
      <w:pPr>
        <w:pStyle w:val="Heading2"/>
        <w:spacing w:line="240" w:lineRule="auto"/>
        <w:jc w:val="both"/>
        <w:rPr>
          <w:rFonts w:ascii="Arial" w:hAnsi="Arial"/>
          <w:i w:val="0"/>
          <w:iCs w:val="0"/>
          <w:lang w:val="en-US"/>
        </w:rPr>
      </w:pPr>
      <w:r w:rsidRPr="00FD6A9C">
        <w:rPr>
          <w:rFonts w:ascii="Arial" w:hAnsi="Arial"/>
          <w:i w:val="0"/>
          <w:iCs w:val="0"/>
          <w:lang w:val="en-US"/>
        </w:rPr>
        <w:t xml:space="preserve">2.2 </w:t>
      </w:r>
      <w:r w:rsidR="008A2260" w:rsidRPr="00FD6A9C">
        <w:rPr>
          <w:rFonts w:ascii="Arial" w:hAnsi="Arial"/>
          <w:i w:val="0"/>
          <w:iCs w:val="0"/>
          <w:lang w:val="en-US"/>
        </w:rPr>
        <w:t>Measurement of Dependent Variables</w:t>
      </w:r>
    </w:p>
    <w:p w14:paraId="03414FC1" w14:textId="3EE631BC" w:rsidR="00B3250B" w:rsidRPr="00FD6A9C" w:rsidRDefault="00BA0602" w:rsidP="004A37BE">
      <w:pPr>
        <w:pStyle w:val="Paragraph"/>
        <w:spacing w:before="0" w:line="240" w:lineRule="auto"/>
        <w:jc w:val="both"/>
        <w:rPr>
          <w:rFonts w:ascii="Arial" w:hAnsi="Arial" w:cs="Arial"/>
          <w:bCs/>
          <w:lang w:val="en-US"/>
        </w:rPr>
      </w:pPr>
      <w:r w:rsidRPr="00FD6A9C">
        <w:rPr>
          <w:rFonts w:ascii="Arial" w:hAnsi="Arial" w:cs="Arial"/>
          <w:lang w:val="en-US"/>
        </w:rPr>
        <w:t xml:space="preserve">Challenges faced by the farmers due to increasing salinity and adaptation measures </w:t>
      </w:r>
      <w:r w:rsidR="00A94488">
        <w:rPr>
          <w:rFonts w:ascii="Arial" w:hAnsi="Arial" w:cs="Arial"/>
          <w:lang w:val="en-US"/>
        </w:rPr>
        <w:t>us</w:t>
      </w:r>
      <w:r w:rsidRPr="00FD6A9C">
        <w:rPr>
          <w:rFonts w:ascii="Arial" w:hAnsi="Arial" w:cs="Arial"/>
          <w:lang w:val="en-US"/>
        </w:rPr>
        <w:t>ed by the</w:t>
      </w:r>
      <w:r w:rsidR="00A94488">
        <w:rPr>
          <w:rFonts w:ascii="Arial" w:hAnsi="Arial" w:cs="Arial"/>
          <w:lang w:val="en-US"/>
        </w:rPr>
        <w:t xml:space="preserve"> farmers</w:t>
      </w:r>
      <w:r w:rsidRPr="00FD6A9C">
        <w:rPr>
          <w:rFonts w:ascii="Arial" w:hAnsi="Arial" w:cs="Arial"/>
          <w:lang w:val="en-US"/>
        </w:rPr>
        <w:t xml:space="preserve"> to tackle this </w:t>
      </w:r>
      <w:r w:rsidR="00A94488">
        <w:rPr>
          <w:rFonts w:ascii="Arial" w:hAnsi="Arial" w:cs="Arial"/>
          <w:bCs/>
          <w:lang w:val="en-US"/>
        </w:rPr>
        <w:t>is</w:t>
      </w:r>
      <w:r w:rsidRPr="00FD6A9C">
        <w:rPr>
          <w:rFonts w:ascii="Arial" w:hAnsi="Arial" w:cs="Arial"/>
          <w:bCs/>
          <w:lang w:val="en-US"/>
        </w:rPr>
        <w:t xml:space="preserve"> the dependent variables of this study. </w:t>
      </w:r>
      <w:r w:rsidRPr="00FD6A9C">
        <w:rPr>
          <w:rFonts w:ascii="Arial" w:hAnsi="Arial" w:cs="Arial"/>
          <w:lang w:val="en-US"/>
        </w:rPr>
        <w:t xml:space="preserve">A five-point rating scale, consisting of 10 items was used to measure challenges faced by the farmers. Scores of ‘5’, ‘4’, ‘3’, ‘2’ and ‘1’ were assigned ‘very high challenge’, ‘high challenge’, ‘low challenge’, ‘very low challenge’ and ‘no challenge’, respectively. </w:t>
      </w:r>
      <w:r w:rsidRPr="00FD6A9C">
        <w:rPr>
          <w:rFonts w:ascii="Arial" w:hAnsi="Arial" w:cs="Arial"/>
          <w:bCs/>
          <w:lang w:val="en-US"/>
        </w:rPr>
        <w:t xml:space="preserve">The total scores of a respondent were calculated by adding his/her individual scores of each item.  </w:t>
      </w:r>
      <w:r w:rsidR="00B3250B" w:rsidRPr="00FD6A9C">
        <w:rPr>
          <w:rFonts w:ascii="Arial" w:hAnsi="Arial" w:cs="Arial"/>
          <w:bCs/>
          <w:lang w:val="en-US"/>
        </w:rPr>
        <w:t>A Challenge Index (CI) for ten items was calculated by using the following formula:</w:t>
      </w:r>
    </w:p>
    <w:p w14:paraId="551B7209" w14:textId="5DF5124E" w:rsidR="00B3250B" w:rsidRPr="00FD6A9C" w:rsidRDefault="00B3250B" w:rsidP="004A37BE">
      <w:pPr>
        <w:pStyle w:val="Newparagraph"/>
        <w:spacing w:before="240" w:line="240" w:lineRule="auto"/>
        <w:ind w:firstLine="0"/>
        <w:rPr>
          <w:rFonts w:ascii="Arial" w:hAnsi="Arial" w:cs="Arial"/>
          <w:lang w:val="en-US"/>
        </w:rPr>
      </w:pPr>
      <m:oMathPara>
        <m:oMath>
          <m:r>
            <w:rPr>
              <w:rFonts w:ascii="Cambria Math" w:hAnsi="Cambria Math" w:cs="Arial"/>
              <w:lang w:val="en-US"/>
            </w:rPr>
            <m:t xml:space="preserve">Challenge Index </m:t>
          </m:r>
          <m:d>
            <m:dPr>
              <m:ctrlPr>
                <w:rPr>
                  <w:rFonts w:ascii="Cambria Math" w:hAnsi="Cambria Math" w:cs="Arial"/>
                  <w:i/>
                  <w:lang w:val="en-US"/>
                </w:rPr>
              </m:ctrlPr>
            </m:dPr>
            <m:e>
              <m:r>
                <w:rPr>
                  <w:rFonts w:ascii="Cambria Math" w:hAnsi="Cambria Math" w:cs="Arial"/>
                  <w:lang w:val="en-US"/>
                </w:rPr>
                <m:t>CI</m:t>
              </m:r>
            </m:e>
          </m:d>
          <m:r>
            <w:rPr>
              <w:rFonts w:ascii="Cambria Math" w:hAnsi="Cambria Math" w:cs="Arial"/>
              <w:lang w:val="en-US"/>
            </w:rPr>
            <m:t>=NC×1+VLC×2+LC×3+HC×4+VHC×5         (1)</m:t>
          </m:r>
        </m:oMath>
      </m:oMathPara>
    </w:p>
    <w:p w14:paraId="5F61C66A" w14:textId="77777777" w:rsidR="00B3250B" w:rsidRPr="00FD6A9C" w:rsidRDefault="00B3250B" w:rsidP="004A37BE">
      <w:pPr>
        <w:pStyle w:val="Newparagraph"/>
        <w:spacing w:line="240" w:lineRule="auto"/>
        <w:ind w:firstLine="0"/>
        <w:jc w:val="both"/>
        <w:rPr>
          <w:rFonts w:ascii="Arial" w:hAnsi="Arial" w:cs="Arial"/>
        </w:rPr>
      </w:pPr>
      <w:r w:rsidRPr="00FD6A9C">
        <w:rPr>
          <w:rFonts w:ascii="Arial" w:hAnsi="Arial" w:cs="Arial"/>
        </w:rPr>
        <w:t>Where,</w:t>
      </w:r>
    </w:p>
    <w:p w14:paraId="4505B2BD" w14:textId="77777777" w:rsidR="00B3250B" w:rsidRPr="00FD6A9C" w:rsidRDefault="00B3250B" w:rsidP="004A37BE">
      <w:pPr>
        <w:pStyle w:val="Newparagraph"/>
        <w:spacing w:line="240" w:lineRule="auto"/>
        <w:ind w:firstLine="0"/>
        <w:jc w:val="both"/>
        <w:rPr>
          <w:rFonts w:ascii="Arial" w:hAnsi="Arial" w:cs="Arial"/>
        </w:rPr>
      </w:pPr>
      <w:r w:rsidRPr="00FD6A9C">
        <w:rPr>
          <w:rFonts w:ascii="Arial" w:hAnsi="Arial" w:cs="Arial"/>
        </w:rPr>
        <w:t>NC = No challenge</w:t>
      </w:r>
    </w:p>
    <w:p w14:paraId="06A6DB86" w14:textId="77777777" w:rsidR="00B3250B" w:rsidRPr="00FD6A9C" w:rsidRDefault="00B3250B" w:rsidP="004A37BE">
      <w:pPr>
        <w:pStyle w:val="Newparagraph"/>
        <w:spacing w:line="240" w:lineRule="auto"/>
        <w:ind w:firstLine="0"/>
        <w:jc w:val="both"/>
        <w:rPr>
          <w:rFonts w:ascii="Arial" w:hAnsi="Arial" w:cs="Arial"/>
        </w:rPr>
      </w:pPr>
      <w:r w:rsidRPr="00FD6A9C">
        <w:rPr>
          <w:rFonts w:ascii="Arial" w:hAnsi="Arial" w:cs="Arial"/>
        </w:rPr>
        <w:t>VLC =Very low challenge</w:t>
      </w:r>
    </w:p>
    <w:p w14:paraId="4A405582" w14:textId="77777777" w:rsidR="00B3250B" w:rsidRPr="00FD6A9C" w:rsidRDefault="00B3250B" w:rsidP="004A37BE">
      <w:pPr>
        <w:pStyle w:val="Newparagraph"/>
        <w:spacing w:line="240" w:lineRule="auto"/>
        <w:ind w:firstLine="0"/>
        <w:jc w:val="both"/>
        <w:rPr>
          <w:rFonts w:ascii="Arial" w:hAnsi="Arial" w:cs="Arial"/>
        </w:rPr>
      </w:pPr>
      <w:r w:rsidRPr="00FD6A9C">
        <w:rPr>
          <w:rFonts w:ascii="Arial" w:hAnsi="Arial" w:cs="Arial"/>
        </w:rPr>
        <w:t>LC =Low challenge</w:t>
      </w:r>
    </w:p>
    <w:p w14:paraId="211D2E0D" w14:textId="77777777" w:rsidR="00B3250B" w:rsidRPr="00FD6A9C" w:rsidRDefault="00B3250B" w:rsidP="004A37BE">
      <w:pPr>
        <w:pStyle w:val="Newparagraph"/>
        <w:spacing w:line="240" w:lineRule="auto"/>
        <w:ind w:firstLine="0"/>
        <w:jc w:val="both"/>
        <w:rPr>
          <w:rFonts w:ascii="Arial" w:hAnsi="Arial" w:cs="Arial"/>
        </w:rPr>
      </w:pPr>
      <w:r w:rsidRPr="00FD6A9C">
        <w:rPr>
          <w:rFonts w:ascii="Arial" w:hAnsi="Arial" w:cs="Arial"/>
        </w:rPr>
        <w:t>HC = High challenge</w:t>
      </w:r>
    </w:p>
    <w:p w14:paraId="777C69AF" w14:textId="77777777" w:rsidR="00B3250B" w:rsidRPr="00FD6A9C" w:rsidRDefault="00B3250B" w:rsidP="004A37BE">
      <w:pPr>
        <w:pStyle w:val="Newparagraph"/>
        <w:spacing w:line="240" w:lineRule="auto"/>
        <w:ind w:firstLine="0"/>
        <w:jc w:val="both"/>
        <w:rPr>
          <w:rFonts w:ascii="Arial" w:hAnsi="Arial" w:cs="Arial"/>
        </w:rPr>
      </w:pPr>
      <w:r w:rsidRPr="00FD6A9C">
        <w:rPr>
          <w:rFonts w:ascii="Arial" w:hAnsi="Arial" w:cs="Arial"/>
        </w:rPr>
        <w:t>VHC = Very high challenge</w:t>
      </w:r>
    </w:p>
    <w:p w14:paraId="7F152B03" w14:textId="5B7E755D" w:rsidR="00B3250B" w:rsidRPr="00FD6A9C" w:rsidRDefault="00657ACB" w:rsidP="004A37BE">
      <w:pPr>
        <w:pStyle w:val="Newparagraph"/>
        <w:spacing w:line="240" w:lineRule="auto"/>
        <w:ind w:firstLine="0"/>
        <w:jc w:val="both"/>
        <w:rPr>
          <w:rFonts w:ascii="Arial" w:hAnsi="Arial" w:cs="Arial"/>
        </w:rPr>
      </w:pPr>
      <w:r w:rsidRPr="00FD6A9C">
        <w:rPr>
          <w:rFonts w:ascii="Arial" w:hAnsi="Arial" w:cs="Arial"/>
          <w:bCs/>
          <w:lang w:val="en-US"/>
        </w:rPr>
        <w:t xml:space="preserve">In measuring the adaptation mechanism of the farmers to increasing salinity, a four-point scale was prepared with nine constructs reflecting the different aspects to increasing salinity. Scores of ‘4’, ‘3’, ‘2’ and ‘1’ were assigned against ‘highly involved’ ‘moderately involved’, ‘partially involved’ and ‘not involved’ items. </w:t>
      </w:r>
      <w:r w:rsidRPr="00FD6A9C">
        <w:rPr>
          <w:rFonts w:ascii="Arial" w:hAnsi="Arial" w:cs="Arial"/>
          <w:lang w:val="en-US"/>
        </w:rPr>
        <w:t>The total score of a respondent was obtained by adding the individual score of each item which was then cumulated and classified into low, moderate and high categories.</w:t>
      </w:r>
    </w:p>
    <w:p w14:paraId="0CB7A725" w14:textId="38D39CA5" w:rsidR="002E0196" w:rsidRPr="00FD6A9C" w:rsidRDefault="00907135" w:rsidP="004A37BE">
      <w:pPr>
        <w:pStyle w:val="Heading2"/>
        <w:spacing w:line="240" w:lineRule="auto"/>
        <w:jc w:val="both"/>
        <w:rPr>
          <w:rFonts w:ascii="Arial" w:hAnsi="Arial"/>
          <w:i w:val="0"/>
          <w:iCs w:val="0"/>
          <w:lang w:val="en-US"/>
        </w:rPr>
      </w:pPr>
      <w:r w:rsidRPr="00FD6A9C">
        <w:rPr>
          <w:rFonts w:ascii="Arial" w:hAnsi="Arial"/>
          <w:i w:val="0"/>
          <w:iCs w:val="0"/>
          <w:lang w:val="en-US"/>
        </w:rPr>
        <w:t xml:space="preserve">2.3 </w:t>
      </w:r>
      <w:r w:rsidR="00BA0602" w:rsidRPr="00FD6A9C">
        <w:rPr>
          <w:rFonts w:ascii="Arial" w:hAnsi="Arial"/>
          <w:i w:val="0"/>
          <w:iCs w:val="0"/>
          <w:lang w:val="en-US"/>
        </w:rPr>
        <w:t>Measurement of Independent Variables</w:t>
      </w:r>
    </w:p>
    <w:p w14:paraId="3CE8CD8B" w14:textId="200ED90F" w:rsidR="00BA0602" w:rsidRPr="00FD6A9C" w:rsidRDefault="00BA0602" w:rsidP="004A37BE">
      <w:pPr>
        <w:pStyle w:val="Paragraph"/>
        <w:spacing w:before="0" w:line="240" w:lineRule="auto"/>
        <w:jc w:val="both"/>
        <w:rPr>
          <w:rFonts w:ascii="Arial" w:hAnsi="Arial" w:cs="Arial"/>
          <w:lang w:val="en-US"/>
        </w:rPr>
      </w:pPr>
      <w:r w:rsidRPr="00FD6A9C">
        <w:rPr>
          <w:rFonts w:ascii="Arial" w:hAnsi="Arial" w:cs="Arial"/>
          <w:lang w:val="en-US"/>
        </w:rPr>
        <w:t xml:space="preserve">The independent variables were age, educational level, family size, member(s) involved in agriculture, sources of water, farm size, farming experience, annual </w:t>
      </w:r>
      <w:r w:rsidRPr="00FD6A9C">
        <w:rPr>
          <w:rFonts w:ascii="Arial" w:hAnsi="Arial" w:cs="Arial"/>
          <w:lang w:val="en-US"/>
        </w:rPr>
        <w:lastRenderedPageBreak/>
        <w:t>income, training experience, membership of organization and contact with information sources of the farmers.</w:t>
      </w:r>
    </w:p>
    <w:p w14:paraId="4A2217AD" w14:textId="05EC7655" w:rsidR="00BA0602" w:rsidRPr="00FD6A9C" w:rsidRDefault="00BA0602" w:rsidP="004A37BE">
      <w:pPr>
        <w:pStyle w:val="Newparagraph"/>
        <w:spacing w:line="240" w:lineRule="auto"/>
        <w:ind w:firstLine="0"/>
        <w:jc w:val="both"/>
        <w:rPr>
          <w:rFonts w:ascii="Arial" w:hAnsi="Arial" w:cs="Arial"/>
          <w:lang w:val="en-US"/>
        </w:rPr>
      </w:pPr>
      <w:r w:rsidRPr="00FD6A9C">
        <w:rPr>
          <w:rFonts w:ascii="Arial" w:hAnsi="Arial" w:cs="Arial"/>
          <w:lang w:val="en-US"/>
        </w:rPr>
        <w:t xml:space="preserve">Age of a respondent was measured based on the actual years, education in years of schooling, family size in total number of family members, </w:t>
      </w:r>
      <w:r w:rsidRPr="00FD6A9C">
        <w:rPr>
          <w:rFonts w:ascii="Arial" w:hAnsi="Arial" w:cs="Arial"/>
          <w:bCs/>
          <w:iCs/>
          <w:lang w:val="en-US"/>
        </w:rPr>
        <w:t>members involved in agriculture based on the number of respondents who used to work in the agricultural field.</w:t>
      </w:r>
      <w:r w:rsidRPr="00FD6A9C">
        <w:rPr>
          <w:rFonts w:ascii="Arial" w:hAnsi="Arial" w:cs="Arial"/>
          <w:lang w:val="en-US"/>
        </w:rPr>
        <w:t xml:space="preserve"> </w:t>
      </w:r>
      <w:r w:rsidRPr="00FD6A9C">
        <w:rPr>
          <w:rFonts w:ascii="Arial" w:hAnsi="Arial" w:cs="Arial"/>
          <w:bCs/>
          <w:iCs/>
          <w:lang w:val="en-US"/>
        </w:rPr>
        <w:t xml:space="preserve">Sources of water was measured based on four different </w:t>
      </w:r>
      <w:r w:rsidR="006A699C" w:rsidRPr="00FD6A9C">
        <w:rPr>
          <w:rFonts w:ascii="Arial" w:hAnsi="Arial" w:cs="Arial"/>
          <w:bCs/>
          <w:iCs/>
          <w:lang w:val="en-US"/>
        </w:rPr>
        <w:t>sources;</w:t>
      </w:r>
      <w:r w:rsidRPr="00FD6A9C">
        <w:rPr>
          <w:rFonts w:ascii="Arial" w:hAnsi="Arial" w:cs="Arial"/>
          <w:lang w:val="en-US"/>
        </w:rPr>
        <w:t xml:space="preserve"> farm size based on total farm land area (ha) owned by the respondents’ family. </w:t>
      </w:r>
      <w:r w:rsidRPr="00FD6A9C">
        <w:rPr>
          <w:rFonts w:ascii="Arial" w:hAnsi="Arial" w:cs="Arial"/>
          <w:bCs/>
          <w:iCs/>
          <w:lang w:val="en-US"/>
        </w:rPr>
        <w:t>Farming experience was measured based on the duration of a respondent engaged in agricultural works,</w:t>
      </w:r>
      <w:r w:rsidRPr="00FD6A9C">
        <w:rPr>
          <w:rFonts w:ascii="Arial" w:hAnsi="Arial" w:cs="Arial"/>
          <w:lang w:val="en-US"/>
        </w:rPr>
        <w:t xml:space="preserve"> annual income </w:t>
      </w:r>
      <w:r w:rsidR="00A94488">
        <w:rPr>
          <w:rFonts w:ascii="Arial" w:hAnsi="Arial" w:cs="Arial"/>
          <w:lang w:val="en-US"/>
        </w:rPr>
        <w:t xml:space="preserve">was </w:t>
      </w:r>
      <w:r w:rsidRPr="00FD6A9C">
        <w:rPr>
          <w:rFonts w:ascii="Arial" w:hAnsi="Arial" w:cs="Arial"/>
          <w:lang w:val="en-US"/>
        </w:rPr>
        <w:t>based on total annual earnings from different sources expressed in BDT (Bangladeshi Taka). In the same way, training experience was ascertained in number of days attended in different training</w:t>
      </w:r>
      <w:r w:rsidRPr="00FD6A9C">
        <w:rPr>
          <w:rFonts w:ascii="Arial" w:hAnsi="Arial" w:cs="Arial"/>
          <w:bCs/>
          <w:iCs/>
          <w:lang w:val="en-US"/>
        </w:rPr>
        <w:t>s, organizational membership based on the nature and duration of participation in different organization while</w:t>
      </w:r>
      <w:r w:rsidRPr="00FD6A9C">
        <w:rPr>
          <w:rFonts w:ascii="Arial" w:hAnsi="Arial" w:cs="Arial"/>
          <w:lang w:val="en-US"/>
        </w:rPr>
        <w:t xml:space="preserve"> contact with the sources of information was assessed by counting the number of information gathering sources.</w:t>
      </w:r>
    </w:p>
    <w:p w14:paraId="120816A0" w14:textId="4D1BF895" w:rsidR="00B3250B" w:rsidRPr="00FD6A9C" w:rsidRDefault="00907135" w:rsidP="004A37BE">
      <w:pPr>
        <w:pStyle w:val="Newparagraph"/>
        <w:spacing w:before="240" w:after="240" w:line="240" w:lineRule="auto"/>
        <w:ind w:firstLine="0"/>
        <w:jc w:val="both"/>
        <w:rPr>
          <w:rFonts w:ascii="Arial" w:hAnsi="Arial" w:cs="Arial"/>
          <w:b/>
          <w:iCs/>
          <w:lang w:val="en-US"/>
        </w:rPr>
      </w:pPr>
      <w:r w:rsidRPr="00FD6A9C">
        <w:rPr>
          <w:rFonts w:ascii="Arial" w:hAnsi="Arial" w:cs="Arial"/>
          <w:b/>
          <w:iCs/>
          <w:lang w:val="en-US"/>
        </w:rPr>
        <w:t xml:space="preserve">2.4 </w:t>
      </w:r>
      <w:r w:rsidR="00B3250B" w:rsidRPr="00FD6A9C">
        <w:rPr>
          <w:rFonts w:ascii="Arial" w:hAnsi="Arial" w:cs="Arial"/>
          <w:b/>
          <w:iCs/>
          <w:lang w:val="en-US"/>
        </w:rPr>
        <w:t>Statistical Analysis</w:t>
      </w:r>
    </w:p>
    <w:p w14:paraId="18F31AF2" w14:textId="03E42CF6" w:rsidR="00BA0602" w:rsidRPr="00FD6A9C" w:rsidRDefault="00BA0602" w:rsidP="004A37BE">
      <w:pPr>
        <w:pStyle w:val="Newparagraph"/>
        <w:spacing w:line="240" w:lineRule="auto"/>
        <w:ind w:firstLine="0"/>
        <w:jc w:val="both"/>
        <w:rPr>
          <w:rFonts w:ascii="Arial" w:hAnsi="Arial" w:cs="Arial"/>
          <w:bCs/>
          <w:lang w:val="en-US"/>
        </w:rPr>
      </w:pPr>
      <w:r w:rsidRPr="00FD6A9C">
        <w:rPr>
          <w:rFonts w:ascii="Arial" w:hAnsi="Arial" w:cs="Arial"/>
          <w:lang w:val="en-US"/>
        </w:rPr>
        <w:t>Statistical Package for Social Science (SPSS) was used to analyze data and simple statistics like percent</w:t>
      </w:r>
      <w:r w:rsidR="00A94488">
        <w:rPr>
          <w:rFonts w:ascii="Arial" w:hAnsi="Arial" w:cs="Arial"/>
          <w:lang w:val="en-US"/>
        </w:rPr>
        <w:t>age</w:t>
      </w:r>
      <w:r w:rsidRPr="00FD6A9C">
        <w:rPr>
          <w:rFonts w:ascii="Arial" w:hAnsi="Arial" w:cs="Arial"/>
          <w:lang w:val="en-US"/>
        </w:rPr>
        <w:t>, frequency count, mean, standard deviations were employed</w:t>
      </w:r>
      <w:r w:rsidR="002F2468" w:rsidRPr="00FD6A9C">
        <w:rPr>
          <w:rFonts w:ascii="Arial" w:hAnsi="Arial" w:cs="Arial"/>
          <w:lang w:val="en-US"/>
        </w:rPr>
        <w:t xml:space="preserve"> (Hasan et al., 2023)</w:t>
      </w:r>
      <w:r w:rsidRPr="00FD6A9C">
        <w:rPr>
          <w:rFonts w:ascii="Arial" w:hAnsi="Arial" w:cs="Arial"/>
          <w:lang w:val="en-US"/>
        </w:rPr>
        <w:t xml:space="preserve">. Linear regression analysis was used to assess the contribution of selected socioeconomic characteristics </w:t>
      </w:r>
      <w:r w:rsidRPr="00FD6A9C">
        <w:rPr>
          <w:rFonts w:ascii="Arial" w:hAnsi="Arial" w:cs="Arial"/>
          <w:bCs/>
          <w:lang w:val="en-US"/>
        </w:rPr>
        <w:t xml:space="preserve">of the respondents to their </w:t>
      </w:r>
      <w:r w:rsidRPr="00FD6A9C">
        <w:rPr>
          <w:rFonts w:ascii="Arial" w:hAnsi="Arial" w:cs="Arial"/>
          <w:lang w:val="en-US"/>
        </w:rPr>
        <w:t xml:space="preserve">adaptation </w:t>
      </w:r>
      <w:r w:rsidRPr="00FD6A9C">
        <w:rPr>
          <w:rFonts w:ascii="Arial" w:hAnsi="Arial" w:cs="Arial"/>
          <w:bCs/>
          <w:lang w:val="en-US"/>
        </w:rPr>
        <w:t>measures to cope up with the increasing salinity</w:t>
      </w:r>
      <w:r w:rsidR="002F2468" w:rsidRPr="00FD6A9C">
        <w:rPr>
          <w:rFonts w:ascii="Arial" w:hAnsi="Arial" w:cs="Arial"/>
          <w:bCs/>
          <w:lang w:val="en-US"/>
        </w:rPr>
        <w:t xml:space="preserve"> (Hasan et al., 2022)</w:t>
      </w:r>
      <w:r w:rsidRPr="00FD6A9C">
        <w:rPr>
          <w:rFonts w:ascii="Arial" w:hAnsi="Arial" w:cs="Arial"/>
          <w:bCs/>
          <w:lang w:val="en-US"/>
        </w:rPr>
        <w:t xml:space="preserve">. </w:t>
      </w:r>
    </w:p>
    <w:p w14:paraId="6ECDB908" w14:textId="4D45F8E6" w:rsidR="008C0C74" w:rsidRPr="00FD6A9C" w:rsidRDefault="00907135" w:rsidP="00907135">
      <w:pPr>
        <w:pStyle w:val="Heading1"/>
        <w:numPr>
          <w:ilvl w:val="0"/>
          <w:numId w:val="43"/>
        </w:numPr>
        <w:ind w:left="270" w:hanging="270"/>
        <w:jc w:val="both"/>
        <w:rPr>
          <w:rFonts w:ascii="Arial" w:hAnsi="Arial"/>
          <w:lang w:val="en-US"/>
        </w:rPr>
      </w:pPr>
      <w:r w:rsidRPr="00FD6A9C">
        <w:rPr>
          <w:rFonts w:ascii="Arial" w:hAnsi="Arial"/>
          <w:lang w:val="en-US"/>
        </w:rPr>
        <w:t>RESULTS AND DISCUSSION</w:t>
      </w:r>
    </w:p>
    <w:p w14:paraId="4CEBFF48" w14:textId="1BA81635" w:rsidR="002E6E55" w:rsidRPr="00FD6A9C" w:rsidRDefault="00907135" w:rsidP="00C37E2B">
      <w:pPr>
        <w:pStyle w:val="Heading1"/>
        <w:spacing w:before="0" w:after="0"/>
        <w:jc w:val="both"/>
        <w:rPr>
          <w:rFonts w:ascii="Arial" w:hAnsi="Arial"/>
          <w:lang w:val="en-US"/>
        </w:rPr>
      </w:pPr>
      <w:r w:rsidRPr="00FD6A9C">
        <w:rPr>
          <w:rFonts w:ascii="Arial" w:hAnsi="Arial"/>
          <w:lang w:val="en-US"/>
        </w:rPr>
        <w:t xml:space="preserve">3.1 </w:t>
      </w:r>
      <w:r w:rsidR="002E6E55" w:rsidRPr="00FD6A9C">
        <w:rPr>
          <w:rFonts w:ascii="Arial" w:hAnsi="Arial"/>
          <w:lang w:val="en-US"/>
        </w:rPr>
        <w:t>Sociodemographic Characteristics of the Respondents</w:t>
      </w:r>
    </w:p>
    <w:p w14:paraId="1CF1E04F" w14:textId="3130D7B8" w:rsidR="00813C53" w:rsidRPr="000816A6" w:rsidRDefault="00813C53" w:rsidP="00C37E2B">
      <w:pPr>
        <w:pStyle w:val="Paragraph"/>
        <w:spacing w:before="0" w:line="240" w:lineRule="auto"/>
        <w:jc w:val="both"/>
        <w:rPr>
          <w:rFonts w:ascii="Arial" w:hAnsi="Arial" w:cs="Arial"/>
          <w:bCs/>
          <w:iCs/>
          <w:lang w:val="en-US"/>
        </w:rPr>
      </w:pPr>
      <w:r w:rsidRPr="00FD6A9C">
        <w:rPr>
          <w:rFonts w:ascii="Arial" w:hAnsi="Arial" w:cs="Arial"/>
          <w:iCs/>
          <w:lang w:val="en-US"/>
        </w:rPr>
        <w:t>Information contained in Table 1 reveal that the highest proportion (62.5%) of the respondents belonged to middle age followed by young age (27.4%). Around half (52.0%) were illiterate while (48.0%) had primary to higher secondary level education. The highest proportion of the respondents (38.5%) had medium family size followed by large</w:t>
      </w:r>
      <w:r w:rsidR="00A94488">
        <w:rPr>
          <w:rFonts w:ascii="Arial" w:hAnsi="Arial" w:cs="Arial"/>
          <w:iCs/>
          <w:lang w:val="en-US"/>
        </w:rPr>
        <w:t xml:space="preserve"> family size</w:t>
      </w:r>
      <w:r w:rsidRPr="00FD6A9C">
        <w:rPr>
          <w:rFonts w:ascii="Arial" w:hAnsi="Arial" w:cs="Arial"/>
          <w:iCs/>
          <w:lang w:val="en-US"/>
        </w:rPr>
        <w:t xml:space="preserve"> (36.3%) family. Majority of the respondents (82.7%) had low involvement in agriculture followed by medium level involvement (13.8%). A very significant portion of the</w:t>
      </w:r>
      <w:r w:rsidR="00A94488">
        <w:rPr>
          <w:rFonts w:ascii="Arial" w:hAnsi="Arial" w:cs="Arial"/>
          <w:iCs/>
          <w:lang w:val="en-US"/>
        </w:rPr>
        <w:t xml:space="preserve"> farmers</w:t>
      </w:r>
      <w:r w:rsidRPr="00FD6A9C">
        <w:rPr>
          <w:rFonts w:ascii="Arial" w:hAnsi="Arial" w:cs="Arial"/>
          <w:iCs/>
          <w:lang w:val="en-US"/>
        </w:rPr>
        <w:t xml:space="preserve"> (91.30%) depend on pond water followed by rain water (65.0%). </w:t>
      </w:r>
      <w:r w:rsidR="00A94488">
        <w:rPr>
          <w:rFonts w:ascii="Arial" w:hAnsi="Arial" w:cs="Arial"/>
          <w:iCs/>
          <w:lang w:val="en-US"/>
        </w:rPr>
        <w:t>About</w:t>
      </w:r>
      <w:r w:rsidRPr="00FD6A9C">
        <w:rPr>
          <w:rFonts w:ascii="Arial" w:hAnsi="Arial" w:cs="Arial"/>
          <w:iCs/>
          <w:lang w:val="en-US"/>
        </w:rPr>
        <w:t xml:space="preserve"> (41.2%) owned small farm with an average of 0.89 ha, which was higher than the national average </w:t>
      </w:r>
      <w:r w:rsidR="00A94488">
        <w:rPr>
          <w:rFonts w:ascii="Arial" w:hAnsi="Arial" w:cs="Arial"/>
          <w:iCs/>
          <w:lang w:val="en-US"/>
        </w:rPr>
        <w:t xml:space="preserve">of </w:t>
      </w:r>
      <w:r w:rsidRPr="00FD6A9C">
        <w:rPr>
          <w:rFonts w:ascii="Arial" w:hAnsi="Arial" w:cs="Arial"/>
          <w:iCs/>
          <w:lang w:val="en-US"/>
        </w:rPr>
        <w:t>0.8 ha (DAE</w:t>
      </w:r>
      <w:r w:rsidR="00F81821" w:rsidRPr="00FD6A9C">
        <w:rPr>
          <w:rFonts w:ascii="Arial" w:hAnsi="Arial" w:cs="Arial"/>
          <w:iCs/>
          <w:lang w:val="en-US"/>
        </w:rPr>
        <w:t>,</w:t>
      </w:r>
      <w:r w:rsidRPr="00FD6A9C">
        <w:rPr>
          <w:rFonts w:ascii="Arial" w:hAnsi="Arial" w:cs="Arial"/>
          <w:iCs/>
          <w:lang w:val="en-US"/>
        </w:rPr>
        <w:t xml:space="preserve"> 2018). The highest proportion of the respondents (62.5%) had medium level farming experience with an average of 24.23 years. Most percentage of the respondents (43.3%) belonged to </w:t>
      </w:r>
      <w:r w:rsidR="006A699C" w:rsidRPr="00FD6A9C">
        <w:rPr>
          <w:rFonts w:ascii="Arial" w:hAnsi="Arial" w:cs="Arial"/>
          <w:iCs/>
          <w:lang w:val="en-US"/>
        </w:rPr>
        <w:t>low-income</w:t>
      </w:r>
      <w:r w:rsidRPr="00FD6A9C">
        <w:rPr>
          <w:rFonts w:ascii="Arial" w:hAnsi="Arial" w:cs="Arial"/>
          <w:iCs/>
          <w:lang w:val="en-US"/>
        </w:rPr>
        <w:t xml:space="preserve"> category with an average of BDT 143373, </w:t>
      </w:r>
      <w:r w:rsidR="00A94488">
        <w:rPr>
          <w:rFonts w:ascii="Arial" w:hAnsi="Arial" w:cs="Arial"/>
          <w:iCs/>
          <w:lang w:val="en-US"/>
        </w:rPr>
        <w:t>which is</w:t>
      </w:r>
      <w:r w:rsidRPr="00FD6A9C">
        <w:rPr>
          <w:rFonts w:ascii="Arial" w:hAnsi="Arial" w:cs="Arial"/>
          <w:iCs/>
          <w:lang w:val="en-US"/>
        </w:rPr>
        <w:t xml:space="preserve"> lower than the national average BDT 148518 (BBS</w:t>
      </w:r>
      <w:r w:rsidR="002F2468" w:rsidRPr="00FD6A9C">
        <w:rPr>
          <w:rFonts w:ascii="Arial" w:hAnsi="Arial" w:cs="Arial"/>
          <w:iCs/>
          <w:lang w:val="en-US"/>
        </w:rPr>
        <w:t>,</w:t>
      </w:r>
      <w:r w:rsidRPr="00FD6A9C">
        <w:rPr>
          <w:rFonts w:ascii="Arial" w:hAnsi="Arial" w:cs="Arial"/>
          <w:iCs/>
          <w:lang w:val="en-US"/>
        </w:rPr>
        <w:t xml:space="preserve"> 20</w:t>
      </w:r>
      <w:r w:rsidR="002F2468" w:rsidRPr="00FD6A9C">
        <w:rPr>
          <w:rFonts w:ascii="Arial" w:hAnsi="Arial" w:cs="Arial"/>
          <w:iCs/>
          <w:lang w:val="en-US"/>
        </w:rPr>
        <w:t>22</w:t>
      </w:r>
      <w:r w:rsidRPr="00FD6A9C">
        <w:rPr>
          <w:rFonts w:ascii="Arial" w:hAnsi="Arial" w:cs="Arial"/>
          <w:iCs/>
          <w:lang w:val="en-US"/>
        </w:rPr>
        <w:t xml:space="preserve">). </w:t>
      </w:r>
      <w:r w:rsidRPr="00FD6A9C">
        <w:rPr>
          <w:rFonts w:ascii="Arial" w:hAnsi="Arial" w:cs="Arial"/>
          <w:bCs/>
          <w:iCs/>
          <w:lang w:val="en-US"/>
        </w:rPr>
        <w:t>Only one-fourth of the</w:t>
      </w:r>
      <w:r w:rsidR="00A94488">
        <w:rPr>
          <w:rFonts w:ascii="Arial" w:hAnsi="Arial" w:cs="Arial"/>
          <w:bCs/>
          <w:iCs/>
          <w:lang w:val="en-US"/>
        </w:rPr>
        <w:t xml:space="preserve"> farmer</w:t>
      </w:r>
      <w:r w:rsidRPr="00FD6A9C">
        <w:rPr>
          <w:rFonts w:ascii="Arial" w:hAnsi="Arial" w:cs="Arial"/>
          <w:bCs/>
          <w:iCs/>
          <w:lang w:val="en-US"/>
        </w:rPr>
        <w:t xml:space="preserve"> (25.0%) were trained while the rest (75.0%) did not receive any training. More than two-fifth (41.2%) of the respondents </w:t>
      </w:r>
      <w:r w:rsidR="00A94488">
        <w:rPr>
          <w:rFonts w:ascii="Arial" w:hAnsi="Arial" w:cs="Arial"/>
          <w:bCs/>
          <w:iCs/>
          <w:lang w:val="en-US"/>
        </w:rPr>
        <w:t>are</w:t>
      </w:r>
      <w:r w:rsidRPr="00FD6A9C">
        <w:rPr>
          <w:rFonts w:ascii="Arial" w:hAnsi="Arial" w:cs="Arial"/>
          <w:bCs/>
          <w:iCs/>
          <w:lang w:val="en-US"/>
        </w:rPr>
        <w:t xml:space="preserve"> member</w:t>
      </w:r>
      <w:r w:rsidR="00A94488">
        <w:rPr>
          <w:rFonts w:ascii="Arial" w:hAnsi="Arial" w:cs="Arial"/>
          <w:bCs/>
          <w:iCs/>
          <w:lang w:val="en-US"/>
        </w:rPr>
        <w:t>s</w:t>
      </w:r>
      <w:r w:rsidRPr="00FD6A9C">
        <w:rPr>
          <w:rFonts w:ascii="Arial" w:hAnsi="Arial" w:cs="Arial"/>
          <w:bCs/>
          <w:iCs/>
          <w:lang w:val="en-US"/>
        </w:rPr>
        <w:t xml:space="preserve"> of different organizations while</w:t>
      </w:r>
      <w:r w:rsidR="000816A6">
        <w:rPr>
          <w:rFonts w:ascii="Arial" w:hAnsi="Arial" w:cs="Arial"/>
          <w:bCs/>
          <w:iCs/>
          <w:lang w:val="en-US"/>
        </w:rPr>
        <w:t xml:space="preserve"> </w:t>
      </w:r>
      <w:r w:rsidR="00A94488">
        <w:rPr>
          <w:rFonts w:ascii="Arial" w:hAnsi="Arial" w:cs="Arial"/>
          <w:bCs/>
          <w:iCs/>
          <w:lang w:val="en-US"/>
        </w:rPr>
        <w:t>(</w:t>
      </w:r>
      <w:r w:rsidRPr="00FD6A9C">
        <w:rPr>
          <w:rFonts w:ascii="Arial" w:hAnsi="Arial" w:cs="Arial"/>
          <w:bCs/>
          <w:iCs/>
          <w:lang w:val="en-US"/>
        </w:rPr>
        <w:t xml:space="preserve">58.8%) </w:t>
      </w:r>
      <w:r w:rsidR="00A94488">
        <w:rPr>
          <w:rFonts w:ascii="Arial" w:hAnsi="Arial" w:cs="Arial"/>
          <w:bCs/>
          <w:iCs/>
          <w:lang w:val="en-US"/>
        </w:rPr>
        <w:t>are</w:t>
      </w:r>
      <w:r w:rsidRPr="00FD6A9C">
        <w:rPr>
          <w:rFonts w:ascii="Arial" w:hAnsi="Arial" w:cs="Arial"/>
          <w:bCs/>
          <w:iCs/>
          <w:lang w:val="en-US"/>
        </w:rPr>
        <w:t xml:space="preserve"> not member</w:t>
      </w:r>
      <w:r w:rsidR="00A94488">
        <w:rPr>
          <w:rFonts w:ascii="Arial" w:hAnsi="Arial" w:cs="Arial"/>
          <w:bCs/>
          <w:iCs/>
          <w:lang w:val="en-US"/>
        </w:rPr>
        <w:t>s</w:t>
      </w:r>
      <w:r w:rsidRPr="00FD6A9C">
        <w:rPr>
          <w:rFonts w:ascii="Arial" w:hAnsi="Arial" w:cs="Arial"/>
          <w:bCs/>
          <w:iCs/>
          <w:lang w:val="en-US"/>
        </w:rPr>
        <w:t xml:space="preserve">. </w:t>
      </w:r>
      <w:r w:rsidR="00A94488">
        <w:rPr>
          <w:rFonts w:ascii="Arial" w:hAnsi="Arial" w:cs="Arial"/>
          <w:bCs/>
          <w:iCs/>
          <w:lang w:val="en-US"/>
        </w:rPr>
        <w:t>About</w:t>
      </w:r>
      <w:r w:rsidRPr="00FD6A9C">
        <w:rPr>
          <w:rFonts w:ascii="Arial" w:hAnsi="Arial" w:cs="Arial"/>
          <w:bCs/>
          <w:iCs/>
          <w:lang w:val="en-US"/>
        </w:rPr>
        <w:t xml:space="preserve"> (50.2%) </w:t>
      </w:r>
      <w:r w:rsidR="00A94488">
        <w:rPr>
          <w:rFonts w:ascii="Arial" w:hAnsi="Arial" w:cs="Arial"/>
          <w:bCs/>
          <w:iCs/>
          <w:lang w:val="en-US"/>
        </w:rPr>
        <w:t>of the respondents had</w:t>
      </w:r>
      <w:r w:rsidRPr="00FD6A9C">
        <w:rPr>
          <w:rFonts w:ascii="Arial" w:hAnsi="Arial" w:cs="Arial"/>
          <w:bCs/>
          <w:iCs/>
          <w:lang w:val="en-US"/>
        </w:rPr>
        <w:t xml:space="preserve"> low contact</w:t>
      </w:r>
      <w:r w:rsidR="00A94488">
        <w:rPr>
          <w:rFonts w:ascii="Arial" w:hAnsi="Arial" w:cs="Arial"/>
          <w:bCs/>
          <w:iCs/>
          <w:lang w:val="en-US"/>
        </w:rPr>
        <w:t>s with information sources</w:t>
      </w:r>
      <w:r w:rsidRPr="00FD6A9C">
        <w:rPr>
          <w:rFonts w:ascii="Arial" w:hAnsi="Arial" w:cs="Arial"/>
          <w:bCs/>
          <w:iCs/>
          <w:lang w:val="en-US"/>
        </w:rPr>
        <w:t xml:space="preserve">, </w:t>
      </w:r>
      <w:r w:rsidR="006D7408">
        <w:rPr>
          <w:rFonts w:ascii="Arial" w:hAnsi="Arial" w:cs="Arial"/>
          <w:bCs/>
          <w:iCs/>
          <w:lang w:val="en-US"/>
        </w:rPr>
        <w:t>while</w:t>
      </w:r>
      <w:r w:rsidRPr="00FD6A9C">
        <w:rPr>
          <w:rFonts w:ascii="Arial" w:hAnsi="Arial" w:cs="Arial"/>
          <w:bCs/>
          <w:iCs/>
          <w:lang w:val="en-US"/>
        </w:rPr>
        <w:t xml:space="preserve"> (49.8%) </w:t>
      </w:r>
      <w:r w:rsidR="006D7408">
        <w:rPr>
          <w:rFonts w:ascii="Arial" w:hAnsi="Arial" w:cs="Arial"/>
          <w:bCs/>
          <w:iCs/>
          <w:lang w:val="en-US"/>
        </w:rPr>
        <w:t xml:space="preserve">had </w:t>
      </w:r>
      <w:r w:rsidRPr="00FD6A9C">
        <w:rPr>
          <w:rFonts w:ascii="Arial" w:hAnsi="Arial" w:cs="Arial"/>
          <w:bCs/>
          <w:iCs/>
          <w:lang w:val="en-US"/>
        </w:rPr>
        <w:t>medium to high contact with several information sources.</w:t>
      </w:r>
    </w:p>
    <w:p w14:paraId="5D57A18D" w14:textId="77777777" w:rsidR="0070638F" w:rsidRPr="00FD6A9C" w:rsidRDefault="0070638F" w:rsidP="00555164">
      <w:pPr>
        <w:pStyle w:val="Tabletitle"/>
        <w:spacing w:line="240" w:lineRule="auto"/>
        <w:jc w:val="center"/>
        <w:rPr>
          <w:rFonts w:ascii="Arial" w:hAnsi="Arial" w:cs="Arial"/>
          <w:b/>
          <w:bCs/>
          <w:noProof/>
          <w:sz w:val="20"/>
          <w:szCs w:val="20"/>
        </w:rPr>
      </w:pPr>
      <w:r w:rsidRPr="00FD6A9C">
        <w:rPr>
          <w:rFonts w:ascii="Arial" w:hAnsi="Arial" w:cs="Arial"/>
          <w:b/>
          <w:bCs/>
          <w:sz w:val="20"/>
          <w:szCs w:val="20"/>
        </w:rPr>
        <w:t>Table1. Salient features of the selected characteristics of the respondent farmers</w:t>
      </w:r>
    </w:p>
    <w:tbl>
      <w:tblPr>
        <w:tblStyle w:val="TableGrid1"/>
        <w:tblpPr w:leftFromText="180" w:rightFromText="180" w:vertAnchor="text" w:horzAnchor="margin" w:tblpY="-62"/>
        <w:tblW w:w="8954" w:type="dxa"/>
        <w:tblLook w:val="04A0" w:firstRow="1" w:lastRow="0" w:firstColumn="1" w:lastColumn="0" w:noHBand="0" w:noVBand="1"/>
      </w:tblPr>
      <w:tblGrid>
        <w:gridCol w:w="1975"/>
        <w:gridCol w:w="4055"/>
        <w:gridCol w:w="1023"/>
        <w:gridCol w:w="1017"/>
        <w:gridCol w:w="884"/>
      </w:tblGrid>
      <w:tr w:rsidR="0070638F" w:rsidRPr="00FD6A9C" w14:paraId="784C6830" w14:textId="77777777" w:rsidTr="008C0C74">
        <w:trPr>
          <w:trHeight w:val="203"/>
        </w:trPr>
        <w:tc>
          <w:tcPr>
            <w:tcW w:w="1975" w:type="dxa"/>
            <w:vMerge w:val="restart"/>
            <w:vAlign w:val="center"/>
          </w:tcPr>
          <w:p w14:paraId="05DD7F8F" w14:textId="77777777" w:rsidR="0070638F" w:rsidRPr="00FD6A9C" w:rsidRDefault="0070638F" w:rsidP="0070638F">
            <w:pPr>
              <w:spacing w:line="240" w:lineRule="auto"/>
              <w:jc w:val="center"/>
              <w:rPr>
                <w:rFonts w:ascii="Arial" w:eastAsia="Calibri" w:hAnsi="Arial" w:cs="Arial"/>
                <w:b/>
              </w:rPr>
            </w:pPr>
            <w:r w:rsidRPr="00FD6A9C">
              <w:rPr>
                <w:rFonts w:ascii="Arial" w:eastAsia="Calibri" w:hAnsi="Arial" w:cs="Arial"/>
                <w:b/>
              </w:rPr>
              <w:lastRenderedPageBreak/>
              <w:t>Characteristics</w:t>
            </w:r>
          </w:p>
        </w:tc>
        <w:tc>
          <w:tcPr>
            <w:tcW w:w="4140" w:type="dxa"/>
            <w:vMerge w:val="restart"/>
            <w:vAlign w:val="center"/>
          </w:tcPr>
          <w:p w14:paraId="1D73428E" w14:textId="77777777" w:rsidR="0070638F" w:rsidRPr="00FD6A9C" w:rsidRDefault="0070638F" w:rsidP="0070638F">
            <w:pPr>
              <w:spacing w:line="240" w:lineRule="auto"/>
              <w:jc w:val="center"/>
              <w:rPr>
                <w:rFonts w:ascii="Arial" w:eastAsia="Calibri" w:hAnsi="Arial" w:cs="Arial"/>
                <w:b/>
              </w:rPr>
            </w:pPr>
            <w:r w:rsidRPr="00FD6A9C">
              <w:rPr>
                <w:rFonts w:ascii="Arial" w:eastAsia="Calibri" w:hAnsi="Arial" w:cs="Arial"/>
                <w:b/>
              </w:rPr>
              <w:t>Classification</w:t>
            </w:r>
          </w:p>
        </w:tc>
        <w:tc>
          <w:tcPr>
            <w:tcW w:w="2839" w:type="dxa"/>
            <w:gridSpan w:val="3"/>
            <w:vAlign w:val="center"/>
          </w:tcPr>
          <w:p w14:paraId="69CCFE80" w14:textId="77777777" w:rsidR="0070638F" w:rsidRPr="00FD6A9C" w:rsidRDefault="0070638F" w:rsidP="0070638F">
            <w:pPr>
              <w:spacing w:line="240" w:lineRule="auto"/>
              <w:jc w:val="center"/>
              <w:rPr>
                <w:rFonts w:ascii="Arial" w:eastAsia="Calibri" w:hAnsi="Arial" w:cs="Arial"/>
                <w:b/>
              </w:rPr>
            </w:pPr>
            <w:r w:rsidRPr="00FD6A9C">
              <w:rPr>
                <w:rFonts w:ascii="Arial" w:eastAsia="Calibri" w:hAnsi="Arial" w:cs="Arial"/>
                <w:b/>
              </w:rPr>
              <w:t>Farmers (n= 80)</w:t>
            </w:r>
          </w:p>
        </w:tc>
      </w:tr>
      <w:tr w:rsidR="0070638F" w:rsidRPr="00FD6A9C" w14:paraId="57B82B66" w14:textId="77777777" w:rsidTr="008C0C74">
        <w:trPr>
          <w:trHeight w:val="414"/>
        </w:trPr>
        <w:tc>
          <w:tcPr>
            <w:tcW w:w="1975" w:type="dxa"/>
            <w:vMerge/>
            <w:vAlign w:val="center"/>
          </w:tcPr>
          <w:p w14:paraId="2645E4A9" w14:textId="77777777" w:rsidR="0070638F" w:rsidRPr="00FD6A9C" w:rsidRDefault="0070638F" w:rsidP="0070638F">
            <w:pPr>
              <w:spacing w:line="240" w:lineRule="auto"/>
              <w:jc w:val="center"/>
              <w:rPr>
                <w:rFonts w:ascii="Arial" w:eastAsia="Calibri" w:hAnsi="Arial" w:cs="Arial"/>
                <w:b/>
              </w:rPr>
            </w:pPr>
          </w:p>
        </w:tc>
        <w:tc>
          <w:tcPr>
            <w:tcW w:w="4140" w:type="dxa"/>
            <w:vMerge/>
            <w:tcBorders>
              <w:bottom w:val="single" w:sz="4" w:space="0" w:color="auto"/>
            </w:tcBorders>
            <w:vAlign w:val="center"/>
          </w:tcPr>
          <w:p w14:paraId="6261FE89" w14:textId="77777777" w:rsidR="0070638F" w:rsidRPr="00FD6A9C" w:rsidRDefault="0070638F" w:rsidP="0070638F">
            <w:pPr>
              <w:tabs>
                <w:tab w:val="center" w:pos="2152"/>
                <w:tab w:val="left" w:pos="3240"/>
              </w:tabs>
              <w:spacing w:line="240" w:lineRule="auto"/>
              <w:jc w:val="center"/>
              <w:rPr>
                <w:rFonts w:ascii="Arial" w:eastAsia="Calibri" w:hAnsi="Arial" w:cs="Arial"/>
                <w:b/>
              </w:rPr>
            </w:pPr>
          </w:p>
        </w:tc>
        <w:tc>
          <w:tcPr>
            <w:tcW w:w="1036" w:type="dxa"/>
            <w:tcBorders>
              <w:bottom w:val="single" w:sz="4" w:space="0" w:color="auto"/>
            </w:tcBorders>
            <w:vAlign w:val="center"/>
          </w:tcPr>
          <w:p w14:paraId="646EB11F" w14:textId="77777777" w:rsidR="0070638F" w:rsidRPr="00FD6A9C" w:rsidRDefault="0070638F" w:rsidP="0070638F">
            <w:pPr>
              <w:tabs>
                <w:tab w:val="center" w:pos="2152"/>
                <w:tab w:val="left" w:pos="3240"/>
              </w:tabs>
              <w:spacing w:line="240" w:lineRule="auto"/>
              <w:jc w:val="center"/>
              <w:rPr>
                <w:rFonts w:ascii="Arial" w:eastAsia="Calibri" w:hAnsi="Arial" w:cs="Arial"/>
                <w:b/>
              </w:rPr>
            </w:pPr>
            <w:r w:rsidRPr="00FD6A9C">
              <w:rPr>
                <w:rFonts w:ascii="Arial" w:eastAsia="Calibri" w:hAnsi="Arial" w:cs="Arial"/>
                <w:b/>
              </w:rPr>
              <w:t>%</w:t>
            </w:r>
          </w:p>
        </w:tc>
        <w:tc>
          <w:tcPr>
            <w:tcW w:w="944" w:type="dxa"/>
            <w:vAlign w:val="center"/>
          </w:tcPr>
          <w:p w14:paraId="058DECEC" w14:textId="77777777" w:rsidR="0070638F" w:rsidRPr="00FD6A9C" w:rsidRDefault="0070638F" w:rsidP="0070638F">
            <w:pPr>
              <w:tabs>
                <w:tab w:val="center" w:pos="2152"/>
                <w:tab w:val="left" w:pos="3240"/>
              </w:tabs>
              <w:spacing w:line="240" w:lineRule="auto"/>
              <w:jc w:val="center"/>
              <w:rPr>
                <w:rFonts w:ascii="Arial" w:eastAsia="Calibri" w:hAnsi="Arial" w:cs="Arial"/>
                <w:b/>
              </w:rPr>
            </w:pPr>
            <w:r w:rsidRPr="00FD6A9C">
              <w:rPr>
                <w:rFonts w:ascii="Arial" w:eastAsia="Calibri" w:hAnsi="Arial" w:cs="Arial"/>
                <w:b/>
              </w:rPr>
              <w:t>Mean</w:t>
            </w:r>
          </w:p>
        </w:tc>
        <w:tc>
          <w:tcPr>
            <w:tcW w:w="859" w:type="dxa"/>
            <w:vAlign w:val="center"/>
          </w:tcPr>
          <w:p w14:paraId="30C6DA79" w14:textId="77777777" w:rsidR="0070638F" w:rsidRPr="00FD6A9C" w:rsidRDefault="0070638F" w:rsidP="0070638F">
            <w:pPr>
              <w:tabs>
                <w:tab w:val="center" w:pos="2152"/>
                <w:tab w:val="left" w:pos="3240"/>
              </w:tabs>
              <w:spacing w:line="240" w:lineRule="auto"/>
              <w:jc w:val="center"/>
              <w:rPr>
                <w:rFonts w:ascii="Arial" w:eastAsia="Calibri" w:hAnsi="Arial" w:cs="Arial"/>
                <w:b/>
              </w:rPr>
            </w:pPr>
            <w:r w:rsidRPr="00FD6A9C">
              <w:rPr>
                <w:rFonts w:ascii="Arial" w:eastAsia="Calibri" w:hAnsi="Arial" w:cs="Arial"/>
                <w:b/>
              </w:rPr>
              <w:t>SD</w:t>
            </w:r>
          </w:p>
        </w:tc>
      </w:tr>
      <w:tr w:rsidR="0070638F" w:rsidRPr="00FD6A9C" w14:paraId="5A693C39" w14:textId="77777777" w:rsidTr="008C0C74">
        <w:trPr>
          <w:trHeight w:val="153"/>
        </w:trPr>
        <w:tc>
          <w:tcPr>
            <w:tcW w:w="1975" w:type="dxa"/>
            <w:vMerge w:val="restart"/>
            <w:vAlign w:val="center"/>
          </w:tcPr>
          <w:p w14:paraId="4F65C0EB"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Age (years)</w:t>
            </w:r>
          </w:p>
        </w:tc>
        <w:tc>
          <w:tcPr>
            <w:tcW w:w="4140" w:type="dxa"/>
            <w:tcBorders>
              <w:bottom w:val="nil"/>
            </w:tcBorders>
            <w:vAlign w:val="center"/>
          </w:tcPr>
          <w:p w14:paraId="0DA6E18C"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Young age (up to 35 years)</w:t>
            </w:r>
          </w:p>
        </w:tc>
        <w:tc>
          <w:tcPr>
            <w:tcW w:w="1036" w:type="dxa"/>
            <w:tcBorders>
              <w:bottom w:val="nil"/>
            </w:tcBorders>
            <w:vAlign w:val="center"/>
          </w:tcPr>
          <w:p w14:paraId="56277A18"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27.4</w:t>
            </w:r>
          </w:p>
        </w:tc>
        <w:tc>
          <w:tcPr>
            <w:tcW w:w="944" w:type="dxa"/>
            <w:vMerge w:val="restart"/>
            <w:vAlign w:val="center"/>
          </w:tcPr>
          <w:p w14:paraId="4383DA70"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42.51</w:t>
            </w:r>
          </w:p>
        </w:tc>
        <w:tc>
          <w:tcPr>
            <w:tcW w:w="859" w:type="dxa"/>
            <w:vMerge w:val="restart"/>
            <w:vAlign w:val="center"/>
          </w:tcPr>
          <w:p w14:paraId="345FCDDC"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11.38</w:t>
            </w:r>
          </w:p>
        </w:tc>
      </w:tr>
      <w:tr w:rsidR="0070638F" w:rsidRPr="00FD6A9C" w14:paraId="026F2754" w14:textId="77777777" w:rsidTr="008C0C74">
        <w:trPr>
          <w:trHeight w:val="302"/>
        </w:trPr>
        <w:tc>
          <w:tcPr>
            <w:tcW w:w="1975" w:type="dxa"/>
            <w:vMerge/>
            <w:vAlign w:val="center"/>
          </w:tcPr>
          <w:p w14:paraId="1238459B" w14:textId="77777777" w:rsidR="0070638F" w:rsidRPr="00FD6A9C" w:rsidRDefault="0070638F" w:rsidP="0070638F">
            <w:pPr>
              <w:spacing w:line="240" w:lineRule="auto"/>
              <w:jc w:val="center"/>
              <w:rPr>
                <w:rFonts w:ascii="Arial" w:eastAsia="Calibri" w:hAnsi="Arial" w:cs="Arial"/>
              </w:rPr>
            </w:pPr>
          </w:p>
        </w:tc>
        <w:tc>
          <w:tcPr>
            <w:tcW w:w="4140" w:type="dxa"/>
            <w:tcBorders>
              <w:top w:val="nil"/>
              <w:bottom w:val="nil"/>
            </w:tcBorders>
            <w:vAlign w:val="center"/>
          </w:tcPr>
          <w:p w14:paraId="13D2F832"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Middle age (36 to 50 years)</w:t>
            </w:r>
          </w:p>
        </w:tc>
        <w:tc>
          <w:tcPr>
            <w:tcW w:w="1036" w:type="dxa"/>
            <w:tcBorders>
              <w:top w:val="nil"/>
              <w:bottom w:val="nil"/>
            </w:tcBorders>
            <w:vAlign w:val="center"/>
          </w:tcPr>
          <w:p w14:paraId="1F884213"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62.5</w:t>
            </w:r>
          </w:p>
        </w:tc>
        <w:tc>
          <w:tcPr>
            <w:tcW w:w="944" w:type="dxa"/>
            <w:vMerge/>
            <w:vAlign w:val="center"/>
          </w:tcPr>
          <w:p w14:paraId="495B9750" w14:textId="77777777" w:rsidR="0070638F" w:rsidRPr="00FD6A9C" w:rsidRDefault="0070638F" w:rsidP="0070638F">
            <w:pPr>
              <w:spacing w:line="240" w:lineRule="auto"/>
              <w:jc w:val="center"/>
              <w:rPr>
                <w:rFonts w:ascii="Arial" w:eastAsia="Calibri" w:hAnsi="Arial" w:cs="Arial"/>
                <w:bCs/>
                <w:iCs/>
              </w:rPr>
            </w:pPr>
          </w:p>
        </w:tc>
        <w:tc>
          <w:tcPr>
            <w:tcW w:w="859" w:type="dxa"/>
            <w:vMerge/>
            <w:vAlign w:val="center"/>
          </w:tcPr>
          <w:p w14:paraId="59C8ABAE" w14:textId="77777777" w:rsidR="0070638F" w:rsidRPr="00FD6A9C" w:rsidRDefault="0070638F" w:rsidP="0070638F">
            <w:pPr>
              <w:spacing w:line="240" w:lineRule="auto"/>
              <w:jc w:val="center"/>
              <w:rPr>
                <w:rFonts w:ascii="Arial" w:eastAsia="Calibri" w:hAnsi="Arial" w:cs="Arial"/>
                <w:bCs/>
                <w:iCs/>
              </w:rPr>
            </w:pPr>
          </w:p>
        </w:tc>
      </w:tr>
      <w:tr w:rsidR="0070638F" w:rsidRPr="00FD6A9C" w14:paraId="373C2C10" w14:textId="77777777" w:rsidTr="008C0C74">
        <w:trPr>
          <w:trHeight w:val="162"/>
        </w:trPr>
        <w:tc>
          <w:tcPr>
            <w:tcW w:w="1975" w:type="dxa"/>
            <w:vMerge/>
            <w:vAlign w:val="center"/>
          </w:tcPr>
          <w:p w14:paraId="7D447151" w14:textId="77777777" w:rsidR="0070638F" w:rsidRPr="00FD6A9C" w:rsidRDefault="0070638F" w:rsidP="0070638F">
            <w:pPr>
              <w:spacing w:line="240" w:lineRule="auto"/>
              <w:jc w:val="center"/>
              <w:rPr>
                <w:rFonts w:ascii="Arial" w:eastAsia="Calibri" w:hAnsi="Arial" w:cs="Arial"/>
              </w:rPr>
            </w:pPr>
          </w:p>
        </w:tc>
        <w:tc>
          <w:tcPr>
            <w:tcW w:w="4140" w:type="dxa"/>
            <w:tcBorders>
              <w:top w:val="nil"/>
              <w:bottom w:val="single" w:sz="4" w:space="0" w:color="auto"/>
            </w:tcBorders>
            <w:vAlign w:val="center"/>
          </w:tcPr>
          <w:p w14:paraId="45BC2C49"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Old age (above 50 years)</w:t>
            </w:r>
          </w:p>
        </w:tc>
        <w:tc>
          <w:tcPr>
            <w:tcW w:w="1036" w:type="dxa"/>
            <w:tcBorders>
              <w:top w:val="nil"/>
              <w:bottom w:val="single" w:sz="4" w:space="0" w:color="auto"/>
            </w:tcBorders>
            <w:vAlign w:val="center"/>
          </w:tcPr>
          <w:p w14:paraId="5EFBC0AA"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10.1</w:t>
            </w:r>
          </w:p>
        </w:tc>
        <w:tc>
          <w:tcPr>
            <w:tcW w:w="944" w:type="dxa"/>
            <w:vMerge/>
            <w:vAlign w:val="center"/>
          </w:tcPr>
          <w:p w14:paraId="7B1B12EB" w14:textId="77777777" w:rsidR="0070638F" w:rsidRPr="00FD6A9C" w:rsidRDefault="0070638F" w:rsidP="0070638F">
            <w:pPr>
              <w:spacing w:line="240" w:lineRule="auto"/>
              <w:jc w:val="center"/>
              <w:rPr>
                <w:rFonts w:ascii="Arial" w:eastAsia="Calibri" w:hAnsi="Arial" w:cs="Arial"/>
                <w:bCs/>
                <w:iCs/>
              </w:rPr>
            </w:pPr>
          </w:p>
        </w:tc>
        <w:tc>
          <w:tcPr>
            <w:tcW w:w="859" w:type="dxa"/>
            <w:vMerge/>
            <w:vAlign w:val="center"/>
          </w:tcPr>
          <w:p w14:paraId="58B1C76B" w14:textId="77777777" w:rsidR="0070638F" w:rsidRPr="00FD6A9C" w:rsidRDefault="0070638F" w:rsidP="0070638F">
            <w:pPr>
              <w:spacing w:line="240" w:lineRule="auto"/>
              <w:jc w:val="center"/>
              <w:rPr>
                <w:rFonts w:ascii="Arial" w:eastAsia="Calibri" w:hAnsi="Arial" w:cs="Arial"/>
                <w:bCs/>
                <w:iCs/>
              </w:rPr>
            </w:pPr>
          </w:p>
        </w:tc>
      </w:tr>
      <w:tr w:rsidR="0070638F" w:rsidRPr="00FD6A9C" w14:paraId="299CDB9F" w14:textId="77777777" w:rsidTr="008C0C74">
        <w:trPr>
          <w:trHeight w:val="215"/>
        </w:trPr>
        <w:tc>
          <w:tcPr>
            <w:tcW w:w="1975" w:type="dxa"/>
            <w:vMerge w:val="restart"/>
            <w:vAlign w:val="center"/>
          </w:tcPr>
          <w:p w14:paraId="1A7333A3"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Educational level</w:t>
            </w:r>
          </w:p>
        </w:tc>
        <w:tc>
          <w:tcPr>
            <w:tcW w:w="4140" w:type="dxa"/>
            <w:tcBorders>
              <w:bottom w:val="nil"/>
            </w:tcBorders>
            <w:vAlign w:val="center"/>
          </w:tcPr>
          <w:p w14:paraId="5090B52D"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Illiterate (0)</w:t>
            </w:r>
          </w:p>
        </w:tc>
        <w:tc>
          <w:tcPr>
            <w:tcW w:w="1036" w:type="dxa"/>
            <w:tcBorders>
              <w:bottom w:val="nil"/>
            </w:tcBorders>
            <w:vAlign w:val="center"/>
          </w:tcPr>
          <w:p w14:paraId="5A836BB1"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52.0</w:t>
            </w:r>
          </w:p>
        </w:tc>
        <w:tc>
          <w:tcPr>
            <w:tcW w:w="944" w:type="dxa"/>
            <w:vMerge w:val="restart"/>
            <w:vAlign w:val="center"/>
          </w:tcPr>
          <w:p w14:paraId="7EC7582A"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1.69</w:t>
            </w:r>
          </w:p>
        </w:tc>
        <w:tc>
          <w:tcPr>
            <w:tcW w:w="859" w:type="dxa"/>
            <w:vMerge w:val="restart"/>
            <w:vAlign w:val="center"/>
          </w:tcPr>
          <w:p w14:paraId="408E2E8E"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0.97</w:t>
            </w:r>
          </w:p>
        </w:tc>
      </w:tr>
      <w:tr w:rsidR="0070638F" w:rsidRPr="00FD6A9C" w14:paraId="476CF3D0" w14:textId="77777777" w:rsidTr="008C0C74">
        <w:trPr>
          <w:trHeight w:val="277"/>
        </w:trPr>
        <w:tc>
          <w:tcPr>
            <w:tcW w:w="1975" w:type="dxa"/>
            <w:vMerge/>
            <w:vAlign w:val="center"/>
          </w:tcPr>
          <w:p w14:paraId="01A23B08" w14:textId="77777777" w:rsidR="0070638F" w:rsidRPr="00FD6A9C" w:rsidRDefault="0070638F" w:rsidP="0070638F">
            <w:pPr>
              <w:spacing w:line="240" w:lineRule="auto"/>
              <w:jc w:val="center"/>
              <w:rPr>
                <w:rFonts w:ascii="Arial" w:eastAsia="Calibri" w:hAnsi="Arial" w:cs="Arial"/>
                <w:bCs/>
                <w:iCs/>
              </w:rPr>
            </w:pPr>
          </w:p>
        </w:tc>
        <w:tc>
          <w:tcPr>
            <w:tcW w:w="4140" w:type="dxa"/>
            <w:tcBorders>
              <w:top w:val="nil"/>
              <w:bottom w:val="nil"/>
            </w:tcBorders>
            <w:vAlign w:val="center"/>
          </w:tcPr>
          <w:p w14:paraId="47BF5455"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Primary (up to 5)</w:t>
            </w:r>
          </w:p>
        </w:tc>
        <w:tc>
          <w:tcPr>
            <w:tcW w:w="1036" w:type="dxa"/>
            <w:tcBorders>
              <w:top w:val="nil"/>
              <w:bottom w:val="nil"/>
            </w:tcBorders>
            <w:vAlign w:val="center"/>
          </w:tcPr>
          <w:p w14:paraId="12132417"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30.0</w:t>
            </w:r>
          </w:p>
        </w:tc>
        <w:tc>
          <w:tcPr>
            <w:tcW w:w="944" w:type="dxa"/>
            <w:vMerge/>
            <w:vAlign w:val="center"/>
          </w:tcPr>
          <w:p w14:paraId="035C31D1" w14:textId="77777777" w:rsidR="0070638F" w:rsidRPr="00FD6A9C" w:rsidRDefault="0070638F" w:rsidP="0070638F">
            <w:pPr>
              <w:spacing w:line="240" w:lineRule="auto"/>
              <w:jc w:val="center"/>
              <w:rPr>
                <w:rFonts w:ascii="Arial" w:eastAsia="Calibri" w:hAnsi="Arial" w:cs="Arial"/>
              </w:rPr>
            </w:pPr>
          </w:p>
        </w:tc>
        <w:tc>
          <w:tcPr>
            <w:tcW w:w="859" w:type="dxa"/>
            <w:vMerge/>
            <w:vAlign w:val="center"/>
          </w:tcPr>
          <w:p w14:paraId="02EFDFE5" w14:textId="77777777" w:rsidR="0070638F" w:rsidRPr="00FD6A9C" w:rsidRDefault="0070638F" w:rsidP="0070638F">
            <w:pPr>
              <w:spacing w:line="240" w:lineRule="auto"/>
              <w:jc w:val="center"/>
              <w:rPr>
                <w:rFonts w:ascii="Arial" w:eastAsia="Calibri" w:hAnsi="Arial" w:cs="Arial"/>
                <w:bCs/>
                <w:iCs/>
              </w:rPr>
            </w:pPr>
          </w:p>
        </w:tc>
      </w:tr>
      <w:tr w:rsidR="0070638F" w:rsidRPr="00FD6A9C" w14:paraId="05F2154D" w14:textId="77777777" w:rsidTr="008C0C74">
        <w:trPr>
          <w:trHeight w:val="162"/>
        </w:trPr>
        <w:tc>
          <w:tcPr>
            <w:tcW w:w="1975" w:type="dxa"/>
            <w:vMerge/>
            <w:vAlign w:val="center"/>
          </w:tcPr>
          <w:p w14:paraId="39D23F11" w14:textId="77777777" w:rsidR="0070638F" w:rsidRPr="00FD6A9C" w:rsidRDefault="0070638F" w:rsidP="0070638F">
            <w:pPr>
              <w:spacing w:line="240" w:lineRule="auto"/>
              <w:jc w:val="center"/>
              <w:rPr>
                <w:rFonts w:ascii="Arial" w:eastAsia="Calibri" w:hAnsi="Arial" w:cs="Arial"/>
                <w:bCs/>
                <w:iCs/>
              </w:rPr>
            </w:pPr>
          </w:p>
        </w:tc>
        <w:tc>
          <w:tcPr>
            <w:tcW w:w="4140" w:type="dxa"/>
            <w:tcBorders>
              <w:top w:val="nil"/>
              <w:bottom w:val="nil"/>
            </w:tcBorders>
            <w:vAlign w:val="center"/>
          </w:tcPr>
          <w:p w14:paraId="51CA4B1D"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Secondary (6 to 10)</w:t>
            </w:r>
          </w:p>
        </w:tc>
        <w:tc>
          <w:tcPr>
            <w:tcW w:w="1036" w:type="dxa"/>
            <w:tcBorders>
              <w:top w:val="nil"/>
              <w:bottom w:val="nil"/>
            </w:tcBorders>
            <w:vAlign w:val="center"/>
          </w:tcPr>
          <w:p w14:paraId="58B06C81"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15.0</w:t>
            </w:r>
          </w:p>
        </w:tc>
        <w:tc>
          <w:tcPr>
            <w:tcW w:w="944" w:type="dxa"/>
            <w:vMerge/>
            <w:vAlign w:val="center"/>
          </w:tcPr>
          <w:p w14:paraId="033F69F5" w14:textId="77777777" w:rsidR="0070638F" w:rsidRPr="00FD6A9C" w:rsidRDefault="0070638F" w:rsidP="0070638F">
            <w:pPr>
              <w:spacing w:line="240" w:lineRule="auto"/>
              <w:jc w:val="center"/>
              <w:rPr>
                <w:rFonts w:ascii="Arial" w:eastAsia="Calibri" w:hAnsi="Arial" w:cs="Arial"/>
              </w:rPr>
            </w:pPr>
          </w:p>
        </w:tc>
        <w:tc>
          <w:tcPr>
            <w:tcW w:w="859" w:type="dxa"/>
            <w:vMerge/>
            <w:vAlign w:val="center"/>
          </w:tcPr>
          <w:p w14:paraId="32D08E5B" w14:textId="77777777" w:rsidR="0070638F" w:rsidRPr="00FD6A9C" w:rsidRDefault="0070638F" w:rsidP="0070638F">
            <w:pPr>
              <w:spacing w:line="240" w:lineRule="auto"/>
              <w:jc w:val="center"/>
              <w:rPr>
                <w:rFonts w:ascii="Arial" w:eastAsia="Calibri" w:hAnsi="Arial" w:cs="Arial"/>
                <w:bCs/>
                <w:iCs/>
              </w:rPr>
            </w:pPr>
          </w:p>
        </w:tc>
      </w:tr>
      <w:tr w:rsidR="0070638F" w:rsidRPr="00FD6A9C" w14:paraId="3E8A01ED" w14:textId="77777777" w:rsidTr="008C0C74">
        <w:trPr>
          <w:trHeight w:val="215"/>
        </w:trPr>
        <w:tc>
          <w:tcPr>
            <w:tcW w:w="1975" w:type="dxa"/>
            <w:vMerge/>
            <w:vAlign w:val="center"/>
          </w:tcPr>
          <w:p w14:paraId="3327E618" w14:textId="77777777" w:rsidR="0070638F" w:rsidRPr="00FD6A9C" w:rsidRDefault="0070638F" w:rsidP="0070638F">
            <w:pPr>
              <w:spacing w:line="240" w:lineRule="auto"/>
              <w:jc w:val="center"/>
              <w:rPr>
                <w:rFonts w:ascii="Arial" w:eastAsia="Calibri" w:hAnsi="Arial" w:cs="Arial"/>
                <w:bCs/>
                <w:iCs/>
              </w:rPr>
            </w:pPr>
          </w:p>
        </w:tc>
        <w:tc>
          <w:tcPr>
            <w:tcW w:w="4140" w:type="dxa"/>
            <w:tcBorders>
              <w:top w:val="nil"/>
              <w:bottom w:val="single" w:sz="4" w:space="0" w:color="auto"/>
            </w:tcBorders>
            <w:vAlign w:val="center"/>
          </w:tcPr>
          <w:p w14:paraId="1CB2E643"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Higher Secondary (up to 10)</w:t>
            </w:r>
          </w:p>
        </w:tc>
        <w:tc>
          <w:tcPr>
            <w:tcW w:w="1036" w:type="dxa"/>
            <w:tcBorders>
              <w:top w:val="nil"/>
              <w:bottom w:val="single" w:sz="4" w:space="0" w:color="auto"/>
            </w:tcBorders>
            <w:vAlign w:val="center"/>
          </w:tcPr>
          <w:p w14:paraId="16384D04"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3.0</w:t>
            </w:r>
          </w:p>
        </w:tc>
        <w:tc>
          <w:tcPr>
            <w:tcW w:w="944" w:type="dxa"/>
            <w:vMerge/>
            <w:vAlign w:val="center"/>
          </w:tcPr>
          <w:p w14:paraId="08EF6088" w14:textId="77777777" w:rsidR="0070638F" w:rsidRPr="00FD6A9C" w:rsidRDefault="0070638F" w:rsidP="0070638F">
            <w:pPr>
              <w:spacing w:line="240" w:lineRule="auto"/>
              <w:jc w:val="center"/>
              <w:rPr>
                <w:rFonts w:ascii="Arial" w:eastAsia="Calibri" w:hAnsi="Arial" w:cs="Arial"/>
              </w:rPr>
            </w:pPr>
          </w:p>
        </w:tc>
        <w:tc>
          <w:tcPr>
            <w:tcW w:w="859" w:type="dxa"/>
            <w:vMerge/>
            <w:vAlign w:val="center"/>
          </w:tcPr>
          <w:p w14:paraId="6256FF38" w14:textId="77777777" w:rsidR="0070638F" w:rsidRPr="00FD6A9C" w:rsidRDefault="0070638F" w:rsidP="0070638F">
            <w:pPr>
              <w:spacing w:line="240" w:lineRule="auto"/>
              <w:jc w:val="center"/>
              <w:rPr>
                <w:rFonts w:ascii="Arial" w:eastAsia="Calibri" w:hAnsi="Arial" w:cs="Arial"/>
                <w:bCs/>
                <w:iCs/>
              </w:rPr>
            </w:pPr>
          </w:p>
        </w:tc>
      </w:tr>
      <w:tr w:rsidR="0070638F" w:rsidRPr="00FD6A9C" w14:paraId="5A173955" w14:textId="77777777" w:rsidTr="008C0C74">
        <w:trPr>
          <w:trHeight w:val="92"/>
        </w:trPr>
        <w:tc>
          <w:tcPr>
            <w:tcW w:w="1975" w:type="dxa"/>
            <w:vMerge w:val="restart"/>
            <w:vAlign w:val="center"/>
          </w:tcPr>
          <w:p w14:paraId="4F78C13B"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Family size</w:t>
            </w:r>
          </w:p>
        </w:tc>
        <w:tc>
          <w:tcPr>
            <w:tcW w:w="4140" w:type="dxa"/>
            <w:tcBorders>
              <w:bottom w:val="nil"/>
            </w:tcBorders>
            <w:vAlign w:val="center"/>
          </w:tcPr>
          <w:p w14:paraId="6699CFFE"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Small (up to 4)</w:t>
            </w:r>
          </w:p>
        </w:tc>
        <w:tc>
          <w:tcPr>
            <w:tcW w:w="1036" w:type="dxa"/>
            <w:tcBorders>
              <w:bottom w:val="nil"/>
            </w:tcBorders>
            <w:vAlign w:val="center"/>
          </w:tcPr>
          <w:p w14:paraId="35CD4221"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25.2</w:t>
            </w:r>
          </w:p>
        </w:tc>
        <w:tc>
          <w:tcPr>
            <w:tcW w:w="944" w:type="dxa"/>
            <w:vMerge w:val="restart"/>
            <w:vAlign w:val="center"/>
          </w:tcPr>
          <w:p w14:paraId="1E6EB353"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6.05</w:t>
            </w:r>
          </w:p>
        </w:tc>
        <w:tc>
          <w:tcPr>
            <w:tcW w:w="859" w:type="dxa"/>
            <w:vMerge w:val="restart"/>
            <w:vAlign w:val="center"/>
          </w:tcPr>
          <w:p w14:paraId="17E227A2"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1.98</w:t>
            </w:r>
          </w:p>
        </w:tc>
      </w:tr>
      <w:tr w:rsidR="0070638F" w:rsidRPr="00FD6A9C" w14:paraId="79B256AF" w14:textId="77777777" w:rsidTr="008C0C74">
        <w:trPr>
          <w:trHeight w:val="57"/>
        </w:trPr>
        <w:tc>
          <w:tcPr>
            <w:tcW w:w="1975" w:type="dxa"/>
            <w:vMerge/>
            <w:vAlign w:val="center"/>
          </w:tcPr>
          <w:p w14:paraId="47FF56A8" w14:textId="77777777" w:rsidR="0070638F" w:rsidRPr="00FD6A9C" w:rsidRDefault="0070638F" w:rsidP="0070638F">
            <w:pPr>
              <w:spacing w:line="240" w:lineRule="auto"/>
              <w:jc w:val="center"/>
              <w:rPr>
                <w:rFonts w:ascii="Arial" w:eastAsia="Calibri" w:hAnsi="Arial" w:cs="Arial"/>
                <w:bCs/>
                <w:iCs/>
              </w:rPr>
            </w:pPr>
          </w:p>
        </w:tc>
        <w:tc>
          <w:tcPr>
            <w:tcW w:w="4140" w:type="dxa"/>
            <w:tcBorders>
              <w:top w:val="nil"/>
              <w:bottom w:val="nil"/>
            </w:tcBorders>
            <w:vAlign w:val="center"/>
          </w:tcPr>
          <w:p w14:paraId="29AC50A3"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Medium (5-6)</w:t>
            </w:r>
          </w:p>
        </w:tc>
        <w:tc>
          <w:tcPr>
            <w:tcW w:w="1036" w:type="dxa"/>
            <w:tcBorders>
              <w:top w:val="nil"/>
              <w:bottom w:val="nil"/>
            </w:tcBorders>
            <w:vAlign w:val="center"/>
          </w:tcPr>
          <w:p w14:paraId="529E3C61"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38.5</w:t>
            </w:r>
          </w:p>
        </w:tc>
        <w:tc>
          <w:tcPr>
            <w:tcW w:w="944" w:type="dxa"/>
            <w:vMerge/>
            <w:vAlign w:val="center"/>
          </w:tcPr>
          <w:p w14:paraId="1B7F33CD" w14:textId="77777777" w:rsidR="0070638F" w:rsidRPr="00FD6A9C" w:rsidRDefault="0070638F" w:rsidP="0070638F">
            <w:pPr>
              <w:spacing w:line="240" w:lineRule="auto"/>
              <w:jc w:val="center"/>
              <w:rPr>
                <w:rFonts w:ascii="Arial" w:eastAsia="Calibri" w:hAnsi="Arial" w:cs="Arial"/>
                <w:bCs/>
                <w:iCs/>
              </w:rPr>
            </w:pPr>
          </w:p>
        </w:tc>
        <w:tc>
          <w:tcPr>
            <w:tcW w:w="859" w:type="dxa"/>
            <w:vMerge/>
            <w:vAlign w:val="center"/>
          </w:tcPr>
          <w:p w14:paraId="79F2FBC9" w14:textId="77777777" w:rsidR="0070638F" w:rsidRPr="00FD6A9C" w:rsidRDefault="0070638F" w:rsidP="0070638F">
            <w:pPr>
              <w:spacing w:line="240" w:lineRule="auto"/>
              <w:jc w:val="center"/>
              <w:rPr>
                <w:rFonts w:ascii="Arial" w:eastAsia="Calibri" w:hAnsi="Arial" w:cs="Arial"/>
                <w:bCs/>
                <w:iCs/>
              </w:rPr>
            </w:pPr>
          </w:p>
        </w:tc>
      </w:tr>
      <w:tr w:rsidR="0070638F" w:rsidRPr="00FD6A9C" w14:paraId="5831A4A2" w14:textId="77777777" w:rsidTr="008C0C74">
        <w:trPr>
          <w:trHeight w:val="118"/>
        </w:trPr>
        <w:tc>
          <w:tcPr>
            <w:tcW w:w="1975" w:type="dxa"/>
            <w:vMerge/>
            <w:vAlign w:val="center"/>
          </w:tcPr>
          <w:p w14:paraId="49B483C4" w14:textId="77777777" w:rsidR="0070638F" w:rsidRPr="00FD6A9C" w:rsidRDefault="0070638F" w:rsidP="0070638F">
            <w:pPr>
              <w:spacing w:line="240" w:lineRule="auto"/>
              <w:jc w:val="center"/>
              <w:rPr>
                <w:rFonts w:ascii="Arial" w:eastAsia="Calibri" w:hAnsi="Arial" w:cs="Arial"/>
                <w:bCs/>
                <w:iCs/>
              </w:rPr>
            </w:pPr>
          </w:p>
        </w:tc>
        <w:tc>
          <w:tcPr>
            <w:tcW w:w="4140" w:type="dxa"/>
            <w:tcBorders>
              <w:top w:val="nil"/>
              <w:bottom w:val="single" w:sz="4" w:space="0" w:color="auto"/>
            </w:tcBorders>
            <w:vAlign w:val="center"/>
          </w:tcPr>
          <w:p w14:paraId="2D2FCA59"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Large (above 6)</w:t>
            </w:r>
          </w:p>
        </w:tc>
        <w:tc>
          <w:tcPr>
            <w:tcW w:w="1036" w:type="dxa"/>
            <w:tcBorders>
              <w:top w:val="nil"/>
              <w:bottom w:val="single" w:sz="4" w:space="0" w:color="auto"/>
            </w:tcBorders>
            <w:vAlign w:val="center"/>
          </w:tcPr>
          <w:p w14:paraId="1D729180"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36.3</w:t>
            </w:r>
          </w:p>
        </w:tc>
        <w:tc>
          <w:tcPr>
            <w:tcW w:w="944" w:type="dxa"/>
            <w:vMerge/>
            <w:vAlign w:val="center"/>
          </w:tcPr>
          <w:p w14:paraId="4F4494D2" w14:textId="77777777" w:rsidR="0070638F" w:rsidRPr="00FD6A9C" w:rsidRDefault="0070638F" w:rsidP="0070638F">
            <w:pPr>
              <w:spacing w:line="240" w:lineRule="auto"/>
              <w:jc w:val="center"/>
              <w:rPr>
                <w:rFonts w:ascii="Arial" w:eastAsia="Calibri" w:hAnsi="Arial" w:cs="Arial"/>
                <w:bCs/>
                <w:iCs/>
              </w:rPr>
            </w:pPr>
          </w:p>
        </w:tc>
        <w:tc>
          <w:tcPr>
            <w:tcW w:w="859" w:type="dxa"/>
            <w:vMerge/>
            <w:vAlign w:val="center"/>
          </w:tcPr>
          <w:p w14:paraId="150E1468" w14:textId="77777777" w:rsidR="0070638F" w:rsidRPr="00FD6A9C" w:rsidRDefault="0070638F" w:rsidP="0070638F">
            <w:pPr>
              <w:spacing w:line="240" w:lineRule="auto"/>
              <w:jc w:val="center"/>
              <w:rPr>
                <w:rFonts w:ascii="Arial" w:eastAsia="Calibri" w:hAnsi="Arial" w:cs="Arial"/>
                <w:bCs/>
                <w:iCs/>
              </w:rPr>
            </w:pPr>
          </w:p>
        </w:tc>
      </w:tr>
      <w:tr w:rsidR="0070638F" w:rsidRPr="00FD6A9C" w14:paraId="0803A3E3" w14:textId="77777777" w:rsidTr="008C0C74">
        <w:trPr>
          <w:trHeight w:val="180"/>
        </w:trPr>
        <w:tc>
          <w:tcPr>
            <w:tcW w:w="1975" w:type="dxa"/>
            <w:vMerge w:val="restart"/>
            <w:vAlign w:val="center"/>
          </w:tcPr>
          <w:p w14:paraId="0385C64E" w14:textId="77777777" w:rsidR="0070638F" w:rsidRPr="00FD6A9C" w:rsidRDefault="0070638F" w:rsidP="0070638F">
            <w:pPr>
              <w:spacing w:line="240" w:lineRule="auto"/>
              <w:jc w:val="center"/>
              <w:rPr>
                <w:rFonts w:ascii="Arial" w:eastAsia="Calibri" w:hAnsi="Arial" w:cs="Arial"/>
                <w:bCs/>
              </w:rPr>
            </w:pPr>
            <w:r w:rsidRPr="00FD6A9C">
              <w:rPr>
                <w:rFonts w:ascii="Arial" w:eastAsia="Calibri" w:hAnsi="Arial" w:cs="Arial"/>
                <w:bCs/>
              </w:rPr>
              <w:t>Member(s) involved in agriculture</w:t>
            </w:r>
          </w:p>
        </w:tc>
        <w:tc>
          <w:tcPr>
            <w:tcW w:w="4140" w:type="dxa"/>
            <w:tcBorders>
              <w:bottom w:val="nil"/>
            </w:tcBorders>
            <w:vAlign w:val="center"/>
          </w:tcPr>
          <w:p w14:paraId="3E153D95"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Low (up to 2)</w:t>
            </w:r>
          </w:p>
        </w:tc>
        <w:tc>
          <w:tcPr>
            <w:tcW w:w="1036" w:type="dxa"/>
            <w:tcBorders>
              <w:bottom w:val="nil"/>
            </w:tcBorders>
            <w:vAlign w:val="center"/>
          </w:tcPr>
          <w:p w14:paraId="4FE84D27"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82.7</w:t>
            </w:r>
          </w:p>
        </w:tc>
        <w:tc>
          <w:tcPr>
            <w:tcW w:w="944" w:type="dxa"/>
            <w:vMerge w:val="restart"/>
            <w:vAlign w:val="center"/>
          </w:tcPr>
          <w:p w14:paraId="1DE4AAB6"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1.69</w:t>
            </w:r>
          </w:p>
        </w:tc>
        <w:tc>
          <w:tcPr>
            <w:tcW w:w="859" w:type="dxa"/>
            <w:vMerge w:val="restart"/>
            <w:vAlign w:val="center"/>
          </w:tcPr>
          <w:p w14:paraId="6875BDEA"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0.97</w:t>
            </w:r>
          </w:p>
        </w:tc>
      </w:tr>
      <w:tr w:rsidR="0070638F" w:rsidRPr="00FD6A9C" w14:paraId="57EF3D45" w14:textId="77777777" w:rsidTr="008C0C74">
        <w:trPr>
          <w:trHeight w:val="145"/>
        </w:trPr>
        <w:tc>
          <w:tcPr>
            <w:tcW w:w="1975" w:type="dxa"/>
            <w:vMerge/>
            <w:vAlign w:val="center"/>
          </w:tcPr>
          <w:p w14:paraId="0EB2E1D5" w14:textId="77777777" w:rsidR="0070638F" w:rsidRPr="00FD6A9C" w:rsidRDefault="0070638F" w:rsidP="0070638F">
            <w:pPr>
              <w:spacing w:line="240" w:lineRule="auto"/>
              <w:jc w:val="center"/>
              <w:rPr>
                <w:rFonts w:ascii="Arial" w:eastAsia="Calibri" w:hAnsi="Arial" w:cs="Arial"/>
                <w:bCs/>
              </w:rPr>
            </w:pPr>
          </w:p>
        </w:tc>
        <w:tc>
          <w:tcPr>
            <w:tcW w:w="4140" w:type="dxa"/>
            <w:tcBorders>
              <w:top w:val="nil"/>
              <w:bottom w:val="nil"/>
            </w:tcBorders>
            <w:vAlign w:val="center"/>
          </w:tcPr>
          <w:p w14:paraId="7F8E5BDA"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Medium (3-4)</w:t>
            </w:r>
          </w:p>
        </w:tc>
        <w:tc>
          <w:tcPr>
            <w:tcW w:w="1036" w:type="dxa"/>
            <w:tcBorders>
              <w:top w:val="nil"/>
              <w:bottom w:val="nil"/>
            </w:tcBorders>
            <w:vAlign w:val="center"/>
          </w:tcPr>
          <w:p w14:paraId="1366B23C"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13.8</w:t>
            </w:r>
          </w:p>
        </w:tc>
        <w:tc>
          <w:tcPr>
            <w:tcW w:w="944" w:type="dxa"/>
            <w:vMerge/>
            <w:vAlign w:val="center"/>
          </w:tcPr>
          <w:p w14:paraId="65D05AF9" w14:textId="77777777" w:rsidR="0070638F" w:rsidRPr="00FD6A9C" w:rsidRDefault="0070638F" w:rsidP="0070638F">
            <w:pPr>
              <w:spacing w:line="240" w:lineRule="auto"/>
              <w:jc w:val="center"/>
              <w:rPr>
                <w:rFonts w:ascii="Arial" w:eastAsia="Calibri" w:hAnsi="Arial" w:cs="Arial"/>
              </w:rPr>
            </w:pPr>
          </w:p>
        </w:tc>
        <w:tc>
          <w:tcPr>
            <w:tcW w:w="859" w:type="dxa"/>
            <w:vMerge/>
            <w:vAlign w:val="center"/>
          </w:tcPr>
          <w:p w14:paraId="053EDE9F" w14:textId="77777777" w:rsidR="0070638F" w:rsidRPr="00FD6A9C" w:rsidRDefault="0070638F" w:rsidP="0070638F">
            <w:pPr>
              <w:spacing w:line="240" w:lineRule="auto"/>
              <w:jc w:val="center"/>
              <w:rPr>
                <w:rFonts w:ascii="Arial" w:eastAsia="Calibri" w:hAnsi="Arial" w:cs="Arial"/>
              </w:rPr>
            </w:pPr>
          </w:p>
        </w:tc>
      </w:tr>
      <w:tr w:rsidR="0070638F" w:rsidRPr="00FD6A9C" w14:paraId="16F9A442" w14:textId="77777777" w:rsidTr="008C0C74">
        <w:trPr>
          <w:trHeight w:val="100"/>
        </w:trPr>
        <w:tc>
          <w:tcPr>
            <w:tcW w:w="1975" w:type="dxa"/>
            <w:vMerge/>
            <w:vAlign w:val="center"/>
          </w:tcPr>
          <w:p w14:paraId="100E7329" w14:textId="77777777" w:rsidR="0070638F" w:rsidRPr="00FD6A9C" w:rsidRDefault="0070638F" w:rsidP="0070638F">
            <w:pPr>
              <w:spacing w:line="240" w:lineRule="auto"/>
              <w:jc w:val="center"/>
              <w:rPr>
                <w:rFonts w:ascii="Arial" w:eastAsia="Calibri" w:hAnsi="Arial" w:cs="Arial"/>
                <w:bCs/>
              </w:rPr>
            </w:pPr>
          </w:p>
        </w:tc>
        <w:tc>
          <w:tcPr>
            <w:tcW w:w="4140" w:type="dxa"/>
            <w:tcBorders>
              <w:top w:val="nil"/>
              <w:bottom w:val="single" w:sz="4" w:space="0" w:color="auto"/>
            </w:tcBorders>
            <w:vAlign w:val="center"/>
          </w:tcPr>
          <w:p w14:paraId="15649F60"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Large (above 4)</w:t>
            </w:r>
          </w:p>
        </w:tc>
        <w:tc>
          <w:tcPr>
            <w:tcW w:w="1036" w:type="dxa"/>
            <w:tcBorders>
              <w:top w:val="nil"/>
              <w:bottom w:val="single" w:sz="4" w:space="0" w:color="auto"/>
            </w:tcBorders>
            <w:vAlign w:val="center"/>
          </w:tcPr>
          <w:p w14:paraId="5042D12F"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3.5</w:t>
            </w:r>
          </w:p>
        </w:tc>
        <w:tc>
          <w:tcPr>
            <w:tcW w:w="944" w:type="dxa"/>
            <w:vMerge/>
            <w:vAlign w:val="center"/>
          </w:tcPr>
          <w:p w14:paraId="2E5FD177" w14:textId="77777777" w:rsidR="0070638F" w:rsidRPr="00FD6A9C" w:rsidRDefault="0070638F" w:rsidP="0070638F">
            <w:pPr>
              <w:spacing w:line="240" w:lineRule="auto"/>
              <w:jc w:val="center"/>
              <w:rPr>
                <w:rFonts w:ascii="Arial" w:eastAsia="Calibri" w:hAnsi="Arial" w:cs="Arial"/>
              </w:rPr>
            </w:pPr>
          </w:p>
        </w:tc>
        <w:tc>
          <w:tcPr>
            <w:tcW w:w="859" w:type="dxa"/>
            <w:vMerge/>
            <w:vAlign w:val="center"/>
          </w:tcPr>
          <w:p w14:paraId="2CF39075" w14:textId="77777777" w:rsidR="0070638F" w:rsidRPr="00FD6A9C" w:rsidRDefault="0070638F" w:rsidP="0070638F">
            <w:pPr>
              <w:spacing w:line="240" w:lineRule="auto"/>
              <w:jc w:val="center"/>
              <w:rPr>
                <w:rFonts w:ascii="Arial" w:eastAsia="Calibri" w:hAnsi="Arial" w:cs="Arial"/>
              </w:rPr>
            </w:pPr>
          </w:p>
        </w:tc>
      </w:tr>
      <w:tr w:rsidR="0070638F" w:rsidRPr="00FD6A9C" w14:paraId="604060FB" w14:textId="77777777" w:rsidTr="008C0C74">
        <w:trPr>
          <w:trHeight w:val="162"/>
        </w:trPr>
        <w:tc>
          <w:tcPr>
            <w:tcW w:w="1975" w:type="dxa"/>
            <w:vMerge w:val="restart"/>
            <w:vAlign w:val="center"/>
          </w:tcPr>
          <w:p w14:paraId="021F43F5" w14:textId="77777777" w:rsidR="0070638F" w:rsidRPr="00FD6A9C" w:rsidRDefault="0070638F" w:rsidP="0070638F">
            <w:pPr>
              <w:spacing w:line="240" w:lineRule="auto"/>
              <w:jc w:val="center"/>
              <w:rPr>
                <w:rFonts w:ascii="Arial" w:eastAsia="Calibri" w:hAnsi="Arial" w:cs="Arial"/>
                <w:bCs/>
              </w:rPr>
            </w:pPr>
            <w:r w:rsidRPr="00FD6A9C">
              <w:rPr>
                <w:rFonts w:ascii="Arial" w:eastAsia="Calibri" w:hAnsi="Arial" w:cs="Arial"/>
                <w:bCs/>
              </w:rPr>
              <w:t>Sources of water</w:t>
            </w:r>
          </w:p>
        </w:tc>
        <w:tc>
          <w:tcPr>
            <w:tcW w:w="4140" w:type="dxa"/>
            <w:tcBorders>
              <w:bottom w:val="nil"/>
            </w:tcBorders>
            <w:vAlign w:val="center"/>
          </w:tcPr>
          <w:p w14:paraId="047EC887"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Shallow tube well</w:t>
            </w:r>
          </w:p>
        </w:tc>
        <w:tc>
          <w:tcPr>
            <w:tcW w:w="1036" w:type="dxa"/>
            <w:tcBorders>
              <w:bottom w:val="nil"/>
            </w:tcBorders>
            <w:vAlign w:val="center"/>
          </w:tcPr>
          <w:p w14:paraId="0EDF9134"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0.0</w:t>
            </w:r>
          </w:p>
        </w:tc>
        <w:tc>
          <w:tcPr>
            <w:tcW w:w="944" w:type="dxa"/>
            <w:vMerge w:val="restart"/>
            <w:vAlign w:val="center"/>
          </w:tcPr>
          <w:p w14:paraId="31D23E2A"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w:t>
            </w:r>
          </w:p>
        </w:tc>
        <w:tc>
          <w:tcPr>
            <w:tcW w:w="859" w:type="dxa"/>
            <w:vMerge w:val="restart"/>
            <w:vAlign w:val="center"/>
          </w:tcPr>
          <w:p w14:paraId="69A7AA62"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w:t>
            </w:r>
          </w:p>
        </w:tc>
      </w:tr>
      <w:tr w:rsidR="0070638F" w:rsidRPr="00FD6A9C" w14:paraId="6B1C2423" w14:textId="77777777" w:rsidTr="008C0C74">
        <w:trPr>
          <w:trHeight w:val="127"/>
        </w:trPr>
        <w:tc>
          <w:tcPr>
            <w:tcW w:w="1975" w:type="dxa"/>
            <w:vMerge/>
            <w:vAlign w:val="center"/>
          </w:tcPr>
          <w:p w14:paraId="20D56A95" w14:textId="77777777" w:rsidR="0070638F" w:rsidRPr="00FD6A9C" w:rsidRDefault="0070638F" w:rsidP="0070638F">
            <w:pPr>
              <w:spacing w:line="240" w:lineRule="auto"/>
              <w:jc w:val="center"/>
              <w:rPr>
                <w:rFonts w:ascii="Arial" w:eastAsia="Calibri" w:hAnsi="Arial" w:cs="Arial"/>
                <w:bCs/>
              </w:rPr>
            </w:pPr>
          </w:p>
        </w:tc>
        <w:tc>
          <w:tcPr>
            <w:tcW w:w="4140" w:type="dxa"/>
            <w:tcBorders>
              <w:top w:val="nil"/>
              <w:bottom w:val="nil"/>
            </w:tcBorders>
            <w:vAlign w:val="center"/>
          </w:tcPr>
          <w:p w14:paraId="36669119"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Deep tube well</w:t>
            </w:r>
          </w:p>
        </w:tc>
        <w:tc>
          <w:tcPr>
            <w:tcW w:w="1036" w:type="dxa"/>
            <w:tcBorders>
              <w:top w:val="nil"/>
              <w:bottom w:val="nil"/>
            </w:tcBorders>
            <w:vAlign w:val="center"/>
          </w:tcPr>
          <w:p w14:paraId="17D9440D"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42.5</w:t>
            </w:r>
          </w:p>
        </w:tc>
        <w:tc>
          <w:tcPr>
            <w:tcW w:w="944" w:type="dxa"/>
            <w:vMerge/>
            <w:vAlign w:val="center"/>
          </w:tcPr>
          <w:p w14:paraId="051463A5" w14:textId="77777777" w:rsidR="0070638F" w:rsidRPr="00FD6A9C" w:rsidRDefault="0070638F" w:rsidP="0070638F">
            <w:pPr>
              <w:spacing w:line="240" w:lineRule="auto"/>
              <w:jc w:val="center"/>
              <w:rPr>
                <w:rFonts w:ascii="Arial" w:eastAsia="Calibri" w:hAnsi="Arial" w:cs="Arial"/>
              </w:rPr>
            </w:pPr>
          </w:p>
        </w:tc>
        <w:tc>
          <w:tcPr>
            <w:tcW w:w="859" w:type="dxa"/>
            <w:vMerge/>
            <w:vAlign w:val="center"/>
          </w:tcPr>
          <w:p w14:paraId="7A3F57E7" w14:textId="77777777" w:rsidR="0070638F" w:rsidRPr="00FD6A9C" w:rsidRDefault="0070638F" w:rsidP="0070638F">
            <w:pPr>
              <w:spacing w:line="240" w:lineRule="auto"/>
              <w:jc w:val="center"/>
              <w:rPr>
                <w:rFonts w:ascii="Arial" w:eastAsia="Calibri" w:hAnsi="Arial" w:cs="Arial"/>
              </w:rPr>
            </w:pPr>
          </w:p>
        </w:tc>
      </w:tr>
      <w:tr w:rsidR="0070638F" w:rsidRPr="00FD6A9C" w14:paraId="216DBB4D" w14:textId="77777777" w:rsidTr="008C0C74">
        <w:trPr>
          <w:trHeight w:val="100"/>
        </w:trPr>
        <w:tc>
          <w:tcPr>
            <w:tcW w:w="1975" w:type="dxa"/>
            <w:vMerge/>
            <w:vAlign w:val="center"/>
          </w:tcPr>
          <w:p w14:paraId="31A35039" w14:textId="77777777" w:rsidR="0070638F" w:rsidRPr="00FD6A9C" w:rsidRDefault="0070638F" w:rsidP="0070638F">
            <w:pPr>
              <w:spacing w:line="240" w:lineRule="auto"/>
              <w:jc w:val="center"/>
              <w:rPr>
                <w:rFonts w:ascii="Arial" w:eastAsia="Calibri" w:hAnsi="Arial" w:cs="Arial"/>
                <w:bCs/>
              </w:rPr>
            </w:pPr>
          </w:p>
        </w:tc>
        <w:tc>
          <w:tcPr>
            <w:tcW w:w="4140" w:type="dxa"/>
            <w:tcBorders>
              <w:top w:val="nil"/>
              <w:bottom w:val="nil"/>
            </w:tcBorders>
            <w:vAlign w:val="center"/>
          </w:tcPr>
          <w:p w14:paraId="614957C6"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Storage rain water</w:t>
            </w:r>
          </w:p>
        </w:tc>
        <w:tc>
          <w:tcPr>
            <w:tcW w:w="1036" w:type="dxa"/>
            <w:tcBorders>
              <w:top w:val="nil"/>
              <w:bottom w:val="nil"/>
            </w:tcBorders>
            <w:vAlign w:val="center"/>
          </w:tcPr>
          <w:p w14:paraId="55B92231"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65.0</w:t>
            </w:r>
          </w:p>
        </w:tc>
        <w:tc>
          <w:tcPr>
            <w:tcW w:w="944" w:type="dxa"/>
            <w:vMerge/>
            <w:vAlign w:val="center"/>
          </w:tcPr>
          <w:p w14:paraId="3A6194C8" w14:textId="77777777" w:rsidR="0070638F" w:rsidRPr="00FD6A9C" w:rsidRDefault="0070638F" w:rsidP="0070638F">
            <w:pPr>
              <w:spacing w:line="240" w:lineRule="auto"/>
              <w:jc w:val="center"/>
              <w:rPr>
                <w:rFonts w:ascii="Arial" w:eastAsia="Calibri" w:hAnsi="Arial" w:cs="Arial"/>
              </w:rPr>
            </w:pPr>
          </w:p>
        </w:tc>
        <w:tc>
          <w:tcPr>
            <w:tcW w:w="859" w:type="dxa"/>
            <w:vMerge/>
            <w:vAlign w:val="center"/>
          </w:tcPr>
          <w:p w14:paraId="4C959479" w14:textId="77777777" w:rsidR="0070638F" w:rsidRPr="00FD6A9C" w:rsidRDefault="0070638F" w:rsidP="0070638F">
            <w:pPr>
              <w:spacing w:line="240" w:lineRule="auto"/>
              <w:jc w:val="center"/>
              <w:rPr>
                <w:rFonts w:ascii="Arial" w:eastAsia="Calibri" w:hAnsi="Arial" w:cs="Arial"/>
              </w:rPr>
            </w:pPr>
          </w:p>
        </w:tc>
      </w:tr>
      <w:tr w:rsidR="0070638F" w:rsidRPr="00FD6A9C" w14:paraId="777F79E6" w14:textId="77777777" w:rsidTr="008C0C74">
        <w:trPr>
          <w:trHeight w:val="75"/>
        </w:trPr>
        <w:tc>
          <w:tcPr>
            <w:tcW w:w="1975" w:type="dxa"/>
            <w:vMerge/>
            <w:vAlign w:val="center"/>
          </w:tcPr>
          <w:p w14:paraId="09B74E8B" w14:textId="77777777" w:rsidR="0070638F" w:rsidRPr="00FD6A9C" w:rsidRDefault="0070638F" w:rsidP="0070638F">
            <w:pPr>
              <w:spacing w:line="240" w:lineRule="auto"/>
              <w:jc w:val="center"/>
              <w:rPr>
                <w:rFonts w:ascii="Arial" w:eastAsia="Calibri" w:hAnsi="Arial" w:cs="Arial"/>
                <w:bCs/>
              </w:rPr>
            </w:pPr>
          </w:p>
        </w:tc>
        <w:tc>
          <w:tcPr>
            <w:tcW w:w="4140" w:type="dxa"/>
            <w:tcBorders>
              <w:top w:val="nil"/>
              <w:bottom w:val="single" w:sz="4" w:space="0" w:color="auto"/>
            </w:tcBorders>
            <w:vAlign w:val="center"/>
          </w:tcPr>
          <w:p w14:paraId="584CEE9B"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Others (pond)</w:t>
            </w:r>
          </w:p>
        </w:tc>
        <w:tc>
          <w:tcPr>
            <w:tcW w:w="1036" w:type="dxa"/>
            <w:tcBorders>
              <w:top w:val="nil"/>
              <w:bottom w:val="single" w:sz="4" w:space="0" w:color="auto"/>
            </w:tcBorders>
            <w:vAlign w:val="center"/>
          </w:tcPr>
          <w:p w14:paraId="1A6A8E6C"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91.3</w:t>
            </w:r>
          </w:p>
        </w:tc>
        <w:tc>
          <w:tcPr>
            <w:tcW w:w="944" w:type="dxa"/>
            <w:vMerge/>
            <w:vAlign w:val="center"/>
          </w:tcPr>
          <w:p w14:paraId="04E67E1C" w14:textId="77777777" w:rsidR="0070638F" w:rsidRPr="00FD6A9C" w:rsidRDefault="0070638F" w:rsidP="0070638F">
            <w:pPr>
              <w:spacing w:line="240" w:lineRule="auto"/>
              <w:jc w:val="center"/>
              <w:rPr>
                <w:rFonts w:ascii="Arial" w:eastAsia="Calibri" w:hAnsi="Arial" w:cs="Arial"/>
              </w:rPr>
            </w:pPr>
          </w:p>
        </w:tc>
        <w:tc>
          <w:tcPr>
            <w:tcW w:w="859" w:type="dxa"/>
            <w:vMerge/>
            <w:vAlign w:val="center"/>
          </w:tcPr>
          <w:p w14:paraId="1980A67B" w14:textId="77777777" w:rsidR="0070638F" w:rsidRPr="00FD6A9C" w:rsidRDefault="0070638F" w:rsidP="0070638F">
            <w:pPr>
              <w:spacing w:line="240" w:lineRule="auto"/>
              <w:jc w:val="center"/>
              <w:rPr>
                <w:rFonts w:ascii="Arial" w:eastAsia="Calibri" w:hAnsi="Arial" w:cs="Arial"/>
              </w:rPr>
            </w:pPr>
          </w:p>
        </w:tc>
      </w:tr>
      <w:tr w:rsidR="0070638F" w:rsidRPr="00FD6A9C" w14:paraId="57893088" w14:textId="77777777" w:rsidTr="008C0C74">
        <w:trPr>
          <w:trHeight w:val="206"/>
        </w:trPr>
        <w:tc>
          <w:tcPr>
            <w:tcW w:w="1975" w:type="dxa"/>
            <w:vMerge w:val="restart"/>
            <w:vAlign w:val="center"/>
          </w:tcPr>
          <w:p w14:paraId="707455C0" w14:textId="77777777" w:rsidR="0070638F" w:rsidRPr="00FD6A9C" w:rsidRDefault="0070638F" w:rsidP="0070638F">
            <w:pPr>
              <w:spacing w:line="240" w:lineRule="auto"/>
              <w:jc w:val="center"/>
              <w:rPr>
                <w:rFonts w:ascii="Arial" w:eastAsia="Calibri" w:hAnsi="Arial" w:cs="Arial"/>
                <w:bCs/>
              </w:rPr>
            </w:pPr>
            <w:r w:rsidRPr="00FD6A9C">
              <w:rPr>
                <w:rFonts w:ascii="Arial" w:eastAsia="Calibri" w:hAnsi="Arial" w:cs="Arial"/>
                <w:bCs/>
              </w:rPr>
              <w:t>Farm size</w:t>
            </w:r>
          </w:p>
        </w:tc>
        <w:tc>
          <w:tcPr>
            <w:tcW w:w="4140" w:type="dxa"/>
            <w:tcBorders>
              <w:bottom w:val="nil"/>
            </w:tcBorders>
            <w:vAlign w:val="center"/>
          </w:tcPr>
          <w:p w14:paraId="3A0AA7DA"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Marginal (0.21-0.6 ha.)</w:t>
            </w:r>
          </w:p>
        </w:tc>
        <w:tc>
          <w:tcPr>
            <w:tcW w:w="1036" w:type="dxa"/>
            <w:tcBorders>
              <w:bottom w:val="nil"/>
            </w:tcBorders>
            <w:vAlign w:val="center"/>
          </w:tcPr>
          <w:p w14:paraId="45D62ED6"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20.0</w:t>
            </w:r>
          </w:p>
        </w:tc>
        <w:tc>
          <w:tcPr>
            <w:tcW w:w="944" w:type="dxa"/>
            <w:vMerge w:val="restart"/>
            <w:vAlign w:val="center"/>
          </w:tcPr>
          <w:p w14:paraId="44CF9D03"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0.89</w:t>
            </w:r>
          </w:p>
        </w:tc>
        <w:tc>
          <w:tcPr>
            <w:tcW w:w="859" w:type="dxa"/>
            <w:vMerge w:val="restart"/>
            <w:vAlign w:val="center"/>
          </w:tcPr>
          <w:p w14:paraId="6BC74AB0"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0.33</w:t>
            </w:r>
          </w:p>
        </w:tc>
      </w:tr>
      <w:tr w:rsidR="0070638F" w:rsidRPr="00FD6A9C" w14:paraId="4E9F598A" w14:textId="77777777" w:rsidTr="008C0C74">
        <w:trPr>
          <w:trHeight w:val="180"/>
        </w:trPr>
        <w:tc>
          <w:tcPr>
            <w:tcW w:w="1975" w:type="dxa"/>
            <w:vMerge/>
            <w:vAlign w:val="center"/>
          </w:tcPr>
          <w:p w14:paraId="4517AF24" w14:textId="77777777" w:rsidR="0070638F" w:rsidRPr="00FD6A9C" w:rsidRDefault="0070638F" w:rsidP="0070638F">
            <w:pPr>
              <w:spacing w:line="240" w:lineRule="auto"/>
              <w:jc w:val="center"/>
              <w:rPr>
                <w:rFonts w:ascii="Arial" w:eastAsia="Calibri" w:hAnsi="Arial" w:cs="Arial"/>
                <w:bCs/>
              </w:rPr>
            </w:pPr>
          </w:p>
        </w:tc>
        <w:tc>
          <w:tcPr>
            <w:tcW w:w="4140" w:type="dxa"/>
            <w:tcBorders>
              <w:top w:val="nil"/>
              <w:bottom w:val="nil"/>
            </w:tcBorders>
            <w:vAlign w:val="center"/>
          </w:tcPr>
          <w:p w14:paraId="38A6DAD6"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Small (0.61-01.0 ha.)</w:t>
            </w:r>
          </w:p>
        </w:tc>
        <w:tc>
          <w:tcPr>
            <w:tcW w:w="1036" w:type="dxa"/>
            <w:tcBorders>
              <w:top w:val="nil"/>
              <w:bottom w:val="nil"/>
            </w:tcBorders>
            <w:vAlign w:val="center"/>
          </w:tcPr>
          <w:p w14:paraId="742606A6"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41.2</w:t>
            </w:r>
          </w:p>
        </w:tc>
        <w:tc>
          <w:tcPr>
            <w:tcW w:w="944" w:type="dxa"/>
            <w:vMerge/>
            <w:vAlign w:val="center"/>
          </w:tcPr>
          <w:p w14:paraId="71DA165F" w14:textId="77777777" w:rsidR="0070638F" w:rsidRPr="00FD6A9C" w:rsidRDefault="0070638F" w:rsidP="0070638F">
            <w:pPr>
              <w:spacing w:line="240" w:lineRule="auto"/>
              <w:jc w:val="center"/>
              <w:rPr>
                <w:rFonts w:ascii="Arial" w:eastAsia="Calibri" w:hAnsi="Arial" w:cs="Arial"/>
              </w:rPr>
            </w:pPr>
          </w:p>
        </w:tc>
        <w:tc>
          <w:tcPr>
            <w:tcW w:w="859" w:type="dxa"/>
            <w:vMerge/>
            <w:vAlign w:val="center"/>
          </w:tcPr>
          <w:p w14:paraId="56993551" w14:textId="77777777" w:rsidR="0070638F" w:rsidRPr="00FD6A9C" w:rsidRDefault="0070638F" w:rsidP="0070638F">
            <w:pPr>
              <w:spacing w:line="240" w:lineRule="auto"/>
              <w:jc w:val="center"/>
              <w:rPr>
                <w:rFonts w:ascii="Arial" w:eastAsia="Calibri" w:hAnsi="Arial" w:cs="Arial"/>
              </w:rPr>
            </w:pPr>
          </w:p>
        </w:tc>
      </w:tr>
      <w:tr w:rsidR="0070638F" w:rsidRPr="00FD6A9C" w14:paraId="46CF74FB" w14:textId="77777777" w:rsidTr="008C0C74">
        <w:trPr>
          <w:trHeight w:val="145"/>
        </w:trPr>
        <w:tc>
          <w:tcPr>
            <w:tcW w:w="1975" w:type="dxa"/>
            <w:vMerge/>
            <w:vAlign w:val="center"/>
          </w:tcPr>
          <w:p w14:paraId="523AD94D" w14:textId="77777777" w:rsidR="0070638F" w:rsidRPr="00FD6A9C" w:rsidRDefault="0070638F" w:rsidP="0070638F">
            <w:pPr>
              <w:spacing w:line="240" w:lineRule="auto"/>
              <w:jc w:val="center"/>
              <w:rPr>
                <w:rFonts w:ascii="Arial" w:eastAsia="Calibri" w:hAnsi="Arial" w:cs="Arial"/>
                <w:bCs/>
              </w:rPr>
            </w:pPr>
          </w:p>
        </w:tc>
        <w:tc>
          <w:tcPr>
            <w:tcW w:w="4140" w:type="dxa"/>
            <w:tcBorders>
              <w:top w:val="nil"/>
              <w:bottom w:val="nil"/>
            </w:tcBorders>
            <w:vAlign w:val="center"/>
          </w:tcPr>
          <w:p w14:paraId="36AF3477"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Medium (1.01-2.9 ha.)</w:t>
            </w:r>
          </w:p>
        </w:tc>
        <w:tc>
          <w:tcPr>
            <w:tcW w:w="1036" w:type="dxa"/>
            <w:tcBorders>
              <w:top w:val="nil"/>
              <w:bottom w:val="nil"/>
            </w:tcBorders>
            <w:vAlign w:val="center"/>
          </w:tcPr>
          <w:p w14:paraId="7A7C9CBB"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37.5</w:t>
            </w:r>
          </w:p>
        </w:tc>
        <w:tc>
          <w:tcPr>
            <w:tcW w:w="944" w:type="dxa"/>
            <w:vMerge/>
            <w:vAlign w:val="center"/>
          </w:tcPr>
          <w:p w14:paraId="1995BA88" w14:textId="77777777" w:rsidR="0070638F" w:rsidRPr="00FD6A9C" w:rsidRDefault="0070638F" w:rsidP="0070638F">
            <w:pPr>
              <w:spacing w:line="240" w:lineRule="auto"/>
              <w:jc w:val="center"/>
              <w:rPr>
                <w:rFonts w:ascii="Arial" w:eastAsia="Calibri" w:hAnsi="Arial" w:cs="Arial"/>
              </w:rPr>
            </w:pPr>
          </w:p>
        </w:tc>
        <w:tc>
          <w:tcPr>
            <w:tcW w:w="859" w:type="dxa"/>
            <w:vMerge/>
            <w:vAlign w:val="center"/>
          </w:tcPr>
          <w:p w14:paraId="2021ABFB" w14:textId="77777777" w:rsidR="0070638F" w:rsidRPr="00FD6A9C" w:rsidRDefault="0070638F" w:rsidP="0070638F">
            <w:pPr>
              <w:spacing w:line="240" w:lineRule="auto"/>
              <w:jc w:val="center"/>
              <w:rPr>
                <w:rFonts w:ascii="Arial" w:eastAsia="Calibri" w:hAnsi="Arial" w:cs="Arial"/>
              </w:rPr>
            </w:pPr>
          </w:p>
        </w:tc>
      </w:tr>
      <w:tr w:rsidR="0070638F" w:rsidRPr="00FD6A9C" w14:paraId="725C8AB7" w14:textId="77777777" w:rsidTr="008C0C74">
        <w:trPr>
          <w:trHeight w:val="56"/>
        </w:trPr>
        <w:tc>
          <w:tcPr>
            <w:tcW w:w="1975" w:type="dxa"/>
            <w:vMerge/>
            <w:vAlign w:val="center"/>
          </w:tcPr>
          <w:p w14:paraId="1FC78EE3" w14:textId="77777777" w:rsidR="0070638F" w:rsidRPr="00FD6A9C" w:rsidRDefault="0070638F" w:rsidP="0070638F">
            <w:pPr>
              <w:spacing w:line="240" w:lineRule="auto"/>
              <w:jc w:val="center"/>
              <w:rPr>
                <w:rFonts w:ascii="Arial" w:eastAsia="Calibri" w:hAnsi="Arial" w:cs="Arial"/>
                <w:bCs/>
              </w:rPr>
            </w:pPr>
          </w:p>
        </w:tc>
        <w:tc>
          <w:tcPr>
            <w:tcW w:w="4140" w:type="dxa"/>
            <w:tcBorders>
              <w:top w:val="nil"/>
              <w:bottom w:val="single" w:sz="4" w:space="0" w:color="auto"/>
            </w:tcBorders>
            <w:vAlign w:val="center"/>
          </w:tcPr>
          <w:p w14:paraId="45C15BCD"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Large (above 2.9 ha.)</w:t>
            </w:r>
          </w:p>
        </w:tc>
        <w:tc>
          <w:tcPr>
            <w:tcW w:w="1036" w:type="dxa"/>
            <w:tcBorders>
              <w:top w:val="nil"/>
              <w:bottom w:val="single" w:sz="4" w:space="0" w:color="auto"/>
            </w:tcBorders>
            <w:vAlign w:val="center"/>
          </w:tcPr>
          <w:p w14:paraId="25EBB04D"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1.3</w:t>
            </w:r>
          </w:p>
        </w:tc>
        <w:tc>
          <w:tcPr>
            <w:tcW w:w="944" w:type="dxa"/>
            <w:vMerge/>
            <w:vAlign w:val="center"/>
          </w:tcPr>
          <w:p w14:paraId="5DD731DE" w14:textId="77777777" w:rsidR="0070638F" w:rsidRPr="00FD6A9C" w:rsidRDefault="0070638F" w:rsidP="0070638F">
            <w:pPr>
              <w:spacing w:line="240" w:lineRule="auto"/>
              <w:jc w:val="center"/>
              <w:rPr>
                <w:rFonts w:ascii="Arial" w:eastAsia="Calibri" w:hAnsi="Arial" w:cs="Arial"/>
              </w:rPr>
            </w:pPr>
          </w:p>
        </w:tc>
        <w:tc>
          <w:tcPr>
            <w:tcW w:w="859" w:type="dxa"/>
            <w:vMerge/>
            <w:vAlign w:val="center"/>
          </w:tcPr>
          <w:p w14:paraId="23A0FED2" w14:textId="77777777" w:rsidR="0070638F" w:rsidRPr="00FD6A9C" w:rsidRDefault="0070638F" w:rsidP="0070638F">
            <w:pPr>
              <w:spacing w:line="240" w:lineRule="auto"/>
              <w:jc w:val="center"/>
              <w:rPr>
                <w:rFonts w:ascii="Arial" w:eastAsia="Calibri" w:hAnsi="Arial" w:cs="Arial"/>
              </w:rPr>
            </w:pPr>
          </w:p>
        </w:tc>
      </w:tr>
      <w:tr w:rsidR="0070638F" w:rsidRPr="00FD6A9C" w14:paraId="5EBC2F30" w14:textId="77777777" w:rsidTr="008C0C74">
        <w:trPr>
          <w:trHeight w:val="92"/>
        </w:trPr>
        <w:tc>
          <w:tcPr>
            <w:tcW w:w="1975" w:type="dxa"/>
            <w:vMerge w:val="restart"/>
            <w:vAlign w:val="center"/>
          </w:tcPr>
          <w:p w14:paraId="634272CF" w14:textId="77777777" w:rsidR="0070638F" w:rsidRPr="00FD6A9C" w:rsidRDefault="0070638F" w:rsidP="0070638F">
            <w:pPr>
              <w:spacing w:line="240" w:lineRule="auto"/>
              <w:jc w:val="center"/>
              <w:rPr>
                <w:rFonts w:ascii="Arial" w:eastAsia="Calibri" w:hAnsi="Arial" w:cs="Arial"/>
                <w:bCs/>
              </w:rPr>
            </w:pPr>
            <w:r w:rsidRPr="00FD6A9C">
              <w:rPr>
                <w:rFonts w:ascii="Arial" w:eastAsia="Calibri" w:hAnsi="Arial" w:cs="Arial"/>
                <w:bCs/>
              </w:rPr>
              <w:t>Farming experience</w:t>
            </w:r>
          </w:p>
        </w:tc>
        <w:tc>
          <w:tcPr>
            <w:tcW w:w="4140" w:type="dxa"/>
            <w:tcBorders>
              <w:bottom w:val="nil"/>
            </w:tcBorders>
            <w:vAlign w:val="center"/>
          </w:tcPr>
          <w:p w14:paraId="073B516F"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Low (up to 16 years)</w:t>
            </w:r>
          </w:p>
        </w:tc>
        <w:tc>
          <w:tcPr>
            <w:tcW w:w="1036" w:type="dxa"/>
            <w:tcBorders>
              <w:bottom w:val="nil"/>
            </w:tcBorders>
            <w:vAlign w:val="center"/>
          </w:tcPr>
          <w:p w14:paraId="09AFC7D3"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27.2</w:t>
            </w:r>
          </w:p>
        </w:tc>
        <w:tc>
          <w:tcPr>
            <w:tcW w:w="944" w:type="dxa"/>
            <w:vMerge w:val="restart"/>
            <w:vAlign w:val="center"/>
          </w:tcPr>
          <w:p w14:paraId="37919B7B"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24.23</w:t>
            </w:r>
          </w:p>
        </w:tc>
        <w:tc>
          <w:tcPr>
            <w:tcW w:w="859" w:type="dxa"/>
            <w:vMerge w:val="restart"/>
            <w:vAlign w:val="center"/>
          </w:tcPr>
          <w:p w14:paraId="68068F81"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10.00</w:t>
            </w:r>
          </w:p>
        </w:tc>
      </w:tr>
      <w:tr w:rsidR="0070638F" w:rsidRPr="00FD6A9C" w14:paraId="47FBFED4" w14:textId="77777777" w:rsidTr="008C0C74">
        <w:trPr>
          <w:trHeight w:val="145"/>
        </w:trPr>
        <w:tc>
          <w:tcPr>
            <w:tcW w:w="1975" w:type="dxa"/>
            <w:vMerge/>
            <w:vAlign w:val="center"/>
          </w:tcPr>
          <w:p w14:paraId="746B30C8" w14:textId="77777777" w:rsidR="0070638F" w:rsidRPr="00FD6A9C" w:rsidRDefault="0070638F" w:rsidP="0070638F">
            <w:pPr>
              <w:spacing w:line="240" w:lineRule="auto"/>
              <w:jc w:val="center"/>
              <w:rPr>
                <w:rFonts w:ascii="Arial" w:eastAsia="Calibri" w:hAnsi="Arial" w:cs="Arial"/>
                <w:bCs/>
              </w:rPr>
            </w:pPr>
          </w:p>
        </w:tc>
        <w:tc>
          <w:tcPr>
            <w:tcW w:w="4140" w:type="dxa"/>
            <w:tcBorders>
              <w:top w:val="nil"/>
              <w:bottom w:val="nil"/>
            </w:tcBorders>
            <w:vAlign w:val="center"/>
          </w:tcPr>
          <w:p w14:paraId="4F3B5B85"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Medium (17-35 years)</w:t>
            </w:r>
          </w:p>
        </w:tc>
        <w:tc>
          <w:tcPr>
            <w:tcW w:w="1036" w:type="dxa"/>
            <w:tcBorders>
              <w:top w:val="nil"/>
              <w:bottom w:val="nil"/>
            </w:tcBorders>
            <w:vAlign w:val="center"/>
          </w:tcPr>
          <w:p w14:paraId="3332E8B1"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62.5</w:t>
            </w:r>
          </w:p>
        </w:tc>
        <w:tc>
          <w:tcPr>
            <w:tcW w:w="944" w:type="dxa"/>
            <w:vMerge/>
            <w:vAlign w:val="center"/>
          </w:tcPr>
          <w:p w14:paraId="43158CF1" w14:textId="77777777" w:rsidR="0070638F" w:rsidRPr="00FD6A9C" w:rsidRDefault="0070638F" w:rsidP="0070638F">
            <w:pPr>
              <w:spacing w:line="240" w:lineRule="auto"/>
              <w:jc w:val="center"/>
              <w:rPr>
                <w:rFonts w:ascii="Arial" w:eastAsia="Calibri" w:hAnsi="Arial" w:cs="Arial"/>
                <w:bCs/>
                <w:iCs/>
              </w:rPr>
            </w:pPr>
          </w:p>
        </w:tc>
        <w:tc>
          <w:tcPr>
            <w:tcW w:w="859" w:type="dxa"/>
            <w:vMerge/>
            <w:vAlign w:val="center"/>
          </w:tcPr>
          <w:p w14:paraId="2CCCCDB2" w14:textId="77777777" w:rsidR="0070638F" w:rsidRPr="00FD6A9C" w:rsidRDefault="0070638F" w:rsidP="0070638F">
            <w:pPr>
              <w:spacing w:line="240" w:lineRule="auto"/>
              <w:jc w:val="center"/>
              <w:rPr>
                <w:rFonts w:ascii="Arial" w:eastAsia="Calibri" w:hAnsi="Arial" w:cs="Arial"/>
                <w:bCs/>
                <w:iCs/>
              </w:rPr>
            </w:pPr>
          </w:p>
        </w:tc>
      </w:tr>
      <w:tr w:rsidR="0070638F" w:rsidRPr="00FD6A9C" w14:paraId="29520A74" w14:textId="77777777" w:rsidTr="008C0C74">
        <w:trPr>
          <w:trHeight w:val="206"/>
        </w:trPr>
        <w:tc>
          <w:tcPr>
            <w:tcW w:w="1975" w:type="dxa"/>
            <w:vMerge/>
            <w:vAlign w:val="center"/>
          </w:tcPr>
          <w:p w14:paraId="296BEAB3" w14:textId="77777777" w:rsidR="0070638F" w:rsidRPr="00FD6A9C" w:rsidRDefault="0070638F" w:rsidP="0070638F">
            <w:pPr>
              <w:spacing w:line="240" w:lineRule="auto"/>
              <w:jc w:val="center"/>
              <w:rPr>
                <w:rFonts w:ascii="Arial" w:eastAsia="Calibri" w:hAnsi="Arial" w:cs="Arial"/>
                <w:bCs/>
              </w:rPr>
            </w:pPr>
          </w:p>
        </w:tc>
        <w:tc>
          <w:tcPr>
            <w:tcW w:w="4140" w:type="dxa"/>
            <w:tcBorders>
              <w:top w:val="nil"/>
              <w:bottom w:val="single" w:sz="4" w:space="0" w:color="auto"/>
            </w:tcBorders>
            <w:vAlign w:val="center"/>
          </w:tcPr>
          <w:p w14:paraId="2C17AD25"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High (above 35 years)</w:t>
            </w:r>
          </w:p>
        </w:tc>
        <w:tc>
          <w:tcPr>
            <w:tcW w:w="1036" w:type="dxa"/>
            <w:tcBorders>
              <w:top w:val="nil"/>
              <w:bottom w:val="single" w:sz="4" w:space="0" w:color="auto"/>
            </w:tcBorders>
            <w:vAlign w:val="center"/>
          </w:tcPr>
          <w:p w14:paraId="235A2F4C"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10.3</w:t>
            </w:r>
          </w:p>
        </w:tc>
        <w:tc>
          <w:tcPr>
            <w:tcW w:w="944" w:type="dxa"/>
            <w:vMerge/>
            <w:vAlign w:val="center"/>
          </w:tcPr>
          <w:p w14:paraId="55D53BB1" w14:textId="77777777" w:rsidR="0070638F" w:rsidRPr="00FD6A9C" w:rsidRDefault="0070638F" w:rsidP="0070638F">
            <w:pPr>
              <w:spacing w:line="240" w:lineRule="auto"/>
              <w:jc w:val="center"/>
              <w:rPr>
                <w:rFonts w:ascii="Arial" w:eastAsia="Calibri" w:hAnsi="Arial" w:cs="Arial"/>
                <w:bCs/>
                <w:iCs/>
              </w:rPr>
            </w:pPr>
          </w:p>
        </w:tc>
        <w:tc>
          <w:tcPr>
            <w:tcW w:w="859" w:type="dxa"/>
            <w:vMerge/>
            <w:vAlign w:val="center"/>
          </w:tcPr>
          <w:p w14:paraId="705FE145" w14:textId="77777777" w:rsidR="0070638F" w:rsidRPr="00FD6A9C" w:rsidRDefault="0070638F" w:rsidP="0070638F">
            <w:pPr>
              <w:spacing w:line="240" w:lineRule="auto"/>
              <w:jc w:val="center"/>
              <w:rPr>
                <w:rFonts w:ascii="Arial" w:eastAsia="Calibri" w:hAnsi="Arial" w:cs="Arial"/>
                <w:bCs/>
                <w:iCs/>
              </w:rPr>
            </w:pPr>
          </w:p>
        </w:tc>
      </w:tr>
      <w:tr w:rsidR="0070638F" w:rsidRPr="00FD6A9C" w14:paraId="6D89BEBF" w14:textId="77777777" w:rsidTr="008C0C74">
        <w:trPr>
          <w:trHeight w:val="356"/>
        </w:trPr>
        <w:tc>
          <w:tcPr>
            <w:tcW w:w="1975" w:type="dxa"/>
            <w:vMerge w:val="restart"/>
            <w:vAlign w:val="center"/>
          </w:tcPr>
          <w:p w14:paraId="4B67DDAE"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Annual income</w:t>
            </w:r>
          </w:p>
        </w:tc>
        <w:tc>
          <w:tcPr>
            <w:tcW w:w="4140" w:type="dxa"/>
            <w:tcBorders>
              <w:bottom w:val="nil"/>
            </w:tcBorders>
            <w:vAlign w:val="center"/>
          </w:tcPr>
          <w:p w14:paraId="6AB0385F"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Low income (BDT up to 122500)</w:t>
            </w:r>
          </w:p>
        </w:tc>
        <w:tc>
          <w:tcPr>
            <w:tcW w:w="1036" w:type="dxa"/>
            <w:tcBorders>
              <w:bottom w:val="nil"/>
            </w:tcBorders>
            <w:vAlign w:val="center"/>
          </w:tcPr>
          <w:p w14:paraId="056F7E64"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43.3</w:t>
            </w:r>
          </w:p>
        </w:tc>
        <w:tc>
          <w:tcPr>
            <w:tcW w:w="944" w:type="dxa"/>
            <w:vMerge w:val="restart"/>
            <w:vAlign w:val="center"/>
          </w:tcPr>
          <w:p w14:paraId="215068B2"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143373</w:t>
            </w:r>
          </w:p>
        </w:tc>
        <w:tc>
          <w:tcPr>
            <w:tcW w:w="859" w:type="dxa"/>
            <w:vMerge w:val="restart"/>
            <w:vAlign w:val="center"/>
          </w:tcPr>
          <w:p w14:paraId="24CD2824"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70899</w:t>
            </w:r>
          </w:p>
        </w:tc>
      </w:tr>
      <w:tr w:rsidR="0070638F" w:rsidRPr="00FD6A9C" w14:paraId="0AC86BE2" w14:textId="77777777" w:rsidTr="008C0C74">
        <w:trPr>
          <w:trHeight w:val="478"/>
        </w:trPr>
        <w:tc>
          <w:tcPr>
            <w:tcW w:w="1975" w:type="dxa"/>
            <w:vMerge/>
            <w:vAlign w:val="center"/>
          </w:tcPr>
          <w:p w14:paraId="5867A523" w14:textId="77777777" w:rsidR="0070638F" w:rsidRPr="00FD6A9C" w:rsidRDefault="0070638F" w:rsidP="0070638F">
            <w:pPr>
              <w:spacing w:line="240" w:lineRule="auto"/>
              <w:jc w:val="center"/>
              <w:rPr>
                <w:rFonts w:ascii="Arial" w:eastAsia="Calibri" w:hAnsi="Arial" w:cs="Arial"/>
              </w:rPr>
            </w:pPr>
          </w:p>
        </w:tc>
        <w:tc>
          <w:tcPr>
            <w:tcW w:w="4140" w:type="dxa"/>
            <w:tcBorders>
              <w:top w:val="nil"/>
              <w:bottom w:val="nil"/>
            </w:tcBorders>
            <w:vAlign w:val="center"/>
          </w:tcPr>
          <w:p w14:paraId="1B372461"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Medium income (BDT 125000-159000)</w:t>
            </w:r>
          </w:p>
        </w:tc>
        <w:tc>
          <w:tcPr>
            <w:tcW w:w="1036" w:type="dxa"/>
            <w:tcBorders>
              <w:top w:val="nil"/>
              <w:bottom w:val="nil"/>
            </w:tcBorders>
            <w:vAlign w:val="center"/>
          </w:tcPr>
          <w:p w14:paraId="2D7B6FF6"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37.4</w:t>
            </w:r>
          </w:p>
        </w:tc>
        <w:tc>
          <w:tcPr>
            <w:tcW w:w="944" w:type="dxa"/>
            <w:vMerge/>
            <w:vAlign w:val="center"/>
          </w:tcPr>
          <w:p w14:paraId="7382F838" w14:textId="77777777" w:rsidR="0070638F" w:rsidRPr="00FD6A9C" w:rsidRDefault="0070638F" w:rsidP="0070638F">
            <w:pPr>
              <w:spacing w:line="240" w:lineRule="auto"/>
              <w:jc w:val="center"/>
              <w:rPr>
                <w:rFonts w:ascii="Arial" w:eastAsia="Calibri" w:hAnsi="Arial" w:cs="Arial"/>
                <w:bCs/>
                <w:iCs/>
              </w:rPr>
            </w:pPr>
          </w:p>
        </w:tc>
        <w:tc>
          <w:tcPr>
            <w:tcW w:w="859" w:type="dxa"/>
            <w:vMerge/>
            <w:vAlign w:val="center"/>
          </w:tcPr>
          <w:p w14:paraId="027983F8" w14:textId="77777777" w:rsidR="0070638F" w:rsidRPr="00FD6A9C" w:rsidRDefault="0070638F" w:rsidP="0070638F">
            <w:pPr>
              <w:spacing w:line="240" w:lineRule="auto"/>
              <w:jc w:val="center"/>
              <w:rPr>
                <w:rFonts w:ascii="Arial" w:eastAsia="Calibri" w:hAnsi="Arial" w:cs="Arial"/>
                <w:bCs/>
                <w:iCs/>
              </w:rPr>
            </w:pPr>
          </w:p>
        </w:tc>
      </w:tr>
      <w:tr w:rsidR="0070638F" w:rsidRPr="00FD6A9C" w14:paraId="5B6185DF" w14:textId="77777777" w:rsidTr="008C0C74">
        <w:trPr>
          <w:trHeight w:val="338"/>
        </w:trPr>
        <w:tc>
          <w:tcPr>
            <w:tcW w:w="1975" w:type="dxa"/>
            <w:vMerge/>
            <w:vAlign w:val="center"/>
          </w:tcPr>
          <w:p w14:paraId="45DF65B7" w14:textId="77777777" w:rsidR="0070638F" w:rsidRPr="00FD6A9C" w:rsidRDefault="0070638F" w:rsidP="0070638F">
            <w:pPr>
              <w:spacing w:line="240" w:lineRule="auto"/>
              <w:jc w:val="center"/>
              <w:rPr>
                <w:rFonts w:ascii="Arial" w:eastAsia="Calibri" w:hAnsi="Arial" w:cs="Arial"/>
              </w:rPr>
            </w:pPr>
          </w:p>
        </w:tc>
        <w:tc>
          <w:tcPr>
            <w:tcW w:w="4140" w:type="dxa"/>
            <w:tcBorders>
              <w:top w:val="nil"/>
              <w:bottom w:val="single" w:sz="4" w:space="0" w:color="auto"/>
            </w:tcBorders>
            <w:vAlign w:val="center"/>
          </w:tcPr>
          <w:p w14:paraId="264DF92F"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High income (above BDT 159000)</w:t>
            </w:r>
          </w:p>
        </w:tc>
        <w:tc>
          <w:tcPr>
            <w:tcW w:w="1036" w:type="dxa"/>
            <w:tcBorders>
              <w:top w:val="nil"/>
              <w:bottom w:val="single" w:sz="4" w:space="0" w:color="auto"/>
            </w:tcBorders>
            <w:vAlign w:val="center"/>
          </w:tcPr>
          <w:p w14:paraId="185D5738"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19.3</w:t>
            </w:r>
          </w:p>
        </w:tc>
        <w:tc>
          <w:tcPr>
            <w:tcW w:w="944" w:type="dxa"/>
            <w:vMerge/>
            <w:vAlign w:val="center"/>
          </w:tcPr>
          <w:p w14:paraId="4FE7BC56" w14:textId="77777777" w:rsidR="0070638F" w:rsidRPr="00FD6A9C" w:rsidRDefault="0070638F" w:rsidP="0070638F">
            <w:pPr>
              <w:spacing w:line="240" w:lineRule="auto"/>
              <w:jc w:val="center"/>
              <w:rPr>
                <w:rFonts w:ascii="Arial" w:eastAsia="Calibri" w:hAnsi="Arial" w:cs="Arial"/>
                <w:bCs/>
                <w:iCs/>
              </w:rPr>
            </w:pPr>
          </w:p>
        </w:tc>
        <w:tc>
          <w:tcPr>
            <w:tcW w:w="859" w:type="dxa"/>
            <w:vMerge/>
            <w:vAlign w:val="center"/>
          </w:tcPr>
          <w:p w14:paraId="0831038A" w14:textId="77777777" w:rsidR="0070638F" w:rsidRPr="00FD6A9C" w:rsidRDefault="0070638F" w:rsidP="0070638F">
            <w:pPr>
              <w:spacing w:line="240" w:lineRule="auto"/>
              <w:jc w:val="center"/>
              <w:rPr>
                <w:rFonts w:ascii="Arial" w:eastAsia="Calibri" w:hAnsi="Arial" w:cs="Arial"/>
                <w:bCs/>
                <w:iCs/>
              </w:rPr>
            </w:pPr>
          </w:p>
        </w:tc>
      </w:tr>
      <w:tr w:rsidR="0070638F" w:rsidRPr="00FD6A9C" w14:paraId="5CBB6AD1" w14:textId="77777777" w:rsidTr="008C0C74">
        <w:trPr>
          <w:trHeight w:val="218"/>
        </w:trPr>
        <w:tc>
          <w:tcPr>
            <w:tcW w:w="1975" w:type="dxa"/>
            <w:vMerge w:val="restart"/>
            <w:vAlign w:val="center"/>
          </w:tcPr>
          <w:p w14:paraId="47599374"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Training experience</w:t>
            </w:r>
          </w:p>
        </w:tc>
        <w:tc>
          <w:tcPr>
            <w:tcW w:w="4140" w:type="dxa"/>
            <w:tcBorders>
              <w:bottom w:val="nil"/>
            </w:tcBorders>
            <w:vAlign w:val="center"/>
          </w:tcPr>
          <w:p w14:paraId="527AA201"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Did not receive training</w:t>
            </w:r>
          </w:p>
        </w:tc>
        <w:tc>
          <w:tcPr>
            <w:tcW w:w="1036" w:type="dxa"/>
            <w:tcBorders>
              <w:bottom w:val="nil"/>
            </w:tcBorders>
            <w:vAlign w:val="center"/>
          </w:tcPr>
          <w:p w14:paraId="45A5EA89"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75.0</w:t>
            </w:r>
          </w:p>
        </w:tc>
        <w:tc>
          <w:tcPr>
            <w:tcW w:w="944" w:type="dxa"/>
            <w:vMerge w:val="restart"/>
            <w:vAlign w:val="center"/>
          </w:tcPr>
          <w:p w14:paraId="09237260"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0.25</w:t>
            </w:r>
          </w:p>
        </w:tc>
        <w:tc>
          <w:tcPr>
            <w:tcW w:w="859" w:type="dxa"/>
            <w:vMerge w:val="restart"/>
            <w:vAlign w:val="center"/>
          </w:tcPr>
          <w:p w14:paraId="2FE76FDE"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0.44</w:t>
            </w:r>
          </w:p>
        </w:tc>
      </w:tr>
      <w:tr w:rsidR="0070638F" w:rsidRPr="00FD6A9C" w14:paraId="4E10DFB5" w14:textId="77777777" w:rsidTr="008C0C74">
        <w:trPr>
          <w:trHeight w:val="102"/>
        </w:trPr>
        <w:tc>
          <w:tcPr>
            <w:tcW w:w="1975" w:type="dxa"/>
            <w:vMerge/>
            <w:vAlign w:val="center"/>
          </w:tcPr>
          <w:p w14:paraId="1CFDC598" w14:textId="77777777" w:rsidR="0070638F" w:rsidRPr="00FD6A9C" w:rsidRDefault="0070638F" w:rsidP="0070638F">
            <w:pPr>
              <w:spacing w:line="240" w:lineRule="auto"/>
              <w:jc w:val="center"/>
              <w:rPr>
                <w:rFonts w:ascii="Arial" w:eastAsia="Calibri" w:hAnsi="Arial" w:cs="Arial"/>
                <w:bCs/>
                <w:iCs/>
              </w:rPr>
            </w:pPr>
          </w:p>
        </w:tc>
        <w:tc>
          <w:tcPr>
            <w:tcW w:w="4140" w:type="dxa"/>
            <w:tcBorders>
              <w:top w:val="nil"/>
              <w:bottom w:val="single" w:sz="4" w:space="0" w:color="auto"/>
            </w:tcBorders>
            <w:vAlign w:val="center"/>
          </w:tcPr>
          <w:p w14:paraId="4E9220C0"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Received training</w:t>
            </w:r>
          </w:p>
        </w:tc>
        <w:tc>
          <w:tcPr>
            <w:tcW w:w="1036" w:type="dxa"/>
            <w:tcBorders>
              <w:top w:val="nil"/>
              <w:bottom w:val="single" w:sz="4" w:space="0" w:color="auto"/>
            </w:tcBorders>
            <w:vAlign w:val="center"/>
          </w:tcPr>
          <w:p w14:paraId="56FF38FF"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25.0</w:t>
            </w:r>
          </w:p>
        </w:tc>
        <w:tc>
          <w:tcPr>
            <w:tcW w:w="944" w:type="dxa"/>
            <w:vMerge/>
            <w:vAlign w:val="center"/>
          </w:tcPr>
          <w:p w14:paraId="183A60E9" w14:textId="77777777" w:rsidR="0070638F" w:rsidRPr="00FD6A9C" w:rsidRDefault="0070638F" w:rsidP="0070638F">
            <w:pPr>
              <w:spacing w:line="240" w:lineRule="auto"/>
              <w:jc w:val="center"/>
              <w:rPr>
                <w:rFonts w:ascii="Arial" w:eastAsia="Calibri" w:hAnsi="Arial" w:cs="Arial"/>
              </w:rPr>
            </w:pPr>
          </w:p>
        </w:tc>
        <w:tc>
          <w:tcPr>
            <w:tcW w:w="859" w:type="dxa"/>
            <w:vMerge/>
            <w:vAlign w:val="center"/>
          </w:tcPr>
          <w:p w14:paraId="12A48F0F" w14:textId="77777777" w:rsidR="0070638F" w:rsidRPr="00FD6A9C" w:rsidRDefault="0070638F" w:rsidP="0070638F">
            <w:pPr>
              <w:spacing w:line="240" w:lineRule="auto"/>
              <w:jc w:val="center"/>
              <w:rPr>
                <w:rFonts w:ascii="Arial" w:eastAsia="Calibri" w:hAnsi="Arial" w:cs="Arial"/>
                <w:bCs/>
                <w:iCs/>
              </w:rPr>
            </w:pPr>
          </w:p>
        </w:tc>
      </w:tr>
      <w:tr w:rsidR="0070638F" w:rsidRPr="00FD6A9C" w14:paraId="7549600C" w14:textId="77777777" w:rsidTr="008C0C74">
        <w:trPr>
          <w:trHeight w:val="379"/>
        </w:trPr>
        <w:tc>
          <w:tcPr>
            <w:tcW w:w="1975" w:type="dxa"/>
            <w:vMerge w:val="restart"/>
            <w:vAlign w:val="center"/>
          </w:tcPr>
          <w:p w14:paraId="7862F180"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Membership of organization</w:t>
            </w:r>
          </w:p>
        </w:tc>
        <w:tc>
          <w:tcPr>
            <w:tcW w:w="4140" w:type="dxa"/>
            <w:tcBorders>
              <w:bottom w:val="nil"/>
            </w:tcBorders>
            <w:vAlign w:val="center"/>
          </w:tcPr>
          <w:p w14:paraId="06D7B809"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Membership</w:t>
            </w:r>
          </w:p>
        </w:tc>
        <w:tc>
          <w:tcPr>
            <w:tcW w:w="1036" w:type="dxa"/>
            <w:tcBorders>
              <w:bottom w:val="nil"/>
            </w:tcBorders>
            <w:vAlign w:val="center"/>
          </w:tcPr>
          <w:p w14:paraId="1CBBE08D"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41.2</w:t>
            </w:r>
          </w:p>
        </w:tc>
        <w:tc>
          <w:tcPr>
            <w:tcW w:w="944" w:type="dxa"/>
            <w:vMerge w:val="restart"/>
            <w:vAlign w:val="center"/>
          </w:tcPr>
          <w:p w14:paraId="6EA24C4C"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0.41</w:t>
            </w:r>
          </w:p>
        </w:tc>
        <w:tc>
          <w:tcPr>
            <w:tcW w:w="859" w:type="dxa"/>
            <w:vMerge w:val="restart"/>
            <w:vAlign w:val="center"/>
          </w:tcPr>
          <w:p w14:paraId="6355FFF6"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0.50</w:t>
            </w:r>
          </w:p>
        </w:tc>
      </w:tr>
      <w:tr w:rsidR="0070638F" w:rsidRPr="00FD6A9C" w14:paraId="53237378" w14:textId="77777777" w:rsidTr="008C0C74">
        <w:trPr>
          <w:trHeight w:val="384"/>
        </w:trPr>
        <w:tc>
          <w:tcPr>
            <w:tcW w:w="1975" w:type="dxa"/>
            <w:vMerge/>
            <w:vAlign w:val="center"/>
          </w:tcPr>
          <w:p w14:paraId="1AF6AAD7" w14:textId="77777777" w:rsidR="0070638F" w:rsidRPr="00FD6A9C" w:rsidRDefault="0070638F" w:rsidP="0070638F">
            <w:pPr>
              <w:spacing w:line="240" w:lineRule="auto"/>
              <w:jc w:val="center"/>
              <w:rPr>
                <w:rFonts w:ascii="Arial" w:eastAsia="Calibri" w:hAnsi="Arial" w:cs="Arial"/>
              </w:rPr>
            </w:pPr>
          </w:p>
        </w:tc>
        <w:tc>
          <w:tcPr>
            <w:tcW w:w="4140" w:type="dxa"/>
            <w:tcBorders>
              <w:top w:val="nil"/>
              <w:bottom w:val="single" w:sz="4" w:space="0" w:color="auto"/>
            </w:tcBorders>
            <w:vAlign w:val="center"/>
          </w:tcPr>
          <w:p w14:paraId="0404C4F6"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No membership</w:t>
            </w:r>
          </w:p>
        </w:tc>
        <w:tc>
          <w:tcPr>
            <w:tcW w:w="1036" w:type="dxa"/>
            <w:tcBorders>
              <w:top w:val="nil"/>
              <w:bottom w:val="single" w:sz="4" w:space="0" w:color="auto"/>
            </w:tcBorders>
            <w:vAlign w:val="center"/>
          </w:tcPr>
          <w:p w14:paraId="4604D673"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58.8</w:t>
            </w:r>
          </w:p>
        </w:tc>
        <w:tc>
          <w:tcPr>
            <w:tcW w:w="944" w:type="dxa"/>
            <w:vMerge/>
            <w:vAlign w:val="center"/>
          </w:tcPr>
          <w:p w14:paraId="42A3E5C0" w14:textId="77777777" w:rsidR="0070638F" w:rsidRPr="00FD6A9C" w:rsidRDefault="0070638F" w:rsidP="0070638F">
            <w:pPr>
              <w:spacing w:line="240" w:lineRule="auto"/>
              <w:jc w:val="center"/>
              <w:rPr>
                <w:rFonts w:ascii="Arial" w:eastAsia="Calibri" w:hAnsi="Arial" w:cs="Arial"/>
              </w:rPr>
            </w:pPr>
          </w:p>
        </w:tc>
        <w:tc>
          <w:tcPr>
            <w:tcW w:w="859" w:type="dxa"/>
            <w:vMerge/>
            <w:vAlign w:val="center"/>
          </w:tcPr>
          <w:p w14:paraId="24B1C6C7" w14:textId="77777777" w:rsidR="0070638F" w:rsidRPr="00FD6A9C" w:rsidRDefault="0070638F" w:rsidP="0070638F">
            <w:pPr>
              <w:spacing w:line="240" w:lineRule="auto"/>
              <w:jc w:val="center"/>
              <w:rPr>
                <w:rFonts w:ascii="Arial" w:eastAsia="Calibri" w:hAnsi="Arial" w:cs="Arial"/>
                <w:bCs/>
                <w:iCs/>
              </w:rPr>
            </w:pPr>
          </w:p>
        </w:tc>
      </w:tr>
      <w:tr w:rsidR="0070638F" w:rsidRPr="00FD6A9C" w14:paraId="4D5F6604" w14:textId="77777777" w:rsidTr="008C0C74">
        <w:trPr>
          <w:trHeight w:val="254"/>
        </w:trPr>
        <w:tc>
          <w:tcPr>
            <w:tcW w:w="1975" w:type="dxa"/>
            <w:vMerge w:val="restart"/>
            <w:vAlign w:val="center"/>
          </w:tcPr>
          <w:p w14:paraId="12119EC2" w14:textId="77777777" w:rsidR="0070638F" w:rsidRPr="00FD6A9C" w:rsidRDefault="0070638F" w:rsidP="0070638F">
            <w:pPr>
              <w:spacing w:line="240" w:lineRule="auto"/>
              <w:jc w:val="center"/>
              <w:rPr>
                <w:rFonts w:ascii="Arial" w:eastAsia="Calibri" w:hAnsi="Arial" w:cs="Arial"/>
                <w:bCs/>
              </w:rPr>
            </w:pPr>
            <w:r w:rsidRPr="00FD6A9C">
              <w:rPr>
                <w:rFonts w:ascii="Arial" w:eastAsia="Calibri" w:hAnsi="Arial" w:cs="Arial"/>
                <w:bCs/>
              </w:rPr>
              <w:t>Contact with information sources</w:t>
            </w:r>
          </w:p>
        </w:tc>
        <w:tc>
          <w:tcPr>
            <w:tcW w:w="4140" w:type="dxa"/>
            <w:tcBorders>
              <w:bottom w:val="nil"/>
            </w:tcBorders>
            <w:vAlign w:val="center"/>
          </w:tcPr>
          <w:p w14:paraId="49043BFD"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Low contact (up to 8)</w:t>
            </w:r>
          </w:p>
        </w:tc>
        <w:tc>
          <w:tcPr>
            <w:tcW w:w="1036" w:type="dxa"/>
            <w:tcBorders>
              <w:bottom w:val="nil"/>
            </w:tcBorders>
            <w:vAlign w:val="center"/>
          </w:tcPr>
          <w:p w14:paraId="427E25A3"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50.2</w:t>
            </w:r>
          </w:p>
        </w:tc>
        <w:tc>
          <w:tcPr>
            <w:tcW w:w="944" w:type="dxa"/>
            <w:vMerge w:val="restart"/>
            <w:vAlign w:val="center"/>
          </w:tcPr>
          <w:p w14:paraId="7C76B80D"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8.67</w:t>
            </w:r>
          </w:p>
        </w:tc>
        <w:tc>
          <w:tcPr>
            <w:tcW w:w="859" w:type="dxa"/>
            <w:vMerge w:val="restart"/>
            <w:vAlign w:val="center"/>
          </w:tcPr>
          <w:p w14:paraId="717FC2C1"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1.51</w:t>
            </w:r>
          </w:p>
        </w:tc>
      </w:tr>
      <w:tr w:rsidR="0070638F" w:rsidRPr="00FD6A9C" w14:paraId="4D6E1872" w14:textId="77777777" w:rsidTr="008C0C74">
        <w:trPr>
          <w:trHeight w:val="347"/>
        </w:trPr>
        <w:tc>
          <w:tcPr>
            <w:tcW w:w="1975" w:type="dxa"/>
            <w:vMerge/>
            <w:vAlign w:val="center"/>
          </w:tcPr>
          <w:p w14:paraId="5FD983B0" w14:textId="77777777" w:rsidR="0070638F" w:rsidRPr="00FD6A9C" w:rsidRDefault="0070638F" w:rsidP="0070638F">
            <w:pPr>
              <w:spacing w:line="240" w:lineRule="auto"/>
              <w:jc w:val="center"/>
              <w:rPr>
                <w:rFonts w:ascii="Arial" w:eastAsia="Calibri" w:hAnsi="Arial" w:cs="Arial"/>
                <w:bCs/>
              </w:rPr>
            </w:pPr>
          </w:p>
        </w:tc>
        <w:tc>
          <w:tcPr>
            <w:tcW w:w="4140" w:type="dxa"/>
            <w:tcBorders>
              <w:top w:val="nil"/>
              <w:bottom w:val="nil"/>
            </w:tcBorders>
            <w:vAlign w:val="center"/>
          </w:tcPr>
          <w:p w14:paraId="369DE7C8"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Medium contact (9-11)</w:t>
            </w:r>
          </w:p>
        </w:tc>
        <w:tc>
          <w:tcPr>
            <w:tcW w:w="1036" w:type="dxa"/>
            <w:tcBorders>
              <w:top w:val="nil"/>
              <w:bottom w:val="nil"/>
            </w:tcBorders>
            <w:vAlign w:val="center"/>
          </w:tcPr>
          <w:p w14:paraId="62D1AC43"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47.5</w:t>
            </w:r>
          </w:p>
        </w:tc>
        <w:tc>
          <w:tcPr>
            <w:tcW w:w="944" w:type="dxa"/>
            <w:vMerge/>
            <w:vAlign w:val="center"/>
          </w:tcPr>
          <w:p w14:paraId="20CA608E" w14:textId="77777777" w:rsidR="0070638F" w:rsidRPr="00FD6A9C" w:rsidRDefault="0070638F" w:rsidP="0070638F">
            <w:pPr>
              <w:spacing w:line="240" w:lineRule="auto"/>
              <w:jc w:val="center"/>
              <w:rPr>
                <w:rFonts w:ascii="Arial" w:eastAsia="Calibri" w:hAnsi="Arial" w:cs="Arial"/>
              </w:rPr>
            </w:pPr>
          </w:p>
        </w:tc>
        <w:tc>
          <w:tcPr>
            <w:tcW w:w="859" w:type="dxa"/>
            <w:vMerge/>
            <w:vAlign w:val="center"/>
          </w:tcPr>
          <w:p w14:paraId="0EE6F5BD" w14:textId="77777777" w:rsidR="0070638F" w:rsidRPr="00FD6A9C" w:rsidRDefault="0070638F" w:rsidP="0070638F">
            <w:pPr>
              <w:spacing w:line="240" w:lineRule="auto"/>
              <w:jc w:val="center"/>
              <w:rPr>
                <w:rFonts w:ascii="Arial" w:eastAsia="Calibri" w:hAnsi="Arial" w:cs="Arial"/>
              </w:rPr>
            </w:pPr>
          </w:p>
        </w:tc>
      </w:tr>
      <w:tr w:rsidR="0070638F" w:rsidRPr="00FD6A9C" w14:paraId="4A468E58" w14:textId="77777777" w:rsidTr="008C0C74">
        <w:trPr>
          <w:trHeight w:val="411"/>
        </w:trPr>
        <w:tc>
          <w:tcPr>
            <w:tcW w:w="1975" w:type="dxa"/>
            <w:vMerge/>
            <w:vAlign w:val="center"/>
          </w:tcPr>
          <w:p w14:paraId="13AC9D84" w14:textId="77777777" w:rsidR="0070638F" w:rsidRPr="00FD6A9C" w:rsidRDefault="0070638F" w:rsidP="0070638F">
            <w:pPr>
              <w:spacing w:line="240" w:lineRule="auto"/>
              <w:jc w:val="center"/>
              <w:rPr>
                <w:rFonts w:ascii="Arial" w:eastAsia="Calibri" w:hAnsi="Arial" w:cs="Arial"/>
                <w:bCs/>
              </w:rPr>
            </w:pPr>
          </w:p>
        </w:tc>
        <w:tc>
          <w:tcPr>
            <w:tcW w:w="4140" w:type="dxa"/>
            <w:tcBorders>
              <w:top w:val="nil"/>
            </w:tcBorders>
            <w:vAlign w:val="center"/>
          </w:tcPr>
          <w:p w14:paraId="60238B19"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High contact (above 11)</w:t>
            </w:r>
          </w:p>
        </w:tc>
        <w:tc>
          <w:tcPr>
            <w:tcW w:w="1036" w:type="dxa"/>
            <w:tcBorders>
              <w:top w:val="nil"/>
            </w:tcBorders>
            <w:vAlign w:val="center"/>
          </w:tcPr>
          <w:p w14:paraId="4E9C161F"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2.3</w:t>
            </w:r>
          </w:p>
        </w:tc>
        <w:tc>
          <w:tcPr>
            <w:tcW w:w="944" w:type="dxa"/>
            <w:vMerge/>
            <w:vAlign w:val="center"/>
          </w:tcPr>
          <w:p w14:paraId="55098D82" w14:textId="77777777" w:rsidR="0070638F" w:rsidRPr="00FD6A9C" w:rsidRDefault="0070638F" w:rsidP="0070638F">
            <w:pPr>
              <w:spacing w:line="240" w:lineRule="auto"/>
              <w:jc w:val="center"/>
              <w:rPr>
                <w:rFonts w:ascii="Arial" w:eastAsia="Calibri" w:hAnsi="Arial" w:cs="Arial"/>
              </w:rPr>
            </w:pPr>
          </w:p>
        </w:tc>
        <w:tc>
          <w:tcPr>
            <w:tcW w:w="859" w:type="dxa"/>
            <w:vMerge/>
            <w:vAlign w:val="center"/>
          </w:tcPr>
          <w:p w14:paraId="6A86A3CB" w14:textId="77777777" w:rsidR="0070638F" w:rsidRPr="00FD6A9C" w:rsidRDefault="0070638F" w:rsidP="0070638F">
            <w:pPr>
              <w:spacing w:line="240" w:lineRule="auto"/>
              <w:jc w:val="center"/>
              <w:rPr>
                <w:rFonts w:ascii="Arial" w:eastAsia="Calibri" w:hAnsi="Arial" w:cs="Arial"/>
              </w:rPr>
            </w:pPr>
          </w:p>
        </w:tc>
      </w:tr>
    </w:tbl>
    <w:p w14:paraId="63226B11" w14:textId="05F4C963" w:rsidR="00600838" w:rsidRPr="00FD6A9C" w:rsidRDefault="00907135" w:rsidP="004A37BE">
      <w:pPr>
        <w:pStyle w:val="Heading2"/>
        <w:spacing w:line="240" w:lineRule="auto"/>
        <w:jc w:val="both"/>
        <w:rPr>
          <w:rFonts w:ascii="Arial" w:hAnsi="Arial"/>
          <w:i w:val="0"/>
          <w:iCs w:val="0"/>
          <w:lang w:val="en-US"/>
        </w:rPr>
      </w:pPr>
      <w:r w:rsidRPr="00FD6A9C">
        <w:rPr>
          <w:rFonts w:ascii="Arial" w:hAnsi="Arial"/>
          <w:i w:val="0"/>
          <w:iCs w:val="0"/>
          <w:lang w:val="en-US"/>
        </w:rPr>
        <w:t xml:space="preserve">3.2 </w:t>
      </w:r>
      <w:r w:rsidR="00600838" w:rsidRPr="00FD6A9C">
        <w:rPr>
          <w:rFonts w:ascii="Arial" w:hAnsi="Arial"/>
          <w:i w:val="0"/>
          <w:iCs w:val="0"/>
          <w:lang w:val="en-US"/>
        </w:rPr>
        <w:t>Challenges Faced by Farmers Due to Increasing Salinity</w:t>
      </w:r>
    </w:p>
    <w:p w14:paraId="61CDB8E2" w14:textId="2EBC3BD1" w:rsidR="009A4CBE" w:rsidRPr="00FD6A9C" w:rsidRDefault="009A4CBE" w:rsidP="004A37BE">
      <w:pPr>
        <w:pStyle w:val="Newparagraph"/>
        <w:spacing w:line="240" w:lineRule="auto"/>
        <w:ind w:firstLine="0"/>
        <w:jc w:val="both"/>
        <w:rPr>
          <w:rFonts w:ascii="Arial" w:hAnsi="Arial" w:cs="Arial"/>
          <w:lang w:val="en-US"/>
        </w:rPr>
      </w:pPr>
      <w:r w:rsidRPr="00FD6A9C">
        <w:rPr>
          <w:rFonts w:ascii="Arial" w:hAnsi="Arial" w:cs="Arial"/>
          <w:bCs/>
          <w:lang w:val="en-US"/>
        </w:rPr>
        <w:t xml:space="preserve">Results shown in Table 2 indicate that decreased soil productivity and loss of agricultural land (CI 400) were the </w:t>
      </w:r>
      <w:r w:rsidR="006D7408">
        <w:rPr>
          <w:rFonts w:ascii="Arial" w:hAnsi="Arial" w:cs="Arial"/>
          <w:bCs/>
          <w:lang w:val="en-US"/>
        </w:rPr>
        <w:t>major challenges faced by farmers</w:t>
      </w:r>
      <w:r w:rsidR="00467684">
        <w:rPr>
          <w:rFonts w:ascii="Arial" w:hAnsi="Arial" w:cs="Arial"/>
          <w:bCs/>
          <w:lang w:val="en-US"/>
        </w:rPr>
        <w:t xml:space="preserve"> and it was </w:t>
      </w:r>
      <w:r w:rsidRPr="00FD6A9C">
        <w:rPr>
          <w:rFonts w:ascii="Arial" w:hAnsi="Arial" w:cs="Arial"/>
          <w:bCs/>
          <w:lang w:val="en-US"/>
        </w:rPr>
        <w:t xml:space="preserve">ranked </w:t>
      </w:r>
      <w:r w:rsidR="00467684">
        <w:rPr>
          <w:rFonts w:ascii="Arial" w:hAnsi="Arial" w:cs="Arial"/>
          <w:bCs/>
          <w:lang w:val="en-US"/>
        </w:rPr>
        <w:t>1</w:t>
      </w:r>
      <w:r w:rsidR="00467684" w:rsidRPr="00467684">
        <w:rPr>
          <w:rFonts w:ascii="Arial" w:hAnsi="Arial" w:cs="Arial"/>
          <w:bCs/>
          <w:vertAlign w:val="superscript"/>
          <w:lang w:val="en-US"/>
        </w:rPr>
        <w:t>st</w:t>
      </w:r>
      <w:r w:rsidRPr="00FD6A9C">
        <w:rPr>
          <w:rFonts w:ascii="Arial" w:hAnsi="Arial" w:cs="Arial"/>
          <w:bCs/>
          <w:lang w:val="en-US"/>
        </w:rPr>
        <w:t xml:space="preserve"> followed by poor government as well as organizational support (CI 379) ranked 2</w:t>
      </w:r>
      <w:r w:rsidRPr="00FD6A9C">
        <w:rPr>
          <w:rFonts w:ascii="Arial" w:hAnsi="Arial" w:cs="Arial"/>
          <w:bCs/>
          <w:vertAlign w:val="superscript"/>
          <w:lang w:val="en-US"/>
        </w:rPr>
        <w:t>nd</w:t>
      </w:r>
      <w:r w:rsidRPr="00FD6A9C">
        <w:rPr>
          <w:rFonts w:ascii="Arial" w:hAnsi="Arial" w:cs="Arial"/>
          <w:bCs/>
          <w:lang w:val="en-US"/>
        </w:rPr>
        <w:t>, shortage of freshwater (CI 358) ranked 3</w:t>
      </w:r>
      <w:r w:rsidRPr="00FD6A9C">
        <w:rPr>
          <w:rFonts w:ascii="Arial" w:hAnsi="Arial" w:cs="Arial"/>
          <w:bCs/>
          <w:vertAlign w:val="superscript"/>
          <w:lang w:val="en-US"/>
        </w:rPr>
        <w:t>rd</w:t>
      </w:r>
      <w:r w:rsidRPr="00FD6A9C">
        <w:rPr>
          <w:rFonts w:ascii="Arial" w:hAnsi="Arial" w:cs="Arial"/>
          <w:bCs/>
          <w:lang w:val="en-US"/>
        </w:rPr>
        <w:t xml:space="preserve"> and </w:t>
      </w:r>
      <w:r w:rsidRPr="00FD6A9C">
        <w:rPr>
          <w:rFonts w:ascii="Arial" w:hAnsi="Arial" w:cs="Arial"/>
          <w:lang w:val="en-US"/>
        </w:rPr>
        <w:t>need to use of extra fertilizer (CI 341) ranked 4</w:t>
      </w:r>
      <w:r w:rsidRPr="00FD6A9C">
        <w:rPr>
          <w:rFonts w:ascii="Arial" w:hAnsi="Arial" w:cs="Arial"/>
          <w:vertAlign w:val="superscript"/>
          <w:lang w:val="en-US"/>
        </w:rPr>
        <w:t>th</w:t>
      </w:r>
      <w:r w:rsidRPr="00FD6A9C">
        <w:rPr>
          <w:rFonts w:ascii="Arial" w:hAnsi="Arial" w:cs="Arial"/>
          <w:bCs/>
          <w:lang w:val="en-US"/>
        </w:rPr>
        <w:t xml:space="preserve">. Simultaneously, the outbreak of viral diseases and </w:t>
      </w:r>
      <w:r w:rsidRPr="00FD6A9C">
        <w:rPr>
          <w:rFonts w:ascii="Arial" w:hAnsi="Arial" w:cs="Arial"/>
          <w:lang w:val="en-US"/>
        </w:rPr>
        <w:t xml:space="preserve">poor linkage between community and institution were found </w:t>
      </w:r>
      <w:r w:rsidR="00467684">
        <w:rPr>
          <w:rFonts w:ascii="Arial" w:hAnsi="Arial" w:cs="Arial"/>
          <w:lang w:val="en-US"/>
        </w:rPr>
        <w:t>minor</w:t>
      </w:r>
      <w:r w:rsidRPr="00FD6A9C">
        <w:rPr>
          <w:rFonts w:ascii="Arial" w:hAnsi="Arial" w:cs="Arial"/>
          <w:lang w:val="en-US"/>
        </w:rPr>
        <w:t xml:space="preserve"> challeng</w:t>
      </w:r>
      <w:r w:rsidR="00467684">
        <w:rPr>
          <w:rFonts w:ascii="Arial" w:hAnsi="Arial" w:cs="Arial"/>
          <w:lang w:val="en-US"/>
        </w:rPr>
        <w:t>es faced by farmers and they were</w:t>
      </w:r>
      <w:r w:rsidRPr="00FD6A9C">
        <w:rPr>
          <w:rFonts w:ascii="Arial" w:hAnsi="Arial" w:cs="Arial"/>
          <w:lang w:val="en-US"/>
        </w:rPr>
        <w:t xml:space="preserve"> ranked 8</w:t>
      </w:r>
      <w:r w:rsidRPr="00FD6A9C">
        <w:rPr>
          <w:rFonts w:ascii="Arial" w:hAnsi="Arial" w:cs="Arial"/>
          <w:vertAlign w:val="superscript"/>
          <w:lang w:val="en-US"/>
        </w:rPr>
        <w:t>th</w:t>
      </w:r>
      <w:r w:rsidRPr="00FD6A9C">
        <w:rPr>
          <w:rFonts w:ascii="Arial" w:hAnsi="Arial" w:cs="Arial"/>
          <w:lang w:val="en-US"/>
        </w:rPr>
        <w:t xml:space="preserve"> and 9</w:t>
      </w:r>
      <w:r w:rsidRPr="00FD6A9C">
        <w:rPr>
          <w:rFonts w:ascii="Arial" w:hAnsi="Arial" w:cs="Arial"/>
          <w:vertAlign w:val="superscript"/>
          <w:lang w:val="en-US"/>
        </w:rPr>
        <w:t>th</w:t>
      </w:r>
      <w:r w:rsidRPr="00FD6A9C">
        <w:rPr>
          <w:rFonts w:ascii="Arial" w:hAnsi="Arial" w:cs="Arial"/>
          <w:lang w:val="en-US"/>
        </w:rPr>
        <w:t xml:space="preserve"> respectively.</w:t>
      </w:r>
    </w:p>
    <w:p w14:paraId="3F3E2077" w14:textId="77777777" w:rsidR="008C0C74" w:rsidRPr="00FD6A9C" w:rsidRDefault="008C0C74" w:rsidP="00555164">
      <w:pPr>
        <w:pStyle w:val="Tabletitle"/>
        <w:jc w:val="center"/>
        <w:rPr>
          <w:rFonts w:ascii="Arial" w:hAnsi="Arial" w:cs="Arial"/>
          <w:b/>
          <w:bCs/>
          <w:sz w:val="20"/>
          <w:szCs w:val="20"/>
        </w:rPr>
      </w:pPr>
      <w:r w:rsidRPr="00FD6A9C">
        <w:rPr>
          <w:rFonts w:ascii="Arial" w:hAnsi="Arial" w:cs="Arial"/>
          <w:b/>
          <w:bCs/>
          <w:sz w:val="20"/>
          <w:szCs w:val="20"/>
        </w:rPr>
        <w:lastRenderedPageBreak/>
        <w:t>Table 2. Ranking of the challenges faced by the respondents due to increasing salinity</w:t>
      </w:r>
    </w:p>
    <w:tbl>
      <w:tblPr>
        <w:tblW w:w="5066" w:type="pct"/>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523"/>
        <w:gridCol w:w="5233"/>
        <w:gridCol w:w="2317"/>
        <w:gridCol w:w="1057"/>
      </w:tblGrid>
      <w:tr w:rsidR="008C0C74" w:rsidRPr="00FD6A9C" w14:paraId="0C128C63" w14:textId="77777777" w:rsidTr="004908EB">
        <w:trPr>
          <w:trHeight w:val="194"/>
        </w:trPr>
        <w:tc>
          <w:tcPr>
            <w:tcW w:w="286" w:type="pct"/>
          </w:tcPr>
          <w:p w14:paraId="4D7051B1" w14:textId="77777777" w:rsidR="008C0C74" w:rsidRPr="00FD6A9C" w:rsidRDefault="008C0C74" w:rsidP="00A9671D">
            <w:pPr>
              <w:spacing w:line="240" w:lineRule="auto"/>
              <w:rPr>
                <w:rFonts w:ascii="Arial" w:hAnsi="Arial" w:cs="Arial"/>
                <w:b/>
                <w:bCs/>
                <w:szCs w:val="28"/>
              </w:rPr>
            </w:pPr>
            <w:r w:rsidRPr="00FD6A9C">
              <w:rPr>
                <w:rFonts w:ascii="Arial" w:hAnsi="Arial" w:cs="Arial"/>
                <w:b/>
                <w:bCs/>
                <w:szCs w:val="28"/>
              </w:rPr>
              <w:t>SL</w:t>
            </w:r>
          </w:p>
        </w:tc>
        <w:tc>
          <w:tcPr>
            <w:tcW w:w="2865" w:type="pct"/>
            <w:vAlign w:val="center"/>
          </w:tcPr>
          <w:p w14:paraId="68FAD2AF" w14:textId="77777777" w:rsidR="008C0C74" w:rsidRPr="00FD6A9C" w:rsidRDefault="008C0C74" w:rsidP="00A9671D">
            <w:pPr>
              <w:spacing w:line="240" w:lineRule="auto"/>
              <w:jc w:val="center"/>
              <w:rPr>
                <w:rFonts w:ascii="Arial" w:hAnsi="Arial" w:cs="Arial"/>
                <w:b/>
                <w:bCs/>
                <w:szCs w:val="28"/>
              </w:rPr>
            </w:pPr>
            <w:r w:rsidRPr="00FD6A9C">
              <w:rPr>
                <w:rFonts w:ascii="Arial" w:hAnsi="Arial" w:cs="Arial"/>
                <w:b/>
                <w:bCs/>
                <w:szCs w:val="28"/>
              </w:rPr>
              <w:t>Items</w:t>
            </w:r>
          </w:p>
        </w:tc>
        <w:tc>
          <w:tcPr>
            <w:tcW w:w="1269" w:type="pct"/>
            <w:vAlign w:val="center"/>
          </w:tcPr>
          <w:p w14:paraId="7971662D" w14:textId="77777777" w:rsidR="008C0C74" w:rsidRPr="00FD6A9C" w:rsidRDefault="008C0C74" w:rsidP="00A9671D">
            <w:pPr>
              <w:spacing w:line="240" w:lineRule="auto"/>
              <w:jc w:val="center"/>
              <w:rPr>
                <w:rFonts w:ascii="Arial" w:hAnsi="Arial" w:cs="Arial"/>
                <w:b/>
                <w:bCs/>
                <w:szCs w:val="28"/>
              </w:rPr>
            </w:pPr>
            <w:r w:rsidRPr="00FD6A9C">
              <w:rPr>
                <w:rFonts w:ascii="Arial" w:hAnsi="Arial" w:cs="Arial"/>
                <w:b/>
                <w:bCs/>
                <w:szCs w:val="28"/>
              </w:rPr>
              <w:t>Challenge index</w:t>
            </w:r>
          </w:p>
        </w:tc>
        <w:tc>
          <w:tcPr>
            <w:tcW w:w="579" w:type="pct"/>
            <w:vAlign w:val="center"/>
          </w:tcPr>
          <w:p w14:paraId="0E69CE0D" w14:textId="77777777" w:rsidR="008C0C74" w:rsidRPr="00FD6A9C" w:rsidRDefault="008C0C74" w:rsidP="00A9671D">
            <w:pPr>
              <w:spacing w:line="240" w:lineRule="auto"/>
              <w:jc w:val="center"/>
              <w:rPr>
                <w:rFonts w:ascii="Arial" w:hAnsi="Arial" w:cs="Arial"/>
                <w:b/>
                <w:bCs/>
                <w:szCs w:val="28"/>
              </w:rPr>
            </w:pPr>
            <w:r w:rsidRPr="00FD6A9C">
              <w:rPr>
                <w:rFonts w:ascii="Arial" w:hAnsi="Arial" w:cs="Arial"/>
                <w:b/>
                <w:bCs/>
                <w:szCs w:val="28"/>
              </w:rPr>
              <w:t>Rank</w:t>
            </w:r>
          </w:p>
        </w:tc>
      </w:tr>
      <w:tr w:rsidR="008C0C74" w:rsidRPr="00FD6A9C" w14:paraId="11A0D804" w14:textId="77777777" w:rsidTr="004908EB">
        <w:trPr>
          <w:trHeight w:val="287"/>
        </w:trPr>
        <w:tc>
          <w:tcPr>
            <w:tcW w:w="286" w:type="pct"/>
          </w:tcPr>
          <w:p w14:paraId="3EA06644" w14:textId="77777777" w:rsidR="008C0C74" w:rsidRPr="00FD6A9C" w:rsidRDefault="008C0C74" w:rsidP="00A9671D">
            <w:pPr>
              <w:pStyle w:val="ListParagraph"/>
              <w:numPr>
                <w:ilvl w:val="0"/>
                <w:numId w:val="42"/>
              </w:numPr>
              <w:spacing w:line="240" w:lineRule="auto"/>
              <w:jc w:val="both"/>
              <w:rPr>
                <w:rFonts w:ascii="Arial" w:hAnsi="Arial" w:cs="Arial"/>
                <w:sz w:val="24"/>
                <w:szCs w:val="28"/>
              </w:rPr>
            </w:pPr>
          </w:p>
        </w:tc>
        <w:tc>
          <w:tcPr>
            <w:tcW w:w="2865" w:type="pct"/>
          </w:tcPr>
          <w:p w14:paraId="2A80104D" w14:textId="77777777" w:rsidR="008C0C74" w:rsidRPr="00FD6A9C" w:rsidRDefault="008C0C74" w:rsidP="00A9671D">
            <w:pPr>
              <w:spacing w:line="240" w:lineRule="auto"/>
              <w:jc w:val="both"/>
              <w:rPr>
                <w:rFonts w:ascii="Arial" w:hAnsi="Arial" w:cs="Arial"/>
                <w:bCs/>
                <w:szCs w:val="28"/>
              </w:rPr>
            </w:pPr>
            <w:r w:rsidRPr="00FD6A9C">
              <w:rPr>
                <w:rFonts w:ascii="Arial" w:hAnsi="Arial" w:cs="Arial"/>
                <w:bCs/>
                <w:szCs w:val="28"/>
              </w:rPr>
              <w:t xml:space="preserve">Decreased soil productivity </w:t>
            </w:r>
          </w:p>
        </w:tc>
        <w:tc>
          <w:tcPr>
            <w:tcW w:w="1269" w:type="pct"/>
          </w:tcPr>
          <w:p w14:paraId="0DFE2C66" w14:textId="77777777" w:rsidR="008C0C74" w:rsidRPr="00FD6A9C" w:rsidRDefault="008C0C74" w:rsidP="00A9671D">
            <w:pPr>
              <w:spacing w:line="240" w:lineRule="auto"/>
              <w:jc w:val="center"/>
              <w:rPr>
                <w:rFonts w:ascii="Arial" w:hAnsi="Arial" w:cs="Arial"/>
                <w:szCs w:val="28"/>
              </w:rPr>
            </w:pPr>
            <w:r w:rsidRPr="00FD6A9C">
              <w:rPr>
                <w:rFonts w:ascii="Arial" w:hAnsi="Arial" w:cs="Arial"/>
                <w:szCs w:val="28"/>
              </w:rPr>
              <w:t>400</w:t>
            </w:r>
          </w:p>
        </w:tc>
        <w:tc>
          <w:tcPr>
            <w:tcW w:w="579" w:type="pct"/>
          </w:tcPr>
          <w:p w14:paraId="6AF9F109" w14:textId="77777777" w:rsidR="008C0C74" w:rsidRPr="00FD6A9C" w:rsidRDefault="008C0C74" w:rsidP="00A9671D">
            <w:pPr>
              <w:spacing w:line="240" w:lineRule="auto"/>
              <w:jc w:val="center"/>
              <w:rPr>
                <w:rFonts w:ascii="Arial" w:hAnsi="Arial" w:cs="Arial"/>
                <w:szCs w:val="28"/>
              </w:rPr>
            </w:pPr>
            <w:r w:rsidRPr="00FD6A9C">
              <w:rPr>
                <w:rFonts w:ascii="Arial" w:hAnsi="Arial" w:cs="Arial"/>
                <w:szCs w:val="28"/>
              </w:rPr>
              <w:t>1</w:t>
            </w:r>
            <w:r w:rsidRPr="00FD6A9C">
              <w:rPr>
                <w:rFonts w:ascii="Arial" w:hAnsi="Arial" w:cs="Arial"/>
                <w:szCs w:val="28"/>
                <w:vertAlign w:val="superscript"/>
              </w:rPr>
              <w:t>st</w:t>
            </w:r>
            <w:r w:rsidRPr="00FD6A9C">
              <w:rPr>
                <w:rFonts w:ascii="Arial" w:hAnsi="Arial" w:cs="Arial"/>
                <w:szCs w:val="28"/>
              </w:rPr>
              <w:t xml:space="preserve"> </w:t>
            </w:r>
          </w:p>
        </w:tc>
      </w:tr>
      <w:tr w:rsidR="008C0C74" w:rsidRPr="00FD6A9C" w14:paraId="2FF96CD2" w14:textId="77777777" w:rsidTr="004908EB">
        <w:trPr>
          <w:trHeight w:val="269"/>
        </w:trPr>
        <w:tc>
          <w:tcPr>
            <w:tcW w:w="286" w:type="pct"/>
          </w:tcPr>
          <w:p w14:paraId="628BBABD" w14:textId="77777777" w:rsidR="008C0C74" w:rsidRPr="00FD6A9C" w:rsidRDefault="008C0C74" w:rsidP="00A9671D">
            <w:pPr>
              <w:pStyle w:val="ListParagraph"/>
              <w:numPr>
                <w:ilvl w:val="0"/>
                <w:numId w:val="42"/>
              </w:numPr>
              <w:spacing w:line="240" w:lineRule="auto"/>
              <w:jc w:val="both"/>
              <w:rPr>
                <w:rFonts w:ascii="Arial" w:hAnsi="Arial" w:cs="Arial"/>
                <w:sz w:val="24"/>
                <w:szCs w:val="28"/>
              </w:rPr>
            </w:pPr>
          </w:p>
        </w:tc>
        <w:tc>
          <w:tcPr>
            <w:tcW w:w="2865" w:type="pct"/>
          </w:tcPr>
          <w:p w14:paraId="2587C1B9" w14:textId="77777777" w:rsidR="008C0C74" w:rsidRPr="00FD6A9C" w:rsidRDefault="008C0C74" w:rsidP="00A9671D">
            <w:pPr>
              <w:spacing w:line="240" w:lineRule="auto"/>
              <w:jc w:val="both"/>
              <w:rPr>
                <w:rFonts w:ascii="Arial" w:hAnsi="Arial" w:cs="Arial"/>
                <w:bCs/>
                <w:szCs w:val="28"/>
              </w:rPr>
            </w:pPr>
            <w:r w:rsidRPr="00FD6A9C">
              <w:rPr>
                <w:rFonts w:ascii="Arial" w:hAnsi="Arial" w:cs="Arial"/>
                <w:bCs/>
                <w:szCs w:val="28"/>
              </w:rPr>
              <w:t xml:space="preserve">Need to provide extra irrigation </w:t>
            </w:r>
          </w:p>
        </w:tc>
        <w:tc>
          <w:tcPr>
            <w:tcW w:w="1269" w:type="pct"/>
          </w:tcPr>
          <w:p w14:paraId="641FA09C" w14:textId="77777777" w:rsidR="008C0C74" w:rsidRPr="00FD6A9C" w:rsidRDefault="008C0C74" w:rsidP="00A9671D">
            <w:pPr>
              <w:spacing w:line="240" w:lineRule="auto"/>
              <w:jc w:val="center"/>
              <w:rPr>
                <w:rFonts w:ascii="Arial" w:hAnsi="Arial" w:cs="Arial"/>
                <w:szCs w:val="28"/>
              </w:rPr>
            </w:pPr>
            <w:r w:rsidRPr="00FD6A9C">
              <w:rPr>
                <w:rFonts w:ascii="Arial" w:hAnsi="Arial" w:cs="Arial"/>
                <w:szCs w:val="28"/>
              </w:rPr>
              <w:t>315</w:t>
            </w:r>
          </w:p>
        </w:tc>
        <w:tc>
          <w:tcPr>
            <w:tcW w:w="579" w:type="pct"/>
          </w:tcPr>
          <w:p w14:paraId="2C6168AD" w14:textId="77777777" w:rsidR="008C0C74" w:rsidRPr="00FD6A9C" w:rsidRDefault="008C0C74" w:rsidP="00A9671D">
            <w:pPr>
              <w:spacing w:line="240" w:lineRule="auto"/>
              <w:jc w:val="center"/>
              <w:rPr>
                <w:rFonts w:ascii="Arial" w:hAnsi="Arial" w:cs="Arial"/>
                <w:szCs w:val="28"/>
              </w:rPr>
            </w:pPr>
            <w:r w:rsidRPr="00FD6A9C">
              <w:rPr>
                <w:rFonts w:ascii="Arial" w:hAnsi="Arial" w:cs="Arial"/>
                <w:szCs w:val="28"/>
              </w:rPr>
              <w:t>5</w:t>
            </w:r>
            <w:r w:rsidRPr="00FD6A9C">
              <w:rPr>
                <w:rFonts w:ascii="Arial" w:hAnsi="Arial" w:cs="Arial"/>
                <w:szCs w:val="28"/>
                <w:vertAlign w:val="superscript"/>
              </w:rPr>
              <w:t>th</w:t>
            </w:r>
            <w:r w:rsidRPr="00FD6A9C">
              <w:rPr>
                <w:rFonts w:ascii="Arial" w:hAnsi="Arial" w:cs="Arial"/>
                <w:szCs w:val="28"/>
              </w:rPr>
              <w:t xml:space="preserve"> </w:t>
            </w:r>
          </w:p>
        </w:tc>
      </w:tr>
      <w:tr w:rsidR="008C0C74" w:rsidRPr="00FD6A9C" w14:paraId="63402C3B" w14:textId="77777777" w:rsidTr="004908EB">
        <w:trPr>
          <w:trHeight w:val="170"/>
        </w:trPr>
        <w:tc>
          <w:tcPr>
            <w:tcW w:w="286" w:type="pct"/>
          </w:tcPr>
          <w:p w14:paraId="0ED08211" w14:textId="77777777" w:rsidR="008C0C74" w:rsidRPr="00FD6A9C" w:rsidRDefault="008C0C74" w:rsidP="00A9671D">
            <w:pPr>
              <w:pStyle w:val="ListParagraph"/>
              <w:numPr>
                <w:ilvl w:val="0"/>
                <w:numId w:val="42"/>
              </w:numPr>
              <w:spacing w:line="240" w:lineRule="auto"/>
              <w:jc w:val="both"/>
              <w:rPr>
                <w:rFonts w:ascii="Arial" w:hAnsi="Arial" w:cs="Arial"/>
                <w:sz w:val="24"/>
                <w:szCs w:val="28"/>
              </w:rPr>
            </w:pPr>
          </w:p>
        </w:tc>
        <w:tc>
          <w:tcPr>
            <w:tcW w:w="2865" w:type="pct"/>
          </w:tcPr>
          <w:p w14:paraId="701A8E7B" w14:textId="77777777" w:rsidR="008C0C74" w:rsidRPr="00FD6A9C" w:rsidRDefault="008C0C74" w:rsidP="00A9671D">
            <w:pPr>
              <w:spacing w:line="240" w:lineRule="auto"/>
              <w:jc w:val="both"/>
              <w:rPr>
                <w:rFonts w:ascii="Arial" w:hAnsi="Arial" w:cs="Arial"/>
                <w:bCs/>
                <w:szCs w:val="28"/>
              </w:rPr>
            </w:pPr>
            <w:r w:rsidRPr="00FD6A9C">
              <w:rPr>
                <w:rFonts w:ascii="Arial" w:hAnsi="Arial" w:cs="Arial"/>
                <w:bCs/>
                <w:szCs w:val="28"/>
              </w:rPr>
              <w:t xml:space="preserve">Excessive weed infestation </w:t>
            </w:r>
          </w:p>
        </w:tc>
        <w:tc>
          <w:tcPr>
            <w:tcW w:w="1269" w:type="pct"/>
          </w:tcPr>
          <w:p w14:paraId="45D8E963" w14:textId="77777777" w:rsidR="008C0C74" w:rsidRPr="00FD6A9C" w:rsidRDefault="008C0C74" w:rsidP="00A9671D">
            <w:pPr>
              <w:spacing w:line="240" w:lineRule="auto"/>
              <w:jc w:val="center"/>
              <w:rPr>
                <w:rFonts w:ascii="Arial" w:hAnsi="Arial" w:cs="Arial"/>
                <w:szCs w:val="28"/>
              </w:rPr>
            </w:pPr>
            <w:r w:rsidRPr="00FD6A9C">
              <w:rPr>
                <w:rFonts w:ascii="Arial" w:hAnsi="Arial" w:cs="Arial"/>
                <w:szCs w:val="28"/>
              </w:rPr>
              <w:t>313</w:t>
            </w:r>
          </w:p>
        </w:tc>
        <w:tc>
          <w:tcPr>
            <w:tcW w:w="579" w:type="pct"/>
          </w:tcPr>
          <w:p w14:paraId="2D7E599A" w14:textId="77777777" w:rsidR="008C0C74" w:rsidRPr="00FD6A9C" w:rsidRDefault="008C0C74" w:rsidP="00A9671D">
            <w:pPr>
              <w:spacing w:line="240" w:lineRule="auto"/>
              <w:jc w:val="center"/>
              <w:rPr>
                <w:rFonts w:ascii="Arial" w:hAnsi="Arial" w:cs="Arial"/>
                <w:szCs w:val="28"/>
              </w:rPr>
            </w:pPr>
            <w:r w:rsidRPr="00FD6A9C">
              <w:rPr>
                <w:rFonts w:ascii="Arial" w:hAnsi="Arial" w:cs="Arial"/>
                <w:szCs w:val="28"/>
              </w:rPr>
              <w:t>6</w:t>
            </w:r>
            <w:r w:rsidRPr="00FD6A9C">
              <w:rPr>
                <w:rFonts w:ascii="Arial" w:hAnsi="Arial" w:cs="Arial"/>
                <w:szCs w:val="28"/>
                <w:vertAlign w:val="superscript"/>
              </w:rPr>
              <w:t>th</w:t>
            </w:r>
            <w:r w:rsidRPr="00FD6A9C">
              <w:rPr>
                <w:rFonts w:ascii="Arial" w:hAnsi="Arial" w:cs="Arial"/>
                <w:szCs w:val="28"/>
              </w:rPr>
              <w:t xml:space="preserve">  </w:t>
            </w:r>
          </w:p>
        </w:tc>
      </w:tr>
      <w:tr w:rsidR="008C0C74" w:rsidRPr="00FD6A9C" w14:paraId="3E46BA40" w14:textId="77777777" w:rsidTr="004908EB">
        <w:trPr>
          <w:trHeight w:val="260"/>
        </w:trPr>
        <w:tc>
          <w:tcPr>
            <w:tcW w:w="286" w:type="pct"/>
          </w:tcPr>
          <w:p w14:paraId="2FEDB19F" w14:textId="77777777" w:rsidR="008C0C74" w:rsidRPr="00FD6A9C" w:rsidRDefault="008C0C74" w:rsidP="00A9671D">
            <w:pPr>
              <w:pStyle w:val="ListParagraph"/>
              <w:numPr>
                <w:ilvl w:val="0"/>
                <w:numId w:val="42"/>
              </w:numPr>
              <w:spacing w:line="240" w:lineRule="auto"/>
              <w:jc w:val="both"/>
              <w:rPr>
                <w:rFonts w:ascii="Arial" w:hAnsi="Arial" w:cs="Arial"/>
                <w:sz w:val="24"/>
                <w:szCs w:val="28"/>
              </w:rPr>
            </w:pPr>
          </w:p>
        </w:tc>
        <w:tc>
          <w:tcPr>
            <w:tcW w:w="2865" w:type="pct"/>
          </w:tcPr>
          <w:p w14:paraId="4CC3E09A" w14:textId="77777777" w:rsidR="008C0C74" w:rsidRPr="00FD6A9C" w:rsidRDefault="008C0C74" w:rsidP="00A9671D">
            <w:pPr>
              <w:spacing w:line="240" w:lineRule="auto"/>
              <w:jc w:val="both"/>
              <w:rPr>
                <w:rFonts w:ascii="Arial" w:hAnsi="Arial" w:cs="Arial"/>
                <w:bCs/>
                <w:szCs w:val="28"/>
              </w:rPr>
            </w:pPr>
            <w:r w:rsidRPr="00FD6A9C">
              <w:rPr>
                <w:rFonts w:ascii="Arial" w:hAnsi="Arial" w:cs="Arial"/>
                <w:bCs/>
                <w:szCs w:val="28"/>
              </w:rPr>
              <w:t xml:space="preserve">Use of extra fertilizer </w:t>
            </w:r>
          </w:p>
        </w:tc>
        <w:tc>
          <w:tcPr>
            <w:tcW w:w="1269" w:type="pct"/>
          </w:tcPr>
          <w:p w14:paraId="118C447F" w14:textId="77777777" w:rsidR="008C0C74" w:rsidRPr="00FD6A9C" w:rsidRDefault="008C0C74" w:rsidP="00A9671D">
            <w:pPr>
              <w:spacing w:line="240" w:lineRule="auto"/>
              <w:jc w:val="center"/>
              <w:rPr>
                <w:rFonts w:ascii="Arial" w:hAnsi="Arial" w:cs="Arial"/>
                <w:szCs w:val="28"/>
              </w:rPr>
            </w:pPr>
            <w:r w:rsidRPr="00FD6A9C">
              <w:rPr>
                <w:rFonts w:ascii="Arial" w:hAnsi="Arial" w:cs="Arial"/>
                <w:szCs w:val="28"/>
              </w:rPr>
              <w:t>341</w:t>
            </w:r>
          </w:p>
        </w:tc>
        <w:tc>
          <w:tcPr>
            <w:tcW w:w="579" w:type="pct"/>
          </w:tcPr>
          <w:p w14:paraId="4D2C79BA" w14:textId="77777777" w:rsidR="008C0C74" w:rsidRPr="00FD6A9C" w:rsidRDefault="008C0C74" w:rsidP="00A9671D">
            <w:pPr>
              <w:spacing w:line="240" w:lineRule="auto"/>
              <w:jc w:val="center"/>
              <w:rPr>
                <w:rFonts w:ascii="Arial" w:hAnsi="Arial" w:cs="Arial"/>
                <w:szCs w:val="28"/>
              </w:rPr>
            </w:pPr>
            <w:r w:rsidRPr="00FD6A9C">
              <w:rPr>
                <w:rFonts w:ascii="Arial" w:hAnsi="Arial" w:cs="Arial"/>
                <w:szCs w:val="28"/>
              </w:rPr>
              <w:t>4</w:t>
            </w:r>
            <w:r w:rsidRPr="00FD6A9C">
              <w:rPr>
                <w:rFonts w:ascii="Arial" w:hAnsi="Arial" w:cs="Arial"/>
                <w:szCs w:val="28"/>
                <w:vertAlign w:val="superscript"/>
              </w:rPr>
              <w:t>th</w:t>
            </w:r>
            <w:r w:rsidRPr="00FD6A9C">
              <w:rPr>
                <w:rFonts w:ascii="Arial" w:hAnsi="Arial" w:cs="Arial"/>
                <w:szCs w:val="28"/>
              </w:rPr>
              <w:t xml:space="preserve"> </w:t>
            </w:r>
          </w:p>
        </w:tc>
      </w:tr>
      <w:tr w:rsidR="008C0C74" w:rsidRPr="00FD6A9C" w14:paraId="505BD381" w14:textId="77777777" w:rsidTr="004908EB">
        <w:trPr>
          <w:trHeight w:val="300"/>
        </w:trPr>
        <w:tc>
          <w:tcPr>
            <w:tcW w:w="286" w:type="pct"/>
          </w:tcPr>
          <w:p w14:paraId="3A63EF62" w14:textId="77777777" w:rsidR="008C0C74" w:rsidRPr="00FD6A9C" w:rsidRDefault="008C0C74" w:rsidP="00A9671D">
            <w:pPr>
              <w:pStyle w:val="ListParagraph"/>
              <w:numPr>
                <w:ilvl w:val="0"/>
                <w:numId w:val="42"/>
              </w:numPr>
              <w:spacing w:line="240" w:lineRule="auto"/>
              <w:jc w:val="both"/>
              <w:rPr>
                <w:rFonts w:ascii="Arial" w:hAnsi="Arial" w:cs="Arial"/>
                <w:bCs/>
                <w:sz w:val="24"/>
                <w:szCs w:val="28"/>
              </w:rPr>
            </w:pPr>
          </w:p>
        </w:tc>
        <w:tc>
          <w:tcPr>
            <w:tcW w:w="2865" w:type="pct"/>
          </w:tcPr>
          <w:p w14:paraId="26E35D0B" w14:textId="77777777" w:rsidR="008C0C74" w:rsidRPr="00FD6A9C" w:rsidRDefault="008C0C74" w:rsidP="00A9671D">
            <w:pPr>
              <w:spacing w:line="240" w:lineRule="auto"/>
              <w:jc w:val="both"/>
              <w:rPr>
                <w:rFonts w:ascii="Arial" w:hAnsi="Arial" w:cs="Arial"/>
                <w:bCs/>
                <w:szCs w:val="28"/>
              </w:rPr>
            </w:pPr>
            <w:r w:rsidRPr="00FD6A9C">
              <w:rPr>
                <w:rFonts w:ascii="Arial" w:hAnsi="Arial" w:cs="Arial"/>
                <w:bCs/>
                <w:szCs w:val="28"/>
              </w:rPr>
              <w:t>Poor governmental as well as organizational support</w:t>
            </w:r>
          </w:p>
        </w:tc>
        <w:tc>
          <w:tcPr>
            <w:tcW w:w="1269" w:type="pct"/>
          </w:tcPr>
          <w:p w14:paraId="7B752BAF" w14:textId="77777777" w:rsidR="008C0C74" w:rsidRPr="00FD6A9C" w:rsidRDefault="008C0C74" w:rsidP="00A9671D">
            <w:pPr>
              <w:spacing w:line="240" w:lineRule="auto"/>
              <w:jc w:val="center"/>
              <w:rPr>
                <w:rFonts w:ascii="Arial" w:hAnsi="Arial" w:cs="Arial"/>
                <w:szCs w:val="28"/>
              </w:rPr>
            </w:pPr>
            <w:r w:rsidRPr="00FD6A9C">
              <w:rPr>
                <w:rFonts w:ascii="Arial" w:hAnsi="Arial" w:cs="Arial"/>
                <w:szCs w:val="28"/>
              </w:rPr>
              <w:t>379</w:t>
            </w:r>
          </w:p>
        </w:tc>
        <w:tc>
          <w:tcPr>
            <w:tcW w:w="579" w:type="pct"/>
          </w:tcPr>
          <w:p w14:paraId="5919DDB8" w14:textId="77777777" w:rsidR="008C0C74" w:rsidRPr="00FD6A9C" w:rsidRDefault="008C0C74" w:rsidP="00A9671D">
            <w:pPr>
              <w:spacing w:line="240" w:lineRule="auto"/>
              <w:jc w:val="center"/>
              <w:rPr>
                <w:rFonts w:ascii="Arial" w:hAnsi="Arial" w:cs="Arial"/>
                <w:szCs w:val="28"/>
              </w:rPr>
            </w:pPr>
            <w:r w:rsidRPr="00FD6A9C">
              <w:rPr>
                <w:rFonts w:ascii="Arial" w:hAnsi="Arial" w:cs="Arial"/>
                <w:szCs w:val="28"/>
              </w:rPr>
              <w:t>2</w:t>
            </w:r>
            <w:r w:rsidRPr="00FD6A9C">
              <w:rPr>
                <w:rFonts w:ascii="Arial" w:hAnsi="Arial" w:cs="Arial"/>
                <w:szCs w:val="28"/>
                <w:vertAlign w:val="superscript"/>
              </w:rPr>
              <w:t>nd</w:t>
            </w:r>
            <w:r w:rsidRPr="00FD6A9C">
              <w:rPr>
                <w:rFonts w:ascii="Arial" w:hAnsi="Arial" w:cs="Arial"/>
                <w:szCs w:val="28"/>
              </w:rPr>
              <w:t xml:space="preserve"> </w:t>
            </w:r>
          </w:p>
        </w:tc>
      </w:tr>
      <w:tr w:rsidR="008C0C74" w:rsidRPr="00FD6A9C" w14:paraId="04E41AAD" w14:textId="77777777" w:rsidTr="004908EB">
        <w:trPr>
          <w:trHeight w:val="224"/>
        </w:trPr>
        <w:tc>
          <w:tcPr>
            <w:tcW w:w="286" w:type="pct"/>
          </w:tcPr>
          <w:p w14:paraId="6DCDD8C6" w14:textId="77777777" w:rsidR="008C0C74" w:rsidRPr="00FD6A9C" w:rsidRDefault="008C0C74" w:rsidP="00A9671D">
            <w:pPr>
              <w:pStyle w:val="ListParagraph"/>
              <w:numPr>
                <w:ilvl w:val="0"/>
                <w:numId w:val="42"/>
              </w:numPr>
              <w:spacing w:line="240" w:lineRule="auto"/>
              <w:jc w:val="both"/>
              <w:rPr>
                <w:rFonts w:ascii="Arial" w:hAnsi="Arial" w:cs="Arial"/>
                <w:sz w:val="24"/>
                <w:szCs w:val="28"/>
              </w:rPr>
            </w:pPr>
          </w:p>
        </w:tc>
        <w:tc>
          <w:tcPr>
            <w:tcW w:w="2865" w:type="pct"/>
          </w:tcPr>
          <w:p w14:paraId="0D0206C3" w14:textId="77777777" w:rsidR="008C0C74" w:rsidRPr="00FD6A9C" w:rsidRDefault="008C0C74" w:rsidP="00A9671D">
            <w:pPr>
              <w:spacing w:line="240" w:lineRule="auto"/>
              <w:jc w:val="both"/>
              <w:rPr>
                <w:rFonts w:ascii="Arial" w:hAnsi="Arial" w:cs="Arial"/>
                <w:bCs/>
                <w:szCs w:val="28"/>
              </w:rPr>
            </w:pPr>
            <w:r w:rsidRPr="00FD6A9C">
              <w:rPr>
                <w:rFonts w:ascii="Arial" w:hAnsi="Arial" w:cs="Arial"/>
                <w:bCs/>
                <w:szCs w:val="28"/>
              </w:rPr>
              <w:t>Poor linkage between community and institution</w:t>
            </w:r>
          </w:p>
        </w:tc>
        <w:tc>
          <w:tcPr>
            <w:tcW w:w="1269" w:type="pct"/>
          </w:tcPr>
          <w:p w14:paraId="21CA30CC" w14:textId="77777777" w:rsidR="008C0C74" w:rsidRPr="00FD6A9C" w:rsidRDefault="008C0C74" w:rsidP="00A9671D">
            <w:pPr>
              <w:spacing w:line="240" w:lineRule="auto"/>
              <w:jc w:val="center"/>
              <w:rPr>
                <w:rFonts w:ascii="Arial" w:hAnsi="Arial" w:cs="Arial"/>
                <w:szCs w:val="28"/>
              </w:rPr>
            </w:pPr>
            <w:r w:rsidRPr="00FD6A9C">
              <w:rPr>
                <w:rFonts w:ascii="Arial" w:hAnsi="Arial" w:cs="Arial"/>
                <w:szCs w:val="28"/>
              </w:rPr>
              <w:t>228</w:t>
            </w:r>
          </w:p>
        </w:tc>
        <w:tc>
          <w:tcPr>
            <w:tcW w:w="579" w:type="pct"/>
          </w:tcPr>
          <w:p w14:paraId="64BEC04C" w14:textId="77777777" w:rsidR="008C0C74" w:rsidRPr="00FD6A9C" w:rsidRDefault="008C0C74" w:rsidP="00A9671D">
            <w:pPr>
              <w:spacing w:line="240" w:lineRule="auto"/>
              <w:jc w:val="center"/>
              <w:rPr>
                <w:rFonts w:ascii="Arial" w:hAnsi="Arial" w:cs="Arial"/>
                <w:szCs w:val="28"/>
              </w:rPr>
            </w:pPr>
            <w:r w:rsidRPr="00FD6A9C">
              <w:rPr>
                <w:rFonts w:ascii="Arial" w:hAnsi="Arial" w:cs="Arial"/>
                <w:szCs w:val="28"/>
              </w:rPr>
              <w:t>9</w:t>
            </w:r>
            <w:r w:rsidRPr="00FD6A9C">
              <w:rPr>
                <w:rFonts w:ascii="Arial" w:hAnsi="Arial" w:cs="Arial"/>
                <w:szCs w:val="28"/>
                <w:vertAlign w:val="superscript"/>
              </w:rPr>
              <w:t>th</w:t>
            </w:r>
            <w:r w:rsidRPr="00FD6A9C">
              <w:rPr>
                <w:rFonts w:ascii="Arial" w:hAnsi="Arial" w:cs="Arial"/>
                <w:szCs w:val="28"/>
              </w:rPr>
              <w:t xml:space="preserve"> </w:t>
            </w:r>
          </w:p>
        </w:tc>
      </w:tr>
      <w:tr w:rsidR="008C0C74" w:rsidRPr="00FD6A9C" w14:paraId="1581F9FC" w14:textId="77777777" w:rsidTr="004908EB">
        <w:trPr>
          <w:trHeight w:val="58"/>
        </w:trPr>
        <w:tc>
          <w:tcPr>
            <w:tcW w:w="286" w:type="pct"/>
          </w:tcPr>
          <w:p w14:paraId="3DE00403" w14:textId="77777777" w:rsidR="008C0C74" w:rsidRPr="00FD6A9C" w:rsidRDefault="008C0C74" w:rsidP="00A9671D">
            <w:pPr>
              <w:pStyle w:val="ListParagraph"/>
              <w:numPr>
                <w:ilvl w:val="0"/>
                <w:numId w:val="42"/>
              </w:numPr>
              <w:spacing w:line="240" w:lineRule="auto"/>
              <w:jc w:val="both"/>
              <w:rPr>
                <w:rFonts w:ascii="Arial" w:hAnsi="Arial" w:cs="Arial"/>
                <w:bCs/>
                <w:sz w:val="24"/>
                <w:szCs w:val="28"/>
              </w:rPr>
            </w:pPr>
          </w:p>
        </w:tc>
        <w:tc>
          <w:tcPr>
            <w:tcW w:w="2865" w:type="pct"/>
          </w:tcPr>
          <w:p w14:paraId="5606C486" w14:textId="77777777" w:rsidR="008C0C74" w:rsidRPr="00FD6A9C" w:rsidRDefault="008C0C74" w:rsidP="00A9671D">
            <w:pPr>
              <w:spacing w:line="240" w:lineRule="auto"/>
              <w:jc w:val="both"/>
              <w:rPr>
                <w:rFonts w:ascii="Arial" w:hAnsi="Arial" w:cs="Arial"/>
                <w:bCs/>
                <w:szCs w:val="28"/>
              </w:rPr>
            </w:pPr>
            <w:r w:rsidRPr="00FD6A9C">
              <w:rPr>
                <w:rFonts w:ascii="Arial" w:hAnsi="Arial" w:cs="Arial"/>
                <w:bCs/>
                <w:szCs w:val="28"/>
              </w:rPr>
              <w:t>Shortage of fresh water</w:t>
            </w:r>
          </w:p>
        </w:tc>
        <w:tc>
          <w:tcPr>
            <w:tcW w:w="1269" w:type="pct"/>
          </w:tcPr>
          <w:p w14:paraId="5CAE35EC" w14:textId="77777777" w:rsidR="008C0C74" w:rsidRPr="00FD6A9C" w:rsidRDefault="008C0C74" w:rsidP="00A9671D">
            <w:pPr>
              <w:spacing w:line="240" w:lineRule="auto"/>
              <w:jc w:val="center"/>
              <w:rPr>
                <w:rFonts w:ascii="Arial" w:hAnsi="Arial" w:cs="Arial"/>
                <w:szCs w:val="28"/>
              </w:rPr>
            </w:pPr>
            <w:r w:rsidRPr="00FD6A9C">
              <w:rPr>
                <w:rFonts w:ascii="Arial" w:hAnsi="Arial" w:cs="Arial"/>
                <w:szCs w:val="28"/>
              </w:rPr>
              <w:t>358</w:t>
            </w:r>
          </w:p>
        </w:tc>
        <w:tc>
          <w:tcPr>
            <w:tcW w:w="579" w:type="pct"/>
          </w:tcPr>
          <w:p w14:paraId="2257987F" w14:textId="77777777" w:rsidR="008C0C74" w:rsidRPr="00FD6A9C" w:rsidRDefault="008C0C74" w:rsidP="00A9671D">
            <w:pPr>
              <w:spacing w:line="240" w:lineRule="auto"/>
              <w:jc w:val="center"/>
              <w:rPr>
                <w:rFonts w:ascii="Arial" w:hAnsi="Arial" w:cs="Arial"/>
                <w:szCs w:val="28"/>
              </w:rPr>
            </w:pPr>
            <w:r w:rsidRPr="00FD6A9C">
              <w:rPr>
                <w:rFonts w:ascii="Arial" w:hAnsi="Arial" w:cs="Arial"/>
                <w:szCs w:val="28"/>
              </w:rPr>
              <w:t>3</w:t>
            </w:r>
            <w:r w:rsidRPr="00FD6A9C">
              <w:rPr>
                <w:rFonts w:ascii="Arial" w:hAnsi="Arial" w:cs="Arial"/>
                <w:szCs w:val="28"/>
                <w:vertAlign w:val="superscript"/>
              </w:rPr>
              <w:t>rd</w:t>
            </w:r>
            <w:r w:rsidRPr="00FD6A9C">
              <w:rPr>
                <w:rFonts w:ascii="Arial" w:hAnsi="Arial" w:cs="Arial"/>
                <w:szCs w:val="28"/>
              </w:rPr>
              <w:t xml:space="preserve">  </w:t>
            </w:r>
          </w:p>
        </w:tc>
      </w:tr>
      <w:tr w:rsidR="008C0C74" w:rsidRPr="00FD6A9C" w14:paraId="313C0067" w14:textId="77777777" w:rsidTr="004908EB">
        <w:trPr>
          <w:trHeight w:val="152"/>
        </w:trPr>
        <w:tc>
          <w:tcPr>
            <w:tcW w:w="286" w:type="pct"/>
          </w:tcPr>
          <w:p w14:paraId="365FF4B7" w14:textId="77777777" w:rsidR="008C0C74" w:rsidRPr="00FD6A9C" w:rsidRDefault="008C0C74" w:rsidP="00A9671D">
            <w:pPr>
              <w:pStyle w:val="ListParagraph"/>
              <w:numPr>
                <w:ilvl w:val="0"/>
                <w:numId w:val="42"/>
              </w:numPr>
              <w:spacing w:line="240" w:lineRule="auto"/>
              <w:jc w:val="both"/>
              <w:rPr>
                <w:rFonts w:ascii="Arial" w:hAnsi="Arial" w:cs="Arial"/>
                <w:bCs/>
                <w:sz w:val="24"/>
                <w:szCs w:val="28"/>
              </w:rPr>
            </w:pPr>
          </w:p>
        </w:tc>
        <w:tc>
          <w:tcPr>
            <w:tcW w:w="2865" w:type="pct"/>
          </w:tcPr>
          <w:p w14:paraId="1A3BE4DA" w14:textId="77777777" w:rsidR="008C0C74" w:rsidRPr="00FD6A9C" w:rsidRDefault="008C0C74" w:rsidP="00A9671D">
            <w:pPr>
              <w:spacing w:line="240" w:lineRule="auto"/>
              <w:jc w:val="both"/>
              <w:rPr>
                <w:rFonts w:ascii="Arial" w:hAnsi="Arial" w:cs="Arial"/>
                <w:bCs/>
                <w:szCs w:val="28"/>
              </w:rPr>
            </w:pPr>
            <w:r w:rsidRPr="00FD6A9C">
              <w:rPr>
                <w:rFonts w:ascii="Arial" w:hAnsi="Arial" w:cs="Arial"/>
                <w:bCs/>
                <w:szCs w:val="28"/>
              </w:rPr>
              <w:t>Outbreak of viral diseases</w:t>
            </w:r>
          </w:p>
        </w:tc>
        <w:tc>
          <w:tcPr>
            <w:tcW w:w="1269" w:type="pct"/>
          </w:tcPr>
          <w:p w14:paraId="06C746E8" w14:textId="77777777" w:rsidR="008C0C74" w:rsidRPr="00FD6A9C" w:rsidRDefault="008C0C74" w:rsidP="00A9671D">
            <w:pPr>
              <w:spacing w:line="240" w:lineRule="auto"/>
              <w:jc w:val="center"/>
              <w:rPr>
                <w:rFonts w:ascii="Arial" w:hAnsi="Arial" w:cs="Arial"/>
                <w:szCs w:val="28"/>
              </w:rPr>
            </w:pPr>
            <w:r w:rsidRPr="00FD6A9C">
              <w:rPr>
                <w:rFonts w:ascii="Arial" w:hAnsi="Arial" w:cs="Arial"/>
                <w:szCs w:val="28"/>
              </w:rPr>
              <w:t>249</w:t>
            </w:r>
          </w:p>
        </w:tc>
        <w:tc>
          <w:tcPr>
            <w:tcW w:w="579" w:type="pct"/>
          </w:tcPr>
          <w:p w14:paraId="25F7DF3D" w14:textId="77777777" w:rsidR="008C0C74" w:rsidRPr="00FD6A9C" w:rsidRDefault="008C0C74" w:rsidP="00A9671D">
            <w:pPr>
              <w:spacing w:line="240" w:lineRule="auto"/>
              <w:jc w:val="center"/>
              <w:rPr>
                <w:rFonts w:ascii="Arial" w:hAnsi="Arial" w:cs="Arial"/>
                <w:szCs w:val="28"/>
              </w:rPr>
            </w:pPr>
            <w:r w:rsidRPr="00FD6A9C">
              <w:rPr>
                <w:rFonts w:ascii="Arial" w:hAnsi="Arial" w:cs="Arial"/>
                <w:szCs w:val="28"/>
              </w:rPr>
              <w:t>8</w:t>
            </w:r>
            <w:r w:rsidRPr="00FD6A9C">
              <w:rPr>
                <w:rFonts w:ascii="Arial" w:hAnsi="Arial" w:cs="Arial"/>
                <w:szCs w:val="28"/>
                <w:vertAlign w:val="superscript"/>
              </w:rPr>
              <w:t>th</w:t>
            </w:r>
            <w:r w:rsidRPr="00FD6A9C">
              <w:rPr>
                <w:rFonts w:ascii="Arial" w:hAnsi="Arial" w:cs="Arial"/>
                <w:szCs w:val="28"/>
              </w:rPr>
              <w:t xml:space="preserve"> </w:t>
            </w:r>
          </w:p>
        </w:tc>
      </w:tr>
      <w:tr w:rsidR="008C0C74" w:rsidRPr="00FD6A9C" w14:paraId="6D72CAC0" w14:textId="77777777" w:rsidTr="004908EB">
        <w:trPr>
          <w:trHeight w:val="242"/>
        </w:trPr>
        <w:tc>
          <w:tcPr>
            <w:tcW w:w="286" w:type="pct"/>
          </w:tcPr>
          <w:p w14:paraId="65E82FB4" w14:textId="77777777" w:rsidR="008C0C74" w:rsidRPr="00FD6A9C" w:rsidRDefault="008C0C74" w:rsidP="00A9671D">
            <w:pPr>
              <w:pStyle w:val="ListParagraph"/>
              <w:numPr>
                <w:ilvl w:val="0"/>
                <w:numId w:val="42"/>
              </w:numPr>
              <w:spacing w:line="240" w:lineRule="auto"/>
              <w:jc w:val="both"/>
              <w:rPr>
                <w:rFonts w:ascii="Arial" w:hAnsi="Arial" w:cs="Arial"/>
                <w:bCs/>
                <w:sz w:val="24"/>
                <w:szCs w:val="28"/>
              </w:rPr>
            </w:pPr>
          </w:p>
        </w:tc>
        <w:tc>
          <w:tcPr>
            <w:tcW w:w="2865" w:type="pct"/>
          </w:tcPr>
          <w:p w14:paraId="177B06C0" w14:textId="77777777" w:rsidR="008C0C74" w:rsidRPr="00FD6A9C" w:rsidRDefault="008C0C74" w:rsidP="00A9671D">
            <w:pPr>
              <w:spacing w:line="240" w:lineRule="auto"/>
              <w:jc w:val="both"/>
              <w:rPr>
                <w:rFonts w:ascii="Arial" w:hAnsi="Arial" w:cs="Arial"/>
                <w:bCs/>
                <w:szCs w:val="28"/>
              </w:rPr>
            </w:pPr>
            <w:r w:rsidRPr="00FD6A9C">
              <w:rPr>
                <w:rFonts w:ascii="Arial" w:hAnsi="Arial" w:cs="Arial"/>
                <w:bCs/>
                <w:szCs w:val="28"/>
              </w:rPr>
              <w:t>Excessive insect infestation</w:t>
            </w:r>
          </w:p>
        </w:tc>
        <w:tc>
          <w:tcPr>
            <w:tcW w:w="1269" w:type="pct"/>
          </w:tcPr>
          <w:p w14:paraId="65BEBEFA" w14:textId="77777777" w:rsidR="008C0C74" w:rsidRPr="00FD6A9C" w:rsidRDefault="008C0C74" w:rsidP="00A9671D">
            <w:pPr>
              <w:spacing w:line="240" w:lineRule="auto"/>
              <w:jc w:val="center"/>
              <w:rPr>
                <w:rFonts w:ascii="Arial" w:hAnsi="Arial" w:cs="Arial"/>
                <w:szCs w:val="28"/>
              </w:rPr>
            </w:pPr>
            <w:r w:rsidRPr="00FD6A9C">
              <w:rPr>
                <w:rFonts w:ascii="Arial" w:hAnsi="Arial" w:cs="Arial"/>
                <w:szCs w:val="28"/>
              </w:rPr>
              <w:t>261</w:t>
            </w:r>
          </w:p>
        </w:tc>
        <w:tc>
          <w:tcPr>
            <w:tcW w:w="579" w:type="pct"/>
          </w:tcPr>
          <w:p w14:paraId="61B164BE" w14:textId="77777777" w:rsidR="008C0C74" w:rsidRPr="00FD6A9C" w:rsidRDefault="008C0C74" w:rsidP="00A9671D">
            <w:pPr>
              <w:spacing w:line="240" w:lineRule="auto"/>
              <w:jc w:val="center"/>
              <w:rPr>
                <w:rFonts w:ascii="Arial" w:hAnsi="Arial" w:cs="Arial"/>
                <w:szCs w:val="28"/>
              </w:rPr>
            </w:pPr>
            <w:r w:rsidRPr="00FD6A9C">
              <w:rPr>
                <w:rFonts w:ascii="Arial" w:hAnsi="Arial" w:cs="Arial"/>
                <w:szCs w:val="28"/>
              </w:rPr>
              <w:t>7</w:t>
            </w:r>
            <w:r w:rsidRPr="00FD6A9C">
              <w:rPr>
                <w:rFonts w:ascii="Arial" w:hAnsi="Arial" w:cs="Arial"/>
                <w:szCs w:val="28"/>
                <w:vertAlign w:val="superscript"/>
              </w:rPr>
              <w:t>th</w:t>
            </w:r>
            <w:r w:rsidRPr="00FD6A9C">
              <w:rPr>
                <w:rFonts w:ascii="Arial" w:hAnsi="Arial" w:cs="Arial"/>
                <w:szCs w:val="28"/>
              </w:rPr>
              <w:t xml:space="preserve"> </w:t>
            </w:r>
          </w:p>
        </w:tc>
      </w:tr>
      <w:tr w:rsidR="008C0C74" w:rsidRPr="00FD6A9C" w14:paraId="64E43BFD" w14:textId="77777777" w:rsidTr="004908EB">
        <w:trPr>
          <w:trHeight w:val="215"/>
        </w:trPr>
        <w:tc>
          <w:tcPr>
            <w:tcW w:w="286" w:type="pct"/>
          </w:tcPr>
          <w:p w14:paraId="67D92002" w14:textId="77777777" w:rsidR="008C0C74" w:rsidRPr="00FD6A9C" w:rsidRDefault="008C0C74" w:rsidP="00A9671D">
            <w:pPr>
              <w:pStyle w:val="ListParagraph"/>
              <w:numPr>
                <w:ilvl w:val="0"/>
                <w:numId w:val="42"/>
              </w:numPr>
              <w:spacing w:line="240" w:lineRule="auto"/>
              <w:jc w:val="both"/>
              <w:rPr>
                <w:rFonts w:ascii="Arial" w:hAnsi="Arial" w:cs="Arial"/>
                <w:sz w:val="24"/>
                <w:szCs w:val="28"/>
              </w:rPr>
            </w:pPr>
          </w:p>
        </w:tc>
        <w:tc>
          <w:tcPr>
            <w:tcW w:w="2865" w:type="pct"/>
          </w:tcPr>
          <w:p w14:paraId="0FADDB19" w14:textId="77777777" w:rsidR="008C0C74" w:rsidRPr="00FD6A9C" w:rsidRDefault="008C0C74" w:rsidP="00A9671D">
            <w:pPr>
              <w:spacing w:line="240" w:lineRule="auto"/>
              <w:jc w:val="both"/>
              <w:rPr>
                <w:rFonts w:ascii="Arial" w:hAnsi="Arial" w:cs="Arial"/>
                <w:bCs/>
                <w:szCs w:val="28"/>
              </w:rPr>
            </w:pPr>
            <w:r w:rsidRPr="00FD6A9C">
              <w:rPr>
                <w:rFonts w:ascii="Arial" w:hAnsi="Arial" w:cs="Arial"/>
                <w:bCs/>
                <w:szCs w:val="28"/>
              </w:rPr>
              <w:t xml:space="preserve">Loss of agricultural land </w:t>
            </w:r>
          </w:p>
        </w:tc>
        <w:tc>
          <w:tcPr>
            <w:tcW w:w="1269" w:type="pct"/>
          </w:tcPr>
          <w:p w14:paraId="1BBB16EA" w14:textId="77777777" w:rsidR="008C0C74" w:rsidRPr="00FD6A9C" w:rsidRDefault="008C0C74" w:rsidP="00A9671D">
            <w:pPr>
              <w:spacing w:line="240" w:lineRule="auto"/>
              <w:jc w:val="center"/>
              <w:rPr>
                <w:rFonts w:ascii="Arial" w:hAnsi="Arial" w:cs="Arial"/>
                <w:szCs w:val="28"/>
              </w:rPr>
            </w:pPr>
            <w:r w:rsidRPr="00FD6A9C">
              <w:rPr>
                <w:rFonts w:ascii="Arial" w:hAnsi="Arial" w:cs="Arial"/>
                <w:szCs w:val="28"/>
              </w:rPr>
              <w:t>400</w:t>
            </w:r>
          </w:p>
        </w:tc>
        <w:tc>
          <w:tcPr>
            <w:tcW w:w="579" w:type="pct"/>
          </w:tcPr>
          <w:p w14:paraId="736AD7C3" w14:textId="77777777" w:rsidR="008C0C74" w:rsidRPr="00FD6A9C" w:rsidRDefault="008C0C74" w:rsidP="00A9671D">
            <w:pPr>
              <w:spacing w:line="240" w:lineRule="auto"/>
              <w:jc w:val="center"/>
              <w:rPr>
                <w:rFonts w:ascii="Arial" w:hAnsi="Arial" w:cs="Arial"/>
                <w:szCs w:val="28"/>
              </w:rPr>
            </w:pPr>
            <w:r w:rsidRPr="00FD6A9C">
              <w:rPr>
                <w:rFonts w:ascii="Arial" w:hAnsi="Arial" w:cs="Arial"/>
                <w:szCs w:val="28"/>
              </w:rPr>
              <w:t>1</w:t>
            </w:r>
            <w:r w:rsidRPr="00FD6A9C">
              <w:rPr>
                <w:rFonts w:ascii="Arial" w:hAnsi="Arial" w:cs="Arial"/>
                <w:szCs w:val="28"/>
                <w:vertAlign w:val="superscript"/>
              </w:rPr>
              <w:t>st</w:t>
            </w:r>
            <w:r w:rsidRPr="00FD6A9C">
              <w:rPr>
                <w:rFonts w:ascii="Arial" w:hAnsi="Arial" w:cs="Arial"/>
                <w:szCs w:val="28"/>
              </w:rPr>
              <w:t xml:space="preserve"> </w:t>
            </w:r>
          </w:p>
        </w:tc>
      </w:tr>
    </w:tbl>
    <w:p w14:paraId="4416A159" w14:textId="77777777" w:rsidR="008C0C74" w:rsidRPr="00FD6A9C" w:rsidRDefault="008C0C74" w:rsidP="004A37BE">
      <w:pPr>
        <w:pStyle w:val="Newparagraph"/>
        <w:spacing w:line="240" w:lineRule="auto"/>
        <w:ind w:firstLine="0"/>
        <w:jc w:val="both"/>
        <w:rPr>
          <w:rFonts w:ascii="Arial" w:hAnsi="Arial" w:cs="Arial"/>
          <w:bCs/>
          <w:lang w:val="en-US"/>
        </w:rPr>
      </w:pPr>
    </w:p>
    <w:p w14:paraId="45F5537D" w14:textId="534EC328" w:rsidR="00DF7BB2" w:rsidRPr="00FD6A9C" w:rsidRDefault="00DF7BB2" w:rsidP="004A37BE">
      <w:pPr>
        <w:pStyle w:val="Newparagraph"/>
        <w:spacing w:line="240" w:lineRule="auto"/>
        <w:ind w:firstLine="0"/>
        <w:jc w:val="both"/>
        <w:rPr>
          <w:rFonts w:ascii="Arial" w:hAnsi="Arial" w:cs="Arial"/>
          <w:bCs/>
          <w:iCs/>
          <w:lang w:val="en-US"/>
        </w:rPr>
      </w:pPr>
      <w:r w:rsidRPr="00FD6A9C">
        <w:rPr>
          <w:rFonts w:ascii="Arial" w:hAnsi="Arial" w:cs="Arial"/>
          <w:bCs/>
          <w:lang w:val="en-US"/>
        </w:rPr>
        <w:t xml:space="preserve">Results shown in Table 3 reveal that the highest proportion (52.6%) of the respondents faced high challenges, </w:t>
      </w:r>
      <w:r w:rsidR="00467684">
        <w:rPr>
          <w:rFonts w:ascii="Arial" w:hAnsi="Arial" w:cs="Arial"/>
          <w:bCs/>
          <w:lang w:val="en-US"/>
        </w:rPr>
        <w:t>while</w:t>
      </w:r>
      <w:r w:rsidRPr="00FD6A9C">
        <w:rPr>
          <w:rFonts w:ascii="Arial" w:hAnsi="Arial" w:cs="Arial"/>
          <w:bCs/>
          <w:lang w:val="en-US"/>
        </w:rPr>
        <w:t xml:space="preserve"> 40.1 percent </w:t>
      </w:r>
      <w:r w:rsidR="00467684">
        <w:rPr>
          <w:rFonts w:ascii="Arial" w:hAnsi="Arial" w:cs="Arial"/>
          <w:bCs/>
          <w:lang w:val="en-US"/>
        </w:rPr>
        <w:t xml:space="preserve">and (7.3%) of the respondents </w:t>
      </w:r>
      <w:r w:rsidRPr="00FD6A9C">
        <w:rPr>
          <w:rFonts w:ascii="Arial" w:hAnsi="Arial" w:cs="Arial"/>
          <w:bCs/>
          <w:lang w:val="en-US"/>
        </w:rPr>
        <w:t xml:space="preserve">faced medium level </w:t>
      </w:r>
      <w:r w:rsidR="00467684">
        <w:rPr>
          <w:rFonts w:ascii="Arial" w:hAnsi="Arial" w:cs="Arial"/>
          <w:bCs/>
          <w:lang w:val="en-US"/>
        </w:rPr>
        <w:t xml:space="preserve">and low level </w:t>
      </w:r>
      <w:r w:rsidRPr="00FD6A9C">
        <w:rPr>
          <w:rFonts w:ascii="Arial" w:hAnsi="Arial" w:cs="Arial"/>
          <w:bCs/>
          <w:lang w:val="en-US"/>
        </w:rPr>
        <w:t>of challenges to increasing salinity</w:t>
      </w:r>
      <w:r w:rsidR="00467684">
        <w:rPr>
          <w:rFonts w:ascii="Arial" w:hAnsi="Arial" w:cs="Arial"/>
          <w:bCs/>
          <w:lang w:val="en-US"/>
        </w:rPr>
        <w:t xml:space="preserve"> respectively</w:t>
      </w:r>
      <w:r w:rsidRPr="00FD6A9C">
        <w:rPr>
          <w:rFonts w:ascii="Arial" w:hAnsi="Arial" w:cs="Arial"/>
          <w:bCs/>
          <w:lang w:val="en-US"/>
        </w:rPr>
        <w:t xml:space="preserve">. Therefore, a large </w:t>
      </w:r>
      <w:r w:rsidR="00FC7B16" w:rsidRPr="00FD6A9C">
        <w:rPr>
          <w:rFonts w:ascii="Arial" w:hAnsi="Arial" w:cs="Arial"/>
          <w:bCs/>
          <w:lang w:val="en-US"/>
        </w:rPr>
        <w:t>pro</w:t>
      </w:r>
      <w:r w:rsidR="00FC7B16">
        <w:rPr>
          <w:rFonts w:ascii="Arial" w:hAnsi="Arial" w:cs="Arial"/>
          <w:bCs/>
          <w:lang w:val="en-US"/>
        </w:rPr>
        <w:t>por</w:t>
      </w:r>
      <w:r w:rsidR="00FC7B16" w:rsidRPr="00FD6A9C">
        <w:rPr>
          <w:rFonts w:ascii="Arial" w:hAnsi="Arial" w:cs="Arial"/>
          <w:bCs/>
          <w:lang w:val="en-US"/>
        </w:rPr>
        <w:t>tion</w:t>
      </w:r>
      <w:r w:rsidRPr="00FD6A9C">
        <w:rPr>
          <w:rFonts w:ascii="Arial" w:hAnsi="Arial" w:cs="Arial"/>
          <w:bCs/>
          <w:lang w:val="en-US"/>
        </w:rPr>
        <w:t xml:space="preserve"> (92.7%) faced medium to high level of challenges</w:t>
      </w:r>
      <w:r w:rsidRPr="00FD6A9C">
        <w:rPr>
          <w:rFonts w:ascii="Arial" w:hAnsi="Arial" w:cs="Arial"/>
          <w:bCs/>
          <w:iCs/>
          <w:lang w:val="en-US"/>
        </w:rPr>
        <w:t xml:space="preserve">. </w:t>
      </w:r>
    </w:p>
    <w:p w14:paraId="100F335A" w14:textId="77777777" w:rsidR="008C0C74" w:rsidRPr="00FD6A9C" w:rsidRDefault="008C0C74" w:rsidP="00555164">
      <w:pPr>
        <w:pStyle w:val="Tabletitle"/>
        <w:spacing w:line="240" w:lineRule="auto"/>
        <w:ind w:left="900" w:hanging="900"/>
        <w:jc w:val="center"/>
        <w:rPr>
          <w:rStyle w:val="IntenseEmphasis"/>
          <w:rFonts w:ascii="Arial" w:hAnsi="Arial" w:cs="Arial"/>
          <w:b w:val="0"/>
          <w:bCs w:val="0"/>
          <w:i w:val="0"/>
          <w:iCs w:val="0"/>
          <w:sz w:val="20"/>
          <w:szCs w:val="20"/>
        </w:rPr>
      </w:pPr>
      <w:r w:rsidRPr="00FD6A9C">
        <w:rPr>
          <w:rFonts w:ascii="Arial" w:hAnsi="Arial" w:cs="Arial"/>
          <w:b/>
          <w:bCs/>
          <w:sz w:val="20"/>
          <w:szCs w:val="20"/>
        </w:rPr>
        <w:t>Table 3. Distribution of the respondents according to their level of challenges faced due to increasing salinity</w:t>
      </w:r>
    </w:p>
    <w:tbl>
      <w:tblPr>
        <w:tblStyle w:val="TableGrid"/>
        <w:tblpPr w:leftFromText="180" w:rightFromText="180" w:vertAnchor="text" w:horzAnchor="margin" w:tblpY="148"/>
        <w:tblW w:w="5000" w:type="pct"/>
        <w:tblLook w:val="04A0" w:firstRow="1" w:lastRow="0" w:firstColumn="1" w:lastColumn="0" w:noHBand="0" w:noVBand="1"/>
      </w:tblPr>
      <w:tblGrid>
        <w:gridCol w:w="3291"/>
        <w:gridCol w:w="1804"/>
        <w:gridCol w:w="1444"/>
        <w:gridCol w:w="1173"/>
        <w:gridCol w:w="1299"/>
      </w:tblGrid>
      <w:tr w:rsidR="008C0C74" w:rsidRPr="00FD6A9C" w14:paraId="3ACCCA32" w14:textId="77777777" w:rsidTr="00EC203F">
        <w:trPr>
          <w:trHeight w:val="78"/>
        </w:trPr>
        <w:tc>
          <w:tcPr>
            <w:tcW w:w="1826" w:type="pct"/>
            <w:vMerge w:val="restart"/>
            <w:vAlign w:val="center"/>
          </w:tcPr>
          <w:p w14:paraId="3231AFFB" w14:textId="77777777" w:rsidR="008C0C74" w:rsidRPr="00FD6A9C" w:rsidRDefault="008C0C74" w:rsidP="00A9671D">
            <w:pPr>
              <w:spacing w:line="240" w:lineRule="auto"/>
              <w:jc w:val="center"/>
              <w:rPr>
                <w:rFonts w:ascii="Arial" w:hAnsi="Arial" w:cs="Arial"/>
                <w:b/>
              </w:rPr>
            </w:pPr>
            <w:r w:rsidRPr="00FD6A9C">
              <w:rPr>
                <w:rFonts w:ascii="Arial" w:hAnsi="Arial" w:cs="Arial"/>
                <w:b/>
              </w:rPr>
              <w:t>Category</w:t>
            </w:r>
          </w:p>
        </w:tc>
        <w:tc>
          <w:tcPr>
            <w:tcW w:w="1802" w:type="pct"/>
            <w:gridSpan w:val="2"/>
          </w:tcPr>
          <w:p w14:paraId="3738F113" w14:textId="77777777" w:rsidR="008C0C74" w:rsidRPr="00FD6A9C" w:rsidRDefault="008C0C74" w:rsidP="00A9671D">
            <w:pPr>
              <w:tabs>
                <w:tab w:val="left" w:pos="360"/>
              </w:tabs>
              <w:spacing w:line="240" w:lineRule="auto"/>
              <w:jc w:val="center"/>
              <w:rPr>
                <w:rFonts w:ascii="Arial" w:hAnsi="Arial" w:cs="Arial"/>
                <w:b/>
              </w:rPr>
            </w:pPr>
            <w:r w:rsidRPr="00FD6A9C">
              <w:rPr>
                <w:rFonts w:ascii="Arial" w:hAnsi="Arial" w:cs="Arial"/>
                <w:b/>
              </w:rPr>
              <w:t>Respondents</w:t>
            </w:r>
          </w:p>
        </w:tc>
        <w:tc>
          <w:tcPr>
            <w:tcW w:w="651" w:type="pct"/>
            <w:vMerge w:val="restart"/>
            <w:vAlign w:val="center"/>
          </w:tcPr>
          <w:p w14:paraId="1E8524EB" w14:textId="77777777" w:rsidR="008C0C74" w:rsidRPr="00FD6A9C" w:rsidRDefault="008C0C74" w:rsidP="00A9671D">
            <w:pPr>
              <w:tabs>
                <w:tab w:val="left" w:pos="360"/>
              </w:tabs>
              <w:spacing w:line="240" w:lineRule="auto"/>
              <w:jc w:val="center"/>
              <w:rPr>
                <w:rFonts w:ascii="Arial" w:hAnsi="Arial" w:cs="Arial"/>
                <w:b/>
              </w:rPr>
            </w:pPr>
            <w:r w:rsidRPr="00FD6A9C">
              <w:rPr>
                <w:rFonts w:ascii="Arial" w:hAnsi="Arial" w:cs="Arial"/>
                <w:b/>
              </w:rPr>
              <w:t>Mean</w:t>
            </w:r>
          </w:p>
        </w:tc>
        <w:tc>
          <w:tcPr>
            <w:tcW w:w="721" w:type="pct"/>
            <w:vMerge w:val="restart"/>
            <w:vAlign w:val="center"/>
          </w:tcPr>
          <w:p w14:paraId="74E61BFE" w14:textId="77777777" w:rsidR="008C0C74" w:rsidRPr="00FD6A9C" w:rsidRDefault="008C0C74" w:rsidP="00A9671D">
            <w:pPr>
              <w:tabs>
                <w:tab w:val="left" w:pos="360"/>
              </w:tabs>
              <w:spacing w:line="240" w:lineRule="auto"/>
              <w:jc w:val="center"/>
              <w:rPr>
                <w:rFonts w:ascii="Arial" w:hAnsi="Arial" w:cs="Arial"/>
                <w:b/>
              </w:rPr>
            </w:pPr>
            <w:r w:rsidRPr="00FD6A9C">
              <w:rPr>
                <w:rFonts w:ascii="Arial" w:hAnsi="Arial" w:cs="Arial"/>
                <w:b/>
              </w:rPr>
              <w:t>SD</w:t>
            </w:r>
          </w:p>
        </w:tc>
      </w:tr>
      <w:tr w:rsidR="008C0C74" w:rsidRPr="00FD6A9C" w14:paraId="6F2B1233" w14:textId="77777777" w:rsidTr="00EC203F">
        <w:trPr>
          <w:trHeight w:val="150"/>
        </w:trPr>
        <w:tc>
          <w:tcPr>
            <w:tcW w:w="1826" w:type="pct"/>
            <w:vMerge/>
          </w:tcPr>
          <w:p w14:paraId="5D75C1CB" w14:textId="77777777" w:rsidR="008C0C74" w:rsidRPr="00FD6A9C" w:rsidRDefault="008C0C74" w:rsidP="00A9671D">
            <w:pPr>
              <w:spacing w:line="240" w:lineRule="auto"/>
              <w:jc w:val="center"/>
              <w:rPr>
                <w:rFonts w:ascii="Arial" w:hAnsi="Arial" w:cs="Arial"/>
                <w:b/>
              </w:rPr>
            </w:pPr>
          </w:p>
        </w:tc>
        <w:tc>
          <w:tcPr>
            <w:tcW w:w="1001" w:type="pct"/>
          </w:tcPr>
          <w:p w14:paraId="09987C97" w14:textId="77777777" w:rsidR="008C0C74" w:rsidRPr="00FD6A9C" w:rsidRDefault="008C0C74" w:rsidP="00A9671D">
            <w:pPr>
              <w:tabs>
                <w:tab w:val="left" w:pos="360"/>
              </w:tabs>
              <w:spacing w:line="240" w:lineRule="auto"/>
              <w:jc w:val="center"/>
              <w:rPr>
                <w:rFonts w:ascii="Arial" w:hAnsi="Arial" w:cs="Arial"/>
                <w:b/>
              </w:rPr>
            </w:pPr>
            <w:r w:rsidRPr="00FD6A9C">
              <w:rPr>
                <w:rFonts w:ascii="Arial" w:hAnsi="Arial" w:cs="Arial"/>
                <w:b/>
              </w:rPr>
              <w:t>Frequency</w:t>
            </w:r>
          </w:p>
        </w:tc>
        <w:tc>
          <w:tcPr>
            <w:tcW w:w="801" w:type="pct"/>
          </w:tcPr>
          <w:p w14:paraId="39F0594A" w14:textId="77777777" w:rsidR="008C0C74" w:rsidRPr="00FD6A9C" w:rsidRDefault="008C0C74" w:rsidP="00A9671D">
            <w:pPr>
              <w:tabs>
                <w:tab w:val="left" w:pos="360"/>
              </w:tabs>
              <w:spacing w:line="240" w:lineRule="auto"/>
              <w:jc w:val="center"/>
              <w:rPr>
                <w:rFonts w:ascii="Arial" w:hAnsi="Arial" w:cs="Arial"/>
                <w:b/>
              </w:rPr>
            </w:pPr>
            <w:r w:rsidRPr="00FD6A9C">
              <w:rPr>
                <w:rFonts w:ascii="Arial" w:hAnsi="Arial" w:cs="Arial"/>
                <w:b/>
              </w:rPr>
              <w:t>Percent</w:t>
            </w:r>
          </w:p>
        </w:tc>
        <w:tc>
          <w:tcPr>
            <w:tcW w:w="651" w:type="pct"/>
            <w:vMerge/>
          </w:tcPr>
          <w:p w14:paraId="549E3AB5" w14:textId="77777777" w:rsidR="008C0C74" w:rsidRPr="00FD6A9C" w:rsidRDefault="008C0C74" w:rsidP="00A9671D">
            <w:pPr>
              <w:tabs>
                <w:tab w:val="left" w:pos="360"/>
              </w:tabs>
              <w:spacing w:line="240" w:lineRule="auto"/>
              <w:jc w:val="both"/>
              <w:rPr>
                <w:rFonts w:ascii="Arial" w:hAnsi="Arial" w:cs="Arial"/>
                <w:b/>
              </w:rPr>
            </w:pPr>
          </w:p>
        </w:tc>
        <w:tc>
          <w:tcPr>
            <w:tcW w:w="721" w:type="pct"/>
            <w:vMerge/>
          </w:tcPr>
          <w:p w14:paraId="553F0EE4" w14:textId="77777777" w:rsidR="008C0C74" w:rsidRPr="00FD6A9C" w:rsidRDefault="008C0C74" w:rsidP="00A9671D">
            <w:pPr>
              <w:tabs>
                <w:tab w:val="left" w:pos="360"/>
              </w:tabs>
              <w:spacing w:line="240" w:lineRule="auto"/>
              <w:jc w:val="both"/>
              <w:rPr>
                <w:rFonts w:ascii="Arial" w:hAnsi="Arial" w:cs="Arial"/>
                <w:b/>
              </w:rPr>
            </w:pPr>
          </w:p>
        </w:tc>
      </w:tr>
      <w:tr w:rsidR="008C0C74" w:rsidRPr="00FD6A9C" w14:paraId="520F7BE1" w14:textId="77777777" w:rsidTr="00EC203F">
        <w:tc>
          <w:tcPr>
            <w:tcW w:w="1826" w:type="pct"/>
          </w:tcPr>
          <w:p w14:paraId="62661268" w14:textId="77777777" w:rsidR="008C0C74" w:rsidRPr="00FD6A9C" w:rsidRDefault="008C0C74" w:rsidP="00A9671D">
            <w:pPr>
              <w:spacing w:line="240" w:lineRule="auto"/>
              <w:jc w:val="both"/>
              <w:rPr>
                <w:rFonts w:ascii="Arial" w:hAnsi="Arial" w:cs="Arial"/>
              </w:rPr>
            </w:pPr>
            <w:r w:rsidRPr="00FD6A9C">
              <w:rPr>
                <w:rFonts w:ascii="Arial" w:hAnsi="Arial" w:cs="Arial"/>
              </w:rPr>
              <w:t>Low (up to 26)</w:t>
            </w:r>
          </w:p>
        </w:tc>
        <w:tc>
          <w:tcPr>
            <w:tcW w:w="1001" w:type="pct"/>
          </w:tcPr>
          <w:p w14:paraId="00DCFE92" w14:textId="77777777" w:rsidR="008C0C74" w:rsidRPr="00FD6A9C" w:rsidRDefault="008C0C74" w:rsidP="00A9671D">
            <w:pPr>
              <w:tabs>
                <w:tab w:val="left" w:pos="360"/>
              </w:tabs>
              <w:spacing w:line="240" w:lineRule="auto"/>
              <w:jc w:val="center"/>
              <w:rPr>
                <w:rFonts w:ascii="Arial" w:hAnsi="Arial" w:cs="Arial"/>
                <w:bCs/>
              </w:rPr>
            </w:pPr>
            <w:r w:rsidRPr="00FD6A9C">
              <w:rPr>
                <w:rFonts w:ascii="Arial" w:hAnsi="Arial" w:cs="Arial"/>
                <w:bCs/>
              </w:rPr>
              <w:t>6</w:t>
            </w:r>
          </w:p>
        </w:tc>
        <w:tc>
          <w:tcPr>
            <w:tcW w:w="801" w:type="pct"/>
          </w:tcPr>
          <w:p w14:paraId="391ED1E6" w14:textId="77777777" w:rsidR="008C0C74" w:rsidRPr="00FD6A9C" w:rsidRDefault="008C0C74" w:rsidP="00A9671D">
            <w:pPr>
              <w:tabs>
                <w:tab w:val="left" w:pos="360"/>
              </w:tabs>
              <w:spacing w:line="240" w:lineRule="auto"/>
              <w:jc w:val="center"/>
              <w:rPr>
                <w:rFonts w:ascii="Arial" w:hAnsi="Arial" w:cs="Arial"/>
                <w:bCs/>
              </w:rPr>
            </w:pPr>
            <w:r w:rsidRPr="00FD6A9C">
              <w:rPr>
                <w:rFonts w:ascii="Arial" w:hAnsi="Arial" w:cs="Arial"/>
                <w:bCs/>
              </w:rPr>
              <w:t>7.3</w:t>
            </w:r>
          </w:p>
        </w:tc>
        <w:tc>
          <w:tcPr>
            <w:tcW w:w="651" w:type="pct"/>
            <w:vMerge w:val="restart"/>
          </w:tcPr>
          <w:p w14:paraId="6E673A7F" w14:textId="77777777" w:rsidR="008C0C74" w:rsidRPr="00FD6A9C" w:rsidRDefault="008C0C74" w:rsidP="00A9671D">
            <w:pPr>
              <w:tabs>
                <w:tab w:val="left" w:pos="360"/>
              </w:tabs>
              <w:spacing w:line="240" w:lineRule="auto"/>
              <w:jc w:val="center"/>
              <w:rPr>
                <w:rFonts w:ascii="Arial" w:hAnsi="Arial" w:cs="Arial"/>
                <w:bCs/>
              </w:rPr>
            </w:pPr>
          </w:p>
          <w:p w14:paraId="093C0C8E" w14:textId="77777777" w:rsidR="008C0C74" w:rsidRPr="00FD6A9C" w:rsidRDefault="008C0C74" w:rsidP="00A9671D">
            <w:pPr>
              <w:tabs>
                <w:tab w:val="left" w:pos="360"/>
              </w:tabs>
              <w:spacing w:line="240" w:lineRule="auto"/>
              <w:jc w:val="center"/>
              <w:rPr>
                <w:rFonts w:ascii="Arial" w:hAnsi="Arial" w:cs="Arial"/>
                <w:bCs/>
              </w:rPr>
            </w:pPr>
            <w:r w:rsidRPr="00FD6A9C">
              <w:rPr>
                <w:rFonts w:ascii="Arial" w:hAnsi="Arial" w:cs="Arial"/>
                <w:bCs/>
              </w:rPr>
              <w:t>30.55</w:t>
            </w:r>
          </w:p>
        </w:tc>
        <w:tc>
          <w:tcPr>
            <w:tcW w:w="721" w:type="pct"/>
            <w:vMerge w:val="restart"/>
          </w:tcPr>
          <w:p w14:paraId="5FBA6526" w14:textId="77777777" w:rsidR="008C0C74" w:rsidRPr="00FD6A9C" w:rsidRDefault="008C0C74" w:rsidP="00A9671D">
            <w:pPr>
              <w:tabs>
                <w:tab w:val="left" w:pos="360"/>
              </w:tabs>
              <w:spacing w:line="240" w:lineRule="auto"/>
              <w:jc w:val="center"/>
              <w:rPr>
                <w:rFonts w:ascii="Arial" w:hAnsi="Arial" w:cs="Arial"/>
                <w:bCs/>
              </w:rPr>
            </w:pPr>
          </w:p>
          <w:p w14:paraId="0CC73A2D" w14:textId="77777777" w:rsidR="008C0C74" w:rsidRPr="00FD6A9C" w:rsidRDefault="008C0C74" w:rsidP="00A9671D">
            <w:pPr>
              <w:tabs>
                <w:tab w:val="left" w:pos="360"/>
              </w:tabs>
              <w:spacing w:line="240" w:lineRule="auto"/>
              <w:jc w:val="center"/>
              <w:rPr>
                <w:rFonts w:ascii="Arial" w:hAnsi="Arial" w:cs="Arial"/>
                <w:bCs/>
              </w:rPr>
            </w:pPr>
            <w:r w:rsidRPr="00FD6A9C">
              <w:rPr>
                <w:rFonts w:ascii="Arial" w:hAnsi="Arial" w:cs="Arial"/>
                <w:bCs/>
              </w:rPr>
              <w:t>2.08</w:t>
            </w:r>
          </w:p>
        </w:tc>
      </w:tr>
      <w:tr w:rsidR="008C0C74" w:rsidRPr="00FD6A9C" w14:paraId="7479C77A" w14:textId="77777777" w:rsidTr="00EC203F">
        <w:tc>
          <w:tcPr>
            <w:tcW w:w="1826" w:type="pct"/>
          </w:tcPr>
          <w:p w14:paraId="37105509" w14:textId="77777777" w:rsidR="008C0C74" w:rsidRPr="00FD6A9C" w:rsidRDefault="008C0C74" w:rsidP="00A9671D">
            <w:pPr>
              <w:spacing w:line="240" w:lineRule="auto"/>
              <w:jc w:val="both"/>
              <w:rPr>
                <w:rFonts w:ascii="Arial" w:hAnsi="Arial" w:cs="Arial"/>
              </w:rPr>
            </w:pPr>
            <w:r w:rsidRPr="00FD6A9C">
              <w:rPr>
                <w:rFonts w:ascii="Arial" w:hAnsi="Arial" w:cs="Arial"/>
              </w:rPr>
              <w:t>Medium (27-30)</w:t>
            </w:r>
          </w:p>
        </w:tc>
        <w:tc>
          <w:tcPr>
            <w:tcW w:w="1001" w:type="pct"/>
          </w:tcPr>
          <w:p w14:paraId="089AFC23" w14:textId="77777777" w:rsidR="008C0C74" w:rsidRPr="00FD6A9C" w:rsidRDefault="008C0C74" w:rsidP="00A9671D">
            <w:pPr>
              <w:tabs>
                <w:tab w:val="left" w:pos="360"/>
              </w:tabs>
              <w:spacing w:line="240" w:lineRule="auto"/>
              <w:jc w:val="center"/>
              <w:rPr>
                <w:rFonts w:ascii="Arial" w:hAnsi="Arial" w:cs="Arial"/>
                <w:bCs/>
              </w:rPr>
            </w:pPr>
            <w:r w:rsidRPr="00FD6A9C">
              <w:rPr>
                <w:rFonts w:ascii="Arial" w:hAnsi="Arial" w:cs="Arial"/>
                <w:bCs/>
              </w:rPr>
              <w:t>32</w:t>
            </w:r>
          </w:p>
        </w:tc>
        <w:tc>
          <w:tcPr>
            <w:tcW w:w="801" w:type="pct"/>
          </w:tcPr>
          <w:p w14:paraId="3CC7713A" w14:textId="77777777" w:rsidR="008C0C74" w:rsidRPr="00FD6A9C" w:rsidRDefault="008C0C74" w:rsidP="00A9671D">
            <w:pPr>
              <w:tabs>
                <w:tab w:val="left" w:pos="360"/>
              </w:tabs>
              <w:spacing w:line="240" w:lineRule="auto"/>
              <w:jc w:val="center"/>
              <w:rPr>
                <w:rFonts w:ascii="Arial" w:hAnsi="Arial" w:cs="Arial"/>
                <w:bCs/>
              </w:rPr>
            </w:pPr>
            <w:r w:rsidRPr="00FD6A9C">
              <w:rPr>
                <w:rFonts w:ascii="Arial" w:hAnsi="Arial" w:cs="Arial"/>
                <w:bCs/>
              </w:rPr>
              <w:t>40.1</w:t>
            </w:r>
          </w:p>
        </w:tc>
        <w:tc>
          <w:tcPr>
            <w:tcW w:w="651" w:type="pct"/>
            <w:vMerge/>
          </w:tcPr>
          <w:p w14:paraId="4A4FA5D8" w14:textId="77777777" w:rsidR="008C0C74" w:rsidRPr="00FD6A9C" w:rsidRDefault="008C0C74" w:rsidP="00A9671D">
            <w:pPr>
              <w:tabs>
                <w:tab w:val="left" w:pos="360"/>
              </w:tabs>
              <w:spacing w:line="240" w:lineRule="auto"/>
              <w:jc w:val="both"/>
              <w:rPr>
                <w:rFonts w:ascii="Arial" w:hAnsi="Arial" w:cs="Arial"/>
              </w:rPr>
            </w:pPr>
          </w:p>
        </w:tc>
        <w:tc>
          <w:tcPr>
            <w:tcW w:w="721" w:type="pct"/>
            <w:vMerge/>
          </w:tcPr>
          <w:p w14:paraId="6C9A3F42" w14:textId="77777777" w:rsidR="008C0C74" w:rsidRPr="00FD6A9C" w:rsidRDefault="008C0C74" w:rsidP="00A9671D">
            <w:pPr>
              <w:tabs>
                <w:tab w:val="left" w:pos="360"/>
              </w:tabs>
              <w:spacing w:line="240" w:lineRule="auto"/>
              <w:jc w:val="both"/>
              <w:rPr>
                <w:rFonts w:ascii="Arial" w:hAnsi="Arial" w:cs="Arial"/>
              </w:rPr>
            </w:pPr>
          </w:p>
        </w:tc>
      </w:tr>
      <w:tr w:rsidR="008C0C74" w:rsidRPr="00FD6A9C" w14:paraId="4D5FB0B9" w14:textId="77777777" w:rsidTr="00EC203F">
        <w:tc>
          <w:tcPr>
            <w:tcW w:w="1826" w:type="pct"/>
          </w:tcPr>
          <w:p w14:paraId="7EE680F0" w14:textId="77777777" w:rsidR="008C0C74" w:rsidRPr="00FD6A9C" w:rsidRDefault="008C0C74" w:rsidP="00A9671D">
            <w:pPr>
              <w:spacing w:line="240" w:lineRule="auto"/>
              <w:jc w:val="both"/>
              <w:rPr>
                <w:rFonts w:ascii="Arial" w:hAnsi="Arial" w:cs="Arial"/>
              </w:rPr>
            </w:pPr>
            <w:r w:rsidRPr="00FD6A9C">
              <w:rPr>
                <w:rFonts w:ascii="Arial" w:hAnsi="Arial" w:cs="Arial"/>
              </w:rPr>
              <w:t>High (above 30)</w:t>
            </w:r>
          </w:p>
        </w:tc>
        <w:tc>
          <w:tcPr>
            <w:tcW w:w="1001" w:type="pct"/>
          </w:tcPr>
          <w:p w14:paraId="6BED6D7F" w14:textId="77777777" w:rsidR="008C0C74" w:rsidRPr="00FD6A9C" w:rsidRDefault="008C0C74" w:rsidP="00A9671D">
            <w:pPr>
              <w:tabs>
                <w:tab w:val="left" w:pos="360"/>
              </w:tabs>
              <w:spacing w:line="240" w:lineRule="auto"/>
              <w:jc w:val="center"/>
              <w:rPr>
                <w:rFonts w:ascii="Arial" w:hAnsi="Arial" w:cs="Arial"/>
                <w:bCs/>
              </w:rPr>
            </w:pPr>
            <w:r w:rsidRPr="00FD6A9C">
              <w:rPr>
                <w:rFonts w:ascii="Arial" w:hAnsi="Arial" w:cs="Arial"/>
                <w:bCs/>
              </w:rPr>
              <w:t>42</w:t>
            </w:r>
          </w:p>
        </w:tc>
        <w:tc>
          <w:tcPr>
            <w:tcW w:w="801" w:type="pct"/>
          </w:tcPr>
          <w:p w14:paraId="0E8E9A26" w14:textId="77777777" w:rsidR="008C0C74" w:rsidRPr="00FD6A9C" w:rsidRDefault="008C0C74" w:rsidP="00A9671D">
            <w:pPr>
              <w:tabs>
                <w:tab w:val="left" w:pos="360"/>
              </w:tabs>
              <w:spacing w:line="240" w:lineRule="auto"/>
              <w:jc w:val="center"/>
              <w:rPr>
                <w:rFonts w:ascii="Arial" w:hAnsi="Arial" w:cs="Arial"/>
                <w:bCs/>
              </w:rPr>
            </w:pPr>
            <w:r w:rsidRPr="00FD6A9C">
              <w:rPr>
                <w:rFonts w:ascii="Arial" w:hAnsi="Arial" w:cs="Arial"/>
                <w:bCs/>
              </w:rPr>
              <w:t>52.6</w:t>
            </w:r>
          </w:p>
        </w:tc>
        <w:tc>
          <w:tcPr>
            <w:tcW w:w="651" w:type="pct"/>
            <w:vMerge/>
          </w:tcPr>
          <w:p w14:paraId="0FBC64C5" w14:textId="77777777" w:rsidR="008C0C74" w:rsidRPr="00FD6A9C" w:rsidRDefault="008C0C74" w:rsidP="00A9671D">
            <w:pPr>
              <w:tabs>
                <w:tab w:val="left" w:pos="360"/>
              </w:tabs>
              <w:spacing w:line="240" w:lineRule="auto"/>
              <w:jc w:val="both"/>
              <w:rPr>
                <w:rFonts w:ascii="Arial" w:hAnsi="Arial" w:cs="Arial"/>
              </w:rPr>
            </w:pPr>
          </w:p>
        </w:tc>
        <w:tc>
          <w:tcPr>
            <w:tcW w:w="721" w:type="pct"/>
            <w:vMerge/>
          </w:tcPr>
          <w:p w14:paraId="49729F8D" w14:textId="77777777" w:rsidR="008C0C74" w:rsidRPr="00FD6A9C" w:rsidRDefault="008C0C74" w:rsidP="00A9671D">
            <w:pPr>
              <w:tabs>
                <w:tab w:val="left" w:pos="360"/>
              </w:tabs>
              <w:spacing w:line="240" w:lineRule="auto"/>
              <w:jc w:val="both"/>
              <w:rPr>
                <w:rFonts w:ascii="Arial" w:hAnsi="Arial" w:cs="Arial"/>
              </w:rPr>
            </w:pPr>
          </w:p>
        </w:tc>
      </w:tr>
      <w:tr w:rsidR="008C0C74" w:rsidRPr="00FD6A9C" w14:paraId="249E8E5D" w14:textId="77777777" w:rsidTr="00EC203F">
        <w:tc>
          <w:tcPr>
            <w:tcW w:w="1826" w:type="pct"/>
          </w:tcPr>
          <w:p w14:paraId="6B0B9481" w14:textId="77777777" w:rsidR="008C0C74" w:rsidRPr="00FD6A9C" w:rsidRDefault="008C0C74" w:rsidP="00A9671D">
            <w:pPr>
              <w:spacing w:line="240" w:lineRule="auto"/>
              <w:jc w:val="both"/>
              <w:rPr>
                <w:rFonts w:ascii="Arial" w:hAnsi="Arial" w:cs="Arial"/>
              </w:rPr>
            </w:pPr>
            <w:r w:rsidRPr="00FD6A9C">
              <w:rPr>
                <w:rFonts w:ascii="Arial" w:hAnsi="Arial" w:cs="Arial"/>
              </w:rPr>
              <w:t>Total</w:t>
            </w:r>
          </w:p>
        </w:tc>
        <w:tc>
          <w:tcPr>
            <w:tcW w:w="1001" w:type="pct"/>
          </w:tcPr>
          <w:p w14:paraId="364CF6E6" w14:textId="77777777" w:rsidR="008C0C74" w:rsidRPr="00FD6A9C" w:rsidRDefault="008C0C74" w:rsidP="00A9671D">
            <w:pPr>
              <w:tabs>
                <w:tab w:val="left" w:pos="360"/>
              </w:tabs>
              <w:spacing w:line="240" w:lineRule="auto"/>
              <w:jc w:val="center"/>
              <w:rPr>
                <w:rFonts w:ascii="Arial" w:hAnsi="Arial" w:cs="Arial"/>
              </w:rPr>
            </w:pPr>
            <w:r w:rsidRPr="00FD6A9C">
              <w:rPr>
                <w:rFonts w:ascii="Arial" w:hAnsi="Arial" w:cs="Arial"/>
              </w:rPr>
              <w:t>80</w:t>
            </w:r>
          </w:p>
        </w:tc>
        <w:tc>
          <w:tcPr>
            <w:tcW w:w="801" w:type="pct"/>
          </w:tcPr>
          <w:p w14:paraId="41A8ADE5" w14:textId="77777777" w:rsidR="008C0C74" w:rsidRPr="00FD6A9C" w:rsidRDefault="008C0C74" w:rsidP="00A9671D">
            <w:pPr>
              <w:tabs>
                <w:tab w:val="left" w:pos="360"/>
              </w:tabs>
              <w:spacing w:line="240" w:lineRule="auto"/>
              <w:jc w:val="center"/>
              <w:rPr>
                <w:rFonts w:ascii="Arial" w:hAnsi="Arial" w:cs="Arial"/>
              </w:rPr>
            </w:pPr>
            <w:r w:rsidRPr="00FD6A9C">
              <w:rPr>
                <w:rFonts w:ascii="Arial" w:hAnsi="Arial" w:cs="Arial"/>
              </w:rPr>
              <w:t>100.0</w:t>
            </w:r>
          </w:p>
        </w:tc>
        <w:tc>
          <w:tcPr>
            <w:tcW w:w="1372" w:type="pct"/>
            <w:gridSpan w:val="2"/>
          </w:tcPr>
          <w:p w14:paraId="7F2409F2" w14:textId="77777777" w:rsidR="008C0C74" w:rsidRPr="00FD6A9C" w:rsidRDefault="008C0C74" w:rsidP="00A9671D">
            <w:pPr>
              <w:tabs>
                <w:tab w:val="left" w:pos="360"/>
              </w:tabs>
              <w:spacing w:line="240" w:lineRule="auto"/>
              <w:jc w:val="both"/>
              <w:rPr>
                <w:rFonts w:ascii="Arial" w:hAnsi="Arial" w:cs="Arial"/>
              </w:rPr>
            </w:pPr>
          </w:p>
        </w:tc>
      </w:tr>
    </w:tbl>
    <w:p w14:paraId="4BA5EA7E" w14:textId="07C55471" w:rsidR="00DF7BB2" w:rsidRPr="00FD6A9C" w:rsidRDefault="004908EB" w:rsidP="004A37BE">
      <w:pPr>
        <w:pStyle w:val="Heading2"/>
        <w:spacing w:line="240" w:lineRule="auto"/>
        <w:jc w:val="both"/>
        <w:rPr>
          <w:rFonts w:ascii="Arial" w:hAnsi="Arial"/>
          <w:i w:val="0"/>
          <w:iCs w:val="0"/>
          <w:lang w:val="en-US"/>
        </w:rPr>
      </w:pPr>
      <w:r w:rsidRPr="00FD6A9C">
        <w:rPr>
          <w:rFonts w:ascii="Arial" w:hAnsi="Arial"/>
          <w:i w:val="0"/>
          <w:iCs w:val="0"/>
          <w:lang w:val="en-US"/>
        </w:rPr>
        <w:t xml:space="preserve">3.3 </w:t>
      </w:r>
      <w:r w:rsidR="00FB1B94" w:rsidRPr="00FD6A9C">
        <w:rPr>
          <w:rFonts w:ascii="Arial" w:hAnsi="Arial"/>
          <w:i w:val="0"/>
          <w:iCs w:val="0"/>
          <w:lang w:val="en-US"/>
        </w:rPr>
        <w:t xml:space="preserve">Adaptation Measures </w:t>
      </w:r>
      <w:r w:rsidR="00467684">
        <w:rPr>
          <w:rFonts w:ascii="Arial" w:hAnsi="Arial"/>
          <w:i w:val="0"/>
          <w:iCs w:val="0"/>
          <w:lang w:val="en-US"/>
        </w:rPr>
        <w:t>for</w:t>
      </w:r>
      <w:r w:rsidR="00FB1B94" w:rsidRPr="00FD6A9C">
        <w:rPr>
          <w:rFonts w:ascii="Arial" w:hAnsi="Arial"/>
          <w:i w:val="0"/>
          <w:iCs w:val="0"/>
          <w:lang w:val="en-US"/>
        </w:rPr>
        <w:t xml:space="preserve"> Increasing Salinity</w:t>
      </w:r>
    </w:p>
    <w:p w14:paraId="2C133E1D" w14:textId="7AD847AD" w:rsidR="00FB1B94" w:rsidRPr="00FD6A9C" w:rsidRDefault="004908EB" w:rsidP="00C236CE">
      <w:pPr>
        <w:pStyle w:val="Heading3"/>
        <w:spacing w:before="0" w:line="240" w:lineRule="auto"/>
        <w:jc w:val="both"/>
        <w:rPr>
          <w:rFonts w:ascii="Arial" w:hAnsi="Arial"/>
          <w:b/>
          <w:bCs w:val="0"/>
          <w:i w:val="0"/>
          <w:iCs/>
          <w:lang w:val="en-US"/>
        </w:rPr>
      </w:pPr>
      <w:r w:rsidRPr="00FD6A9C">
        <w:rPr>
          <w:rFonts w:ascii="Arial" w:hAnsi="Arial"/>
          <w:b/>
          <w:bCs w:val="0"/>
          <w:i w:val="0"/>
          <w:iCs/>
          <w:lang w:val="en-US"/>
        </w:rPr>
        <w:t xml:space="preserve">3.3.1 </w:t>
      </w:r>
      <w:r w:rsidR="00FB1B94" w:rsidRPr="00FD6A9C">
        <w:rPr>
          <w:rFonts w:ascii="Arial" w:hAnsi="Arial"/>
          <w:b/>
          <w:bCs w:val="0"/>
          <w:i w:val="0"/>
          <w:iCs/>
          <w:lang w:val="en-US"/>
        </w:rPr>
        <w:t>Soil management practices</w:t>
      </w:r>
    </w:p>
    <w:p w14:paraId="56BADACB" w14:textId="0B56DF19" w:rsidR="00467684" w:rsidRPr="00FD6A9C" w:rsidRDefault="00467684" w:rsidP="00C236CE">
      <w:pPr>
        <w:pStyle w:val="Paragraph"/>
        <w:spacing w:before="0" w:line="240" w:lineRule="auto"/>
        <w:jc w:val="both"/>
        <w:rPr>
          <w:rFonts w:ascii="Arial" w:hAnsi="Arial" w:cs="Arial"/>
          <w:iCs/>
          <w:lang w:val="en-US"/>
        </w:rPr>
      </w:pPr>
      <w:r w:rsidRPr="00FD6A9C">
        <w:rPr>
          <w:rFonts w:ascii="Arial" w:hAnsi="Arial" w:cs="Arial"/>
          <w:lang w:val="en-US"/>
        </w:rPr>
        <w:t xml:space="preserve">Soil management practices are employed on the farm to ensure sound health of soil. Healthy soil enhances agricultural productivity, environment and even human and animal health. Different soil management practices adopted by the respondents in the study area </w:t>
      </w:r>
      <w:r>
        <w:rPr>
          <w:rFonts w:ascii="Arial" w:hAnsi="Arial" w:cs="Arial"/>
          <w:lang w:val="en-US"/>
        </w:rPr>
        <w:t xml:space="preserve">are </w:t>
      </w:r>
      <w:r w:rsidRPr="00FD6A9C">
        <w:rPr>
          <w:rFonts w:ascii="Arial" w:hAnsi="Arial" w:cs="Arial"/>
          <w:lang w:val="en-US"/>
        </w:rPr>
        <w:t xml:space="preserve">shown in Table 4. </w:t>
      </w:r>
      <w:r w:rsidRPr="00FD6A9C">
        <w:rPr>
          <w:rFonts w:ascii="Arial" w:hAnsi="Arial" w:cs="Arial"/>
          <w:iCs/>
          <w:lang w:val="en-US"/>
        </w:rPr>
        <w:t xml:space="preserve">Findings </w:t>
      </w:r>
      <w:r>
        <w:rPr>
          <w:rFonts w:ascii="Arial" w:hAnsi="Arial" w:cs="Arial"/>
          <w:iCs/>
          <w:lang w:val="en-US"/>
        </w:rPr>
        <w:t>revealed that majority of the respondents, about 86.3% and 72.5%</w:t>
      </w:r>
      <w:r w:rsidRPr="00FD6A9C">
        <w:rPr>
          <w:rFonts w:ascii="Arial" w:hAnsi="Arial" w:cs="Arial"/>
          <w:iCs/>
          <w:lang w:val="en-US"/>
        </w:rPr>
        <w:t xml:space="preserve"> </w:t>
      </w:r>
      <w:r>
        <w:rPr>
          <w:rFonts w:ascii="Arial" w:hAnsi="Arial" w:cs="Arial"/>
          <w:iCs/>
          <w:lang w:val="en-US"/>
        </w:rPr>
        <w:t xml:space="preserve">were </w:t>
      </w:r>
      <w:r w:rsidRPr="00FD6A9C">
        <w:rPr>
          <w:rFonts w:ascii="Arial" w:hAnsi="Arial" w:cs="Arial"/>
          <w:iCs/>
          <w:lang w:val="en-US"/>
        </w:rPr>
        <w:t>highly involved in leveling</w:t>
      </w:r>
      <w:r>
        <w:rPr>
          <w:rFonts w:ascii="Arial" w:hAnsi="Arial" w:cs="Arial"/>
          <w:iCs/>
          <w:lang w:val="en-US"/>
        </w:rPr>
        <w:t xml:space="preserve"> and scrapping of land respectively. For the</w:t>
      </w:r>
      <w:r w:rsidRPr="00FD6A9C">
        <w:rPr>
          <w:rFonts w:ascii="Arial" w:hAnsi="Arial" w:cs="Arial"/>
          <w:iCs/>
          <w:lang w:val="en-US"/>
        </w:rPr>
        <w:t xml:space="preserve"> moderately involved</w:t>
      </w:r>
      <w:r>
        <w:rPr>
          <w:rFonts w:ascii="Arial" w:hAnsi="Arial" w:cs="Arial"/>
          <w:iCs/>
          <w:lang w:val="en-US"/>
        </w:rPr>
        <w:t>, 77.5% and 75.0% practiced ‘’raise cultivation’’ and ‘’use of organic matter’’</w:t>
      </w:r>
      <w:r w:rsidRPr="00FD6A9C">
        <w:rPr>
          <w:rFonts w:ascii="Arial" w:hAnsi="Arial" w:cs="Arial"/>
          <w:iCs/>
          <w:lang w:val="en-US"/>
        </w:rPr>
        <w:t xml:space="preserve"> </w:t>
      </w:r>
      <w:r>
        <w:rPr>
          <w:rFonts w:ascii="Arial" w:hAnsi="Arial" w:cs="Arial"/>
          <w:iCs/>
          <w:lang w:val="en-US"/>
        </w:rPr>
        <w:t xml:space="preserve">respectively. These findings </w:t>
      </w:r>
      <w:r w:rsidR="00FC7B16">
        <w:rPr>
          <w:rFonts w:ascii="Arial" w:hAnsi="Arial" w:cs="Arial"/>
          <w:iCs/>
          <w:lang w:val="en-US"/>
        </w:rPr>
        <w:t>are</w:t>
      </w:r>
      <w:r>
        <w:rPr>
          <w:rFonts w:ascii="Arial" w:hAnsi="Arial" w:cs="Arial"/>
          <w:iCs/>
          <w:lang w:val="en-US"/>
        </w:rPr>
        <w:t xml:space="preserve"> in line with the findings of </w:t>
      </w:r>
      <w:r w:rsidRPr="00FD6A9C">
        <w:rPr>
          <w:rFonts w:ascii="Arial" w:hAnsi="Arial" w:cs="Arial"/>
          <w:iCs/>
          <w:lang w:val="en-US"/>
        </w:rPr>
        <w:t>Mukhopadhyay et al., (2021)</w:t>
      </w:r>
      <w:r>
        <w:rPr>
          <w:rFonts w:ascii="Arial" w:hAnsi="Arial" w:cs="Arial"/>
          <w:iCs/>
          <w:lang w:val="en-US"/>
        </w:rPr>
        <w:t xml:space="preserve"> who</w:t>
      </w:r>
      <w:r w:rsidRPr="00FD6A9C">
        <w:rPr>
          <w:rFonts w:ascii="Arial" w:hAnsi="Arial" w:cs="Arial"/>
          <w:iCs/>
          <w:lang w:val="en-US"/>
        </w:rPr>
        <w:t xml:space="preserve"> discovered nearly identical mitigation strategies for food security and sustainable agriculture against salinity issues. </w:t>
      </w:r>
      <w:r>
        <w:rPr>
          <w:rFonts w:ascii="Arial" w:hAnsi="Arial" w:cs="Arial"/>
          <w:iCs/>
          <w:lang w:val="en-US"/>
        </w:rPr>
        <w:t xml:space="preserve">Majority </w:t>
      </w:r>
      <w:r w:rsidRPr="00FD6A9C">
        <w:rPr>
          <w:rFonts w:ascii="Arial" w:hAnsi="Arial" w:cs="Arial"/>
          <w:iCs/>
          <w:lang w:val="en-US"/>
        </w:rPr>
        <w:t xml:space="preserve">of </w:t>
      </w:r>
      <w:r>
        <w:rPr>
          <w:rFonts w:ascii="Arial" w:hAnsi="Arial" w:cs="Arial"/>
          <w:iCs/>
          <w:lang w:val="en-US"/>
        </w:rPr>
        <w:t>the farmers</w:t>
      </w:r>
      <w:r w:rsidRPr="00FD6A9C">
        <w:rPr>
          <w:rFonts w:ascii="Arial" w:hAnsi="Arial" w:cs="Arial"/>
          <w:iCs/>
          <w:lang w:val="en-US"/>
        </w:rPr>
        <w:t xml:space="preserve"> (92.5%) did not involve in zero tillage practice. Therefore, most of the soil management practices except zero tillage were common practices in the study area. </w:t>
      </w:r>
    </w:p>
    <w:p w14:paraId="7382BF39" w14:textId="798A345A" w:rsidR="008C0C74" w:rsidRPr="00FD6A9C" w:rsidRDefault="008C0C74" w:rsidP="00555164">
      <w:pPr>
        <w:pStyle w:val="Tabletitle"/>
        <w:jc w:val="center"/>
        <w:rPr>
          <w:rFonts w:ascii="Arial" w:hAnsi="Arial" w:cs="Arial"/>
          <w:b/>
          <w:bCs/>
          <w:sz w:val="20"/>
          <w:szCs w:val="20"/>
        </w:rPr>
      </w:pPr>
      <w:r w:rsidRPr="00FD6A9C">
        <w:rPr>
          <w:rFonts w:ascii="Arial" w:hAnsi="Arial" w:cs="Arial"/>
          <w:b/>
          <w:bCs/>
          <w:sz w:val="20"/>
          <w:szCs w:val="20"/>
        </w:rPr>
        <w:lastRenderedPageBreak/>
        <w:t>Table 4. Arrangement of the respondents according to their soil management practices</w:t>
      </w:r>
    </w:p>
    <w:tbl>
      <w:tblPr>
        <w:tblStyle w:val="TableGrid"/>
        <w:tblpPr w:leftFromText="180" w:rightFromText="180" w:vertAnchor="text" w:horzAnchor="margin" w:tblpY="148"/>
        <w:tblW w:w="5000" w:type="pct"/>
        <w:tblLook w:val="04A0" w:firstRow="1" w:lastRow="0" w:firstColumn="1" w:lastColumn="0" w:noHBand="0" w:noVBand="1"/>
      </w:tblPr>
      <w:tblGrid>
        <w:gridCol w:w="3271"/>
        <w:gridCol w:w="1782"/>
        <w:gridCol w:w="1484"/>
        <w:gridCol w:w="1190"/>
        <w:gridCol w:w="1284"/>
      </w:tblGrid>
      <w:tr w:rsidR="008C0C74" w:rsidRPr="00FD6A9C" w14:paraId="5D78F17D" w14:textId="77777777" w:rsidTr="00EC203F">
        <w:trPr>
          <w:trHeight w:val="533"/>
        </w:trPr>
        <w:tc>
          <w:tcPr>
            <w:tcW w:w="1826" w:type="pct"/>
          </w:tcPr>
          <w:p w14:paraId="79EEDFF8" w14:textId="77777777" w:rsidR="008C0C74" w:rsidRPr="00FD6A9C" w:rsidRDefault="008C0C74" w:rsidP="00A9671D">
            <w:pPr>
              <w:tabs>
                <w:tab w:val="left" w:pos="360"/>
              </w:tabs>
              <w:spacing w:before="240" w:line="240" w:lineRule="auto"/>
              <w:rPr>
                <w:rFonts w:ascii="Arial" w:hAnsi="Arial" w:cs="Arial"/>
                <w:b/>
                <w:szCs w:val="22"/>
              </w:rPr>
            </w:pPr>
            <w:r w:rsidRPr="00FD6A9C">
              <w:rPr>
                <w:rFonts w:ascii="Arial" w:hAnsi="Arial" w:cs="Arial"/>
                <w:b/>
                <w:szCs w:val="22"/>
              </w:rPr>
              <w:t>Soil management practices</w:t>
            </w:r>
          </w:p>
        </w:tc>
        <w:tc>
          <w:tcPr>
            <w:tcW w:w="1000" w:type="pct"/>
          </w:tcPr>
          <w:p w14:paraId="5C132D72" w14:textId="77777777" w:rsidR="008C0C74" w:rsidRPr="00FD6A9C" w:rsidRDefault="008C0C74" w:rsidP="00A9671D">
            <w:pPr>
              <w:tabs>
                <w:tab w:val="left" w:pos="360"/>
              </w:tabs>
              <w:spacing w:line="240" w:lineRule="auto"/>
              <w:jc w:val="center"/>
              <w:rPr>
                <w:rFonts w:ascii="Arial" w:hAnsi="Arial" w:cs="Arial"/>
                <w:b/>
                <w:szCs w:val="22"/>
              </w:rPr>
            </w:pPr>
            <w:r w:rsidRPr="00FD6A9C">
              <w:rPr>
                <w:rFonts w:ascii="Arial" w:hAnsi="Arial" w:cs="Arial"/>
                <w:b/>
                <w:szCs w:val="22"/>
              </w:rPr>
              <w:t xml:space="preserve">Highly </w:t>
            </w:r>
          </w:p>
          <w:p w14:paraId="66C34E18" w14:textId="77777777" w:rsidR="008C0C74" w:rsidRPr="00FD6A9C" w:rsidRDefault="008C0C74" w:rsidP="00A9671D">
            <w:pPr>
              <w:tabs>
                <w:tab w:val="left" w:pos="360"/>
              </w:tabs>
              <w:spacing w:line="240" w:lineRule="auto"/>
              <w:jc w:val="center"/>
              <w:rPr>
                <w:rFonts w:ascii="Arial" w:hAnsi="Arial" w:cs="Arial"/>
                <w:b/>
                <w:szCs w:val="22"/>
              </w:rPr>
            </w:pPr>
            <w:r w:rsidRPr="00FD6A9C">
              <w:rPr>
                <w:rFonts w:ascii="Arial" w:hAnsi="Arial" w:cs="Arial"/>
                <w:b/>
                <w:szCs w:val="22"/>
              </w:rPr>
              <w:t>involved</w:t>
            </w:r>
          </w:p>
        </w:tc>
        <w:tc>
          <w:tcPr>
            <w:tcW w:w="801" w:type="pct"/>
          </w:tcPr>
          <w:p w14:paraId="6D97ED32" w14:textId="77777777" w:rsidR="008C0C74" w:rsidRPr="00FD6A9C" w:rsidRDefault="008C0C74" w:rsidP="00A9671D">
            <w:pPr>
              <w:tabs>
                <w:tab w:val="left" w:pos="360"/>
              </w:tabs>
              <w:spacing w:line="240" w:lineRule="auto"/>
              <w:jc w:val="center"/>
              <w:rPr>
                <w:rFonts w:ascii="Arial" w:hAnsi="Arial" w:cs="Arial"/>
                <w:b/>
                <w:szCs w:val="22"/>
              </w:rPr>
            </w:pPr>
            <w:r w:rsidRPr="00FD6A9C">
              <w:rPr>
                <w:rFonts w:ascii="Arial" w:hAnsi="Arial" w:cs="Arial"/>
                <w:b/>
                <w:szCs w:val="22"/>
              </w:rPr>
              <w:t>Moderately involved</w:t>
            </w:r>
          </w:p>
        </w:tc>
        <w:tc>
          <w:tcPr>
            <w:tcW w:w="650" w:type="pct"/>
          </w:tcPr>
          <w:p w14:paraId="78738861" w14:textId="77777777" w:rsidR="008C0C74" w:rsidRPr="00FD6A9C" w:rsidRDefault="008C0C74" w:rsidP="00A9671D">
            <w:pPr>
              <w:tabs>
                <w:tab w:val="left" w:pos="360"/>
              </w:tabs>
              <w:spacing w:line="240" w:lineRule="auto"/>
              <w:jc w:val="center"/>
              <w:rPr>
                <w:rFonts w:ascii="Arial" w:hAnsi="Arial" w:cs="Arial"/>
                <w:b/>
                <w:szCs w:val="22"/>
              </w:rPr>
            </w:pPr>
            <w:r w:rsidRPr="00FD6A9C">
              <w:rPr>
                <w:rFonts w:ascii="Arial" w:hAnsi="Arial" w:cs="Arial"/>
                <w:b/>
                <w:szCs w:val="22"/>
              </w:rPr>
              <w:t>Partially involved</w:t>
            </w:r>
          </w:p>
        </w:tc>
        <w:tc>
          <w:tcPr>
            <w:tcW w:w="723" w:type="pct"/>
          </w:tcPr>
          <w:p w14:paraId="0343DCC4" w14:textId="77777777" w:rsidR="008C0C74" w:rsidRPr="00FD6A9C" w:rsidRDefault="008C0C74" w:rsidP="00A9671D">
            <w:pPr>
              <w:tabs>
                <w:tab w:val="left" w:pos="360"/>
              </w:tabs>
              <w:spacing w:line="240" w:lineRule="auto"/>
              <w:jc w:val="center"/>
              <w:rPr>
                <w:rFonts w:ascii="Arial" w:hAnsi="Arial" w:cs="Arial"/>
                <w:b/>
                <w:szCs w:val="22"/>
              </w:rPr>
            </w:pPr>
            <w:r w:rsidRPr="00FD6A9C">
              <w:rPr>
                <w:rFonts w:ascii="Arial" w:hAnsi="Arial" w:cs="Arial"/>
                <w:b/>
                <w:szCs w:val="22"/>
              </w:rPr>
              <w:t>Not involved</w:t>
            </w:r>
          </w:p>
        </w:tc>
      </w:tr>
      <w:tr w:rsidR="008C0C74" w:rsidRPr="00FD6A9C" w14:paraId="68957DCC" w14:textId="77777777" w:rsidTr="00EC203F">
        <w:trPr>
          <w:trHeight w:val="326"/>
        </w:trPr>
        <w:tc>
          <w:tcPr>
            <w:tcW w:w="1826" w:type="pct"/>
          </w:tcPr>
          <w:p w14:paraId="03D541A7" w14:textId="77777777" w:rsidR="008C0C74" w:rsidRPr="00FD6A9C" w:rsidRDefault="008C0C74" w:rsidP="00A9671D">
            <w:pPr>
              <w:pStyle w:val="ListParagraph"/>
              <w:numPr>
                <w:ilvl w:val="0"/>
                <w:numId w:val="33"/>
              </w:numPr>
              <w:tabs>
                <w:tab w:val="left" w:pos="360"/>
              </w:tabs>
              <w:spacing w:after="0" w:line="240" w:lineRule="auto"/>
              <w:rPr>
                <w:rFonts w:ascii="Arial" w:hAnsi="Arial" w:cs="Arial"/>
                <w:sz w:val="24"/>
              </w:rPr>
            </w:pPr>
            <w:r w:rsidRPr="00FD6A9C">
              <w:rPr>
                <w:rFonts w:ascii="Arial" w:hAnsi="Arial" w:cs="Arial"/>
                <w:sz w:val="24"/>
              </w:rPr>
              <w:t>Scraping</w:t>
            </w:r>
          </w:p>
        </w:tc>
        <w:tc>
          <w:tcPr>
            <w:tcW w:w="1000" w:type="pct"/>
          </w:tcPr>
          <w:p w14:paraId="274443BD" w14:textId="77777777" w:rsidR="008C0C74" w:rsidRPr="00FD6A9C" w:rsidRDefault="008C0C74" w:rsidP="00A9671D">
            <w:pPr>
              <w:tabs>
                <w:tab w:val="left" w:pos="360"/>
              </w:tabs>
              <w:spacing w:line="240" w:lineRule="auto"/>
              <w:jc w:val="center"/>
              <w:rPr>
                <w:rFonts w:ascii="Arial" w:hAnsi="Arial" w:cs="Arial"/>
                <w:szCs w:val="22"/>
              </w:rPr>
            </w:pPr>
            <w:r w:rsidRPr="00FD6A9C">
              <w:rPr>
                <w:rFonts w:ascii="Arial" w:hAnsi="Arial" w:cs="Arial"/>
                <w:szCs w:val="22"/>
              </w:rPr>
              <w:t>58(72.5*)</w:t>
            </w:r>
          </w:p>
        </w:tc>
        <w:tc>
          <w:tcPr>
            <w:tcW w:w="801" w:type="pct"/>
          </w:tcPr>
          <w:p w14:paraId="00E7799D" w14:textId="77777777" w:rsidR="008C0C74" w:rsidRPr="00FD6A9C" w:rsidRDefault="008C0C74" w:rsidP="00A9671D">
            <w:pPr>
              <w:tabs>
                <w:tab w:val="left" w:pos="360"/>
              </w:tabs>
              <w:spacing w:line="240" w:lineRule="auto"/>
              <w:jc w:val="center"/>
              <w:rPr>
                <w:rFonts w:ascii="Arial" w:hAnsi="Arial" w:cs="Arial"/>
                <w:szCs w:val="22"/>
              </w:rPr>
            </w:pPr>
            <w:r w:rsidRPr="00FD6A9C">
              <w:rPr>
                <w:rFonts w:ascii="Arial" w:hAnsi="Arial" w:cs="Arial"/>
                <w:szCs w:val="22"/>
              </w:rPr>
              <w:t>20(25.0)</w:t>
            </w:r>
          </w:p>
        </w:tc>
        <w:tc>
          <w:tcPr>
            <w:tcW w:w="650" w:type="pct"/>
          </w:tcPr>
          <w:p w14:paraId="4B31283E" w14:textId="77777777" w:rsidR="008C0C74" w:rsidRPr="00FD6A9C" w:rsidRDefault="008C0C74" w:rsidP="00A9671D">
            <w:pPr>
              <w:tabs>
                <w:tab w:val="left" w:pos="360"/>
              </w:tabs>
              <w:spacing w:line="240" w:lineRule="auto"/>
              <w:jc w:val="center"/>
              <w:rPr>
                <w:rFonts w:ascii="Arial" w:hAnsi="Arial" w:cs="Arial"/>
                <w:szCs w:val="22"/>
              </w:rPr>
            </w:pPr>
            <w:r w:rsidRPr="00FD6A9C">
              <w:rPr>
                <w:rFonts w:ascii="Arial" w:hAnsi="Arial" w:cs="Arial"/>
                <w:szCs w:val="22"/>
              </w:rPr>
              <w:t>2(2.5)</w:t>
            </w:r>
          </w:p>
        </w:tc>
        <w:tc>
          <w:tcPr>
            <w:tcW w:w="723" w:type="pct"/>
          </w:tcPr>
          <w:p w14:paraId="37E1B2CF" w14:textId="77777777" w:rsidR="008C0C74" w:rsidRPr="00FD6A9C" w:rsidRDefault="008C0C74" w:rsidP="00A9671D">
            <w:pPr>
              <w:tabs>
                <w:tab w:val="left" w:pos="360"/>
              </w:tabs>
              <w:spacing w:line="240" w:lineRule="auto"/>
              <w:jc w:val="center"/>
              <w:rPr>
                <w:rFonts w:ascii="Arial" w:hAnsi="Arial" w:cs="Arial"/>
                <w:szCs w:val="22"/>
              </w:rPr>
            </w:pPr>
            <w:r w:rsidRPr="00FD6A9C">
              <w:rPr>
                <w:rFonts w:ascii="Arial" w:hAnsi="Arial" w:cs="Arial"/>
                <w:szCs w:val="22"/>
              </w:rPr>
              <w:t>0(0.0)</w:t>
            </w:r>
          </w:p>
        </w:tc>
      </w:tr>
      <w:tr w:rsidR="008C0C74" w:rsidRPr="00FD6A9C" w14:paraId="6DCEF30D" w14:textId="77777777" w:rsidTr="00EC203F">
        <w:trPr>
          <w:trHeight w:val="263"/>
        </w:trPr>
        <w:tc>
          <w:tcPr>
            <w:tcW w:w="1826" w:type="pct"/>
          </w:tcPr>
          <w:p w14:paraId="4A07E9B4" w14:textId="3C145724" w:rsidR="008C0C74" w:rsidRPr="00FD6A9C" w:rsidRDefault="00467684" w:rsidP="00A9671D">
            <w:pPr>
              <w:pStyle w:val="ListParagraph"/>
              <w:numPr>
                <w:ilvl w:val="0"/>
                <w:numId w:val="33"/>
              </w:numPr>
              <w:tabs>
                <w:tab w:val="left" w:pos="360"/>
              </w:tabs>
              <w:spacing w:after="0" w:line="240" w:lineRule="auto"/>
              <w:rPr>
                <w:rFonts w:ascii="Arial" w:hAnsi="Arial" w:cs="Arial"/>
                <w:sz w:val="24"/>
              </w:rPr>
            </w:pPr>
            <w:r>
              <w:rPr>
                <w:rFonts w:ascii="Arial" w:hAnsi="Arial" w:cs="Arial"/>
                <w:sz w:val="24"/>
              </w:rPr>
              <w:t>Use</w:t>
            </w:r>
            <w:r w:rsidR="008C0C74" w:rsidRPr="00FD6A9C">
              <w:rPr>
                <w:rFonts w:ascii="Arial" w:hAnsi="Arial" w:cs="Arial"/>
                <w:sz w:val="24"/>
              </w:rPr>
              <w:t xml:space="preserve"> of organic matter</w:t>
            </w:r>
          </w:p>
        </w:tc>
        <w:tc>
          <w:tcPr>
            <w:tcW w:w="1000" w:type="pct"/>
          </w:tcPr>
          <w:p w14:paraId="2C9D7C21" w14:textId="77777777" w:rsidR="008C0C74" w:rsidRPr="00FD6A9C" w:rsidRDefault="008C0C74" w:rsidP="00A9671D">
            <w:pPr>
              <w:tabs>
                <w:tab w:val="left" w:pos="360"/>
              </w:tabs>
              <w:spacing w:line="240" w:lineRule="auto"/>
              <w:jc w:val="center"/>
              <w:rPr>
                <w:rFonts w:ascii="Arial" w:hAnsi="Arial" w:cs="Arial"/>
                <w:szCs w:val="22"/>
              </w:rPr>
            </w:pPr>
            <w:r w:rsidRPr="00FD6A9C">
              <w:rPr>
                <w:rFonts w:ascii="Arial" w:hAnsi="Arial" w:cs="Arial"/>
                <w:szCs w:val="22"/>
              </w:rPr>
              <w:t>10(12.5)</w:t>
            </w:r>
          </w:p>
        </w:tc>
        <w:tc>
          <w:tcPr>
            <w:tcW w:w="801" w:type="pct"/>
          </w:tcPr>
          <w:p w14:paraId="30AFBA62" w14:textId="77777777" w:rsidR="008C0C74" w:rsidRPr="00FD6A9C" w:rsidRDefault="008C0C74" w:rsidP="00A9671D">
            <w:pPr>
              <w:tabs>
                <w:tab w:val="left" w:pos="360"/>
              </w:tabs>
              <w:spacing w:line="240" w:lineRule="auto"/>
              <w:jc w:val="center"/>
              <w:rPr>
                <w:rFonts w:ascii="Arial" w:hAnsi="Arial" w:cs="Arial"/>
                <w:szCs w:val="22"/>
              </w:rPr>
            </w:pPr>
            <w:r w:rsidRPr="00FD6A9C">
              <w:rPr>
                <w:rFonts w:ascii="Arial" w:hAnsi="Arial" w:cs="Arial"/>
                <w:szCs w:val="22"/>
              </w:rPr>
              <w:t>60(75.0)</w:t>
            </w:r>
          </w:p>
        </w:tc>
        <w:tc>
          <w:tcPr>
            <w:tcW w:w="650" w:type="pct"/>
          </w:tcPr>
          <w:p w14:paraId="608E0483" w14:textId="77777777" w:rsidR="008C0C74" w:rsidRPr="00FD6A9C" w:rsidRDefault="008C0C74" w:rsidP="00A9671D">
            <w:pPr>
              <w:tabs>
                <w:tab w:val="left" w:pos="360"/>
              </w:tabs>
              <w:spacing w:line="240" w:lineRule="auto"/>
              <w:jc w:val="center"/>
              <w:rPr>
                <w:rFonts w:ascii="Arial" w:hAnsi="Arial" w:cs="Arial"/>
                <w:szCs w:val="22"/>
              </w:rPr>
            </w:pPr>
            <w:r w:rsidRPr="00FD6A9C">
              <w:rPr>
                <w:rFonts w:ascii="Arial" w:hAnsi="Arial" w:cs="Arial"/>
                <w:szCs w:val="22"/>
              </w:rPr>
              <w:t>9(11.3)</w:t>
            </w:r>
          </w:p>
        </w:tc>
        <w:tc>
          <w:tcPr>
            <w:tcW w:w="723" w:type="pct"/>
          </w:tcPr>
          <w:p w14:paraId="434FF74C" w14:textId="77777777" w:rsidR="008C0C74" w:rsidRPr="00FD6A9C" w:rsidRDefault="008C0C74" w:rsidP="00A9671D">
            <w:pPr>
              <w:tabs>
                <w:tab w:val="left" w:pos="360"/>
              </w:tabs>
              <w:spacing w:line="240" w:lineRule="auto"/>
              <w:jc w:val="center"/>
              <w:rPr>
                <w:rFonts w:ascii="Arial" w:hAnsi="Arial" w:cs="Arial"/>
                <w:szCs w:val="22"/>
              </w:rPr>
            </w:pPr>
            <w:r w:rsidRPr="00FD6A9C">
              <w:rPr>
                <w:rFonts w:ascii="Arial" w:hAnsi="Arial" w:cs="Arial"/>
                <w:szCs w:val="22"/>
              </w:rPr>
              <w:t>1(1.2)</w:t>
            </w:r>
          </w:p>
        </w:tc>
      </w:tr>
      <w:tr w:rsidR="008C0C74" w:rsidRPr="00FD6A9C" w14:paraId="129E32E1" w14:textId="77777777" w:rsidTr="00EC203F">
        <w:trPr>
          <w:trHeight w:val="155"/>
        </w:trPr>
        <w:tc>
          <w:tcPr>
            <w:tcW w:w="1826" w:type="pct"/>
          </w:tcPr>
          <w:p w14:paraId="374F2EC3" w14:textId="77777777" w:rsidR="008C0C74" w:rsidRPr="00FD6A9C" w:rsidRDefault="008C0C74" w:rsidP="00A9671D">
            <w:pPr>
              <w:pStyle w:val="ListParagraph"/>
              <w:numPr>
                <w:ilvl w:val="0"/>
                <w:numId w:val="33"/>
              </w:numPr>
              <w:tabs>
                <w:tab w:val="left" w:pos="360"/>
              </w:tabs>
              <w:spacing w:after="0" w:line="240" w:lineRule="auto"/>
              <w:rPr>
                <w:rFonts w:ascii="Arial" w:hAnsi="Arial" w:cs="Arial"/>
                <w:sz w:val="24"/>
              </w:rPr>
            </w:pPr>
            <w:r w:rsidRPr="00FD6A9C">
              <w:rPr>
                <w:rFonts w:ascii="Arial" w:hAnsi="Arial" w:cs="Arial"/>
                <w:sz w:val="24"/>
              </w:rPr>
              <w:t>Zero tillage</w:t>
            </w:r>
          </w:p>
        </w:tc>
        <w:tc>
          <w:tcPr>
            <w:tcW w:w="1000" w:type="pct"/>
          </w:tcPr>
          <w:p w14:paraId="73C1BE30" w14:textId="77777777" w:rsidR="008C0C74" w:rsidRPr="00FD6A9C" w:rsidRDefault="008C0C74" w:rsidP="00A9671D">
            <w:pPr>
              <w:tabs>
                <w:tab w:val="left" w:pos="360"/>
              </w:tabs>
              <w:spacing w:line="240" w:lineRule="auto"/>
              <w:jc w:val="center"/>
              <w:rPr>
                <w:rFonts w:ascii="Arial" w:hAnsi="Arial" w:cs="Arial"/>
                <w:szCs w:val="22"/>
              </w:rPr>
            </w:pPr>
            <w:r w:rsidRPr="00FD6A9C">
              <w:rPr>
                <w:rFonts w:ascii="Arial" w:hAnsi="Arial" w:cs="Arial"/>
                <w:szCs w:val="22"/>
              </w:rPr>
              <w:t>0(0.0)</w:t>
            </w:r>
          </w:p>
        </w:tc>
        <w:tc>
          <w:tcPr>
            <w:tcW w:w="801" w:type="pct"/>
          </w:tcPr>
          <w:p w14:paraId="6AAA1EFC" w14:textId="77777777" w:rsidR="008C0C74" w:rsidRPr="00FD6A9C" w:rsidRDefault="008C0C74" w:rsidP="00A9671D">
            <w:pPr>
              <w:tabs>
                <w:tab w:val="left" w:pos="360"/>
              </w:tabs>
              <w:spacing w:line="240" w:lineRule="auto"/>
              <w:jc w:val="center"/>
              <w:rPr>
                <w:rFonts w:ascii="Arial" w:hAnsi="Arial" w:cs="Arial"/>
                <w:szCs w:val="22"/>
              </w:rPr>
            </w:pPr>
            <w:r w:rsidRPr="00FD6A9C">
              <w:rPr>
                <w:rFonts w:ascii="Arial" w:hAnsi="Arial" w:cs="Arial"/>
                <w:szCs w:val="22"/>
              </w:rPr>
              <w:t>1(1.2)</w:t>
            </w:r>
          </w:p>
        </w:tc>
        <w:tc>
          <w:tcPr>
            <w:tcW w:w="650" w:type="pct"/>
          </w:tcPr>
          <w:p w14:paraId="1B73AAF3" w14:textId="77777777" w:rsidR="008C0C74" w:rsidRPr="00FD6A9C" w:rsidRDefault="008C0C74" w:rsidP="00A9671D">
            <w:pPr>
              <w:tabs>
                <w:tab w:val="left" w:pos="360"/>
              </w:tabs>
              <w:spacing w:line="240" w:lineRule="auto"/>
              <w:jc w:val="center"/>
              <w:rPr>
                <w:rFonts w:ascii="Arial" w:hAnsi="Arial" w:cs="Arial"/>
                <w:szCs w:val="22"/>
              </w:rPr>
            </w:pPr>
            <w:r w:rsidRPr="00FD6A9C">
              <w:rPr>
                <w:rFonts w:ascii="Arial" w:hAnsi="Arial" w:cs="Arial"/>
                <w:szCs w:val="22"/>
              </w:rPr>
              <w:t>5(6.3)</w:t>
            </w:r>
          </w:p>
        </w:tc>
        <w:tc>
          <w:tcPr>
            <w:tcW w:w="723" w:type="pct"/>
          </w:tcPr>
          <w:p w14:paraId="3F71FA5A" w14:textId="77777777" w:rsidR="008C0C74" w:rsidRPr="00FD6A9C" w:rsidRDefault="008C0C74" w:rsidP="00A9671D">
            <w:pPr>
              <w:tabs>
                <w:tab w:val="left" w:pos="360"/>
              </w:tabs>
              <w:spacing w:line="240" w:lineRule="auto"/>
              <w:jc w:val="center"/>
              <w:rPr>
                <w:rFonts w:ascii="Arial" w:hAnsi="Arial" w:cs="Arial"/>
                <w:szCs w:val="22"/>
              </w:rPr>
            </w:pPr>
            <w:r w:rsidRPr="00FD6A9C">
              <w:rPr>
                <w:rFonts w:ascii="Arial" w:hAnsi="Arial" w:cs="Arial"/>
                <w:szCs w:val="22"/>
              </w:rPr>
              <w:t>74(92.5)</w:t>
            </w:r>
          </w:p>
        </w:tc>
      </w:tr>
      <w:tr w:rsidR="008C0C74" w:rsidRPr="00FD6A9C" w14:paraId="1290E2F1" w14:textId="77777777" w:rsidTr="00EC203F">
        <w:trPr>
          <w:trHeight w:val="236"/>
        </w:trPr>
        <w:tc>
          <w:tcPr>
            <w:tcW w:w="1826" w:type="pct"/>
          </w:tcPr>
          <w:p w14:paraId="5A128F98" w14:textId="77777777" w:rsidR="008C0C74" w:rsidRPr="00FD6A9C" w:rsidRDefault="008C0C74" w:rsidP="00A9671D">
            <w:pPr>
              <w:pStyle w:val="ListParagraph"/>
              <w:numPr>
                <w:ilvl w:val="0"/>
                <w:numId w:val="33"/>
              </w:numPr>
              <w:tabs>
                <w:tab w:val="left" w:pos="360"/>
              </w:tabs>
              <w:spacing w:after="0" w:line="240" w:lineRule="auto"/>
              <w:rPr>
                <w:rFonts w:ascii="Arial" w:hAnsi="Arial" w:cs="Arial"/>
                <w:sz w:val="24"/>
              </w:rPr>
            </w:pPr>
            <w:r w:rsidRPr="00FD6A9C">
              <w:rPr>
                <w:rFonts w:ascii="Arial" w:hAnsi="Arial" w:cs="Arial"/>
                <w:sz w:val="24"/>
              </w:rPr>
              <w:t>Leveling of land</w:t>
            </w:r>
          </w:p>
        </w:tc>
        <w:tc>
          <w:tcPr>
            <w:tcW w:w="1000" w:type="pct"/>
          </w:tcPr>
          <w:p w14:paraId="151B9A5B" w14:textId="77777777" w:rsidR="008C0C74" w:rsidRPr="00FD6A9C" w:rsidRDefault="008C0C74" w:rsidP="00A9671D">
            <w:pPr>
              <w:tabs>
                <w:tab w:val="left" w:pos="360"/>
              </w:tabs>
              <w:spacing w:line="240" w:lineRule="auto"/>
              <w:jc w:val="center"/>
              <w:rPr>
                <w:rFonts w:ascii="Arial" w:hAnsi="Arial" w:cs="Arial"/>
                <w:szCs w:val="22"/>
              </w:rPr>
            </w:pPr>
            <w:r w:rsidRPr="00FD6A9C">
              <w:rPr>
                <w:rFonts w:ascii="Arial" w:hAnsi="Arial" w:cs="Arial"/>
                <w:szCs w:val="22"/>
              </w:rPr>
              <w:t>69(86.3)</w:t>
            </w:r>
          </w:p>
        </w:tc>
        <w:tc>
          <w:tcPr>
            <w:tcW w:w="801" w:type="pct"/>
          </w:tcPr>
          <w:p w14:paraId="5EFD4A42" w14:textId="77777777" w:rsidR="008C0C74" w:rsidRPr="00FD6A9C" w:rsidRDefault="008C0C74" w:rsidP="00A9671D">
            <w:pPr>
              <w:tabs>
                <w:tab w:val="left" w:pos="360"/>
              </w:tabs>
              <w:spacing w:line="240" w:lineRule="auto"/>
              <w:jc w:val="center"/>
              <w:rPr>
                <w:rFonts w:ascii="Arial" w:hAnsi="Arial" w:cs="Arial"/>
                <w:szCs w:val="22"/>
              </w:rPr>
            </w:pPr>
            <w:r w:rsidRPr="00FD6A9C">
              <w:rPr>
                <w:rFonts w:ascii="Arial" w:hAnsi="Arial" w:cs="Arial"/>
                <w:szCs w:val="22"/>
              </w:rPr>
              <w:t>10(12.5)</w:t>
            </w:r>
          </w:p>
        </w:tc>
        <w:tc>
          <w:tcPr>
            <w:tcW w:w="650" w:type="pct"/>
          </w:tcPr>
          <w:p w14:paraId="36169E78" w14:textId="77777777" w:rsidR="008C0C74" w:rsidRPr="00FD6A9C" w:rsidRDefault="008C0C74" w:rsidP="00A9671D">
            <w:pPr>
              <w:tabs>
                <w:tab w:val="left" w:pos="360"/>
              </w:tabs>
              <w:spacing w:line="240" w:lineRule="auto"/>
              <w:jc w:val="center"/>
              <w:rPr>
                <w:rFonts w:ascii="Arial" w:hAnsi="Arial" w:cs="Arial"/>
                <w:szCs w:val="22"/>
              </w:rPr>
            </w:pPr>
            <w:r w:rsidRPr="00FD6A9C">
              <w:rPr>
                <w:rFonts w:ascii="Arial" w:hAnsi="Arial" w:cs="Arial"/>
                <w:szCs w:val="22"/>
              </w:rPr>
              <w:t>1(1.2)</w:t>
            </w:r>
          </w:p>
        </w:tc>
        <w:tc>
          <w:tcPr>
            <w:tcW w:w="723" w:type="pct"/>
          </w:tcPr>
          <w:p w14:paraId="1CCA28EE" w14:textId="77777777" w:rsidR="008C0C74" w:rsidRPr="00FD6A9C" w:rsidRDefault="008C0C74" w:rsidP="00A9671D">
            <w:pPr>
              <w:tabs>
                <w:tab w:val="left" w:pos="360"/>
              </w:tabs>
              <w:spacing w:line="240" w:lineRule="auto"/>
              <w:jc w:val="center"/>
              <w:rPr>
                <w:rFonts w:ascii="Arial" w:hAnsi="Arial" w:cs="Arial"/>
                <w:szCs w:val="22"/>
              </w:rPr>
            </w:pPr>
            <w:r w:rsidRPr="00FD6A9C">
              <w:rPr>
                <w:rFonts w:ascii="Arial" w:hAnsi="Arial" w:cs="Arial"/>
                <w:szCs w:val="22"/>
              </w:rPr>
              <w:t>0(0.0)</w:t>
            </w:r>
          </w:p>
        </w:tc>
      </w:tr>
      <w:tr w:rsidR="008C0C74" w:rsidRPr="00FD6A9C" w14:paraId="313E7682" w14:textId="77777777" w:rsidTr="00EC203F">
        <w:trPr>
          <w:trHeight w:val="218"/>
        </w:trPr>
        <w:tc>
          <w:tcPr>
            <w:tcW w:w="1826" w:type="pct"/>
          </w:tcPr>
          <w:p w14:paraId="5B5EFF08" w14:textId="77777777" w:rsidR="008C0C74" w:rsidRPr="00FD6A9C" w:rsidRDefault="008C0C74" w:rsidP="00A9671D">
            <w:pPr>
              <w:pStyle w:val="ListParagraph"/>
              <w:numPr>
                <w:ilvl w:val="0"/>
                <w:numId w:val="33"/>
              </w:numPr>
              <w:tabs>
                <w:tab w:val="left" w:pos="360"/>
              </w:tabs>
              <w:spacing w:after="0" w:line="240" w:lineRule="auto"/>
              <w:rPr>
                <w:rFonts w:ascii="Arial" w:hAnsi="Arial" w:cs="Arial"/>
                <w:sz w:val="24"/>
              </w:rPr>
            </w:pPr>
            <w:r w:rsidRPr="00FD6A9C">
              <w:rPr>
                <w:rFonts w:ascii="Arial" w:hAnsi="Arial" w:cs="Arial"/>
                <w:sz w:val="24"/>
              </w:rPr>
              <w:t>Raise cultivation</w:t>
            </w:r>
          </w:p>
        </w:tc>
        <w:tc>
          <w:tcPr>
            <w:tcW w:w="1000" w:type="pct"/>
          </w:tcPr>
          <w:p w14:paraId="666ABAAF" w14:textId="77777777" w:rsidR="008C0C74" w:rsidRPr="00FD6A9C" w:rsidRDefault="008C0C74" w:rsidP="00A9671D">
            <w:pPr>
              <w:tabs>
                <w:tab w:val="left" w:pos="360"/>
              </w:tabs>
              <w:spacing w:line="240" w:lineRule="auto"/>
              <w:jc w:val="center"/>
              <w:rPr>
                <w:rFonts w:ascii="Arial" w:hAnsi="Arial" w:cs="Arial"/>
                <w:szCs w:val="22"/>
              </w:rPr>
            </w:pPr>
            <w:r w:rsidRPr="00FD6A9C">
              <w:rPr>
                <w:rFonts w:ascii="Arial" w:hAnsi="Arial" w:cs="Arial"/>
                <w:szCs w:val="22"/>
              </w:rPr>
              <w:t>9(11.3)</w:t>
            </w:r>
          </w:p>
        </w:tc>
        <w:tc>
          <w:tcPr>
            <w:tcW w:w="801" w:type="pct"/>
          </w:tcPr>
          <w:p w14:paraId="2788B12E" w14:textId="77777777" w:rsidR="008C0C74" w:rsidRPr="00FD6A9C" w:rsidRDefault="008C0C74" w:rsidP="00A9671D">
            <w:pPr>
              <w:tabs>
                <w:tab w:val="left" w:pos="360"/>
              </w:tabs>
              <w:spacing w:line="240" w:lineRule="auto"/>
              <w:jc w:val="center"/>
              <w:rPr>
                <w:rFonts w:ascii="Arial" w:hAnsi="Arial" w:cs="Arial"/>
                <w:szCs w:val="22"/>
              </w:rPr>
            </w:pPr>
            <w:r w:rsidRPr="00FD6A9C">
              <w:rPr>
                <w:rFonts w:ascii="Arial" w:hAnsi="Arial" w:cs="Arial"/>
                <w:szCs w:val="22"/>
              </w:rPr>
              <w:t>62(77.5)</w:t>
            </w:r>
          </w:p>
        </w:tc>
        <w:tc>
          <w:tcPr>
            <w:tcW w:w="650" w:type="pct"/>
          </w:tcPr>
          <w:p w14:paraId="4201F0E0" w14:textId="77777777" w:rsidR="008C0C74" w:rsidRPr="00FD6A9C" w:rsidRDefault="008C0C74" w:rsidP="00A9671D">
            <w:pPr>
              <w:tabs>
                <w:tab w:val="left" w:pos="360"/>
              </w:tabs>
              <w:spacing w:line="240" w:lineRule="auto"/>
              <w:jc w:val="center"/>
              <w:rPr>
                <w:rFonts w:ascii="Arial" w:hAnsi="Arial" w:cs="Arial"/>
                <w:szCs w:val="22"/>
              </w:rPr>
            </w:pPr>
            <w:r w:rsidRPr="00FD6A9C">
              <w:rPr>
                <w:rFonts w:ascii="Arial" w:hAnsi="Arial" w:cs="Arial"/>
                <w:szCs w:val="22"/>
              </w:rPr>
              <w:t>9(11.2)</w:t>
            </w:r>
          </w:p>
        </w:tc>
        <w:tc>
          <w:tcPr>
            <w:tcW w:w="723" w:type="pct"/>
          </w:tcPr>
          <w:p w14:paraId="5F829FEF" w14:textId="77777777" w:rsidR="008C0C74" w:rsidRPr="00FD6A9C" w:rsidRDefault="008C0C74" w:rsidP="00A9671D">
            <w:pPr>
              <w:tabs>
                <w:tab w:val="left" w:pos="360"/>
              </w:tabs>
              <w:spacing w:line="240" w:lineRule="auto"/>
              <w:jc w:val="center"/>
              <w:rPr>
                <w:rFonts w:ascii="Arial" w:hAnsi="Arial" w:cs="Arial"/>
                <w:szCs w:val="22"/>
              </w:rPr>
            </w:pPr>
            <w:r w:rsidRPr="00FD6A9C">
              <w:rPr>
                <w:rFonts w:ascii="Arial" w:hAnsi="Arial" w:cs="Arial"/>
                <w:szCs w:val="22"/>
              </w:rPr>
              <w:t>0(0.0)</w:t>
            </w:r>
          </w:p>
        </w:tc>
      </w:tr>
      <w:tr w:rsidR="008C0C74" w:rsidRPr="00FD6A9C" w14:paraId="60EB5004" w14:textId="77777777" w:rsidTr="00EC203F">
        <w:trPr>
          <w:trHeight w:val="191"/>
        </w:trPr>
        <w:tc>
          <w:tcPr>
            <w:tcW w:w="1826" w:type="pct"/>
          </w:tcPr>
          <w:p w14:paraId="4455152B" w14:textId="77777777" w:rsidR="008C0C74" w:rsidRPr="00FD6A9C" w:rsidRDefault="008C0C74" w:rsidP="00A9671D">
            <w:pPr>
              <w:pStyle w:val="ListParagraph"/>
              <w:numPr>
                <w:ilvl w:val="0"/>
                <w:numId w:val="33"/>
              </w:numPr>
              <w:tabs>
                <w:tab w:val="left" w:pos="360"/>
              </w:tabs>
              <w:spacing w:after="0" w:line="240" w:lineRule="auto"/>
              <w:rPr>
                <w:rFonts w:ascii="Arial" w:hAnsi="Arial" w:cs="Arial"/>
                <w:sz w:val="24"/>
              </w:rPr>
            </w:pPr>
            <w:r w:rsidRPr="00FD6A9C">
              <w:rPr>
                <w:rFonts w:ascii="Arial" w:hAnsi="Arial" w:cs="Arial"/>
                <w:sz w:val="24"/>
              </w:rPr>
              <w:t>Floating agriculture</w:t>
            </w:r>
          </w:p>
        </w:tc>
        <w:tc>
          <w:tcPr>
            <w:tcW w:w="1000" w:type="pct"/>
          </w:tcPr>
          <w:p w14:paraId="0F19F874" w14:textId="77777777" w:rsidR="008C0C74" w:rsidRPr="00FD6A9C" w:rsidRDefault="008C0C74" w:rsidP="00A9671D">
            <w:pPr>
              <w:tabs>
                <w:tab w:val="left" w:pos="360"/>
              </w:tabs>
              <w:spacing w:line="240" w:lineRule="auto"/>
              <w:jc w:val="center"/>
              <w:rPr>
                <w:rFonts w:ascii="Arial" w:hAnsi="Arial" w:cs="Arial"/>
                <w:szCs w:val="22"/>
              </w:rPr>
            </w:pPr>
            <w:r w:rsidRPr="00FD6A9C">
              <w:rPr>
                <w:rFonts w:ascii="Arial" w:hAnsi="Arial" w:cs="Arial"/>
                <w:szCs w:val="22"/>
              </w:rPr>
              <w:t>6(7.5)</w:t>
            </w:r>
          </w:p>
        </w:tc>
        <w:tc>
          <w:tcPr>
            <w:tcW w:w="801" w:type="pct"/>
          </w:tcPr>
          <w:p w14:paraId="725D27D8" w14:textId="77777777" w:rsidR="008C0C74" w:rsidRPr="00FD6A9C" w:rsidRDefault="008C0C74" w:rsidP="00A9671D">
            <w:pPr>
              <w:tabs>
                <w:tab w:val="left" w:pos="360"/>
              </w:tabs>
              <w:spacing w:line="240" w:lineRule="auto"/>
              <w:jc w:val="center"/>
              <w:rPr>
                <w:rFonts w:ascii="Arial" w:hAnsi="Arial" w:cs="Arial"/>
                <w:szCs w:val="22"/>
              </w:rPr>
            </w:pPr>
            <w:r w:rsidRPr="00FD6A9C">
              <w:rPr>
                <w:rFonts w:ascii="Arial" w:hAnsi="Arial" w:cs="Arial"/>
                <w:szCs w:val="22"/>
              </w:rPr>
              <w:t>46(57.5)</w:t>
            </w:r>
          </w:p>
        </w:tc>
        <w:tc>
          <w:tcPr>
            <w:tcW w:w="650" w:type="pct"/>
          </w:tcPr>
          <w:p w14:paraId="7ACE8206" w14:textId="77777777" w:rsidR="008C0C74" w:rsidRPr="00FD6A9C" w:rsidRDefault="008C0C74" w:rsidP="00A9671D">
            <w:pPr>
              <w:tabs>
                <w:tab w:val="left" w:pos="360"/>
              </w:tabs>
              <w:spacing w:line="240" w:lineRule="auto"/>
              <w:jc w:val="center"/>
              <w:rPr>
                <w:rFonts w:ascii="Arial" w:hAnsi="Arial" w:cs="Arial"/>
                <w:szCs w:val="22"/>
              </w:rPr>
            </w:pPr>
            <w:r w:rsidRPr="00FD6A9C">
              <w:rPr>
                <w:rFonts w:ascii="Arial" w:hAnsi="Arial" w:cs="Arial"/>
                <w:szCs w:val="22"/>
              </w:rPr>
              <w:t>23(28.8)</w:t>
            </w:r>
          </w:p>
        </w:tc>
        <w:tc>
          <w:tcPr>
            <w:tcW w:w="723" w:type="pct"/>
          </w:tcPr>
          <w:p w14:paraId="5F5F2A6C" w14:textId="77777777" w:rsidR="008C0C74" w:rsidRPr="00FD6A9C" w:rsidRDefault="008C0C74" w:rsidP="00A9671D">
            <w:pPr>
              <w:tabs>
                <w:tab w:val="left" w:pos="360"/>
              </w:tabs>
              <w:spacing w:line="240" w:lineRule="auto"/>
              <w:jc w:val="center"/>
              <w:rPr>
                <w:rFonts w:ascii="Arial" w:hAnsi="Arial" w:cs="Arial"/>
                <w:szCs w:val="22"/>
              </w:rPr>
            </w:pPr>
            <w:r w:rsidRPr="00FD6A9C">
              <w:rPr>
                <w:rFonts w:ascii="Arial" w:hAnsi="Arial" w:cs="Arial"/>
                <w:szCs w:val="22"/>
              </w:rPr>
              <w:t>5(6.2)</w:t>
            </w:r>
          </w:p>
        </w:tc>
      </w:tr>
    </w:tbl>
    <w:p w14:paraId="2C2F2FA6" w14:textId="7553D293" w:rsidR="008C0C74" w:rsidRPr="00FD6A9C" w:rsidRDefault="008C0C74" w:rsidP="008C0C74">
      <w:pPr>
        <w:pStyle w:val="BodyText"/>
        <w:spacing w:line="360" w:lineRule="auto"/>
        <w:rPr>
          <w:rFonts w:ascii="Arial" w:hAnsi="Arial" w:cs="Arial"/>
          <w:b/>
          <w:sz w:val="20"/>
        </w:rPr>
      </w:pPr>
      <w:r w:rsidRPr="00FD6A9C">
        <w:rPr>
          <w:rFonts w:ascii="Arial" w:hAnsi="Arial" w:cs="Arial"/>
          <w:b/>
          <w:sz w:val="20"/>
        </w:rPr>
        <w:t>*Values in parenthesis indicate percent</w:t>
      </w:r>
    </w:p>
    <w:p w14:paraId="5EA47F62" w14:textId="04D6ED5B" w:rsidR="009D0E37" w:rsidRPr="00FD6A9C" w:rsidRDefault="004908EB" w:rsidP="00C236CE">
      <w:pPr>
        <w:pStyle w:val="Heading3"/>
        <w:spacing w:before="0" w:line="240" w:lineRule="auto"/>
        <w:jc w:val="both"/>
        <w:rPr>
          <w:rFonts w:ascii="Arial" w:hAnsi="Arial"/>
          <w:b/>
          <w:bCs w:val="0"/>
          <w:i w:val="0"/>
          <w:iCs/>
        </w:rPr>
      </w:pPr>
      <w:r w:rsidRPr="00FD6A9C">
        <w:rPr>
          <w:rFonts w:ascii="Arial" w:hAnsi="Arial"/>
          <w:b/>
          <w:bCs w:val="0"/>
          <w:i w:val="0"/>
          <w:iCs/>
          <w:lang w:val="en-US"/>
        </w:rPr>
        <w:t xml:space="preserve">3.3.2 </w:t>
      </w:r>
      <w:r w:rsidR="002E083E" w:rsidRPr="00FD6A9C">
        <w:rPr>
          <w:rFonts w:ascii="Arial" w:hAnsi="Arial"/>
          <w:b/>
          <w:bCs w:val="0"/>
          <w:i w:val="0"/>
          <w:iCs/>
          <w:lang w:val="en-US"/>
        </w:rPr>
        <w:t>Cropping pattern practices</w:t>
      </w:r>
    </w:p>
    <w:p w14:paraId="7492C19B" w14:textId="77777777" w:rsidR="00467684" w:rsidRPr="00FD6A9C" w:rsidRDefault="00467684" w:rsidP="00467684">
      <w:pPr>
        <w:pStyle w:val="Paragraph"/>
        <w:spacing w:line="240" w:lineRule="auto"/>
        <w:jc w:val="both"/>
        <w:rPr>
          <w:rFonts w:ascii="Arial" w:hAnsi="Arial" w:cs="Arial"/>
          <w:bCs/>
          <w:iCs/>
          <w:lang w:val="en-US"/>
        </w:rPr>
      </w:pPr>
      <w:r w:rsidRPr="00FD6A9C">
        <w:rPr>
          <w:rFonts w:ascii="Arial" w:hAnsi="Arial" w:cs="Arial"/>
          <w:bCs/>
          <w:lang w:val="en-US"/>
        </w:rPr>
        <w:t xml:space="preserve">The farmers of Bangladesh usually follow three types of cropping pattern (single, double, and triple) whereas farmers of coastal areas usually follow triple cropping pattern. Four types of triple cropping pattern were mostly used in coastal areas (Table 5). </w:t>
      </w:r>
      <w:r w:rsidRPr="00FD6A9C">
        <w:rPr>
          <w:rFonts w:ascii="Arial" w:hAnsi="Arial" w:cs="Arial"/>
          <w:bCs/>
          <w:iCs/>
          <w:lang w:val="en-US"/>
        </w:rPr>
        <w:t>Findings indicated that majority of the respondents</w:t>
      </w:r>
      <w:r>
        <w:rPr>
          <w:rFonts w:ascii="Arial" w:hAnsi="Arial" w:cs="Arial"/>
          <w:bCs/>
          <w:iCs/>
          <w:lang w:val="en-US"/>
        </w:rPr>
        <w:t xml:space="preserve"> (96.3%) were</w:t>
      </w:r>
      <w:r w:rsidRPr="00FD6A9C">
        <w:rPr>
          <w:rFonts w:ascii="Arial" w:hAnsi="Arial" w:cs="Arial"/>
          <w:bCs/>
          <w:iCs/>
          <w:lang w:val="en-US"/>
        </w:rPr>
        <w:t xml:space="preserve"> moderately </w:t>
      </w:r>
      <w:r>
        <w:rPr>
          <w:rFonts w:ascii="Arial" w:hAnsi="Arial" w:cs="Arial"/>
          <w:bCs/>
          <w:iCs/>
          <w:lang w:val="en-US"/>
        </w:rPr>
        <w:t>and</w:t>
      </w:r>
      <w:r w:rsidRPr="00FD6A9C">
        <w:rPr>
          <w:rFonts w:ascii="Arial" w:hAnsi="Arial" w:cs="Arial"/>
          <w:bCs/>
          <w:iCs/>
          <w:lang w:val="en-US"/>
        </w:rPr>
        <w:t xml:space="preserve"> highly </w:t>
      </w:r>
      <w:r>
        <w:rPr>
          <w:rFonts w:ascii="Arial" w:hAnsi="Arial" w:cs="Arial"/>
          <w:bCs/>
          <w:iCs/>
          <w:lang w:val="en-US"/>
        </w:rPr>
        <w:t>involved in</w:t>
      </w:r>
      <w:r w:rsidRPr="00FD6A9C">
        <w:rPr>
          <w:rFonts w:ascii="Arial" w:hAnsi="Arial" w:cs="Arial"/>
          <w:bCs/>
          <w:iCs/>
          <w:lang w:val="en-US"/>
        </w:rPr>
        <w:t xml:space="preserve"> rice-rice-rice cropping pattern. In contrast, most of </w:t>
      </w:r>
      <w:r>
        <w:rPr>
          <w:rFonts w:ascii="Arial" w:hAnsi="Arial" w:cs="Arial"/>
          <w:bCs/>
          <w:iCs/>
          <w:lang w:val="en-US"/>
        </w:rPr>
        <w:t>the farmers (76.6%)</w:t>
      </w:r>
      <w:r w:rsidRPr="00FD6A9C">
        <w:rPr>
          <w:rFonts w:ascii="Arial" w:hAnsi="Arial" w:cs="Arial"/>
          <w:bCs/>
          <w:iCs/>
          <w:lang w:val="en-US"/>
        </w:rPr>
        <w:t xml:space="preserve"> did not practice rice-rice-sunflower cropping pattern</w:t>
      </w:r>
      <w:r>
        <w:rPr>
          <w:rFonts w:ascii="Arial" w:hAnsi="Arial" w:cs="Arial"/>
          <w:bCs/>
          <w:iCs/>
          <w:lang w:val="en-US"/>
        </w:rPr>
        <w:t>,</w:t>
      </w:r>
      <w:r w:rsidRPr="00FD6A9C">
        <w:rPr>
          <w:rFonts w:ascii="Arial" w:hAnsi="Arial" w:cs="Arial"/>
          <w:bCs/>
          <w:iCs/>
          <w:lang w:val="en-US"/>
        </w:rPr>
        <w:t xml:space="preserve"> followed by rice-rice-mung bean (57.5%) cropping pattern. </w:t>
      </w:r>
      <w:r>
        <w:rPr>
          <w:rFonts w:ascii="Arial" w:hAnsi="Arial" w:cs="Arial"/>
          <w:bCs/>
          <w:iCs/>
          <w:lang w:val="en-US"/>
        </w:rPr>
        <w:t>These</w:t>
      </w:r>
      <w:r w:rsidRPr="00FD6A9C">
        <w:rPr>
          <w:rFonts w:ascii="Arial" w:hAnsi="Arial" w:cs="Arial"/>
          <w:bCs/>
          <w:iCs/>
          <w:lang w:val="en-US"/>
        </w:rPr>
        <w:t xml:space="preserve"> means that mono-cropping</w:t>
      </w:r>
      <w:r>
        <w:rPr>
          <w:rFonts w:ascii="Arial" w:hAnsi="Arial" w:cs="Arial"/>
          <w:bCs/>
          <w:iCs/>
          <w:lang w:val="en-US"/>
        </w:rPr>
        <w:t xml:space="preserve"> system</w:t>
      </w:r>
      <w:r w:rsidRPr="00FD6A9C">
        <w:rPr>
          <w:rFonts w:ascii="Arial" w:hAnsi="Arial" w:cs="Arial"/>
          <w:bCs/>
          <w:iCs/>
          <w:lang w:val="en-US"/>
        </w:rPr>
        <w:t xml:space="preserve"> was widespread practice in the study area.</w:t>
      </w:r>
    </w:p>
    <w:p w14:paraId="61514035" w14:textId="77777777" w:rsidR="002C481C" w:rsidRPr="00FD6A9C" w:rsidRDefault="002C481C" w:rsidP="00555164">
      <w:pPr>
        <w:pStyle w:val="Tabletitle"/>
        <w:jc w:val="center"/>
        <w:rPr>
          <w:rFonts w:ascii="Arial" w:hAnsi="Arial" w:cs="Arial"/>
          <w:b/>
          <w:bCs/>
          <w:sz w:val="20"/>
          <w:szCs w:val="20"/>
        </w:rPr>
      </w:pPr>
      <w:r w:rsidRPr="00FD6A9C">
        <w:rPr>
          <w:rFonts w:ascii="Arial" w:hAnsi="Arial" w:cs="Arial"/>
          <w:b/>
          <w:bCs/>
          <w:sz w:val="20"/>
          <w:szCs w:val="20"/>
        </w:rPr>
        <w:t>Table 5. Distribution of the respondents according to their cropping pattern practices</w:t>
      </w:r>
    </w:p>
    <w:tbl>
      <w:tblPr>
        <w:tblStyle w:val="TableGrid"/>
        <w:tblpPr w:leftFromText="180" w:rightFromText="180" w:vertAnchor="text" w:horzAnchor="margin" w:tblpY="148"/>
        <w:tblW w:w="5000" w:type="pct"/>
        <w:tblLook w:val="04A0" w:firstRow="1" w:lastRow="0" w:firstColumn="1" w:lastColumn="0" w:noHBand="0" w:noVBand="1"/>
      </w:tblPr>
      <w:tblGrid>
        <w:gridCol w:w="3271"/>
        <w:gridCol w:w="1782"/>
        <w:gridCol w:w="1484"/>
        <w:gridCol w:w="1190"/>
        <w:gridCol w:w="1284"/>
      </w:tblGrid>
      <w:tr w:rsidR="002C481C" w:rsidRPr="00FD6A9C" w14:paraId="2D0F0B5D" w14:textId="77777777" w:rsidTr="00EC203F">
        <w:trPr>
          <w:trHeight w:val="534"/>
        </w:trPr>
        <w:tc>
          <w:tcPr>
            <w:tcW w:w="1826" w:type="pct"/>
            <w:vAlign w:val="center"/>
          </w:tcPr>
          <w:p w14:paraId="051911D7" w14:textId="77777777" w:rsidR="002C481C" w:rsidRPr="00FD6A9C" w:rsidRDefault="002C481C" w:rsidP="00A9671D">
            <w:pPr>
              <w:tabs>
                <w:tab w:val="left" w:pos="360"/>
              </w:tabs>
              <w:spacing w:line="240" w:lineRule="auto"/>
              <w:jc w:val="center"/>
              <w:rPr>
                <w:rFonts w:ascii="Arial" w:hAnsi="Arial" w:cs="Arial"/>
                <w:b/>
              </w:rPr>
            </w:pPr>
            <w:r w:rsidRPr="00FD6A9C">
              <w:rPr>
                <w:rFonts w:ascii="Arial" w:hAnsi="Arial" w:cs="Arial"/>
                <w:b/>
              </w:rPr>
              <w:t>Cropping pattern practices</w:t>
            </w:r>
          </w:p>
        </w:tc>
        <w:tc>
          <w:tcPr>
            <w:tcW w:w="1000" w:type="pct"/>
          </w:tcPr>
          <w:p w14:paraId="2DCE1DC1" w14:textId="77777777" w:rsidR="002C481C" w:rsidRPr="00FD6A9C" w:rsidRDefault="002C481C" w:rsidP="00A9671D">
            <w:pPr>
              <w:tabs>
                <w:tab w:val="left" w:pos="360"/>
              </w:tabs>
              <w:spacing w:line="240" w:lineRule="auto"/>
              <w:jc w:val="center"/>
              <w:rPr>
                <w:rFonts w:ascii="Arial" w:hAnsi="Arial" w:cs="Arial"/>
                <w:b/>
              </w:rPr>
            </w:pPr>
            <w:r w:rsidRPr="00FD6A9C">
              <w:rPr>
                <w:rFonts w:ascii="Arial" w:hAnsi="Arial" w:cs="Arial"/>
                <w:b/>
              </w:rPr>
              <w:t xml:space="preserve">Highly </w:t>
            </w:r>
          </w:p>
          <w:p w14:paraId="575834E0" w14:textId="77777777" w:rsidR="002C481C" w:rsidRPr="00FD6A9C" w:rsidRDefault="002C481C" w:rsidP="00A9671D">
            <w:pPr>
              <w:tabs>
                <w:tab w:val="left" w:pos="360"/>
              </w:tabs>
              <w:spacing w:line="240" w:lineRule="auto"/>
              <w:jc w:val="center"/>
              <w:rPr>
                <w:rFonts w:ascii="Arial" w:hAnsi="Arial" w:cs="Arial"/>
                <w:b/>
              </w:rPr>
            </w:pPr>
            <w:r w:rsidRPr="00FD6A9C">
              <w:rPr>
                <w:rFonts w:ascii="Arial" w:hAnsi="Arial" w:cs="Arial"/>
                <w:b/>
              </w:rPr>
              <w:t>involved</w:t>
            </w:r>
          </w:p>
        </w:tc>
        <w:tc>
          <w:tcPr>
            <w:tcW w:w="801" w:type="pct"/>
          </w:tcPr>
          <w:p w14:paraId="6DF16551" w14:textId="77777777" w:rsidR="002C481C" w:rsidRPr="00FD6A9C" w:rsidRDefault="002C481C" w:rsidP="00A9671D">
            <w:pPr>
              <w:tabs>
                <w:tab w:val="left" w:pos="360"/>
              </w:tabs>
              <w:spacing w:line="240" w:lineRule="auto"/>
              <w:jc w:val="center"/>
              <w:rPr>
                <w:rFonts w:ascii="Arial" w:hAnsi="Arial" w:cs="Arial"/>
                <w:b/>
              </w:rPr>
            </w:pPr>
            <w:r w:rsidRPr="00FD6A9C">
              <w:rPr>
                <w:rFonts w:ascii="Arial" w:hAnsi="Arial" w:cs="Arial"/>
                <w:b/>
              </w:rPr>
              <w:t>Moderately involved</w:t>
            </w:r>
          </w:p>
        </w:tc>
        <w:tc>
          <w:tcPr>
            <w:tcW w:w="650" w:type="pct"/>
          </w:tcPr>
          <w:p w14:paraId="60C8BC80" w14:textId="77777777" w:rsidR="002C481C" w:rsidRPr="00FD6A9C" w:rsidRDefault="002C481C" w:rsidP="00A9671D">
            <w:pPr>
              <w:tabs>
                <w:tab w:val="left" w:pos="360"/>
              </w:tabs>
              <w:spacing w:line="240" w:lineRule="auto"/>
              <w:jc w:val="center"/>
              <w:rPr>
                <w:rFonts w:ascii="Arial" w:hAnsi="Arial" w:cs="Arial"/>
                <w:b/>
              </w:rPr>
            </w:pPr>
            <w:r w:rsidRPr="00FD6A9C">
              <w:rPr>
                <w:rFonts w:ascii="Arial" w:hAnsi="Arial" w:cs="Arial"/>
                <w:b/>
              </w:rPr>
              <w:t>Partially involved</w:t>
            </w:r>
          </w:p>
        </w:tc>
        <w:tc>
          <w:tcPr>
            <w:tcW w:w="723" w:type="pct"/>
          </w:tcPr>
          <w:p w14:paraId="0FF45FE2" w14:textId="77777777" w:rsidR="002C481C" w:rsidRPr="00FD6A9C" w:rsidRDefault="002C481C" w:rsidP="00A9671D">
            <w:pPr>
              <w:tabs>
                <w:tab w:val="left" w:pos="360"/>
              </w:tabs>
              <w:spacing w:line="240" w:lineRule="auto"/>
              <w:jc w:val="center"/>
              <w:rPr>
                <w:rFonts w:ascii="Arial" w:hAnsi="Arial" w:cs="Arial"/>
                <w:b/>
              </w:rPr>
            </w:pPr>
            <w:r w:rsidRPr="00FD6A9C">
              <w:rPr>
                <w:rFonts w:ascii="Arial" w:hAnsi="Arial" w:cs="Arial"/>
                <w:b/>
              </w:rPr>
              <w:t>Not involved</w:t>
            </w:r>
          </w:p>
        </w:tc>
      </w:tr>
      <w:tr w:rsidR="002C481C" w:rsidRPr="00FD6A9C" w14:paraId="50EFF7B3" w14:textId="77777777" w:rsidTr="00EC203F">
        <w:trPr>
          <w:trHeight w:val="326"/>
        </w:trPr>
        <w:tc>
          <w:tcPr>
            <w:tcW w:w="1826" w:type="pct"/>
          </w:tcPr>
          <w:p w14:paraId="3533B358" w14:textId="77777777" w:rsidR="002C481C" w:rsidRPr="00FD6A9C" w:rsidRDefault="002C481C" w:rsidP="00A9671D">
            <w:pPr>
              <w:pStyle w:val="ListParagraph"/>
              <w:numPr>
                <w:ilvl w:val="0"/>
                <w:numId w:val="34"/>
              </w:numPr>
              <w:tabs>
                <w:tab w:val="left" w:pos="360"/>
              </w:tabs>
              <w:spacing w:after="0" w:line="240" w:lineRule="auto"/>
              <w:contextualSpacing w:val="0"/>
              <w:jc w:val="both"/>
              <w:rPr>
                <w:rFonts w:ascii="Arial" w:hAnsi="Arial" w:cs="Arial"/>
                <w:sz w:val="24"/>
                <w:szCs w:val="24"/>
              </w:rPr>
            </w:pPr>
            <w:r w:rsidRPr="00FD6A9C">
              <w:rPr>
                <w:rFonts w:ascii="Arial" w:hAnsi="Arial" w:cs="Arial"/>
                <w:sz w:val="24"/>
                <w:szCs w:val="24"/>
              </w:rPr>
              <w:t>Rice-Rice-Rice</w:t>
            </w:r>
          </w:p>
        </w:tc>
        <w:tc>
          <w:tcPr>
            <w:tcW w:w="1000" w:type="pct"/>
          </w:tcPr>
          <w:p w14:paraId="1B741887"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30(37.5*)</w:t>
            </w:r>
          </w:p>
        </w:tc>
        <w:tc>
          <w:tcPr>
            <w:tcW w:w="801" w:type="pct"/>
          </w:tcPr>
          <w:p w14:paraId="4FDDB98D"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47(58.8)</w:t>
            </w:r>
          </w:p>
        </w:tc>
        <w:tc>
          <w:tcPr>
            <w:tcW w:w="650" w:type="pct"/>
          </w:tcPr>
          <w:p w14:paraId="08242D25"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3(3.7)</w:t>
            </w:r>
          </w:p>
        </w:tc>
        <w:tc>
          <w:tcPr>
            <w:tcW w:w="723" w:type="pct"/>
          </w:tcPr>
          <w:p w14:paraId="6EE48C87"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0(0.0)</w:t>
            </w:r>
          </w:p>
        </w:tc>
      </w:tr>
      <w:tr w:rsidR="002C481C" w:rsidRPr="00FD6A9C" w14:paraId="15900230" w14:textId="77777777" w:rsidTr="00EC203F">
        <w:trPr>
          <w:trHeight w:val="180"/>
        </w:trPr>
        <w:tc>
          <w:tcPr>
            <w:tcW w:w="1826" w:type="pct"/>
          </w:tcPr>
          <w:p w14:paraId="20FE7428" w14:textId="77777777" w:rsidR="002C481C" w:rsidRPr="00FD6A9C" w:rsidRDefault="002C481C" w:rsidP="00A9671D">
            <w:pPr>
              <w:pStyle w:val="ListParagraph"/>
              <w:numPr>
                <w:ilvl w:val="0"/>
                <w:numId w:val="34"/>
              </w:numPr>
              <w:tabs>
                <w:tab w:val="left" w:pos="360"/>
              </w:tabs>
              <w:spacing w:after="0" w:line="240" w:lineRule="auto"/>
              <w:contextualSpacing w:val="0"/>
              <w:jc w:val="both"/>
              <w:rPr>
                <w:rFonts w:ascii="Arial" w:hAnsi="Arial" w:cs="Arial"/>
                <w:sz w:val="24"/>
                <w:szCs w:val="24"/>
              </w:rPr>
            </w:pPr>
            <w:r w:rsidRPr="00FD6A9C">
              <w:rPr>
                <w:rFonts w:ascii="Arial" w:hAnsi="Arial" w:cs="Arial"/>
                <w:sz w:val="24"/>
                <w:szCs w:val="24"/>
              </w:rPr>
              <w:t>Rice-Rice-Maize</w:t>
            </w:r>
          </w:p>
        </w:tc>
        <w:tc>
          <w:tcPr>
            <w:tcW w:w="1000" w:type="pct"/>
          </w:tcPr>
          <w:p w14:paraId="5CBAEC1C"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7(8.6)</w:t>
            </w:r>
          </w:p>
        </w:tc>
        <w:tc>
          <w:tcPr>
            <w:tcW w:w="801" w:type="pct"/>
          </w:tcPr>
          <w:p w14:paraId="0A00D640"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20(25.0)</w:t>
            </w:r>
          </w:p>
        </w:tc>
        <w:tc>
          <w:tcPr>
            <w:tcW w:w="650" w:type="pct"/>
          </w:tcPr>
          <w:p w14:paraId="5D281430"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15(18.8)</w:t>
            </w:r>
          </w:p>
        </w:tc>
        <w:tc>
          <w:tcPr>
            <w:tcW w:w="723" w:type="pct"/>
          </w:tcPr>
          <w:p w14:paraId="659B6574"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38(47.5)</w:t>
            </w:r>
          </w:p>
        </w:tc>
      </w:tr>
      <w:tr w:rsidR="002C481C" w:rsidRPr="00FD6A9C" w14:paraId="69CA4835" w14:textId="77777777" w:rsidTr="00EC203F">
        <w:trPr>
          <w:trHeight w:val="180"/>
        </w:trPr>
        <w:tc>
          <w:tcPr>
            <w:tcW w:w="1826" w:type="pct"/>
          </w:tcPr>
          <w:p w14:paraId="50B0A641" w14:textId="77777777" w:rsidR="002C481C" w:rsidRPr="00FD6A9C" w:rsidRDefault="002C481C" w:rsidP="00A9671D">
            <w:pPr>
              <w:pStyle w:val="ListParagraph"/>
              <w:numPr>
                <w:ilvl w:val="0"/>
                <w:numId w:val="34"/>
              </w:numPr>
              <w:tabs>
                <w:tab w:val="left" w:pos="360"/>
              </w:tabs>
              <w:spacing w:after="0" w:line="240" w:lineRule="auto"/>
              <w:contextualSpacing w:val="0"/>
              <w:jc w:val="both"/>
              <w:rPr>
                <w:rFonts w:ascii="Arial" w:hAnsi="Arial" w:cs="Arial"/>
                <w:sz w:val="24"/>
                <w:szCs w:val="24"/>
              </w:rPr>
            </w:pPr>
            <w:r w:rsidRPr="00FD6A9C">
              <w:rPr>
                <w:rFonts w:ascii="Arial" w:hAnsi="Arial" w:cs="Arial"/>
                <w:sz w:val="24"/>
                <w:szCs w:val="24"/>
              </w:rPr>
              <w:t>Rice-Rice-Sunflower</w:t>
            </w:r>
          </w:p>
        </w:tc>
        <w:tc>
          <w:tcPr>
            <w:tcW w:w="1000" w:type="pct"/>
          </w:tcPr>
          <w:p w14:paraId="23E6FC02"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0(0.0)</w:t>
            </w:r>
          </w:p>
        </w:tc>
        <w:tc>
          <w:tcPr>
            <w:tcW w:w="801" w:type="pct"/>
          </w:tcPr>
          <w:p w14:paraId="6F5E9DE2"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0(0.0)</w:t>
            </w:r>
          </w:p>
        </w:tc>
        <w:tc>
          <w:tcPr>
            <w:tcW w:w="650" w:type="pct"/>
          </w:tcPr>
          <w:p w14:paraId="1BDBDA0B"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19(23.4)</w:t>
            </w:r>
          </w:p>
        </w:tc>
        <w:tc>
          <w:tcPr>
            <w:tcW w:w="723" w:type="pct"/>
          </w:tcPr>
          <w:p w14:paraId="5C48A40C"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61(76.6)</w:t>
            </w:r>
          </w:p>
        </w:tc>
      </w:tr>
      <w:tr w:rsidR="002C481C" w:rsidRPr="00FD6A9C" w14:paraId="1883841D" w14:textId="77777777" w:rsidTr="00EC203F">
        <w:trPr>
          <w:trHeight w:val="473"/>
        </w:trPr>
        <w:tc>
          <w:tcPr>
            <w:tcW w:w="1826" w:type="pct"/>
            <w:vAlign w:val="center"/>
          </w:tcPr>
          <w:p w14:paraId="10411005" w14:textId="77777777" w:rsidR="002C481C" w:rsidRPr="00FD6A9C" w:rsidRDefault="002C481C" w:rsidP="00A9671D">
            <w:pPr>
              <w:pStyle w:val="ListParagraph"/>
              <w:numPr>
                <w:ilvl w:val="0"/>
                <w:numId w:val="34"/>
              </w:numPr>
              <w:tabs>
                <w:tab w:val="left" w:pos="360"/>
              </w:tabs>
              <w:spacing w:after="0" w:line="240" w:lineRule="auto"/>
              <w:contextualSpacing w:val="0"/>
              <w:rPr>
                <w:rFonts w:ascii="Arial" w:hAnsi="Arial" w:cs="Arial"/>
                <w:sz w:val="24"/>
                <w:szCs w:val="24"/>
              </w:rPr>
            </w:pPr>
            <w:r w:rsidRPr="00FD6A9C">
              <w:rPr>
                <w:rFonts w:ascii="Arial" w:hAnsi="Arial" w:cs="Arial"/>
                <w:sz w:val="24"/>
                <w:szCs w:val="24"/>
              </w:rPr>
              <w:t>Rice-Rice-Mung bean</w:t>
            </w:r>
          </w:p>
        </w:tc>
        <w:tc>
          <w:tcPr>
            <w:tcW w:w="1000" w:type="pct"/>
            <w:vAlign w:val="center"/>
          </w:tcPr>
          <w:p w14:paraId="2B103F79"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0(0.0)</w:t>
            </w:r>
          </w:p>
        </w:tc>
        <w:tc>
          <w:tcPr>
            <w:tcW w:w="801" w:type="pct"/>
            <w:vAlign w:val="center"/>
          </w:tcPr>
          <w:p w14:paraId="295FCC84"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7(8.7)</w:t>
            </w:r>
          </w:p>
        </w:tc>
        <w:tc>
          <w:tcPr>
            <w:tcW w:w="650" w:type="pct"/>
            <w:vAlign w:val="center"/>
          </w:tcPr>
          <w:p w14:paraId="5B35A956"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27(33.8)</w:t>
            </w:r>
          </w:p>
        </w:tc>
        <w:tc>
          <w:tcPr>
            <w:tcW w:w="723" w:type="pct"/>
            <w:vAlign w:val="center"/>
          </w:tcPr>
          <w:p w14:paraId="34AE29BA"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46(57.5)</w:t>
            </w:r>
          </w:p>
        </w:tc>
      </w:tr>
    </w:tbl>
    <w:p w14:paraId="140D67BB" w14:textId="4BEB42B1" w:rsidR="002C481C" w:rsidRPr="00FD6A9C" w:rsidRDefault="002C481C" w:rsidP="002C481C">
      <w:pPr>
        <w:pStyle w:val="BodyText"/>
        <w:spacing w:line="360" w:lineRule="auto"/>
        <w:rPr>
          <w:rFonts w:ascii="Arial" w:hAnsi="Arial" w:cs="Arial"/>
          <w:b/>
          <w:sz w:val="20"/>
        </w:rPr>
      </w:pPr>
      <w:r w:rsidRPr="00FD6A9C">
        <w:rPr>
          <w:rFonts w:ascii="Arial" w:hAnsi="Arial" w:cs="Arial"/>
          <w:b/>
          <w:sz w:val="20"/>
        </w:rPr>
        <w:t>* Values in parenthesis indicate percent</w:t>
      </w:r>
    </w:p>
    <w:p w14:paraId="0D436723" w14:textId="4C383949" w:rsidR="009440AD" w:rsidRPr="00FD6A9C" w:rsidRDefault="00AF0C8D" w:rsidP="004A37BE">
      <w:pPr>
        <w:pStyle w:val="Newparagraph"/>
        <w:spacing w:line="240" w:lineRule="auto"/>
        <w:ind w:firstLine="0"/>
        <w:jc w:val="both"/>
        <w:rPr>
          <w:rFonts w:ascii="Arial" w:hAnsi="Arial" w:cs="Arial"/>
          <w:bCs/>
          <w:iCs/>
          <w:lang w:val="en-US"/>
        </w:rPr>
      </w:pPr>
      <w:r w:rsidRPr="00FD6A9C">
        <w:rPr>
          <w:rFonts w:ascii="Arial" w:hAnsi="Arial" w:cs="Arial"/>
          <w:bCs/>
          <w:iCs/>
          <w:lang w:val="en-US"/>
        </w:rPr>
        <w:t>According to research by Hajong et al., (2021), T. Aman-mustard-</w:t>
      </w:r>
      <w:proofErr w:type="spellStart"/>
      <w:r w:rsidRPr="00FD6A9C">
        <w:rPr>
          <w:rFonts w:ascii="Arial" w:hAnsi="Arial" w:cs="Arial"/>
          <w:bCs/>
          <w:iCs/>
          <w:lang w:val="en-US"/>
        </w:rPr>
        <w:t>boro</w:t>
      </w:r>
      <w:proofErr w:type="spellEnd"/>
      <w:r w:rsidRPr="00FD6A9C">
        <w:rPr>
          <w:rFonts w:ascii="Arial" w:hAnsi="Arial" w:cs="Arial"/>
          <w:bCs/>
          <w:iCs/>
          <w:lang w:val="en-US"/>
        </w:rPr>
        <w:t xml:space="preserve"> was the primary cropping pattern, and 90% of the farmers in </w:t>
      </w:r>
      <w:proofErr w:type="spellStart"/>
      <w:r w:rsidRPr="00FD6A9C">
        <w:rPr>
          <w:rFonts w:ascii="Arial" w:hAnsi="Arial" w:cs="Arial"/>
          <w:bCs/>
          <w:iCs/>
          <w:lang w:val="en-US"/>
        </w:rPr>
        <w:t>Satkhira</w:t>
      </w:r>
      <w:proofErr w:type="spellEnd"/>
      <w:r w:rsidRPr="00FD6A9C">
        <w:rPr>
          <w:rFonts w:ascii="Arial" w:hAnsi="Arial" w:cs="Arial"/>
          <w:bCs/>
          <w:iCs/>
          <w:lang w:val="en-US"/>
        </w:rPr>
        <w:t xml:space="preserve"> </w:t>
      </w:r>
      <w:proofErr w:type="spellStart"/>
      <w:r w:rsidRPr="00FD6A9C">
        <w:rPr>
          <w:rFonts w:ascii="Arial" w:hAnsi="Arial" w:cs="Arial"/>
          <w:bCs/>
          <w:iCs/>
          <w:lang w:val="en-US"/>
        </w:rPr>
        <w:t>Sadar</w:t>
      </w:r>
      <w:proofErr w:type="spellEnd"/>
      <w:r w:rsidRPr="00FD6A9C">
        <w:rPr>
          <w:rFonts w:ascii="Arial" w:hAnsi="Arial" w:cs="Arial"/>
          <w:bCs/>
          <w:iCs/>
          <w:lang w:val="en-US"/>
        </w:rPr>
        <w:t xml:space="preserve"> </w:t>
      </w:r>
      <w:proofErr w:type="spellStart"/>
      <w:r w:rsidRPr="00FD6A9C">
        <w:rPr>
          <w:rFonts w:ascii="Arial" w:hAnsi="Arial" w:cs="Arial"/>
          <w:bCs/>
          <w:iCs/>
          <w:lang w:val="en-US"/>
        </w:rPr>
        <w:t>upazila</w:t>
      </w:r>
      <w:proofErr w:type="spellEnd"/>
      <w:r w:rsidRPr="00FD6A9C">
        <w:rPr>
          <w:rFonts w:ascii="Arial" w:hAnsi="Arial" w:cs="Arial"/>
          <w:bCs/>
          <w:iCs/>
          <w:lang w:val="en-US"/>
        </w:rPr>
        <w:t xml:space="preserve"> covered it. </w:t>
      </w:r>
      <w:r w:rsidR="009440AD" w:rsidRPr="00FD6A9C">
        <w:rPr>
          <w:rFonts w:ascii="Arial" w:hAnsi="Arial" w:cs="Arial"/>
          <w:bCs/>
          <w:iCs/>
          <w:lang w:val="en-US"/>
        </w:rPr>
        <w:t xml:space="preserve">Though mung bean and sesame are profitable crops in the saline environment </w:t>
      </w:r>
      <w:r w:rsidR="009440AD" w:rsidRPr="00FD6A9C">
        <w:rPr>
          <w:rFonts w:ascii="Arial" w:hAnsi="Arial" w:cs="Arial"/>
          <w:lang w:val="en-US"/>
        </w:rPr>
        <w:t xml:space="preserve">(Rasel </w:t>
      </w:r>
      <w:r w:rsidR="00CD10EA" w:rsidRPr="00FD6A9C">
        <w:rPr>
          <w:rFonts w:ascii="Arial" w:hAnsi="Arial" w:cs="Arial"/>
          <w:lang w:val="en-US"/>
        </w:rPr>
        <w:t>et al</w:t>
      </w:r>
      <w:r w:rsidR="009440AD" w:rsidRPr="00FD6A9C">
        <w:rPr>
          <w:rFonts w:ascii="Arial" w:hAnsi="Arial" w:cs="Arial"/>
          <w:lang w:val="en-US"/>
        </w:rPr>
        <w:t>.</w:t>
      </w:r>
      <w:r w:rsidR="00F81821" w:rsidRPr="00FD6A9C">
        <w:rPr>
          <w:rFonts w:ascii="Arial" w:hAnsi="Arial" w:cs="Arial"/>
          <w:lang w:val="en-US"/>
        </w:rPr>
        <w:t>,</w:t>
      </w:r>
      <w:r w:rsidR="009440AD" w:rsidRPr="00FD6A9C">
        <w:rPr>
          <w:rFonts w:ascii="Arial" w:hAnsi="Arial" w:cs="Arial"/>
          <w:lang w:val="en-US"/>
        </w:rPr>
        <w:t xml:space="preserve"> 2013)</w:t>
      </w:r>
      <w:r w:rsidR="009440AD" w:rsidRPr="00FD6A9C">
        <w:rPr>
          <w:rFonts w:ascii="Arial" w:hAnsi="Arial" w:cs="Arial"/>
          <w:bCs/>
          <w:iCs/>
          <w:lang w:val="en-US"/>
        </w:rPr>
        <w:t xml:space="preserve">, farmers of the study area were fond of mono-cropping (especially rice) practice. It was due to less awareness of them about the negative impact of mono-cropping. Constant mono-cropping practices adversely affect crop yield by causing pest resurgence, soil quality deterioration and other problems. </w:t>
      </w:r>
      <w:r w:rsidR="008478EA" w:rsidRPr="00FD6A9C">
        <w:rPr>
          <w:rFonts w:ascii="Arial" w:hAnsi="Arial" w:cs="Arial"/>
          <w:lang w:val="en-US"/>
        </w:rPr>
        <w:t>Uddin</w:t>
      </w:r>
      <w:r w:rsidR="00862B88" w:rsidRPr="00FD6A9C">
        <w:rPr>
          <w:rFonts w:ascii="Arial" w:hAnsi="Arial" w:cs="Arial"/>
          <w:lang w:val="en-US"/>
        </w:rPr>
        <w:t xml:space="preserve"> et al.</w:t>
      </w:r>
      <w:r w:rsidR="00F81821" w:rsidRPr="00FD6A9C">
        <w:rPr>
          <w:rFonts w:ascii="Arial" w:hAnsi="Arial" w:cs="Arial"/>
          <w:lang w:val="en-US"/>
        </w:rPr>
        <w:t>,</w:t>
      </w:r>
      <w:r w:rsidR="008478EA" w:rsidRPr="00FD6A9C">
        <w:rPr>
          <w:rFonts w:ascii="Arial" w:hAnsi="Arial" w:cs="Arial"/>
          <w:lang w:val="en-US"/>
        </w:rPr>
        <w:t xml:space="preserve"> (2014) </w:t>
      </w:r>
      <w:r w:rsidR="009440AD" w:rsidRPr="00FD6A9C">
        <w:rPr>
          <w:rFonts w:ascii="Arial" w:hAnsi="Arial" w:cs="Arial"/>
          <w:bCs/>
          <w:iCs/>
          <w:lang w:val="en-US"/>
        </w:rPr>
        <w:t>suggested that responding to these effects, farmers should adopt diversified cropping practices to overcome overall farm risk and to expand farm profit, which helps to boost the farmers’ incomes.</w:t>
      </w:r>
    </w:p>
    <w:p w14:paraId="5E2D2840" w14:textId="7310503F" w:rsidR="004719C6" w:rsidRPr="00FD6A9C" w:rsidRDefault="004908EB" w:rsidP="004A37BE">
      <w:pPr>
        <w:pStyle w:val="Heading3"/>
        <w:spacing w:line="240" w:lineRule="auto"/>
        <w:jc w:val="both"/>
        <w:rPr>
          <w:rFonts w:ascii="Arial" w:hAnsi="Arial"/>
          <w:b/>
          <w:bCs w:val="0"/>
          <w:i w:val="0"/>
          <w:iCs/>
          <w:lang w:val="en-US"/>
        </w:rPr>
      </w:pPr>
      <w:r w:rsidRPr="00FD6A9C">
        <w:rPr>
          <w:rFonts w:ascii="Arial" w:hAnsi="Arial"/>
          <w:b/>
          <w:bCs w:val="0"/>
          <w:i w:val="0"/>
          <w:iCs/>
          <w:lang w:val="en-US"/>
        </w:rPr>
        <w:t xml:space="preserve">3.3.3 </w:t>
      </w:r>
      <w:r w:rsidR="004719C6" w:rsidRPr="00FD6A9C">
        <w:rPr>
          <w:rFonts w:ascii="Arial" w:hAnsi="Arial"/>
          <w:b/>
          <w:bCs w:val="0"/>
          <w:i w:val="0"/>
          <w:iCs/>
          <w:lang w:val="en-US"/>
        </w:rPr>
        <w:t>Seasonal adaptation practices</w:t>
      </w:r>
    </w:p>
    <w:p w14:paraId="145E850F" w14:textId="3EA29BA3" w:rsidR="00467684" w:rsidRPr="00FD6A9C" w:rsidRDefault="00467684" w:rsidP="00467684">
      <w:pPr>
        <w:pStyle w:val="Paragraph"/>
        <w:spacing w:line="240" w:lineRule="auto"/>
        <w:jc w:val="both"/>
        <w:rPr>
          <w:rFonts w:ascii="Arial" w:hAnsi="Arial" w:cs="Arial"/>
          <w:lang w:val="en-US"/>
        </w:rPr>
      </w:pPr>
      <w:r w:rsidRPr="00FD6A9C">
        <w:rPr>
          <w:rFonts w:ascii="Arial" w:hAnsi="Arial" w:cs="Arial"/>
          <w:lang w:val="en-US"/>
        </w:rPr>
        <w:t xml:space="preserve">Three common types of seasonal adaptation practices </w:t>
      </w:r>
      <w:r>
        <w:rPr>
          <w:rFonts w:ascii="Arial" w:hAnsi="Arial" w:cs="Arial"/>
          <w:lang w:val="en-US"/>
        </w:rPr>
        <w:t>used</w:t>
      </w:r>
      <w:r w:rsidRPr="00FD6A9C">
        <w:rPr>
          <w:rFonts w:ascii="Arial" w:hAnsi="Arial" w:cs="Arial"/>
          <w:lang w:val="en-US"/>
        </w:rPr>
        <w:t xml:space="preserve"> by the respondents </w:t>
      </w:r>
      <w:r>
        <w:rPr>
          <w:rFonts w:ascii="Arial" w:hAnsi="Arial" w:cs="Arial"/>
          <w:lang w:val="en-US"/>
        </w:rPr>
        <w:t xml:space="preserve">is presented in </w:t>
      </w:r>
      <w:r w:rsidRPr="00FD6A9C">
        <w:rPr>
          <w:rFonts w:ascii="Arial" w:hAnsi="Arial" w:cs="Arial"/>
          <w:lang w:val="en-US"/>
        </w:rPr>
        <w:t xml:space="preserve">Table 6. Results showed that almost all of the respondents (96.3%) </w:t>
      </w:r>
      <w:r>
        <w:rPr>
          <w:rFonts w:ascii="Arial" w:hAnsi="Arial" w:cs="Arial"/>
          <w:lang w:val="en-US"/>
        </w:rPr>
        <w:t xml:space="preserve">were </w:t>
      </w:r>
      <w:r w:rsidRPr="00FD6A9C">
        <w:rPr>
          <w:rFonts w:ascii="Arial" w:hAnsi="Arial" w:cs="Arial"/>
          <w:lang w:val="en-US"/>
        </w:rPr>
        <w:t>highly involved in optimum time cropping</w:t>
      </w:r>
      <w:r>
        <w:rPr>
          <w:rFonts w:ascii="Arial" w:hAnsi="Arial" w:cs="Arial"/>
          <w:lang w:val="en-US"/>
        </w:rPr>
        <w:t xml:space="preserve"> while</w:t>
      </w:r>
      <w:r w:rsidRPr="00FD6A9C">
        <w:rPr>
          <w:rFonts w:ascii="Arial" w:hAnsi="Arial" w:cs="Arial"/>
          <w:lang w:val="en-US"/>
        </w:rPr>
        <w:t xml:space="preserve"> more than half (51.3%) </w:t>
      </w:r>
      <w:r>
        <w:rPr>
          <w:rFonts w:ascii="Arial" w:hAnsi="Arial" w:cs="Arial"/>
          <w:lang w:val="en-US"/>
        </w:rPr>
        <w:t>were</w:t>
      </w:r>
      <w:r w:rsidRPr="00FD6A9C">
        <w:rPr>
          <w:rFonts w:ascii="Arial" w:hAnsi="Arial" w:cs="Arial"/>
          <w:lang w:val="en-US"/>
        </w:rPr>
        <w:t xml:space="preserve"> </w:t>
      </w:r>
      <w:r w:rsidRPr="00FD6A9C">
        <w:rPr>
          <w:rFonts w:ascii="Arial" w:hAnsi="Arial" w:cs="Arial"/>
          <w:lang w:val="en-US"/>
        </w:rPr>
        <w:lastRenderedPageBreak/>
        <w:t xml:space="preserve">moderately involved in early cropping and </w:t>
      </w:r>
      <w:r>
        <w:rPr>
          <w:rFonts w:ascii="Arial" w:hAnsi="Arial" w:cs="Arial"/>
          <w:lang w:val="en-US"/>
        </w:rPr>
        <w:t>48.8% were improved</w:t>
      </w:r>
      <w:r w:rsidRPr="00FD6A9C">
        <w:rPr>
          <w:rFonts w:ascii="Arial" w:hAnsi="Arial" w:cs="Arial"/>
          <w:lang w:val="en-US"/>
        </w:rPr>
        <w:t xml:space="preserve"> in late cropping.</w:t>
      </w:r>
    </w:p>
    <w:p w14:paraId="219CD95C" w14:textId="77777777" w:rsidR="002C481C" w:rsidRPr="00FD6A9C" w:rsidRDefault="002C481C" w:rsidP="00555164">
      <w:pPr>
        <w:pStyle w:val="Tabletitle"/>
        <w:jc w:val="center"/>
        <w:rPr>
          <w:rFonts w:ascii="Arial" w:hAnsi="Arial" w:cs="Arial"/>
          <w:b/>
          <w:bCs/>
          <w:sz w:val="20"/>
          <w:szCs w:val="20"/>
        </w:rPr>
      </w:pPr>
      <w:r w:rsidRPr="00FD6A9C">
        <w:rPr>
          <w:rFonts w:ascii="Arial" w:hAnsi="Arial" w:cs="Arial"/>
          <w:b/>
          <w:bCs/>
          <w:sz w:val="20"/>
          <w:szCs w:val="20"/>
        </w:rPr>
        <w:t>Table 6. Arrangement of the respondents based on their seasonal adaptation practices</w:t>
      </w:r>
    </w:p>
    <w:tbl>
      <w:tblPr>
        <w:tblStyle w:val="TableGrid"/>
        <w:tblpPr w:leftFromText="180" w:rightFromText="180" w:vertAnchor="text" w:horzAnchor="margin" w:tblpY="148"/>
        <w:tblW w:w="5000" w:type="pct"/>
        <w:tblLook w:val="04A0" w:firstRow="1" w:lastRow="0" w:firstColumn="1" w:lastColumn="0" w:noHBand="0" w:noVBand="1"/>
      </w:tblPr>
      <w:tblGrid>
        <w:gridCol w:w="3271"/>
        <w:gridCol w:w="1783"/>
        <w:gridCol w:w="1484"/>
        <w:gridCol w:w="1190"/>
        <w:gridCol w:w="1283"/>
      </w:tblGrid>
      <w:tr w:rsidR="002C481C" w:rsidRPr="00FD6A9C" w14:paraId="6150729A" w14:textId="77777777" w:rsidTr="00EC203F">
        <w:trPr>
          <w:trHeight w:val="443"/>
        </w:trPr>
        <w:tc>
          <w:tcPr>
            <w:tcW w:w="1824" w:type="pct"/>
            <w:vAlign w:val="center"/>
          </w:tcPr>
          <w:p w14:paraId="194B6E60" w14:textId="77777777" w:rsidR="002C481C" w:rsidRPr="00FD6A9C" w:rsidRDefault="002C481C" w:rsidP="00A9671D">
            <w:pPr>
              <w:tabs>
                <w:tab w:val="left" w:pos="360"/>
              </w:tabs>
              <w:spacing w:line="240" w:lineRule="auto"/>
              <w:jc w:val="center"/>
              <w:rPr>
                <w:rFonts w:ascii="Arial" w:hAnsi="Arial" w:cs="Arial"/>
                <w:b/>
              </w:rPr>
            </w:pPr>
            <w:r w:rsidRPr="00FD6A9C">
              <w:rPr>
                <w:rFonts w:ascii="Arial" w:hAnsi="Arial" w:cs="Arial"/>
                <w:b/>
                <w:bCs/>
              </w:rPr>
              <w:t>Seasonal adaptation practices</w:t>
            </w:r>
          </w:p>
        </w:tc>
        <w:tc>
          <w:tcPr>
            <w:tcW w:w="998" w:type="pct"/>
          </w:tcPr>
          <w:p w14:paraId="7DD60514" w14:textId="77777777" w:rsidR="002C481C" w:rsidRPr="00FD6A9C" w:rsidRDefault="002C481C" w:rsidP="00A9671D">
            <w:pPr>
              <w:tabs>
                <w:tab w:val="left" w:pos="360"/>
              </w:tabs>
              <w:spacing w:line="240" w:lineRule="auto"/>
              <w:jc w:val="center"/>
              <w:rPr>
                <w:rFonts w:ascii="Arial" w:hAnsi="Arial" w:cs="Arial"/>
                <w:b/>
              </w:rPr>
            </w:pPr>
            <w:r w:rsidRPr="00FD6A9C">
              <w:rPr>
                <w:rFonts w:ascii="Arial" w:hAnsi="Arial" w:cs="Arial"/>
                <w:b/>
              </w:rPr>
              <w:t xml:space="preserve">Highly </w:t>
            </w:r>
          </w:p>
          <w:p w14:paraId="168DD6EA" w14:textId="77777777" w:rsidR="002C481C" w:rsidRPr="00FD6A9C" w:rsidRDefault="002C481C" w:rsidP="00A9671D">
            <w:pPr>
              <w:tabs>
                <w:tab w:val="left" w:pos="360"/>
              </w:tabs>
              <w:spacing w:line="240" w:lineRule="auto"/>
              <w:jc w:val="center"/>
              <w:rPr>
                <w:rFonts w:ascii="Arial" w:hAnsi="Arial" w:cs="Arial"/>
                <w:b/>
              </w:rPr>
            </w:pPr>
            <w:r w:rsidRPr="00FD6A9C">
              <w:rPr>
                <w:rFonts w:ascii="Arial" w:hAnsi="Arial" w:cs="Arial"/>
                <w:b/>
              </w:rPr>
              <w:t>involved</w:t>
            </w:r>
          </w:p>
        </w:tc>
        <w:tc>
          <w:tcPr>
            <w:tcW w:w="809" w:type="pct"/>
          </w:tcPr>
          <w:p w14:paraId="5A7A9238" w14:textId="77777777" w:rsidR="002C481C" w:rsidRPr="00FD6A9C" w:rsidRDefault="002C481C" w:rsidP="00A9671D">
            <w:pPr>
              <w:tabs>
                <w:tab w:val="left" w:pos="360"/>
              </w:tabs>
              <w:spacing w:line="240" w:lineRule="auto"/>
              <w:jc w:val="center"/>
              <w:rPr>
                <w:rFonts w:ascii="Arial" w:hAnsi="Arial" w:cs="Arial"/>
                <w:b/>
              </w:rPr>
            </w:pPr>
            <w:r w:rsidRPr="00FD6A9C">
              <w:rPr>
                <w:rFonts w:ascii="Arial" w:hAnsi="Arial" w:cs="Arial"/>
                <w:b/>
              </w:rPr>
              <w:t>Moderately involved</w:t>
            </w:r>
          </w:p>
        </w:tc>
        <w:tc>
          <w:tcPr>
            <w:tcW w:w="648" w:type="pct"/>
          </w:tcPr>
          <w:p w14:paraId="2B484590" w14:textId="77777777" w:rsidR="002C481C" w:rsidRPr="00FD6A9C" w:rsidRDefault="002C481C" w:rsidP="00A9671D">
            <w:pPr>
              <w:tabs>
                <w:tab w:val="left" w:pos="360"/>
              </w:tabs>
              <w:spacing w:line="240" w:lineRule="auto"/>
              <w:jc w:val="center"/>
              <w:rPr>
                <w:rFonts w:ascii="Arial" w:hAnsi="Arial" w:cs="Arial"/>
                <w:b/>
              </w:rPr>
            </w:pPr>
            <w:r w:rsidRPr="00FD6A9C">
              <w:rPr>
                <w:rFonts w:ascii="Arial" w:hAnsi="Arial" w:cs="Arial"/>
                <w:b/>
              </w:rPr>
              <w:t>Partially involved</w:t>
            </w:r>
          </w:p>
        </w:tc>
        <w:tc>
          <w:tcPr>
            <w:tcW w:w="721" w:type="pct"/>
          </w:tcPr>
          <w:p w14:paraId="0EA16947" w14:textId="77777777" w:rsidR="002C481C" w:rsidRPr="00FD6A9C" w:rsidRDefault="002C481C" w:rsidP="00A9671D">
            <w:pPr>
              <w:tabs>
                <w:tab w:val="left" w:pos="360"/>
              </w:tabs>
              <w:spacing w:line="240" w:lineRule="auto"/>
              <w:jc w:val="center"/>
              <w:rPr>
                <w:rFonts w:ascii="Arial" w:hAnsi="Arial" w:cs="Arial"/>
                <w:b/>
              </w:rPr>
            </w:pPr>
            <w:r w:rsidRPr="00FD6A9C">
              <w:rPr>
                <w:rFonts w:ascii="Arial" w:hAnsi="Arial" w:cs="Arial"/>
                <w:b/>
              </w:rPr>
              <w:t>Not involved</w:t>
            </w:r>
          </w:p>
        </w:tc>
      </w:tr>
      <w:tr w:rsidR="002C481C" w:rsidRPr="00FD6A9C" w14:paraId="180B6710" w14:textId="77777777" w:rsidTr="00EC203F">
        <w:trPr>
          <w:trHeight w:val="326"/>
        </w:trPr>
        <w:tc>
          <w:tcPr>
            <w:tcW w:w="1824" w:type="pct"/>
          </w:tcPr>
          <w:p w14:paraId="6649656B" w14:textId="77777777" w:rsidR="002C481C" w:rsidRPr="00FD6A9C" w:rsidRDefault="002C481C" w:rsidP="00A9671D">
            <w:pPr>
              <w:pStyle w:val="ListParagraph"/>
              <w:numPr>
                <w:ilvl w:val="0"/>
                <w:numId w:val="35"/>
              </w:numPr>
              <w:tabs>
                <w:tab w:val="left" w:pos="360"/>
              </w:tabs>
              <w:spacing w:after="0" w:line="240" w:lineRule="auto"/>
              <w:jc w:val="both"/>
              <w:rPr>
                <w:rFonts w:ascii="Arial" w:hAnsi="Arial" w:cs="Arial"/>
                <w:sz w:val="24"/>
                <w:szCs w:val="24"/>
              </w:rPr>
            </w:pPr>
            <w:r w:rsidRPr="00FD6A9C">
              <w:rPr>
                <w:rFonts w:ascii="Arial" w:hAnsi="Arial" w:cs="Arial"/>
                <w:sz w:val="24"/>
                <w:szCs w:val="24"/>
              </w:rPr>
              <w:t>Early cropping</w:t>
            </w:r>
          </w:p>
        </w:tc>
        <w:tc>
          <w:tcPr>
            <w:tcW w:w="998" w:type="pct"/>
          </w:tcPr>
          <w:p w14:paraId="28C4B428"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9(11.3*)</w:t>
            </w:r>
          </w:p>
        </w:tc>
        <w:tc>
          <w:tcPr>
            <w:tcW w:w="809" w:type="pct"/>
          </w:tcPr>
          <w:p w14:paraId="1D4026CB"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41(51.3)</w:t>
            </w:r>
          </w:p>
        </w:tc>
        <w:tc>
          <w:tcPr>
            <w:tcW w:w="648" w:type="pct"/>
          </w:tcPr>
          <w:p w14:paraId="411CFF6E"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3(3.6)</w:t>
            </w:r>
          </w:p>
        </w:tc>
        <w:tc>
          <w:tcPr>
            <w:tcW w:w="721" w:type="pct"/>
          </w:tcPr>
          <w:p w14:paraId="107FF5F5"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27(33.8)</w:t>
            </w:r>
          </w:p>
        </w:tc>
      </w:tr>
      <w:tr w:rsidR="002C481C" w:rsidRPr="00FD6A9C" w14:paraId="49632E25" w14:textId="77777777" w:rsidTr="00EC203F">
        <w:trPr>
          <w:trHeight w:val="263"/>
        </w:trPr>
        <w:tc>
          <w:tcPr>
            <w:tcW w:w="1824" w:type="pct"/>
          </w:tcPr>
          <w:p w14:paraId="087D86FD" w14:textId="77777777" w:rsidR="002C481C" w:rsidRPr="00FD6A9C" w:rsidRDefault="002C481C" w:rsidP="00A9671D">
            <w:pPr>
              <w:pStyle w:val="ListParagraph"/>
              <w:numPr>
                <w:ilvl w:val="0"/>
                <w:numId w:val="35"/>
              </w:numPr>
              <w:tabs>
                <w:tab w:val="left" w:pos="360"/>
              </w:tabs>
              <w:spacing w:after="0" w:line="240" w:lineRule="auto"/>
              <w:jc w:val="both"/>
              <w:rPr>
                <w:rFonts w:ascii="Arial" w:hAnsi="Arial" w:cs="Arial"/>
                <w:sz w:val="24"/>
                <w:szCs w:val="24"/>
              </w:rPr>
            </w:pPr>
            <w:r w:rsidRPr="00FD6A9C">
              <w:rPr>
                <w:rFonts w:ascii="Arial" w:hAnsi="Arial" w:cs="Arial"/>
                <w:sz w:val="24"/>
                <w:szCs w:val="24"/>
              </w:rPr>
              <w:t>Late cropping</w:t>
            </w:r>
          </w:p>
        </w:tc>
        <w:tc>
          <w:tcPr>
            <w:tcW w:w="998" w:type="pct"/>
          </w:tcPr>
          <w:p w14:paraId="52B057E6"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0(0.0)</w:t>
            </w:r>
          </w:p>
        </w:tc>
        <w:tc>
          <w:tcPr>
            <w:tcW w:w="809" w:type="pct"/>
          </w:tcPr>
          <w:p w14:paraId="5228F10A"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33(41.2)</w:t>
            </w:r>
          </w:p>
        </w:tc>
        <w:tc>
          <w:tcPr>
            <w:tcW w:w="648" w:type="pct"/>
          </w:tcPr>
          <w:p w14:paraId="07B3E859"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8(10.0)</w:t>
            </w:r>
          </w:p>
        </w:tc>
        <w:tc>
          <w:tcPr>
            <w:tcW w:w="721" w:type="pct"/>
          </w:tcPr>
          <w:p w14:paraId="1BE55E66"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39(48.8)</w:t>
            </w:r>
          </w:p>
        </w:tc>
      </w:tr>
      <w:tr w:rsidR="002C481C" w:rsidRPr="00FD6A9C" w14:paraId="38C83F78" w14:textId="77777777" w:rsidTr="00EC203F">
        <w:trPr>
          <w:trHeight w:val="457"/>
        </w:trPr>
        <w:tc>
          <w:tcPr>
            <w:tcW w:w="1824" w:type="pct"/>
          </w:tcPr>
          <w:p w14:paraId="7CEE1907" w14:textId="77777777" w:rsidR="002C481C" w:rsidRPr="00FD6A9C" w:rsidRDefault="002C481C" w:rsidP="00A9671D">
            <w:pPr>
              <w:pStyle w:val="ListParagraph"/>
              <w:numPr>
                <w:ilvl w:val="0"/>
                <w:numId w:val="35"/>
              </w:numPr>
              <w:tabs>
                <w:tab w:val="left" w:pos="360"/>
              </w:tabs>
              <w:spacing w:after="0" w:line="240" w:lineRule="auto"/>
              <w:jc w:val="both"/>
              <w:rPr>
                <w:rFonts w:ascii="Arial" w:hAnsi="Arial" w:cs="Arial"/>
                <w:sz w:val="24"/>
                <w:szCs w:val="24"/>
              </w:rPr>
            </w:pPr>
            <w:r w:rsidRPr="00FD6A9C">
              <w:rPr>
                <w:rFonts w:ascii="Arial" w:hAnsi="Arial" w:cs="Arial"/>
                <w:sz w:val="24"/>
                <w:szCs w:val="24"/>
              </w:rPr>
              <w:t>Optimum time cropping</w:t>
            </w:r>
          </w:p>
        </w:tc>
        <w:tc>
          <w:tcPr>
            <w:tcW w:w="998" w:type="pct"/>
          </w:tcPr>
          <w:p w14:paraId="55432EB5"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77(96.3)</w:t>
            </w:r>
          </w:p>
        </w:tc>
        <w:tc>
          <w:tcPr>
            <w:tcW w:w="809" w:type="pct"/>
          </w:tcPr>
          <w:p w14:paraId="0D63B7B0"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3(3.7)</w:t>
            </w:r>
          </w:p>
        </w:tc>
        <w:tc>
          <w:tcPr>
            <w:tcW w:w="648" w:type="pct"/>
          </w:tcPr>
          <w:p w14:paraId="458A9DEC"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0(0.0)</w:t>
            </w:r>
          </w:p>
        </w:tc>
        <w:tc>
          <w:tcPr>
            <w:tcW w:w="721" w:type="pct"/>
          </w:tcPr>
          <w:p w14:paraId="71D94F68"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0(0.0)</w:t>
            </w:r>
          </w:p>
        </w:tc>
      </w:tr>
    </w:tbl>
    <w:p w14:paraId="5B9D96E7" w14:textId="740D5E9E" w:rsidR="002C481C" w:rsidRPr="00FD6A9C" w:rsidRDefault="002C481C" w:rsidP="002C481C">
      <w:pPr>
        <w:pStyle w:val="BodyText"/>
        <w:spacing w:line="360" w:lineRule="auto"/>
        <w:rPr>
          <w:rFonts w:ascii="Arial" w:hAnsi="Arial" w:cs="Arial"/>
          <w:b/>
          <w:sz w:val="20"/>
        </w:rPr>
      </w:pPr>
      <w:r w:rsidRPr="00FD6A9C">
        <w:rPr>
          <w:rFonts w:ascii="Arial" w:hAnsi="Arial" w:cs="Arial"/>
          <w:b/>
          <w:sz w:val="20"/>
        </w:rPr>
        <w:t>* Values in parenthesis indicate percent</w:t>
      </w:r>
    </w:p>
    <w:p w14:paraId="67613FD5" w14:textId="45067388" w:rsidR="004719C6" w:rsidRPr="00FD6A9C" w:rsidRDefault="004719C6" w:rsidP="004A37BE">
      <w:pPr>
        <w:pStyle w:val="Newparagraph"/>
        <w:spacing w:line="240" w:lineRule="auto"/>
        <w:ind w:firstLine="0"/>
        <w:jc w:val="both"/>
        <w:rPr>
          <w:rFonts w:ascii="Arial" w:hAnsi="Arial" w:cs="Arial"/>
          <w:iCs/>
          <w:lang w:val="en-US"/>
        </w:rPr>
      </w:pPr>
      <w:r w:rsidRPr="00FD6A9C">
        <w:rPr>
          <w:rFonts w:ascii="Arial" w:hAnsi="Arial" w:cs="Arial"/>
          <w:lang w:val="en-US"/>
        </w:rPr>
        <w:t xml:space="preserve">As soil salinity problem becomes severe during the pre-monsoon period, cropping time adjustment is a crucial practice to confront salinity. Rasel </w:t>
      </w:r>
      <w:r w:rsidR="00CD10EA" w:rsidRPr="00FD6A9C">
        <w:rPr>
          <w:rFonts w:ascii="Arial" w:hAnsi="Arial" w:cs="Arial"/>
          <w:lang w:val="en-US"/>
        </w:rPr>
        <w:t>et al</w:t>
      </w:r>
      <w:r w:rsidRPr="00FD6A9C">
        <w:rPr>
          <w:rFonts w:ascii="Arial" w:hAnsi="Arial" w:cs="Arial"/>
          <w:lang w:val="en-US"/>
        </w:rPr>
        <w:t>.</w:t>
      </w:r>
      <w:r w:rsidR="00F81821" w:rsidRPr="00FD6A9C">
        <w:rPr>
          <w:rFonts w:ascii="Arial" w:hAnsi="Arial" w:cs="Arial"/>
          <w:lang w:val="en-US"/>
        </w:rPr>
        <w:t>,</w:t>
      </w:r>
      <w:r w:rsidRPr="00FD6A9C">
        <w:rPr>
          <w:rFonts w:ascii="Arial" w:hAnsi="Arial" w:cs="Arial"/>
          <w:lang w:val="en-US"/>
        </w:rPr>
        <w:t xml:space="preserve"> (2013) reported that </w:t>
      </w:r>
      <w:r w:rsidRPr="00FD6A9C">
        <w:rPr>
          <w:rFonts w:ascii="Arial" w:hAnsi="Arial" w:cs="Arial"/>
          <w:iCs/>
          <w:lang w:val="en-US"/>
        </w:rPr>
        <w:t xml:space="preserve">early cropping offers a yield gain of about 1.5t/ha over the present productive level in rice production </w:t>
      </w:r>
      <w:r w:rsidRPr="00FD6A9C">
        <w:rPr>
          <w:rFonts w:ascii="Arial" w:hAnsi="Arial" w:cs="Arial"/>
          <w:lang w:val="en-US"/>
        </w:rPr>
        <w:t xml:space="preserve">by utilizing the </w:t>
      </w:r>
      <w:r w:rsidRPr="00FD6A9C">
        <w:rPr>
          <w:rFonts w:ascii="Arial" w:hAnsi="Arial" w:cs="Arial"/>
          <w:iCs/>
          <w:lang w:val="en-US"/>
        </w:rPr>
        <w:t>advantage of rainfall.</w:t>
      </w:r>
    </w:p>
    <w:p w14:paraId="18DACB36" w14:textId="7CFC60C5" w:rsidR="004719C6" w:rsidRPr="00FD6A9C" w:rsidRDefault="004908EB" w:rsidP="004A37BE">
      <w:pPr>
        <w:pStyle w:val="Heading3"/>
        <w:spacing w:line="240" w:lineRule="auto"/>
        <w:jc w:val="both"/>
        <w:rPr>
          <w:rFonts w:ascii="Arial" w:hAnsi="Arial"/>
          <w:b/>
          <w:bCs w:val="0"/>
          <w:i w:val="0"/>
          <w:iCs/>
          <w:lang w:val="en-US"/>
        </w:rPr>
      </w:pPr>
      <w:r w:rsidRPr="00FD6A9C">
        <w:rPr>
          <w:rFonts w:ascii="Arial" w:hAnsi="Arial"/>
          <w:b/>
          <w:bCs w:val="0"/>
          <w:i w:val="0"/>
          <w:iCs/>
          <w:lang w:val="en-US"/>
        </w:rPr>
        <w:t xml:space="preserve">3.3.4 </w:t>
      </w:r>
      <w:r w:rsidR="004719C6" w:rsidRPr="00FD6A9C">
        <w:rPr>
          <w:rFonts w:ascii="Arial" w:hAnsi="Arial"/>
          <w:b/>
          <w:bCs w:val="0"/>
          <w:i w:val="0"/>
          <w:iCs/>
          <w:lang w:val="en-US"/>
        </w:rPr>
        <w:t>Varietal adaptation practices</w:t>
      </w:r>
    </w:p>
    <w:p w14:paraId="611AD794" w14:textId="77777777" w:rsidR="00467684" w:rsidRPr="00FD6A9C" w:rsidRDefault="00467684" w:rsidP="00467684">
      <w:pPr>
        <w:pStyle w:val="Paragraph"/>
        <w:spacing w:line="240" w:lineRule="auto"/>
        <w:jc w:val="both"/>
        <w:rPr>
          <w:rFonts w:ascii="Arial" w:hAnsi="Arial" w:cs="Arial"/>
          <w:lang w:val="en-US"/>
        </w:rPr>
      </w:pPr>
      <w:r w:rsidRPr="00FD6A9C">
        <w:rPr>
          <w:rFonts w:ascii="Arial" w:hAnsi="Arial" w:cs="Arial"/>
          <w:lang w:val="en-US"/>
        </w:rPr>
        <w:t>In the study site, two types of varietal adaptation strategies were practiced (Table 7)</w:t>
      </w:r>
      <w:r>
        <w:rPr>
          <w:rFonts w:ascii="Arial" w:hAnsi="Arial" w:cs="Arial"/>
          <w:lang w:val="en-US"/>
        </w:rPr>
        <w:t>. 100%</w:t>
      </w:r>
      <w:r w:rsidRPr="00FD6A9C">
        <w:rPr>
          <w:rFonts w:ascii="Arial" w:hAnsi="Arial" w:cs="Arial"/>
          <w:lang w:val="en-US"/>
        </w:rPr>
        <w:t xml:space="preserve"> of the respondents were highly involved in practicing salinity tolerating varieties, </w:t>
      </w:r>
      <w:r>
        <w:rPr>
          <w:rFonts w:ascii="Arial" w:hAnsi="Arial" w:cs="Arial"/>
          <w:lang w:val="en-US"/>
        </w:rPr>
        <w:t xml:space="preserve">while 80% </w:t>
      </w:r>
      <w:r w:rsidRPr="00FD6A9C">
        <w:rPr>
          <w:rFonts w:ascii="Arial" w:hAnsi="Arial" w:cs="Arial"/>
          <w:lang w:val="en-US"/>
        </w:rPr>
        <w:t xml:space="preserve">were highly engaged in practicing the cultivation of short duration varieties. </w:t>
      </w:r>
      <w:r>
        <w:rPr>
          <w:rFonts w:ascii="Arial" w:hAnsi="Arial" w:cs="Arial"/>
          <w:lang w:val="en-US"/>
        </w:rPr>
        <w:t>these</w:t>
      </w:r>
      <w:r w:rsidRPr="00FD6A9C">
        <w:rPr>
          <w:rFonts w:ascii="Arial" w:hAnsi="Arial" w:cs="Arial"/>
          <w:lang w:val="en-US"/>
        </w:rPr>
        <w:t xml:space="preserve"> means that adopting improved crop varieties was a common adaptive strategy against severe salinity problems.</w:t>
      </w:r>
    </w:p>
    <w:p w14:paraId="1649D927" w14:textId="77777777" w:rsidR="002C481C" w:rsidRPr="00FD6A9C" w:rsidRDefault="002C481C" w:rsidP="00555164">
      <w:pPr>
        <w:pStyle w:val="Tabletitle"/>
        <w:jc w:val="center"/>
        <w:rPr>
          <w:rFonts w:ascii="Arial" w:hAnsi="Arial" w:cs="Arial"/>
          <w:b/>
          <w:bCs/>
          <w:sz w:val="20"/>
          <w:szCs w:val="20"/>
        </w:rPr>
      </w:pPr>
      <w:r w:rsidRPr="00FD6A9C">
        <w:rPr>
          <w:rFonts w:ascii="Arial" w:hAnsi="Arial" w:cs="Arial"/>
          <w:b/>
          <w:bCs/>
          <w:sz w:val="20"/>
          <w:szCs w:val="20"/>
        </w:rPr>
        <w:t>Table 7. Distribution of the respondents according to their varietal adaptation practices</w:t>
      </w:r>
    </w:p>
    <w:tbl>
      <w:tblPr>
        <w:tblStyle w:val="TableGrid"/>
        <w:tblpPr w:leftFromText="180" w:rightFromText="180" w:vertAnchor="text" w:horzAnchor="margin" w:tblpY="148"/>
        <w:tblW w:w="5000" w:type="pct"/>
        <w:tblLook w:val="04A0" w:firstRow="1" w:lastRow="0" w:firstColumn="1" w:lastColumn="0" w:noHBand="0" w:noVBand="1"/>
      </w:tblPr>
      <w:tblGrid>
        <w:gridCol w:w="3734"/>
        <w:gridCol w:w="1381"/>
        <w:gridCol w:w="1484"/>
        <w:gridCol w:w="1190"/>
        <w:gridCol w:w="1222"/>
      </w:tblGrid>
      <w:tr w:rsidR="002C481C" w:rsidRPr="00FD6A9C" w14:paraId="49A4AA83" w14:textId="77777777" w:rsidTr="00EC203F">
        <w:trPr>
          <w:trHeight w:val="748"/>
        </w:trPr>
        <w:tc>
          <w:tcPr>
            <w:tcW w:w="2115" w:type="pct"/>
            <w:vAlign w:val="center"/>
          </w:tcPr>
          <w:p w14:paraId="2A1C5EB3" w14:textId="77777777" w:rsidR="002C481C" w:rsidRPr="00FD6A9C" w:rsidRDefault="002C481C" w:rsidP="00A9671D">
            <w:pPr>
              <w:tabs>
                <w:tab w:val="left" w:pos="360"/>
              </w:tabs>
              <w:spacing w:line="240" w:lineRule="auto"/>
              <w:jc w:val="center"/>
              <w:rPr>
                <w:rFonts w:ascii="Arial" w:hAnsi="Arial" w:cs="Arial"/>
                <w:b/>
              </w:rPr>
            </w:pPr>
            <w:r w:rsidRPr="00FD6A9C">
              <w:rPr>
                <w:rFonts w:ascii="Arial" w:hAnsi="Arial" w:cs="Arial"/>
                <w:b/>
                <w:bCs/>
              </w:rPr>
              <w:t>Varietal adaptation practices</w:t>
            </w:r>
          </w:p>
        </w:tc>
        <w:tc>
          <w:tcPr>
            <w:tcW w:w="809" w:type="pct"/>
          </w:tcPr>
          <w:p w14:paraId="1D69C5FB" w14:textId="77777777" w:rsidR="002C481C" w:rsidRPr="00FD6A9C" w:rsidRDefault="002C481C" w:rsidP="00A9671D">
            <w:pPr>
              <w:tabs>
                <w:tab w:val="left" w:pos="360"/>
              </w:tabs>
              <w:spacing w:line="240" w:lineRule="auto"/>
              <w:jc w:val="center"/>
              <w:rPr>
                <w:rFonts w:ascii="Arial" w:hAnsi="Arial" w:cs="Arial"/>
                <w:b/>
              </w:rPr>
            </w:pPr>
            <w:r w:rsidRPr="00FD6A9C">
              <w:rPr>
                <w:rFonts w:ascii="Arial" w:hAnsi="Arial" w:cs="Arial"/>
                <w:b/>
              </w:rPr>
              <w:t xml:space="preserve">Highly </w:t>
            </w:r>
          </w:p>
          <w:p w14:paraId="7DDCF690" w14:textId="77777777" w:rsidR="002C481C" w:rsidRPr="00FD6A9C" w:rsidRDefault="002C481C" w:rsidP="00A9671D">
            <w:pPr>
              <w:tabs>
                <w:tab w:val="left" w:pos="360"/>
              </w:tabs>
              <w:spacing w:line="240" w:lineRule="auto"/>
              <w:jc w:val="center"/>
              <w:rPr>
                <w:rFonts w:ascii="Arial" w:hAnsi="Arial" w:cs="Arial"/>
                <w:b/>
              </w:rPr>
            </w:pPr>
            <w:r w:rsidRPr="00FD6A9C">
              <w:rPr>
                <w:rFonts w:ascii="Arial" w:hAnsi="Arial" w:cs="Arial"/>
                <w:b/>
              </w:rPr>
              <w:t>involved</w:t>
            </w:r>
          </w:p>
        </w:tc>
        <w:tc>
          <w:tcPr>
            <w:tcW w:w="707" w:type="pct"/>
          </w:tcPr>
          <w:p w14:paraId="20EBDDFD" w14:textId="77777777" w:rsidR="002C481C" w:rsidRPr="00FD6A9C" w:rsidRDefault="002C481C" w:rsidP="00A9671D">
            <w:pPr>
              <w:tabs>
                <w:tab w:val="left" w:pos="360"/>
              </w:tabs>
              <w:spacing w:line="240" w:lineRule="auto"/>
              <w:jc w:val="center"/>
              <w:rPr>
                <w:rFonts w:ascii="Arial" w:hAnsi="Arial" w:cs="Arial"/>
                <w:b/>
              </w:rPr>
            </w:pPr>
            <w:r w:rsidRPr="00FD6A9C">
              <w:rPr>
                <w:rFonts w:ascii="Arial" w:hAnsi="Arial" w:cs="Arial"/>
                <w:b/>
              </w:rPr>
              <w:t>Moderately involved</w:t>
            </w:r>
          </w:p>
        </w:tc>
        <w:tc>
          <w:tcPr>
            <w:tcW w:w="648" w:type="pct"/>
          </w:tcPr>
          <w:p w14:paraId="13AFE723" w14:textId="77777777" w:rsidR="002C481C" w:rsidRPr="00FD6A9C" w:rsidRDefault="002C481C" w:rsidP="00A9671D">
            <w:pPr>
              <w:tabs>
                <w:tab w:val="left" w:pos="360"/>
              </w:tabs>
              <w:spacing w:line="240" w:lineRule="auto"/>
              <w:jc w:val="center"/>
              <w:rPr>
                <w:rFonts w:ascii="Arial" w:hAnsi="Arial" w:cs="Arial"/>
                <w:b/>
              </w:rPr>
            </w:pPr>
            <w:r w:rsidRPr="00FD6A9C">
              <w:rPr>
                <w:rFonts w:ascii="Arial" w:hAnsi="Arial" w:cs="Arial"/>
                <w:b/>
              </w:rPr>
              <w:t>Partially involved</w:t>
            </w:r>
          </w:p>
        </w:tc>
        <w:tc>
          <w:tcPr>
            <w:tcW w:w="721" w:type="pct"/>
          </w:tcPr>
          <w:p w14:paraId="5E42F458" w14:textId="77777777" w:rsidR="002C481C" w:rsidRPr="00FD6A9C" w:rsidRDefault="002C481C" w:rsidP="00A9671D">
            <w:pPr>
              <w:tabs>
                <w:tab w:val="left" w:pos="360"/>
              </w:tabs>
              <w:spacing w:line="240" w:lineRule="auto"/>
              <w:jc w:val="center"/>
              <w:rPr>
                <w:rFonts w:ascii="Arial" w:hAnsi="Arial" w:cs="Arial"/>
                <w:b/>
              </w:rPr>
            </w:pPr>
            <w:r w:rsidRPr="00FD6A9C">
              <w:rPr>
                <w:rFonts w:ascii="Arial" w:hAnsi="Arial" w:cs="Arial"/>
                <w:b/>
              </w:rPr>
              <w:t>Not involved</w:t>
            </w:r>
          </w:p>
        </w:tc>
      </w:tr>
      <w:tr w:rsidR="002C481C" w:rsidRPr="00FD6A9C" w14:paraId="44D1F6E1" w14:textId="77777777" w:rsidTr="00EC203F">
        <w:trPr>
          <w:trHeight w:val="326"/>
        </w:trPr>
        <w:tc>
          <w:tcPr>
            <w:tcW w:w="2115" w:type="pct"/>
          </w:tcPr>
          <w:p w14:paraId="4D2E3590" w14:textId="77777777" w:rsidR="002C481C" w:rsidRPr="00FD6A9C" w:rsidRDefault="002C481C" w:rsidP="00A9671D">
            <w:pPr>
              <w:pStyle w:val="ListParagraph"/>
              <w:numPr>
                <w:ilvl w:val="0"/>
                <w:numId w:val="36"/>
              </w:numPr>
              <w:tabs>
                <w:tab w:val="left" w:pos="360"/>
              </w:tabs>
              <w:spacing w:after="0" w:line="240" w:lineRule="auto"/>
              <w:jc w:val="both"/>
              <w:rPr>
                <w:rFonts w:ascii="Arial" w:hAnsi="Arial" w:cs="Arial"/>
                <w:sz w:val="24"/>
                <w:szCs w:val="24"/>
              </w:rPr>
            </w:pPr>
            <w:r w:rsidRPr="00FD6A9C">
              <w:rPr>
                <w:rFonts w:ascii="Arial" w:hAnsi="Arial" w:cs="Arial"/>
                <w:sz w:val="24"/>
                <w:szCs w:val="24"/>
              </w:rPr>
              <w:t>Salinity tolerant variety(s)</w:t>
            </w:r>
          </w:p>
        </w:tc>
        <w:tc>
          <w:tcPr>
            <w:tcW w:w="809" w:type="pct"/>
            <w:vAlign w:val="center"/>
          </w:tcPr>
          <w:p w14:paraId="00C9A437"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80(100.0*)</w:t>
            </w:r>
          </w:p>
        </w:tc>
        <w:tc>
          <w:tcPr>
            <w:tcW w:w="707" w:type="pct"/>
            <w:vAlign w:val="center"/>
          </w:tcPr>
          <w:p w14:paraId="52AD8FB8"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0(0.0)</w:t>
            </w:r>
          </w:p>
        </w:tc>
        <w:tc>
          <w:tcPr>
            <w:tcW w:w="648" w:type="pct"/>
            <w:vAlign w:val="center"/>
          </w:tcPr>
          <w:p w14:paraId="676F7975"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0(0.0)</w:t>
            </w:r>
          </w:p>
        </w:tc>
        <w:tc>
          <w:tcPr>
            <w:tcW w:w="721" w:type="pct"/>
            <w:vAlign w:val="center"/>
          </w:tcPr>
          <w:p w14:paraId="3A936D39"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0(0.0)</w:t>
            </w:r>
          </w:p>
        </w:tc>
      </w:tr>
      <w:tr w:rsidR="002C481C" w:rsidRPr="00FD6A9C" w14:paraId="7022270F" w14:textId="77777777" w:rsidTr="00EC203F">
        <w:trPr>
          <w:trHeight w:val="522"/>
        </w:trPr>
        <w:tc>
          <w:tcPr>
            <w:tcW w:w="2115" w:type="pct"/>
          </w:tcPr>
          <w:p w14:paraId="45F8E10B" w14:textId="77777777" w:rsidR="002C481C" w:rsidRPr="00FD6A9C" w:rsidRDefault="002C481C" w:rsidP="00A9671D">
            <w:pPr>
              <w:pStyle w:val="ListParagraph"/>
              <w:numPr>
                <w:ilvl w:val="0"/>
                <w:numId w:val="36"/>
              </w:numPr>
              <w:tabs>
                <w:tab w:val="left" w:pos="360"/>
              </w:tabs>
              <w:spacing w:after="0" w:line="240" w:lineRule="auto"/>
              <w:jc w:val="both"/>
              <w:rPr>
                <w:rFonts w:ascii="Arial" w:hAnsi="Arial" w:cs="Arial"/>
                <w:sz w:val="24"/>
                <w:szCs w:val="24"/>
              </w:rPr>
            </w:pPr>
            <w:r w:rsidRPr="00FD6A9C">
              <w:rPr>
                <w:rFonts w:ascii="Arial" w:hAnsi="Arial" w:cs="Arial"/>
                <w:sz w:val="24"/>
                <w:szCs w:val="24"/>
              </w:rPr>
              <w:t xml:space="preserve">Cultivation of short duration variety(s) </w:t>
            </w:r>
          </w:p>
        </w:tc>
        <w:tc>
          <w:tcPr>
            <w:tcW w:w="809" w:type="pct"/>
            <w:vAlign w:val="center"/>
          </w:tcPr>
          <w:p w14:paraId="77DE2B86"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64(80.0)</w:t>
            </w:r>
          </w:p>
        </w:tc>
        <w:tc>
          <w:tcPr>
            <w:tcW w:w="707" w:type="pct"/>
            <w:vAlign w:val="center"/>
          </w:tcPr>
          <w:p w14:paraId="2138AD4A"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13(16.3)</w:t>
            </w:r>
          </w:p>
        </w:tc>
        <w:tc>
          <w:tcPr>
            <w:tcW w:w="648" w:type="pct"/>
            <w:vAlign w:val="center"/>
          </w:tcPr>
          <w:p w14:paraId="165CC23B"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3(3.7)</w:t>
            </w:r>
          </w:p>
        </w:tc>
        <w:tc>
          <w:tcPr>
            <w:tcW w:w="721" w:type="pct"/>
            <w:vAlign w:val="center"/>
          </w:tcPr>
          <w:p w14:paraId="7F941CCF"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0(0.0)</w:t>
            </w:r>
          </w:p>
        </w:tc>
      </w:tr>
    </w:tbl>
    <w:p w14:paraId="04F03064" w14:textId="0C0D2CC8" w:rsidR="002C481C" w:rsidRPr="00FD6A9C" w:rsidRDefault="002C481C" w:rsidP="002C481C">
      <w:pPr>
        <w:pStyle w:val="BodyText"/>
        <w:spacing w:line="360" w:lineRule="auto"/>
        <w:rPr>
          <w:rFonts w:ascii="Arial" w:hAnsi="Arial" w:cs="Arial"/>
          <w:b/>
          <w:sz w:val="18"/>
        </w:rPr>
      </w:pPr>
      <w:r w:rsidRPr="00FD6A9C">
        <w:rPr>
          <w:rFonts w:ascii="Arial" w:hAnsi="Arial" w:cs="Arial"/>
          <w:b/>
          <w:sz w:val="18"/>
        </w:rPr>
        <w:t>* Values in parenthesis indicate percent</w:t>
      </w:r>
    </w:p>
    <w:p w14:paraId="2BE2E642" w14:textId="77777777" w:rsidR="00E3145B" w:rsidRPr="00FD6A9C" w:rsidRDefault="00E3145B" w:rsidP="00E3145B">
      <w:pPr>
        <w:pStyle w:val="Newparagraph"/>
        <w:spacing w:line="240" w:lineRule="auto"/>
        <w:ind w:firstLine="0"/>
        <w:jc w:val="both"/>
        <w:rPr>
          <w:rFonts w:ascii="Arial" w:hAnsi="Arial" w:cs="Arial"/>
          <w:lang w:val="en-US"/>
        </w:rPr>
      </w:pPr>
      <w:r>
        <w:rPr>
          <w:rFonts w:ascii="Arial" w:hAnsi="Arial" w:cs="Arial"/>
          <w:lang w:val="en-US"/>
        </w:rPr>
        <w:t xml:space="preserve">The </w:t>
      </w:r>
      <w:r w:rsidRPr="00FD6A9C">
        <w:rPr>
          <w:rFonts w:ascii="Arial" w:hAnsi="Arial" w:cs="Arial"/>
          <w:lang w:val="en-US"/>
        </w:rPr>
        <w:t xml:space="preserve">National Agricultural Research System (NARS) of Bangladesh has given special attention to develop salt-tolerant varieties. Thereby, Bangladesh Institute of Nuclear Agriculture (BINA) and Bangladesh Rice Research Institute (BRRI) have developed some salt-tolerant rice varieties suitable for the coastal regions naming BRRI dhan47 and BINA dhan8. Concurrently, Bangladesh Agricultural Research Institute (BARI) has developed a number of saline tolerant crop varieties other than rice suitable for the southern belts. Moreover, the Department of Agricultural Extension (DAE) introduced these varieties </w:t>
      </w:r>
      <w:r>
        <w:rPr>
          <w:rFonts w:ascii="Arial" w:hAnsi="Arial" w:cs="Arial"/>
          <w:lang w:val="en-US"/>
        </w:rPr>
        <w:t>to</w:t>
      </w:r>
      <w:r w:rsidRPr="00FD6A9C">
        <w:rPr>
          <w:rFonts w:ascii="Arial" w:hAnsi="Arial" w:cs="Arial"/>
          <w:lang w:val="en-US"/>
        </w:rPr>
        <w:t xml:space="preserve"> the farmers </w:t>
      </w:r>
      <w:r>
        <w:rPr>
          <w:rFonts w:ascii="Arial" w:hAnsi="Arial" w:cs="Arial"/>
          <w:lang w:val="en-US"/>
        </w:rPr>
        <w:t>in</w:t>
      </w:r>
      <w:r w:rsidRPr="00FD6A9C">
        <w:rPr>
          <w:rFonts w:ascii="Arial" w:hAnsi="Arial" w:cs="Arial"/>
          <w:lang w:val="en-US"/>
        </w:rPr>
        <w:t xml:space="preserve"> the study sites which made these improved verities popular among </w:t>
      </w:r>
      <w:r>
        <w:rPr>
          <w:rFonts w:ascii="Arial" w:hAnsi="Arial" w:cs="Arial"/>
          <w:lang w:val="en-US"/>
        </w:rPr>
        <w:t>the farmers</w:t>
      </w:r>
      <w:r w:rsidRPr="00FD6A9C">
        <w:rPr>
          <w:rFonts w:ascii="Arial" w:hAnsi="Arial" w:cs="Arial"/>
          <w:lang w:val="en-US"/>
        </w:rPr>
        <w:t xml:space="preserve">. These findings are in line with the results of Habiba </w:t>
      </w:r>
      <w:r w:rsidRPr="00FD6A9C">
        <w:rPr>
          <w:rFonts w:ascii="Arial" w:hAnsi="Arial" w:cs="Arial"/>
          <w:iCs/>
          <w:lang w:val="en-US"/>
        </w:rPr>
        <w:t>et al</w:t>
      </w:r>
      <w:r w:rsidRPr="00FD6A9C">
        <w:rPr>
          <w:rFonts w:ascii="Arial" w:hAnsi="Arial" w:cs="Arial"/>
          <w:i/>
          <w:iCs/>
          <w:lang w:val="en-US"/>
        </w:rPr>
        <w:t>.,</w:t>
      </w:r>
      <w:r w:rsidRPr="00FD6A9C">
        <w:rPr>
          <w:rFonts w:ascii="Arial" w:hAnsi="Arial" w:cs="Arial"/>
          <w:lang w:val="en-US"/>
        </w:rPr>
        <w:t xml:space="preserve"> (2014).</w:t>
      </w:r>
    </w:p>
    <w:p w14:paraId="703C9362" w14:textId="17019B91" w:rsidR="004719C6" w:rsidRPr="00FD6A9C" w:rsidRDefault="004908EB" w:rsidP="004A37BE">
      <w:pPr>
        <w:pStyle w:val="Heading3"/>
        <w:spacing w:line="240" w:lineRule="auto"/>
        <w:jc w:val="both"/>
        <w:rPr>
          <w:rFonts w:ascii="Arial" w:hAnsi="Arial"/>
          <w:b/>
          <w:bCs w:val="0"/>
          <w:i w:val="0"/>
          <w:iCs/>
          <w:lang w:val="en-US"/>
        </w:rPr>
      </w:pPr>
      <w:r w:rsidRPr="00FD6A9C">
        <w:rPr>
          <w:rFonts w:ascii="Arial" w:hAnsi="Arial"/>
          <w:b/>
          <w:bCs w:val="0"/>
          <w:i w:val="0"/>
          <w:iCs/>
          <w:lang w:val="en-US"/>
        </w:rPr>
        <w:t xml:space="preserve">3.3.5 </w:t>
      </w:r>
      <w:r w:rsidR="004719C6" w:rsidRPr="00FD6A9C">
        <w:rPr>
          <w:rFonts w:ascii="Arial" w:hAnsi="Arial"/>
          <w:b/>
          <w:bCs w:val="0"/>
          <w:i w:val="0"/>
          <w:iCs/>
          <w:lang w:val="en-US"/>
        </w:rPr>
        <w:t>Intercultural practices</w:t>
      </w:r>
    </w:p>
    <w:p w14:paraId="439760F7" w14:textId="77777777" w:rsidR="00E3145B" w:rsidRPr="00FD6A9C" w:rsidRDefault="00E3145B" w:rsidP="00E3145B">
      <w:pPr>
        <w:pStyle w:val="Paragraph"/>
        <w:spacing w:line="240" w:lineRule="auto"/>
        <w:jc w:val="both"/>
        <w:rPr>
          <w:rFonts w:ascii="Arial" w:hAnsi="Arial" w:cs="Arial"/>
          <w:lang w:val="en-US"/>
        </w:rPr>
      </w:pPr>
      <w:r w:rsidRPr="00FD6A9C">
        <w:rPr>
          <w:rFonts w:ascii="Arial" w:hAnsi="Arial" w:cs="Arial"/>
          <w:lang w:val="en-US"/>
        </w:rPr>
        <w:t>Results illustrated in Table 8 indicate that a huge majority (91.3%) of the respondents highly involved in weeding practice while 58.8% were moderately involved in thinning practice. Simultaneously, 88.8%</w:t>
      </w:r>
      <w:r>
        <w:rPr>
          <w:rFonts w:ascii="Arial" w:hAnsi="Arial" w:cs="Arial"/>
          <w:lang w:val="en-US"/>
        </w:rPr>
        <w:t xml:space="preserve"> and 60.0%</w:t>
      </w:r>
      <w:r w:rsidRPr="00FD6A9C">
        <w:rPr>
          <w:rFonts w:ascii="Arial" w:hAnsi="Arial" w:cs="Arial"/>
          <w:lang w:val="en-US"/>
        </w:rPr>
        <w:t xml:space="preserve"> of</w:t>
      </w:r>
      <w:r>
        <w:rPr>
          <w:rFonts w:ascii="Arial" w:hAnsi="Arial" w:cs="Arial"/>
          <w:lang w:val="en-US"/>
        </w:rPr>
        <w:t xml:space="preserve"> the farmers were</w:t>
      </w:r>
      <w:r w:rsidRPr="00FD6A9C">
        <w:rPr>
          <w:rFonts w:ascii="Arial" w:hAnsi="Arial" w:cs="Arial"/>
          <w:lang w:val="en-US"/>
        </w:rPr>
        <w:t xml:space="preserve"> not involve</w:t>
      </w:r>
      <w:r>
        <w:rPr>
          <w:rFonts w:ascii="Arial" w:hAnsi="Arial" w:cs="Arial"/>
          <w:lang w:val="en-US"/>
        </w:rPr>
        <w:t>d</w:t>
      </w:r>
      <w:r w:rsidRPr="00FD6A9C">
        <w:rPr>
          <w:rFonts w:ascii="Arial" w:hAnsi="Arial" w:cs="Arial"/>
          <w:lang w:val="en-US"/>
        </w:rPr>
        <w:t xml:space="preserve"> in</w:t>
      </w:r>
      <w:r>
        <w:rPr>
          <w:rFonts w:ascii="Arial" w:hAnsi="Arial" w:cs="Arial"/>
          <w:lang w:val="en-US"/>
        </w:rPr>
        <w:t xml:space="preserve"> intercultural practices of</w:t>
      </w:r>
      <w:r w:rsidRPr="00FD6A9C">
        <w:rPr>
          <w:rFonts w:ascii="Arial" w:hAnsi="Arial" w:cs="Arial"/>
          <w:lang w:val="en-US"/>
        </w:rPr>
        <w:t xml:space="preserve"> mulching and flushing of top soil with water. </w:t>
      </w:r>
      <w:r>
        <w:rPr>
          <w:rFonts w:ascii="Arial" w:hAnsi="Arial" w:cs="Arial"/>
          <w:lang w:val="en-US"/>
        </w:rPr>
        <w:t>However,</w:t>
      </w:r>
      <w:r w:rsidRPr="00FD6A9C">
        <w:rPr>
          <w:rFonts w:ascii="Arial" w:hAnsi="Arial" w:cs="Arial"/>
          <w:lang w:val="en-US"/>
        </w:rPr>
        <w:t xml:space="preserve"> </w:t>
      </w:r>
      <w:r w:rsidRPr="00FD6A9C">
        <w:rPr>
          <w:rFonts w:ascii="Arial" w:hAnsi="Arial" w:cs="Arial"/>
          <w:lang w:val="en-US"/>
        </w:rPr>
        <w:lastRenderedPageBreak/>
        <w:t>management of irrigation, including scheduling and leaching percentage, as well as artificial drainage, can influence salt distribution and buildup, leaching, water-use efficiency and nutrient-use efficiency, all of which can prevent or lessen the consequences of salinity in soil and water (Machado &amp; Serralheiro, 2017).</w:t>
      </w:r>
    </w:p>
    <w:p w14:paraId="49F5510A" w14:textId="77777777" w:rsidR="002C481C" w:rsidRPr="00FD6A9C" w:rsidRDefault="002C481C" w:rsidP="00555164">
      <w:pPr>
        <w:pStyle w:val="Tabletitle"/>
        <w:jc w:val="center"/>
        <w:rPr>
          <w:rFonts w:ascii="Arial" w:hAnsi="Arial" w:cs="Arial"/>
          <w:b/>
          <w:bCs/>
          <w:sz w:val="20"/>
          <w:szCs w:val="20"/>
        </w:rPr>
      </w:pPr>
      <w:r w:rsidRPr="00FD6A9C">
        <w:rPr>
          <w:rFonts w:ascii="Arial" w:hAnsi="Arial" w:cs="Arial"/>
          <w:b/>
          <w:bCs/>
          <w:sz w:val="20"/>
          <w:szCs w:val="20"/>
        </w:rPr>
        <w:t>Table 8. Distribution of the respondents based on their intercultural practices</w:t>
      </w:r>
    </w:p>
    <w:tbl>
      <w:tblPr>
        <w:tblStyle w:val="TableGrid"/>
        <w:tblpPr w:leftFromText="180" w:rightFromText="180" w:vertAnchor="text" w:horzAnchor="margin" w:tblpY="148"/>
        <w:tblW w:w="5000" w:type="pct"/>
        <w:tblLook w:val="04A0" w:firstRow="1" w:lastRow="0" w:firstColumn="1" w:lastColumn="0" w:noHBand="0" w:noVBand="1"/>
      </w:tblPr>
      <w:tblGrid>
        <w:gridCol w:w="3271"/>
        <w:gridCol w:w="1783"/>
        <w:gridCol w:w="1484"/>
        <w:gridCol w:w="1190"/>
        <w:gridCol w:w="1283"/>
      </w:tblGrid>
      <w:tr w:rsidR="002C481C" w:rsidRPr="00FD6A9C" w14:paraId="121F36AB" w14:textId="77777777" w:rsidTr="00EC203F">
        <w:trPr>
          <w:trHeight w:val="530"/>
        </w:trPr>
        <w:tc>
          <w:tcPr>
            <w:tcW w:w="1824" w:type="pct"/>
            <w:vAlign w:val="center"/>
          </w:tcPr>
          <w:p w14:paraId="6332C4D2" w14:textId="77777777" w:rsidR="002C481C" w:rsidRPr="00FD6A9C" w:rsidRDefault="002C481C" w:rsidP="00A9671D">
            <w:pPr>
              <w:tabs>
                <w:tab w:val="left" w:pos="360"/>
              </w:tabs>
              <w:spacing w:line="240" w:lineRule="auto"/>
              <w:jc w:val="center"/>
              <w:rPr>
                <w:rFonts w:ascii="Arial" w:hAnsi="Arial" w:cs="Arial"/>
                <w:b/>
              </w:rPr>
            </w:pPr>
            <w:r w:rsidRPr="00FD6A9C">
              <w:rPr>
                <w:rFonts w:ascii="Arial" w:hAnsi="Arial" w:cs="Arial"/>
                <w:b/>
                <w:bCs/>
              </w:rPr>
              <w:t>Intercultural practices</w:t>
            </w:r>
          </w:p>
        </w:tc>
        <w:tc>
          <w:tcPr>
            <w:tcW w:w="998" w:type="pct"/>
          </w:tcPr>
          <w:p w14:paraId="2DB5A47A" w14:textId="77777777" w:rsidR="002C481C" w:rsidRPr="00FD6A9C" w:rsidRDefault="002C481C" w:rsidP="00A9671D">
            <w:pPr>
              <w:tabs>
                <w:tab w:val="left" w:pos="360"/>
              </w:tabs>
              <w:spacing w:line="240" w:lineRule="auto"/>
              <w:jc w:val="center"/>
              <w:rPr>
                <w:rFonts w:ascii="Arial" w:hAnsi="Arial" w:cs="Arial"/>
                <w:b/>
              </w:rPr>
            </w:pPr>
            <w:r w:rsidRPr="00FD6A9C">
              <w:rPr>
                <w:rFonts w:ascii="Arial" w:hAnsi="Arial" w:cs="Arial"/>
                <w:b/>
              </w:rPr>
              <w:t xml:space="preserve">Highly </w:t>
            </w:r>
          </w:p>
          <w:p w14:paraId="2C739D49" w14:textId="77777777" w:rsidR="002C481C" w:rsidRPr="00FD6A9C" w:rsidRDefault="002C481C" w:rsidP="00A9671D">
            <w:pPr>
              <w:tabs>
                <w:tab w:val="left" w:pos="360"/>
              </w:tabs>
              <w:spacing w:line="240" w:lineRule="auto"/>
              <w:jc w:val="center"/>
              <w:rPr>
                <w:rFonts w:ascii="Arial" w:hAnsi="Arial" w:cs="Arial"/>
                <w:b/>
              </w:rPr>
            </w:pPr>
            <w:r w:rsidRPr="00FD6A9C">
              <w:rPr>
                <w:rFonts w:ascii="Arial" w:hAnsi="Arial" w:cs="Arial"/>
                <w:b/>
              </w:rPr>
              <w:t>involved</w:t>
            </w:r>
          </w:p>
        </w:tc>
        <w:tc>
          <w:tcPr>
            <w:tcW w:w="809" w:type="pct"/>
          </w:tcPr>
          <w:p w14:paraId="6A65BF80" w14:textId="77777777" w:rsidR="002C481C" w:rsidRPr="00FD6A9C" w:rsidRDefault="002C481C" w:rsidP="00A9671D">
            <w:pPr>
              <w:tabs>
                <w:tab w:val="left" w:pos="360"/>
              </w:tabs>
              <w:spacing w:line="240" w:lineRule="auto"/>
              <w:jc w:val="center"/>
              <w:rPr>
                <w:rFonts w:ascii="Arial" w:hAnsi="Arial" w:cs="Arial"/>
                <w:b/>
              </w:rPr>
            </w:pPr>
            <w:r w:rsidRPr="00FD6A9C">
              <w:rPr>
                <w:rFonts w:ascii="Arial" w:hAnsi="Arial" w:cs="Arial"/>
                <w:b/>
              </w:rPr>
              <w:t>Moderately involved</w:t>
            </w:r>
          </w:p>
        </w:tc>
        <w:tc>
          <w:tcPr>
            <w:tcW w:w="648" w:type="pct"/>
          </w:tcPr>
          <w:p w14:paraId="5C70845D" w14:textId="77777777" w:rsidR="002C481C" w:rsidRPr="00FD6A9C" w:rsidRDefault="002C481C" w:rsidP="00A9671D">
            <w:pPr>
              <w:tabs>
                <w:tab w:val="left" w:pos="360"/>
              </w:tabs>
              <w:spacing w:line="240" w:lineRule="auto"/>
              <w:jc w:val="center"/>
              <w:rPr>
                <w:rFonts w:ascii="Arial" w:hAnsi="Arial" w:cs="Arial"/>
                <w:b/>
              </w:rPr>
            </w:pPr>
            <w:r w:rsidRPr="00FD6A9C">
              <w:rPr>
                <w:rFonts w:ascii="Arial" w:hAnsi="Arial" w:cs="Arial"/>
                <w:b/>
              </w:rPr>
              <w:t>Partially involved</w:t>
            </w:r>
          </w:p>
        </w:tc>
        <w:tc>
          <w:tcPr>
            <w:tcW w:w="721" w:type="pct"/>
          </w:tcPr>
          <w:p w14:paraId="6392CF15" w14:textId="77777777" w:rsidR="002C481C" w:rsidRPr="00FD6A9C" w:rsidRDefault="002C481C" w:rsidP="00A9671D">
            <w:pPr>
              <w:tabs>
                <w:tab w:val="left" w:pos="360"/>
              </w:tabs>
              <w:spacing w:line="240" w:lineRule="auto"/>
              <w:jc w:val="center"/>
              <w:rPr>
                <w:rFonts w:ascii="Arial" w:hAnsi="Arial" w:cs="Arial"/>
                <w:b/>
              </w:rPr>
            </w:pPr>
            <w:r w:rsidRPr="00FD6A9C">
              <w:rPr>
                <w:rFonts w:ascii="Arial" w:hAnsi="Arial" w:cs="Arial"/>
                <w:b/>
              </w:rPr>
              <w:t>Not involved</w:t>
            </w:r>
          </w:p>
        </w:tc>
      </w:tr>
      <w:tr w:rsidR="002C481C" w:rsidRPr="00FD6A9C" w14:paraId="0EC2959F" w14:textId="77777777" w:rsidTr="00EC203F">
        <w:trPr>
          <w:trHeight w:val="326"/>
        </w:trPr>
        <w:tc>
          <w:tcPr>
            <w:tcW w:w="1824" w:type="pct"/>
          </w:tcPr>
          <w:p w14:paraId="5280F006" w14:textId="77777777" w:rsidR="002C481C" w:rsidRPr="00FD6A9C" w:rsidRDefault="002C481C" w:rsidP="00A9671D">
            <w:pPr>
              <w:pStyle w:val="ListParagraph"/>
              <w:numPr>
                <w:ilvl w:val="0"/>
                <w:numId w:val="37"/>
              </w:numPr>
              <w:spacing w:after="0" w:line="240" w:lineRule="auto"/>
              <w:jc w:val="both"/>
              <w:rPr>
                <w:rFonts w:ascii="Arial" w:hAnsi="Arial" w:cs="Arial"/>
                <w:sz w:val="24"/>
                <w:szCs w:val="24"/>
              </w:rPr>
            </w:pPr>
            <w:r w:rsidRPr="00FD6A9C">
              <w:rPr>
                <w:rFonts w:ascii="Arial" w:hAnsi="Arial" w:cs="Arial"/>
                <w:sz w:val="24"/>
                <w:szCs w:val="24"/>
              </w:rPr>
              <w:t>Weeding</w:t>
            </w:r>
          </w:p>
        </w:tc>
        <w:tc>
          <w:tcPr>
            <w:tcW w:w="998" w:type="pct"/>
          </w:tcPr>
          <w:p w14:paraId="3784EEF8"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73(91.3*)</w:t>
            </w:r>
          </w:p>
        </w:tc>
        <w:tc>
          <w:tcPr>
            <w:tcW w:w="809" w:type="pct"/>
          </w:tcPr>
          <w:p w14:paraId="01D0834E"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7(8.7)</w:t>
            </w:r>
          </w:p>
        </w:tc>
        <w:tc>
          <w:tcPr>
            <w:tcW w:w="648" w:type="pct"/>
          </w:tcPr>
          <w:p w14:paraId="3749E755"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0(0.0)</w:t>
            </w:r>
          </w:p>
        </w:tc>
        <w:tc>
          <w:tcPr>
            <w:tcW w:w="721" w:type="pct"/>
          </w:tcPr>
          <w:p w14:paraId="293C70DD"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0(0.0)</w:t>
            </w:r>
          </w:p>
        </w:tc>
      </w:tr>
      <w:tr w:rsidR="002C481C" w:rsidRPr="00FD6A9C" w14:paraId="5D0A0D38" w14:textId="77777777" w:rsidTr="00EC203F">
        <w:trPr>
          <w:trHeight w:val="171"/>
        </w:trPr>
        <w:tc>
          <w:tcPr>
            <w:tcW w:w="1824" w:type="pct"/>
          </w:tcPr>
          <w:p w14:paraId="59F2A53D" w14:textId="77777777" w:rsidR="002C481C" w:rsidRPr="00FD6A9C" w:rsidRDefault="002C481C" w:rsidP="00A9671D">
            <w:pPr>
              <w:pStyle w:val="ListParagraph"/>
              <w:numPr>
                <w:ilvl w:val="0"/>
                <w:numId w:val="37"/>
              </w:numPr>
              <w:spacing w:after="0" w:line="240" w:lineRule="auto"/>
              <w:jc w:val="both"/>
              <w:rPr>
                <w:rFonts w:ascii="Arial" w:hAnsi="Arial" w:cs="Arial"/>
                <w:sz w:val="24"/>
                <w:szCs w:val="24"/>
              </w:rPr>
            </w:pPr>
            <w:r w:rsidRPr="00FD6A9C">
              <w:rPr>
                <w:rFonts w:ascii="Arial" w:hAnsi="Arial" w:cs="Arial"/>
                <w:sz w:val="24"/>
                <w:szCs w:val="24"/>
              </w:rPr>
              <w:t>Mulching</w:t>
            </w:r>
          </w:p>
        </w:tc>
        <w:tc>
          <w:tcPr>
            <w:tcW w:w="998" w:type="pct"/>
          </w:tcPr>
          <w:p w14:paraId="4CBA0301"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0(0.0)</w:t>
            </w:r>
          </w:p>
        </w:tc>
        <w:tc>
          <w:tcPr>
            <w:tcW w:w="809" w:type="pct"/>
          </w:tcPr>
          <w:p w14:paraId="17122225"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0(0.0)</w:t>
            </w:r>
          </w:p>
        </w:tc>
        <w:tc>
          <w:tcPr>
            <w:tcW w:w="648" w:type="pct"/>
          </w:tcPr>
          <w:p w14:paraId="2DB4A4AF"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9(11.2)</w:t>
            </w:r>
          </w:p>
        </w:tc>
        <w:tc>
          <w:tcPr>
            <w:tcW w:w="721" w:type="pct"/>
          </w:tcPr>
          <w:p w14:paraId="061E8CBE"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71(88.8)</w:t>
            </w:r>
          </w:p>
        </w:tc>
      </w:tr>
      <w:tr w:rsidR="002C481C" w:rsidRPr="00FD6A9C" w14:paraId="1D51267B" w14:textId="77777777" w:rsidTr="00EC203F">
        <w:trPr>
          <w:trHeight w:val="244"/>
        </w:trPr>
        <w:tc>
          <w:tcPr>
            <w:tcW w:w="1824" w:type="pct"/>
          </w:tcPr>
          <w:p w14:paraId="65AA0006" w14:textId="77777777" w:rsidR="002C481C" w:rsidRPr="00FD6A9C" w:rsidRDefault="002C481C" w:rsidP="00A9671D">
            <w:pPr>
              <w:pStyle w:val="ListParagraph"/>
              <w:numPr>
                <w:ilvl w:val="0"/>
                <w:numId w:val="37"/>
              </w:numPr>
              <w:spacing w:after="0" w:line="240" w:lineRule="auto"/>
              <w:jc w:val="both"/>
              <w:rPr>
                <w:rFonts w:ascii="Arial" w:hAnsi="Arial" w:cs="Arial"/>
                <w:sz w:val="24"/>
                <w:szCs w:val="24"/>
              </w:rPr>
            </w:pPr>
            <w:r w:rsidRPr="00FD6A9C">
              <w:rPr>
                <w:rFonts w:ascii="Arial" w:hAnsi="Arial" w:cs="Arial"/>
                <w:sz w:val="24"/>
                <w:szCs w:val="24"/>
              </w:rPr>
              <w:t>Thinning</w:t>
            </w:r>
          </w:p>
        </w:tc>
        <w:tc>
          <w:tcPr>
            <w:tcW w:w="998" w:type="pct"/>
          </w:tcPr>
          <w:p w14:paraId="45CFC87C"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30(37.4)</w:t>
            </w:r>
          </w:p>
        </w:tc>
        <w:tc>
          <w:tcPr>
            <w:tcW w:w="809" w:type="pct"/>
          </w:tcPr>
          <w:p w14:paraId="4F4B22E0"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47(58.8)</w:t>
            </w:r>
          </w:p>
        </w:tc>
        <w:tc>
          <w:tcPr>
            <w:tcW w:w="648" w:type="pct"/>
          </w:tcPr>
          <w:p w14:paraId="1085BF73"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3(3.8)</w:t>
            </w:r>
          </w:p>
        </w:tc>
        <w:tc>
          <w:tcPr>
            <w:tcW w:w="721" w:type="pct"/>
          </w:tcPr>
          <w:p w14:paraId="760E4A9C"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0(0.0)</w:t>
            </w:r>
          </w:p>
        </w:tc>
      </w:tr>
      <w:tr w:rsidR="002C481C" w:rsidRPr="00FD6A9C" w14:paraId="15C01596" w14:textId="77777777" w:rsidTr="00EC203F">
        <w:trPr>
          <w:trHeight w:val="360"/>
        </w:trPr>
        <w:tc>
          <w:tcPr>
            <w:tcW w:w="1824" w:type="pct"/>
          </w:tcPr>
          <w:p w14:paraId="4D3DEE10" w14:textId="77777777" w:rsidR="002C481C" w:rsidRPr="00FD6A9C" w:rsidRDefault="002C481C" w:rsidP="00A9671D">
            <w:pPr>
              <w:pStyle w:val="ListParagraph"/>
              <w:numPr>
                <w:ilvl w:val="0"/>
                <w:numId w:val="37"/>
              </w:numPr>
              <w:spacing w:after="0" w:line="240" w:lineRule="auto"/>
              <w:jc w:val="both"/>
              <w:rPr>
                <w:rFonts w:ascii="Arial" w:hAnsi="Arial" w:cs="Arial"/>
                <w:sz w:val="24"/>
                <w:szCs w:val="24"/>
              </w:rPr>
            </w:pPr>
            <w:r w:rsidRPr="00FD6A9C">
              <w:rPr>
                <w:rFonts w:ascii="Arial" w:hAnsi="Arial" w:cs="Arial"/>
                <w:sz w:val="24"/>
                <w:szCs w:val="24"/>
              </w:rPr>
              <w:t>Flushing of top soil with water</w:t>
            </w:r>
          </w:p>
        </w:tc>
        <w:tc>
          <w:tcPr>
            <w:tcW w:w="998" w:type="pct"/>
          </w:tcPr>
          <w:p w14:paraId="5BE2AA30"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1(1.2)</w:t>
            </w:r>
          </w:p>
        </w:tc>
        <w:tc>
          <w:tcPr>
            <w:tcW w:w="809" w:type="pct"/>
          </w:tcPr>
          <w:p w14:paraId="21A7CD21"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1(1.3)</w:t>
            </w:r>
          </w:p>
        </w:tc>
        <w:tc>
          <w:tcPr>
            <w:tcW w:w="648" w:type="pct"/>
          </w:tcPr>
          <w:p w14:paraId="3D752EB9"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30(37.5)</w:t>
            </w:r>
          </w:p>
        </w:tc>
        <w:tc>
          <w:tcPr>
            <w:tcW w:w="721" w:type="pct"/>
          </w:tcPr>
          <w:p w14:paraId="538E50D6"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48(60.0)</w:t>
            </w:r>
          </w:p>
        </w:tc>
      </w:tr>
    </w:tbl>
    <w:p w14:paraId="555DB5F5" w14:textId="3CEA9DEC" w:rsidR="002C481C" w:rsidRPr="00FD6A9C" w:rsidRDefault="002C481C" w:rsidP="002C481C">
      <w:pPr>
        <w:pStyle w:val="BodyText"/>
        <w:spacing w:line="360" w:lineRule="auto"/>
        <w:rPr>
          <w:rFonts w:ascii="Arial" w:hAnsi="Arial" w:cs="Arial"/>
          <w:b/>
          <w:sz w:val="20"/>
        </w:rPr>
      </w:pPr>
      <w:r w:rsidRPr="00FD6A9C">
        <w:rPr>
          <w:rFonts w:ascii="Arial" w:hAnsi="Arial" w:cs="Arial"/>
          <w:b/>
          <w:sz w:val="20"/>
        </w:rPr>
        <w:t>* Values in parenthesis indicate percent</w:t>
      </w:r>
    </w:p>
    <w:p w14:paraId="13EEDE4F" w14:textId="51585CE7" w:rsidR="004719C6" w:rsidRPr="00FD6A9C" w:rsidRDefault="004719C6" w:rsidP="004A37BE">
      <w:pPr>
        <w:pStyle w:val="Newparagraph"/>
        <w:spacing w:line="240" w:lineRule="auto"/>
        <w:ind w:firstLine="0"/>
        <w:jc w:val="both"/>
        <w:rPr>
          <w:rFonts w:ascii="Arial" w:hAnsi="Arial" w:cs="Arial"/>
          <w:lang w:val="en-US"/>
        </w:rPr>
      </w:pPr>
      <w:r w:rsidRPr="00FD6A9C">
        <w:rPr>
          <w:rFonts w:ascii="Arial" w:hAnsi="Arial" w:cs="Arial"/>
          <w:lang w:val="en-US"/>
        </w:rPr>
        <w:t>Regular intercultural practices are crucial for healthy crop production. It not only increases crop production but also prevents pest infestation</w:t>
      </w:r>
      <w:r w:rsidR="001A533D" w:rsidRPr="00FD6A9C">
        <w:rPr>
          <w:rFonts w:ascii="Arial" w:hAnsi="Arial" w:cs="Arial"/>
          <w:lang w:val="en-US"/>
        </w:rPr>
        <w:t xml:space="preserve"> (Islam et al., 2024)</w:t>
      </w:r>
      <w:r w:rsidRPr="00FD6A9C">
        <w:rPr>
          <w:rFonts w:ascii="Arial" w:hAnsi="Arial" w:cs="Arial"/>
          <w:lang w:val="en-US"/>
        </w:rPr>
        <w:t>. Weeding and thinning were the prevalent intercultural practices in the study areas. Mulching would be a good practice to conserve soil moisture throughout the dry season, but most of them were not interested about it for ignorance.</w:t>
      </w:r>
    </w:p>
    <w:p w14:paraId="4DD33D96" w14:textId="2306A13E" w:rsidR="004719C6" w:rsidRPr="00FD6A9C" w:rsidRDefault="004908EB" w:rsidP="004A37BE">
      <w:pPr>
        <w:pStyle w:val="Heading3"/>
        <w:spacing w:line="240" w:lineRule="auto"/>
        <w:jc w:val="both"/>
        <w:rPr>
          <w:rFonts w:ascii="Arial" w:hAnsi="Arial"/>
          <w:b/>
          <w:bCs w:val="0"/>
          <w:i w:val="0"/>
          <w:iCs/>
          <w:lang w:val="en-US"/>
        </w:rPr>
      </w:pPr>
      <w:r w:rsidRPr="00FD6A9C">
        <w:rPr>
          <w:rFonts w:ascii="Arial" w:hAnsi="Arial"/>
          <w:b/>
          <w:bCs w:val="0"/>
          <w:i w:val="0"/>
          <w:iCs/>
          <w:lang w:val="en-US"/>
        </w:rPr>
        <w:t xml:space="preserve">3.3.6 </w:t>
      </w:r>
      <w:r w:rsidR="004719C6" w:rsidRPr="00FD6A9C">
        <w:rPr>
          <w:rFonts w:ascii="Arial" w:hAnsi="Arial"/>
          <w:b/>
          <w:bCs w:val="0"/>
          <w:i w:val="0"/>
          <w:iCs/>
          <w:lang w:val="en-US"/>
        </w:rPr>
        <w:t>Irrigation practices</w:t>
      </w:r>
    </w:p>
    <w:p w14:paraId="668CF7E9" w14:textId="77777777" w:rsidR="00E3145B" w:rsidRPr="00FD6A9C" w:rsidRDefault="00E3145B" w:rsidP="00E3145B">
      <w:pPr>
        <w:pStyle w:val="Paragraph"/>
        <w:spacing w:line="240" w:lineRule="auto"/>
        <w:jc w:val="both"/>
        <w:rPr>
          <w:rFonts w:ascii="Arial" w:hAnsi="Arial" w:cs="Arial"/>
          <w:lang w:val="en-US"/>
        </w:rPr>
      </w:pPr>
      <w:r w:rsidRPr="00FD6A9C">
        <w:rPr>
          <w:rFonts w:ascii="Arial" w:hAnsi="Arial" w:cs="Arial"/>
          <w:lang w:val="en-US"/>
        </w:rPr>
        <w:t xml:space="preserve">Table 9 </w:t>
      </w:r>
      <w:r>
        <w:rPr>
          <w:rFonts w:ascii="Arial" w:hAnsi="Arial" w:cs="Arial"/>
          <w:lang w:val="en-US"/>
        </w:rPr>
        <w:t xml:space="preserve">show </w:t>
      </w:r>
      <w:r w:rsidRPr="00FD6A9C">
        <w:rPr>
          <w:rFonts w:ascii="Arial" w:hAnsi="Arial" w:cs="Arial"/>
          <w:lang w:val="en-US"/>
        </w:rPr>
        <w:t xml:space="preserve">that </w:t>
      </w:r>
      <w:r>
        <w:rPr>
          <w:rFonts w:ascii="Arial" w:hAnsi="Arial" w:cs="Arial"/>
          <w:lang w:val="en-US"/>
        </w:rPr>
        <w:t>100%</w:t>
      </w:r>
      <w:r w:rsidRPr="00FD6A9C">
        <w:rPr>
          <w:rFonts w:ascii="Arial" w:hAnsi="Arial" w:cs="Arial"/>
          <w:lang w:val="en-US"/>
        </w:rPr>
        <w:t xml:space="preserve"> of the respondents were highly to moderately involved in using fresh water for irrigation purpose and almost all</w:t>
      </w:r>
      <w:r>
        <w:rPr>
          <w:rFonts w:ascii="Arial" w:hAnsi="Arial" w:cs="Arial"/>
          <w:lang w:val="en-US"/>
        </w:rPr>
        <w:t xml:space="preserve"> the</w:t>
      </w:r>
      <w:r w:rsidRPr="00FD6A9C">
        <w:rPr>
          <w:rFonts w:ascii="Arial" w:hAnsi="Arial" w:cs="Arial"/>
          <w:lang w:val="en-US"/>
        </w:rPr>
        <w:t xml:space="preserve"> </w:t>
      </w:r>
      <w:r>
        <w:rPr>
          <w:rFonts w:ascii="Arial" w:hAnsi="Arial" w:cs="Arial"/>
          <w:lang w:val="en-US"/>
        </w:rPr>
        <w:t>farmers</w:t>
      </w:r>
      <w:r w:rsidRPr="00FD6A9C">
        <w:rPr>
          <w:rFonts w:ascii="Arial" w:hAnsi="Arial" w:cs="Arial"/>
          <w:lang w:val="en-US"/>
        </w:rPr>
        <w:t xml:space="preserve"> (97.5%) were moderately to partially involved in using dam water for irrigation purpose. Conversely, they were reluctant to use rainwater for irrigation purpose, and a substantial portion (87.5%) of </w:t>
      </w:r>
      <w:r>
        <w:rPr>
          <w:rFonts w:ascii="Arial" w:hAnsi="Arial" w:cs="Arial"/>
          <w:lang w:val="en-US"/>
        </w:rPr>
        <w:t>farmers</w:t>
      </w:r>
      <w:r w:rsidRPr="00FD6A9C">
        <w:rPr>
          <w:rFonts w:ascii="Arial" w:hAnsi="Arial" w:cs="Arial"/>
          <w:lang w:val="en-US"/>
        </w:rPr>
        <w:t xml:space="preserve"> opined that they did not utilize it for irrigation.</w:t>
      </w:r>
    </w:p>
    <w:p w14:paraId="74C4A9B6" w14:textId="77777777" w:rsidR="00C51151" w:rsidRPr="00FD6A9C" w:rsidRDefault="00C51151" w:rsidP="00555164">
      <w:pPr>
        <w:pStyle w:val="Tabletitle"/>
        <w:jc w:val="center"/>
        <w:rPr>
          <w:rStyle w:val="IntenseEmphasis"/>
          <w:rFonts w:ascii="Arial" w:hAnsi="Arial" w:cs="Arial"/>
          <w:b w:val="0"/>
          <w:bCs w:val="0"/>
          <w:i w:val="0"/>
          <w:iCs w:val="0"/>
          <w:sz w:val="20"/>
          <w:szCs w:val="20"/>
        </w:rPr>
      </w:pPr>
      <w:r w:rsidRPr="00FD6A9C">
        <w:rPr>
          <w:rFonts w:ascii="Arial" w:hAnsi="Arial" w:cs="Arial"/>
          <w:b/>
          <w:bCs/>
          <w:sz w:val="20"/>
          <w:szCs w:val="20"/>
        </w:rPr>
        <w:t>Table 9. Distribution of the respondents according to their irrigation practices</w:t>
      </w:r>
    </w:p>
    <w:tbl>
      <w:tblPr>
        <w:tblStyle w:val="TableGrid"/>
        <w:tblpPr w:leftFromText="180" w:rightFromText="180" w:vertAnchor="text" w:horzAnchor="margin" w:tblpY="148"/>
        <w:tblW w:w="5000" w:type="pct"/>
        <w:tblLook w:val="04A0" w:firstRow="1" w:lastRow="0" w:firstColumn="1" w:lastColumn="0" w:noHBand="0" w:noVBand="1"/>
      </w:tblPr>
      <w:tblGrid>
        <w:gridCol w:w="3271"/>
        <w:gridCol w:w="1783"/>
        <w:gridCol w:w="1484"/>
        <w:gridCol w:w="1190"/>
        <w:gridCol w:w="1283"/>
      </w:tblGrid>
      <w:tr w:rsidR="00C51151" w:rsidRPr="00FD6A9C" w14:paraId="3D9D1402" w14:textId="77777777" w:rsidTr="00EC203F">
        <w:trPr>
          <w:trHeight w:val="532"/>
        </w:trPr>
        <w:tc>
          <w:tcPr>
            <w:tcW w:w="1824" w:type="pct"/>
            <w:vAlign w:val="center"/>
          </w:tcPr>
          <w:p w14:paraId="37AFA27B" w14:textId="77777777" w:rsidR="00C51151" w:rsidRPr="00FD6A9C" w:rsidRDefault="00C51151" w:rsidP="00A9671D">
            <w:pPr>
              <w:tabs>
                <w:tab w:val="left" w:pos="360"/>
              </w:tabs>
              <w:spacing w:line="240" w:lineRule="auto"/>
              <w:jc w:val="center"/>
              <w:rPr>
                <w:rFonts w:ascii="Arial" w:hAnsi="Arial" w:cs="Arial"/>
                <w:b/>
              </w:rPr>
            </w:pPr>
            <w:r w:rsidRPr="00FD6A9C">
              <w:rPr>
                <w:rFonts w:ascii="Arial" w:hAnsi="Arial" w:cs="Arial"/>
                <w:b/>
                <w:bCs/>
              </w:rPr>
              <w:t>Irrigation practices</w:t>
            </w:r>
          </w:p>
        </w:tc>
        <w:tc>
          <w:tcPr>
            <w:tcW w:w="998" w:type="pct"/>
          </w:tcPr>
          <w:p w14:paraId="67F909CB" w14:textId="77777777" w:rsidR="00C51151" w:rsidRPr="00FD6A9C" w:rsidRDefault="00C51151" w:rsidP="00A9671D">
            <w:pPr>
              <w:tabs>
                <w:tab w:val="left" w:pos="360"/>
              </w:tabs>
              <w:spacing w:line="240" w:lineRule="auto"/>
              <w:jc w:val="center"/>
              <w:rPr>
                <w:rFonts w:ascii="Arial" w:hAnsi="Arial" w:cs="Arial"/>
                <w:b/>
              </w:rPr>
            </w:pPr>
            <w:r w:rsidRPr="00FD6A9C">
              <w:rPr>
                <w:rFonts w:ascii="Arial" w:hAnsi="Arial" w:cs="Arial"/>
                <w:b/>
              </w:rPr>
              <w:t xml:space="preserve">Highly </w:t>
            </w:r>
          </w:p>
          <w:p w14:paraId="57F9AB07" w14:textId="77777777" w:rsidR="00C51151" w:rsidRPr="00FD6A9C" w:rsidRDefault="00C51151" w:rsidP="00A9671D">
            <w:pPr>
              <w:tabs>
                <w:tab w:val="left" w:pos="360"/>
              </w:tabs>
              <w:spacing w:line="240" w:lineRule="auto"/>
              <w:jc w:val="center"/>
              <w:rPr>
                <w:rFonts w:ascii="Arial" w:hAnsi="Arial" w:cs="Arial"/>
                <w:b/>
              </w:rPr>
            </w:pPr>
            <w:r w:rsidRPr="00FD6A9C">
              <w:rPr>
                <w:rFonts w:ascii="Arial" w:hAnsi="Arial" w:cs="Arial"/>
                <w:b/>
              </w:rPr>
              <w:t>involved</w:t>
            </w:r>
          </w:p>
        </w:tc>
        <w:tc>
          <w:tcPr>
            <w:tcW w:w="809" w:type="pct"/>
          </w:tcPr>
          <w:p w14:paraId="2023162B" w14:textId="77777777" w:rsidR="00C51151" w:rsidRPr="00FD6A9C" w:rsidRDefault="00C51151" w:rsidP="00A9671D">
            <w:pPr>
              <w:tabs>
                <w:tab w:val="left" w:pos="360"/>
              </w:tabs>
              <w:spacing w:line="240" w:lineRule="auto"/>
              <w:jc w:val="center"/>
              <w:rPr>
                <w:rFonts w:ascii="Arial" w:hAnsi="Arial" w:cs="Arial"/>
                <w:b/>
              </w:rPr>
            </w:pPr>
            <w:r w:rsidRPr="00FD6A9C">
              <w:rPr>
                <w:rFonts w:ascii="Arial" w:hAnsi="Arial" w:cs="Arial"/>
                <w:b/>
              </w:rPr>
              <w:t>Moderately involved</w:t>
            </w:r>
          </w:p>
        </w:tc>
        <w:tc>
          <w:tcPr>
            <w:tcW w:w="648" w:type="pct"/>
          </w:tcPr>
          <w:p w14:paraId="7D16354D" w14:textId="77777777" w:rsidR="00C51151" w:rsidRPr="00FD6A9C" w:rsidRDefault="00C51151" w:rsidP="00A9671D">
            <w:pPr>
              <w:tabs>
                <w:tab w:val="left" w:pos="360"/>
              </w:tabs>
              <w:spacing w:line="240" w:lineRule="auto"/>
              <w:jc w:val="center"/>
              <w:rPr>
                <w:rFonts w:ascii="Arial" w:hAnsi="Arial" w:cs="Arial"/>
                <w:b/>
              </w:rPr>
            </w:pPr>
            <w:r w:rsidRPr="00FD6A9C">
              <w:rPr>
                <w:rFonts w:ascii="Arial" w:hAnsi="Arial" w:cs="Arial"/>
                <w:b/>
              </w:rPr>
              <w:t>Partially involved</w:t>
            </w:r>
          </w:p>
        </w:tc>
        <w:tc>
          <w:tcPr>
            <w:tcW w:w="721" w:type="pct"/>
          </w:tcPr>
          <w:p w14:paraId="5807C854" w14:textId="77777777" w:rsidR="00C51151" w:rsidRPr="00FD6A9C" w:rsidRDefault="00C51151" w:rsidP="00A9671D">
            <w:pPr>
              <w:tabs>
                <w:tab w:val="left" w:pos="360"/>
              </w:tabs>
              <w:spacing w:line="240" w:lineRule="auto"/>
              <w:jc w:val="center"/>
              <w:rPr>
                <w:rFonts w:ascii="Arial" w:hAnsi="Arial" w:cs="Arial"/>
                <w:b/>
              </w:rPr>
            </w:pPr>
            <w:r w:rsidRPr="00FD6A9C">
              <w:rPr>
                <w:rFonts w:ascii="Arial" w:hAnsi="Arial" w:cs="Arial"/>
                <w:b/>
              </w:rPr>
              <w:t>Not involved</w:t>
            </w:r>
          </w:p>
        </w:tc>
      </w:tr>
      <w:tr w:rsidR="00C51151" w:rsidRPr="00FD6A9C" w14:paraId="1C87D02D" w14:textId="77777777" w:rsidTr="00EC203F">
        <w:trPr>
          <w:trHeight w:val="127"/>
        </w:trPr>
        <w:tc>
          <w:tcPr>
            <w:tcW w:w="1824" w:type="pct"/>
          </w:tcPr>
          <w:p w14:paraId="4E15743B" w14:textId="77777777" w:rsidR="00C51151" w:rsidRPr="00FD6A9C" w:rsidRDefault="00C51151" w:rsidP="00A9671D">
            <w:pPr>
              <w:pStyle w:val="ListParagraph"/>
              <w:numPr>
                <w:ilvl w:val="0"/>
                <w:numId w:val="38"/>
              </w:numPr>
              <w:tabs>
                <w:tab w:val="left" w:pos="360"/>
              </w:tabs>
              <w:spacing w:after="0" w:line="240" w:lineRule="auto"/>
              <w:jc w:val="both"/>
              <w:rPr>
                <w:rFonts w:ascii="Arial" w:hAnsi="Arial" w:cs="Arial"/>
                <w:sz w:val="24"/>
                <w:szCs w:val="24"/>
              </w:rPr>
            </w:pPr>
            <w:r w:rsidRPr="00FD6A9C">
              <w:rPr>
                <w:rFonts w:ascii="Arial" w:hAnsi="Arial" w:cs="Arial"/>
                <w:sz w:val="24"/>
                <w:szCs w:val="24"/>
              </w:rPr>
              <w:t>Fresh water irrigation</w:t>
            </w:r>
          </w:p>
        </w:tc>
        <w:tc>
          <w:tcPr>
            <w:tcW w:w="998" w:type="pct"/>
          </w:tcPr>
          <w:p w14:paraId="2818DDAB" w14:textId="77777777" w:rsidR="00C51151" w:rsidRPr="00FD6A9C" w:rsidRDefault="00C51151" w:rsidP="00A9671D">
            <w:pPr>
              <w:tabs>
                <w:tab w:val="left" w:pos="360"/>
              </w:tabs>
              <w:spacing w:line="240" w:lineRule="auto"/>
              <w:jc w:val="center"/>
              <w:rPr>
                <w:rFonts w:ascii="Arial" w:hAnsi="Arial" w:cs="Arial"/>
              </w:rPr>
            </w:pPr>
            <w:r w:rsidRPr="00FD6A9C">
              <w:rPr>
                <w:rFonts w:ascii="Arial" w:hAnsi="Arial" w:cs="Arial"/>
              </w:rPr>
              <w:t>72(90.0*)</w:t>
            </w:r>
          </w:p>
        </w:tc>
        <w:tc>
          <w:tcPr>
            <w:tcW w:w="809" w:type="pct"/>
          </w:tcPr>
          <w:p w14:paraId="5CFCA19E" w14:textId="77777777" w:rsidR="00C51151" w:rsidRPr="00FD6A9C" w:rsidRDefault="00C51151" w:rsidP="00A9671D">
            <w:pPr>
              <w:tabs>
                <w:tab w:val="left" w:pos="360"/>
              </w:tabs>
              <w:spacing w:line="240" w:lineRule="auto"/>
              <w:jc w:val="center"/>
              <w:rPr>
                <w:rFonts w:ascii="Arial" w:hAnsi="Arial" w:cs="Arial"/>
              </w:rPr>
            </w:pPr>
            <w:r w:rsidRPr="00FD6A9C">
              <w:rPr>
                <w:rFonts w:ascii="Arial" w:hAnsi="Arial" w:cs="Arial"/>
              </w:rPr>
              <w:t>8(10.0)</w:t>
            </w:r>
          </w:p>
        </w:tc>
        <w:tc>
          <w:tcPr>
            <w:tcW w:w="648" w:type="pct"/>
          </w:tcPr>
          <w:p w14:paraId="62D10296" w14:textId="77777777" w:rsidR="00C51151" w:rsidRPr="00FD6A9C" w:rsidRDefault="00C51151" w:rsidP="00A9671D">
            <w:pPr>
              <w:tabs>
                <w:tab w:val="left" w:pos="360"/>
              </w:tabs>
              <w:spacing w:line="240" w:lineRule="auto"/>
              <w:jc w:val="center"/>
              <w:rPr>
                <w:rFonts w:ascii="Arial" w:hAnsi="Arial" w:cs="Arial"/>
              </w:rPr>
            </w:pPr>
            <w:r w:rsidRPr="00FD6A9C">
              <w:rPr>
                <w:rFonts w:ascii="Arial" w:hAnsi="Arial" w:cs="Arial"/>
              </w:rPr>
              <w:t>0(0.0)</w:t>
            </w:r>
          </w:p>
        </w:tc>
        <w:tc>
          <w:tcPr>
            <w:tcW w:w="721" w:type="pct"/>
          </w:tcPr>
          <w:p w14:paraId="075D2CAE" w14:textId="77777777" w:rsidR="00C51151" w:rsidRPr="00FD6A9C" w:rsidRDefault="00C51151" w:rsidP="00A9671D">
            <w:pPr>
              <w:tabs>
                <w:tab w:val="left" w:pos="360"/>
              </w:tabs>
              <w:spacing w:line="240" w:lineRule="auto"/>
              <w:jc w:val="center"/>
              <w:rPr>
                <w:rFonts w:ascii="Arial" w:hAnsi="Arial" w:cs="Arial"/>
              </w:rPr>
            </w:pPr>
            <w:r w:rsidRPr="00FD6A9C">
              <w:rPr>
                <w:rFonts w:ascii="Arial" w:hAnsi="Arial" w:cs="Arial"/>
              </w:rPr>
              <w:t>0(0.0)</w:t>
            </w:r>
          </w:p>
        </w:tc>
      </w:tr>
      <w:tr w:rsidR="00C51151" w:rsidRPr="00FD6A9C" w14:paraId="334E071B" w14:textId="77777777" w:rsidTr="00EC203F">
        <w:trPr>
          <w:trHeight w:val="253"/>
        </w:trPr>
        <w:tc>
          <w:tcPr>
            <w:tcW w:w="1824" w:type="pct"/>
          </w:tcPr>
          <w:p w14:paraId="214A1455" w14:textId="77777777" w:rsidR="00C51151" w:rsidRPr="00FD6A9C" w:rsidRDefault="00C51151" w:rsidP="00A9671D">
            <w:pPr>
              <w:pStyle w:val="ListParagraph"/>
              <w:numPr>
                <w:ilvl w:val="0"/>
                <w:numId w:val="38"/>
              </w:numPr>
              <w:tabs>
                <w:tab w:val="left" w:pos="360"/>
              </w:tabs>
              <w:spacing w:after="0" w:line="240" w:lineRule="auto"/>
              <w:jc w:val="both"/>
              <w:rPr>
                <w:rFonts w:ascii="Arial" w:hAnsi="Arial" w:cs="Arial"/>
                <w:sz w:val="24"/>
                <w:szCs w:val="24"/>
              </w:rPr>
            </w:pPr>
            <w:r w:rsidRPr="00FD6A9C">
              <w:rPr>
                <w:rFonts w:ascii="Arial" w:hAnsi="Arial" w:cs="Arial"/>
                <w:sz w:val="24"/>
                <w:szCs w:val="24"/>
              </w:rPr>
              <w:t>Rain water storage irrigation</w:t>
            </w:r>
          </w:p>
        </w:tc>
        <w:tc>
          <w:tcPr>
            <w:tcW w:w="998" w:type="pct"/>
          </w:tcPr>
          <w:p w14:paraId="31FACD62" w14:textId="77777777" w:rsidR="00C51151" w:rsidRPr="00FD6A9C" w:rsidRDefault="00C51151" w:rsidP="00A9671D">
            <w:pPr>
              <w:tabs>
                <w:tab w:val="left" w:pos="360"/>
              </w:tabs>
              <w:spacing w:line="240" w:lineRule="auto"/>
              <w:jc w:val="center"/>
              <w:rPr>
                <w:rFonts w:ascii="Arial" w:hAnsi="Arial" w:cs="Arial"/>
              </w:rPr>
            </w:pPr>
            <w:r w:rsidRPr="00FD6A9C">
              <w:rPr>
                <w:rFonts w:ascii="Arial" w:hAnsi="Arial" w:cs="Arial"/>
              </w:rPr>
              <w:t>0(0.0)</w:t>
            </w:r>
          </w:p>
        </w:tc>
        <w:tc>
          <w:tcPr>
            <w:tcW w:w="809" w:type="pct"/>
          </w:tcPr>
          <w:p w14:paraId="7DA5ED88" w14:textId="77777777" w:rsidR="00C51151" w:rsidRPr="00FD6A9C" w:rsidRDefault="00C51151" w:rsidP="00A9671D">
            <w:pPr>
              <w:tabs>
                <w:tab w:val="left" w:pos="360"/>
              </w:tabs>
              <w:spacing w:line="240" w:lineRule="auto"/>
              <w:jc w:val="center"/>
              <w:rPr>
                <w:rFonts w:ascii="Arial" w:hAnsi="Arial" w:cs="Arial"/>
              </w:rPr>
            </w:pPr>
            <w:r w:rsidRPr="00FD6A9C">
              <w:rPr>
                <w:rFonts w:ascii="Arial" w:hAnsi="Arial" w:cs="Arial"/>
              </w:rPr>
              <w:t>1(1.2)</w:t>
            </w:r>
          </w:p>
        </w:tc>
        <w:tc>
          <w:tcPr>
            <w:tcW w:w="648" w:type="pct"/>
          </w:tcPr>
          <w:p w14:paraId="61967ECE" w14:textId="77777777" w:rsidR="00C51151" w:rsidRPr="00FD6A9C" w:rsidRDefault="00C51151" w:rsidP="00A9671D">
            <w:pPr>
              <w:tabs>
                <w:tab w:val="left" w:pos="360"/>
              </w:tabs>
              <w:spacing w:line="240" w:lineRule="auto"/>
              <w:jc w:val="center"/>
              <w:rPr>
                <w:rFonts w:ascii="Arial" w:hAnsi="Arial" w:cs="Arial"/>
              </w:rPr>
            </w:pPr>
            <w:r w:rsidRPr="00FD6A9C">
              <w:rPr>
                <w:rFonts w:ascii="Arial" w:hAnsi="Arial" w:cs="Arial"/>
              </w:rPr>
              <w:t>9(11.3)</w:t>
            </w:r>
          </w:p>
        </w:tc>
        <w:tc>
          <w:tcPr>
            <w:tcW w:w="721" w:type="pct"/>
          </w:tcPr>
          <w:p w14:paraId="658B7D2D" w14:textId="77777777" w:rsidR="00C51151" w:rsidRPr="00FD6A9C" w:rsidRDefault="00C51151" w:rsidP="00A9671D">
            <w:pPr>
              <w:tabs>
                <w:tab w:val="left" w:pos="360"/>
              </w:tabs>
              <w:spacing w:line="240" w:lineRule="auto"/>
              <w:jc w:val="center"/>
              <w:rPr>
                <w:rFonts w:ascii="Arial" w:hAnsi="Arial" w:cs="Arial"/>
              </w:rPr>
            </w:pPr>
            <w:r w:rsidRPr="00FD6A9C">
              <w:rPr>
                <w:rFonts w:ascii="Arial" w:hAnsi="Arial" w:cs="Arial"/>
              </w:rPr>
              <w:t>70(87.5)</w:t>
            </w:r>
          </w:p>
        </w:tc>
      </w:tr>
      <w:tr w:rsidR="00C51151" w:rsidRPr="00FD6A9C" w14:paraId="68BF7222" w14:textId="77777777" w:rsidTr="00EC203F">
        <w:trPr>
          <w:trHeight w:val="154"/>
        </w:trPr>
        <w:tc>
          <w:tcPr>
            <w:tcW w:w="1824" w:type="pct"/>
          </w:tcPr>
          <w:p w14:paraId="537375E4" w14:textId="77777777" w:rsidR="00C51151" w:rsidRPr="00FD6A9C" w:rsidRDefault="00C51151" w:rsidP="00A9671D">
            <w:pPr>
              <w:pStyle w:val="ListParagraph"/>
              <w:numPr>
                <w:ilvl w:val="0"/>
                <w:numId w:val="38"/>
              </w:numPr>
              <w:tabs>
                <w:tab w:val="left" w:pos="360"/>
              </w:tabs>
              <w:spacing w:after="0" w:line="240" w:lineRule="auto"/>
              <w:jc w:val="both"/>
              <w:rPr>
                <w:rFonts w:ascii="Arial" w:hAnsi="Arial" w:cs="Arial"/>
                <w:sz w:val="24"/>
                <w:szCs w:val="24"/>
              </w:rPr>
            </w:pPr>
            <w:r w:rsidRPr="00FD6A9C">
              <w:rPr>
                <w:rFonts w:ascii="Arial" w:hAnsi="Arial" w:cs="Arial"/>
                <w:sz w:val="24"/>
                <w:szCs w:val="24"/>
              </w:rPr>
              <w:t>Dam construction</w:t>
            </w:r>
          </w:p>
        </w:tc>
        <w:tc>
          <w:tcPr>
            <w:tcW w:w="998" w:type="pct"/>
          </w:tcPr>
          <w:p w14:paraId="0F7E98ED" w14:textId="77777777" w:rsidR="00C51151" w:rsidRPr="00FD6A9C" w:rsidRDefault="00C51151" w:rsidP="00A9671D">
            <w:pPr>
              <w:tabs>
                <w:tab w:val="left" w:pos="360"/>
              </w:tabs>
              <w:spacing w:line="240" w:lineRule="auto"/>
              <w:jc w:val="center"/>
              <w:rPr>
                <w:rFonts w:ascii="Arial" w:hAnsi="Arial" w:cs="Arial"/>
              </w:rPr>
            </w:pPr>
            <w:r w:rsidRPr="00FD6A9C">
              <w:rPr>
                <w:rFonts w:ascii="Arial" w:hAnsi="Arial" w:cs="Arial"/>
              </w:rPr>
              <w:t>1(1.3)</w:t>
            </w:r>
          </w:p>
        </w:tc>
        <w:tc>
          <w:tcPr>
            <w:tcW w:w="809" w:type="pct"/>
          </w:tcPr>
          <w:p w14:paraId="06BD818F" w14:textId="77777777" w:rsidR="00C51151" w:rsidRPr="00FD6A9C" w:rsidRDefault="00C51151" w:rsidP="00A9671D">
            <w:pPr>
              <w:tabs>
                <w:tab w:val="left" w:pos="360"/>
              </w:tabs>
              <w:spacing w:line="240" w:lineRule="auto"/>
              <w:jc w:val="center"/>
              <w:rPr>
                <w:rFonts w:ascii="Arial" w:hAnsi="Arial" w:cs="Arial"/>
              </w:rPr>
            </w:pPr>
            <w:r w:rsidRPr="00FD6A9C">
              <w:rPr>
                <w:rFonts w:ascii="Arial" w:hAnsi="Arial" w:cs="Arial"/>
              </w:rPr>
              <w:t>36(45.0)</w:t>
            </w:r>
          </w:p>
        </w:tc>
        <w:tc>
          <w:tcPr>
            <w:tcW w:w="648" w:type="pct"/>
          </w:tcPr>
          <w:p w14:paraId="2F200D0A" w14:textId="77777777" w:rsidR="00C51151" w:rsidRPr="00FD6A9C" w:rsidRDefault="00C51151" w:rsidP="00A9671D">
            <w:pPr>
              <w:tabs>
                <w:tab w:val="left" w:pos="360"/>
              </w:tabs>
              <w:spacing w:line="240" w:lineRule="auto"/>
              <w:jc w:val="center"/>
              <w:rPr>
                <w:rFonts w:ascii="Arial" w:hAnsi="Arial" w:cs="Arial"/>
              </w:rPr>
            </w:pPr>
            <w:r w:rsidRPr="00FD6A9C">
              <w:rPr>
                <w:rFonts w:ascii="Arial" w:hAnsi="Arial" w:cs="Arial"/>
              </w:rPr>
              <w:t>42(52.5)</w:t>
            </w:r>
          </w:p>
        </w:tc>
        <w:tc>
          <w:tcPr>
            <w:tcW w:w="721" w:type="pct"/>
          </w:tcPr>
          <w:p w14:paraId="7BA0F40C" w14:textId="77777777" w:rsidR="00C51151" w:rsidRPr="00FD6A9C" w:rsidRDefault="00C51151" w:rsidP="00A9671D">
            <w:pPr>
              <w:tabs>
                <w:tab w:val="left" w:pos="360"/>
              </w:tabs>
              <w:spacing w:line="240" w:lineRule="auto"/>
              <w:jc w:val="center"/>
              <w:rPr>
                <w:rFonts w:ascii="Arial" w:hAnsi="Arial" w:cs="Arial"/>
              </w:rPr>
            </w:pPr>
            <w:r w:rsidRPr="00FD6A9C">
              <w:rPr>
                <w:rFonts w:ascii="Arial" w:hAnsi="Arial" w:cs="Arial"/>
              </w:rPr>
              <w:t>1(1.2)</w:t>
            </w:r>
          </w:p>
        </w:tc>
      </w:tr>
    </w:tbl>
    <w:p w14:paraId="101AE7FB" w14:textId="1E3264C1" w:rsidR="00C51151" w:rsidRPr="00FD6A9C" w:rsidRDefault="00C51151" w:rsidP="00A9671D">
      <w:pPr>
        <w:pStyle w:val="BodyText"/>
        <w:spacing w:after="120" w:line="360" w:lineRule="auto"/>
        <w:rPr>
          <w:rFonts w:ascii="Arial" w:hAnsi="Arial" w:cs="Arial"/>
          <w:b/>
          <w:sz w:val="20"/>
        </w:rPr>
      </w:pPr>
      <w:r w:rsidRPr="00FD6A9C">
        <w:rPr>
          <w:rFonts w:ascii="Arial" w:hAnsi="Arial" w:cs="Arial"/>
          <w:b/>
          <w:sz w:val="20"/>
        </w:rPr>
        <w:t>* Values in parenthesis indicate percent</w:t>
      </w:r>
    </w:p>
    <w:p w14:paraId="22DF8CC1" w14:textId="64A5B550" w:rsidR="00E3145B" w:rsidRPr="00FD6A9C" w:rsidRDefault="00E3145B" w:rsidP="00E3145B">
      <w:pPr>
        <w:pStyle w:val="Newparagraph"/>
        <w:spacing w:line="240" w:lineRule="auto"/>
        <w:ind w:firstLine="0"/>
        <w:jc w:val="both"/>
        <w:rPr>
          <w:rFonts w:ascii="Arial" w:hAnsi="Arial" w:cs="Arial"/>
          <w:lang w:val="en-US"/>
        </w:rPr>
      </w:pPr>
      <w:r w:rsidRPr="00FD6A9C">
        <w:rPr>
          <w:rFonts w:ascii="Arial" w:hAnsi="Arial" w:cs="Arial"/>
          <w:lang w:val="en-US"/>
        </w:rPr>
        <w:t xml:space="preserve">Respondents of the study area used surface water as a source of freshwater for irrigation purpose. Underground water </w:t>
      </w:r>
      <w:r>
        <w:rPr>
          <w:rFonts w:ascii="Arial" w:hAnsi="Arial" w:cs="Arial"/>
          <w:lang w:val="en-US"/>
        </w:rPr>
        <w:t>has</w:t>
      </w:r>
      <w:r w:rsidRPr="00FD6A9C">
        <w:rPr>
          <w:rFonts w:ascii="Arial" w:hAnsi="Arial" w:cs="Arial"/>
          <w:lang w:val="en-US"/>
        </w:rPr>
        <w:t xml:space="preserve"> salinity</w:t>
      </w:r>
      <w:r>
        <w:rPr>
          <w:rFonts w:ascii="Arial" w:hAnsi="Arial" w:cs="Arial"/>
          <w:lang w:val="en-US"/>
        </w:rPr>
        <w:t xml:space="preserve"> problem and it is </w:t>
      </w:r>
      <w:r w:rsidRPr="00FD6A9C">
        <w:rPr>
          <w:rFonts w:ascii="Arial" w:hAnsi="Arial" w:cs="Arial"/>
          <w:lang w:val="en-US"/>
        </w:rPr>
        <w:t xml:space="preserve">not suitable for crop production. In that sense, rain water would be an alternative source of freshwater. The use of rainwater in irrigation </w:t>
      </w:r>
      <w:r>
        <w:rPr>
          <w:rFonts w:ascii="Arial" w:hAnsi="Arial" w:cs="Arial"/>
          <w:lang w:val="en-US"/>
        </w:rPr>
        <w:t>was not</w:t>
      </w:r>
      <w:r w:rsidRPr="00FD6A9C">
        <w:rPr>
          <w:rFonts w:ascii="Arial" w:hAnsi="Arial" w:cs="Arial"/>
          <w:lang w:val="en-US"/>
        </w:rPr>
        <w:t xml:space="preserve"> popular due to lack of infrastructural facilities in the study areas. </w:t>
      </w:r>
    </w:p>
    <w:p w14:paraId="786368C5" w14:textId="7EF80A95" w:rsidR="004719C6" w:rsidRPr="00FD6A9C" w:rsidRDefault="004908EB" w:rsidP="004A37BE">
      <w:pPr>
        <w:pStyle w:val="Heading3"/>
        <w:spacing w:line="240" w:lineRule="auto"/>
        <w:jc w:val="both"/>
        <w:rPr>
          <w:rFonts w:ascii="Arial" w:hAnsi="Arial"/>
          <w:b/>
          <w:bCs w:val="0"/>
          <w:i w:val="0"/>
          <w:iCs/>
          <w:lang w:val="en-US"/>
        </w:rPr>
      </w:pPr>
      <w:r w:rsidRPr="00FD6A9C">
        <w:rPr>
          <w:rFonts w:ascii="Arial" w:hAnsi="Arial"/>
          <w:b/>
          <w:bCs w:val="0"/>
          <w:i w:val="0"/>
          <w:iCs/>
          <w:lang w:val="en-US"/>
        </w:rPr>
        <w:t xml:space="preserve">3.3.7 </w:t>
      </w:r>
      <w:r w:rsidR="004719C6" w:rsidRPr="00FD6A9C">
        <w:rPr>
          <w:rFonts w:ascii="Arial" w:hAnsi="Arial"/>
          <w:b/>
          <w:bCs w:val="0"/>
          <w:i w:val="0"/>
          <w:iCs/>
          <w:lang w:val="en-US"/>
        </w:rPr>
        <w:t>Change in cropping intensity practices</w:t>
      </w:r>
    </w:p>
    <w:p w14:paraId="18B7557D" w14:textId="77777777" w:rsidR="004719C6" w:rsidRPr="00FD6A9C" w:rsidRDefault="004719C6" w:rsidP="004A37BE">
      <w:pPr>
        <w:pStyle w:val="Paragraph"/>
        <w:spacing w:line="240" w:lineRule="auto"/>
        <w:jc w:val="both"/>
        <w:rPr>
          <w:rFonts w:ascii="Arial" w:hAnsi="Arial" w:cs="Arial"/>
          <w:lang w:val="en-US"/>
        </w:rPr>
      </w:pPr>
      <w:r w:rsidRPr="00FD6A9C">
        <w:rPr>
          <w:rFonts w:ascii="Arial" w:hAnsi="Arial" w:cs="Arial"/>
          <w:lang w:val="en-US"/>
        </w:rPr>
        <w:t>Information displayed in Table 10 illustrate that almost all (98.8%) of respondents were highly involved in decreasing cropping intensity practice because of the low productivity of the soil.</w:t>
      </w:r>
    </w:p>
    <w:p w14:paraId="4C576311" w14:textId="25BCC9C0" w:rsidR="004719C6" w:rsidRPr="00FD6A9C" w:rsidRDefault="004719C6" w:rsidP="004A37BE">
      <w:pPr>
        <w:pStyle w:val="Newparagraph"/>
        <w:spacing w:line="240" w:lineRule="auto"/>
        <w:ind w:firstLine="0"/>
        <w:jc w:val="both"/>
        <w:rPr>
          <w:rFonts w:ascii="Arial" w:hAnsi="Arial" w:cs="Arial"/>
          <w:lang w:val="en-US"/>
        </w:rPr>
      </w:pPr>
      <w:r w:rsidRPr="00FD6A9C">
        <w:rPr>
          <w:rFonts w:ascii="Arial" w:hAnsi="Arial" w:cs="Arial"/>
          <w:lang w:val="en-US"/>
        </w:rPr>
        <w:lastRenderedPageBreak/>
        <w:t>Crop production in the study area is severely affected by saline contaminated soil. This gives rise to land use changes, low agricultural productivity, and changing of crop-based livelihood of the respondents, which ultimately triggers loss of agricultural lands and food insecurity. Hossain</w:t>
      </w:r>
      <w:r w:rsidR="00862B88" w:rsidRPr="00FD6A9C">
        <w:rPr>
          <w:rFonts w:ascii="Arial" w:hAnsi="Arial" w:cs="Arial"/>
          <w:lang w:val="en-US"/>
        </w:rPr>
        <w:t xml:space="preserve"> et al.</w:t>
      </w:r>
      <w:r w:rsidR="00F81821" w:rsidRPr="00FD6A9C">
        <w:rPr>
          <w:rFonts w:ascii="Arial" w:hAnsi="Arial" w:cs="Arial"/>
          <w:lang w:val="en-US"/>
        </w:rPr>
        <w:t>,</w:t>
      </w:r>
      <w:r w:rsidR="00862B88" w:rsidRPr="00FD6A9C">
        <w:rPr>
          <w:rFonts w:ascii="Arial" w:hAnsi="Arial" w:cs="Arial"/>
          <w:lang w:val="en-US"/>
        </w:rPr>
        <w:t xml:space="preserve"> </w:t>
      </w:r>
      <w:r w:rsidRPr="00FD6A9C">
        <w:rPr>
          <w:rFonts w:ascii="Arial" w:hAnsi="Arial" w:cs="Arial"/>
          <w:lang w:val="en-US"/>
        </w:rPr>
        <w:t>(2018) noticed similar incidents in their study in the southwest coastal areas of Bangladesh.</w:t>
      </w:r>
    </w:p>
    <w:p w14:paraId="7E28E4B5" w14:textId="77777777" w:rsidR="00A9671D" w:rsidRPr="00FD6A9C" w:rsidRDefault="00A9671D" w:rsidP="00555164">
      <w:pPr>
        <w:pStyle w:val="Tabletitle"/>
        <w:spacing w:line="240" w:lineRule="auto"/>
        <w:ind w:left="990" w:hanging="990"/>
        <w:jc w:val="center"/>
        <w:rPr>
          <w:rStyle w:val="IntenseEmphasis"/>
          <w:rFonts w:ascii="Arial" w:hAnsi="Arial" w:cs="Arial"/>
          <w:b w:val="0"/>
          <w:bCs w:val="0"/>
          <w:i w:val="0"/>
          <w:iCs w:val="0"/>
          <w:sz w:val="20"/>
          <w:szCs w:val="20"/>
        </w:rPr>
      </w:pPr>
      <w:r w:rsidRPr="00FD6A9C">
        <w:rPr>
          <w:rFonts w:ascii="Arial" w:hAnsi="Arial" w:cs="Arial"/>
          <w:b/>
          <w:bCs/>
          <w:sz w:val="20"/>
          <w:szCs w:val="20"/>
        </w:rPr>
        <w:t>Table 10. Distribution of the respondents according to their change in cropping intensity practices</w:t>
      </w:r>
    </w:p>
    <w:tbl>
      <w:tblPr>
        <w:tblStyle w:val="TableGrid"/>
        <w:tblpPr w:leftFromText="180" w:rightFromText="180" w:vertAnchor="text" w:horzAnchor="margin" w:tblpY="148"/>
        <w:tblW w:w="5000" w:type="pct"/>
        <w:tblLook w:val="04A0" w:firstRow="1" w:lastRow="0" w:firstColumn="1" w:lastColumn="0" w:noHBand="0" w:noVBand="1"/>
      </w:tblPr>
      <w:tblGrid>
        <w:gridCol w:w="3335"/>
        <w:gridCol w:w="1716"/>
        <w:gridCol w:w="1487"/>
        <w:gridCol w:w="1190"/>
        <w:gridCol w:w="1283"/>
      </w:tblGrid>
      <w:tr w:rsidR="00A9671D" w:rsidRPr="00FD6A9C" w14:paraId="76C33C32" w14:textId="77777777" w:rsidTr="00EC203F">
        <w:trPr>
          <w:trHeight w:val="443"/>
        </w:trPr>
        <w:tc>
          <w:tcPr>
            <w:tcW w:w="1852" w:type="pct"/>
            <w:vAlign w:val="center"/>
          </w:tcPr>
          <w:p w14:paraId="01DAE460" w14:textId="77777777" w:rsidR="00A9671D" w:rsidRPr="00FD6A9C" w:rsidRDefault="00A9671D" w:rsidP="00A9671D">
            <w:pPr>
              <w:spacing w:line="240" w:lineRule="auto"/>
              <w:ind w:left="1080" w:hanging="1080"/>
              <w:jc w:val="center"/>
              <w:rPr>
                <w:rFonts w:ascii="Arial" w:hAnsi="Arial" w:cs="Arial"/>
                <w:b/>
                <w:bCs/>
              </w:rPr>
            </w:pPr>
            <w:r w:rsidRPr="00FD6A9C">
              <w:rPr>
                <w:rFonts w:ascii="Arial" w:hAnsi="Arial" w:cs="Arial"/>
                <w:b/>
                <w:bCs/>
              </w:rPr>
              <w:t>Cropping intensity practices</w:t>
            </w:r>
          </w:p>
        </w:tc>
        <w:tc>
          <w:tcPr>
            <w:tcW w:w="954" w:type="pct"/>
          </w:tcPr>
          <w:p w14:paraId="4577EAA7" w14:textId="77777777" w:rsidR="00A9671D" w:rsidRPr="00FD6A9C" w:rsidRDefault="00A9671D" w:rsidP="00A9671D">
            <w:pPr>
              <w:tabs>
                <w:tab w:val="left" w:pos="360"/>
              </w:tabs>
              <w:spacing w:line="240" w:lineRule="auto"/>
              <w:jc w:val="center"/>
              <w:rPr>
                <w:rFonts w:ascii="Arial" w:hAnsi="Arial" w:cs="Arial"/>
                <w:b/>
              </w:rPr>
            </w:pPr>
            <w:r w:rsidRPr="00FD6A9C">
              <w:rPr>
                <w:rFonts w:ascii="Arial" w:hAnsi="Arial" w:cs="Arial"/>
                <w:b/>
              </w:rPr>
              <w:t xml:space="preserve">Highly </w:t>
            </w:r>
          </w:p>
          <w:p w14:paraId="2471CFDB" w14:textId="77777777" w:rsidR="00A9671D" w:rsidRPr="00FD6A9C" w:rsidRDefault="00A9671D" w:rsidP="00A9671D">
            <w:pPr>
              <w:tabs>
                <w:tab w:val="left" w:pos="360"/>
              </w:tabs>
              <w:spacing w:line="240" w:lineRule="auto"/>
              <w:jc w:val="center"/>
              <w:rPr>
                <w:rFonts w:ascii="Arial" w:hAnsi="Arial" w:cs="Arial"/>
                <w:b/>
              </w:rPr>
            </w:pPr>
            <w:r w:rsidRPr="00FD6A9C">
              <w:rPr>
                <w:rFonts w:ascii="Arial" w:hAnsi="Arial" w:cs="Arial"/>
                <w:b/>
              </w:rPr>
              <w:t>involved</w:t>
            </w:r>
          </w:p>
        </w:tc>
        <w:tc>
          <w:tcPr>
            <w:tcW w:w="826" w:type="pct"/>
          </w:tcPr>
          <w:p w14:paraId="3D3FBE1B" w14:textId="77777777" w:rsidR="00A9671D" w:rsidRPr="00FD6A9C" w:rsidRDefault="00A9671D" w:rsidP="00A9671D">
            <w:pPr>
              <w:tabs>
                <w:tab w:val="left" w:pos="360"/>
              </w:tabs>
              <w:spacing w:line="240" w:lineRule="auto"/>
              <w:jc w:val="center"/>
              <w:rPr>
                <w:rFonts w:ascii="Arial" w:hAnsi="Arial" w:cs="Arial"/>
                <w:b/>
              </w:rPr>
            </w:pPr>
            <w:r w:rsidRPr="00FD6A9C">
              <w:rPr>
                <w:rFonts w:ascii="Arial" w:hAnsi="Arial" w:cs="Arial"/>
                <w:b/>
              </w:rPr>
              <w:t>Moderately involved</w:t>
            </w:r>
          </w:p>
        </w:tc>
        <w:tc>
          <w:tcPr>
            <w:tcW w:w="654" w:type="pct"/>
          </w:tcPr>
          <w:p w14:paraId="516CD877" w14:textId="77777777" w:rsidR="00A9671D" w:rsidRPr="00FD6A9C" w:rsidRDefault="00A9671D" w:rsidP="00A9671D">
            <w:pPr>
              <w:tabs>
                <w:tab w:val="left" w:pos="360"/>
              </w:tabs>
              <w:spacing w:line="240" w:lineRule="auto"/>
              <w:jc w:val="center"/>
              <w:rPr>
                <w:rFonts w:ascii="Arial" w:hAnsi="Arial" w:cs="Arial"/>
                <w:b/>
              </w:rPr>
            </w:pPr>
            <w:r w:rsidRPr="00FD6A9C">
              <w:rPr>
                <w:rFonts w:ascii="Arial" w:hAnsi="Arial" w:cs="Arial"/>
                <w:b/>
              </w:rPr>
              <w:t>Partially involved</w:t>
            </w:r>
          </w:p>
        </w:tc>
        <w:tc>
          <w:tcPr>
            <w:tcW w:w="713" w:type="pct"/>
          </w:tcPr>
          <w:p w14:paraId="57B93215" w14:textId="77777777" w:rsidR="00A9671D" w:rsidRPr="00FD6A9C" w:rsidRDefault="00A9671D" w:rsidP="00A9671D">
            <w:pPr>
              <w:tabs>
                <w:tab w:val="left" w:pos="360"/>
              </w:tabs>
              <w:spacing w:line="240" w:lineRule="auto"/>
              <w:jc w:val="center"/>
              <w:rPr>
                <w:rFonts w:ascii="Arial" w:hAnsi="Arial" w:cs="Arial"/>
                <w:b/>
              </w:rPr>
            </w:pPr>
            <w:r w:rsidRPr="00FD6A9C">
              <w:rPr>
                <w:rFonts w:ascii="Arial" w:hAnsi="Arial" w:cs="Arial"/>
                <w:b/>
              </w:rPr>
              <w:t>Not involved</w:t>
            </w:r>
          </w:p>
        </w:tc>
      </w:tr>
      <w:tr w:rsidR="00A9671D" w:rsidRPr="00FD6A9C" w14:paraId="342F3B94" w14:textId="77777777" w:rsidTr="00EC203F">
        <w:trPr>
          <w:trHeight w:val="326"/>
        </w:trPr>
        <w:tc>
          <w:tcPr>
            <w:tcW w:w="1852" w:type="pct"/>
          </w:tcPr>
          <w:p w14:paraId="3AE951EF" w14:textId="77777777" w:rsidR="00A9671D" w:rsidRPr="00FD6A9C" w:rsidRDefault="00A9671D" w:rsidP="00A9671D">
            <w:pPr>
              <w:pStyle w:val="ListParagraph"/>
              <w:numPr>
                <w:ilvl w:val="0"/>
                <w:numId w:val="39"/>
              </w:numPr>
              <w:tabs>
                <w:tab w:val="left" w:pos="360"/>
              </w:tabs>
              <w:spacing w:after="0" w:line="240" w:lineRule="auto"/>
              <w:rPr>
                <w:rFonts w:ascii="Arial" w:hAnsi="Arial" w:cs="Arial"/>
                <w:sz w:val="24"/>
                <w:szCs w:val="24"/>
              </w:rPr>
            </w:pPr>
            <w:r w:rsidRPr="00FD6A9C">
              <w:rPr>
                <w:rFonts w:ascii="Arial" w:hAnsi="Arial" w:cs="Arial"/>
                <w:sz w:val="24"/>
                <w:szCs w:val="24"/>
              </w:rPr>
              <w:t>Increasing</w:t>
            </w:r>
            <w:r w:rsidRPr="00FD6A9C">
              <w:rPr>
                <w:rFonts w:ascii="Arial" w:hAnsi="Arial" w:cs="Arial"/>
                <w:b/>
                <w:sz w:val="24"/>
                <w:szCs w:val="24"/>
              </w:rPr>
              <w:t xml:space="preserve"> </w:t>
            </w:r>
            <w:r w:rsidRPr="00FD6A9C">
              <w:rPr>
                <w:rFonts w:ascii="Arial" w:hAnsi="Arial" w:cs="Arial"/>
                <w:sz w:val="24"/>
                <w:szCs w:val="24"/>
              </w:rPr>
              <w:t>cropping intensity</w:t>
            </w:r>
          </w:p>
        </w:tc>
        <w:tc>
          <w:tcPr>
            <w:tcW w:w="954" w:type="pct"/>
            <w:vAlign w:val="center"/>
          </w:tcPr>
          <w:p w14:paraId="23F91CC3" w14:textId="77777777" w:rsidR="00A9671D" w:rsidRPr="00FD6A9C" w:rsidRDefault="00A9671D" w:rsidP="00A9671D">
            <w:pPr>
              <w:tabs>
                <w:tab w:val="left" w:pos="360"/>
              </w:tabs>
              <w:spacing w:line="240" w:lineRule="auto"/>
              <w:jc w:val="center"/>
              <w:rPr>
                <w:rFonts w:ascii="Arial" w:hAnsi="Arial" w:cs="Arial"/>
                <w:bCs/>
              </w:rPr>
            </w:pPr>
            <w:r w:rsidRPr="00FD6A9C">
              <w:rPr>
                <w:rFonts w:ascii="Arial" w:hAnsi="Arial" w:cs="Arial"/>
                <w:bCs/>
              </w:rPr>
              <w:t>0(0.0*)</w:t>
            </w:r>
          </w:p>
        </w:tc>
        <w:tc>
          <w:tcPr>
            <w:tcW w:w="826" w:type="pct"/>
            <w:vAlign w:val="center"/>
          </w:tcPr>
          <w:p w14:paraId="26D11DA3" w14:textId="77777777" w:rsidR="00A9671D" w:rsidRPr="00FD6A9C" w:rsidRDefault="00A9671D" w:rsidP="00A9671D">
            <w:pPr>
              <w:tabs>
                <w:tab w:val="left" w:pos="360"/>
              </w:tabs>
              <w:spacing w:line="240" w:lineRule="auto"/>
              <w:jc w:val="center"/>
              <w:rPr>
                <w:rFonts w:ascii="Arial" w:hAnsi="Arial" w:cs="Arial"/>
                <w:bCs/>
              </w:rPr>
            </w:pPr>
            <w:r w:rsidRPr="00FD6A9C">
              <w:rPr>
                <w:rFonts w:ascii="Arial" w:hAnsi="Arial" w:cs="Arial"/>
                <w:bCs/>
              </w:rPr>
              <w:t>0(0.0)</w:t>
            </w:r>
          </w:p>
        </w:tc>
        <w:tc>
          <w:tcPr>
            <w:tcW w:w="654" w:type="pct"/>
            <w:vAlign w:val="center"/>
          </w:tcPr>
          <w:p w14:paraId="3F6AC3EA" w14:textId="77777777" w:rsidR="00A9671D" w:rsidRPr="00FD6A9C" w:rsidRDefault="00A9671D" w:rsidP="00A9671D">
            <w:pPr>
              <w:tabs>
                <w:tab w:val="left" w:pos="360"/>
              </w:tabs>
              <w:spacing w:line="240" w:lineRule="auto"/>
              <w:jc w:val="center"/>
              <w:rPr>
                <w:rFonts w:ascii="Arial" w:hAnsi="Arial" w:cs="Arial"/>
                <w:bCs/>
              </w:rPr>
            </w:pPr>
            <w:r w:rsidRPr="00FD6A9C">
              <w:rPr>
                <w:rFonts w:ascii="Arial" w:hAnsi="Arial" w:cs="Arial"/>
                <w:bCs/>
              </w:rPr>
              <w:t>1(1.2)</w:t>
            </w:r>
          </w:p>
        </w:tc>
        <w:tc>
          <w:tcPr>
            <w:tcW w:w="713" w:type="pct"/>
            <w:vAlign w:val="center"/>
          </w:tcPr>
          <w:p w14:paraId="7DEACFB5" w14:textId="77777777" w:rsidR="00A9671D" w:rsidRPr="00FD6A9C" w:rsidRDefault="00A9671D" w:rsidP="00A9671D">
            <w:pPr>
              <w:tabs>
                <w:tab w:val="left" w:pos="360"/>
              </w:tabs>
              <w:spacing w:line="240" w:lineRule="auto"/>
              <w:jc w:val="center"/>
              <w:rPr>
                <w:rFonts w:ascii="Arial" w:hAnsi="Arial" w:cs="Arial"/>
                <w:bCs/>
              </w:rPr>
            </w:pPr>
            <w:r w:rsidRPr="00FD6A9C">
              <w:rPr>
                <w:rFonts w:ascii="Arial" w:hAnsi="Arial" w:cs="Arial"/>
                <w:bCs/>
              </w:rPr>
              <w:t>79(98.8)</w:t>
            </w:r>
          </w:p>
        </w:tc>
      </w:tr>
      <w:tr w:rsidR="00A9671D" w:rsidRPr="00FD6A9C" w14:paraId="543E44E3" w14:textId="77777777" w:rsidTr="00EC203F">
        <w:trPr>
          <w:trHeight w:val="360"/>
        </w:trPr>
        <w:tc>
          <w:tcPr>
            <w:tcW w:w="1852" w:type="pct"/>
          </w:tcPr>
          <w:p w14:paraId="130D7B1A" w14:textId="77777777" w:rsidR="00A9671D" w:rsidRPr="00FD6A9C" w:rsidRDefault="00A9671D" w:rsidP="00A9671D">
            <w:pPr>
              <w:pStyle w:val="ListParagraph"/>
              <w:numPr>
                <w:ilvl w:val="0"/>
                <w:numId w:val="39"/>
              </w:numPr>
              <w:tabs>
                <w:tab w:val="left" w:pos="360"/>
              </w:tabs>
              <w:spacing w:after="0" w:line="240" w:lineRule="auto"/>
              <w:rPr>
                <w:rFonts w:ascii="Arial" w:hAnsi="Arial" w:cs="Arial"/>
                <w:sz w:val="24"/>
                <w:szCs w:val="24"/>
              </w:rPr>
            </w:pPr>
            <w:r w:rsidRPr="00FD6A9C">
              <w:rPr>
                <w:rFonts w:ascii="Arial" w:hAnsi="Arial" w:cs="Arial"/>
                <w:sz w:val="24"/>
                <w:szCs w:val="24"/>
              </w:rPr>
              <w:t>Decreasing</w:t>
            </w:r>
            <w:r w:rsidRPr="00FD6A9C">
              <w:rPr>
                <w:rFonts w:ascii="Arial" w:hAnsi="Arial" w:cs="Arial"/>
                <w:b/>
                <w:sz w:val="24"/>
                <w:szCs w:val="24"/>
              </w:rPr>
              <w:t xml:space="preserve"> </w:t>
            </w:r>
            <w:r w:rsidRPr="00FD6A9C">
              <w:rPr>
                <w:rFonts w:ascii="Arial" w:hAnsi="Arial" w:cs="Arial"/>
                <w:sz w:val="24"/>
                <w:szCs w:val="24"/>
              </w:rPr>
              <w:t>cropping intensity</w:t>
            </w:r>
          </w:p>
        </w:tc>
        <w:tc>
          <w:tcPr>
            <w:tcW w:w="954" w:type="pct"/>
            <w:vAlign w:val="center"/>
          </w:tcPr>
          <w:p w14:paraId="0738623A" w14:textId="77777777" w:rsidR="00A9671D" w:rsidRPr="00FD6A9C" w:rsidRDefault="00A9671D" w:rsidP="00A9671D">
            <w:pPr>
              <w:tabs>
                <w:tab w:val="left" w:pos="360"/>
              </w:tabs>
              <w:spacing w:line="240" w:lineRule="auto"/>
              <w:jc w:val="center"/>
              <w:rPr>
                <w:rFonts w:ascii="Arial" w:hAnsi="Arial" w:cs="Arial"/>
                <w:bCs/>
              </w:rPr>
            </w:pPr>
            <w:r w:rsidRPr="00FD6A9C">
              <w:rPr>
                <w:rFonts w:ascii="Arial" w:hAnsi="Arial" w:cs="Arial"/>
                <w:bCs/>
              </w:rPr>
              <w:t>79(98.8)</w:t>
            </w:r>
          </w:p>
        </w:tc>
        <w:tc>
          <w:tcPr>
            <w:tcW w:w="826" w:type="pct"/>
            <w:vAlign w:val="center"/>
          </w:tcPr>
          <w:p w14:paraId="191CED04" w14:textId="77777777" w:rsidR="00A9671D" w:rsidRPr="00FD6A9C" w:rsidRDefault="00A9671D" w:rsidP="00A9671D">
            <w:pPr>
              <w:tabs>
                <w:tab w:val="left" w:pos="360"/>
              </w:tabs>
              <w:spacing w:line="240" w:lineRule="auto"/>
              <w:jc w:val="center"/>
              <w:rPr>
                <w:rFonts w:ascii="Arial" w:hAnsi="Arial" w:cs="Arial"/>
                <w:bCs/>
              </w:rPr>
            </w:pPr>
            <w:r w:rsidRPr="00FD6A9C">
              <w:rPr>
                <w:rFonts w:ascii="Arial" w:hAnsi="Arial" w:cs="Arial"/>
                <w:bCs/>
              </w:rPr>
              <w:t>1(1.2)</w:t>
            </w:r>
          </w:p>
        </w:tc>
        <w:tc>
          <w:tcPr>
            <w:tcW w:w="654" w:type="pct"/>
            <w:vAlign w:val="center"/>
          </w:tcPr>
          <w:p w14:paraId="05BD70CC" w14:textId="77777777" w:rsidR="00A9671D" w:rsidRPr="00FD6A9C" w:rsidRDefault="00A9671D" w:rsidP="00A9671D">
            <w:pPr>
              <w:tabs>
                <w:tab w:val="left" w:pos="360"/>
              </w:tabs>
              <w:spacing w:line="240" w:lineRule="auto"/>
              <w:jc w:val="center"/>
              <w:rPr>
                <w:rFonts w:ascii="Arial" w:hAnsi="Arial" w:cs="Arial"/>
                <w:bCs/>
              </w:rPr>
            </w:pPr>
            <w:r w:rsidRPr="00FD6A9C">
              <w:rPr>
                <w:rFonts w:ascii="Arial" w:hAnsi="Arial" w:cs="Arial"/>
                <w:bCs/>
              </w:rPr>
              <w:t>0(0.0)</w:t>
            </w:r>
          </w:p>
        </w:tc>
        <w:tc>
          <w:tcPr>
            <w:tcW w:w="713" w:type="pct"/>
            <w:vAlign w:val="center"/>
          </w:tcPr>
          <w:p w14:paraId="4F9CFA61" w14:textId="77777777" w:rsidR="00A9671D" w:rsidRPr="00FD6A9C" w:rsidRDefault="00A9671D" w:rsidP="00A9671D">
            <w:pPr>
              <w:tabs>
                <w:tab w:val="left" w:pos="360"/>
              </w:tabs>
              <w:spacing w:line="240" w:lineRule="auto"/>
              <w:jc w:val="center"/>
              <w:rPr>
                <w:rFonts w:ascii="Arial" w:hAnsi="Arial" w:cs="Arial"/>
                <w:bCs/>
              </w:rPr>
            </w:pPr>
            <w:r w:rsidRPr="00FD6A9C">
              <w:rPr>
                <w:rFonts w:ascii="Arial" w:hAnsi="Arial" w:cs="Arial"/>
                <w:bCs/>
              </w:rPr>
              <w:t>0(0.0)</w:t>
            </w:r>
          </w:p>
        </w:tc>
      </w:tr>
    </w:tbl>
    <w:p w14:paraId="73E596A6" w14:textId="77777777" w:rsidR="00A9671D" w:rsidRPr="00FD6A9C" w:rsidRDefault="00A9671D" w:rsidP="00A9671D">
      <w:pPr>
        <w:pStyle w:val="BodyText"/>
        <w:spacing w:line="360" w:lineRule="auto"/>
        <w:rPr>
          <w:rFonts w:ascii="Arial" w:hAnsi="Arial" w:cs="Arial"/>
          <w:b/>
          <w:sz w:val="20"/>
        </w:rPr>
      </w:pPr>
      <w:r w:rsidRPr="00FD6A9C">
        <w:rPr>
          <w:rFonts w:ascii="Arial" w:hAnsi="Arial" w:cs="Arial"/>
          <w:b/>
          <w:sz w:val="20"/>
        </w:rPr>
        <w:t>* Values in parenthesis indicate percent</w:t>
      </w:r>
    </w:p>
    <w:p w14:paraId="4F806807" w14:textId="692544AD" w:rsidR="004719C6" w:rsidRPr="00FD6A9C" w:rsidRDefault="004908EB" w:rsidP="00AD38B7">
      <w:pPr>
        <w:pStyle w:val="Heading3"/>
        <w:spacing w:before="0" w:line="240" w:lineRule="auto"/>
        <w:jc w:val="both"/>
        <w:rPr>
          <w:rFonts w:ascii="Arial" w:hAnsi="Arial"/>
          <w:b/>
          <w:bCs w:val="0"/>
          <w:i w:val="0"/>
          <w:iCs/>
          <w:lang w:val="en-US"/>
        </w:rPr>
      </w:pPr>
      <w:r w:rsidRPr="00FD6A9C">
        <w:rPr>
          <w:rFonts w:ascii="Arial" w:hAnsi="Arial"/>
          <w:b/>
          <w:bCs w:val="0"/>
          <w:i w:val="0"/>
          <w:iCs/>
          <w:lang w:val="en-US"/>
        </w:rPr>
        <w:t xml:space="preserve">3.3.8 </w:t>
      </w:r>
      <w:r w:rsidR="004719C6" w:rsidRPr="00FD6A9C">
        <w:rPr>
          <w:rFonts w:ascii="Arial" w:hAnsi="Arial"/>
          <w:b/>
          <w:bCs w:val="0"/>
          <w:i w:val="0"/>
          <w:iCs/>
          <w:lang w:val="en-US"/>
        </w:rPr>
        <w:t>Transformation of agricultural practices</w:t>
      </w:r>
    </w:p>
    <w:p w14:paraId="0C23C11E" w14:textId="77777777" w:rsidR="004719C6" w:rsidRPr="00FD6A9C" w:rsidRDefault="004719C6" w:rsidP="004A37BE">
      <w:pPr>
        <w:pStyle w:val="Paragraph"/>
        <w:spacing w:line="240" w:lineRule="auto"/>
        <w:jc w:val="both"/>
        <w:rPr>
          <w:rFonts w:ascii="Arial" w:hAnsi="Arial" w:cs="Arial"/>
          <w:iCs/>
          <w:lang w:val="en-US"/>
        </w:rPr>
      </w:pPr>
      <w:r w:rsidRPr="00FD6A9C">
        <w:rPr>
          <w:rFonts w:ascii="Arial" w:hAnsi="Arial" w:cs="Arial"/>
          <w:lang w:val="en-US"/>
        </w:rPr>
        <w:t xml:space="preserve">Due to increasing salinity of coastal areas, transformation of agricultural practice is worth seeing. Most of the respondent farmers were changing their farming practices. Eight types of transformation of agricultural practices were found in coastal areas (Table 11). </w:t>
      </w:r>
      <w:r w:rsidRPr="00FD6A9C">
        <w:rPr>
          <w:rFonts w:ascii="Arial" w:hAnsi="Arial" w:cs="Arial"/>
          <w:iCs/>
          <w:lang w:val="en-US"/>
        </w:rPr>
        <w:t xml:space="preserve">In accordance with most (92.5%) of the respondents highly involved in shifting from rice to prawn followed by shifting from crops to livestock (57.5%) practices. Again, a majority (92.5%) of them did not involve in shifting from prawn to livestock and adoption of agroforestry practices (86.3%). </w:t>
      </w:r>
    </w:p>
    <w:p w14:paraId="3A029F29" w14:textId="77777777" w:rsidR="00C37E2B" w:rsidRPr="00FD6A9C" w:rsidRDefault="00C37E2B" w:rsidP="00555164">
      <w:pPr>
        <w:pStyle w:val="Tabletitle"/>
        <w:spacing w:line="240" w:lineRule="auto"/>
        <w:ind w:left="990" w:hanging="990"/>
        <w:jc w:val="center"/>
        <w:rPr>
          <w:rFonts w:ascii="Arial" w:hAnsi="Arial" w:cs="Arial"/>
          <w:b/>
          <w:bCs/>
          <w:sz w:val="20"/>
          <w:szCs w:val="20"/>
        </w:rPr>
      </w:pPr>
      <w:r w:rsidRPr="00FD6A9C">
        <w:rPr>
          <w:rFonts w:ascii="Arial" w:hAnsi="Arial" w:cs="Arial"/>
          <w:b/>
          <w:bCs/>
          <w:sz w:val="20"/>
          <w:szCs w:val="20"/>
        </w:rPr>
        <w:t>Table 11. Distribution of the respondents according to their transformation of agricultural practices</w:t>
      </w:r>
    </w:p>
    <w:tbl>
      <w:tblPr>
        <w:tblStyle w:val="TableGrid"/>
        <w:tblpPr w:leftFromText="180" w:rightFromText="180" w:vertAnchor="text" w:horzAnchor="margin" w:tblpY="148"/>
        <w:tblW w:w="5000" w:type="pct"/>
        <w:tblLook w:val="04A0" w:firstRow="1" w:lastRow="0" w:firstColumn="1" w:lastColumn="0" w:noHBand="0" w:noVBand="1"/>
      </w:tblPr>
      <w:tblGrid>
        <w:gridCol w:w="3957"/>
        <w:gridCol w:w="1190"/>
        <w:gridCol w:w="1484"/>
        <w:gridCol w:w="1190"/>
        <w:gridCol w:w="1190"/>
      </w:tblGrid>
      <w:tr w:rsidR="00C37E2B" w:rsidRPr="00FD6A9C" w14:paraId="3275E573" w14:textId="77777777" w:rsidTr="00EC203F">
        <w:trPr>
          <w:trHeight w:val="444"/>
        </w:trPr>
        <w:tc>
          <w:tcPr>
            <w:tcW w:w="2693" w:type="pct"/>
            <w:vAlign w:val="center"/>
          </w:tcPr>
          <w:p w14:paraId="11A0AB68" w14:textId="77777777" w:rsidR="00C37E2B" w:rsidRPr="00FD6A9C" w:rsidRDefault="00C37E2B" w:rsidP="00C37E2B">
            <w:pPr>
              <w:spacing w:line="240" w:lineRule="auto"/>
              <w:ind w:left="158" w:hanging="158"/>
              <w:jc w:val="center"/>
              <w:rPr>
                <w:rFonts w:ascii="Arial" w:hAnsi="Arial" w:cs="Arial"/>
                <w:b/>
                <w:bCs/>
                <w:szCs w:val="26"/>
              </w:rPr>
            </w:pPr>
            <w:r w:rsidRPr="00FD6A9C">
              <w:rPr>
                <w:rFonts w:ascii="Arial" w:hAnsi="Arial" w:cs="Arial"/>
                <w:b/>
                <w:bCs/>
                <w:szCs w:val="26"/>
              </w:rPr>
              <w:t>Transformation type of    agricultural practices</w:t>
            </w:r>
          </w:p>
        </w:tc>
        <w:tc>
          <w:tcPr>
            <w:tcW w:w="530" w:type="pct"/>
          </w:tcPr>
          <w:p w14:paraId="5BDC8182" w14:textId="77777777" w:rsidR="00C37E2B" w:rsidRPr="00FD6A9C" w:rsidRDefault="00C37E2B" w:rsidP="00C37E2B">
            <w:pPr>
              <w:tabs>
                <w:tab w:val="left" w:pos="360"/>
              </w:tabs>
              <w:spacing w:line="240" w:lineRule="auto"/>
              <w:jc w:val="center"/>
              <w:rPr>
                <w:rFonts w:ascii="Arial" w:hAnsi="Arial" w:cs="Arial"/>
                <w:b/>
                <w:szCs w:val="26"/>
              </w:rPr>
            </w:pPr>
            <w:r w:rsidRPr="00FD6A9C">
              <w:rPr>
                <w:rFonts w:ascii="Arial" w:hAnsi="Arial" w:cs="Arial"/>
                <w:b/>
                <w:szCs w:val="26"/>
              </w:rPr>
              <w:t>Highly</w:t>
            </w:r>
          </w:p>
          <w:p w14:paraId="35613211" w14:textId="77777777" w:rsidR="00C37E2B" w:rsidRPr="00FD6A9C" w:rsidRDefault="00C37E2B" w:rsidP="00C37E2B">
            <w:pPr>
              <w:tabs>
                <w:tab w:val="left" w:pos="360"/>
              </w:tabs>
              <w:spacing w:line="240" w:lineRule="auto"/>
              <w:jc w:val="center"/>
              <w:rPr>
                <w:rFonts w:ascii="Arial" w:hAnsi="Arial" w:cs="Arial"/>
                <w:b/>
                <w:szCs w:val="26"/>
              </w:rPr>
            </w:pPr>
            <w:r w:rsidRPr="00FD6A9C">
              <w:rPr>
                <w:rFonts w:ascii="Arial" w:hAnsi="Arial" w:cs="Arial"/>
                <w:b/>
                <w:szCs w:val="26"/>
              </w:rPr>
              <w:t>involved</w:t>
            </w:r>
          </w:p>
        </w:tc>
        <w:tc>
          <w:tcPr>
            <w:tcW w:w="674" w:type="pct"/>
          </w:tcPr>
          <w:p w14:paraId="6CCA87D8" w14:textId="77777777" w:rsidR="00C37E2B" w:rsidRPr="00FD6A9C" w:rsidRDefault="00C37E2B" w:rsidP="00C37E2B">
            <w:pPr>
              <w:tabs>
                <w:tab w:val="left" w:pos="360"/>
              </w:tabs>
              <w:spacing w:line="240" w:lineRule="auto"/>
              <w:jc w:val="center"/>
              <w:rPr>
                <w:rFonts w:ascii="Arial" w:hAnsi="Arial" w:cs="Arial"/>
                <w:b/>
                <w:szCs w:val="26"/>
              </w:rPr>
            </w:pPr>
            <w:r w:rsidRPr="00FD6A9C">
              <w:rPr>
                <w:rFonts w:ascii="Arial" w:hAnsi="Arial" w:cs="Arial"/>
                <w:b/>
                <w:szCs w:val="26"/>
              </w:rPr>
              <w:t>Moderately involved</w:t>
            </w:r>
          </w:p>
        </w:tc>
        <w:tc>
          <w:tcPr>
            <w:tcW w:w="529" w:type="pct"/>
          </w:tcPr>
          <w:p w14:paraId="30CA6939" w14:textId="77777777" w:rsidR="00C37E2B" w:rsidRPr="00FD6A9C" w:rsidRDefault="00C37E2B" w:rsidP="00C37E2B">
            <w:pPr>
              <w:tabs>
                <w:tab w:val="left" w:pos="360"/>
              </w:tabs>
              <w:spacing w:line="240" w:lineRule="auto"/>
              <w:jc w:val="center"/>
              <w:rPr>
                <w:rFonts w:ascii="Arial" w:hAnsi="Arial" w:cs="Arial"/>
                <w:b/>
                <w:szCs w:val="26"/>
              </w:rPr>
            </w:pPr>
            <w:r w:rsidRPr="00FD6A9C">
              <w:rPr>
                <w:rFonts w:ascii="Arial" w:hAnsi="Arial" w:cs="Arial"/>
                <w:b/>
                <w:szCs w:val="26"/>
              </w:rPr>
              <w:t>Partially involved</w:t>
            </w:r>
          </w:p>
        </w:tc>
        <w:tc>
          <w:tcPr>
            <w:tcW w:w="575" w:type="pct"/>
          </w:tcPr>
          <w:p w14:paraId="60337E01" w14:textId="77777777" w:rsidR="00C37E2B" w:rsidRPr="00FD6A9C" w:rsidRDefault="00C37E2B" w:rsidP="00C37E2B">
            <w:pPr>
              <w:tabs>
                <w:tab w:val="left" w:pos="360"/>
              </w:tabs>
              <w:spacing w:line="240" w:lineRule="auto"/>
              <w:jc w:val="center"/>
              <w:rPr>
                <w:rFonts w:ascii="Arial" w:hAnsi="Arial" w:cs="Arial"/>
                <w:b/>
                <w:szCs w:val="26"/>
              </w:rPr>
            </w:pPr>
            <w:r w:rsidRPr="00FD6A9C">
              <w:rPr>
                <w:rFonts w:ascii="Arial" w:hAnsi="Arial" w:cs="Arial"/>
                <w:b/>
                <w:szCs w:val="26"/>
              </w:rPr>
              <w:t>Not involved</w:t>
            </w:r>
          </w:p>
        </w:tc>
      </w:tr>
      <w:tr w:rsidR="00C37E2B" w:rsidRPr="00FD6A9C" w14:paraId="250DB97F" w14:textId="77777777" w:rsidTr="00EC203F">
        <w:trPr>
          <w:trHeight w:val="192"/>
        </w:trPr>
        <w:tc>
          <w:tcPr>
            <w:tcW w:w="2693" w:type="pct"/>
          </w:tcPr>
          <w:p w14:paraId="6FF034A2" w14:textId="77777777" w:rsidR="00C37E2B" w:rsidRPr="00FD6A9C" w:rsidRDefault="00C37E2B" w:rsidP="00C37E2B">
            <w:pPr>
              <w:pStyle w:val="ListParagraph"/>
              <w:numPr>
                <w:ilvl w:val="0"/>
                <w:numId w:val="40"/>
              </w:numPr>
              <w:tabs>
                <w:tab w:val="left" w:pos="360"/>
              </w:tabs>
              <w:spacing w:after="0" w:line="240" w:lineRule="auto"/>
              <w:rPr>
                <w:rFonts w:ascii="Arial" w:hAnsi="Arial" w:cs="Arial"/>
                <w:szCs w:val="26"/>
              </w:rPr>
            </w:pPr>
            <w:r w:rsidRPr="00FD6A9C">
              <w:rPr>
                <w:rFonts w:ascii="Arial" w:hAnsi="Arial" w:cs="Arial"/>
                <w:szCs w:val="26"/>
              </w:rPr>
              <w:t>Homestead cultivation</w:t>
            </w:r>
          </w:p>
        </w:tc>
        <w:tc>
          <w:tcPr>
            <w:tcW w:w="530" w:type="pct"/>
          </w:tcPr>
          <w:p w14:paraId="6D200C1B"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9(11.3*)</w:t>
            </w:r>
          </w:p>
        </w:tc>
        <w:tc>
          <w:tcPr>
            <w:tcW w:w="674" w:type="pct"/>
          </w:tcPr>
          <w:p w14:paraId="017D5F53"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31(38.8)</w:t>
            </w:r>
          </w:p>
        </w:tc>
        <w:tc>
          <w:tcPr>
            <w:tcW w:w="529" w:type="pct"/>
          </w:tcPr>
          <w:p w14:paraId="41BE9BD7"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38(47.5)</w:t>
            </w:r>
          </w:p>
        </w:tc>
        <w:tc>
          <w:tcPr>
            <w:tcW w:w="575" w:type="pct"/>
          </w:tcPr>
          <w:p w14:paraId="486D52C9"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2(2.5)</w:t>
            </w:r>
          </w:p>
        </w:tc>
      </w:tr>
      <w:tr w:rsidR="00C37E2B" w:rsidRPr="00FD6A9C" w14:paraId="59EE6650" w14:textId="77777777" w:rsidTr="00EC203F">
        <w:trPr>
          <w:trHeight w:val="210"/>
        </w:trPr>
        <w:tc>
          <w:tcPr>
            <w:tcW w:w="2693" w:type="pct"/>
          </w:tcPr>
          <w:p w14:paraId="1A91F3C3" w14:textId="77777777" w:rsidR="00C37E2B" w:rsidRPr="00FD6A9C" w:rsidRDefault="00C37E2B" w:rsidP="00C37E2B">
            <w:pPr>
              <w:pStyle w:val="ListParagraph"/>
              <w:numPr>
                <w:ilvl w:val="0"/>
                <w:numId w:val="40"/>
              </w:numPr>
              <w:tabs>
                <w:tab w:val="left" w:pos="360"/>
              </w:tabs>
              <w:spacing w:after="0" w:line="240" w:lineRule="auto"/>
              <w:rPr>
                <w:rFonts w:ascii="Arial" w:hAnsi="Arial" w:cs="Arial"/>
                <w:szCs w:val="26"/>
              </w:rPr>
            </w:pPr>
            <w:r w:rsidRPr="00FD6A9C">
              <w:rPr>
                <w:rFonts w:ascii="Arial" w:hAnsi="Arial" w:cs="Arial"/>
                <w:szCs w:val="26"/>
              </w:rPr>
              <w:t>Shift from rice to prawn cultivation</w:t>
            </w:r>
          </w:p>
        </w:tc>
        <w:tc>
          <w:tcPr>
            <w:tcW w:w="530" w:type="pct"/>
          </w:tcPr>
          <w:p w14:paraId="6C414346"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74(92.5)</w:t>
            </w:r>
          </w:p>
        </w:tc>
        <w:tc>
          <w:tcPr>
            <w:tcW w:w="674" w:type="pct"/>
          </w:tcPr>
          <w:p w14:paraId="1EBEC08E"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0(0.0)</w:t>
            </w:r>
          </w:p>
        </w:tc>
        <w:tc>
          <w:tcPr>
            <w:tcW w:w="529" w:type="pct"/>
          </w:tcPr>
          <w:p w14:paraId="16EDBF43"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0(0.0)</w:t>
            </w:r>
          </w:p>
        </w:tc>
        <w:tc>
          <w:tcPr>
            <w:tcW w:w="575" w:type="pct"/>
          </w:tcPr>
          <w:p w14:paraId="39CF1F3E"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6(7.5)</w:t>
            </w:r>
          </w:p>
        </w:tc>
      </w:tr>
      <w:tr w:rsidR="00C37E2B" w:rsidRPr="00FD6A9C" w14:paraId="3C452E2A" w14:textId="77777777" w:rsidTr="00EC203F">
        <w:trPr>
          <w:trHeight w:val="138"/>
        </w:trPr>
        <w:tc>
          <w:tcPr>
            <w:tcW w:w="2693" w:type="pct"/>
          </w:tcPr>
          <w:p w14:paraId="29D7EE45" w14:textId="77777777" w:rsidR="00C37E2B" w:rsidRPr="00FD6A9C" w:rsidRDefault="00C37E2B" w:rsidP="00C37E2B">
            <w:pPr>
              <w:pStyle w:val="ListParagraph"/>
              <w:numPr>
                <w:ilvl w:val="0"/>
                <w:numId w:val="40"/>
              </w:numPr>
              <w:tabs>
                <w:tab w:val="left" w:pos="360"/>
              </w:tabs>
              <w:spacing w:after="0" w:line="240" w:lineRule="auto"/>
              <w:rPr>
                <w:rFonts w:ascii="Arial" w:hAnsi="Arial" w:cs="Arial"/>
                <w:szCs w:val="26"/>
              </w:rPr>
            </w:pPr>
            <w:r w:rsidRPr="00FD6A9C">
              <w:rPr>
                <w:rFonts w:ascii="Arial" w:hAnsi="Arial" w:cs="Arial"/>
                <w:szCs w:val="26"/>
              </w:rPr>
              <w:t>Shift from prawn to livestock</w:t>
            </w:r>
          </w:p>
        </w:tc>
        <w:tc>
          <w:tcPr>
            <w:tcW w:w="530" w:type="pct"/>
          </w:tcPr>
          <w:p w14:paraId="5BDC936C"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6(7.5)</w:t>
            </w:r>
          </w:p>
        </w:tc>
        <w:tc>
          <w:tcPr>
            <w:tcW w:w="674" w:type="pct"/>
          </w:tcPr>
          <w:p w14:paraId="38108594"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0(0.0)</w:t>
            </w:r>
          </w:p>
        </w:tc>
        <w:tc>
          <w:tcPr>
            <w:tcW w:w="529" w:type="pct"/>
          </w:tcPr>
          <w:p w14:paraId="6CE15575"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0(0.0)</w:t>
            </w:r>
          </w:p>
        </w:tc>
        <w:tc>
          <w:tcPr>
            <w:tcW w:w="575" w:type="pct"/>
          </w:tcPr>
          <w:p w14:paraId="1B98496A"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74(92.5)</w:t>
            </w:r>
          </w:p>
        </w:tc>
      </w:tr>
      <w:tr w:rsidR="00C37E2B" w:rsidRPr="00FD6A9C" w14:paraId="1FE35E9D" w14:textId="77777777" w:rsidTr="00EC203F">
        <w:trPr>
          <w:trHeight w:val="165"/>
        </w:trPr>
        <w:tc>
          <w:tcPr>
            <w:tcW w:w="2693" w:type="pct"/>
          </w:tcPr>
          <w:p w14:paraId="4508E61C" w14:textId="77777777" w:rsidR="00C37E2B" w:rsidRPr="00FD6A9C" w:rsidRDefault="00C37E2B" w:rsidP="00C37E2B">
            <w:pPr>
              <w:pStyle w:val="ListParagraph"/>
              <w:numPr>
                <w:ilvl w:val="0"/>
                <w:numId w:val="40"/>
              </w:numPr>
              <w:tabs>
                <w:tab w:val="left" w:pos="360"/>
              </w:tabs>
              <w:spacing w:after="0" w:line="240" w:lineRule="auto"/>
              <w:rPr>
                <w:rFonts w:ascii="Arial" w:hAnsi="Arial" w:cs="Arial"/>
                <w:szCs w:val="26"/>
              </w:rPr>
            </w:pPr>
            <w:r w:rsidRPr="00FD6A9C">
              <w:rPr>
                <w:rFonts w:ascii="Arial" w:hAnsi="Arial" w:cs="Arial"/>
                <w:szCs w:val="26"/>
              </w:rPr>
              <w:t>Shift from crops to livestock</w:t>
            </w:r>
          </w:p>
        </w:tc>
        <w:tc>
          <w:tcPr>
            <w:tcW w:w="530" w:type="pct"/>
          </w:tcPr>
          <w:p w14:paraId="0170ACBF"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46(57.5)</w:t>
            </w:r>
          </w:p>
        </w:tc>
        <w:tc>
          <w:tcPr>
            <w:tcW w:w="674" w:type="pct"/>
          </w:tcPr>
          <w:p w14:paraId="5A9FD66E"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0(0.0)</w:t>
            </w:r>
          </w:p>
        </w:tc>
        <w:tc>
          <w:tcPr>
            <w:tcW w:w="529" w:type="pct"/>
          </w:tcPr>
          <w:p w14:paraId="40F218E6"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3(3.8)</w:t>
            </w:r>
          </w:p>
        </w:tc>
        <w:tc>
          <w:tcPr>
            <w:tcW w:w="575" w:type="pct"/>
          </w:tcPr>
          <w:p w14:paraId="22B1F3D1"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31(38.8)</w:t>
            </w:r>
          </w:p>
        </w:tc>
      </w:tr>
      <w:tr w:rsidR="00C37E2B" w:rsidRPr="00FD6A9C" w14:paraId="11545395" w14:textId="77777777" w:rsidTr="00EC203F">
        <w:trPr>
          <w:trHeight w:val="192"/>
        </w:trPr>
        <w:tc>
          <w:tcPr>
            <w:tcW w:w="2693" w:type="pct"/>
          </w:tcPr>
          <w:p w14:paraId="70B15DA9" w14:textId="77777777" w:rsidR="00C37E2B" w:rsidRPr="00FD6A9C" w:rsidRDefault="00C37E2B" w:rsidP="00C37E2B">
            <w:pPr>
              <w:pStyle w:val="ListParagraph"/>
              <w:numPr>
                <w:ilvl w:val="0"/>
                <w:numId w:val="40"/>
              </w:numPr>
              <w:tabs>
                <w:tab w:val="left" w:pos="360"/>
              </w:tabs>
              <w:spacing w:after="0" w:line="240" w:lineRule="auto"/>
              <w:rPr>
                <w:rFonts w:ascii="Arial" w:hAnsi="Arial" w:cs="Arial"/>
                <w:szCs w:val="26"/>
              </w:rPr>
            </w:pPr>
            <w:r w:rsidRPr="00FD6A9C">
              <w:rPr>
                <w:rFonts w:ascii="Arial" w:hAnsi="Arial" w:cs="Arial"/>
                <w:szCs w:val="26"/>
              </w:rPr>
              <w:t>Shift from rice to livestock</w:t>
            </w:r>
          </w:p>
        </w:tc>
        <w:tc>
          <w:tcPr>
            <w:tcW w:w="530" w:type="pct"/>
          </w:tcPr>
          <w:p w14:paraId="5F63182D"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35(43.8)</w:t>
            </w:r>
          </w:p>
        </w:tc>
        <w:tc>
          <w:tcPr>
            <w:tcW w:w="674" w:type="pct"/>
          </w:tcPr>
          <w:p w14:paraId="77A352E2"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0(0.0)</w:t>
            </w:r>
          </w:p>
        </w:tc>
        <w:tc>
          <w:tcPr>
            <w:tcW w:w="529" w:type="pct"/>
          </w:tcPr>
          <w:p w14:paraId="4FAF8E74"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1(1.3)</w:t>
            </w:r>
          </w:p>
        </w:tc>
        <w:tc>
          <w:tcPr>
            <w:tcW w:w="575" w:type="pct"/>
          </w:tcPr>
          <w:p w14:paraId="1CF8D6C7"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44(55.0)</w:t>
            </w:r>
          </w:p>
        </w:tc>
      </w:tr>
      <w:tr w:rsidR="00C37E2B" w:rsidRPr="00FD6A9C" w14:paraId="65D7811D" w14:textId="77777777" w:rsidTr="00EC203F">
        <w:trPr>
          <w:trHeight w:val="237"/>
        </w:trPr>
        <w:tc>
          <w:tcPr>
            <w:tcW w:w="2693" w:type="pct"/>
          </w:tcPr>
          <w:p w14:paraId="6B1732F3" w14:textId="77777777" w:rsidR="00C37E2B" w:rsidRPr="00FD6A9C" w:rsidRDefault="00C37E2B" w:rsidP="00C37E2B">
            <w:pPr>
              <w:pStyle w:val="ListParagraph"/>
              <w:numPr>
                <w:ilvl w:val="0"/>
                <w:numId w:val="40"/>
              </w:numPr>
              <w:tabs>
                <w:tab w:val="left" w:pos="360"/>
              </w:tabs>
              <w:spacing w:after="0" w:line="240" w:lineRule="auto"/>
              <w:rPr>
                <w:rFonts w:ascii="Arial" w:hAnsi="Arial" w:cs="Arial"/>
                <w:szCs w:val="26"/>
              </w:rPr>
            </w:pPr>
            <w:r w:rsidRPr="00FD6A9C">
              <w:rPr>
                <w:rFonts w:ascii="Arial" w:hAnsi="Arial" w:cs="Arial"/>
                <w:szCs w:val="26"/>
              </w:rPr>
              <w:t>Conversion of agricultural land to orchard</w:t>
            </w:r>
          </w:p>
        </w:tc>
        <w:tc>
          <w:tcPr>
            <w:tcW w:w="530" w:type="pct"/>
          </w:tcPr>
          <w:p w14:paraId="740A7A7A"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2(2.5)</w:t>
            </w:r>
          </w:p>
        </w:tc>
        <w:tc>
          <w:tcPr>
            <w:tcW w:w="674" w:type="pct"/>
          </w:tcPr>
          <w:p w14:paraId="5109913B"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34(42.5)</w:t>
            </w:r>
          </w:p>
        </w:tc>
        <w:tc>
          <w:tcPr>
            <w:tcW w:w="529" w:type="pct"/>
          </w:tcPr>
          <w:p w14:paraId="77156876"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5(6.3)</w:t>
            </w:r>
          </w:p>
        </w:tc>
        <w:tc>
          <w:tcPr>
            <w:tcW w:w="575" w:type="pct"/>
          </w:tcPr>
          <w:p w14:paraId="0B556384"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39(48.8)</w:t>
            </w:r>
          </w:p>
        </w:tc>
      </w:tr>
      <w:tr w:rsidR="00C37E2B" w:rsidRPr="00FD6A9C" w14:paraId="01DFB344" w14:textId="77777777" w:rsidTr="00EC203F">
        <w:trPr>
          <w:trHeight w:val="201"/>
        </w:trPr>
        <w:tc>
          <w:tcPr>
            <w:tcW w:w="2693" w:type="pct"/>
          </w:tcPr>
          <w:p w14:paraId="17811E4A" w14:textId="77777777" w:rsidR="00C37E2B" w:rsidRPr="00FD6A9C" w:rsidRDefault="00C37E2B" w:rsidP="00C37E2B">
            <w:pPr>
              <w:pStyle w:val="ListParagraph"/>
              <w:numPr>
                <w:ilvl w:val="0"/>
                <w:numId w:val="40"/>
              </w:numPr>
              <w:tabs>
                <w:tab w:val="left" w:pos="360"/>
              </w:tabs>
              <w:spacing w:after="0" w:line="240" w:lineRule="auto"/>
              <w:rPr>
                <w:rFonts w:ascii="Arial" w:hAnsi="Arial" w:cs="Arial"/>
                <w:szCs w:val="26"/>
              </w:rPr>
            </w:pPr>
            <w:r w:rsidRPr="00FD6A9C">
              <w:rPr>
                <w:rFonts w:ascii="Arial" w:hAnsi="Arial" w:cs="Arial"/>
                <w:szCs w:val="26"/>
              </w:rPr>
              <w:t>Adoption of agroforestry</w:t>
            </w:r>
          </w:p>
        </w:tc>
        <w:tc>
          <w:tcPr>
            <w:tcW w:w="530" w:type="pct"/>
          </w:tcPr>
          <w:p w14:paraId="4F73ADCF"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0(0.0)</w:t>
            </w:r>
          </w:p>
        </w:tc>
        <w:tc>
          <w:tcPr>
            <w:tcW w:w="674" w:type="pct"/>
          </w:tcPr>
          <w:p w14:paraId="23DFCF7E"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11(13.8)</w:t>
            </w:r>
          </w:p>
        </w:tc>
        <w:tc>
          <w:tcPr>
            <w:tcW w:w="529" w:type="pct"/>
          </w:tcPr>
          <w:p w14:paraId="5C27E0D3"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0(0.0)</w:t>
            </w:r>
          </w:p>
        </w:tc>
        <w:tc>
          <w:tcPr>
            <w:tcW w:w="575" w:type="pct"/>
          </w:tcPr>
          <w:p w14:paraId="00E8E682"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69(86.3)</w:t>
            </w:r>
          </w:p>
        </w:tc>
      </w:tr>
      <w:tr w:rsidR="00C37E2B" w:rsidRPr="00FD6A9C" w14:paraId="4FDF3F5B" w14:textId="77777777" w:rsidTr="00EC203F">
        <w:trPr>
          <w:trHeight w:val="327"/>
        </w:trPr>
        <w:tc>
          <w:tcPr>
            <w:tcW w:w="2693" w:type="pct"/>
          </w:tcPr>
          <w:p w14:paraId="7DECE75B" w14:textId="77777777" w:rsidR="00C37E2B" w:rsidRPr="00FD6A9C" w:rsidRDefault="00C37E2B" w:rsidP="00C37E2B">
            <w:pPr>
              <w:pStyle w:val="ListParagraph"/>
              <w:numPr>
                <w:ilvl w:val="0"/>
                <w:numId w:val="40"/>
              </w:numPr>
              <w:tabs>
                <w:tab w:val="left" w:pos="360"/>
              </w:tabs>
              <w:spacing w:after="0" w:line="240" w:lineRule="auto"/>
              <w:rPr>
                <w:rFonts w:ascii="Arial" w:hAnsi="Arial" w:cs="Arial"/>
                <w:szCs w:val="26"/>
              </w:rPr>
            </w:pPr>
            <w:r w:rsidRPr="00FD6A9C">
              <w:rPr>
                <w:rFonts w:ascii="Arial" w:hAnsi="Arial" w:cs="Arial"/>
                <w:szCs w:val="26"/>
              </w:rPr>
              <w:t>Livestock rearing along with crop cultivation</w:t>
            </w:r>
          </w:p>
        </w:tc>
        <w:tc>
          <w:tcPr>
            <w:tcW w:w="530" w:type="pct"/>
          </w:tcPr>
          <w:p w14:paraId="0474877B"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35(43.8)</w:t>
            </w:r>
          </w:p>
        </w:tc>
        <w:tc>
          <w:tcPr>
            <w:tcW w:w="674" w:type="pct"/>
          </w:tcPr>
          <w:p w14:paraId="057E36C1"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40(50.0)</w:t>
            </w:r>
          </w:p>
        </w:tc>
        <w:tc>
          <w:tcPr>
            <w:tcW w:w="529" w:type="pct"/>
          </w:tcPr>
          <w:p w14:paraId="56073F03"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0(0.0)</w:t>
            </w:r>
          </w:p>
        </w:tc>
        <w:tc>
          <w:tcPr>
            <w:tcW w:w="575" w:type="pct"/>
          </w:tcPr>
          <w:p w14:paraId="6F093911"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5(6.3)</w:t>
            </w:r>
          </w:p>
        </w:tc>
      </w:tr>
    </w:tbl>
    <w:p w14:paraId="76ED68D5" w14:textId="6A5553FC" w:rsidR="00C37E2B" w:rsidRPr="00FD6A9C" w:rsidRDefault="00C37E2B" w:rsidP="00C37E2B">
      <w:pPr>
        <w:pStyle w:val="BodyText"/>
        <w:spacing w:after="240" w:line="360" w:lineRule="auto"/>
        <w:rPr>
          <w:rFonts w:ascii="Arial" w:hAnsi="Arial" w:cs="Arial"/>
          <w:b/>
          <w:sz w:val="20"/>
        </w:rPr>
      </w:pPr>
      <w:r w:rsidRPr="00FD6A9C">
        <w:rPr>
          <w:rFonts w:ascii="Arial" w:hAnsi="Arial" w:cs="Arial"/>
          <w:b/>
          <w:sz w:val="20"/>
        </w:rPr>
        <w:t>* Values in parenthesis indicate percent</w:t>
      </w:r>
    </w:p>
    <w:p w14:paraId="52B456F1" w14:textId="5694A27D" w:rsidR="004719C6" w:rsidRPr="00FD6A9C" w:rsidRDefault="004719C6" w:rsidP="004A37BE">
      <w:pPr>
        <w:pStyle w:val="Newparagraph"/>
        <w:spacing w:line="240" w:lineRule="auto"/>
        <w:ind w:firstLine="0"/>
        <w:jc w:val="both"/>
        <w:rPr>
          <w:rFonts w:ascii="Arial" w:hAnsi="Arial" w:cs="Arial"/>
          <w:lang w:val="en-US"/>
        </w:rPr>
      </w:pPr>
      <w:r w:rsidRPr="00FD6A9C">
        <w:rPr>
          <w:rFonts w:ascii="Arial" w:hAnsi="Arial" w:cs="Arial"/>
          <w:lang w:val="en-US"/>
        </w:rPr>
        <w:t xml:space="preserve">Shrimp cultivation is becoming popular in the coastal regions due to increasing demand of shrimp in the international market. Saltwater is essential for shrimp culture as an input. As a result, salinity problem increases with the extension of shrimp culture that also enhances salinity in ground water. As mentioned by </w:t>
      </w:r>
      <w:proofErr w:type="spellStart"/>
      <w:r w:rsidRPr="00FD6A9C">
        <w:rPr>
          <w:rFonts w:ascii="Arial" w:hAnsi="Arial" w:cs="Arial"/>
          <w:lang w:val="en-US"/>
        </w:rPr>
        <w:t>Mahmuduzzaman</w:t>
      </w:r>
      <w:proofErr w:type="spellEnd"/>
      <w:r w:rsidRPr="00FD6A9C">
        <w:rPr>
          <w:rFonts w:ascii="Arial" w:hAnsi="Arial" w:cs="Arial"/>
          <w:lang w:val="en-US"/>
        </w:rPr>
        <w:t xml:space="preserve"> </w:t>
      </w:r>
      <w:r w:rsidR="00CD10EA" w:rsidRPr="00FD6A9C">
        <w:rPr>
          <w:rFonts w:ascii="Arial" w:hAnsi="Arial" w:cs="Arial"/>
          <w:iCs/>
          <w:lang w:val="en-US"/>
        </w:rPr>
        <w:t>et al</w:t>
      </w:r>
      <w:r w:rsidRPr="00FD6A9C">
        <w:rPr>
          <w:rFonts w:ascii="Arial" w:hAnsi="Arial" w:cs="Arial"/>
          <w:i/>
          <w:iCs/>
          <w:lang w:val="en-US"/>
        </w:rPr>
        <w:t>.</w:t>
      </w:r>
      <w:r w:rsidR="00F81821" w:rsidRPr="00FD6A9C">
        <w:rPr>
          <w:rFonts w:ascii="Arial" w:hAnsi="Arial" w:cs="Arial"/>
          <w:i/>
          <w:iCs/>
          <w:lang w:val="en-US"/>
        </w:rPr>
        <w:t>,</w:t>
      </w:r>
      <w:r w:rsidRPr="00FD6A9C">
        <w:rPr>
          <w:rFonts w:ascii="Arial" w:hAnsi="Arial" w:cs="Arial"/>
          <w:lang w:val="en-US"/>
        </w:rPr>
        <w:t xml:space="preserve"> (2014), shrimp farming causes salt accumulation in agricultural fields and hampers crop production. To confront this challenge, farmers in the study areas were changing their livelihood strategies to shrimp farming for profitability.</w:t>
      </w:r>
    </w:p>
    <w:p w14:paraId="6B783A7C" w14:textId="3F97E981" w:rsidR="004719C6" w:rsidRPr="00FD6A9C" w:rsidRDefault="004908EB" w:rsidP="004A37BE">
      <w:pPr>
        <w:pStyle w:val="Heading3"/>
        <w:spacing w:line="240" w:lineRule="auto"/>
        <w:jc w:val="both"/>
        <w:rPr>
          <w:rFonts w:ascii="Arial" w:hAnsi="Arial"/>
          <w:b/>
          <w:bCs w:val="0"/>
          <w:i w:val="0"/>
          <w:iCs/>
          <w:lang w:val="en-US"/>
        </w:rPr>
      </w:pPr>
      <w:r w:rsidRPr="00FD6A9C">
        <w:rPr>
          <w:rFonts w:ascii="Arial" w:hAnsi="Arial"/>
          <w:b/>
          <w:bCs w:val="0"/>
          <w:i w:val="0"/>
          <w:iCs/>
          <w:lang w:val="en-US"/>
        </w:rPr>
        <w:lastRenderedPageBreak/>
        <w:t xml:space="preserve">3.3.9 </w:t>
      </w:r>
      <w:r w:rsidR="004719C6" w:rsidRPr="00FD6A9C">
        <w:rPr>
          <w:rFonts w:ascii="Arial" w:hAnsi="Arial"/>
          <w:b/>
          <w:bCs w:val="0"/>
          <w:i w:val="0"/>
          <w:iCs/>
          <w:lang w:val="en-US"/>
        </w:rPr>
        <w:t>Shift to off-farm livelihood practices</w:t>
      </w:r>
    </w:p>
    <w:p w14:paraId="7D5EDF04" w14:textId="77777777" w:rsidR="00E3145B" w:rsidRPr="00FD6A9C" w:rsidRDefault="00E3145B" w:rsidP="00E3145B">
      <w:pPr>
        <w:pStyle w:val="Paragraph"/>
        <w:spacing w:line="240" w:lineRule="auto"/>
        <w:jc w:val="both"/>
        <w:rPr>
          <w:rFonts w:ascii="Arial" w:hAnsi="Arial" w:cs="Arial"/>
          <w:lang w:val="en-US"/>
        </w:rPr>
      </w:pPr>
      <w:r w:rsidRPr="00FD6A9C">
        <w:rPr>
          <w:rFonts w:ascii="Arial" w:hAnsi="Arial" w:cs="Arial"/>
          <w:lang w:val="en-US"/>
        </w:rPr>
        <w:t xml:space="preserve">Results illustrated in Table 12 indicate the low involvement of the respondents in off-farm activities. Most </w:t>
      </w:r>
      <w:r>
        <w:rPr>
          <w:rFonts w:ascii="Arial" w:hAnsi="Arial" w:cs="Arial"/>
          <w:lang w:val="en-US"/>
        </w:rPr>
        <w:t>of the farmers</w:t>
      </w:r>
      <w:r w:rsidRPr="00FD6A9C">
        <w:rPr>
          <w:rFonts w:ascii="Arial" w:hAnsi="Arial" w:cs="Arial"/>
          <w:lang w:val="en-US"/>
        </w:rPr>
        <w:t xml:space="preserve"> </w:t>
      </w:r>
      <w:r>
        <w:rPr>
          <w:rFonts w:ascii="Arial" w:hAnsi="Arial" w:cs="Arial"/>
          <w:lang w:val="en-US"/>
        </w:rPr>
        <w:t>were</w:t>
      </w:r>
      <w:r w:rsidRPr="00FD6A9C">
        <w:rPr>
          <w:rFonts w:ascii="Arial" w:hAnsi="Arial" w:cs="Arial"/>
          <w:lang w:val="en-US"/>
        </w:rPr>
        <w:t xml:space="preserve"> not involve in van driving (98.8%), followed by service (90.0%), business (88.8%) and labor (85.0%).</w:t>
      </w:r>
    </w:p>
    <w:p w14:paraId="7E96509A" w14:textId="77777777" w:rsidR="00C37E2B" w:rsidRPr="00FD6A9C" w:rsidRDefault="00C37E2B" w:rsidP="00555164">
      <w:pPr>
        <w:pStyle w:val="Tabletitle"/>
        <w:spacing w:line="240" w:lineRule="auto"/>
        <w:ind w:left="990" w:hanging="990"/>
        <w:jc w:val="center"/>
        <w:rPr>
          <w:rFonts w:ascii="Arial" w:hAnsi="Arial" w:cs="Arial"/>
          <w:b/>
          <w:bCs/>
          <w:sz w:val="20"/>
          <w:szCs w:val="20"/>
        </w:rPr>
      </w:pPr>
      <w:r w:rsidRPr="00FD6A9C">
        <w:rPr>
          <w:rFonts w:ascii="Arial" w:hAnsi="Arial" w:cs="Arial"/>
          <w:b/>
          <w:bCs/>
          <w:sz w:val="20"/>
          <w:szCs w:val="20"/>
        </w:rPr>
        <w:t>Table 12. Distribution of the respondents according to their shift to off-farm livelihood practices</w:t>
      </w:r>
    </w:p>
    <w:tbl>
      <w:tblPr>
        <w:tblStyle w:val="TableGrid"/>
        <w:tblpPr w:leftFromText="180" w:rightFromText="180" w:vertAnchor="text" w:horzAnchor="margin" w:tblpY="148"/>
        <w:tblW w:w="5000" w:type="pct"/>
        <w:tblLook w:val="04A0" w:firstRow="1" w:lastRow="0" w:firstColumn="1" w:lastColumn="0" w:noHBand="0" w:noVBand="1"/>
      </w:tblPr>
      <w:tblGrid>
        <w:gridCol w:w="3271"/>
        <w:gridCol w:w="1783"/>
        <w:gridCol w:w="1484"/>
        <w:gridCol w:w="1190"/>
        <w:gridCol w:w="1283"/>
      </w:tblGrid>
      <w:tr w:rsidR="00C37E2B" w:rsidRPr="00FD6A9C" w14:paraId="0527350F" w14:textId="77777777" w:rsidTr="00EC203F">
        <w:trPr>
          <w:trHeight w:val="439"/>
        </w:trPr>
        <w:tc>
          <w:tcPr>
            <w:tcW w:w="1824" w:type="pct"/>
            <w:vAlign w:val="center"/>
          </w:tcPr>
          <w:p w14:paraId="679F269E" w14:textId="77777777" w:rsidR="00C37E2B" w:rsidRPr="00FD6A9C" w:rsidRDefault="00C37E2B" w:rsidP="00C37E2B">
            <w:pPr>
              <w:spacing w:line="240" w:lineRule="auto"/>
              <w:ind w:left="1170" w:hanging="1170"/>
              <w:jc w:val="center"/>
              <w:rPr>
                <w:rFonts w:ascii="Arial" w:hAnsi="Arial" w:cs="Arial"/>
                <w:b/>
                <w:bCs/>
              </w:rPr>
            </w:pPr>
            <w:r w:rsidRPr="00FD6A9C">
              <w:rPr>
                <w:rFonts w:ascii="Arial" w:hAnsi="Arial" w:cs="Arial"/>
                <w:b/>
                <w:bCs/>
              </w:rPr>
              <w:t>Off-farm livelihood practices</w:t>
            </w:r>
          </w:p>
        </w:tc>
        <w:tc>
          <w:tcPr>
            <w:tcW w:w="998" w:type="pct"/>
          </w:tcPr>
          <w:p w14:paraId="5F997335" w14:textId="77777777" w:rsidR="00C37E2B" w:rsidRPr="00FD6A9C" w:rsidRDefault="00C37E2B" w:rsidP="00C37E2B">
            <w:pPr>
              <w:tabs>
                <w:tab w:val="left" w:pos="360"/>
              </w:tabs>
              <w:spacing w:line="240" w:lineRule="auto"/>
              <w:jc w:val="center"/>
              <w:rPr>
                <w:rFonts w:ascii="Arial" w:hAnsi="Arial" w:cs="Arial"/>
                <w:b/>
              </w:rPr>
            </w:pPr>
            <w:r w:rsidRPr="00FD6A9C">
              <w:rPr>
                <w:rFonts w:ascii="Arial" w:hAnsi="Arial" w:cs="Arial"/>
                <w:b/>
              </w:rPr>
              <w:t xml:space="preserve">Highly </w:t>
            </w:r>
          </w:p>
          <w:p w14:paraId="1CE5A31B" w14:textId="77777777" w:rsidR="00C37E2B" w:rsidRPr="00FD6A9C" w:rsidRDefault="00C37E2B" w:rsidP="00C37E2B">
            <w:pPr>
              <w:tabs>
                <w:tab w:val="left" w:pos="360"/>
              </w:tabs>
              <w:spacing w:line="240" w:lineRule="auto"/>
              <w:jc w:val="center"/>
              <w:rPr>
                <w:rFonts w:ascii="Arial" w:hAnsi="Arial" w:cs="Arial"/>
                <w:b/>
              </w:rPr>
            </w:pPr>
            <w:r w:rsidRPr="00FD6A9C">
              <w:rPr>
                <w:rFonts w:ascii="Arial" w:hAnsi="Arial" w:cs="Arial"/>
                <w:b/>
              </w:rPr>
              <w:t>involved</w:t>
            </w:r>
          </w:p>
        </w:tc>
        <w:tc>
          <w:tcPr>
            <w:tcW w:w="809" w:type="pct"/>
          </w:tcPr>
          <w:p w14:paraId="30AEF709" w14:textId="77777777" w:rsidR="00C37E2B" w:rsidRPr="00FD6A9C" w:rsidRDefault="00C37E2B" w:rsidP="00C37E2B">
            <w:pPr>
              <w:tabs>
                <w:tab w:val="left" w:pos="360"/>
              </w:tabs>
              <w:spacing w:line="240" w:lineRule="auto"/>
              <w:jc w:val="center"/>
              <w:rPr>
                <w:rFonts w:ascii="Arial" w:hAnsi="Arial" w:cs="Arial"/>
                <w:b/>
              </w:rPr>
            </w:pPr>
            <w:r w:rsidRPr="00FD6A9C">
              <w:rPr>
                <w:rFonts w:ascii="Arial" w:hAnsi="Arial" w:cs="Arial"/>
                <w:b/>
              </w:rPr>
              <w:t>Moderately involved</w:t>
            </w:r>
          </w:p>
        </w:tc>
        <w:tc>
          <w:tcPr>
            <w:tcW w:w="648" w:type="pct"/>
          </w:tcPr>
          <w:p w14:paraId="4347DEE6" w14:textId="77777777" w:rsidR="00C37E2B" w:rsidRPr="00FD6A9C" w:rsidRDefault="00C37E2B" w:rsidP="00C37E2B">
            <w:pPr>
              <w:tabs>
                <w:tab w:val="left" w:pos="360"/>
              </w:tabs>
              <w:spacing w:line="240" w:lineRule="auto"/>
              <w:jc w:val="center"/>
              <w:rPr>
                <w:rFonts w:ascii="Arial" w:hAnsi="Arial" w:cs="Arial"/>
                <w:b/>
              </w:rPr>
            </w:pPr>
            <w:r w:rsidRPr="00FD6A9C">
              <w:rPr>
                <w:rFonts w:ascii="Arial" w:hAnsi="Arial" w:cs="Arial"/>
                <w:b/>
              </w:rPr>
              <w:t>Partially involved</w:t>
            </w:r>
          </w:p>
        </w:tc>
        <w:tc>
          <w:tcPr>
            <w:tcW w:w="721" w:type="pct"/>
          </w:tcPr>
          <w:p w14:paraId="373EF419" w14:textId="77777777" w:rsidR="00C37E2B" w:rsidRPr="00FD6A9C" w:rsidRDefault="00C37E2B" w:rsidP="00C37E2B">
            <w:pPr>
              <w:tabs>
                <w:tab w:val="left" w:pos="360"/>
              </w:tabs>
              <w:spacing w:line="240" w:lineRule="auto"/>
              <w:jc w:val="center"/>
              <w:rPr>
                <w:rFonts w:ascii="Arial" w:hAnsi="Arial" w:cs="Arial"/>
                <w:b/>
              </w:rPr>
            </w:pPr>
            <w:r w:rsidRPr="00FD6A9C">
              <w:rPr>
                <w:rFonts w:ascii="Arial" w:hAnsi="Arial" w:cs="Arial"/>
                <w:b/>
              </w:rPr>
              <w:t>Not involved</w:t>
            </w:r>
          </w:p>
        </w:tc>
      </w:tr>
      <w:tr w:rsidR="00C37E2B" w:rsidRPr="00FD6A9C" w14:paraId="4940EB13" w14:textId="77777777" w:rsidTr="00EC203F">
        <w:trPr>
          <w:trHeight w:val="326"/>
        </w:trPr>
        <w:tc>
          <w:tcPr>
            <w:tcW w:w="1824" w:type="pct"/>
          </w:tcPr>
          <w:p w14:paraId="4C2B28FC" w14:textId="77777777" w:rsidR="00C37E2B" w:rsidRPr="00FD6A9C" w:rsidRDefault="00C37E2B" w:rsidP="00C37E2B">
            <w:pPr>
              <w:pStyle w:val="ListParagraph"/>
              <w:numPr>
                <w:ilvl w:val="0"/>
                <w:numId w:val="41"/>
              </w:numPr>
              <w:spacing w:after="0" w:line="240" w:lineRule="auto"/>
              <w:jc w:val="both"/>
              <w:rPr>
                <w:rFonts w:ascii="Arial" w:hAnsi="Arial" w:cs="Arial"/>
                <w:bCs/>
                <w:sz w:val="24"/>
                <w:szCs w:val="24"/>
              </w:rPr>
            </w:pPr>
            <w:r w:rsidRPr="00FD6A9C">
              <w:rPr>
                <w:rFonts w:ascii="Arial" w:hAnsi="Arial" w:cs="Arial"/>
                <w:bCs/>
                <w:sz w:val="24"/>
                <w:szCs w:val="24"/>
              </w:rPr>
              <w:t>Service</w:t>
            </w:r>
          </w:p>
        </w:tc>
        <w:tc>
          <w:tcPr>
            <w:tcW w:w="998" w:type="pct"/>
          </w:tcPr>
          <w:p w14:paraId="2ED02FA7" w14:textId="77777777" w:rsidR="00C37E2B" w:rsidRPr="00FD6A9C" w:rsidRDefault="00C37E2B" w:rsidP="00C37E2B">
            <w:pPr>
              <w:tabs>
                <w:tab w:val="left" w:pos="360"/>
              </w:tabs>
              <w:spacing w:line="240" w:lineRule="auto"/>
              <w:jc w:val="center"/>
              <w:rPr>
                <w:rFonts w:ascii="Arial" w:hAnsi="Arial" w:cs="Arial"/>
                <w:bCs/>
              </w:rPr>
            </w:pPr>
            <w:r w:rsidRPr="00FD6A9C">
              <w:rPr>
                <w:rFonts w:ascii="Arial" w:hAnsi="Arial" w:cs="Arial"/>
                <w:bCs/>
              </w:rPr>
              <w:t>8(10.0*)</w:t>
            </w:r>
          </w:p>
        </w:tc>
        <w:tc>
          <w:tcPr>
            <w:tcW w:w="809" w:type="pct"/>
          </w:tcPr>
          <w:p w14:paraId="03C0E6EC" w14:textId="77777777" w:rsidR="00C37E2B" w:rsidRPr="00FD6A9C" w:rsidRDefault="00C37E2B" w:rsidP="00C37E2B">
            <w:pPr>
              <w:tabs>
                <w:tab w:val="left" w:pos="360"/>
              </w:tabs>
              <w:spacing w:line="240" w:lineRule="auto"/>
              <w:jc w:val="center"/>
              <w:rPr>
                <w:rFonts w:ascii="Arial" w:hAnsi="Arial" w:cs="Arial"/>
                <w:bCs/>
              </w:rPr>
            </w:pPr>
            <w:r w:rsidRPr="00FD6A9C">
              <w:rPr>
                <w:rFonts w:ascii="Arial" w:hAnsi="Arial" w:cs="Arial"/>
                <w:bCs/>
              </w:rPr>
              <w:t>0(0.0)</w:t>
            </w:r>
          </w:p>
        </w:tc>
        <w:tc>
          <w:tcPr>
            <w:tcW w:w="648" w:type="pct"/>
          </w:tcPr>
          <w:p w14:paraId="1A67A9A1" w14:textId="77777777" w:rsidR="00C37E2B" w:rsidRPr="00FD6A9C" w:rsidRDefault="00C37E2B" w:rsidP="00C37E2B">
            <w:pPr>
              <w:tabs>
                <w:tab w:val="left" w:pos="360"/>
              </w:tabs>
              <w:spacing w:line="240" w:lineRule="auto"/>
              <w:jc w:val="center"/>
              <w:rPr>
                <w:rFonts w:ascii="Arial" w:hAnsi="Arial" w:cs="Arial"/>
                <w:bCs/>
              </w:rPr>
            </w:pPr>
            <w:r w:rsidRPr="00FD6A9C">
              <w:rPr>
                <w:rFonts w:ascii="Arial" w:hAnsi="Arial" w:cs="Arial"/>
                <w:bCs/>
              </w:rPr>
              <w:t>0(0.0)</w:t>
            </w:r>
          </w:p>
        </w:tc>
        <w:tc>
          <w:tcPr>
            <w:tcW w:w="721" w:type="pct"/>
          </w:tcPr>
          <w:p w14:paraId="15E33A51" w14:textId="77777777" w:rsidR="00C37E2B" w:rsidRPr="00FD6A9C" w:rsidRDefault="00C37E2B" w:rsidP="00C37E2B">
            <w:pPr>
              <w:tabs>
                <w:tab w:val="left" w:pos="360"/>
              </w:tabs>
              <w:spacing w:line="240" w:lineRule="auto"/>
              <w:jc w:val="center"/>
              <w:rPr>
                <w:rFonts w:ascii="Arial" w:hAnsi="Arial" w:cs="Arial"/>
                <w:bCs/>
              </w:rPr>
            </w:pPr>
            <w:r w:rsidRPr="00FD6A9C">
              <w:rPr>
                <w:rFonts w:ascii="Arial" w:hAnsi="Arial" w:cs="Arial"/>
                <w:bCs/>
              </w:rPr>
              <w:t>72(90.0)</w:t>
            </w:r>
          </w:p>
        </w:tc>
      </w:tr>
      <w:tr w:rsidR="00C37E2B" w:rsidRPr="00FD6A9C" w14:paraId="15C23B49" w14:textId="77777777" w:rsidTr="00EC203F">
        <w:trPr>
          <w:trHeight w:val="259"/>
        </w:trPr>
        <w:tc>
          <w:tcPr>
            <w:tcW w:w="1824" w:type="pct"/>
          </w:tcPr>
          <w:p w14:paraId="5A8713D7" w14:textId="77777777" w:rsidR="00C37E2B" w:rsidRPr="00FD6A9C" w:rsidRDefault="00C37E2B" w:rsidP="00C37E2B">
            <w:pPr>
              <w:pStyle w:val="ListParagraph"/>
              <w:numPr>
                <w:ilvl w:val="0"/>
                <w:numId w:val="41"/>
              </w:numPr>
              <w:spacing w:after="0" w:line="240" w:lineRule="auto"/>
              <w:jc w:val="both"/>
              <w:rPr>
                <w:rFonts w:ascii="Arial" w:hAnsi="Arial" w:cs="Arial"/>
                <w:sz w:val="24"/>
                <w:szCs w:val="24"/>
              </w:rPr>
            </w:pPr>
            <w:r w:rsidRPr="00FD6A9C">
              <w:rPr>
                <w:rFonts w:ascii="Arial" w:hAnsi="Arial" w:cs="Arial"/>
                <w:sz w:val="24"/>
                <w:szCs w:val="24"/>
              </w:rPr>
              <w:t>Labor</w:t>
            </w:r>
          </w:p>
        </w:tc>
        <w:tc>
          <w:tcPr>
            <w:tcW w:w="998" w:type="pct"/>
          </w:tcPr>
          <w:p w14:paraId="0B10F414" w14:textId="77777777" w:rsidR="00C37E2B" w:rsidRPr="00FD6A9C" w:rsidRDefault="00C37E2B" w:rsidP="00C37E2B">
            <w:pPr>
              <w:tabs>
                <w:tab w:val="left" w:pos="360"/>
              </w:tabs>
              <w:spacing w:line="240" w:lineRule="auto"/>
              <w:jc w:val="center"/>
              <w:rPr>
                <w:rFonts w:ascii="Arial" w:hAnsi="Arial" w:cs="Arial"/>
                <w:bCs/>
              </w:rPr>
            </w:pPr>
            <w:r w:rsidRPr="00FD6A9C">
              <w:rPr>
                <w:rFonts w:ascii="Arial" w:hAnsi="Arial" w:cs="Arial"/>
                <w:bCs/>
              </w:rPr>
              <w:t>5(6.2)</w:t>
            </w:r>
          </w:p>
        </w:tc>
        <w:tc>
          <w:tcPr>
            <w:tcW w:w="809" w:type="pct"/>
          </w:tcPr>
          <w:p w14:paraId="247055FE" w14:textId="77777777" w:rsidR="00C37E2B" w:rsidRPr="00FD6A9C" w:rsidRDefault="00C37E2B" w:rsidP="00C37E2B">
            <w:pPr>
              <w:tabs>
                <w:tab w:val="left" w:pos="360"/>
              </w:tabs>
              <w:spacing w:line="240" w:lineRule="auto"/>
              <w:jc w:val="center"/>
              <w:rPr>
                <w:rFonts w:ascii="Arial" w:hAnsi="Arial" w:cs="Arial"/>
                <w:bCs/>
              </w:rPr>
            </w:pPr>
            <w:r w:rsidRPr="00FD6A9C">
              <w:rPr>
                <w:rFonts w:ascii="Arial" w:hAnsi="Arial" w:cs="Arial"/>
                <w:bCs/>
              </w:rPr>
              <w:t>7(8.8)</w:t>
            </w:r>
          </w:p>
        </w:tc>
        <w:tc>
          <w:tcPr>
            <w:tcW w:w="648" w:type="pct"/>
          </w:tcPr>
          <w:p w14:paraId="049FC9FE" w14:textId="77777777" w:rsidR="00C37E2B" w:rsidRPr="00FD6A9C" w:rsidRDefault="00C37E2B" w:rsidP="00C37E2B">
            <w:pPr>
              <w:tabs>
                <w:tab w:val="left" w:pos="360"/>
              </w:tabs>
              <w:spacing w:line="240" w:lineRule="auto"/>
              <w:jc w:val="center"/>
              <w:rPr>
                <w:rFonts w:ascii="Arial" w:hAnsi="Arial" w:cs="Arial"/>
                <w:bCs/>
              </w:rPr>
            </w:pPr>
            <w:r w:rsidRPr="00FD6A9C">
              <w:rPr>
                <w:rFonts w:ascii="Arial" w:hAnsi="Arial" w:cs="Arial"/>
                <w:bCs/>
              </w:rPr>
              <w:t>0(0.0)</w:t>
            </w:r>
          </w:p>
        </w:tc>
        <w:tc>
          <w:tcPr>
            <w:tcW w:w="721" w:type="pct"/>
          </w:tcPr>
          <w:p w14:paraId="0114CB27" w14:textId="77777777" w:rsidR="00C37E2B" w:rsidRPr="00FD6A9C" w:rsidRDefault="00C37E2B" w:rsidP="00C37E2B">
            <w:pPr>
              <w:tabs>
                <w:tab w:val="left" w:pos="360"/>
              </w:tabs>
              <w:spacing w:line="240" w:lineRule="auto"/>
              <w:jc w:val="center"/>
              <w:rPr>
                <w:rFonts w:ascii="Arial" w:hAnsi="Arial" w:cs="Arial"/>
                <w:bCs/>
              </w:rPr>
            </w:pPr>
            <w:r w:rsidRPr="00FD6A9C">
              <w:rPr>
                <w:rFonts w:ascii="Arial" w:hAnsi="Arial" w:cs="Arial"/>
                <w:bCs/>
              </w:rPr>
              <w:t>68(85.0)</w:t>
            </w:r>
          </w:p>
        </w:tc>
      </w:tr>
      <w:tr w:rsidR="00C37E2B" w:rsidRPr="00FD6A9C" w14:paraId="70E551AA" w14:textId="77777777" w:rsidTr="00EC203F">
        <w:trPr>
          <w:trHeight w:val="151"/>
        </w:trPr>
        <w:tc>
          <w:tcPr>
            <w:tcW w:w="1824" w:type="pct"/>
          </w:tcPr>
          <w:p w14:paraId="57692820" w14:textId="77777777" w:rsidR="00C37E2B" w:rsidRPr="00FD6A9C" w:rsidRDefault="00C37E2B" w:rsidP="00C37E2B">
            <w:pPr>
              <w:pStyle w:val="ListParagraph"/>
              <w:numPr>
                <w:ilvl w:val="0"/>
                <w:numId w:val="41"/>
              </w:numPr>
              <w:spacing w:after="0" w:line="240" w:lineRule="auto"/>
              <w:jc w:val="both"/>
              <w:rPr>
                <w:rFonts w:ascii="Arial" w:hAnsi="Arial" w:cs="Arial"/>
                <w:sz w:val="24"/>
                <w:szCs w:val="24"/>
              </w:rPr>
            </w:pPr>
            <w:r w:rsidRPr="00FD6A9C">
              <w:rPr>
                <w:rFonts w:ascii="Arial" w:hAnsi="Arial" w:cs="Arial"/>
                <w:sz w:val="24"/>
                <w:szCs w:val="24"/>
              </w:rPr>
              <w:t>Business</w:t>
            </w:r>
          </w:p>
        </w:tc>
        <w:tc>
          <w:tcPr>
            <w:tcW w:w="998" w:type="pct"/>
          </w:tcPr>
          <w:p w14:paraId="78353956" w14:textId="77777777" w:rsidR="00C37E2B" w:rsidRPr="00FD6A9C" w:rsidRDefault="00C37E2B" w:rsidP="00C37E2B">
            <w:pPr>
              <w:tabs>
                <w:tab w:val="left" w:pos="360"/>
              </w:tabs>
              <w:spacing w:line="240" w:lineRule="auto"/>
              <w:jc w:val="center"/>
              <w:rPr>
                <w:rFonts w:ascii="Arial" w:hAnsi="Arial" w:cs="Arial"/>
                <w:bCs/>
              </w:rPr>
            </w:pPr>
            <w:r w:rsidRPr="00FD6A9C">
              <w:rPr>
                <w:rFonts w:ascii="Arial" w:hAnsi="Arial" w:cs="Arial"/>
                <w:bCs/>
              </w:rPr>
              <w:t>5(6.1)</w:t>
            </w:r>
          </w:p>
        </w:tc>
        <w:tc>
          <w:tcPr>
            <w:tcW w:w="809" w:type="pct"/>
          </w:tcPr>
          <w:p w14:paraId="2CE59B5E" w14:textId="77777777" w:rsidR="00C37E2B" w:rsidRPr="00FD6A9C" w:rsidRDefault="00C37E2B" w:rsidP="00C37E2B">
            <w:pPr>
              <w:tabs>
                <w:tab w:val="left" w:pos="360"/>
              </w:tabs>
              <w:spacing w:line="240" w:lineRule="auto"/>
              <w:jc w:val="center"/>
              <w:rPr>
                <w:rFonts w:ascii="Arial" w:hAnsi="Arial" w:cs="Arial"/>
                <w:bCs/>
              </w:rPr>
            </w:pPr>
            <w:r w:rsidRPr="00FD6A9C">
              <w:rPr>
                <w:rFonts w:ascii="Arial" w:hAnsi="Arial" w:cs="Arial"/>
                <w:bCs/>
              </w:rPr>
              <w:t>3(3.8)</w:t>
            </w:r>
          </w:p>
        </w:tc>
        <w:tc>
          <w:tcPr>
            <w:tcW w:w="648" w:type="pct"/>
          </w:tcPr>
          <w:p w14:paraId="7F863A30" w14:textId="77777777" w:rsidR="00C37E2B" w:rsidRPr="00FD6A9C" w:rsidRDefault="00C37E2B" w:rsidP="00C37E2B">
            <w:pPr>
              <w:tabs>
                <w:tab w:val="left" w:pos="360"/>
              </w:tabs>
              <w:spacing w:line="240" w:lineRule="auto"/>
              <w:jc w:val="center"/>
              <w:rPr>
                <w:rFonts w:ascii="Arial" w:hAnsi="Arial" w:cs="Arial"/>
                <w:bCs/>
              </w:rPr>
            </w:pPr>
            <w:r w:rsidRPr="00FD6A9C">
              <w:rPr>
                <w:rFonts w:ascii="Arial" w:hAnsi="Arial" w:cs="Arial"/>
                <w:bCs/>
              </w:rPr>
              <w:t>1(1.3)</w:t>
            </w:r>
          </w:p>
        </w:tc>
        <w:tc>
          <w:tcPr>
            <w:tcW w:w="721" w:type="pct"/>
          </w:tcPr>
          <w:p w14:paraId="5B7349DC" w14:textId="77777777" w:rsidR="00C37E2B" w:rsidRPr="00FD6A9C" w:rsidRDefault="00C37E2B" w:rsidP="00C37E2B">
            <w:pPr>
              <w:tabs>
                <w:tab w:val="left" w:pos="360"/>
              </w:tabs>
              <w:spacing w:line="240" w:lineRule="auto"/>
              <w:jc w:val="center"/>
              <w:rPr>
                <w:rFonts w:ascii="Arial" w:hAnsi="Arial" w:cs="Arial"/>
                <w:bCs/>
              </w:rPr>
            </w:pPr>
            <w:r w:rsidRPr="00FD6A9C">
              <w:rPr>
                <w:rFonts w:ascii="Arial" w:hAnsi="Arial" w:cs="Arial"/>
                <w:bCs/>
              </w:rPr>
              <w:t>71(88.8)</w:t>
            </w:r>
          </w:p>
        </w:tc>
      </w:tr>
      <w:tr w:rsidR="00C37E2B" w:rsidRPr="00FD6A9C" w14:paraId="5BC77565" w14:textId="77777777" w:rsidTr="00EC203F">
        <w:trPr>
          <w:trHeight w:val="232"/>
        </w:trPr>
        <w:tc>
          <w:tcPr>
            <w:tcW w:w="1824" w:type="pct"/>
          </w:tcPr>
          <w:p w14:paraId="287AD14F" w14:textId="77777777" w:rsidR="00C37E2B" w:rsidRPr="00FD6A9C" w:rsidRDefault="00C37E2B" w:rsidP="00C37E2B">
            <w:pPr>
              <w:pStyle w:val="ListParagraph"/>
              <w:numPr>
                <w:ilvl w:val="0"/>
                <w:numId w:val="41"/>
              </w:numPr>
              <w:spacing w:after="0" w:line="240" w:lineRule="auto"/>
              <w:jc w:val="both"/>
              <w:rPr>
                <w:rFonts w:ascii="Arial" w:hAnsi="Arial" w:cs="Arial"/>
                <w:bCs/>
                <w:sz w:val="24"/>
                <w:szCs w:val="24"/>
              </w:rPr>
            </w:pPr>
            <w:r w:rsidRPr="00FD6A9C">
              <w:rPr>
                <w:rFonts w:ascii="Arial" w:hAnsi="Arial" w:cs="Arial"/>
                <w:bCs/>
                <w:sz w:val="24"/>
                <w:szCs w:val="24"/>
              </w:rPr>
              <w:t>Others (van driver)</w:t>
            </w:r>
          </w:p>
        </w:tc>
        <w:tc>
          <w:tcPr>
            <w:tcW w:w="998" w:type="pct"/>
          </w:tcPr>
          <w:p w14:paraId="0ABC8291" w14:textId="77777777" w:rsidR="00C37E2B" w:rsidRPr="00FD6A9C" w:rsidRDefault="00C37E2B" w:rsidP="00C37E2B">
            <w:pPr>
              <w:tabs>
                <w:tab w:val="left" w:pos="360"/>
              </w:tabs>
              <w:spacing w:line="240" w:lineRule="auto"/>
              <w:jc w:val="center"/>
              <w:rPr>
                <w:rFonts w:ascii="Arial" w:hAnsi="Arial" w:cs="Arial"/>
                <w:bCs/>
              </w:rPr>
            </w:pPr>
            <w:r w:rsidRPr="00FD6A9C">
              <w:rPr>
                <w:rFonts w:ascii="Arial" w:hAnsi="Arial" w:cs="Arial"/>
                <w:bCs/>
              </w:rPr>
              <w:t>1(1.2)</w:t>
            </w:r>
          </w:p>
        </w:tc>
        <w:tc>
          <w:tcPr>
            <w:tcW w:w="809" w:type="pct"/>
          </w:tcPr>
          <w:p w14:paraId="7CE9B75C" w14:textId="77777777" w:rsidR="00C37E2B" w:rsidRPr="00FD6A9C" w:rsidRDefault="00C37E2B" w:rsidP="00C37E2B">
            <w:pPr>
              <w:tabs>
                <w:tab w:val="left" w:pos="360"/>
              </w:tabs>
              <w:spacing w:line="240" w:lineRule="auto"/>
              <w:jc w:val="center"/>
              <w:rPr>
                <w:rFonts w:ascii="Arial" w:hAnsi="Arial" w:cs="Arial"/>
                <w:bCs/>
              </w:rPr>
            </w:pPr>
            <w:r w:rsidRPr="00FD6A9C">
              <w:rPr>
                <w:rFonts w:ascii="Arial" w:hAnsi="Arial" w:cs="Arial"/>
                <w:bCs/>
              </w:rPr>
              <w:t>0(0.0)</w:t>
            </w:r>
          </w:p>
        </w:tc>
        <w:tc>
          <w:tcPr>
            <w:tcW w:w="648" w:type="pct"/>
          </w:tcPr>
          <w:p w14:paraId="2D2C3797" w14:textId="77777777" w:rsidR="00C37E2B" w:rsidRPr="00FD6A9C" w:rsidRDefault="00C37E2B" w:rsidP="00C37E2B">
            <w:pPr>
              <w:tabs>
                <w:tab w:val="left" w:pos="360"/>
              </w:tabs>
              <w:spacing w:line="240" w:lineRule="auto"/>
              <w:jc w:val="center"/>
              <w:rPr>
                <w:rFonts w:ascii="Arial" w:hAnsi="Arial" w:cs="Arial"/>
                <w:bCs/>
              </w:rPr>
            </w:pPr>
            <w:r w:rsidRPr="00FD6A9C">
              <w:rPr>
                <w:rFonts w:ascii="Arial" w:hAnsi="Arial" w:cs="Arial"/>
                <w:bCs/>
              </w:rPr>
              <w:t>0(0.0)</w:t>
            </w:r>
          </w:p>
        </w:tc>
        <w:tc>
          <w:tcPr>
            <w:tcW w:w="721" w:type="pct"/>
          </w:tcPr>
          <w:p w14:paraId="145D5661" w14:textId="77777777" w:rsidR="00C37E2B" w:rsidRPr="00FD6A9C" w:rsidRDefault="00C37E2B" w:rsidP="00C37E2B">
            <w:pPr>
              <w:tabs>
                <w:tab w:val="left" w:pos="360"/>
              </w:tabs>
              <w:spacing w:line="240" w:lineRule="auto"/>
              <w:jc w:val="center"/>
              <w:rPr>
                <w:rFonts w:ascii="Arial" w:hAnsi="Arial" w:cs="Arial"/>
                <w:bCs/>
              </w:rPr>
            </w:pPr>
            <w:r w:rsidRPr="00FD6A9C">
              <w:rPr>
                <w:rFonts w:ascii="Arial" w:hAnsi="Arial" w:cs="Arial"/>
                <w:bCs/>
              </w:rPr>
              <w:t>79(98.8)</w:t>
            </w:r>
          </w:p>
        </w:tc>
      </w:tr>
    </w:tbl>
    <w:p w14:paraId="6A8FFEED" w14:textId="370EA352" w:rsidR="00C37E2B" w:rsidRPr="00FD6A9C" w:rsidRDefault="00C37E2B" w:rsidP="00C37E2B">
      <w:pPr>
        <w:pStyle w:val="BodyText"/>
        <w:spacing w:line="360" w:lineRule="auto"/>
        <w:rPr>
          <w:rFonts w:ascii="Arial" w:hAnsi="Arial" w:cs="Arial"/>
          <w:b/>
          <w:sz w:val="20"/>
        </w:rPr>
      </w:pPr>
      <w:r w:rsidRPr="00FD6A9C">
        <w:rPr>
          <w:rFonts w:ascii="Arial" w:hAnsi="Arial" w:cs="Arial"/>
          <w:b/>
          <w:sz w:val="20"/>
        </w:rPr>
        <w:t>* Values in parenthesis indicate percent</w:t>
      </w:r>
    </w:p>
    <w:p w14:paraId="0AF16D1C" w14:textId="1F2A8A27" w:rsidR="004719C6" w:rsidRPr="00FD6A9C" w:rsidRDefault="004719C6" w:rsidP="004A37BE">
      <w:pPr>
        <w:pStyle w:val="Newparagraph"/>
        <w:spacing w:line="240" w:lineRule="auto"/>
        <w:ind w:firstLine="0"/>
        <w:jc w:val="both"/>
        <w:rPr>
          <w:rFonts w:ascii="Arial" w:hAnsi="Arial" w:cs="Arial"/>
          <w:lang w:val="en-US"/>
        </w:rPr>
      </w:pPr>
      <w:r w:rsidRPr="00FD6A9C">
        <w:rPr>
          <w:rFonts w:ascii="Arial" w:hAnsi="Arial" w:cs="Arial"/>
          <w:lang w:val="en-US"/>
        </w:rPr>
        <w:t>Severe salinity intrusion affected agricultural productivity which induced the local people to change their livelihood practice to off-farm activities. But greater profitability in shrimp cultivation made them less engaged in the off-farm sector. On the contrary, Rabbani</w:t>
      </w:r>
      <w:r w:rsidR="00862B88" w:rsidRPr="00FD6A9C">
        <w:rPr>
          <w:rFonts w:ascii="Arial" w:hAnsi="Arial" w:cs="Arial"/>
          <w:lang w:val="en-US"/>
        </w:rPr>
        <w:t xml:space="preserve"> et al.</w:t>
      </w:r>
      <w:r w:rsidR="00F81821" w:rsidRPr="00FD6A9C">
        <w:rPr>
          <w:rFonts w:ascii="Arial" w:hAnsi="Arial" w:cs="Arial"/>
          <w:lang w:val="en-US"/>
        </w:rPr>
        <w:t>,</w:t>
      </w:r>
      <w:r w:rsidRPr="00FD6A9C">
        <w:rPr>
          <w:rFonts w:ascii="Arial" w:hAnsi="Arial" w:cs="Arial"/>
          <w:lang w:val="en-US"/>
        </w:rPr>
        <w:t xml:space="preserve"> (2013) observed different findings in their study where they observed that a considerable portion of the respondents switched to non-farm activities due to increasing salinity.</w:t>
      </w:r>
    </w:p>
    <w:p w14:paraId="6AF37428" w14:textId="66C347D2" w:rsidR="004719C6" w:rsidRPr="00FD6A9C" w:rsidRDefault="004908EB" w:rsidP="004A37BE">
      <w:pPr>
        <w:pStyle w:val="Heading2"/>
        <w:spacing w:line="240" w:lineRule="auto"/>
        <w:jc w:val="both"/>
        <w:rPr>
          <w:rFonts w:ascii="Arial" w:hAnsi="Arial"/>
          <w:i w:val="0"/>
          <w:iCs w:val="0"/>
          <w:lang w:val="en-US"/>
        </w:rPr>
      </w:pPr>
      <w:r w:rsidRPr="00FD6A9C">
        <w:rPr>
          <w:rFonts w:ascii="Arial" w:hAnsi="Arial"/>
          <w:i w:val="0"/>
          <w:iCs w:val="0"/>
          <w:lang w:val="en-US"/>
        </w:rPr>
        <w:t xml:space="preserve">3.3.10 </w:t>
      </w:r>
      <w:r w:rsidR="004719C6" w:rsidRPr="00FD6A9C">
        <w:rPr>
          <w:rFonts w:ascii="Arial" w:hAnsi="Arial"/>
          <w:i w:val="0"/>
          <w:iCs w:val="0"/>
          <w:lang w:val="en-US"/>
        </w:rPr>
        <w:t>Overall Adaptation</w:t>
      </w:r>
    </w:p>
    <w:p w14:paraId="18BC0A16" w14:textId="77777777" w:rsidR="004719C6" w:rsidRPr="00FD6A9C" w:rsidRDefault="004719C6" w:rsidP="004A37BE">
      <w:pPr>
        <w:pStyle w:val="Paragraph"/>
        <w:spacing w:line="240" w:lineRule="auto"/>
        <w:jc w:val="both"/>
        <w:rPr>
          <w:rFonts w:ascii="Arial" w:hAnsi="Arial" w:cs="Arial"/>
          <w:lang w:val="en-US"/>
        </w:rPr>
      </w:pPr>
      <w:r w:rsidRPr="00FD6A9C">
        <w:rPr>
          <w:rFonts w:ascii="Arial" w:hAnsi="Arial" w:cs="Arial"/>
          <w:lang w:val="en-US"/>
        </w:rPr>
        <w:t xml:space="preserve">The total adaptation score of the respondents ranged from 41 to 60 with an average of 51.92 and standard deviation of 4.08 (Table 13). Findings reveal that the highest proportion of the respondents (52.6%) practiced medium level adaptation strategies followed by high (29.7%). </w:t>
      </w:r>
    </w:p>
    <w:p w14:paraId="2494FDB4" w14:textId="77777777" w:rsidR="00C37E2B" w:rsidRPr="00FD6A9C" w:rsidRDefault="00C37E2B" w:rsidP="00555164">
      <w:pPr>
        <w:pStyle w:val="Tabletitle"/>
        <w:jc w:val="center"/>
        <w:rPr>
          <w:rStyle w:val="IntenseEmphasis"/>
          <w:rFonts w:ascii="Arial" w:hAnsi="Arial" w:cs="Arial"/>
          <w:b w:val="0"/>
          <w:bCs w:val="0"/>
          <w:i w:val="0"/>
          <w:iCs w:val="0"/>
          <w:sz w:val="20"/>
          <w:szCs w:val="20"/>
        </w:rPr>
      </w:pPr>
      <w:r w:rsidRPr="00FD6A9C">
        <w:rPr>
          <w:rFonts w:ascii="Arial" w:hAnsi="Arial" w:cs="Arial"/>
          <w:b/>
          <w:bCs/>
          <w:sz w:val="20"/>
          <w:szCs w:val="20"/>
        </w:rPr>
        <w:t>Table 13. Distribution of the respondents according to their overall adaptation</w:t>
      </w:r>
    </w:p>
    <w:tbl>
      <w:tblPr>
        <w:tblStyle w:val="TableGrid"/>
        <w:tblpPr w:leftFromText="180" w:rightFromText="180" w:vertAnchor="text" w:horzAnchor="margin" w:tblpY="148"/>
        <w:tblW w:w="5000" w:type="pct"/>
        <w:tblLook w:val="04A0" w:firstRow="1" w:lastRow="0" w:firstColumn="1" w:lastColumn="0" w:noHBand="0" w:noVBand="1"/>
      </w:tblPr>
      <w:tblGrid>
        <w:gridCol w:w="3291"/>
        <w:gridCol w:w="1804"/>
        <w:gridCol w:w="1444"/>
        <w:gridCol w:w="1173"/>
        <w:gridCol w:w="1299"/>
      </w:tblGrid>
      <w:tr w:rsidR="00C37E2B" w:rsidRPr="00FD6A9C" w14:paraId="51F65052" w14:textId="77777777" w:rsidTr="00EC203F">
        <w:trPr>
          <w:trHeight w:val="81"/>
        </w:trPr>
        <w:tc>
          <w:tcPr>
            <w:tcW w:w="1826" w:type="pct"/>
            <w:vMerge w:val="restart"/>
            <w:vAlign w:val="center"/>
          </w:tcPr>
          <w:p w14:paraId="02D5B591" w14:textId="77777777" w:rsidR="00C37E2B" w:rsidRPr="00FD6A9C" w:rsidRDefault="00C37E2B" w:rsidP="00C37E2B">
            <w:pPr>
              <w:spacing w:line="240" w:lineRule="auto"/>
              <w:jc w:val="center"/>
              <w:rPr>
                <w:rFonts w:ascii="Arial" w:hAnsi="Arial" w:cs="Arial"/>
                <w:b/>
              </w:rPr>
            </w:pPr>
            <w:r w:rsidRPr="00FD6A9C">
              <w:rPr>
                <w:rFonts w:ascii="Arial" w:hAnsi="Arial" w:cs="Arial"/>
                <w:b/>
              </w:rPr>
              <w:t>Category</w:t>
            </w:r>
          </w:p>
        </w:tc>
        <w:tc>
          <w:tcPr>
            <w:tcW w:w="1802" w:type="pct"/>
            <w:gridSpan w:val="2"/>
          </w:tcPr>
          <w:p w14:paraId="5BA3209D" w14:textId="77777777" w:rsidR="00C37E2B" w:rsidRPr="00FD6A9C" w:rsidRDefault="00C37E2B" w:rsidP="00C37E2B">
            <w:pPr>
              <w:tabs>
                <w:tab w:val="left" w:pos="360"/>
              </w:tabs>
              <w:spacing w:line="240" w:lineRule="auto"/>
              <w:jc w:val="center"/>
              <w:rPr>
                <w:rFonts w:ascii="Arial" w:hAnsi="Arial" w:cs="Arial"/>
                <w:b/>
              </w:rPr>
            </w:pPr>
            <w:r w:rsidRPr="00FD6A9C">
              <w:rPr>
                <w:rFonts w:ascii="Arial" w:hAnsi="Arial" w:cs="Arial"/>
                <w:b/>
              </w:rPr>
              <w:t>Respondents</w:t>
            </w:r>
          </w:p>
        </w:tc>
        <w:tc>
          <w:tcPr>
            <w:tcW w:w="651" w:type="pct"/>
            <w:vMerge w:val="restart"/>
            <w:vAlign w:val="center"/>
          </w:tcPr>
          <w:p w14:paraId="1C2715EF" w14:textId="77777777" w:rsidR="00C37E2B" w:rsidRPr="00FD6A9C" w:rsidRDefault="00C37E2B" w:rsidP="00C37E2B">
            <w:pPr>
              <w:tabs>
                <w:tab w:val="left" w:pos="360"/>
              </w:tabs>
              <w:spacing w:line="240" w:lineRule="auto"/>
              <w:jc w:val="center"/>
              <w:rPr>
                <w:rFonts w:ascii="Arial" w:hAnsi="Arial" w:cs="Arial"/>
                <w:b/>
              </w:rPr>
            </w:pPr>
            <w:r w:rsidRPr="00FD6A9C">
              <w:rPr>
                <w:rFonts w:ascii="Arial" w:hAnsi="Arial" w:cs="Arial"/>
                <w:b/>
              </w:rPr>
              <w:t>Mean</w:t>
            </w:r>
          </w:p>
        </w:tc>
        <w:tc>
          <w:tcPr>
            <w:tcW w:w="721" w:type="pct"/>
            <w:vMerge w:val="restart"/>
            <w:vAlign w:val="center"/>
          </w:tcPr>
          <w:p w14:paraId="228135B6" w14:textId="77777777" w:rsidR="00C37E2B" w:rsidRPr="00FD6A9C" w:rsidRDefault="00C37E2B" w:rsidP="00C37E2B">
            <w:pPr>
              <w:tabs>
                <w:tab w:val="left" w:pos="360"/>
              </w:tabs>
              <w:spacing w:line="240" w:lineRule="auto"/>
              <w:jc w:val="center"/>
              <w:rPr>
                <w:rFonts w:ascii="Arial" w:hAnsi="Arial" w:cs="Arial"/>
                <w:b/>
              </w:rPr>
            </w:pPr>
            <w:r w:rsidRPr="00FD6A9C">
              <w:rPr>
                <w:rFonts w:ascii="Arial" w:hAnsi="Arial" w:cs="Arial"/>
                <w:b/>
              </w:rPr>
              <w:t>SD</w:t>
            </w:r>
          </w:p>
        </w:tc>
      </w:tr>
      <w:tr w:rsidR="00C37E2B" w:rsidRPr="00FD6A9C" w14:paraId="3E45FDE7" w14:textId="77777777" w:rsidTr="00EC203F">
        <w:trPr>
          <w:trHeight w:val="154"/>
        </w:trPr>
        <w:tc>
          <w:tcPr>
            <w:tcW w:w="1826" w:type="pct"/>
            <w:vMerge/>
          </w:tcPr>
          <w:p w14:paraId="71744562" w14:textId="77777777" w:rsidR="00C37E2B" w:rsidRPr="00FD6A9C" w:rsidRDefault="00C37E2B" w:rsidP="00C37E2B">
            <w:pPr>
              <w:spacing w:line="240" w:lineRule="auto"/>
              <w:jc w:val="center"/>
              <w:rPr>
                <w:rFonts w:ascii="Arial" w:hAnsi="Arial" w:cs="Arial"/>
              </w:rPr>
            </w:pPr>
          </w:p>
        </w:tc>
        <w:tc>
          <w:tcPr>
            <w:tcW w:w="1001" w:type="pct"/>
          </w:tcPr>
          <w:p w14:paraId="1496BA83" w14:textId="77777777" w:rsidR="00C37E2B" w:rsidRPr="00FD6A9C" w:rsidRDefault="00C37E2B" w:rsidP="00C37E2B">
            <w:pPr>
              <w:tabs>
                <w:tab w:val="left" w:pos="360"/>
              </w:tabs>
              <w:spacing w:line="240" w:lineRule="auto"/>
              <w:jc w:val="center"/>
              <w:rPr>
                <w:rFonts w:ascii="Arial" w:hAnsi="Arial" w:cs="Arial"/>
                <w:b/>
              </w:rPr>
            </w:pPr>
            <w:r w:rsidRPr="00FD6A9C">
              <w:rPr>
                <w:rFonts w:ascii="Arial" w:hAnsi="Arial" w:cs="Arial"/>
                <w:b/>
              </w:rPr>
              <w:t>Frequency</w:t>
            </w:r>
          </w:p>
        </w:tc>
        <w:tc>
          <w:tcPr>
            <w:tcW w:w="801" w:type="pct"/>
          </w:tcPr>
          <w:p w14:paraId="757DFB71" w14:textId="77777777" w:rsidR="00C37E2B" w:rsidRPr="00FD6A9C" w:rsidRDefault="00C37E2B" w:rsidP="00C37E2B">
            <w:pPr>
              <w:tabs>
                <w:tab w:val="left" w:pos="360"/>
              </w:tabs>
              <w:spacing w:line="240" w:lineRule="auto"/>
              <w:jc w:val="center"/>
              <w:rPr>
                <w:rFonts w:ascii="Arial" w:hAnsi="Arial" w:cs="Arial"/>
                <w:b/>
              </w:rPr>
            </w:pPr>
            <w:r w:rsidRPr="00FD6A9C">
              <w:rPr>
                <w:rFonts w:ascii="Arial" w:hAnsi="Arial" w:cs="Arial"/>
                <w:b/>
              </w:rPr>
              <w:t>Percent</w:t>
            </w:r>
          </w:p>
        </w:tc>
        <w:tc>
          <w:tcPr>
            <w:tcW w:w="651" w:type="pct"/>
            <w:vMerge/>
          </w:tcPr>
          <w:p w14:paraId="7D2425AB" w14:textId="77777777" w:rsidR="00C37E2B" w:rsidRPr="00FD6A9C" w:rsidRDefault="00C37E2B" w:rsidP="00C37E2B">
            <w:pPr>
              <w:tabs>
                <w:tab w:val="left" w:pos="360"/>
              </w:tabs>
              <w:spacing w:line="240" w:lineRule="auto"/>
              <w:jc w:val="both"/>
              <w:rPr>
                <w:rFonts w:ascii="Arial" w:hAnsi="Arial" w:cs="Arial"/>
              </w:rPr>
            </w:pPr>
          </w:p>
        </w:tc>
        <w:tc>
          <w:tcPr>
            <w:tcW w:w="721" w:type="pct"/>
            <w:vMerge/>
          </w:tcPr>
          <w:p w14:paraId="6EC608A1" w14:textId="77777777" w:rsidR="00C37E2B" w:rsidRPr="00FD6A9C" w:rsidRDefault="00C37E2B" w:rsidP="00C37E2B">
            <w:pPr>
              <w:tabs>
                <w:tab w:val="left" w:pos="360"/>
              </w:tabs>
              <w:spacing w:line="240" w:lineRule="auto"/>
              <w:jc w:val="both"/>
              <w:rPr>
                <w:rFonts w:ascii="Arial" w:hAnsi="Arial" w:cs="Arial"/>
              </w:rPr>
            </w:pPr>
          </w:p>
        </w:tc>
      </w:tr>
      <w:tr w:rsidR="00C37E2B" w:rsidRPr="00FD6A9C" w14:paraId="290967AB" w14:textId="77777777" w:rsidTr="00EC203F">
        <w:tc>
          <w:tcPr>
            <w:tcW w:w="1826" w:type="pct"/>
          </w:tcPr>
          <w:p w14:paraId="1E2A52AC" w14:textId="77777777" w:rsidR="00C37E2B" w:rsidRPr="00FD6A9C" w:rsidRDefault="00C37E2B" w:rsidP="00C37E2B">
            <w:pPr>
              <w:spacing w:line="240" w:lineRule="auto"/>
              <w:jc w:val="both"/>
              <w:rPr>
                <w:rFonts w:ascii="Arial" w:hAnsi="Arial" w:cs="Arial"/>
              </w:rPr>
            </w:pPr>
            <w:r w:rsidRPr="00FD6A9C">
              <w:rPr>
                <w:rFonts w:ascii="Arial" w:hAnsi="Arial" w:cs="Arial"/>
              </w:rPr>
              <w:t>Low level (up to 48)</w:t>
            </w:r>
          </w:p>
        </w:tc>
        <w:tc>
          <w:tcPr>
            <w:tcW w:w="1001" w:type="pct"/>
          </w:tcPr>
          <w:p w14:paraId="58B25C76" w14:textId="77777777" w:rsidR="00C37E2B" w:rsidRPr="00FD6A9C" w:rsidRDefault="00C37E2B" w:rsidP="00C37E2B">
            <w:pPr>
              <w:tabs>
                <w:tab w:val="left" w:pos="360"/>
              </w:tabs>
              <w:spacing w:line="240" w:lineRule="auto"/>
              <w:jc w:val="center"/>
              <w:rPr>
                <w:rFonts w:ascii="Arial" w:hAnsi="Arial" w:cs="Arial"/>
                <w:bCs/>
              </w:rPr>
            </w:pPr>
            <w:r w:rsidRPr="00FD6A9C">
              <w:rPr>
                <w:rFonts w:ascii="Arial" w:hAnsi="Arial" w:cs="Arial"/>
                <w:bCs/>
              </w:rPr>
              <w:t>14</w:t>
            </w:r>
          </w:p>
        </w:tc>
        <w:tc>
          <w:tcPr>
            <w:tcW w:w="801" w:type="pct"/>
          </w:tcPr>
          <w:p w14:paraId="4D91FBC0" w14:textId="77777777" w:rsidR="00C37E2B" w:rsidRPr="00FD6A9C" w:rsidRDefault="00C37E2B" w:rsidP="00C37E2B">
            <w:pPr>
              <w:tabs>
                <w:tab w:val="left" w:pos="360"/>
              </w:tabs>
              <w:spacing w:line="240" w:lineRule="auto"/>
              <w:jc w:val="center"/>
              <w:rPr>
                <w:rFonts w:ascii="Arial" w:hAnsi="Arial" w:cs="Arial"/>
                <w:bCs/>
              </w:rPr>
            </w:pPr>
            <w:r w:rsidRPr="00FD6A9C">
              <w:rPr>
                <w:rFonts w:ascii="Arial" w:hAnsi="Arial" w:cs="Arial"/>
                <w:bCs/>
              </w:rPr>
              <w:t>17.7</w:t>
            </w:r>
          </w:p>
        </w:tc>
        <w:tc>
          <w:tcPr>
            <w:tcW w:w="651" w:type="pct"/>
            <w:vMerge w:val="restart"/>
          </w:tcPr>
          <w:p w14:paraId="7473C944" w14:textId="77777777" w:rsidR="00C37E2B" w:rsidRPr="00FD6A9C" w:rsidRDefault="00C37E2B" w:rsidP="00C37E2B">
            <w:pPr>
              <w:tabs>
                <w:tab w:val="left" w:pos="360"/>
              </w:tabs>
              <w:spacing w:line="240" w:lineRule="auto"/>
              <w:jc w:val="center"/>
              <w:rPr>
                <w:rFonts w:ascii="Arial" w:hAnsi="Arial" w:cs="Arial"/>
                <w:bCs/>
              </w:rPr>
            </w:pPr>
          </w:p>
          <w:p w14:paraId="18FD31B6" w14:textId="77777777" w:rsidR="00C37E2B" w:rsidRPr="00FD6A9C" w:rsidRDefault="00C37E2B" w:rsidP="00C37E2B">
            <w:pPr>
              <w:tabs>
                <w:tab w:val="left" w:pos="360"/>
              </w:tabs>
              <w:spacing w:line="240" w:lineRule="auto"/>
              <w:jc w:val="center"/>
              <w:rPr>
                <w:rFonts w:ascii="Arial" w:hAnsi="Arial" w:cs="Arial"/>
                <w:bCs/>
              </w:rPr>
            </w:pPr>
            <w:r w:rsidRPr="00FD6A9C">
              <w:rPr>
                <w:rFonts w:ascii="Arial" w:hAnsi="Arial" w:cs="Arial"/>
                <w:bCs/>
              </w:rPr>
              <w:t>51.92</w:t>
            </w:r>
          </w:p>
        </w:tc>
        <w:tc>
          <w:tcPr>
            <w:tcW w:w="721" w:type="pct"/>
            <w:vMerge w:val="restart"/>
          </w:tcPr>
          <w:p w14:paraId="4468DE45" w14:textId="77777777" w:rsidR="00C37E2B" w:rsidRPr="00FD6A9C" w:rsidRDefault="00C37E2B" w:rsidP="00C37E2B">
            <w:pPr>
              <w:tabs>
                <w:tab w:val="left" w:pos="360"/>
              </w:tabs>
              <w:spacing w:line="240" w:lineRule="auto"/>
              <w:jc w:val="center"/>
              <w:rPr>
                <w:rFonts w:ascii="Arial" w:hAnsi="Arial" w:cs="Arial"/>
                <w:bCs/>
              </w:rPr>
            </w:pPr>
          </w:p>
          <w:p w14:paraId="0623DE07" w14:textId="77777777" w:rsidR="00C37E2B" w:rsidRPr="00FD6A9C" w:rsidRDefault="00C37E2B" w:rsidP="00C37E2B">
            <w:pPr>
              <w:tabs>
                <w:tab w:val="left" w:pos="360"/>
              </w:tabs>
              <w:spacing w:line="240" w:lineRule="auto"/>
              <w:jc w:val="center"/>
              <w:rPr>
                <w:rFonts w:ascii="Arial" w:hAnsi="Arial" w:cs="Arial"/>
                <w:bCs/>
              </w:rPr>
            </w:pPr>
            <w:r w:rsidRPr="00FD6A9C">
              <w:rPr>
                <w:rFonts w:ascii="Arial" w:hAnsi="Arial" w:cs="Arial"/>
                <w:bCs/>
              </w:rPr>
              <w:t>4.08</w:t>
            </w:r>
          </w:p>
        </w:tc>
      </w:tr>
      <w:tr w:rsidR="00C37E2B" w:rsidRPr="00FD6A9C" w14:paraId="61039221" w14:textId="77777777" w:rsidTr="00EC203F">
        <w:tc>
          <w:tcPr>
            <w:tcW w:w="1826" w:type="pct"/>
          </w:tcPr>
          <w:p w14:paraId="68DADCA4" w14:textId="77777777" w:rsidR="00C37E2B" w:rsidRPr="00FD6A9C" w:rsidRDefault="00C37E2B" w:rsidP="00C37E2B">
            <w:pPr>
              <w:spacing w:line="240" w:lineRule="auto"/>
              <w:jc w:val="both"/>
              <w:rPr>
                <w:rFonts w:ascii="Arial" w:hAnsi="Arial" w:cs="Arial"/>
              </w:rPr>
            </w:pPr>
            <w:r w:rsidRPr="00FD6A9C">
              <w:rPr>
                <w:rFonts w:ascii="Arial" w:hAnsi="Arial" w:cs="Arial"/>
              </w:rPr>
              <w:t>Medium level (49-53)</w:t>
            </w:r>
          </w:p>
        </w:tc>
        <w:tc>
          <w:tcPr>
            <w:tcW w:w="1001" w:type="pct"/>
          </w:tcPr>
          <w:p w14:paraId="2F4F7165" w14:textId="77777777" w:rsidR="00C37E2B" w:rsidRPr="00FD6A9C" w:rsidRDefault="00C37E2B" w:rsidP="00C37E2B">
            <w:pPr>
              <w:tabs>
                <w:tab w:val="left" w:pos="360"/>
              </w:tabs>
              <w:spacing w:line="240" w:lineRule="auto"/>
              <w:jc w:val="center"/>
              <w:rPr>
                <w:rFonts w:ascii="Arial" w:hAnsi="Arial" w:cs="Arial"/>
                <w:bCs/>
              </w:rPr>
            </w:pPr>
            <w:r w:rsidRPr="00FD6A9C">
              <w:rPr>
                <w:rFonts w:ascii="Arial" w:hAnsi="Arial" w:cs="Arial"/>
                <w:bCs/>
              </w:rPr>
              <w:t>42</w:t>
            </w:r>
          </w:p>
        </w:tc>
        <w:tc>
          <w:tcPr>
            <w:tcW w:w="801" w:type="pct"/>
          </w:tcPr>
          <w:p w14:paraId="15BE0629" w14:textId="77777777" w:rsidR="00C37E2B" w:rsidRPr="00FD6A9C" w:rsidRDefault="00C37E2B" w:rsidP="00C37E2B">
            <w:pPr>
              <w:tabs>
                <w:tab w:val="left" w:pos="360"/>
              </w:tabs>
              <w:spacing w:line="240" w:lineRule="auto"/>
              <w:jc w:val="center"/>
              <w:rPr>
                <w:rFonts w:ascii="Arial" w:hAnsi="Arial" w:cs="Arial"/>
                <w:bCs/>
              </w:rPr>
            </w:pPr>
            <w:r w:rsidRPr="00FD6A9C">
              <w:rPr>
                <w:rFonts w:ascii="Arial" w:hAnsi="Arial" w:cs="Arial"/>
                <w:bCs/>
              </w:rPr>
              <w:t>52.6</w:t>
            </w:r>
          </w:p>
        </w:tc>
        <w:tc>
          <w:tcPr>
            <w:tcW w:w="651" w:type="pct"/>
            <w:vMerge/>
          </w:tcPr>
          <w:p w14:paraId="35FF1DE6" w14:textId="77777777" w:rsidR="00C37E2B" w:rsidRPr="00FD6A9C" w:rsidRDefault="00C37E2B" w:rsidP="00C37E2B">
            <w:pPr>
              <w:tabs>
                <w:tab w:val="left" w:pos="360"/>
              </w:tabs>
              <w:spacing w:line="240" w:lineRule="auto"/>
              <w:jc w:val="both"/>
              <w:rPr>
                <w:rFonts w:ascii="Arial" w:hAnsi="Arial" w:cs="Arial"/>
              </w:rPr>
            </w:pPr>
          </w:p>
        </w:tc>
        <w:tc>
          <w:tcPr>
            <w:tcW w:w="721" w:type="pct"/>
            <w:vMerge/>
          </w:tcPr>
          <w:p w14:paraId="172AD394" w14:textId="77777777" w:rsidR="00C37E2B" w:rsidRPr="00FD6A9C" w:rsidRDefault="00C37E2B" w:rsidP="00C37E2B">
            <w:pPr>
              <w:tabs>
                <w:tab w:val="left" w:pos="360"/>
              </w:tabs>
              <w:spacing w:line="240" w:lineRule="auto"/>
              <w:jc w:val="both"/>
              <w:rPr>
                <w:rFonts w:ascii="Arial" w:hAnsi="Arial" w:cs="Arial"/>
              </w:rPr>
            </w:pPr>
          </w:p>
        </w:tc>
      </w:tr>
      <w:tr w:rsidR="00C37E2B" w:rsidRPr="00FD6A9C" w14:paraId="2AC6CAB1" w14:textId="77777777" w:rsidTr="00EC203F">
        <w:tc>
          <w:tcPr>
            <w:tcW w:w="1826" w:type="pct"/>
          </w:tcPr>
          <w:p w14:paraId="6109F31F" w14:textId="77777777" w:rsidR="00C37E2B" w:rsidRPr="00FD6A9C" w:rsidRDefault="00C37E2B" w:rsidP="00C37E2B">
            <w:pPr>
              <w:spacing w:line="240" w:lineRule="auto"/>
              <w:jc w:val="both"/>
              <w:rPr>
                <w:rFonts w:ascii="Arial" w:hAnsi="Arial" w:cs="Arial"/>
              </w:rPr>
            </w:pPr>
            <w:r w:rsidRPr="00FD6A9C">
              <w:rPr>
                <w:rFonts w:ascii="Arial" w:hAnsi="Arial" w:cs="Arial"/>
              </w:rPr>
              <w:t>High level (above 53)</w:t>
            </w:r>
          </w:p>
        </w:tc>
        <w:tc>
          <w:tcPr>
            <w:tcW w:w="1001" w:type="pct"/>
          </w:tcPr>
          <w:p w14:paraId="55C0E51F" w14:textId="77777777" w:rsidR="00C37E2B" w:rsidRPr="00FD6A9C" w:rsidRDefault="00C37E2B" w:rsidP="00C37E2B">
            <w:pPr>
              <w:tabs>
                <w:tab w:val="left" w:pos="360"/>
              </w:tabs>
              <w:spacing w:line="240" w:lineRule="auto"/>
              <w:jc w:val="center"/>
              <w:rPr>
                <w:rFonts w:ascii="Arial" w:hAnsi="Arial" w:cs="Arial"/>
                <w:bCs/>
              </w:rPr>
            </w:pPr>
            <w:r w:rsidRPr="00FD6A9C">
              <w:rPr>
                <w:rFonts w:ascii="Arial" w:hAnsi="Arial" w:cs="Arial"/>
                <w:bCs/>
              </w:rPr>
              <w:t>24</w:t>
            </w:r>
          </w:p>
        </w:tc>
        <w:tc>
          <w:tcPr>
            <w:tcW w:w="801" w:type="pct"/>
          </w:tcPr>
          <w:p w14:paraId="6422AF93" w14:textId="77777777" w:rsidR="00C37E2B" w:rsidRPr="00FD6A9C" w:rsidRDefault="00C37E2B" w:rsidP="00C37E2B">
            <w:pPr>
              <w:tabs>
                <w:tab w:val="left" w:pos="360"/>
              </w:tabs>
              <w:spacing w:line="240" w:lineRule="auto"/>
              <w:jc w:val="center"/>
              <w:rPr>
                <w:rFonts w:ascii="Arial" w:hAnsi="Arial" w:cs="Arial"/>
                <w:bCs/>
              </w:rPr>
            </w:pPr>
            <w:r w:rsidRPr="00FD6A9C">
              <w:rPr>
                <w:rFonts w:ascii="Arial" w:hAnsi="Arial" w:cs="Arial"/>
                <w:bCs/>
              </w:rPr>
              <w:t>29.7</w:t>
            </w:r>
          </w:p>
        </w:tc>
        <w:tc>
          <w:tcPr>
            <w:tcW w:w="651" w:type="pct"/>
            <w:vMerge/>
          </w:tcPr>
          <w:p w14:paraId="21B68806" w14:textId="77777777" w:rsidR="00C37E2B" w:rsidRPr="00FD6A9C" w:rsidRDefault="00C37E2B" w:rsidP="00C37E2B">
            <w:pPr>
              <w:tabs>
                <w:tab w:val="left" w:pos="360"/>
              </w:tabs>
              <w:spacing w:line="240" w:lineRule="auto"/>
              <w:jc w:val="both"/>
              <w:rPr>
                <w:rFonts w:ascii="Arial" w:hAnsi="Arial" w:cs="Arial"/>
              </w:rPr>
            </w:pPr>
          </w:p>
        </w:tc>
        <w:tc>
          <w:tcPr>
            <w:tcW w:w="721" w:type="pct"/>
            <w:vMerge/>
          </w:tcPr>
          <w:p w14:paraId="728D1E0D" w14:textId="77777777" w:rsidR="00C37E2B" w:rsidRPr="00FD6A9C" w:rsidRDefault="00C37E2B" w:rsidP="00C37E2B">
            <w:pPr>
              <w:tabs>
                <w:tab w:val="left" w:pos="360"/>
              </w:tabs>
              <w:spacing w:line="240" w:lineRule="auto"/>
              <w:jc w:val="both"/>
              <w:rPr>
                <w:rFonts w:ascii="Arial" w:hAnsi="Arial" w:cs="Arial"/>
              </w:rPr>
            </w:pPr>
          </w:p>
        </w:tc>
      </w:tr>
      <w:tr w:rsidR="00C37E2B" w:rsidRPr="00FD6A9C" w14:paraId="6792038F" w14:textId="77777777" w:rsidTr="00EC203F">
        <w:tc>
          <w:tcPr>
            <w:tcW w:w="1826" w:type="pct"/>
          </w:tcPr>
          <w:p w14:paraId="275AA66B" w14:textId="77777777" w:rsidR="00C37E2B" w:rsidRPr="00FD6A9C" w:rsidRDefault="00C37E2B" w:rsidP="00C37E2B">
            <w:pPr>
              <w:spacing w:line="240" w:lineRule="auto"/>
              <w:jc w:val="both"/>
              <w:rPr>
                <w:rFonts w:ascii="Arial" w:hAnsi="Arial" w:cs="Arial"/>
              </w:rPr>
            </w:pPr>
            <w:r w:rsidRPr="00FD6A9C">
              <w:rPr>
                <w:rFonts w:ascii="Arial" w:hAnsi="Arial" w:cs="Arial"/>
              </w:rPr>
              <w:t>Total</w:t>
            </w:r>
          </w:p>
        </w:tc>
        <w:tc>
          <w:tcPr>
            <w:tcW w:w="1001" w:type="pct"/>
          </w:tcPr>
          <w:p w14:paraId="5BAF2099" w14:textId="77777777" w:rsidR="00C37E2B" w:rsidRPr="00FD6A9C" w:rsidRDefault="00C37E2B" w:rsidP="00C37E2B">
            <w:pPr>
              <w:tabs>
                <w:tab w:val="left" w:pos="360"/>
              </w:tabs>
              <w:spacing w:line="240" w:lineRule="auto"/>
              <w:jc w:val="center"/>
              <w:rPr>
                <w:rFonts w:ascii="Arial" w:hAnsi="Arial" w:cs="Arial"/>
              </w:rPr>
            </w:pPr>
            <w:r w:rsidRPr="00FD6A9C">
              <w:rPr>
                <w:rFonts w:ascii="Arial" w:hAnsi="Arial" w:cs="Arial"/>
              </w:rPr>
              <w:t>80</w:t>
            </w:r>
          </w:p>
        </w:tc>
        <w:tc>
          <w:tcPr>
            <w:tcW w:w="801" w:type="pct"/>
          </w:tcPr>
          <w:p w14:paraId="68828398" w14:textId="77777777" w:rsidR="00C37E2B" w:rsidRPr="00FD6A9C" w:rsidRDefault="00C37E2B" w:rsidP="00C37E2B">
            <w:pPr>
              <w:tabs>
                <w:tab w:val="left" w:pos="360"/>
              </w:tabs>
              <w:spacing w:line="240" w:lineRule="auto"/>
              <w:jc w:val="center"/>
              <w:rPr>
                <w:rFonts w:ascii="Arial" w:hAnsi="Arial" w:cs="Arial"/>
              </w:rPr>
            </w:pPr>
            <w:r w:rsidRPr="00FD6A9C">
              <w:rPr>
                <w:rFonts w:ascii="Arial" w:hAnsi="Arial" w:cs="Arial"/>
              </w:rPr>
              <w:t>100.0</w:t>
            </w:r>
          </w:p>
        </w:tc>
        <w:tc>
          <w:tcPr>
            <w:tcW w:w="1372" w:type="pct"/>
            <w:gridSpan w:val="2"/>
          </w:tcPr>
          <w:p w14:paraId="71FF3B47" w14:textId="77777777" w:rsidR="00C37E2B" w:rsidRPr="00FD6A9C" w:rsidRDefault="00C37E2B" w:rsidP="00C37E2B">
            <w:pPr>
              <w:tabs>
                <w:tab w:val="left" w:pos="360"/>
              </w:tabs>
              <w:spacing w:line="240" w:lineRule="auto"/>
              <w:jc w:val="both"/>
              <w:rPr>
                <w:rFonts w:ascii="Arial" w:hAnsi="Arial" w:cs="Arial"/>
              </w:rPr>
            </w:pPr>
          </w:p>
        </w:tc>
      </w:tr>
    </w:tbl>
    <w:p w14:paraId="1DCD7C33" w14:textId="77777777" w:rsidR="00E3145B" w:rsidRPr="00FD6A9C" w:rsidRDefault="00E3145B" w:rsidP="00E3145B">
      <w:pPr>
        <w:pStyle w:val="Newparagraph"/>
        <w:spacing w:before="240" w:line="240" w:lineRule="auto"/>
        <w:ind w:firstLine="0"/>
        <w:jc w:val="both"/>
        <w:rPr>
          <w:rFonts w:ascii="Arial" w:hAnsi="Arial" w:cs="Arial"/>
          <w:lang w:val="en-US"/>
        </w:rPr>
      </w:pPr>
      <w:r w:rsidRPr="00FD6A9C">
        <w:rPr>
          <w:rFonts w:ascii="Arial" w:hAnsi="Arial" w:cs="Arial"/>
          <w:lang w:val="en-US"/>
        </w:rPr>
        <w:t>Thus, more than four-fifth (82.3%)</w:t>
      </w:r>
      <w:r>
        <w:rPr>
          <w:rFonts w:ascii="Arial" w:hAnsi="Arial" w:cs="Arial"/>
          <w:lang w:val="en-US"/>
        </w:rPr>
        <w:t>,</w:t>
      </w:r>
      <w:r w:rsidRPr="00FD6A9C">
        <w:rPr>
          <w:rFonts w:ascii="Arial" w:hAnsi="Arial" w:cs="Arial"/>
          <w:lang w:val="en-US"/>
        </w:rPr>
        <w:t xml:space="preserve"> </w:t>
      </w:r>
      <w:r>
        <w:rPr>
          <w:rFonts w:ascii="Arial" w:hAnsi="Arial" w:cs="Arial"/>
          <w:lang w:val="en-US"/>
        </w:rPr>
        <w:t>practiced</w:t>
      </w:r>
      <w:r w:rsidRPr="00FD6A9C">
        <w:rPr>
          <w:rFonts w:ascii="Arial" w:hAnsi="Arial" w:cs="Arial"/>
          <w:lang w:val="en-US"/>
        </w:rPr>
        <w:t xml:space="preserve"> medium to high adaptation strategies against increasing salinity. It means that the respondents were adept in practicing different adaptation mechanisms. It might be due to maintain considerable contact with different information sources which helped them become aware of different coping strategies against salinity. Besides, continuous salinity intrusion made their traditional farming activities difficult, so they had no other choice but to adopt various adapting mechanisms to sustain in the critical coastal environment.</w:t>
      </w:r>
    </w:p>
    <w:p w14:paraId="01955104" w14:textId="406C7F29" w:rsidR="00D54AD0" w:rsidRPr="00FD6A9C" w:rsidRDefault="004908EB" w:rsidP="004A37BE">
      <w:pPr>
        <w:pStyle w:val="Heading2"/>
        <w:spacing w:line="240" w:lineRule="auto"/>
        <w:jc w:val="both"/>
        <w:rPr>
          <w:rFonts w:ascii="Arial" w:eastAsia="Calibri" w:hAnsi="Arial"/>
          <w:i w:val="0"/>
          <w:iCs w:val="0"/>
          <w:lang w:val="en-US" w:eastAsia="en-US"/>
        </w:rPr>
      </w:pPr>
      <w:r w:rsidRPr="00FD6A9C">
        <w:rPr>
          <w:rFonts w:ascii="Arial" w:eastAsia="Calibri" w:hAnsi="Arial"/>
          <w:i w:val="0"/>
          <w:iCs w:val="0"/>
          <w:lang w:val="en-US" w:eastAsia="en-US"/>
        </w:rPr>
        <w:lastRenderedPageBreak/>
        <w:t xml:space="preserve">3.4 </w:t>
      </w:r>
      <w:r w:rsidR="00D54AD0" w:rsidRPr="00FD6A9C">
        <w:rPr>
          <w:rFonts w:ascii="Arial" w:eastAsia="Calibri" w:hAnsi="Arial"/>
          <w:i w:val="0"/>
          <w:iCs w:val="0"/>
          <w:lang w:val="en-US" w:eastAsia="en-US"/>
        </w:rPr>
        <w:t xml:space="preserve">Contribution of Selected Socio-Demographic Characteristics to Adaptation </w:t>
      </w:r>
    </w:p>
    <w:p w14:paraId="5851B4D5" w14:textId="77777777" w:rsidR="00D54AD0" w:rsidRPr="00FD6A9C" w:rsidRDefault="00D54AD0" w:rsidP="004A37BE">
      <w:pPr>
        <w:pStyle w:val="Paragraph"/>
        <w:spacing w:line="240" w:lineRule="auto"/>
        <w:jc w:val="both"/>
        <w:rPr>
          <w:rFonts w:ascii="Arial" w:hAnsi="Arial" w:cs="Arial"/>
          <w:lang w:val="en-US" w:eastAsia="en-US"/>
        </w:rPr>
      </w:pPr>
      <w:r w:rsidRPr="00FD6A9C">
        <w:rPr>
          <w:rFonts w:ascii="Arial" w:eastAsia="Calibri" w:hAnsi="Arial" w:cs="Arial"/>
          <w:lang w:val="en-US" w:eastAsia="en-US" w:bidi="bn-BD"/>
        </w:rPr>
        <w:t xml:space="preserve">Contribution of the socio-demographic characteristics of the respondents to their adaptation to increasing salinity was tested by employing linear regression analysis (Table 14). Results indicate that two out of the eight selected characteristics, viz. age and family size showed positive and significant contribution </w:t>
      </w:r>
      <w:r w:rsidRPr="00FD6A9C">
        <w:rPr>
          <w:rFonts w:ascii="Arial" w:eastAsia="Calibri" w:hAnsi="Arial" w:cs="Arial"/>
          <w:bCs/>
          <w:lang w:val="en-US" w:eastAsia="en-US"/>
        </w:rPr>
        <w:t>to their adaptation to increasing salinity</w:t>
      </w:r>
      <w:r w:rsidRPr="00FD6A9C">
        <w:rPr>
          <w:rFonts w:ascii="Arial" w:eastAsia="Calibri" w:hAnsi="Arial" w:cs="Arial"/>
          <w:lang w:val="en-US" w:eastAsia="en-US" w:bidi="bn-BD"/>
        </w:rPr>
        <w:t xml:space="preserve">. That means, the respondents with higher above stated attributes practiced better adaptation strategies and were more successful in confronting challenges caused by increasing salinity. </w:t>
      </w:r>
      <w:r w:rsidRPr="00FD6A9C">
        <w:rPr>
          <w:rFonts w:ascii="Arial" w:hAnsi="Arial" w:cs="Arial"/>
          <w:lang w:val="en-US" w:eastAsia="en-US"/>
        </w:rPr>
        <w:t xml:space="preserve">These eight variables explained 50.34 percent of the total variations in their adaptation to increasing salinity.    </w:t>
      </w:r>
    </w:p>
    <w:p w14:paraId="5622D33B" w14:textId="77777777" w:rsidR="00C37E2B" w:rsidRPr="00FD6A9C" w:rsidRDefault="00C37E2B" w:rsidP="00555164">
      <w:pPr>
        <w:pStyle w:val="Tabletitle"/>
        <w:spacing w:after="240" w:line="240" w:lineRule="auto"/>
        <w:ind w:left="990" w:hanging="990"/>
        <w:jc w:val="center"/>
        <w:rPr>
          <w:rFonts w:ascii="Arial" w:hAnsi="Arial" w:cs="Arial"/>
          <w:b/>
          <w:bCs/>
          <w:sz w:val="20"/>
          <w:szCs w:val="20"/>
        </w:rPr>
      </w:pPr>
      <w:bookmarkStart w:id="2" w:name="_GoBack"/>
      <w:r w:rsidRPr="00FD6A9C">
        <w:rPr>
          <w:rFonts w:ascii="Arial" w:hAnsi="Arial" w:cs="Arial"/>
          <w:b/>
          <w:bCs/>
          <w:sz w:val="20"/>
          <w:szCs w:val="20"/>
        </w:rPr>
        <w:t>Table</w:t>
      </w:r>
      <w:bookmarkEnd w:id="2"/>
      <w:r w:rsidRPr="00FD6A9C">
        <w:rPr>
          <w:rFonts w:ascii="Arial" w:hAnsi="Arial" w:cs="Arial"/>
          <w:b/>
          <w:bCs/>
          <w:sz w:val="20"/>
          <w:szCs w:val="20"/>
        </w:rPr>
        <w:t xml:space="preserve"> 14. Contribution of selected socio-demographic characteristics of the respondents to their adaptation to increasing salinity</w:t>
      </w:r>
    </w:p>
    <w:tbl>
      <w:tblPr>
        <w:tblStyle w:val="TableGrid1"/>
        <w:tblW w:w="5041" w:type="pct"/>
        <w:tblLook w:val="04A0" w:firstRow="1" w:lastRow="0" w:firstColumn="1" w:lastColumn="0" w:noHBand="0" w:noVBand="1"/>
      </w:tblPr>
      <w:tblGrid>
        <w:gridCol w:w="3837"/>
        <w:gridCol w:w="2404"/>
        <w:gridCol w:w="2844"/>
      </w:tblGrid>
      <w:tr w:rsidR="00C37E2B" w:rsidRPr="00FD6A9C" w14:paraId="6811C4BA" w14:textId="77777777" w:rsidTr="00C236CE">
        <w:trPr>
          <w:trHeight w:val="270"/>
        </w:trPr>
        <w:tc>
          <w:tcPr>
            <w:tcW w:w="2112" w:type="pct"/>
          </w:tcPr>
          <w:p w14:paraId="110E5E0C" w14:textId="77777777" w:rsidR="00C37E2B" w:rsidRPr="00FD6A9C" w:rsidRDefault="00C37E2B" w:rsidP="00C37E2B">
            <w:pPr>
              <w:widowControl w:val="0"/>
              <w:autoSpaceDE w:val="0"/>
              <w:autoSpaceDN w:val="0"/>
              <w:spacing w:line="240" w:lineRule="auto"/>
              <w:jc w:val="center"/>
              <w:rPr>
                <w:rFonts w:ascii="Arial" w:eastAsia="Times New Roman" w:hAnsi="Arial" w:cs="Arial"/>
                <w:b/>
              </w:rPr>
            </w:pPr>
            <w:r w:rsidRPr="00FD6A9C">
              <w:rPr>
                <w:rFonts w:ascii="Arial" w:hAnsi="Arial" w:cs="Arial"/>
                <w:bCs/>
                <w:sz w:val="20"/>
              </w:rPr>
              <w:t xml:space="preserve"> </w:t>
            </w:r>
            <w:r w:rsidRPr="00FD6A9C">
              <w:rPr>
                <w:rFonts w:ascii="Arial" w:eastAsia="Times New Roman" w:hAnsi="Arial" w:cs="Arial"/>
                <w:b/>
              </w:rPr>
              <w:t>Variables</w:t>
            </w:r>
          </w:p>
        </w:tc>
        <w:tc>
          <w:tcPr>
            <w:tcW w:w="1323" w:type="pct"/>
          </w:tcPr>
          <w:p w14:paraId="6F3A9D24" w14:textId="77777777" w:rsidR="00C37E2B" w:rsidRPr="00FD6A9C" w:rsidRDefault="00C37E2B" w:rsidP="00C37E2B">
            <w:pPr>
              <w:widowControl w:val="0"/>
              <w:autoSpaceDE w:val="0"/>
              <w:autoSpaceDN w:val="0"/>
              <w:spacing w:line="240" w:lineRule="auto"/>
              <w:jc w:val="center"/>
              <w:rPr>
                <w:rFonts w:ascii="Arial" w:eastAsia="Times New Roman" w:hAnsi="Arial" w:cs="Arial"/>
                <w:b/>
              </w:rPr>
            </w:pPr>
            <w:r w:rsidRPr="00FD6A9C">
              <w:rPr>
                <w:rFonts w:ascii="Arial" w:eastAsia="Times New Roman" w:hAnsi="Arial" w:cs="Arial"/>
                <w:b/>
              </w:rPr>
              <w:t>β</w:t>
            </w:r>
          </w:p>
        </w:tc>
        <w:tc>
          <w:tcPr>
            <w:tcW w:w="1565" w:type="pct"/>
          </w:tcPr>
          <w:p w14:paraId="36AB636B" w14:textId="77777777" w:rsidR="00C37E2B" w:rsidRPr="00FD6A9C" w:rsidRDefault="00C37E2B" w:rsidP="00C37E2B">
            <w:pPr>
              <w:widowControl w:val="0"/>
              <w:autoSpaceDE w:val="0"/>
              <w:autoSpaceDN w:val="0"/>
              <w:spacing w:line="240" w:lineRule="auto"/>
              <w:jc w:val="center"/>
              <w:rPr>
                <w:rFonts w:ascii="Arial" w:eastAsia="Times New Roman" w:hAnsi="Arial" w:cs="Arial"/>
                <w:b/>
              </w:rPr>
            </w:pPr>
            <w:r w:rsidRPr="00FD6A9C">
              <w:rPr>
                <w:rFonts w:ascii="Arial" w:eastAsia="Times New Roman" w:hAnsi="Arial" w:cs="Arial"/>
                <w:b/>
              </w:rPr>
              <w:t>p-value</w:t>
            </w:r>
          </w:p>
        </w:tc>
      </w:tr>
      <w:tr w:rsidR="00C37E2B" w:rsidRPr="00FD6A9C" w14:paraId="2753B6F8" w14:textId="77777777" w:rsidTr="00C236CE">
        <w:trPr>
          <w:trHeight w:val="270"/>
        </w:trPr>
        <w:tc>
          <w:tcPr>
            <w:tcW w:w="2112" w:type="pct"/>
          </w:tcPr>
          <w:p w14:paraId="0CB51101" w14:textId="77777777" w:rsidR="00C37E2B" w:rsidRPr="00FD6A9C" w:rsidRDefault="00C37E2B" w:rsidP="00C37E2B">
            <w:pPr>
              <w:widowControl w:val="0"/>
              <w:autoSpaceDE w:val="0"/>
              <w:autoSpaceDN w:val="0"/>
              <w:spacing w:line="240" w:lineRule="auto"/>
              <w:jc w:val="both"/>
              <w:rPr>
                <w:rFonts w:ascii="Arial" w:eastAsia="Times New Roman" w:hAnsi="Arial" w:cs="Arial"/>
              </w:rPr>
            </w:pPr>
            <w:r w:rsidRPr="00FD6A9C">
              <w:rPr>
                <w:rFonts w:ascii="Arial" w:eastAsia="Times New Roman" w:hAnsi="Arial" w:cs="Arial"/>
              </w:rPr>
              <w:t>Age</w:t>
            </w:r>
          </w:p>
        </w:tc>
        <w:tc>
          <w:tcPr>
            <w:tcW w:w="1323" w:type="pct"/>
          </w:tcPr>
          <w:p w14:paraId="195A0964" w14:textId="77777777" w:rsidR="00C37E2B" w:rsidRPr="00FD6A9C" w:rsidRDefault="00C37E2B" w:rsidP="00C37E2B">
            <w:pPr>
              <w:widowControl w:val="0"/>
              <w:autoSpaceDE w:val="0"/>
              <w:autoSpaceDN w:val="0"/>
              <w:spacing w:line="240" w:lineRule="auto"/>
              <w:jc w:val="center"/>
              <w:rPr>
                <w:rFonts w:ascii="Arial" w:eastAsia="Times New Roman" w:hAnsi="Arial" w:cs="Arial"/>
              </w:rPr>
            </w:pPr>
            <w:r w:rsidRPr="00FD6A9C">
              <w:rPr>
                <w:rFonts w:ascii="Arial" w:eastAsia="Times New Roman" w:hAnsi="Arial" w:cs="Arial"/>
              </w:rPr>
              <w:t>0.1513</w:t>
            </w:r>
          </w:p>
        </w:tc>
        <w:tc>
          <w:tcPr>
            <w:tcW w:w="1565" w:type="pct"/>
          </w:tcPr>
          <w:p w14:paraId="2E26F362" w14:textId="77777777" w:rsidR="00C37E2B" w:rsidRPr="00FD6A9C" w:rsidRDefault="00C37E2B" w:rsidP="00C37E2B">
            <w:pPr>
              <w:widowControl w:val="0"/>
              <w:autoSpaceDE w:val="0"/>
              <w:autoSpaceDN w:val="0"/>
              <w:spacing w:line="240" w:lineRule="auto"/>
              <w:jc w:val="center"/>
              <w:rPr>
                <w:rFonts w:ascii="Arial" w:eastAsia="Times New Roman" w:hAnsi="Arial" w:cs="Arial"/>
              </w:rPr>
            </w:pPr>
            <w:r w:rsidRPr="00FD6A9C">
              <w:rPr>
                <w:rFonts w:ascii="Arial" w:eastAsia="Times New Roman" w:hAnsi="Arial" w:cs="Arial"/>
              </w:rPr>
              <w:t>0.0001*</w:t>
            </w:r>
          </w:p>
        </w:tc>
      </w:tr>
      <w:tr w:rsidR="00C37E2B" w:rsidRPr="00FD6A9C" w14:paraId="05A0E87F" w14:textId="77777777" w:rsidTr="00C236CE">
        <w:trPr>
          <w:trHeight w:val="270"/>
        </w:trPr>
        <w:tc>
          <w:tcPr>
            <w:tcW w:w="2112" w:type="pct"/>
          </w:tcPr>
          <w:p w14:paraId="519EFCB1" w14:textId="77777777" w:rsidR="00C37E2B" w:rsidRPr="00FD6A9C" w:rsidRDefault="00C37E2B" w:rsidP="00C37E2B">
            <w:pPr>
              <w:widowControl w:val="0"/>
              <w:autoSpaceDE w:val="0"/>
              <w:autoSpaceDN w:val="0"/>
              <w:spacing w:line="240" w:lineRule="auto"/>
              <w:jc w:val="both"/>
              <w:rPr>
                <w:rFonts w:ascii="Arial" w:eastAsia="Times New Roman" w:hAnsi="Arial" w:cs="Arial"/>
              </w:rPr>
            </w:pPr>
            <w:r w:rsidRPr="00FD6A9C">
              <w:rPr>
                <w:rFonts w:ascii="Arial" w:eastAsia="Times New Roman" w:hAnsi="Arial" w:cs="Arial"/>
              </w:rPr>
              <w:t>Educational level</w:t>
            </w:r>
          </w:p>
        </w:tc>
        <w:tc>
          <w:tcPr>
            <w:tcW w:w="1323" w:type="pct"/>
          </w:tcPr>
          <w:p w14:paraId="5B50FFC5" w14:textId="77777777" w:rsidR="00C37E2B" w:rsidRPr="00FD6A9C" w:rsidRDefault="00C37E2B" w:rsidP="00C37E2B">
            <w:pPr>
              <w:widowControl w:val="0"/>
              <w:autoSpaceDE w:val="0"/>
              <w:autoSpaceDN w:val="0"/>
              <w:spacing w:line="240" w:lineRule="auto"/>
              <w:jc w:val="center"/>
              <w:rPr>
                <w:rFonts w:ascii="Arial" w:eastAsia="Times New Roman" w:hAnsi="Arial" w:cs="Arial"/>
              </w:rPr>
            </w:pPr>
            <w:r w:rsidRPr="00FD6A9C">
              <w:rPr>
                <w:rFonts w:ascii="Arial" w:eastAsia="Times New Roman" w:hAnsi="Arial" w:cs="Arial"/>
              </w:rPr>
              <w:t>-0.0141</w:t>
            </w:r>
          </w:p>
        </w:tc>
        <w:tc>
          <w:tcPr>
            <w:tcW w:w="1565" w:type="pct"/>
          </w:tcPr>
          <w:p w14:paraId="4D7110DE" w14:textId="77777777" w:rsidR="00C37E2B" w:rsidRPr="00FD6A9C" w:rsidRDefault="00C37E2B" w:rsidP="00C37E2B">
            <w:pPr>
              <w:widowControl w:val="0"/>
              <w:autoSpaceDE w:val="0"/>
              <w:autoSpaceDN w:val="0"/>
              <w:spacing w:line="240" w:lineRule="auto"/>
              <w:jc w:val="center"/>
              <w:rPr>
                <w:rFonts w:ascii="Arial" w:eastAsia="Times New Roman" w:hAnsi="Arial" w:cs="Arial"/>
              </w:rPr>
            </w:pPr>
            <w:r w:rsidRPr="00FD6A9C">
              <w:rPr>
                <w:rFonts w:ascii="Arial" w:eastAsia="Times New Roman" w:hAnsi="Arial" w:cs="Arial"/>
              </w:rPr>
              <w:t>0.8479</w:t>
            </w:r>
          </w:p>
        </w:tc>
      </w:tr>
      <w:tr w:rsidR="00C37E2B" w:rsidRPr="00FD6A9C" w14:paraId="2C88003B" w14:textId="77777777" w:rsidTr="00C236CE">
        <w:trPr>
          <w:trHeight w:val="270"/>
        </w:trPr>
        <w:tc>
          <w:tcPr>
            <w:tcW w:w="2112" w:type="pct"/>
          </w:tcPr>
          <w:p w14:paraId="09040D6F" w14:textId="77777777" w:rsidR="00C37E2B" w:rsidRPr="00FD6A9C" w:rsidRDefault="00C37E2B" w:rsidP="00C37E2B">
            <w:pPr>
              <w:widowControl w:val="0"/>
              <w:autoSpaceDE w:val="0"/>
              <w:autoSpaceDN w:val="0"/>
              <w:spacing w:line="240" w:lineRule="auto"/>
              <w:jc w:val="both"/>
              <w:rPr>
                <w:rFonts w:ascii="Arial" w:eastAsia="Times New Roman" w:hAnsi="Arial" w:cs="Arial"/>
              </w:rPr>
            </w:pPr>
            <w:r w:rsidRPr="00FD6A9C">
              <w:rPr>
                <w:rFonts w:ascii="Arial" w:eastAsia="Times New Roman" w:hAnsi="Arial" w:cs="Arial"/>
              </w:rPr>
              <w:t>Family size</w:t>
            </w:r>
          </w:p>
        </w:tc>
        <w:tc>
          <w:tcPr>
            <w:tcW w:w="1323" w:type="pct"/>
          </w:tcPr>
          <w:p w14:paraId="7B83FEC3" w14:textId="77777777" w:rsidR="00C37E2B" w:rsidRPr="00FD6A9C" w:rsidRDefault="00C37E2B" w:rsidP="00C37E2B">
            <w:pPr>
              <w:widowControl w:val="0"/>
              <w:autoSpaceDE w:val="0"/>
              <w:autoSpaceDN w:val="0"/>
              <w:spacing w:line="240" w:lineRule="auto"/>
              <w:jc w:val="center"/>
              <w:rPr>
                <w:rFonts w:ascii="Arial" w:eastAsia="Times New Roman" w:hAnsi="Arial" w:cs="Arial"/>
              </w:rPr>
            </w:pPr>
            <w:r w:rsidRPr="00FD6A9C">
              <w:rPr>
                <w:rFonts w:ascii="Arial" w:eastAsia="Times New Roman" w:hAnsi="Arial" w:cs="Arial"/>
              </w:rPr>
              <w:t>0.6616</w:t>
            </w:r>
          </w:p>
        </w:tc>
        <w:tc>
          <w:tcPr>
            <w:tcW w:w="1565" w:type="pct"/>
          </w:tcPr>
          <w:p w14:paraId="11D17BD3" w14:textId="77777777" w:rsidR="00C37E2B" w:rsidRPr="00FD6A9C" w:rsidRDefault="00C37E2B" w:rsidP="00C37E2B">
            <w:pPr>
              <w:widowControl w:val="0"/>
              <w:autoSpaceDE w:val="0"/>
              <w:autoSpaceDN w:val="0"/>
              <w:spacing w:line="240" w:lineRule="auto"/>
              <w:jc w:val="center"/>
              <w:rPr>
                <w:rFonts w:ascii="Arial" w:eastAsia="Times New Roman" w:hAnsi="Arial" w:cs="Arial"/>
              </w:rPr>
            </w:pPr>
            <w:r w:rsidRPr="00FD6A9C">
              <w:rPr>
                <w:rFonts w:ascii="Arial" w:eastAsia="Times New Roman" w:hAnsi="Arial" w:cs="Arial"/>
              </w:rPr>
              <w:t>0.0224*</w:t>
            </w:r>
          </w:p>
        </w:tc>
      </w:tr>
      <w:tr w:rsidR="00C37E2B" w:rsidRPr="00FD6A9C" w14:paraId="30EA4915" w14:textId="77777777" w:rsidTr="00C236CE">
        <w:trPr>
          <w:trHeight w:val="287"/>
        </w:trPr>
        <w:tc>
          <w:tcPr>
            <w:tcW w:w="2112" w:type="pct"/>
          </w:tcPr>
          <w:p w14:paraId="787DA235" w14:textId="77777777" w:rsidR="00C37E2B" w:rsidRPr="00FD6A9C" w:rsidRDefault="00C37E2B" w:rsidP="00C37E2B">
            <w:pPr>
              <w:widowControl w:val="0"/>
              <w:autoSpaceDE w:val="0"/>
              <w:autoSpaceDN w:val="0"/>
              <w:spacing w:line="240" w:lineRule="auto"/>
              <w:jc w:val="both"/>
              <w:rPr>
                <w:rFonts w:ascii="Arial" w:eastAsia="Times New Roman" w:hAnsi="Arial" w:cs="Arial"/>
              </w:rPr>
            </w:pPr>
            <w:r w:rsidRPr="00FD6A9C">
              <w:rPr>
                <w:rFonts w:ascii="Arial" w:eastAsia="Times New Roman" w:hAnsi="Arial" w:cs="Arial"/>
              </w:rPr>
              <w:t>Member(s) involved in agriculture</w:t>
            </w:r>
          </w:p>
        </w:tc>
        <w:tc>
          <w:tcPr>
            <w:tcW w:w="1323" w:type="pct"/>
          </w:tcPr>
          <w:p w14:paraId="06C4D61A" w14:textId="77777777" w:rsidR="00C37E2B" w:rsidRPr="00FD6A9C" w:rsidRDefault="00C37E2B" w:rsidP="00C37E2B">
            <w:pPr>
              <w:widowControl w:val="0"/>
              <w:autoSpaceDE w:val="0"/>
              <w:autoSpaceDN w:val="0"/>
              <w:spacing w:line="240" w:lineRule="auto"/>
              <w:jc w:val="center"/>
              <w:rPr>
                <w:rFonts w:ascii="Arial" w:eastAsia="Times New Roman" w:hAnsi="Arial" w:cs="Arial"/>
              </w:rPr>
            </w:pPr>
            <w:r w:rsidRPr="00FD6A9C">
              <w:rPr>
                <w:rFonts w:ascii="Arial" w:eastAsia="Times New Roman" w:hAnsi="Arial" w:cs="Arial"/>
              </w:rPr>
              <w:t>0.8559</w:t>
            </w:r>
          </w:p>
        </w:tc>
        <w:tc>
          <w:tcPr>
            <w:tcW w:w="1565" w:type="pct"/>
          </w:tcPr>
          <w:p w14:paraId="485646E3" w14:textId="77777777" w:rsidR="00C37E2B" w:rsidRPr="00FD6A9C" w:rsidRDefault="00C37E2B" w:rsidP="00C37E2B">
            <w:pPr>
              <w:widowControl w:val="0"/>
              <w:autoSpaceDE w:val="0"/>
              <w:autoSpaceDN w:val="0"/>
              <w:spacing w:line="240" w:lineRule="auto"/>
              <w:jc w:val="center"/>
              <w:rPr>
                <w:rFonts w:ascii="Arial" w:eastAsia="Times New Roman" w:hAnsi="Arial" w:cs="Arial"/>
              </w:rPr>
            </w:pPr>
            <w:r w:rsidRPr="00FD6A9C">
              <w:rPr>
                <w:rFonts w:ascii="Arial" w:eastAsia="Times New Roman" w:hAnsi="Arial" w:cs="Arial"/>
              </w:rPr>
              <w:t>0.1015</w:t>
            </w:r>
          </w:p>
        </w:tc>
      </w:tr>
      <w:tr w:rsidR="00C37E2B" w:rsidRPr="00FD6A9C" w14:paraId="380BCF83" w14:textId="77777777" w:rsidTr="00C236CE">
        <w:trPr>
          <w:trHeight w:val="287"/>
        </w:trPr>
        <w:tc>
          <w:tcPr>
            <w:tcW w:w="2112" w:type="pct"/>
          </w:tcPr>
          <w:p w14:paraId="27028392" w14:textId="77777777" w:rsidR="00C37E2B" w:rsidRPr="00FD6A9C" w:rsidRDefault="00C37E2B" w:rsidP="00C37E2B">
            <w:pPr>
              <w:widowControl w:val="0"/>
              <w:autoSpaceDE w:val="0"/>
              <w:autoSpaceDN w:val="0"/>
              <w:spacing w:line="240" w:lineRule="auto"/>
              <w:jc w:val="both"/>
              <w:rPr>
                <w:rFonts w:ascii="Arial" w:eastAsia="Times New Roman" w:hAnsi="Arial" w:cs="Arial"/>
              </w:rPr>
            </w:pPr>
            <w:r w:rsidRPr="00FD6A9C">
              <w:rPr>
                <w:rFonts w:ascii="Arial" w:eastAsia="Times New Roman" w:hAnsi="Arial" w:cs="Arial"/>
              </w:rPr>
              <w:t>Farm size</w:t>
            </w:r>
          </w:p>
        </w:tc>
        <w:tc>
          <w:tcPr>
            <w:tcW w:w="1323" w:type="pct"/>
          </w:tcPr>
          <w:p w14:paraId="267E42D2" w14:textId="77777777" w:rsidR="00C37E2B" w:rsidRPr="00FD6A9C" w:rsidRDefault="00C37E2B" w:rsidP="00C37E2B">
            <w:pPr>
              <w:widowControl w:val="0"/>
              <w:autoSpaceDE w:val="0"/>
              <w:autoSpaceDN w:val="0"/>
              <w:spacing w:line="240" w:lineRule="auto"/>
              <w:jc w:val="center"/>
              <w:rPr>
                <w:rFonts w:ascii="Arial" w:eastAsia="Times New Roman" w:hAnsi="Arial" w:cs="Arial"/>
              </w:rPr>
            </w:pPr>
            <w:r w:rsidRPr="00FD6A9C">
              <w:rPr>
                <w:rFonts w:ascii="Arial" w:eastAsia="Times New Roman" w:hAnsi="Arial" w:cs="Arial"/>
              </w:rPr>
              <w:t>-0.0252</w:t>
            </w:r>
          </w:p>
        </w:tc>
        <w:tc>
          <w:tcPr>
            <w:tcW w:w="1565" w:type="pct"/>
          </w:tcPr>
          <w:p w14:paraId="54D63067" w14:textId="77777777" w:rsidR="00C37E2B" w:rsidRPr="00FD6A9C" w:rsidRDefault="00C37E2B" w:rsidP="00C37E2B">
            <w:pPr>
              <w:widowControl w:val="0"/>
              <w:autoSpaceDE w:val="0"/>
              <w:autoSpaceDN w:val="0"/>
              <w:spacing w:line="240" w:lineRule="auto"/>
              <w:jc w:val="center"/>
              <w:rPr>
                <w:rFonts w:ascii="Arial" w:eastAsia="Times New Roman" w:hAnsi="Arial" w:cs="Arial"/>
              </w:rPr>
            </w:pPr>
            <w:r w:rsidRPr="00FD6A9C">
              <w:rPr>
                <w:rFonts w:ascii="Arial" w:eastAsia="Times New Roman" w:hAnsi="Arial" w:cs="Arial"/>
              </w:rPr>
              <w:t>0.9809</w:t>
            </w:r>
          </w:p>
        </w:tc>
      </w:tr>
      <w:tr w:rsidR="00C37E2B" w:rsidRPr="00FD6A9C" w14:paraId="4349F83F" w14:textId="77777777" w:rsidTr="00C236CE">
        <w:trPr>
          <w:trHeight w:val="287"/>
        </w:trPr>
        <w:tc>
          <w:tcPr>
            <w:tcW w:w="2112" w:type="pct"/>
          </w:tcPr>
          <w:p w14:paraId="3824A43D" w14:textId="77777777" w:rsidR="00C37E2B" w:rsidRPr="00FD6A9C" w:rsidRDefault="00C37E2B" w:rsidP="00C37E2B">
            <w:pPr>
              <w:widowControl w:val="0"/>
              <w:autoSpaceDE w:val="0"/>
              <w:autoSpaceDN w:val="0"/>
              <w:spacing w:line="240" w:lineRule="auto"/>
              <w:jc w:val="both"/>
              <w:rPr>
                <w:rFonts w:ascii="Arial" w:eastAsia="Times New Roman" w:hAnsi="Arial" w:cs="Arial"/>
              </w:rPr>
            </w:pPr>
            <w:r w:rsidRPr="00FD6A9C">
              <w:rPr>
                <w:rFonts w:ascii="Arial" w:eastAsia="Times New Roman" w:hAnsi="Arial" w:cs="Arial"/>
              </w:rPr>
              <w:t>Farming experience</w:t>
            </w:r>
          </w:p>
        </w:tc>
        <w:tc>
          <w:tcPr>
            <w:tcW w:w="1323" w:type="pct"/>
          </w:tcPr>
          <w:p w14:paraId="70BD9538" w14:textId="77777777" w:rsidR="00C37E2B" w:rsidRPr="00FD6A9C" w:rsidRDefault="00C37E2B" w:rsidP="00C37E2B">
            <w:pPr>
              <w:widowControl w:val="0"/>
              <w:autoSpaceDE w:val="0"/>
              <w:autoSpaceDN w:val="0"/>
              <w:spacing w:line="240" w:lineRule="auto"/>
              <w:jc w:val="center"/>
              <w:rPr>
                <w:rFonts w:ascii="Arial" w:eastAsia="Times New Roman" w:hAnsi="Arial" w:cs="Arial"/>
              </w:rPr>
            </w:pPr>
            <w:r w:rsidRPr="00FD6A9C">
              <w:rPr>
                <w:rFonts w:ascii="Arial" w:eastAsia="Times New Roman" w:hAnsi="Arial" w:cs="Arial"/>
              </w:rPr>
              <w:t>-0.0689</w:t>
            </w:r>
          </w:p>
        </w:tc>
        <w:tc>
          <w:tcPr>
            <w:tcW w:w="1565" w:type="pct"/>
          </w:tcPr>
          <w:p w14:paraId="3412761D" w14:textId="77777777" w:rsidR="00C37E2B" w:rsidRPr="00FD6A9C" w:rsidRDefault="00C37E2B" w:rsidP="00C37E2B">
            <w:pPr>
              <w:widowControl w:val="0"/>
              <w:autoSpaceDE w:val="0"/>
              <w:autoSpaceDN w:val="0"/>
              <w:spacing w:line="240" w:lineRule="auto"/>
              <w:jc w:val="center"/>
              <w:rPr>
                <w:rFonts w:ascii="Arial" w:eastAsia="Times New Roman" w:hAnsi="Arial" w:cs="Arial"/>
              </w:rPr>
            </w:pPr>
            <w:r w:rsidRPr="00FD6A9C">
              <w:rPr>
                <w:rFonts w:ascii="Arial" w:eastAsia="Times New Roman" w:hAnsi="Arial" w:cs="Arial"/>
              </w:rPr>
              <w:t>0.0867</w:t>
            </w:r>
          </w:p>
        </w:tc>
      </w:tr>
      <w:tr w:rsidR="00C37E2B" w:rsidRPr="00FD6A9C" w14:paraId="42136842" w14:textId="77777777" w:rsidTr="00C236CE">
        <w:trPr>
          <w:trHeight w:val="287"/>
        </w:trPr>
        <w:tc>
          <w:tcPr>
            <w:tcW w:w="2112" w:type="pct"/>
          </w:tcPr>
          <w:p w14:paraId="07C56E32" w14:textId="77777777" w:rsidR="00C37E2B" w:rsidRPr="00FD6A9C" w:rsidRDefault="00C37E2B" w:rsidP="00C37E2B">
            <w:pPr>
              <w:widowControl w:val="0"/>
              <w:autoSpaceDE w:val="0"/>
              <w:autoSpaceDN w:val="0"/>
              <w:spacing w:line="240" w:lineRule="auto"/>
              <w:jc w:val="both"/>
              <w:rPr>
                <w:rFonts w:ascii="Arial" w:eastAsia="Times New Roman" w:hAnsi="Arial" w:cs="Arial"/>
              </w:rPr>
            </w:pPr>
            <w:r w:rsidRPr="00FD6A9C">
              <w:rPr>
                <w:rFonts w:ascii="Arial" w:eastAsia="Times New Roman" w:hAnsi="Arial" w:cs="Arial"/>
              </w:rPr>
              <w:t>Training experience</w:t>
            </w:r>
          </w:p>
        </w:tc>
        <w:tc>
          <w:tcPr>
            <w:tcW w:w="1323" w:type="pct"/>
          </w:tcPr>
          <w:p w14:paraId="3C211775" w14:textId="77777777" w:rsidR="00C37E2B" w:rsidRPr="00FD6A9C" w:rsidRDefault="00C37E2B" w:rsidP="00C37E2B">
            <w:pPr>
              <w:widowControl w:val="0"/>
              <w:autoSpaceDE w:val="0"/>
              <w:autoSpaceDN w:val="0"/>
              <w:spacing w:line="240" w:lineRule="auto"/>
              <w:jc w:val="center"/>
              <w:rPr>
                <w:rFonts w:ascii="Arial" w:eastAsia="Times New Roman" w:hAnsi="Arial" w:cs="Arial"/>
              </w:rPr>
            </w:pPr>
            <w:r w:rsidRPr="00FD6A9C">
              <w:rPr>
                <w:rFonts w:ascii="Arial" w:eastAsia="Times New Roman" w:hAnsi="Arial" w:cs="Arial"/>
              </w:rPr>
              <w:t>0.2721</w:t>
            </w:r>
          </w:p>
        </w:tc>
        <w:tc>
          <w:tcPr>
            <w:tcW w:w="1565" w:type="pct"/>
          </w:tcPr>
          <w:p w14:paraId="5C8DAC2F" w14:textId="77777777" w:rsidR="00C37E2B" w:rsidRPr="00FD6A9C" w:rsidRDefault="00C37E2B" w:rsidP="00C37E2B">
            <w:pPr>
              <w:widowControl w:val="0"/>
              <w:autoSpaceDE w:val="0"/>
              <w:autoSpaceDN w:val="0"/>
              <w:spacing w:line="240" w:lineRule="auto"/>
              <w:jc w:val="center"/>
              <w:rPr>
                <w:rFonts w:ascii="Arial" w:eastAsia="Times New Roman" w:hAnsi="Arial" w:cs="Arial"/>
              </w:rPr>
            </w:pPr>
            <w:r w:rsidRPr="00FD6A9C">
              <w:rPr>
                <w:rFonts w:ascii="Arial" w:eastAsia="Times New Roman" w:hAnsi="Arial" w:cs="Arial"/>
              </w:rPr>
              <w:t>0.5844</w:t>
            </w:r>
          </w:p>
        </w:tc>
      </w:tr>
      <w:tr w:rsidR="00C37E2B" w:rsidRPr="00FD6A9C" w14:paraId="69F9E5C4" w14:textId="77777777" w:rsidTr="00C236CE">
        <w:trPr>
          <w:trHeight w:val="287"/>
        </w:trPr>
        <w:tc>
          <w:tcPr>
            <w:tcW w:w="2112" w:type="pct"/>
          </w:tcPr>
          <w:p w14:paraId="7D937601" w14:textId="77777777" w:rsidR="00C37E2B" w:rsidRPr="00FD6A9C" w:rsidRDefault="00C37E2B" w:rsidP="00C37E2B">
            <w:pPr>
              <w:widowControl w:val="0"/>
              <w:autoSpaceDE w:val="0"/>
              <w:autoSpaceDN w:val="0"/>
              <w:spacing w:line="240" w:lineRule="auto"/>
              <w:jc w:val="both"/>
              <w:rPr>
                <w:rFonts w:ascii="Arial" w:eastAsia="Times New Roman" w:hAnsi="Arial" w:cs="Arial"/>
              </w:rPr>
            </w:pPr>
            <w:r w:rsidRPr="00FD6A9C">
              <w:rPr>
                <w:rFonts w:ascii="Arial" w:eastAsia="Times New Roman" w:hAnsi="Arial" w:cs="Arial"/>
              </w:rPr>
              <w:t>Information sources</w:t>
            </w:r>
          </w:p>
        </w:tc>
        <w:tc>
          <w:tcPr>
            <w:tcW w:w="1323" w:type="pct"/>
          </w:tcPr>
          <w:p w14:paraId="1D22EFE3" w14:textId="77777777" w:rsidR="00C37E2B" w:rsidRPr="00FD6A9C" w:rsidRDefault="00C37E2B" w:rsidP="00C37E2B">
            <w:pPr>
              <w:widowControl w:val="0"/>
              <w:autoSpaceDE w:val="0"/>
              <w:autoSpaceDN w:val="0"/>
              <w:spacing w:line="240" w:lineRule="auto"/>
              <w:jc w:val="center"/>
              <w:rPr>
                <w:rFonts w:ascii="Arial" w:eastAsia="Times New Roman" w:hAnsi="Arial" w:cs="Arial"/>
              </w:rPr>
            </w:pPr>
            <w:r w:rsidRPr="00FD6A9C">
              <w:rPr>
                <w:rFonts w:ascii="Arial" w:eastAsia="Times New Roman" w:hAnsi="Arial" w:cs="Arial"/>
              </w:rPr>
              <w:t>0.0230</w:t>
            </w:r>
          </w:p>
        </w:tc>
        <w:tc>
          <w:tcPr>
            <w:tcW w:w="1565" w:type="pct"/>
          </w:tcPr>
          <w:p w14:paraId="6059A41D" w14:textId="77777777" w:rsidR="00C37E2B" w:rsidRPr="00FD6A9C" w:rsidRDefault="00C37E2B" w:rsidP="00C37E2B">
            <w:pPr>
              <w:widowControl w:val="0"/>
              <w:autoSpaceDE w:val="0"/>
              <w:autoSpaceDN w:val="0"/>
              <w:spacing w:line="240" w:lineRule="auto"/>
              <w:jc w:val="center"/>
              <w:rPr>
                <w:rFonts w:ascii="Arial" w:eastAsia="Times New Roman" w:hAnsi="Arial" w:cs="Arial"/>
              </w:rPr>
            </w:pPr>
            <w:r w:rsidRPr="00FD6A9C">
              <w:rPr>
                <w:rFonts w:ascii="Arial" w:eastAsia="Times New Roman" w:hAnsi="Arial" w:cs="Arial"/>
              </w:rPr>
              <w:t>0.8964</w:t>
            </w:r>
          </w:p>
        </w:tc>
      </w:tr>
      <w:tr w:rsidR="00C37E2B" w:rsidRPr="00FD6A9C" w14:paraId="7210606E" w14:textId="77777777" w:rsidTr="00C236CE">
        <w:trPr>
          <w:trHeight w:val="270"/>
        </w:trPr>
        <w:tc>
          <w:tcPr>
            <w:tcW w:w="2112" w:type="pct"/>
          </w:tcPr>
          <w:p w14:paraId="32F08C5C" w14:textId="77777777" w:rsidR="00C37E2B" w:rsidRPr="00FD6A9C" w:rsidRDefault="00C37E2B" w:rsidP="00C37E2B">
            <w:pPr>
              <w:widowControl w:val="0"/>
              <w:autoSpaceDE w:val="0"/>
              <w:autoSpaceDN w:val="0"/>
              <w:spacing w:line="240" w:lineRule="auto"/>
              <w:jc w:val="both"/>
              <w:rPr>
                <w:rFonts w:ascii="Arial" w:eastAsia="Times New Roman" w:hAnsi="Arial" w:cs="Arial"/>
              </w:rPr>
            </w:pPr>
            <w:r w:rsidRPr="00FD6A9C">
              <w:rPr>
                <w:rFonts w:ascii="Arial" w:eastAsia="Times New Roman" w:hAnsi="Arial" w:cs="Arial"/>
                <w:bCs/>
                <w:shd w:val="clear" w:color="auto" w:fill="FFFFFF"/>
              </w:rPr>
              <w:t>R</w:t>
            </w:r>
            <w:r w:rsidRPr="00FD6A9C">
              <w:rPr>
                <w:rFonts w:ascii="Arial" w:eastAsia="Times New Roman" w:hAnsi="Arial" w:cs="Arial"/>
                <w:shd w:val="clear" w:color="auto" w:fill="FFFFFF"/>
                <w:vertAlign w:val="superscript"/>
              </w:rPr>
              <w:t>2</w:t>
            </w:r>
          </w:p>
        </w:tc>
        <w:tc>
          <w:tcPr>
            <w:tcW w:w="2888" w:type="pct"/>
            <w:gridSpan w:val="2"/>
          </w:tcPr>
          <w:p w14:paraId="51457E70" w14:textId="77777777" w:rsidR="00C37E2B" w:rsidRPr="00FD6A9C" w:rsidRDefault="00C37E2B" w:rsidP="00C37E2B">
            <w:pPr>
              <w:widowControl w:val="0"/>
              <w:autoSpaceDE w:val="0"/>
              <w:autoSpaceDN w:val="0"/>
              <w:spacing w:line="240" w:lineRule="auto"/>
              <w:jc w:val="center"/>
              <w:rPr>
                <w:rFonts w:ascii="Arial" w:eastAsia="Times New Roman" w:hAnsi="Arial" w:cs="Arial"/>
              </w:rPr>
            </w:pPr>
            <w:r w:rsidRPr="00FD6A9C">
              <w:rPr>
                <w:rFonts w:ascii="Arial" w:eastAsia="Times New Roman" w:hAnsi="Arial" w:cs="Arial"/>
              </w:rPr>
              <w:t>0.5034</w:t>
            </w:r>
          </w:p>
        </w:tc>
      </w:tr>
      <w:tr w:rsidR="00C37E2B" w:rsidRPr="00FD6A9C" w14:paraId="7941A827" w14:textId="77777777" w:rsidTr="00C236CE">
        <w:trPr>
          <w:trHeight w:val="70"/>
        </w:trPr>
        <w:tc>
          <w:tcPr>
            <w:tcW w:w="2112" w:type="pct"/>
          </w:tcPr>
          <w:p w14:paraId="795062AE" w14:textId="77777777" w:rsidR="00C37E2B" w:rsidRPr="00FD6A9C" w:rsidRDefault="00C37E2B" w:rsidP="00C37E2B">
            <w:pPr>
              <w:widowControl w:val="0"/>
              <w:autoSpaceDE w:val="0"/>
              <w:autoSpaceDN w:val="0"/>
              <w:spacing w:line="240" w:lineRule="auto"/>
              <w:jc w:val="both"/>
              <w:rPr>
                <w:rFonts w:ascii="Arial" w:eastAsia="Times New Roman" w:hAnsi="Arial" w:cs="Arial"/>
              </w:rPr>
            </w:pPr>
            <w:r w:rsidRPr="00FD6A9C">
              <w:rPr>
                <w:rFonts w:ascii="Arial" w:eastAsia="Times New Roman" w:hAnsi="Arial" w:cs="Arial"/>
                <w:bCs/>
                <w:shd w:val="clear" w:color="auto" w:fill="FFFFFF"/>
              </w:rPr>
              <w:t>Adjusted R</w:t>
            </w:r>
            <w:r w:rsidRPr="00FD6A9C">
              <w:rPr>
                <w:rFonts w:ascii="Arial" w:eastAsia="Times New Roman" w:hAnsi="Arial" w:cs="Arial"/>
                <w:shd w:val="clear" w:color="auto" w:fill="FFFFFF"/>
                <w:vertAlign w:val="superscript"/>
              </w:rPr>
              <w:t>2</w:t>
            </w:r>
          </w:p>
        </w:tc>
        <w:tc>
          <w:tcPr>
            <w:tcW w:w="2888" w:type="pct"/>
            <w:gridSpan w:val="2"/>
          </w:tcPr>
          <w:p w14:paraId="1BE69DD5" w14:textId="77777777" w:rsidR="00C37E2B" w:rsidRPr="00FD6A9C" w:rsidRDefault="00C37E2B" w:rsidP="00C37E2B">
            <w:pPr>
              <w:widowControl w:val="0"/>
              <w:autoSpaceDE w:val="0"/>
              <w:autoSpaceDN w:val="0"/>
              <w:spacing w:line="240" w:lineRule="auto"/>
              <w:jc w:val="center"/>
              <w:rPr>
                <w:rFonts w:ascii="Arial" w:eastAsia="Times New Roman" w:hAnsi="Arial" w:cs="Arial"/>
              </w:rPr>
            </w:pPr>
            <w:r w:rsidRPr="00FD6A9C">
              <w:rPr>
                <w:rFonts w:ascii="Arial" w:eastAsia="Times New Roman" w:hAnsi="Arial" w:cs="Arial"/>
              </w:rPr>
              <w:t>0.4475</w:t>
            </w:r>
          </w:p>
        </w:tc>
      </w:tr>
    </w:tbl>
    <w:p w14:paraId="5BA19AF2" w14:textId="0833E540" w:rsidR="00C37E2B" w:rsidRPr="00FD6A9C" w:rsidRDefault="00C37E2B" w:rsidP="00C37E2B">
      <w:pPr>
        <w:spacing w:line="360" w:lineRule="auto"/>
        <w:rPr>
          <w:rFonts w:ascii="Arial" w:hAnsi="Arial" w:cs="Arial"/>
          <w:b/>
          <w:sz w:val="20"/>
        </w:rPr>
      </w:pPr>
      <w:r w:rsidRPr="00FD6A9C">
        <w:rPr>
          <w:rFonts w:ascii="Arial" w:hAnsi="Arial" w:cs="Arial"/>
          <w:b/>
          <w:sz w:val="20"/>
        </w:rPr>
        <w:t>*p&lt;0.05</w:t>
      </w:r>
    </w:p>
    <w:p w14:paraId="519339ED" w14:textId="72FB0D98" w:rsidR="00D54AD0" w:rsidRPr="00FD6A9C" w:rsidRDefault="00D54AD0" w:rsidP="004A37BE">
      <w:pPr>
        <w:pStyle w:val="Newparagraph"/>
        <w:spacing w:line="240" w:lineRule="auto"/>
        <w:ind w:firstLine="0"/>
        <w:jc w:val="both"/>
        <w:rPr>
          <w:rFonts w:ascii="Arial" w:hAnsi="Arial" w:cs="Arial"/>
          <w:lang w:val="en-US" w:eastAsia="en-US"/>
        </w:rPr>
      </w:pPr>
      <w:r w:rsidRPr="00FD6A9C">
        <w:rPr>
          <w:rFonts w:ascii="Arial" w:hAnsi="Arial" w:cs="Arial"/>
          <w:lang w:val="en-US" w:eastAsia="en-US"/>
        </w:rPr>
        <w:t xml:space="preserve">The age of the respondents showed positive and significant contribution to adaptation strategies. It means that older farmers are knowledgeable and highly interested in adopting coping strategies. They were well known about adverse climatic effects which made them concern about alternative approaches to </w:t>
      </w:r>
      <w:r w:rsidR="00E3145B" w:rsidRPr="00FD6A9C">
        <w:rPr>
          <w:rFonts w:ascii="Arial" w:hAnsi="Arial" w:cs="Arial"/>
          <w:lang w:val="en-US" w:eastAsia="en-US"/>
        </w:rPr>
        <w:t>cope with</w:t>
      </w:r>
      <w:r w:rsidRPr="00FD6A9C">
        <w:rPr>
          <w:rFonts w:ascii="Arial" w:hAnsi="Arial" w:cs="Arial"/>
          <w:lang w:val="en-US" w:eastAsia="en-US"/>
        </w:rPr>
        <w:t xml:space="preserve"> those problems. But different findings were reported by </w:t>
      </w:r>
      <w:r w:rsidR="00A93771" w:rsidRPr="00FD6A9C">
        <w:rPr>
          <w:rFonts w:ascii="Arial" w:hAnsi="Arial" w:cs="Arial"/>
          <w:noProof/>
          <w:lang w:val="en-US" w:eastAsia="en-US"/>
        </w:rPr>
        <w:t>Uddin</w:t>
      </w:r>
      <w:r w:rsidR="00F81821" w:rsidRPr="00FD6A9C">
        <w:rPr>
          <w:rFonts w:ascii="Arial" w:hAnsi="Arial" w:cs="Arial"/>
          <w:noProof/>
          <w:lang w:val="en-US" w:eastAsia="en-US"/>
        </w:rPr>
        <w:t xml:space="preserve"> et al., </w:t>
      </w:r>
      <w:r w:rsidR="00A93771" w:rsidRPr="00FD6A9C">
        <w:rPr>
          <w:rFonts w:ascii="Arial" w:hAnsi="Arial" w:cs="Arial"/>
          <w:noProof/>
          <w:lang w:val="en-US" w:eastAsia="en-US"/>
        </w:rPr>
        <w:t xml:space="preserve">(2014) </w:t>
      </w:r>
      <w:r w:rsidRPr="00FD6A9C">
        <w:rPr>
          <w:rFonts w:ascii="Arial" w:hAnsi="Arial" w:cs="Arial"/>
          <w:lang w:val="en-US" w:eastAsia="en-US"/>
        </w:rPr>
        <w:t xml:space="preserve">in </w:t>
      </w:r>
      <w:r w:rsidR="009E51EE" w:rsidRPr="00FD6A9C">
        <w:rPr>
          <w:rFonts w:ascii="Arial" w:hAnsi="Arial" w:cs="Arial"/>
          <w:lang w:val="en-US" w:eastAsia="en-US"/>
        </w:rPr>
        <w:t xml:space="preserve">their study </w:t>
      </w:r>
      <w:r w:rsidRPr="00FD6A9C">
        <w:rPr>
          <w:rFonts w:ascii="Arial" w:hAnsi="Arial" w:cs="Arial"/>
          <w:lang w:val="en-US" w:eastAsia="en-US"/>
        </w:rPr>
        <w:t xml:space="preserve">in </w:t>
      </w:r>
      <w:proofErr w:type="spellStart"/>
      <w:r w:rsidRPr="00FD6A9C">
        <w:rPr>
          <w:rFonts w:ascii="Arial" w:hAnsi="Arial" w:cs="Arial"/>
          <w:lang w:val="en-US" w:eastAsia="en-US"/>
        </w:rPr>
        <w:t>Satkhira</w:t>
      </w:r>
      <w:proofErr w:type="spellEnd"/>
      <w:r w:rsidRPr="00FD6A9C">
        <w:rPr>
          <w:rFonts w:ascii="Arial" w:hAnsi="Arial" w:cs="Arial"/>
          <w:lang w:val="en-US" w:eastAsia="en-US"/>
        </w:rPr>
        <w:t xml:space="preserve"> district, Bangladesh. They found that older farmers are reluctant to take adaptive measures against climate change. The similar outcome found in the articles of </w:t>
      </w:r>
      <w:r w:rsidRPr="00FD6A9C">
        <w:rPr>
          <w:rFonts w:ascii="Arial" w:hAnsi="Arial" w:cs="Arial"/>
          <w:noProof/>
          <w:lang w:val="en-US" w:eastAsia="en-US"/>
        </w:rPr>
        <w:t>Acquah (2011)</w:t>
      </w:r>
      <w:r w:rsidRPr="00FD6A9C">
        <w:rPr>
          <w:rFonts w:ascii="Arial" w:hAnsi="Arial" w:cs="Arial"/>
          <w:lang w:val="en-US" w:eastAsia="en-US"/>
        </w:rPr>
        <w:t xml:space="preserve"> and </w:t>
      </w:r>
      <w:r w:rsidRPr="00FD6A9C">
        <w:rPr>
          <w:rFonts w:ascii="Arial" w:hAnsi="Arial" w:cs="Arial"/>
          <w:noProof/>
          <w:lang w:val="en-US" w:eastAsia="en-US"/>
        </w:rPr>
        <w:t xml:space="preserve">Quayum </w:t>
      </w:r>
      <w:r w:rsidR="00F81821" w:rsidRPr="00FD6A9C">
        <w:rPr>
          <w:rFonts w:ascii="Arial" w:hAnsi="Arial" w:cs="Arial"/>
          <w:noProof/>
          <w:lang w:val="en-US" w:eastAsia="en-US"/>
        </w:rPr>
        <w:t>&amp;</w:t>
      </w:r>
      <w:r w:rsidRPr="00FD6A9C">
        <w:rPr>
          <w:rFonts w:ascii="Arial" w:hAnsi="Arial" w:cs="Arial"/>
          <w:noProof/>
          <w:lang w:val="en-US" w:eastAsia="en-US"/>
        </w:rPr>
        <w:t xml:space="preserve"> Ali (2012)</w:t>
      </w:r>
      <w:r w:rsidRPr="00FD6A9C">
        <w:rPr>
          <w:rFonts w:ascii="Arial" w:hAnsi="Arial" w:cs="Arial"/>
          <w:lang w:val="en-US" w:eastAsia="en-US"/>
        </w:rPr>
        <w:t>.</w:t>
      </w:r>
    </w:p>
    <w:p w14:paraId="182229A5" w14:textId="3A238A62" w:rsidR="00D54AD0" w:rsidRPr="00FD6A9C" w:rsidRDefault="00D54AD0" w:rsidP="004A37BE">
      <w:pPr>
        <w:pStyle w:val="Newparagraph"/>
        <w:spacing w:line="240" w:lineRule="auto"/>
        <w:ind w:firstLine="0"/>
        <w:jc w:val="both"/>
        <w:rPr>
          <w:rFonts w:ascii="Arial" w:hAnsi="Arial" w:cs="Arial"/>
          <w:lang w:val="en-US" w:eastAsia="en-US"/>
        </w:rPr>
      </w:pPr>
      <w:r w:rsidRPr="00FD6A9C">
        <w:rPr>
          <w:rFonts w:ascii="Arial" w:hAnsi="Arial" w:cs="Arial"/>
          <w:lang w:val="en-US" w:eastAsia="en-US"/>
        </w:rPr>
        <w:t>The family size of the respondents showed a positive and significant contribution to adaptation strategies. The large family ensures extra labor which can actively engage in work, better assisting the adoption of coping measures against increasing salinity. Similar findings reflected in a study conducted by Deressa</w:t>
      </w:r>
      <w:r w:rsidRPr="00FD6A9C">
        <w:rPr>
          <w:rFonts w:ascii="Arial" w:hAnsi="Arial" w:cs="Arial"/>
          <w:noProof/>
          <w:lang w:val="en-US" w:eastAsia="en-US"/>
        </w:rPr>
        <w:t xml:space="preserve"> </w:t>
      </w:r>
      <w:r w:rsidR="00CD10EA" w:rsidRPr="00FD6A9C">
        <w:rPr>
          <w:rFonts w:ascii="Arial" w:hAnsi="Arial" w:cs="Arial"/>
          <w:noProof/>
          <w:lang w:val="en-US" w:eastAsia="en-US"/>
        </w:rPr>
        <w:t>et al</w:t>
      </w:r>
      <w:r w:rsidRPr="00FD6A9C">
        <w:rPr>
          <w:rFonts w:ascii="Arial" w:hAnsi="Arial" w:cs="Arial"/>
          <w:noProof/>
          <w:lang w:val="en-US" w:eastAsia="en-US"/>
        </w:rPr>
        <w:t>.</w:t>
      </w:r>
      <w:r w:rsidR="00F81821" w:rsidRPr="00FD6A9C">
        <w:rPr>
          <w:rFonts w:ascii="Arial" w:hAnsi="Arial" w:cs="Arial"/>
          <w:noProof/>
          <w:lang w:val="en-US" w:eastAsia="en-US"/>
        </w:rPr>
        <w:t>,</w:t>
      </w:r>
      <w:r w:rsidRPr="00FD6A9C">
        <w:rPr>
          <w:rFonts w:ascii="Arial" w:hAnsi="Arial" w:cs="Arial"/>
          <w:noProof/>
          <w:lang w:val="en-US" w:eastAsia="en-US"/>
        </w:rPr>
        <w:t xml:space="preserve"> (2009) </w:t>
      </w:r>
      <w:r w:rsidRPr="00FD6A9C">
        <w:rPr>
          <w:rFonts w:ascii="Arial" w:hAnsi="Arial" w:cs="Arial"/>
          <w:lang w:val="en-US" w:eastAsia="en-US"/>
        </w:rPr>
        <w:t>that focused on climate adaptation strategies.</w:t>
      </w:r>
    </w:p>
    <w:p w14:paraId="167A3F93" w14:textId="1453CA74" w:rsidR="00CA4D20" w:rsidRPr="00FD6A9C" w:rsidRDefault="004908EB" w:rsidP="004908EB">
      <w:pPr>
        <w:pStyle w:val="Heading1"/>
        <w:numPr>
          <w:ilvl w:val="0"/>
          <w:numId w:val="43"/>
        </w:numPr>
        <w:spacing w:line="240" w:lineRule="auto"/>
        <w:ind w:left="270" w:hanging="270"/>
        <w:jc w:val="both"/>
        <w:rPr>
          <w:rFonts w:ascii="Arial" w:eastAsia="Calibri" w:hAnsi="Arial"/>
          <w:lang w:val="en-US" w:eastAsia="en-US"/>
        </w:rPr>
      </w:pPr>
      <w:r w:rsidRPr="00FD6A9C">
        <w:rPr>
          <w:rFonts w:ascii="Arial" w:eastAsia="Calibri" w:hAnsi="Arial"/>
          <w:lang w:val="en-US" w:eastAsia="en-US"/>
        </w:rPr>
        <w:t xml:space="preserve">CONCLUSION </w:t>
      </w:r>
    </w:p>
    <w:p w14:paraId="6CA3E41F" w14:textId="77777777" w:rsidR="00E3145B" w:rsidRPr="00FD6A9C" w:rsidRDefault="00E3145B" w:rsidP="00E3145B">
      <w:pPr>
        <w:pStyle w:val="Paragraph"/>
        <w:spacing w:line="240" w:lineRule="auto"/>
        <w:jc w:val="both"/>
        <w:rPr>
          <w:rFonts w:ascii="Arial" w:eastAsia="Calibri" w:hAnsi="Arial" w:cs="Arial"/>
          <w:b/>
          <w:lang w:val="en-US" w:eastAsia="en-US"/>
        </w:rPr>
      </w:pPr>
      <w:r w:rsidRPr="00FD6A9C">
        <w:rPr>
          <w:rFonts w:ascii="Arial" w:eastAsia="Calibri" w:hAnsi="Arial" w:cs="Arial"/>
          <w:lang w:val="en-US" w:eastAsia="en-US"/>
        </w:rPr>
        <w:t>Majority of the</w:t>
      </w:r>
      <w:r w:rsidRPr="00FD6A9C">
        <w:rPr>
          <w:rFonts w:ascii="Arial" w:eastAsia="Calibri" w:hAnsi="Arial" w:cs="Arial"/>
          <w:bCs/>
          <w:lang w:val="en-US" w:eastAsia="en-US"/>
        </w:rPr>
        <w:t xml:space="preserve"> respondents in the study area were middle-aged, illiterate, had medium family size, low</w:t>
      </w:r>
      <w:r w:rsidRPr="00FD6A9C">
        <w:rPr>
          <w:rFonts w:ascii="Arial" w:eastAsia="Calibri" w:hAnsi="Arial" w:cs="Arial"/>
          <w:lang w:val="en-US" w:eastAsia="en-US"/>
        </w:rPr>
        <w:t xml:space="preserve"> involvement in agriculture, used pond as main water source for irrigation, had small farm and medium level farming experience, belonged to low-income category, had no training experience and had low contact with information sources. Hence, it can be inferred that poor literacy may be the determinant factor of their poor socio-demographic profile. </w:t>
      </w:r>
      <w:r w:rsidRPr="00FD6A9C">
        <w:rPr>
          <w:rFonts w:ascii="Arial" w:eastAsia="Calibri" w:hAnsi="Arial" w:cs="Arial"/>
          <w:bCs/>
          <w:lang w:val="en-US" w:eastAsia="en-US"/>
        </w:rPr>
        <w:t xml:space="preserve">A major portion of the respondents had to face medium to high level challenges in terms of increasing salinity. Decreased soil </w:t>
      </w:r>
      <w:r w:rsidRPr="00FD6A9C">
        <w:rPr>
          <w:rFonts w:ascii="Arial" w:eastAsia="Calibri" w:hAnsi="Arial" w:cs="Arial"/>
          <w:bCs/>
          <w:lang w:val="en-US" w:eastAsia="en-US"/>
        </w:rPr>
        <w:lastRenderedPageBreak/>
        <w:t xml:space="preserve">productivity and loss of agricultural land were the top-ranked challenges the respondents faced. </w:t>
      </w:r>
      <w:r w:rsidRPr="00FD6A9C">
        <w:rPr>
          <w:rFonts w:ascii="Arial" w:eastAsia="Calibri" w:hAnsi="Arial" w:cs="Arial"/>
          <w:lang w:val="en-US" w:eastAsia="en-US"/>
        </w:rPr>
        <w:t xml:space="preserve">Medium-level adaptation strategies were practiced by most of the respondents regarding soil management; cropping pattern; seasonal adaptation practices; varietal adaptation practices; intercultural practices; irrigation practices; cropping intensity practices; transformation of agricultural practices; and shift to off-farm livelihood practices. Age and family size were the significant contributing factors behind their adaptation to increasing salinity. Thereby, middle aged and old farmers with larger family size were supposed to </w:t>
      </w:r>
      <w:r w:rsidRPr="00FD6A9C">
        <w:rPr>
          <w:rFonts w:ascii="Arial" w:eastAsia="Calibri" w:hAnsi="Arial" w:cs="Arial"/>
          <w:lang w:val="en-US" w:eastAsia="en-US" w:bidi="bn-BD"/>
        </w:rPr>
        <w:t>practice better adaptation strategies against increasing salinity in the study area.</w:t>
      </w:r>
      <w:r w:rsidRPr="00FD6A9C">
        <w:rPr>
          <w:rFonts w:ascii="Arial" w:eastAsia="Calibri" w:hAnsi="Arial" w:cs="Arial"/>
          <w:b/>
          <w:lang w:val="en-US" w:eastAsia="en-US"/>
        </w:rPr>
        <w:t xml:space="preserve"> </w:t>
      </w:r>
    </w:p>
    <w:p w14:paraId="6C582819" w14:textId="387D4B64" w:rsidR="001A5A2C" w:rsidRDefault="001A5A2C" w:rsidP="004A37BE">
      <w:pPr>
        <w:spacing w:line="240" w:lineRule="auto"/>
        <w:rPr>
          <w:rFonts w:ascii="Arial" w:hAnsi="Arial" w:cs="Arial"/>
          <w:b/>
          <w:lang w:val="en-US"/>
        </w:rPr>
      </w:pPr>
    </w:p>
    <w:p w14:paraId="39C20B47" w14:textId="77777777" w:rsidR="009B4258" w:rsidRPr="00FD6A9C" w:rsidRDefault="009B4258" w:rsidP="004A37BE">
      <w:pPr>
        <w:spacing w:line="240" w:lineRule="auto"/>
        <w:rPr>
          <w:rFonts w:ascii="Arial" w:hAnsi="Arial" w:cs="Arial"/>
          <w:b/>
          <w:lang w:val="en-US"/>
        </w:rPr>
      </w:pPr>
    </w:p>
    <w:p w14:paraId="4E1AC280" w14:textId="77777777" w:rsidR="003F450E" w:rsidRPr="004D7035" w:rsidRDefault="003F450E" w:rsidP="003F450E">
      <w:pPr>
        <w:spacing w:after="200" w:line="276" w:lineRule="auto"/>
        <w:rPr>
          <w:rFonts w:ascii="Calibri" w:eastAsia="Calibri" w:hAnsi="Calibri"/>
          <w:b/>
          <w:kern w:val="2"/>
          <w:sz w:val="22"/>
          <w:szCs w:val="22"/>
          <w:highlight w:val="yellow"/>
          <w:lang w:val="en-US" w:eastAsia="en-US"/>
        </w:rPr>
      </w:pPr>
      <w:bookmarkStart w:id="3" w:name="_Hlk180402183"/>
      <w:r w:rsidRPr="004D7035">
        <w:rPr>
          <w:rFonts w:ascii="Calibri" w:eastAsia="Calibri" w:hAnsi="Calibri"/>
          <w:b/>
          <w:kern w:val="2"/>
          <w:sz w:val="22"/>
          <w:szCs w:val="22"/>
          <w:highlight w:val="yellow"/>
          <w:lang w:val="en-US" w:eastAsia="en-US"/>
        </w:rPr>
        <w:t>Disclaimer (Artificial intelligence)</w:t>
      </w:r>
    </w:p>
    <w:p w14:paraId="73A48BED" w14:textId="77777777" w:rsidR="003F450E" w:rsidRPr="003F450E" w:rsidRDefault="003F450E" w:rsidP="003F450E">
      <w:pPr>
        <w:spacing w:after="200" w:line="276" w:lineRule="auto"/>
        <w:rPr>
          <w:rFonts w:ascii="Calibri" w:eastAsia="Calibri" w:hAnsi="Calibri"/>
          <w:kern w:val="2"/>
          <w:sz w:val="22"/>
          <w:szCs w:val="22"/>
          <w:highlight w:val="yellow"/>
          <w:lang w:val="en-US" w:eastAsia="en-US"/>
        </w:rPr>
      </w:pPr>
      <w:r w:rsidRPr="003F450E">
        <w:rPr>
          <w:rFonts w:ascii="Calibri" w:eastAsia="Calibri" w:hAnsi="Calibri"/>
          <w:kern w:val="2"/>
          <w:sz w:val="22"/>
          <w:szCs w:val="22"/>
          <w:highlight w:val="yellow"/>
          <w:lang w:val="en-US" w:eastAsia="en-US"/>
        </w:rPr>
        <w:t xml:space="preserve">Option 1: </w:t>
      </w:r>
    </w:p>
    <w:p w14:paraId="5DF39EBE" w14:textId="03DA4846" w:rsidR="003F450E" w:rsidRPr="00C236CE" w:rsidRDefault="003F450E" w:rsidP="00C236CE">
      <w:pPr>
        <w:spacing w:after="200" w:line="276" w:lineRule="auto"/>
        <w:rPr>
          <w:rFonts w:ascii="Calibri" w:eastAsia="Calibri" w:hAnsi="Calibri"/>
          <w:kern w:val="2"/>
          <w:sz w:val="22"/>
          <w:szCs w:val="22"/>
          <w:highlight w:val="yellow"/>
          <w:lang w:val="en-US" w:eastAsia="en-US"/>
        </w:rPr>
      </w:pPr>
      <w:r w:rsidRPr="003F450E">
        <w:rPr>
          <w:rFonts w:ascii="Calibri" w:eastAsia="Calibri" w:hAnsi="Calibri"/>
          <w:kern w:val="2"/>
          <w:sz w:val="22"/>
          <w:szCs w:val="22"/>
          <w:highlight w:val="yellow"/>
          <w:lang w:val="en-US" w:eastAsia="en-US"/>
        </w:rPr>
        <w:t xml:space="preserve">Author(s) hereby declare that NO generative AI technologies such as Large Language Models (ChatGPT, COPILOT, etc.) and text-to-image generators have been used during the writing or editing of this manuscript. </w:t>
      </w:r>
      <w:bookmarkEnd w:id="3"/>
    </w:p>
    <w:p w14:paraId="79965B4A" w14:textId="39FA6126" w:rsidR="003F7192" w:rsidRPr="00FD6A9C" w:rsidRDefault="004908EB" w:rsidP="00A25E99">
      <w:pPr>
        <w:pStyle w:val="References"/>
        <w:rPr>
          <w:rFonts w:ascii="Arial" w:hAnsi="Arial" w:cs="Arial"/>
          <w:b/>
          <w:lang w:val="en-US"/>
        </w:rPr>
      </w:pPr>
      <w:r w:rsidRPr="00FD6A9C">
        <w:rPr>
          <w:rFonts w:ascii="Arial" w:hAnsi="Arial" w:cs="Arial"/>
          <w:b/>
          <w:lang w:val="en-US"/>
        </w:rPr>
        <w:t>REFERENCES</w:t>
      </w:r>
    </w:p>
    <w:p w14:paraId="4F21B646" w14:textId="64529CA9" w:rsidR="00454F8F" w:rsidRPr="00FD6A9C" w:rsidRDefault="00C24B34" w:rsidP="007D7688">
      <w:pPr>
        <w:pStyle w:val="Bibliography"/>
        <w:spacing w:after="240" w:line="240" w:lineRule="auto"/>
        <w:ind w:left="720" w:hanging="720"/>
        <w:jc w:val="both"/>
        <w:rPr>
          <w:rFonts w:ascii="Arial" w:hAnsi="Arial" w:cs="Arial"/>
          <w:noProof/>
        </w:rPr>
      </w:pPr>
      <w:r w:rsidRPr="00FD6A9C">
        <w:rPr>
          <w:rFonts w:ascii="Arial" w:eastAsia="Calibri" w:hAnsi="Arial" w:cs="Arial"/>
          <w:lang w:val="en-US" w:eastAsia="en-US"/>
        </w:rPr>
        <w:fldChar w:fldCharType="begin"/>
      </w:r>
      <w:r w:rsidRPr="00FD6A9C">
        <w:rPr>
          <w:rFonts w:ascii="Arial" w:eastAsia="Calibri" w:hAnsi="Arial" w:cs="Arial"/>
          <w:lang w:val="en-US" w:eastAsia="en-US"/>
        </w:rPr>
        <w:instrText xml:space="preserve"> BIBLIOGRAPHY </w:instrText>
      </w:r>
      <w:r w:rsidRPr="00FD6A9C">
        <w:rPr>
          <w:rFonts w:ascii="Arial" w:eastAsia="Calibri" w:hAnsi="Arial" w:cs="Arial"/>
          <w:lang w:val="en-US" w:eastAsia="en-US"/>
        </w:rPr>
        <w:fldChar w:fldCharType="separate"/>
      </w:r>
      <w:r w:rsidR="00454F8F" w:rsidRPr="00FD6A9C">
        <w:rPr>
          <w:rFonts w:ascii="Arial" w:hAnsi="Arial" w:cs="Arial"/>
          <w:noProof/>
        </w:rPr>
        <w:t xml:space="preserve">Acquah, H. D. 2011. Farmers’ perception and adaptation to climate change effects: A willingness to pay. </w:t>
      </w:r>
      <w:r w:rsidR="00454F8F" w:rsidRPr="00FD6A9C">
        <w:rPr>
          <w:rFonts w:ascii="Arial" w:hAnsi="Arial" w:cs="Arial"/>
          <w:i/>
          <w:iCs/>
          <w:noProof/>
        </w:rPr>
        <w:t>African Journal of Sustainable Development, 13</w:t>
      </w:r>
      <w:r w:rsidR="00454F8F" w:rsidRPr="00FD6A9C">
        <w:rPr>
          <w:rFonts w:ascii="Arial" w:hAnsi="Arial" w:cs="Arial"/>
          <w:noProof/>
        </w:rPr>
        <w:t>, 150-161.</w:t>
      </w:r>
    </w:p>
    <w:p w14:paraId="5B5A812E" w14:textId="4B31675F"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Al Mamun, M. A., Raquib, M., Tania, T. C., &amp; Rahman, S. M. 2014. Salt Industry of Bangladesh: A Study in the Cox’s Bazar. </w:t>
      </w:r>
      <w:r w:rsidRPr="00FD6A9C">
        <w:rPr>
          <w:rFonts w:ascii="Arial" w:hAnsi="Arial" w:cs="Arial"/>
          <w:i/>
          <w:iCs/>
          <w:noProof/>
        </w:rPr>
        <w:t>Banglavision, 14</w:t>
      </w:r>
      <w:r w:rsidRPr="00FD6A9C">
        <w:rPr>
          <w:rFonts w:ascii="Arial" w:hAnsi="Arial" w:cs="Arial"/>
          <w:noProof/>
        </w:rPr>
        <w:t>, 7-17.</w:t>
      </w:r>
    </w:p>
    <w:p w14:paraId="2DA555AB" w14:textId="1C65EF81"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Banglapedia. 2014. </w:t>
      </w:r>
      <w:r w:rsidRPr="00FD6A9C">
        <w:rPr>
          <w:rFonts w:ascii="Arial" w:hAnsi="Arial" w:cs="Arial"/>
          <w:i/>
          <w:iCs/>
          <w:noProof/>
        </w:rPr>
        <w:t>Dumuria Upazila</w:t>
      </w:r>
      <w:r w:rsidRPr="00FD6A9C">
        <w:rPr>
          <w:rFonts w:ascii="Arial" w:hAnsi="Arial" w:cs="Arial"/>
          <w:noProof/>
        </w:rPr>
        <w:t>. Retrieved March 17, 2021, from http://en.banglapedia.org/index.php/Dumuria_Upazila</w:t>
      </w:r>
    </w:p>
    <w:p w14:paraId="3AD43E30" w14:textId="16655EE6"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Banglapedia. 2015. </w:t>
      </w:r>
      <w:r w:rsidRPr="00FD6A9C">
        <w:rPr>
          <w:rFonts w:ascii="Arial" w:hAnsi="Arial" w:cs="Arial"/>
          <w:i/>
          <w:iCs/>
          <w:noProof/>
        </w:rPr>
        <w:t>Batiaghata Upazila</w:t>
      </w:r>
      <w:r w:rsidRPr="00FD6A9C">
        <w:rPr>
          <w:rFonts w:ascii="Arial" w:hAnsi="Arial" w:cs="Arial"/>
          <w:noProof/>
        </w:rPr>
        <w:t>. Retrieved March 17, 2021, from http://en.banglapedia.org/index.php?title=Batiaghata_Upazila</w:t>
      </w:r>
    </w:p>
    <w:p w14:paraId="0FA2C003" w14:textId="0CA30E25"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Baten, M. A., Seal, L., &amp; Lisa, K. S. 2015. Salinity intrusion in interior coast of Bangladesh: challenges to agriculture in south-central coastal zone. </w:t>
      </w:r>
      <w:r w:rsidRPr="00FD6A9C">
        <w:rPr>
          <w:rFonts w:ascii="Arial" w:hAnsi="Arial" w:cs="Arial"/>
          <w:i/>
          <w:iCs/>
          <w:noProof/>
        </w:rPr>
        <w:t>American Journal of Climate Change, 4</w:t>
      </w:r>
      <w:r w:rsidRPr="00FD6A9C">
        <w:rPr>
          <w:rFonts w:ascii="Arial" w:hAnsi="Arial" w:cs="Arial"/>
          <w:noProof/>
        </w:rPr>
        <w:t>(3), 248-262. doi:http://dx.doi.org/10.4236/ajcc.2015.43020</w:t>
      </w:r>
    </w:p>
    <w:p w14:paraId="71ACE49D" w14:textId="6890E850"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BBS. 2018. </w:t>
      </w:r>
      <w:r w:rsidRPr="00FD6A9C">
        <w:rPr>
          <w:rFonts w:ascii="Arial" w:hAnsi="Arial" w:cs="Arial"/>
          <w:i/>
          <w:iCs/>
          <w:noProof/>
        </w:rPr>
        <w:t>Yearbook of agricultural statistics in Bangladesh.</w:t>
      </w:r>
      <w:r w:rsidRPr="00FD6A9C">
        <w:rPr>
          <w:rFonts w:ascii="Arial" w:hAnsi="Arial" w:cs="Arial"/>
          <w:noProof/>
        </w:rPr>
        <w:t xml:space="preserve"> Dhaka: Ministry of Planning, Government of the People’s Republic of Bangladesh.</w:t>
      </w:r>
    </w:p>
    <w:p w14:paraId="10CB5DB7" w14:textId="52CA75C6"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Chowdhury, M. A., Khairun, Y., Salequzzaman, M., &amp; Rahman, M. M. 2011. Effect of combined shrimp and rice farming on water and soil quality in Bangladesh. </w:t>
      </w:r>
      <w:r w:rsidRPr="00FD6A9C">
        <w:rPr>
          <w:rFonts w:ascii="Arial" w:hAnsi="Arial" w:cs="Arial"/>
          <w:i/>
          <w:iCs/>
          <w:noProof/>
        </w:rPr>
        <w:t>Aquaculture International, 19</w:t>
      </w:r>
      <w:r w:rsidRPr="00FD6A9C">
        <w:rPr>
          <w:rFonts w:ascii="Arial" w:hAnsi="Arial" w:cs="Arial"/>
          <w:noProof/>
        </w:rPr>
        <w:t>(6), 1193-1206.</w:t>
      </w:r>
    </w:p>
    <w:p w14:paraId="64D6E090" w14:textId="10ED5FFF"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Clarke, D., Williams, S., Jahiruddin, M., Parks, K., &amp; Salehin, M. 2015. Projections of on-farm salinity in coastal Bangladesh. </w:t>
      </w:r>
      <w:r w:rsidRPr="00FD6A9C">
        <w:rPr>
          <w:rFonts w:ascii="Arial" w:hAnsi="Arial" w:cs="Arial"/>
          <w:i/>
          <w:iCs/>
          <w:noProof/>
        </w:rPr>
        <w:t>Environmental Science: Processes &amp; Impacts, 17</w:t>
      </w:r>
      <w:r w:rsidRPr="00FD6A9C">
        <w:rPr>
          <w:rFonts w:ascii="Arial" w:hAnsi="Arial" w:cs="Arial"/>
          <w:noProof/>
        </w:rPr>
        <w:t>(6), 1127. doi:10.1039/c4em00682h</w:t>
      </w:r>
    </w:p>
    <w:p w14:paraId="2271DF2A" w14:textId="76197FD7"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DAE. 2016. </w:t>
      </w:r>
      <w:r w:rsidRPr="00FD6A9C">
        <w:rPr>
          <w:rFonts w:ascii="Arial" w:hAnsi="Arial" w:cs="Arial"/>
          <w:i/>
          <w:iCs/>
          <w:noProof/>
        </w:rPr>
        <w:t>Agricultural Extension Manual.</w:t>
      </w:r>
      <w:r w:rsidRPr="00FD6A9C">
        <w:rPr>
          <w:rFonts w:ascii="Arial" w:hAnsi="Arial" w:cs="Arial"/>
          <w:noProof/>
        </w:rPr>
        <w:t xml:space="preserve"> Dhaka: Department of Agricultural Extensiion.</w:t>
      </w:r>
    </w:p>
    <w:p w14:paraId="058B027D" w14:textId="7FBD2A83"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lastRenderedPageBreak/>
        <w:t xml:space="preserve">Dasgupta, S., Hossain, M. M., Huq, M., &amp; Wheeler, D. 2014. </w:t>
      </w:r>
      <w:r w:rsidRPr="00FD6A9C">
        <w:rPr>
          <w:rFonts w:ascii="Arial" w:hAnsi="Arial" w:cs="Arial"/>
          <w:i/>
          <w:iCs/>
          <w:noProof/>
        </w:rPr>
        <w:t>Climate change, soil salinity, and the economics of high-yield rice production in coastal Bangladesh.</w:t>
      </w:r>
      <w:r w:rsidRPr="00FD6A9C">
        <w:rPr>
          <w:rFonts w:ascii="Arial" w:hAnsi="Arial" w:cs="Arial"/>
          <w:noProof/>
        </w:rPr>
        <w:t xml:space="preserve"> The World Bank.</w:t>
      </w:r>
    </w:p>
    <w:p w14:paraId="40EB19AD" w14:textId="14297A77"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Deressa, T. T., Hassan, R. M., Ringler, C., Alemu, T., &amp; Yesuf, M. 2009. Determinants of farmers’ choice of adaptation methods to climate change in the Nile Basin of Ethiopia. </w:t>
      </w:r>
      <w:r w:rsidRPr="00FD6A9C">
        <w:rPr>
          <w:rFonts w:ascii="Arial" w:hAnsi="Arial" w:cs="Arial"/>
          <w:i/>
          <w:iCs/>
          <w:noProof/>
        </w:rPr>
        <w:t>Global environmental change, 19</w:t>
      </w:r>
      <w:r w:rsidRPr="00FD6A9C">
        <w:rPr>
          <w:rFonts w:ascii="Arial" w:hAnsi="Arial" w:cs="Arial"/>
          <w:noProof/>
        </w:rPr>
        <w:t>(2), 248-255.</w:t>
      </w:r>
    </w:p>
    <w:p w14:paraId="1644D865" w14:textId="76124EEF"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Habiba, U., Abedin, M. A., Shaw, R., &amp; Hassan, A. W. 2014. Salinity-induced livelihood stress in coastal region of Bangladesh. In </w:t>
      </w:r>
      <w:r w:rsidRPr="00FD6A9C">
        <w:rPr>
          <w:rFonts w:ascii="Arial" w:hAnsi="Arial" w:cs="Arial"/>
          <w:i/>
          <w:iCs/>
          <w:noProof/>
        </w:rPr>
        <w:t>Water insecurity: A social dilemma.</w:t>
      </w:r>
      <w:r w:rsidRPr="00FD6A9C">
        <w:rPr>
          <w:rFonts w:ascii="Arial" w:hAnsi="Arial" w:cs="Arial"/>
          <w:noProof/>
        </w:rPr>
        <w:t xml:space="preserve"> Emerald Group Publishing Limited.</w:t>
      </w:r>
    </w:p>
    <w:p w14:paraId="220D166F" w14:textId="222D0717" w:rsidR="00971641" w:rsidRPr="00FD6A9C" w:rsidRDefault="00971641" w:rsidP="007D7688">
      <w:pPr>
        <w:pStyle w:val="References"/>
        <w:spacing w:after="240" w:line="240" w:lineRule="auto"/>
        <w:jc w:val="both"/>
        <w:rPr>
          <w:rFonts w:ascii="Arial" w:hAnsi="Arial" w:cs="Arial"/>
          <w:lang w:val="en-US"/>
        </w:rPr>
      </w:pPr>
      <w:r w:rsidRPr="00FD6A9C">
        <w:rPr>
          <w:rFonts w:ascii="Arial" w:hAnsi="Arial" w:cs="Arial"/>
          <w:lang w:val="en-US"/>
        </w:rPr>
        <w:t>Hajong, P., Rahman, M. H., Rahman, M. S., Ahammad, K. U., &amp; Islam, M. I. 2021. Study on scope and existing cropping pattern at south-western saline region of Bangladesh. J Biosci Agric Res, 27, 2278-86.</w:t>
      </w:r>
    </w:p>
    <w:p w14:paraId="6A2E464C" w14:textId="26AB17E6"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Haque, S. A. 2006. Salinity problems and crop production in coastal regions of Bangladesh. </w:t>
      </w:r>
      <w:r w:rsidRPr="00FD6A9C">
        <w:rPr>
          <w:rFonts w:ascii="Arial" w:hAnsi="Arial" w:cs="Arial"/>
          <w:i/>
          <w:iCs/>
          <w:noProof/>
        </w:rPr>
        <w:t>Pakistan Journal of Botany, 38</w:t>
      </w:r>
      <w:r w:rsidRPr="00FD6A9C">
        <w:rPr>
          <w:rFonts w:ascii="Arial" w:hAnsi="Arial" w:cs="Arial"/>
          <w:noProof/>
        </w:rPr>
        <w:t>(5), 1359-1365.</w:t>
      </w:r>
    </w:p>
    <w:p w14:paraId="0C4BC6E0" w14:textId="55B3DB19"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Haque, S. A. 2006. Salinity problems and crop production in coastal regions of Bangladesh. </w:t>
      </w:r>
      <w:r w:rsidRPr="00FD6A9C">
        <w:rPr>
          <w:rFonts w:ascii="Arial" w:hAnsi="Arial" w:cs="Arial"/>
          <w:i/>
          <w:iCs/>
          <w:noProof/>
        </w:rPr>
        <w:t>Pakistan Journal of Botany, 38</w:t>
      </w:r>
      <w:r w:rsidRPr="00FD6A9C">
        <w:rPr>
          <w:rFonts w:ascii="Arial" w:hAnsi="Arial" w:cs="Arial"/>
          <w:noProof/>
        </w:rPr>
        <w:t>(5), 1359-1365.</w:t>
      </w:r>
    </w:p>
    <w:p w14:paraId="217D4F84" w14:textId="5E2080BE" w:rsidR="00971641" w:rsidRPr="00FD6A9C" w:rsidRDefault="00971641" w:rsidP="007D7688">
      <w:pPr>
        <w:spacing w:before="240" w:line="240" w:lineRule="auto"/>
        <w:ind w:left="720" w:hanging="720"/>
        <w:jc w:val="both"/>
        <w:rPr>
          <w:rFonts w:ascii="Arial" w:hAnsi="Arial" w:cs="Arial"/>
        </w:rPr>
      </w:pPr>
      <w:r w:rsidRPr="00FD6A9C">
        <w:rPr>
          <w:rFonts w:ascii="Arial" w:hAnsi="Arial" w:cs="Arial"/>
        </w:rPr>
        <w:t xml:space="preserve">Hasan, S., Hasan, S. S., Saha, S. and Islam, M. R., 2022. Identify problems and suggest possible solutions for safe pineapple production in Madhupur tract. </w:t>
      </w:r>
      <w:r w:rsidRPr="00FD6A9C">
        <w:rPr>
          <w:rFonts w:ascii="Arial" w:hAnsi="Arial" w:cs="Arial"/>
          <w:i/>
          <w:iCs/>
        </w:rPr>
        <w:t>European Journal of Agriculture and Food Sciences</w:t>
      </w:r>
      <w:r w:rsidRPr="00FD6A9C">
        <w:rPr>
          <w:rFonts w:ascii="Arial" w:hAnsi="Arial" w:cs="Arial"/>
        </w:rPr>
        <w:t>, 4(5), 68-74.</w:t>
      </w:r>
    </w:p>
    <w:p w14:paraId="50C66D11" w14:textId="02D6E926" w:rsidR="00971641" w:rsidRPr="00FD6A9C" w:rsidRDefault="00971641" w:rsidP="007D7688">
      <w:pPr>
        <w:spacing w:before="240" w:after="240" w:line="240" w:lineRule="auto"/>
        <w:ind w:left="720" w:hanging="720"/>
        <w:jc w:val="both"/>
        <w:rPr>
          <w:rFonts w:ascii="Arial" w:hAnsi="Arial" w:cs="Arial"/>
        </w:rPr>
      </w:pPr>
      <w:r w:rsidRPr="00FD6A9C">
        <w:rPr>
          <w:rFonts w:ascii="Arial" w:hAnsi="Arial" w:cs="Arial"/>
        </w:rPr>
        <w:t xml:space="preserve">Hasan, S., Saha, S., Afrad, M. S. I., Islam, M. R., Sadi, R. S. and Labib, M. T. R. 2023. Present status of pineapple cultivation in Bangladesh: case of Madhupur Tract. </w:t>
      </w:r>
      <w:r w:rsidRPr="00FD6A9C">
        <w:rPr>
          <w:rFonts w:ascii="Arial" w:hAnsi="Arial" w:cs="Arial"/>
          <w:i/>
          <w:iCs/>
        </w:rPr>
        <w:t>Turkish Journal of Agriculture-Food Science and Technology</w:t>
      </w:r>
      <w:r w:rsidRPr="00FD6A9C">
        <w:rPr>
          <w:rFonts w:ascii="Arial" w:hAnsi="Arial" w:cs="Arial"/>
        </w:rPr>
        <w:t>, 11(8), 1304-1309.</w:t>
      </w:r>
    </w:p>
    <w:p w14:paraId="0031CBA7" w14:textId="2B3A8DBA" w:rsidR="00A313B1" w:rsidRPr="00FD6A9C" w:rsidRDefault="00A313B1" w:rsidP="007D7688">
      <w:pPr>
        <w:spacing w:before="240" w:after="240" w:line="240" w:lineRule="auto"/>
        <w:ind w:left="720" w:hanging="720"/>
        <w:jc w:val="both"/>
        <w:rPr>
          <w:rFonts w:ascii="Arial" w:hAnsi="Arial" w:cs="Arial"/>
        </w:rPr>
      </w:pPr>
      <w:r w:rsidRPr="00FD6A9C">
        <w:rPr>
          <w:rFonts w:ascii="Arial" w:hAnsi="Arial" w:cs="Arial"/>
        </w:rPr>
        <w:t>Hasan, S., Afrad, M.</w:t>
      </w:r>
      <w:r w:rsidR="001A533D" w:rsidRPr="00FD6A9C">
        <w:rPr>
          <w:rFonts w:ascii="Arial" w:hAnsi="Arial" w:cs="Arial"/>
        </w:rPr>
        <w:t xml:space="preserve"> </w:t>
      </w:r>
      <w:r w:rsidRPr="00FD6A9C">
        <w:rPr>
          <w:rFonts w:ascii="Arial" w:hAnsi="Arial" w:cs="Arial"/>
        </w:rPr>
        <w:t>S.</w:t>
      </w:r>
      <w:r w:rsidR="001A533D" w:rsidRPr="00FD6A9C">
        <w:rPr>
          <w:rFonts w:ascii="Arial" w:hAnsi="Arial" w:cs="Arial"/>
        </w:rPr>
        <w:t xml:space="preserve"> </w:t>
      </w:r>
      <w:r w:rsidRPr="00FD6A9C">
        <w:rPr>
          <w:rFonts w:ascii="Arial" w:hAnsi="Arial" w:cs="Arial"/>
        </w:rPr>
        <w:t>I., Hoque, M.</w:t>
      </w:r>
      <w:r w:rsidR="001A533D" w:rsidRPr="00FD6A9C">
        <w:rPr>
          <w:rFonts w:ascii="Arial" w:hAnsi="Arial" w:cs="Arial"/>
        </w:rPr>
        <w:t xml:space="preserve"> </w:t>
      </w:r>
      <w:r w:rsidRPr="00FD6A9C">
        <w:rPr>
          <w:rFonts w:ascii="Arial" w:hAnsi="Arial" w:cs="Arial"/>
        </w:rPr>
        <w:t>Z. and Saha, S. 2023. Use of social media by the farmers in Gazipur district of Bangladesh. </w:t>
      </w:r>
      <w:r w:rsidRPr="00FD6A9C">
        <w:rPr>
          <w:rFonts w:ascii="Arial" w:hAnsi="Arial" w:cs="Arial"/>
          <w:i/>
          <w:iCs/>
        </w:rPr>
        <w:t>Annals of Bangladesh Agriculture</w:t>
      </w:r>
      <w:r w:rsidRPr="00FD6A9C">
        <w:rPr>
          <w:rFonts w:ascii="Arial" w:hAnsi="Arial" w:cs="Arial"/>
        </w:rPr>
        <w:t>, </w:t>
      </w:r>
      <w:r w:rsidRPr="00FD6A9C">
        <w:rPr>
          <w:rFonts w:ascii="Arial" w:hAnsi="Arial" w:cs="Arial"/>
          <w:i/>
          <w:iCs/>
        </w:rPr>
        <w:t>27</w:t>
      </w:r>
      <w:r w:rsidRPr="00FD6A9C">
        <w:rPr>
          <w:rFonts w:ascii="Arial" w:hAnsi="Arial" w:cs="Arial"/>
        </w:rPr>
        <w:t>(1), pp.105-120.</w:t>
      </w:r>
    </w:p>
    <w:p w14:paraId="52193D1D" w14:textId="5F8CB90D"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Hoque, M. A., Saika, U., Sarder, B. C., &amp; Biswas, K. K. 2013. Environmental and socio-economic impacts of salinity intrusion in the coastal area: A case study on Munshigong Union, Shymnagor, Satkhira. </w:t>
      </w:r>
      <w:r w:rsidRPr="00FD6A9C">
        <w:rPr>
          <w:rFonts w:ascii="Arial" w:hAnsi="Arial" w:cs="Arial"/>
          <w:i/>
          <w:iCs/>
          <w:noProof/>
        </w:rPr>
        <w:t>Jahangirnagar University Environmental Bulletin, 2</w:t>
      </w:r>
      <w:r w:rsidRPr="00FD6A9C">
        <w:rPr>
          <w:rFonts w:ascii="Arial" w:hAnsi="Arial" w:cs="Arial"/>
          <w:noProof/>
        </w:rPr>
        <w:t>, 41-49.</w:t>
      </w:r>
    </w:p>
    <w:p w14:paraId="5ED87DEE" w14:textId="164989EE" w:rsidR="00971641" w:rsidRPr="00FD6A9C" w:rsidRDefault="00971641" w:rsidP="007D7688">
      <w:pPr>
        <w:spacing w:after="240" w:line="240" w:lineRule="auto"/>
        <w:ind w:left="720" w:hanging="720"/>
        <w:jc w:val="both"/>
        <w:rPr>
          <w:rFonts w:ascii="Arial" w:hAnsi="Arial" w:cs="Arial"/>
        </w:rPr>
      </w:pPr>
      <w:r w:rsidRPr="00FD6A9C">
        <w:rPr>
          <w:rFonts w:ascii="Arial" w:hAnsi="Arial" w:cs="Arial"/>
        </w:rPr>
        <w:t xml:space="preserve">Hoque, M. Z., Mahmud, A. A., Haque, M. E., Afrad, M. S. I., Hossain, M. F., Yeasmin, F., Prodhan, F. A., Rahman, M. S., Hasan, S. and Saha, S. 2023. Adoption of Climate Smart Agricultural Practices by Charland Farmers in Charfasson, Bangladesh. </w:t>
      </w:r>
      <w:r w:rsidRPr="00FD6A9C">
        <w:rPr>
          <w:rFonts w:ascii="Arial" w:hAnsi="Arial" w:cs="Arial"/>
          <w:i/>
          <w:iCs/>
        </w:rPr>
        <w:t>Journal of Agriculture and Ecology Research International</w:t>
      </w:r>
      <w:r w:rsidRPr="00FD6A9C">
        <w:rPr>
          <w:rFonts w:ascii="Arial" w:hAnsi="Arial" w:cs="Arial"/>
        </w:rPr>
        <w:t>, 24(5), 87-97.</w:t>
      </w:r>
    </w:p>
    <w:p w14:paraId="206A732A" w14:textId="2B04BC44" w:rsidR="00971641" w:rsidRPr="00FD6A9C" w:rsidRDefault="00971641" w:rsidP="007D7688">
      <w:pPr>
        <w:spacing w:after="240" w:line="240" w:lineRule="auto"/>
        <w:ind w:left="720" w:hanging="720"/>
        <w:jc w:val="both"/>
        <w:rPr>
          <w:rFonts w:ascii="Arial" w:hAnsi="Arial" w:cs="Arial"/>
        </w:rPr>
      </w:pPr>
      <w:r w:rsidRPr="00FD6A9C">
        <w:rPr>
          <w:rFonts w:ascii="Arial" w:hAnsi="Arial" w:cs="Arial"/>
        </w:rPr>
        <w:t xml:space="preserve">Hoque, M. Z., Lota, Z. N., Yeasmin, F., Hossain, M. S., Hasan, S., Hossain, M. F., Rahman, M. S., Reza, S., Prodhan, F. A., Haque, M. E. and Afrad, M. S. I. 2024. Attitude of Aromatic Rice Farmers towards Good Agricultural Practices in Dinajpur, Bangladesh. </w:t>
      </w:r>
      <w:r w:rsidRPr="00FD6A9C">
        <w:rPr>
          <w:rFonts w:ascii="Arial" w:hAnsi="Arial" w:cs="Arial"/>
          <w:i/>
          <w:iCs/>
        </w:rPr>
        <w:t>South Asian Journal of Social Studies and Economics</w:t>
      </w:r>
      <w:r w:rsidRPr="00FD6A9C">
        <w:rPr>
          <w:rFonts w:ascii="Arial" w:hAnsi="Arial" w:cs="Arial"/>
        </w:rPr>
        <w:t>, 21(6), 26-37.</w:t>
      </w:r>
    </w:p>
    <w:p w14:paraId="2D4A7527" w14:textId="64AE64A0"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lastRenderedPageBreak/>
        <w:t xml:space="preserve">Hossain, M. A., Reza, M. I., Rahman, S., &amp; Kayes, I. 2012. Climate change and its impacts on the livelihoods of the vulnerable people in the southwestern coastal zone in Bangladesh. In </w:t>
      </w:r>
      <w:r w:rsidRPr="00FD6A9C">
        <w:rPr>
          <w:rFonts w:ascii="Arial" w:hAnsi="Arial" w:cs="Arial"/>
          <w:i/>
          <w:iCs/>
          <w:noProof/>
        </w:rPr>
        <w:t>Climate change and the sustainable use of water resources</w:t>
      </w:r>
      <w:r w:rsidRPr="00FD6A9C">
        <w:rPr>
          <w:rFonts w:ascii="Arial" w:hAnsi="Arial" w:cs="Arial"/>
          <w:noProof/>
        </w:rPr>
        <w:t xml:space="preserve"> (pp. 237-259). Berlin, Heidelberg: Springer .</w:t>
      </w:r>
    </w:p>
    <w:p w14:paraId="1C7D1710" w14:textId="5D1FC14A"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Hossain, P. R., Ludwig, F., &amp; Leemans, R. 2018. Adaptation pathways to cope with salinization in south-west coastal region of Bangladesh. </w:t>
      </w:r>
      <w:r w:rsidRPr="00FD6A9C">
        <w:rPr>
          <w:rFonts w:ascii="Arial" w:hAnsi="Arial" w:cs="Arial"/>
          <w:i/>
          <w:iCs/>
          <w:noProof/>
        </w:rPr>
        <w:t>Ecology and Society, 23</w:t>
      </w:r>
      <w:r w:rsidRPr="00FD6A9C">
        <w:rPr>
          <w:rFonts w:ascii="Arial" w:hAnsi="Arial" w:cs="Arial"/>
          <w:noProof/>
        </w:rPr>
        <w:t>(3), 27. doi:https://doi.org/10.5751/ES-10215-230327</w:t>
      </w:r>
    </w:p>
    <w:p w14:paraId="454D1BED" w14:textId="1151ED8B" w:rsidR="001A533D" w:rsidRPr="00FD6A9C" w:rsidRDefault="001A533D" w:rsidP="001A533D">
      <w:pPr>
        <w:spacing w:after="240" w:line="240" w:lineRule="auto"/>
        <w:ind w:left="720" w:hanging="720"/>
        <w:jc w:val="both"/>
        <w:rPr>
          <w:rFonts w:ascii="Arial" w:hAnsi="Arial" w:cs="Arial"/>
        </w:rPr>
      </w:pPr>
      <w:r w:rsidRPr="00FD6A9C">
        <w:rPr>
          <w:rFonts w:ascii="Arial" w:hAnsi="Arial" w:cs="Arial"/>
        </w:rPr>
        <w:t>Islam, M. R., Rahman, M. A., Fahim, A. H. F., Hasan, S., Nasim, F. A., Saif, H.B., Obaidullah, A. J. M., Tasmima, T. and Azad, M. A. K. 2024. Integrated Weed Management in Turmeric (Curcuma longa). Journal of Agriculture and Ecology Research International, 25(3), pp.5-14.</w:t>
      </w:r>
    </w:p>
    <w:p w14:paraId="05EA75A4" w14:textId="5C59983A"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Islam, M. A., Warwick, N., Koech, R., Amin, M. N., &amp; de Bruyn, L. L. 2020. The importance of farmers' perceptions of salinity and adaptation strategies for ensuring food security: Evidence from the coastal rice growing areas of Bangladesh. </w:t>
      </w:r>
      <w:r w:rsidRPr="00FD6A9C">
        <w:rPr>
          <w:rFonts w:ascii="Arial" w:hAnsi="Arial" w:cs="Arial"/>
          <w:i/>
          <w:iCs/>
          <w:noProof/>
        </w:rPr>
        <w:t>Science of The Total Environment, 727</w:t>
      </w:r>
      <w:r w:rsidRPr="00FD6A9C">
        <w:rPr>
          <w:rFonts w:ascii="Arial" w:hAnsi="Arial" w:cs="Arial"/>
          <w:noProof/>
        </w:rPr>
        <w:t>, 138674. doi:https://doi.org/10.1016/j.scitotenv.2020.138674</w:t>
      </w:r>
    </w:p>
    <w:p w14:paraId="0EAFCA3B" w14:textId="351D6A29"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Islam, M. S., Roy, S., Khanom, S., &amp; Islam, M. 2013. Deforestation and biodiversity degradation in Madhupur sal forest at Tangail region. </w:t>
      </w:r>
      <w:r w:rsidRPr="00FD6A9C">
        <w:rPr>
          <w:rFonts w:ascii="Arial" w:hAnsi="Arial" w:cs="Arial"/>
          <w:i/>
          <w:iCs/>
          <w:noProof/>
        </w:rPr>
        <w:t>Khulna University Studies, 11</w:t>
      </w:r>
      <w:r w:rsidRPr="00FD6A9C">
        <w:rPr>
          <w:rFonts w:ascii="Arial" w:hAnsi="Arial" w:cs="Arial"/>
          <w:noProof/>
        </w:rPr>
        <w:t>(1&amp;2), 219-223.</w:t>
      </w:r>
    </w:p>
    <w:p w14:paraId="2AF6F4B2" w14:textId="337B13EB"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Johnson, F. A., Hutton, C. W., Hornby, D., Lázár, A. N., &amp; Mukhopadhyay, A. 2016. Is shrimp farming a successful adaptation to salinity intrusion? A geospatial associative analysis of poverty in the populous Ganges–Brahmaputra–Meghna Delta of Bangladesh. </w:t>
      </w:r>
      <w:r w:rsidRPr="00FD6A9C">
        <w:rPr>
          <w:rFonts w:ascii="Arial" w:hAnsi="Arial" w:cs="Arial"/>
          <w:i/>
          <w:iCs/>
          <w:noProof/>
        </w:rPr>
        <w:t>Sustainability Science, 11</w:t>
      </w:r>
      <w:r w:rsidRPr="00FD6A9C">
        <w:rPr>
          <w:rFonts w:ascii="Arial" w:hAnsi="Arial" w:cs="Arial"/>
          <w:noProof/>
        </w:rPr>
        <w:t>, 423-439. doi:10.1007/s11625-016-0356-6</w:t>
      </w:r>
    </w:p>
    <w:p w14:paraId="5F1629C1" w14:textId="126C904B"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Kabir, M. J., Cramb, R., Alauddin, M., &amp; Roth, C. 2016. Farming adaptation to environmental change in coastal Bangladesh: shrimp culture versus crop diversification. </w:t>
      </w:r>
      <w:r w:rsidRPr="00FD6A9C">
        <w:rPr>
          <w:rFonts w:ascii="Arial" w:hAnsi="Arial" w:cs="Arial"/>
          <w:i/>
          <w:iCs/>
          <w:noProof/>
        </w:rPr>
        <w:t>Environment, Development and Sustainability, 18</w:t>
      </w:r>
      <w:r w:rsidRPr="00FD6A9C">
        <w:rPr>
          <w:rFonts w:ascii="Arial" w:hAnsi="Arial" w:cs="Arial"/>
          <w:noProof/>
        </w:rPr>
        <w:t>, 1195-1216. doi:10.1007/s10668-015-9697-z</w:t>
      </w:r>
    </w:p>
    <w:p w14:paraId="704CA9D3" w14:textId="109CED23"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Khanom, T. 2016. Effect of salinity on food security in the context of interior coast of Bangladesh. </w:t>
      </w:r>
      <w:r w:rsidRPr="00FD6A9C">
        <w:rPr>
          <w:rFonts w:ascii="Arial" w:hAnsi="Arial" w:cs="Arial"/>
          <w:i/>
          <w:iCs/>
          <w:noProof/>
        </w:rPr>
        <w:t>Ocean &amp; Coastal Management, 130</w:t>
      </w:r>
      <w:r w:rsidRPr="00FD6A9C">
        <w:rPr>
          <w:rFonts w:ascii="Arial" w:hAnsi="Arial" w:cs="Arial"/>
          <w:noProof/>
        </w:rPr>
        <w:t>, 205-212. doi:10.1016/j.ocecoaman.2016.06.013</w:t>
      </w:r>
    </w:p>
    <w:p w14:paraId="481C0641" w14:textId="555215D9"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Leary, N. 2008. </w:t>
      </w:r>
      <w:r w:rsidRPr="00FD6A9C">
        <w:rPr>
          <w:rFonts w:ascii="Arial" w:hAnsi="Arial" w:cs="Arial"/>
          <w:i/>
          <w:iCs/>
          <w:noProof/>
        </w:rPr>
        <w:t>Assessment of impacts and adaptation of climate change.</w:t>
      </w:r>
      <w:r w:rsidRPr="00FD6A9C">
        <w:rPr>
          <w:rFonts w:ascii="Arial" w:hAnsi="Arial" w:cs="Arial"/>
          <w:noProof/>
        </w:rPr>
        <w:t xml:space="preserve"> Summary of the Final Report of AIACC Project, Washington DC, USA.</w:t>
      </w:r>
    </w:p>
    <w:p w14:paraId="306A5110" w14:textId="7B8B987E" w:rsidR="00971641" w:rsidRPr="00FD6A9C" w:rsidRDefault="00971641" w:rsidP="007D7688">
      <w:pPr>
        <w:pStyle w:val="References"/>
        <w:spacing w:after="240" w:line="240" w:lineRule="auto"/>
        <w:jc w:val="both"/>
        <w:rPr>
          <w:rFonts w:ascii="Arial" w:hAnsi="Arial" w:cs="Arial"/>
          <w:lang w:val="en-US"/>
        </w:rPr>
      </w:pPr>
      <w:r w:rsidRPr="00FD6A9C">
        <w:rPr>
          <w:rFonts w:ascii="Arial" w:hAnsi="Arial" w:cs="Arial"/>
          <w:lang w:val="en-US"/>
        </w:rPr>
        <w:t xml:space="preserve">Machado, R. M. A., &amp; Serralheiro, R. P. 2017. Soil salinity: effect on vegetable crop growth. Management practices to prevent and mitigate soil salinization. </w:t>
      </w:r>
      <w:r w:rsidRPr="00FD6A9C">
        <w:rPr>
          <w:rFonts w:ascii="Arial" w:hAnsi="Arial" w:cs="Arial"/>
          <w:i/>
          <w:iCs/>
          <w:lang w:val="en-US"/>
        </w:rPr>
        <w:t>Horticulturae</w:t>
      </w:r>
      <w:r w:rsidRPr="00FD6A9C">
        <w:rPr>
          <w:rFonts w:ascii="Arial" w:hAnsi="Arial" w:cs="Arial"/>
          <w:lang w:val="en-US"/>
        </w:rPr>
        <w:t>, 3(2), 30.</w:t>
      </w:r>
    </w:p>
    <w:p w14:paraId="309D73EA" w14:textId="2A249061" w:rsidR="00971641"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Mahmuduzzaman, M., Ahmed, Z. U., Nuruzzaman, A. K., &amp; Ahmed, F. R. 2014. Causes of salinity intrusion in coastal belt of Bangladesh. </w:t>
      </w:r>
      <w:r w:rsidRPr="00FD6A9C">
        <w:rPr>
          <w:rFonts w:ascii="Arial" w:hAnsi="Arial" w:cs="Arial"/>
          <w:i/>
          <w:iCs/>
          <w:noProof/>
        </w:rPr>
        <w:t>International Journal of Plant Research, 4</w:t>
      </w:r>
      <w:r w:rsidRPr="00FD6A9C">
        <w:rPr>
          <w:rFonts w:ascii="Arial" w:hAnsi="Arial" w:cs="Arial"/>
          <w:noProof/>
        </w:rPr>
        <w:t>(4A), 8-13. doi:10.5923/s.plant.201401.02</w:t>
      </w:r>
    </w:p>
    <w:p w14:paraId="6ECC6D1A" w14:textId="05336C0F" w:rsidR="00971641" w:rsidRPr="00FD6A9C" w:rsidRDefault="00971641" w:rsidP="007D7688">
      <w:pPr>
        <w:pStyle w:val="References"/>
        <w:spacing w:before="0" w:after="240" w:line="240" w:lineRule="auto"/>
        <w:jc w:val="both"/>
        <w:rPr>
          <w:rFonts w:ascii="Arial" w:hAnsi="Arial" w:cs="Arial"/>
          <w:noProof/>
        </w:rPr>
      </w:pPr>
      <w:r w:rsidRPr="00FD6A9C">
        <w:rPr>
          <w:rFonts w:ascii="Arial" w:hAnsi="Arial" w:cs="Arial"/>
          <w:noProof/>
        </w:rPr>
        <w:lastRenderedPageBreak/>
        <w:t xml:space="preserve">Mukhopadhyay, R., Sarkar, B., Jat, H. S., Sharma, P. C., &amp; Bolan, N. S. 2021. Soil salinity under climate change: Challenges for sustainable agriculture and food security. </w:t>
      </w:r>
      <w:r w:rsidRPr="00FD6A9C">
        <w:rPr>
          <w:rFonts w:ascii="Arial" w:hAnsi="Arial" w:cs="Arial"/>
          <w:i/>
          <w:iCs/>
          <w:noProof/>
        </w:rPr>
        <w:t>Journal of Environmental Management</w:t>
      </w:r>
      <w:r w:rsidRPr="00FD6A9C">
        <w:rPr>
          <w:rFonts w:ascii="Arial" w:hAnsi="Arial" w:cs="Arial"/>
          <w:noProof/>
        </w:rPr>
        <w:t xml:space="preserve">, 280, 111736. </w:t>
      </w:r>
    </w:p>
    <w:p w14:paraId="12E15F33" w14:textId="49411947"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McDowell, J. Z., &amp; Hess, J. J. 2012. Accessing adaptation: Multiple stressors on livelihoods in the Bolivian highlands under a changing climate. </w:t>
      </w:r>
      <w:r w:rsidRPr="00FD6A9C">
        <w:rPr>
          <w:rFonts w:ascii="Arial" w:hAnsi="Arial" w:cs="Arial"/>
          <w:i/>
          <w:iCs/>
          <w:noProof/>
        </w:rPr>
        <w:t>Global Environmental Change, 22</w:t>
      </w:r>
      <w:r w:rsidRPr="00FD6A9C">
        <w:rPr>
          <w:rFonts w:ascii="Arial" w:hAnsi="Arial" w:cs="Arial"/>
          <w:noProof/>
        </w:rPr>
        <w:t>(2), 342-352.</w:t>
      </w:r>
    </w:p>
    <w:p w14:paraId="50AAF632" w14:textId="27A81B3A" w:rsidR="00971641" w:rsidRPr="00FD6A9C" w:rsidRDefault="00971641" w:rsidP="007D7688">
      <w:pPr>
        <w:spacing w:after="240" w:line="240" w:lineRule="auto"/>
        <w:ind w:left="720" w:hanging="720"/>
        <w:jc w:val="both"/>
        <w:rPr>
          <w:rFonts w:ascii="Arial" w:hAnsi="Arial" w:cs="Arial"/>
        </w:rPr>
      </w:pPr>
      <w:r w:rsidRPr="00FD6A9C">
        <w:rPr>
          <w:rFonts w:ascii="Arial" w:hAnsi="Arial" w:cs="Arial"/>
        </w:rPr>
        <w:t xml:space="preserve">Parveen, N., Hoque, M. Z., Afrad, M. S. I., Hossain, M. M., Nasim, F. A., Haque, M. E., Hossain, M. F., Prodhan, F. A., Hasan, S. and Saha, S. 2023. Consumers’ perception on safety of vegetables in the urban markets of Mymensingh city in Bangladesh. </w:t>
      </w:r>
      <w:r w:rsidRPr="00FD6A9C">
        <w:rPr>
          <w:rFonts w:ascii="Arial" w:hAnsi="Arial" w:cs="Arial"/>
          <w:i/>
          <w:iCs/>
        </w:rPr>
        <w:t>Asian Journal of Agricultural Extension Economics &amp; Sociology</w:t>
      </w:r>
      <w:r w:rsidRPr="00FD6A9C">
        <w:rPr>
          <w:rFonts w:ascii="Arial" w:hAnsi="Arial" w:cs="Arial"/>
        </w:rPr>
        <w:t>, 41(4), 112-122.</w:t>
      </w:r>
    </w:p>
    <w:p w14:paraId="6B0DD767" w14:textId="0593D20A"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Quayum, M., &amp; Ali, A. 2012. Adoption and diffusion of power tiller in Bangladesh. </w:t>
      </w:r>
      <w:r w:rsidRPr="00FD6A9C">
        <w:rPr>
          <w:rFonts w:ascii="Arial" w:hAnsi="Arial" w:cs="Arial"/>
          <w:i/>
          <w:iCs/>
          <w:noProof/>
        </w:rPr>
        <w:t>Bangladesh Journal of Agricultural Research, 37</w:t>
      </w:r>
      <w:r w:rsidRPr="00FD6A9C">
        <w:rPr>
          <w:rFonts w:ascii="Arial" w:hAnsi="Arial" w:cs="Arial"/>
          <w:noProof/>
        </w:rPr>
        <w:t>, 307-325.</w:t>
      </w:r>
    </w:p>
    <w:p w14:paraId="0D0D8D3F" w14:textId="3CDCA1B9"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Rabbani, G., Rahman, A., &amp; Mainuddin, K. 2013. Salinity-induced loss and damage to farming households in coastal Bangladesh. </w:t>
      </w:r>
      <w:r w:rsidRPr="00FD6A9C">
        <w:rPr>
          <w:rFonts w:ascii="Arial" w:hAnsi="Arial" w:cs="Arial"/>
          <w:i/>
          <w:iCs/>
          <w:noProof/>
        </w:rPr>
        <w:t>International Journal of Global Warming, 5</w:t>
      </w:r>
      <w:r w:rsidRPr="00FD6A9C">
        <w:rPr>
          <w:rFonts w:ascii="Arial" w:hAnsi="Arial" w:cs="Arial"/>
          <w:noProof/>
        </w:rPr>
        <w:t>(4), 400-415.</w:t>
      </w:r>
    </w:p>
    <w:p w14:paraId="5BF0630E" w14:textId="48457E96"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Rahman, M. H., Lund, T., &amp; Bryceson, I. 2011. Salinity impacts on agro-biodiversity in three coastal, rural villages of Bangladesh. </w:t>
      </w:r>
      <w:r w:rsidRPr="00FD6A9C">
        <w:rPr>
          <w:rFonts w:ascii="Arial" w:hAnsi="Arial" w:cs="Arial"/>
          <w:i/>
          <w:iCs/>
          <w:noProof/>
        </w:rPr>
        <w:t>Ocean &amp; Coastal Management, 54</w:t>
      </w:r>
      <w:r w:rsidRPr="00FD6A9C">
        <w:rPr>
          <w:rFonts w:ascii="Arial" w:hAnsi="Arial" w:cs="Arial"/>
          <w:noProof/>
        </w:rPr>
        <w:t>(6), 455-468.</w:t>
      </w:r>
    </w:p>
    <w:p w14:paraId="301500A1" w14:textId="4281919F"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Rasel, H. M., Hasan, M. R., Ahmed, B., &amp; Miah, M. S. 2013. Investigation of soil and water salinity, its effect on crop production and adaptation strategy. </w:t>
      </w:r>
      <w:r w:rsidRPr="00FD6A9C">
        <w:rPr>
          <w:rFonts w:ascii="Arial" w:hAnsi="Arial" w:cs="Arial"/>
          <w:i/>
          <w:iCs/>
          <w:noProof/>
        </w:rPr>
        <w:t>International journal of water resources and Environmental Engineering, 5</w:t>
      </w:r>
      <w:r w:rsidRPr="00FD6A9C">
        <w:rPr>
          <w:rFonts w:ascii="Arial" w:hAnsi="Arial" w:cs="Arial"/>
          <w:noProof/>
        </w:rPr>
        <w:t>(8), 475-481. doi:10.5897/IJWREE2013.0400</w:t>
      </w:r>
    </w:p>
    <w:p w14:paraId="5C533AD0" w14:textId="78E3CC7E" w:rsidR="00A06A35" w:rsidRPr="00FD6A9C" w:rsidRDefault="00A06A35" w:rsidP="00A06A35">
      <w:pPr>
        <w:spacing w:after="240" w:line="240" w:lineRule="auto"/>
        <w:ind w:left="720" w:hanging="720"/>
        <w:jc w:val="both"/>
        <w:rPr>
          <w:rFonts w:ascii="Arial" w:hAnsi="Arial" w:cs="Arial"/>
        </w:rPr>
      </w:pPr>
      <w:r w:rsidRPr="00FD6A9C">
        <w:rPr>
          <w:rFonts w:ascii="Arial" w:hAnsi="Arial" w:cs="Arial"/>
        </w:rPr>
        <w:t>Saha, S., Hasan, S.</w:t>
      </w:r>
      <w:r w:rsidR="001A533D" w:rsidRPr="00FD6A9C">
        <w:rPr>
          <w:rFonts w:ascii="Arial" w:hAnsi="Arial" w:cs="Arial"/>
        </w:rPr>
        <w:t xml:space="preserve"> </w:t>
      </w:r>
      <w:r w:rsidRPr="00FD6A9C">
        <w:rPr>
          <w:rFonts w:ascii="Arial" w:hAnsi="Arial" w:cs="Arial"/>
        </w:rPr>
        <w:t>S., Haque, M.</w:t>
      </w:r>
      <w:r w:rsidR="001A533D" w:rsidRPr="00FD6A9C">
        <w:rPr>
          <w:rFonts w:ascii="Arial" w:hAnsi="Arial" w:cs="Arial"/>
        </w:rPr>
        <w:t xml:space="preserve"> </w:t>
      </w:r>
      <w:r w:rsidRPr="00FD6A9C">
        <w:rPr>
          <w:rFonts w:ascii="Arial" w:hAnsi="Arial" w:cs="Arial"/>
        </w:rPr>
        <w:t>E., Ahamed, T. and Hasan, S., 2024. Status and trend of ecosystem services of Madhupur Sal forest in Bangladesh. </w:t>
      </w:r>
      <w:r w:rsidRPr="00FD6A9C">
        <w:rPr>
          <w:rFonts w:ascii="Arial" w:hAnsi="Arial" w:cs="Arial"/>
          <w:i/>
          <w:iCs/>
        </w:rPr>
        <w:t>Geografia-Malaysian Journal of Society and Space</w:t>
      </w:r>
      <w:r w:rsidRPr="00FD6A9C">
        <w:rPr>
          <w:rFonts w:ascii="Arial" w:hAnsi="Arial" w:cs="Arial"/>
        </w:rPr>
        <w:t>, </w:t>
      </w:r>
      <w:r w:rsidRPr="00FD6A9C">
        <w:rPr>
          <w:rFonts w:ascii="Arial" w:hAnsi="Arial" w:cs="Arial"/>
          <w:i/>
          <w:iCs/>
        </w:rPr>
        <w:t>20</w:t>
      </w:r>
      <w:r w:rsidRPr="00FD6A9C">
        <w:rPr>
          <w:rFonts w:ascii="Arial" w:hAnsi="Arial" w:cs="Arial"/>
        </w:rPr>
        <w:t>(2), pp.53-68.</w:t>
      </w:r>
    </w:p>
    <w:p w14:paraId="30C5F396" w14:textId="7C34421E"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Setia, R., Gottschalk, P., Smith, P., Marschner, P., Baldock, J., Setia, D., &amp; Smith, J. 2013. Soil salinity decreases global soil organic carbon stocks. </w:t>
      </w:r>
      <w:r w:rsidRPr="00FD6A9C">
        <w:rPr>
          <w:rFonts w:ascii="Arial" w:hAnsi="Arial" w:cs="Arial"/>
          <w:i/>
          <w:iCs/>
          <w:noProof/>
        </w:rPr>
        <w:t>Science of The Total Environment, 465</w:t>
      </w:r>
      <w:r w:rsidRPr="00FD6A9C">
        <w:rPr>
          <w:rFonts w:ascii="Arial" w:hAnsi="Arial" w:cs="Arial"/>
          <w:noProof/>
        </w:rPr>
        <w:t>, 267-272.</w:t>
      </w:r>
    </w:p>
    <w:p w14:paraId="351E85D4" w14:textId="6091D191"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Shahid, S. 2011. Impact of climate change on irrigation water demand of dry season Boro rice in northwest Bangladesh. </w:t>
      </w:r>
      <w:r w:rsidRPr="00FD6A9C">
        <w:rPr>
          <w:rFonts w:ascii="Arial" w:hAnsi="Arial" w:cs="Arial"/>
          <w:i/>
          <w:iCs/>
          <w:noProof/>
        </w:rPr>
        <w:t>Climatic change, 105</w:t>
      </w:r>
      <w:r w:rsidRPr="00FD6A9C">
        <w:rPr>
          <w:rFonts w:ascii="Arial" w:hAnsi="Arial" w:cs="Arial"/>
          <w:noProof/>
        </w:rPr>
        <w:t>, 433-453. doi:http://dx.doi.org/10.1007/s10584-010-9895-5</w:t>
      </w:r>
    </w:p>
    <w:p w14:paraId="6F00E2AA" w14:textId="05CDC473"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Uddin, M. N., Bokelmann, W., &amp; Entsminger, J. S. 2014. Factors affecting farmers’ adaptation strategies to environmental degradation and climate change effects: A farm level study in Bangladesh. </w:t>
      </w:r>
      <w:r w:rsidRPr="00FD6A9C">
        <w:rPr>
          <w:rFonts w:ascii="Arial" w:hAnsi="Arial" w:cs="Arial"/>
          <w:i/>
          <w:iCs/>
          <w:noProof/>
        </w:rPr>
        <w:t>Climate, 2</w:t>
      </w:r>
      <w:r w:rsidRPr="00FD6A9C">
        <w:rPr>
          <w:rFonts w:ascii="Arial" w:hAnsi="Arial" w:cs="Arial"/>
          <w:noProof/>
        </w:rPr>
        <w:t>, 223-241. doi:10.3390/cli2040223</w:t>
      </w:r>
    </w:p>
    <w:p w14:paraId="5D8CAC5C" w14:textId="7C51A5EA" w:rsidR="00A06A35" w:rsidRPr="00FD6A9C" w:rsidRDefault="00A06A35" w:rsidP="00A06A35">
      <w:pPr>
        <w:spacing w:after="240" w:line="240" w:lineRule="auto"/>
        <w:ind w:left="720" w:hanging="720"/>
        <w:jc w:val="both"/>
        <w:rPr>
          <w:rFonts w:ascii="Arial" w:hAnsi="Arial" w:cs="Arial"/>
        </w:rPr>
      </w:pPr>
      <w:r w:rsidRPr="00FD6A9C">
        <w:rPr>
          <w:rFonts w:ascii="Arial" w:hAnsi="Arial" w:cs="Arial"/>
        </w:rPr>
        <w:t>Upoma, N.</w:t>
      </w:r>
      <w:r w:rsidR="001A533D" w:rsidRPr="00FD6A9C">
        <w:rPr>
          <w:rFonts w:ascii="Arial" w:hAnsi="Arial" w:cs="Arial"/>
        </w:rPr>
        <w:t xml:space="preserve"> </w:t>
      </w:r>
      <w:r w:rsidRPr="00FD6A9C">
        <w:rPr>
          <w:rFonts w:ascii="Arial" w:hAnsi="Arial" w:cs="Arial"/>
        </w:rPr>
        <w:t>J., Afrad, M.</w:t>
      </w:r>
      <w:r w:rsidR="001A533D" w:rsidRPr="00FD6A9C">
        <w:rPr>
          <w:rFonts w:ascii="Arial" w:hAnsi="Arial" w:cs="Arial"/>
        </w:rPr>
        <w:t xml:space="preserve"> </w:t>
      </w:r>
      <w:r w:rsidRPr="00FD6A9C">
        <w:rPr>
          <w:rFonts w:ascii="Arial" w:hAnsi="Arial" w:cs="Arial"/>
        </w:rPr>
        <w:t>S.</w:t>
      </w:r>
      <w:r w:rsidR="001A533D" w:rsidRPr="00FD6A9C">
        <w:rPr>
          <w:rFonts w:ascii="Arial" w:hAnsi="Arial" w:cs="Arial"/>
        </w:rPr>
        <w:t xml:space="preserve"> </w:t>
      </w:r>
      <w:r w:rsidRPr="00FD6A9C">
        <w:rPr>
          <w:rFonts w:ascii="Arial" w:hAnsi="Arial" w:cs="Arial"/>
        </w:rPr>
        <w:t>I., Haque, M.</w:t>
      </w:r>
      <w:r w:rsidR="001A533D" w:rsidRPr="00FD6A9C">
        <w:rPr>
          <w:rFonts w:ascii="Arial" w:hAnsi="Arial" w:cs="Arial"/>
        </w:rPr>
        <w:t xml:space="preserve"> </w:t>
      </w:r>
      <w:r w:rsidRPr="00FD6A9C">
        <w:rPr>
          <w:rFonts w:ascii="Arial" w:hAnsi="Arial" w:cs="Arial"/>
        </w:rPr>
        <w:t>E., Sultana, N., Hasan, S. and Choudhury, J.</w:t>
      </w:r>
      <w:r w:rsidR="003B1B80" w:rsidRPr="00FD6A9C">
        <w:rPr>
          <w:rFonts w:ascii="Arial" w:hAnsi="Arial" w:cs="Arial"/>
        </w:rPr>
        <w:t xml:space="preserve"> 2024.</w:t>
      </w:r>
      <w:r w:rsidRPr="00FD6A9C">
        <w:rPr>
          <w:rFonts w:ascii="Arial" w:hAnsi="Arial" w:cs="Arial"/>
        </w:rPr>
        <w:t xml:space="preserve"> Impact of Integrated Agricultural Productivity Project on the Smallholder Beneficiaries in Mithapukur Upazila, Rangpur District of Bangladesh. Asian Journal of Agricultural Extension, Economics &amp; Sociology, 42(9).</w:t>
      </w:r>
    </w:p>
    <w:p w14:paraId="10048CFF" w14:textId="1C196213"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lastRenderedPageBreak/>
        <w:t xml:space="preserve">Yadav, J. S., Sen, H. S., &amp; Bandyopadhyay, B. K. 2009. Coastal soils-management for higher agricultural productivity and livelihood security with special reference to India. </w:t>
      </w:r>
      <w:r w:rsidRPr="00FD6A9C">
        <w:rPr>
          <w:rFonts w:ascii="Arial" w:hAnsi="Arial" w:cs="Arial"/>
          <w:i/>
          <w:iCs/>
          <w:noProof/>
        </w:rPr>
        <w:t>Journal of Soil Salinity &amp; Water Quality, 1</w:t>
      </w:r>
      <w:r w:rsidRPr="00FD6A9C">
        <w:rPr>
          <w:rFonts w:ascii="Arial" w:hAnsi="Arial" w:cs="Arial"/>
          <w:noProof/>
        </w:rPr>
        <w:t>((1-2)), 1-13.</w:t>
      </w:r>
    </w:p>
    <w:p w14:paraId="20127943" w14:textId="30B11F45" w:rsidR="00971641" w:rsidRPr="00907135" w:rsidRDefault="00C24B34" w:rsidP="007D7688">
      <w:pPr>
        <w:pStyle w:val="References"/>
        <w:spacing w:before="0" w:line="240" w:lineRule="auto"/>
        <w:jc w:val="both"/>
        <w:rPr>
          <w:rFonts w:ascii="Arial" w:hAnsi="Arial" w:cs="Arial"/>
          <w:noProof/>
          <w:color w:val="FF0000"/>
        </w:rPr>
      </w:pPr>
      <w:r w:rsidRPr="00FD6A9C">
        <w:rPr>
          <w:rFonts w:ascii="Arial" w:eastAsia="Calibri" w:hAnsi="Arial" w:cs="Arial"/>
          <w:b/>
          <w:bCs/>
          <w:noProof/>
          <w:lang w:val="en-US" w:eastAsia="en-US"/>
        </w:rPr>
        <w:fldChar w:fldCharType="end"/>
      </w:r>
      <w:r w:rsidR="00971641" w:rsidRPr="00907135">
        <w:rPr>
          <w:rFonts w:ascii="Arial" w:hAnsi="Arial" w:cs="Arial"/>
          <w:noProof/>
          <w:color w:val="FF0000"/>
        </w:rPr>
        <w:t xml:space="preserve"> </w:t>
      </w:r>
    </w:p>
    <w:p w14:paraId="75538497" w14:textId="77777777" w:rsidR="00971641" w:rsidRPr="00907135" w:rsidRDefault="00971641" w:rsidP="00454F8F">
      <w:pPr>
        <w:pStyle w:val="References"/>
        <w:spacing w:line="240" w:lineRule="auto"/>
        <w:ind w:left="0" w:firstLine="0"/>
        <w:jc w:val="both"/>
        <w:rPr>
          <w:rFonts w:ascii="Arial" w:hAnsi="Arial" w:cs="Arial"/>
          <w:color w:val="FF0000"/>
          <w:lang w:val="en-US"/>
        </w:rPr>
      </w:pPr>
    </w:p>
    <w:sectPr w:rsidR="00971641" w:rsidRPr="00907135" w:rsidSect="004A37BE">
      <w:headerReference w:type="even" r:id="rId14"/>
      <w:headerReference w:type="default" r:id="rId15"/>
      <w:footerReference w:type="even" r:id="rId16"/>
      <w:footerReference w:type="default" r:id="rId17"/>
      <w:headerReference w:type="first" r:id="rId18"/>
      <w:footerReference w:type="first" r:id="rId19"/>
      <w:pgSz w:w="11901" w:h="16840"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D72A1F" w14:textId="77777777" w:rsidR="0041042D" w:rsidRDefault="0041042D" w:rsidP="00AF2C92">
      <w:r>
        <w:separator/>
      </w:r>
    </w:p>
  </w:endnote>
  <w:endnote w:type="continuationSeparator" w:id="0">
    <w:p w14:paraId="5C2CD72A" w14:textId="77777777" w:rsidR="0041042D" w:rsidRDefault="0041042D"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158D49" w14:textId="77777777" w:rsidR="004D665C" w:rsidRDefault="004D66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97616365"/>
      <w:docPartObj>
        <w:docPartGallery w:val="Page Numbers (Bottom of Page)"/>
        <w:docPartUnique/>
      </w:docPartObj>
    </w:sdtPr>
    <w:sdtEndPr>
      <w:rPr>
        <w:noProof/>
      </w:rPr>
    </w:sdtEndPr>
    <w:sdtContent>
      <w:p w14:paraId="647F6CCE" w14:textId="314A0E2E" w:rsidR="009E7FFE" w:rsidRDefault="009E7FFE">
        <w:pPr>
          <w:pStyle w:val="Footer"/>
          <w:jc w:val="center"/>
        </w:pPr>
        <w:r>
          <w:fldChar w:fldCharType="begin"/>
        </w:r>
        <w:r>
          <w:instrText xml:space="preserve"> PAGE   \* MERGEFORMAT </w:instrText>
        </w:r>
        <w:r>
          <w:fldChar w:fldCharType="separate"/>
        </w:r>
        <w:r w:rsidR="009715B5">
          <w:rPr>
            <w:noProof/>
          </w:rPr>
          <w:t>18</w:t>
        </w:r>
        <w:r>
          <w:rPr>
            <w:noProof/>
          </w:rPr>
          <w:fldChar w:fldCharType="end"/>
        </w:r>
      </w:p>
    </w:sdtContent>
  </w:sdt>
  <w:p w14:paraId="2E7CCBAE" w14:textId="77777777" w:rsidR="009E7FFE" w:rsidRDefault="009E7FF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9CDAC7" w14:textId="77777777" w:rsidR="004D665C" w:rsidRDefault="004D66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919D08" w14:textId="77777777" w:rsidR="0041042D" w:rsidRDefault="0041042D" w:rsidP="00AF2C92">
      <w:r>
        <w:separator/>
      </w:r>
    </w:p>
  </w:footnote>
  <w:footnote w:type="continuationSeparator" w:id="0">
    <w:p w14:paraId="0E7C4D34" w14:textId="77777777" w:rsidR="0041042D" w:rsidRDefault="0041042D" w:rsidP="00AF2C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468BD4" w14:textId="61DD9C5D" w:rsidR="004D665C" w:rsidRDefault="0041042D">
    <w:pPr>
      <w:pStyle w:val="Header"/>
    </w:pPr>
    <w:r>
      <w:rPr>
        <w:noProof/>
      </w:rPr>
      <w:pict w14:anchorId="458030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9385891" o:spid="_x0000_s2050" type="#_x0000_t136" style="position:absolute;margin-left:0;margin-top:0;width:572.25pt;height:63.5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6F2809" w14:textId="1BE24913" w:rsidR="004D665C" w:rsidRDefault="0041042D">
    <w:pPr>
      <w:pStyle w:val="Header"/>
    </w:pPr>
    <w:r>
      <w:rPr>
        <w:noProof/>
      </w:rPr>
      <w:pict w14:anchorId="62ACD7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9385892" o:spid="_x0000_s2051" type="#_x0000_t136" style="position:absolute;margin-left:0;margin-top:0;width:572.25pt;height:63.5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1F3BDE" w14:textId="754CD6B8" w:rsidR="004D665C" w:rsidRDefault="0041042D">
    <w:pPr>
      <w:pStyle w:val="Header"/>
    </w:pPr>
    <w:r>
      <w:rPr>
        <w:noProof/>
      </w:rPr>
      <w:pict w14:anchorId="067298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9385890" o:spid="_x0000_s2049" type="#_x0000_t136" style="position:absolute;margin-left:0;margin-top:0;width:572.25pt;height:63.5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E4F21EE"/>
    <w:multiLevelType w:val="hybridMultilevel"/>
    <w:tmpl w:val="5BB6E448"/>
    <w:lvl w:ilvl="0" w:tplc="53DCA1B0">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10F70652"/>
    <w:multiLevelType w:val="hybridMultilevel"/>
    <w:tmpl w:val="8B5E0336"/>
    <w:lvl w:ilvl="0" w:tplc="04090017">
      <w:start w:val="1"/>
      <w:numFmt w:val="lowerLetter"/>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1702ADE"/>
    <w:multiLevelType w:val="hybridMultilevel"/>
    <w:tmpl w:val="B26A237E"/>
    <w:lvl w:ilvl="0" w:tplc="03E27630">
      <w:start w:val="1"/>
      <w:numFmt w:val="lowerLetter"/>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ED33B23"/>
    <w:multiLevelType w:val="hybridMultilevel"/>
    <w:tmpl w:val="D9261746"/>
    <w:lvl w:ilvl="0" w:tplc="4D424BD0">
      <w:start w:val="1"/>
      <w:numFmt w:val="lowerLetter"/>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0" w15:restartNumberingAfterBreak="0">
    <w:nsid w:val="2C690575"/>
    <w:multiLevelType w:val="hybridMultilevel"/>
    <w:tmpl w:val="9F7838D4"/>
    <w:lvl w:ilvl="0" w:tplc="0409000F">
      <w:start w:val="1"/>
      <w:numFmt w:val="decimal"/>
      <w:lvlText w:val="%1."/>
      <w:lvlJc w:val="left"/>
      <w:pPr>
        <w:ind w:left="2610" w:hanging="360"/>
      </w:pPr>
      <w:rPr>
        <w:rFonts w:hint="default"/>
      </w:r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21" w15:restartNumberingAfterBreak="0">
    <w:nsid w:val="332E388F"/>
    <w:multiLevelType w:val="hybridMultilevel"/>
    <w:tmpl w:val="2CE83C20"/>
    <w:lvl w:ilvl="0" w:tplc="1164A2F8">
      <w:start w:val="1"/>
      <w:numFmt w:val="lowerLetter"/>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4CDB2CC5"/>
    <w:multiLevelType w:val="hybridMultilevel"/>
    <w:tmpl w:val="7948400A"/>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8264A08"/>
    <w:multiLevelType w:val="hybridMultilevel"/>
    <w:tmpl w:val="44C8F900"/>
    <w:lvl w:ilvl="0" w:tplc="04090019">
      <w:start w:val="1"/>
      <w:numFmt w:val="lowerLetter"/>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AD23A34"/>
    <w:multiLevelType w:val="hybridMultilevel"/>
    <w:tmpl w:val="8CE82FA4"/>
    <w:lvl w:ilvl="0" w:tplc="04090019">
      <w:start w:val="1"/>
      <w:numFmt w:val="lowerLetter"/>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5006570"/>
    <w:multiLevelType w:val="hybridMultilevel"/>
    <w:tmpl w:val="679650A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5C137E8"/>
    <w:multiLevelType w:val="hybridMultilevel"/>
    <w:tmpl w:val="FEF46ADE"/>
    <w:lvl w:ilvl="0" w:tplc="21365E00">
      <w:start w:val="1"/>
      <w:numFmt w:val="lowerLetter"/>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AE167D8"/>
    <w:multiLevelType w:val="hybridMultilevel"/>
    <w:tmpl w:val="31E0C4FC"/>
    <w:lvl w:ilvl="0" w:tplc="878A3330">
      <w:start w:val="1"/>
      <w:numFmt w:val="lowerLetter"/>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F122A62"/>
    <w:multiLevelType w:val="hybridMultilevel"/>
    <w:tmpl w:val="B75CB6E2"/>
    <w:lvl w:ilvl="0" w:tplc="04090017">
      <w:start w:val="1"/>
      <w:numFmt w:val="lowerLetter"/>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9"/>
  </w:num>
  <w:num w:numId="2">
    <w:abstractNumId w:val="26"/>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23"/>
  </w:num>
  <w:num w:numId="14">
    <w:abstractNumId w:val="27"/>
  </w:num>
  <w:num w:numId="15">
    <w:abstractNumId w:val="18"/>
  </w:num>
  <w:num w:numId="16">
    <w:abstractNumId w:val="22"/>
  </w:num>
  <w:num w:numId="17">
    <w:abstractNumId w:val="11"/>
  </w:num>
  <w:num w:numId="18">
    <w:abstractNumId w:val="0"/>
  </w:num>
  <w:num w:numId="19">
    <w:abstractNumId w:val="12"/>
  </w:num>
  <w:num w:numId="20">
    <w:abstractNumId w:val="27"/>
  </w:num>
  <w:num w:numId="21">
    <w:abstractNumId w:val="27"/>
  </w:num>
  <w:num w:numId="22">
    <w:abstractNumId w:val="27"/>
  </w:num>
  <w:num w:numId="23">
    <w:abstractNumId w:val="27"/>
  </w:num>
  <w:num w:numId="24">
    <w:abstractNumId w:val="23"/>
  </w:num>
  <w:num w:numId="25">
    <w:abstractNumId w:val="24"/>
  </w:num>
  <w:num w:numId="26">
    <w:abstractNumId w:val="28"/>
  </w:num>
  <w:num w:numId="27">
    <w:abstractNumId w:val="29"/>
  </w:num>
  <w:num w:numId="28">
    <w:abstractNumId w:val="27"/>
  </w:num>
  <w:num w:numId="29">
    <w:abstractNumId w:val="17"/>
  </w:num>
  <w:num w:numId="30">
    <w:abstractNumId w:val="32"/>
  </w:num>
  <w:num w:numId="31">
    <w:abstractNumId w:val="20"/>
  </w:num>
  <w:num w:numId="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6"/>
  </w:num>
  <w:num w:numId="34">
    <w:abstractNumId w:val="14"/>
  </w:num>
  <w:num w:numId="35">
    <w:abstractNumId w:val="15"/>
  </w:num>
  <w:num w:numId="36">
    <w:abstractNumId w:val="30"/>
  </w:num>
  <w:num w:numId="37">
    <w:abstractNumId w:val="35"/>
  </w:num>
  <w:num w:numId="38">
    <w:abstractNumId w:val="31"/>
  </w:num>
  <w:num w:numId="39">
    <w:abstractNumId w:val="21"/>
  </w:num>
  <w:num w:numId="40">
    <w:abstractNumId w:val="34"/>
  </w:num>
  <w:num w:numId="41">
    <w:abstractNumId w:val="16"/>
  </w:num>
  <w:num w:numId="42">
    <w:abstractNumId w:val="33"/>
  </w:num>
  <w:num w:numId="4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NTI2NjawMDE2MTdV0lEKTi0uzszPAykwrAUAOQErhiwAAAA="/>
  </w:docVars>
  <w:rsids>
    <w:rsidRoot w:val="00EC1398"/>
    <w:rsid w:val="00001899"/>
    <w:rsid w:val="000049AD"/>
    <w:rsid w:val="0000681B"/>
    <w:rsid w:val="000070A3"/>
    <w:rsid w:val="000133C0"/>
    <w:rsid w:val="00014860"/>
    <w:rsid w:val="00014C4E"/>
    <w:rsid w:val="00017107"/>
    <w:rsid w:val="000202E2"/>
    <w:rsid w:val="00022441"/>
    <w:rsid w:val="0002261E"/>
    <w:rsid w:val="00024839"/>
    <w:rsid w:val="00026871"/>
    <w:rsid w:val="00027F20"/>
    <w:rsid w:val="00031365"/>
    <w:rsid w:val="00032EE8"/>
    <w:rsid w:val="00037037"/>
    <w:rsid w:val="00037A98"/>
    <w:rsid w:val="000427FB"/>
    <w:rsid w:val="0004455E"/>
    <w:rsid w:val="00047CB5"/>
    <w:rsid w:val="00051FAA"/>
    <w:rsid w:val="000532DF"/>
    <w:rsid w:val="000572A9"/>
    <w:rsid w:val="00061325"/>
    <w:rsid w:val="000733AC"/>
    <w:rsid w:val="00074B81"/>
    <w:rsid w:val="00074D22"/>
    <w:rsid w:val="00075081"/>
    <w:rsid w:val="0007528A"/>
    <w:rsid w:val="00080255"/>
    <w:rsid w:val="00080B66"/>
    <w:rsid w:val="000811AB"/>
    <w:rsid w:val="000816A6"/>
    <w:rsid w:val="00083C5F"/>
    <w:rsid w:val="0009172C"/>
    <w:rsid w:val="000930EC"/>
    <w:rsid w:val="00095E61"/>
    <w:rsid w:val="000966C1"/>
    <w:rsid w:val="000970AC"/>
    <w:rsid w:val="00097EB4"/>
    <w:rsid w:val="000A1167"/>
    <w:rsid w:val="000A4428"/>
    <w:rsid w:val="000A6D40"/>
    <w:rsid w:val="000A7BC3"/>
    <w:rsid w:val="000B1661"/>
    <w:rsid w:val="000B1F0B"/>
    <w:rsid w:val="000B2E88"/>
    <w:rsid w:val="000B4603"/>
    <w:rsid w:val="000B56F2"/>
    <w:rsid w:val="000B7B3A"/>
    <w:rsid w:val="000C0426"/>
    <w:rsid w:val="000C09BE"/>
    <w:rsid w:val="000C1380"/>
    <w:rsid w:val="000C554F"/>
    <w:rsid w:val="000C5FD9"/>
    <w:rsid w:val="000D0DC5"/>
    <w:rsid w:val="000D15FF"/>
    <w:rsid w:val="000D2520"/>
    <w:rsid w:val="000D28DF"/>
    <w:rsid w:val="000D488B"/>
    <w:rsid w:val="000D68DF"/>
    <w:rsid w:val="000E10C3"/>
    <w:rsid w:val="000E138D"/>
    <w:rsid w:val="000E187A"/>
    <w:rsid w:val="000E2D61"/>
    <w:rsid w:val="000E2E6C"/>
    <w:rsid w:val="000E341C"/>
    <w:rsid w:val="000E450E"/>
    <w:rsid w:val="000E6259"/>
    <w:rsid w:val="000F4677"/>
    <w:rsid w:val="000F5087"/>
    <w:rsid w:val="000F5BE0"/>
    <w:rsid w:val="00100587"/>
    <w:rsid w:val="00100AB2"/>
    <w:rsid w:val="0010284E"/>
    <w:rsid w:val="00103122"/>
    <w:rsid w:val="0010336A"/>
    <w:rsid w:val="001050F1"/>
    <w:rsid w:val="00105AEA"/>
    <w:rsid w:val="00106DAF"/>
    <w:rsid w:val="00106FFD"/>
    <w:rsid w:val="00107E39"/>
    <w:rsid w:val="0011178B"/>
    <w:rsid w:val="0011462C"/>
    <w:rsid w:val="00114ABE"/>
    <w:rsid w:val="00116023"/>
    <w:rsid w:val="00124348"/>
    <w:rsid w:val="00131DA6"/>
    <w:rsid w:val="00134A51"/>
    <w:rsid w:val="00140727"/>
    <w:rsid w:val="00147592"/>
    <w:rsid w:val="00155632"/>
    <w:rsid w:val="00160628"/>
    <w:rsid w:val="00161344"/>
    <w:rsid w:val="00162195"/>
    <w:rsid w:val="0016322A"/>
    <w:rsid w:val="00165A21"/>
    <w:rsid w:val="001705CE"/>
    <w:rsid w:val="001711CD"/>
    <w:rsid w:val="0017714B"/>
    <w:rsid w:val="001804DF"/>
    <w:rsid w:val="00181BDC"/>
    <w:rsid w:val="00181DB0"/>
    <w:rsid w:val="001829E3"/>
    <w:rsid w:val="00186322"/>
    <w:rsid w:val="001924C0"/>
    <w:rsid w:val="0019731E"/>
    <w:rsid w:val="001A09FE"/>
    <w:rsid w:val="001A0EA1"/>
    <w:rsid w:val="001A38F1"/>
    <w:rsid w:val="001A533D"/>
    <w:rsid w:val="001A5A2C"/>
    <w:rsid w:val="001A67C9"/>
    <w:rsid w:val="001A69DE"/>
    <w:rsid w:val="001A6A42"/>
    <w:rsid w:val="001A713C"/>
    <w:rsid w:val="001B1C7C"/>
    <w:rsid w:val="001B3360"/>
    <w:rsid w:val="001B398F"/>
    <w:rsid w:val="001B46C6"/>
    <w:rsid w:val="001B4B48"/>
    <w:rsid w:val="001B4D1F"/>
    <w:rsid w:val="001B7681"/>
    <w:rsid w:val="001B7CAE"/>
    <w:rsid w:val="001C0772"/>
    <w:rsid w:val="001C0D4F"/>
    <w:rsid w:val="001C1BA3"/>
    <w:rsid w:val="001C1DEC"/>
    <w:rsid w:val="001C3C42"/>
    <w:rsid w:val="001C41FB"/>
    <w:rsid w:val="001C5736"/>
    <w:rsid w:val="001D647F"/>
    <w:rsid w:val="001D6857"/>
    <w:rsid w:val="001E0572"/>
    <w:rsid w:val="001E0A67"/>
    <w:rsid w:val="001E1028"/>
    <w:rsid w:val="001E14E2"/>
    <w:rsid w:val="001E236B"/>
    <w:rsid w:val="001E6302"/>
    <w:rsid w:val="001E7DCB"/>
    <w:rsid w:val="001F3411"/>
    <w:rsid w:val="001F4287"/>
    <w:rsid w:val="001F4DBA"/>
    <w:rsid w:val="0020415E"/>
    <w:rsid w:val="00204FF4"/>
    <w:rsid w:val="0021056E"/>
    <w:rsid w:val="0021075D"/>
    <w:rsid w:val="0021165A"/>
    <w:rsid w:val="00211BC9"/>
    <w:rsid w:val="0021620C"/>
    <w:rsid w:val="00216E78"/>
    <w:rsid w:val="00217275"/>
    <w:rsid w:val="002211DD"/>
    <w:rsid w:val="00226CF4"/>
    <w:rsid w:val="00233229"/>
    <w:rsid w:val="00236F4B"/>
    <w:rsid w:val="00242B0D"/>
    <w:rsid w:val="00244513"/>
    <w:rsid w:val="002467C6"/>
    <w:rsid w:val="0024692A"/>
    <w:rsid w:val="00252BBA"/>
    <w:rsid w:val="00253123"/>
    <w:rsid w:val="00264001"/>
    <w:rsid w:val="00265AE9"/>
    <w:rsid w:val="00266354"/>
    <w:rsid w:val="00267A18"/>
    <w:rsid w:val="00273462"/>
    <w:rsid w:val="0027395B"/>
    <w:rsid w:val="00275854"/>
    <w:rsid w:val="00283B41"/>
    <w:rsid w:val="00285F28"/>
    <w:rsid w:val="00286398"/>
    <w:rsid w:val="00295A41"/>
    <w:rsid w:val="002A3C42"/>
    <w:rsid w:val="002A41AE"/>
    <w:rsid w:val="002A4728"/>
    <w:rsid w:val="002A5D75"/>
    <w:rsid w:val="002B1B1A"/>
    <w:rsid w:val="002B65C2"/>
    <w:rsid w:val="002B7228"/>
    <w:rsid w:val="002C481C"/>
    <w:rsid w:val="002C53EE"/>
    <w:rsid w:val="002C6BD9"/>
    <w:rsid w:val="002D24F7"/>
    <w:rsid w:val="002D2799"/>
    <w:rsid w:val="002D2CD7"/>
    <w:rsid w:val="002D4DDC"/>
    <w:rsid w:val="002D4F75"/>
    <w:rsid w:val="002D5904"/>
    <w:rsid w:val="002D6493"/>
    <w:rsid w:val="002D7AB6"/>
    <w:rsid w:val="002E0196"/>
    <w:rsid w:val="002E06D0"/>
    <w:rsid w:val="002E083E"/>
    <w:rsid w:val="002E3C27"/>
    <w:rsid w:val="002E403A"/>
    <w:rsid w:val="002E6E55"/>
    <w:rsid w:val="002E7B9D"/>
    <w:rsid w:val="002E7F3A"/>
    <w:rsid w:val="002F2468"/>
    <w:rsid w:val="002F4EDB"/>
    <w:rsid w:val="002F6054"/>
    <w:rsid w:val="0030748D"/>
    <w:rsid w:val="00310E13"/>
    <w:rsid w:val="00315713"/>
    <w:rsid w:val="0031686C"/>
    <w:rsid w:val="00316FE0"/>
    <w:rsid w:val="00317536"/>
    <w:rsid w:val="003204D2"/>
    <w:rsid w:val="00323227"/>
    <w:rsid w:val="0032605E"/>
    <w:rsid w:val="003275D1"/>
    <w:rsid w:val="00327B11"/>
    <w:rsid w:val="00330B2A"/>
    <w:rsid w:val="00331E17"/>
    <w:rsid w:val="00333063"/>
    <w:rsid w:val="00333874"/>
    <w:rsid w:val="003408E3"/>
    <w:rsid w:val="00343480"/>
    <w:rsid w:val="00345E89"/>
    <w:rsid w:val="003522A1"/>
    <w:rsid w:val="0035254B"/>
    <w:rsid w:val="00352E43"/>
    <w:rsid w:val="00353555"/>
    <w:rsid w:val="003565D4"/>
    <w:rsid w:val="003607FB"/>
    <w:rsid w:val="00360FD5"/>
    <w:rsid w:val="0036340D"/>
    <w:rsid w:val="003634A5"/>
    <w:rsid w:val="00366716"/>
    <w:rsid w:val="00366868"/>
    <w:rsid w:val="00367506"/>
    <w:rsid w:val="00370085"/>
    <w:rsid w:val="003712A1"/>
    <w:rsid w:val="003744A7"/>
    <w:rsid w:val="00376235"/>
    <w:rsid w:val="00381FB6"/>
    <w:rsid w:val="003836D3"/>
    <w:rsid w:val="00383A52"/>
    <w:rsid w:val="00391652"/>
    <w:rsid w:val="0039368C"/>
    <w:rsid w:val="0039507F"/>
    <w:rsid w:val="00395AF1"/>
    <w:rsid w:val="00395F1F"/>
    <w:rsid w:val="00396665"/>
    <w:rsid w:val="00397661"/>
    <w:rsid w:val="003A1260"/>
    <w:rsid w:val="003A295F"/>
    <w:rsid w:val="003A41DD"/>
    <w:rsid w:val="003A7033"/>
    <w:rsid w:val="003B1B80"/>
    <w:rsid w:val="003B1D38"/>
    <w:rsid w:val="003B47FE"/>
    <w:rsid w:val="003B5673"/>
    <w:rsid w:val="003B6287"/>
    <w:rsid w:val="003B62C9"/>
    <w:rsid w:val="003C7176"/>
    <w:rsid w:val="003D0929"/>
    <w:rsid w:val="003D4729"/>
    <w:rsid w:val="003D7DD6"/>
    <w:rsid w:val="003E444A"/>
    <w:rsid w:val="003E5AAF"/>
    <w:rsid w:val="003E600D"/>
    <w:rsid w:val="003E64DF"/>
    <w:rsid w:val="003E6A5D"/>
    <w:rsid w:val="003F193A"/>
    <w:rsid w:val="003F4207"/>
    <w:rsid w:val="003F450E"/>
    <w:rsid w:val="003F5C46"/>
    <w:rsid w:val="003F7192"/>
    <w:rsid w:val="003F7CBB"/>
    <w:rsid w:val="003F7D34"/>
    <w:rsid w:val="00404BAE"/>
    <w:rsid w:val="0041042D"/>
    <w:rsid w:val="00412C8E"/>
    <w:rsid w:val="0041518D"/>
    <w:rsid w:val="0042221D"/>
    <w:rsid w:val="00424DD3"/>
    <w:rsid w:val="004269C5"/>
    <w:rsid w:val="00435939"/>
    <w:rsid w:val="00435E7F"/>
    <w:rsid w:val="00437CC7"/>
    <w:rsid w:val="00442B9C"/>
    <w:rsid w:val="004436DF"/>
    <w:rsid w:val="00445EFA"/>
    <w:rsid w:val="0044738A"/>
    <w:rsid w:val="004473D3"/>
    <w:rsid w:val="00452231"/>
    <w:rsid w:val="00454F8F"/>
    <w:rsid w:val="00460C13"/>
    <w:rsid w:val="00463228"/>
    <w:rsid w:val="00463782"/>
    <w:rsid w:val="00465FF1"/>
    <w:rsid w:val="004667E0"/>
    <w:rsid w:val="0046760E"/>
    <w:rsid w:val="00467684"/>
    <w:rsid w:val="00470E10"/>
    <w:rsid w:val="004719C6"/>
    <w:rsid w:val="004765C5"/>
    <w:rsid w:val="00477A97"/>
    <w:rsid w:val="00481343"/>
    <w:rsid w:val="0048397D"/>
    <w:rsid w:val="0048549E"/>
    <w:rsid w:val="004908EB"/>
    <w:rsid w:val="004930C6"/>
    <w:rsid w:val="00493347"/>
    <w:rsid w:val="00496092"/>
    <w:rsid w:val="004A08DB"/>
    <w:rsid w:val="004A0C6A"/>
    <w:rsid w:val="004A25D0"/>
    <w:rsid w:val="004A37BE"/>
    <w:rsid w:val="004A37E8"/>
    <w:rsid w:val="004A4EA1"/>
    <w:rsid w:val="004A7321"/>
    <w:rsid w:val="004A7549"/>
    <w:rsid w:val="004B09D4"/>
    <w:rsid w:val="004B309D"/>
    <w:rsid w:val="004B330A"/>
    <w:rsid w:val="004B7C8E"/>
    <w:rsid w:val="004C3D3C"/>
    <w:rsid w:val="004D0EDC"/>
    <w:rsid w:val="004D1220"/>
    <w:rsid w:val="004D14B3"/>
    <w:rsid w:val="004D1529"/>
    <w:rsid w:val="004D20F9"/>
    <w:rsid w:val="004D2253"/>
    <w:rsid w:val="004D4C82"/>
    <w:rsid w:val="004D5514"/>
    <w:rsid w:val="004D56C3"/>
    <w:rsid w:val="004D5DDF"/>
    <w:rsid w:val="004D665C"/>
    <w:rsid w:val="004D7035"/>
    <w:rsid w:val="004E0338"/>
    <w:rsid w:val="004E4FF3"/>
    <w:rsid w:val="004E56A8"/>
    <w:rsid w:val="004F057F"/>
    <w:rsid w:val="004F3B55"/>
    <w:rsid w:val="004F428E"/>
    <w:rsid w:val="004F4E46"/>
    <w:rsid w:val="004F5CA2"/>
    <w:rsid w:val="004F6B7D"/>
    <w:rsid w:val="005015F6"/>
    <w:rsid w:val="005030C4"/>
    <w:rsid w:val="005031C5"/>
    <w:rsid w:val="00504D9B"/>
    <w:rsid w:val="00504FDC"/>
    <w:rsid w:val="00507489"/>
    <w:rsid w:val="005120CC"/>
    <w:rsid w:val="00512AF5"/>
    <w:rsid w:val="00512B7B"/>
    <w:rsid w:val="00514EA1"/>
    <w:rsid w:val="005164CB"/>
    <w:rsid w:val="0051798B"/>
    <w:rsid w:val="0052107A"/>
    <w:rsid w:val="00521F5A"/>
    <w:rsid w:val="00525E06"/>
    <w:rsid w:val="00526454"/>
    <w:rsid w:val="00531823"/>
    <w:rsid w:val="00534222"/>
    <w:rsid w:val="00534ECC"/>
    <w:rsid w:val="0053720D"/>
    <w:rsid w:val="00540EF5"/>
    <w:rsid w:val="00541BF3"/>
    <w:rsid w:val="00541CD3"/>
    <w:rsid w:val="005476FA"/>
    <w:rsid w:val="00553648"/>
    <w:rsid w:val="005538A0"/>
    <w:rsid w:val="00555164"/>
    <w:rsid w:val="005558F3"/>
    <w:rsid w:val="0055595E"/>
    <w:rsid w:val="00557988"/>
    <w:rsid w:val="005603CF"/>
    <w:rsid w:val="00562C49"/>
    <w:rsid w:val="00562DEF"/>
    <w:rsid w:val="00562FED"/>
    <w:rsid w:val="0056321A"/>
    <w:rsid w:val="00563A35"/>
    <w:rsid w:val="00563A59"/>
    <w:rsid w:val="00566596"/>
    <w:rsid w:val="00572314"/>
    <w:rsid w:val="005741E9"/>
    <w:rsid w:val="005745B8"/>
    <w:rsid w:val="005748CF"/>
    <w:rsid w:val="00584270"/>
    <w:rsid w:val="00584738"/>
    <w:rsid w:val="005920B0"/>
    <w:rsid w:val="0059380D"/>
    <w:rsid w:val="00595A8F"/>
    <w:rsid w:val="005977C2"/>
    <w:rsid w:val="00597BF2"/>
    <w:rsid w:val="005A1F54"/>
    <w:rsid w:val="005A3020"/>
    <w:rsid w:val="005B134E"/>
    <w:rsid w:val="005B2039"/>
    <w:rsid w:val="005B2542"/>
    <w:rsid w:val="005B344F"/>
    <w:rsid w:val="005B3D4B"/>
    <w:rsid w:val="005B3FBA"/>
    <w:rsid w:val="005B4A1D"/>
    <w:rsid w:val="005B674D"/>
    <w:rsid w:val="005B6D5C"/>
    <w:rsid w:val="005C056D"/>
    <w:rsid w:val="005C0CBE"/>
    <w:rsid w:val="005C1FCF"/>
    <w:rsid w:val="005C27BC"/>
    <w:rsid w:val="005C3F41"/>
    <w:rsid w:val="005C5AE5"/>
    <w:rsid w:val="005D1885"/>
    <w:rsid w:val="005D26DE"/>
    <w:rsid w:val="005D4A38"/>
    <w:rsid w:val="005D5884"/>
    <w:rsid w:val="005E0987"/>
    <w:rsid w:val="005E0D79"/>
    <w:rsid w:val="005E2EEA"/>
    <w:rsid w:val="005E3708"/>
    <w:rsid w:val="005E3CCD"/>
    <w:rsid w:val="005E3D6B"/>
    <w:rsid w:val="005E5B55"/>
    <w:rsid w:val="005E5E4A"/>
    <w:rsid w:val="005E693D"/>
    <w:rsid w:val="005E75BF"/>
    <w:rsid w:val="005F57BA"/>
    <w:rsid w:val="005F61E6"/>
    <w:rsid w:val="005F6C45"/>
    <w:rsid w:val="00600838"/>
    <w:rsid w:val="00605A69"/>
    <w:rsid w:val="00606C54"/>
    <w:rsid w:val="00614375"/>
    <w:rsid w:val="00615B0A"/>
    <w:rsid w:val="006168CF"/>
    <w:rsid w:val="00617940"/>
    <w:rsid w:val="0062011B"/>
    <w:rsid w:val="00621DF6"/>
    <w:rsid w:val="00626DE0"/>
    <w:rsid w:val="00630901"/>
    <w:rsid w:val="00631F8E"/>
    <w:rsid w:val="00632E83"/>
    <w:rsid w:val="00636EE9"/>
    <w:rsid w:val="00640950"/>
    <w:rsid w:val="00641AE7"/>
    <w:rsid w:val="00642629"/>
    <w:rsid w:val="0064782B"/>
    <w:rsid w:val="0065293D"/>
    <w:rsid w:val="00653EFC"/>
    <w:rsid w:val="00654021"/>
    <w:rsid w:val="00654134"/>
    <w:rsid w:val="00657ACB"/>
    <w:rsid w:val="00661045"/>
    <w:rsid w:val="00666DA8"/>
    <w:rsid w:val="006704C6"/>
    <w:rsid w:val="00671057"/>
    <w:rsid w:val="00672676"/>
    <w:rsid w:val="00675AAF"/>
    <w:rsid w:val="006800D3"/>
    <w:rsid w:val="0068031A"/>
    <w:rsid w:val="00681B2F"/>
    <w:rsid w:val="00681E2E"/>
    <w:rsid w:val="0068335F"/>
    <w:rsid w:val="00685DE1"/>
    <w:rsid w:val="00687217"/>
    <w:rsid w:val="00693302"/>
    <w:rsid w:val="0069640B"/>
    <w:rsid w:val="006A1B83"/>
    <w:rsid w:val="006A21CD"/>
    <w:rsid w:val="006A5918"/>
    <w:rsid w:val="006A699C"/>
    <w:rsid w:val="006B21B2"/>
    <w:rsid w:val="006B4A4A"/>
    <w:rsid w:val="006B6FE7"/>
    <w:rsid w:val="006C19B2"/>
    <w:rsid w:val="006C4409"/>
    <w:rsid w:val="006C4427"/>
    <w:rsid w:val="006C5BB8"/>
    <w:rsid w:val="006C6936"/>
    <w:rsid w:val="006C7B01"/>
    <w:rsid w:val="006D0FE8"/>
    <w:rsid w:val="006D169B"/>
    <w:rsid w:val="006D4B2B"/>
    <w:rsid w:val="006D4F3C"/>
    <w:rsid w:val="006D5C66"/>
    <w:rsid w:val="006D7002"/>
    <w:rsid w:val="006D7408"/>
    <w:rsid w:val="006E1B3C"/>
    <w:rsid w:val="006E23FB"/>
    <w:rsid w:val="006E325A"/>
    <w:rsid w:val="006E33EC"/>
    <w:rsid w:val="006E3802"/>
    <w:rsid w:val="006E6C02"/>
    <w:rsid w:val="006F1F24"/>
    <w:rsid w:val="006F231A"/>
    <w:rsid w:val="006F3C96"/>
    <w:rsid w:val="006F6B55"/>
    <w:rsid w:val="006F788D"/>
    <w:rsid w:val="006F78E1"/>
    <w:rsid w:val="00701072"/>
    <w:rsid w:val="00702054"/>
    <w:rsid w:val="007035A4"/>
    <w:rsid w:val="00705162"/>
    <w:rsid w:val="0070638F"/>
    <w:rsid w:val="00711799"/>
    <w:rsid w:val="00712152"/>
    <w:rsid w:val="00712B78"/>
    <w:rsid w:val="0071393B"/>
    <w:rsid w:val="00713EE2"/>
    <w:rsid w:val="007177FC"/>
    <w:rsid w:val="00720C5E"/>
    <w:rsid w:val="00721701"/>
    <w:rsid w:val="007250C4"/>
    <w:rsid w:val="00731835"/>
    <w:rsid w:val="007341F8"/>
    <w:rsid w:val="00734372"/>
    <w:rsid w:val="00734EB8"/>
    <w:rsid w:val="00735F8B"/>
    <w:rsid w:val="0074090B"/>
    <w:rsid w:val="00742D1F"/>
    <w:rsid w:val="0074383C"/>
    <w:rsid w:val="00743EBA"/>
    <w:rsid w:val="00744C8E"/>
    <w:rsid w:val="00746668"/>
    <w:rsid w:val="0074707E"/>
    <w:rsid w:val="0075018E"/>
    <w:rsid w:val="007516DC"/>
    <w:rsid w:val="00752E58"/>
    <w:rsid w:val="00754B80"/>
    <w:rsid w:val="0075542C"/>
    <w:rsid w:val="0075732F"/>
    <w:rsid w:val="00761918"/>
    <w:rsid w:val="00762F03"/>
    <w:rsid w:val="0076413B"/>
    <w:rsid w:val="007648AE"/>
    <w:rsid w:val="00764BF8"/>
    <w:rsid w:val="0076514D"/>
    <w:rsid w:val="007653AA"/>
    <w:rsid w:val="00773D59"/>
    <w:rsid w:val="00781003"/>
    <w:rsid w:val="007911FD"/>
    <w:rsid w:val="00793930"/>
    <w:rsid w:val="00793DD1"/>
    <w:rsid w:val="00794FEC"/>
    <w:rsid w:val="00795E17"/>
    <w:rsid w:val="007A003E"/>
    <w:rsid w:val="007A1965"/>
    <w:rsid w:val="007A2ED1"/>
    <w:rsid w:val="007A3B38"/>
    <w:rsid w:val="007A4BE6"/>
    <w:rsid w:val="007B0DC6"/>
    <w:rsid w:val="007B1094"/>
    <w:rsid w:val="007B1762"/>
    <w:rsid w:val="007B3320"/>
    <w:rsid w:val="007C301F"/>
    <w:rsid w:val="007C4540"/>
    <w:rsid w:val="007C65AF"/>
    <w:rsid w:val="007D135D"/>
    <w:rsid w:val="007D730F"/>
    <w:rsid w:val="007D7688"/>
    <w:rsid w:val="007D7CD8"/>
    <w:rsid w:val="007E3AA7"/>
    <w:rsid w:val="007F24F7"/>
    <w:rsid w:val="007F737D"/>
    <w:rsid w:val="0080308E"/>
    <w:rsid w:val="00805101"/>
    <w:rsid w:val="00805303"/>
    <w:rsid w:val="0080561A"/>
    <w:rsid w:val="00806705"/>
    <w:rsid w:val="00806738"/>
    <w:rsid w:val="00813C53"/>
    <w:rsid w:val="00814C1B"/>
    <w:rsid w:val="008216D5"/>
    <w:rsid w:val="008249CE"/>
    <w:rsid w:val="00831A50"/>
    <w:rsid w:val="00831B3C"/>
    <w:rsid w:val="00831C89"/>
    <w:rsid w:val="00832114"/>
    <w:rsid w:val="008347D4"/>
    <w:rsid w:val="00834C46"/>
    <w:rsid w:val="008370ED"/>
    <w:rsid w:val="0084093E"/>
    <w:rsid w:val="00841CE1"/>
    <w:rsid w:val="00843199"/>
    <w:rsid w:val="008473D8"/>
    <w:rsid w:val="008478EA"/>
    <w:rsid w:val="00851266"/>
    <w:rsid w:val="008528DC"/>
    <w:rsid w:val="00852B8C"/>
    <w:rsid w:val="008536EF"/>
    <w:rsid w:val="00854981"/>
    <w:rsid w:val="00855C78"/>
    <w:rsid w:val="008602CB"/>
    <w:rsid w:val="00862B88"/>
    <w:rsid w:val="00864B2E"/>
    <w:rsid w:val="00865963"/>
    <w:rsid w:val="0086629B"/>
    <w:rsid w:val="00871C1D"/>
    <w:rsid w:val="008735F1"/>
    <w:rsid w:val="0087450E"/>
    <w:rsid w:val="00875A82"/>
    <w:rsid w:val="00876CA3"/>
    <w:rsid w:val="008772FE"/>
    <w:rsid w:val="008775F1"/>
    <w:rsid w:val="008821AE"/>
    <w:rsid w:val="00883D3A"/>
    <w:rsid w:val="008854F7"/>
    <w:rsid w:val="00885A9D"/>
    <w:rsid w:val="0088727B"/>
    <w:rsid w:val="008929D2"/>
    <w:rsid w:val="00893636"/>
    <w:rsid w:val="00893B94"/>
    <w:rsid w:val="00896E9D"/>
    <w:rsid w:val="00896F11"/>
    <w:rsid w:val="008A1049"/>
    <w:rsid w:val="008A1C98"/>
    <w:rsid w:val="008A2260"/>
    <w:rsid w:val="008A322D"/>
    <w:rsid w:val="008A4D72"/>
    <w:rsid w:val="008A6285"/>
    <w:rsid w:val="008A63B2"/>
    <w:rsid w:val="008A7BC8"/>
    <w:rsid w:val="008B345D"/>
    <w:rsid w:val="008C0C74"/>
    <w:rsid w:val="008C1FC2"/>
    <w:rsid w:val="008C2980"/>
    <w:rsid w:val="008C4DD6"/>
    <w:rsid w:val="008C5AFB"/>
    <w:rsid w:val="008C7687"/>
    <w:rsid w:val="008D07FB"/>
    <w:rsid w:val="008D0C02"/>
    <w:rsid w:val="008D357D"/>
    <w:rsid w:val="008D435A"/>
    <w:rsid w:val="008E387B"/>
    <w:rsid w:val="008E4155"/>
    <w:rsid w:val="008E6087"/>
    <w:rsid w:val="008E6587"/>
    <w:rsid w:val="008E758D"/>
    <w:rsid w:val="008F10A7"/>
    <w:rsid w:val="008F755D"/>
    <w:rsid w:val="008F7A39"/>
    <w:rsid w:val="009013EE"/>
    <w:rsid w:val="009021E8"/>
    <w:rsid w:val="00904677"/>
    <w:rsid w:val="00905EE2"/>
    <w:rsid w:val="00906BC1"/>
    <w:rsid w:val="00907135"/>
    <w:rsid w:val="00911440"/>
    <w:rsid w:val="00911712"/>
    <w:rsid w:val="00911B27"/>
    <w:rsid w:val="0091484C"/>
    <w:rsid w:val="009170BE"/>
    <w:rsid w:val="0091719A"/>
    <w:rsid w:val="00920B55"/>
    <w:rsid w:val="009242EA"/>
    <w:rsid w:val="009262C9"/>
    <w:rsid w:val="00927934"/>
    <w:rsid w:val="00930C13"/>
    <w:rsid w:val="00930EB9"/>
    <w:rsid w:val="00933DC7"/>
    <w:rsid w:val="00937CB7"/>
    <w:rsid w:val="009418F4"/>
    <w:rsid w:val="00942BBC"/>
    <w:rsid w:val="009440AD"/>
    <w:rsid w:val="00944180"/>
    <w:rsid w:val="00944AA0"/>
    <w:rsid w:val="009468B3"/>
    <w:rsid w:val="00947DA2"/>
    <w:rsid w:val="00951177"/>
    <w:rsid w:val="009673E8"/>
    <w:rsid w:val="009715B5"/>
    <w:rsid w:val="00971641"/>
    <w:rsid w:val="00974DB8"/>
    <w:rsid w:val="00977D26"/>
    <w:rsid w:val="00980661"/>
    <w:rsid w:val="0098093B"/>
    <w:rsid w:val="00981FA7"/>
    <w:rsid w:val="0098319A"/>
    <w:rsid w:val="009876D4"/>
    <w:rsid w:val="009914A5"/>
    <w:rsid w:val="0099548E"/>
    <w:rsid w:val="00996449"/>
    <w:rsid w:val="00996456"/>
    <w:rsid w:val="00996A12"/>
    <w:rsid w:val="00997B0F"/>
    <w:rsid w:val="009A0CC3"/>
    <w:rsid w:val="009A1713"/>
    <w:rsid w:val="009A1B01"/>
    <w:rsid w:val="009A1CAD"/>
    <w:rsid w:val="009A3440"/>
    <w:rsid w:val="009A4CBE"/>
    <w:rsid w:val="009A5832"/>
    <w:rsid w:val="009A6838"/>
    <w:rsid w:val="009B24B5"/>
    <w:rsid w:val="009B4258"/>
    <w:rsid w:val="009B4EBC"/>
    <w:rsid w:val="009B5ABB"/>
    <w:rsid w:val="009B73CE"/>
    <w:rsid w:val="009C0FE5"/>
    <w:rsid w:val="009C2461"/>
    <w:rsid w:val="009C5A15"/>
    <w:rsid w:val="009C6FE2"/>
    <w:rsid w:val="009C7674"/>
    <w:rsid w:val="009D004A"/>
    <w:rsid w:val="009D040C"/>
    <w:rsid w:val="009D0E37"/>
    <w:rsid w:val="009D5880"/>
    <w:rsid w:val="009E033A"/>
    <w:rsid w:val="009E1FD4"/>
    <w:rsid w:val="009E3B07"/>
    <w:rsid w:val="009E51D1"/>
    <w:rsid w:val="009E51EE"/>
    <w:rsid w:val="009E5531"/>
    <w:rsid w:val="009E587E"/>
    <w:rsid w:val="009E7FFE"/>
    <w:rsid w:val="009F171E"/>
    <w:rsid w:val="009F3D2F"/>
    <w:rsid w:val="009F5225"/>
    <w:rsid w:val="009F568C"/>
    <w:rsid w:val="009F7052"/>
    <w:rsid w:val="009F7A05"/>
    <w:rsid w:val="00A02668"/>
    <w:rsid w:val="00A02801"/>
    <w:rsid w:val="00A065B1"/>
    <w:rsid w:val="00A06A35"/>
    <w:rsid w:val="00A06A39"/>
    <w:rsid w:val="00A07F58"/>
    <w:rsid w:val="00A131CB"/>
    <w:rsid w:val="00A14847"/>
    <w:rsid w:val="00A14900"/>
    <w:rsid w:val="00A16D6D"/>
    <w:rsid w:val="00A21383"/>
    <w:rsid w:val="00A2199F"/>
    <w:rsid w:val="00A21B31"/>
    <w:rsid w:val="00A2360E"/>
    <w:rsid w:val="00A25E99"/>
    <w:rsid w:val="00A26E0C"/>
    <w:rsid w:val="00A26FC7"/>
    <w:rsid w:val="00A313B1"/>
    <w:rsid w:val="00A32FCB"/>
    <w:rsid w:val="00A34C25"/>
    <w:rsid w:val="00A3507D"/>
    <w:rsid w:val="00A3717A"/>
    <w:rsid w:val="00A4088C"/>
    <w:rsid w:val="00A4456B"/>
    <w:rsid w:val="00A448D4"/>
    <w:rsid w:val="00A452E0"/>
    <w:rsid w:val="00A506DF"/>
    <w:rsid w:val="00A517D9"/>
    <w:rsid w:val="00A51EA5"/>
    <w:rsid w:val="00A53742"/>
    <w:rsid w:val="00A54F8C"/>
    <w:rsid w:val="00A557A1"/>
    <w:rsid w:val="00A63059"/>
    <w:rsid w:val="00A6377C"/>
    <w:rsid w:val="00A63AE3"/>
    <w:rsid w:val="00A651A4"/>
    <w:rsid w:val="00A655C4"/>
    <w:rsid w:val="00A71361"/>
    <w:rsid w:val="00A746E2"/>
    <w:rsid w:val="00A81FF2"/>
    <w:rsid w:val="00A83904"/>
    <w:rsid w:val="00A90A79"/>
    <w:rsid w:val="00A93771"/>
    <w:rsid w:val="00A94488"/>
    <w:rsid w:val="00A9671D"/>
    <w:rsid w:val="00A96B30"/>
    <w:rsid w:val="00AA442D"/>
    <w:rsid w:val="00AA53F5"/>
    <w:rsid w:val="00AA59B5"/>
    <w:rsid w:val="00AA7777"/>
    <w:rsid w:val="00AA7B84"/>
    <w:rsid w:val="00AC0B4C"/>
    <w:rsid w:val="00AC1164"/>
    <w:rsid w:val="00AC2296"/>
    <w:rsid w:val="00AC2754"/>
    <w:rsid w:val="00AC48B0"/>
    <w:rsid w:val="00AC4ACD"/>
    <w:rsid w:val="00AC5DFB"/>
    <w:rsid w:val="00AD02BA"/>
    <w:rsid w:val="00AD13DC"/>
    <w:rsid w:val="00AD2828"/>
    <w:rsid w:val="00AD38B7"/>
    <w:rsid w:val="00AD3913"/>
    <w:rsid w:val="00AD5F68"/>
    <w:rsid w:val="00AD6DE2"/>
    <w:rsid w:val="00AE0A40"/>
    <w:rsid w:val="00AE1ED4"/>
    <w:rsid w:val="00AE21E1"/>
    <w:rsid w:val="00AE2F8D"/>
    <w:rsid w:val="00AE3BAE"/>
    <w:rsid w:val="00AE6A21"/>
    <w:rsid w:val="00AF0C8D"/>
    <w:rsid w:val="00AF1C8F"/>
    <w:rsid w:val="00AF2B68"/>
    <w:rsid w:val="00AF2C92"/>
    <w:rsid w:val="00AF3EC1"/>
    <w:rsid w:val="00AF5025"/>
    <w:rsid w:val="00AF519F"/>
    <w:rsid w:val="00AF5387"/>
    <w:rsid w:val="00AF55F5"/>
    <w:rsid w:val="00AF7E86"/>
    <w:rsid w:val="00B024B9"/>
    <w:rsid w:val="00B077FA"/>
    <w:rsid w:val="00B127D7"/>
    <w:rsid w:val="00B13B0C"/>
    <w:rsid w:val="00B143BD"/>
    <w:rsid w:val="00B14408"/>
    <w:rsid w:val="00B1453A"/>
    <w:rsid w:val="00B16806"/>
    <w:rsid w:val="00B208F6"/>
    <w:rsid w:val="00B20F82"/>
    <w:rsid w:val="00B25BD5"/>
    <w:rsid w:val="00B3250B"/>
    <w:rsid w:val="00B34079"/>
    <w:rsid w:val="00B3793A"/>
    <w:rsid w:val="00B401BA"/>
    <w:rsid w:val="00B407E4"/>
    <w:rsid w:val="00B425B6"/>
    <w:rsid w:val="00B42A72"/>
    <w:rsid w:val="00B441AE"/>
    <w:rsid w:val="00B45A65"/>
    <w:rsid w:val="00B45F33"/>
    <w:rsid w:val="00B46D50"/>
    <w:rsid w:val="00B53170"/>
    <w:rsid w:val="00B548B9"/>
    <w:rsid w:val="00B56DBE"/>
    <w:rsid w:val="00B61C00"/>
    <w:rsid w:val="00B62999"/>
    <w:rsid w:val="00B63BE3"/>
    <w:rsid w:val="00B64885"/>
    <w:rsid w:val="00B64FA3"/>
    <w:rsid w:val="00B66810"/>
    <w:rsid w:val="00B67978"/>
    <w:rsid w:val="00B72BE3"/>
    <w:rsid w:val="00B73B80"/>
    <w:rsid w:val="00B76570"/>
    <w:rsid w:val="00B770C7"/>
    <w:rsid w:val="00B77C80"/>
    <w:rsid w:val="00B805A5"/>
    <w:rsid w:val="00B80F26"/>
    <w:rsid w:val="00B822BD"/>
    <w:rsid w:val="00B83DD9"/>
    <w:rsid w:val="00B842F4"/>
    <w:rsid w:val="00B91A7B"/>
    <w:rsid w:val="00B929DD"/>
    <w:rsid w:val="00B93AF6"/>
    <w:rsid w:val="00B95405"/>
    <w:rsid w:val="00B963F1"/>
    <w:rsid w:val="00BA020A"/>
    <w:rsid w:val="00BA0602"/>
    <w:rsid w:val="00BA4E1F"/>
    <w:rsid w:val="00BA65FD"/>
    <w:rsid w:val="00BB025A"/>
    <w:rsid w:val="00BB02A4"/>
    <w:rsid w:val="00BB1270"/>
    <w:rsid w:val="00BB1491"/>
    <w:rsid w:val="00BB1E44"/>
    <w:rsid w:val="00BB5267"/>
    <w:rsid w:val="00BB52B8"/>
    <w:rsid w:val="00BB59D8"/>
    <w:rsid w:val="00BB7E69"/>
    <w:rsid w:val="00BC0E51"/>
    <w:rsid w:val="00BC3C1F"/>
    <w:rsid w:val="00BC4883"/>
    <w:rsid w:val="00BC7BA2"/>
    <w:rsid w:val="00BC7CE7"/>
    <w:rsid w:val="00BD295E"/>
    <w:rsid w:val="00BD4664"/>
    <w:rsid w:val="00BD5E20"/>
    <w:rsid w:val="00BE1193"/>
    <w:rsid w:val="00BE504F"/>
    <w:rsid w:val="00BF210A"/>
    <w:rsid w:val="00BF2B19"/>
    <w:rsid w:val="00BF4849"/>
    <w:rsid w:val="00BF4EA7"/>
    <w:rsid w:val="00BF6525"/>
    <w:rsid w:val="00C003ED"/>
    <w:rsid w:val="00C00EDB"/>
    <w:rsid w:val="00C02863"/>
    <w:rsid w:val="00C0383A"/>
    <w:rsid w:val="00C065E0"/>
    <w:rsid w:val="00C067FF"/>
    <w:rsid w:val="00C10395"/>
    <w:rsid w:val="00C1173D"/>
    <w:rsid w:val="00C12862"/>
    <w:rsid w:val="00C13D28"/>
    <w:rsid w:val="00C14585"/>
    <w:rsid w:val="00C165A0"/>
    <w:rsid w:val="00C216CE"/>
    <w:rsid w:val="00C2184F"/>
    <w:rsid w:val="00C22A78"/>
    <w:rsid w:val="00C236CE"/>
    <w:rsid w:val="00C23C7E"/>
    <w:rsid w:val="00C246C5"/>
    <w:rsid w:val="00C24B34"/>
    <w:rsid w:val="00C25A82"/>
    <w:rsid w:val="00C30A2A"/>
    <w:rsid w:val="00C3117F"/>
    <w:rsid w:val="00C3266D"/>
    <w:rsid w:val="00C33993"/>
    <w:rsid w:val="00C37E2B"/>
    <w:rsid w:val="00C4069E"/>
    <w:rsid w:val="00C41ADC"/>
    <w:rsid w:val="00C44149"/>
    <w:rsid w:val="00C44410"/>
    <w:rsid w:val="00C44A15"/>
    <w:rsid w:val="00C4630A"/>
    <w:rsid w:val="00C4780C"/>
    <w:rsid w:val="00C51151"/>
    <w:rsid w:val="00C523F0"/>
    <w:rsid w:val="00C526D2"/>
    <w:rsid w:val="00C53A91"/>
    <w:rsid w:val="00C5794E"/>
    <w:rsid w:val="00C60968"/>
    <w:rsid w:val="00C63D39"/>
    <w:rsid w:val="00C63EDD"/>
    <w:rsid w:val="00C65B36"/>
    <w:rsid w:val="00C664DE"/>
    <w:rsid w:val="00C7292E"/>
    <w:rsid w:val="00C74335"/>
    <w:rsid w:val="00C74E88"/>
    <w:rsid w:val="00C80924"/>
    <w:rsid w:val="00C8286B"/>
    <w:rsid w:val="00C8377B"/>
    <w:rsid w:val="00C947F8"/>
    <w:rsid w:val="00C9515F"/>
    <w:rsid w:val="00C963C5"/>
    <w:rsid w:val="00CA030C"/>
    <w:rsid w:val="00CA1F41"/>
    <w:rsid w:val="00CA32EE"/>
    <w:rsid w:val="00CA4D20"/>
    <w:rsid w:val="00CA5771"/>
    <w:rsid w:val="00CA6A1A"/>
    <w:rsid w:val="00CB2694"/>
    <w:rsid w:val="00CB4CEA"/>
    <w:rsid w:val="00CC1E75"/>
    <w:rsid w:val="00CC2E0E"/>
    <w:rsid w:val="00CC361C"/>
    <w:rsid w:val="00CC474B"/>
    <w:rsid w:val="00CC658C"/>
    <w:rsid w:val="00CC67BF"/>
    <w:rsid w:val="00CD0843"/>
    <w:rsid w:val="00CD10EA"/>
    <w:rsid w:val="00CD42AA"/>
    <w:rsid w:val="00CD4E31"/>
    <w:rsid w:val="00CD5A78"/>
    <w:rsid w:val="00CD7191"/>
    <w:rsid w:val="00CD7345"/>
    <w:rsid w:val="00CE0372"/>
    <w:rsid w:val="00CE372E"/>
    <w:rsid w:val="00CE50F1"/>
    <w:rsid w:val="00CE79F0"/>
    <w:rsid w:val="00CF0A1B"/>
    <w:rsid w:val="00CF19F6"/>
    <w:rsid w:val="00CF2F4F"/>
    <w:rsid w:val="00CF536D"/>
    <w:rsid w:val="00D02E9D"/>
    <w:rsid w:val="00D10CB8"/>
    <w:rsid w:val="00D12806"/>
    <w:rsid w:val="00D12D44"/>
    <w:rsid w:val="00D15018"/>
    <w:rsid w:val="00D158AC"/>
    <w:rsid w:val="00D1694C"/>
    <w:rsid w:val="00D16A84"/>
    <w:rsid w:val="00D16BFE"/>
    <w:rsid w:val="00D20F5E"/>
    <w:rsid w:val="00D23B76"/>
    <w:rsid w:val="00D24B4A"/>
    <w:rsid w:val="00D379A3"/>
    <w:rsid w:val="00D42968"/>
    <w:rsid w:val="00D45FF3"/>
    <w:rsid w:val="00D512CF"/>
    <w:rsid w:val="00D528B9"/>
    <w:rsid w:val="00D53186"/>
    <w:rsid w:val="00D5487D"/>
    <w:rsid w:val="00D54AD0"/>
    <w:rsid w:val="00D60140"/>
    <w:rsid w:val="00D6024A"/>
    <w:rsid w:val="00D608B5"/>
    <w:rsid w:val="00D6187C"/>
    <w:rsid w:val="00D64739"/>
    <w:rsid w:val="00D705B4"/>
    <w:rsid w:val="00D71F99"/>
    <w:rsid w:val="00D73CA4"/>
    <w:rsid w:val="00D73D71"/>
    <w:rsid w:val="00D74396"/>
    <w:rsid w:val="00D80284"/>
    <w:rsid w:val="00D81F71"/>
    <w:rsid w:val="00D850D7"/>
    <w:rsid w:val="00D8642D"/>
    <w:rsid w:val="00D90A5E"/>
    <w:rsid w:val="00D91A68"/>
    <w:rsid w:val="00D95A68"/>
    <w:rsid w:val="00DA17C7"/>
    <w:rsid w:val="00DA6A9A"/>
    <w:rsid w:val="00DB1EFD"/>
    <w:rsid w:val="00DB3EAF"/>
    <w:rsid w:val="00DB46C6"/>
    <w:rsid w:val="00DC3203"/>
    <w:rsid w:val="00DC3C99"/>
    <w:rsid w:val="00DC52F5"/>
    <w:rsid w:val="00DC5FD0"/>
    <w:rsid w:val="00DD0354"/>
    <w:rsid w:val="00DD27D7"/>
    <w:rsid w:val="00DD458C"/>
    <w:rsid w:val="00DD72E9"/>
    <w:rsid w:val="00DD7605"/>
    <w:rsid w:val="00DE2020"/>
    <w:rsid w:val="00DE3476"/>
    <w:rsid w:val="00DE3FB0"/>
    <w:rsid w:val="00DE7BEA"/>
    <w:rsid w:val="00DF5B84"/>
    <w:rsid w:val="00DF6D5B"/>
    <w:rsid w:val="00DF771B"/>
    <w:rsid w:val="00DF7BB2"/>
    <w:rsid w:val="00DF7EE2"/>
    <w:rsid w:val="00E01BAA"/>
    <w:rsid w:val="00E0282A"/>
    <w:rsid w:val="00E02F9B"/>
    <w:rsid w:val="00E06D83"/>
    <w:rsid w:val="00E07E14"/>
    <w:rsid w:val="00E14F94"/>
    <w:rsid w:val="00E17336"/>
    <w:rsid w:val="00E17D15"/>
    <w:rsid w:val="00E224B5"/>
    <w:rsid w:val="00E22B95"/>
    <w:rsid w:val="00E27A71"/>
    <w:rsid w:val="00E30331"/>
    <w:rsid w:val="00E30BB8"/>
    <w:rsid w:val="00E3145B"/>
    <w:rsid w:val="00E31F9C"/>
    <w:rsid w:val="00E35187"/>
    <w:rsid w:val="00E40488"/>
    <w:rsid w:val="00E50367"/>
    <w:rsid w:val="00E51ABA"/>
    <w:rsid w:val="00E524CB"/>
    <w:rsid w:val="00E53423"/>
    <w:rsid w:val="00E65456"/>
    <w:rsid w:val="00E65A91"/>
    <w:rsid w:val="00E66188"/>
    <w:rsid w:val="00E664FB"/>
    <w:rsid w:val="00E672F0"/>
    <w:rsid w:val="00E676CA"/>
    <w:rsid w:val="00E70373"/>
    <w:rsid w:val="00E70FF0"/>
    <w:rsid w:val="00E72E40"/>
    <w:rsid w:val="00E73665"/>
    <w:rsid w:val="00E73999"/>
    <w:rsid w:val="00E73BDC"/>
    <w:rsid w:val="00E73E9E"/>
    <w:rsid w:val="00E76854"/>
    <w:rsid w:val="00E80ECE"/>
    <w:rsid w:val="00E81660"/>
    <w:rsid w:val="00E854FE"/>
    <w:rsid w:val="00E906CC"/>
    <w:rsid w:val="00E91063"/>
    <w:rsid w:val="00E92456"/>
    <w:rsid w:val="00E939A0"/>
    <w:rsid w:val="00E97E4E"/>
    <w:rsid w:val="00EA1CC2"/>
    <w:rsid w:val="00EA2D76"/>
    <w:rsid w:val="00EA4644"/>
    <w:rsid w:val="00EA758A"/>
    <w:rsid w:val="00EB096F"/>
    <w:rsid w:val="00EB199F"/>
    <w:rsid w:val="00EB21A4"/>
    <w:rsid w:val="00EB27C4"/>
    <w:rsid w:val="00EB5387"/>
    <w:rsid w:val="00EB5C10"/>
    <w:rsid w:val="00EB7322"/>
    <w:rsid w:val="00EC0FE9"/>
    <w:rsid w:val="00EC1398"/>
    <w:rsid w:val="00EC198B"/>
    <w:rsid w:val="00EC3722"/>
    <w:rsid w:val="00EC426D"/>
    <w:rsid w:val="00EC571B"/>
    <w:rsid w:val="00EC57D7"/>
    <w:rsid w:val="00EC6385"/>
    <w:rsid w:val="00EC7547"/>
    <w:rsid w:val="00ED1DE9"/>
    <w:rsid w:val="00ED23D4"/>
    <w:rsid w:val="00ED5E0B"/>
    <w:rsid w:val="00EE37B6"/>
    <w:rsid w:val="00EE3C6F"/>
    <w:rsid w:val="00EF0F45"/>
    <w:rsid w:val="00EF7463"/>
    <w:rsid w:val="00EF7971"/>
    <w:rsid w:val="00F002EF"/>
    <w:rsid w:val="00F01EE9"/>
    <w:rsid w:val="00F04900"/>
    <w:rsid w:val="00F065A4"/>
    <w:rsid w:val="00F126B9"/>
    <w:rsid w:val="00F12715"/>
    <w:rsid w:val="00F144D5"/>
    <w:rsid w:val="00F146F0"/>
    <w:rsid w:val="00F15039"/>
    <w:rsid w:val="00F17285"/>
    <w:rsid w:val="00F20FF3"/>
    <w:rsid w:val="00F2190B"/>
    <w:rsid w:val="00F228B5"/>
    <w:rsid w:val="00F2389C"/>
    <w:rsid w:val="00F25C67"/>
    <w:rsid w:val="00F30254"/>
    <w:rsid w:val="00F30DFF"/>
    <w:rsid w:val="00F31A76"/>
    <w:rsid w:val="00F32B80"/>
    <w:rsid w:val="00F340EB"/>
    <w:rsid w:val="00F35285"/>
    <w:rsid w:val="00F43B9D"/>
    <w:rsid w:val="00F44D5E"/>
    <w:rsid w:val="00F47A52"/>
    <w:rsid w:val="00F50661"/>
    <w:rsid w:val="00F52A8D"/>
    <w:rsid w:val="00F534A6"/>
    <w:rsid w:val="00F53A35"/>
    <w:rsid w:val="00F55A3D"/>
    <w:rsid w:val="00F5744B"/>
    <w:rsid w:val="00F61209"/>
    <w:rsid w:val="00F6259E"/>
    <w:rsid w:val="00F65DD4"/>
    <w:rsid w:val="00F672B2"/>
    <w:rsid w:val="00F73BFB"/>
    <w:rsid w:val="00F81821"/>
    <w:rsid w:val="00F81CE2"/>
    <w:rsid w:val="00F83973"/>
    <w:rsid w:val="00F84386"/>
    <w:rsid w:val="00F8720A"/>
    <w:rsid w:val="00F87FA3"/>
    <w:rsid w:val="00F92BCD"/>
    <w:rsid w:val="00F93D8C"/>
    <w:rsid w:val="00FA0E7C"/>
    <w:rsid w:val="00FA3102"/>
    <w:rsid w:val="00FA4693"/>
    <w:rsid w:val="00FA48D4"/>
    <w:rsid w:val="00FA54FA"/>
    <w:rsid w:val="00FA6D39"/>
    <w:rsid w:val="00FA6E88"/>
    <w:rsid w:val="00FB1B94"/>
    <w:rsid w:val="00FB227E"/>
    <w:rsid w:val="00FB3D61"/>
    <w:rsid w:val="00FB44CE"/>
    <w:rsid w:val="00FB5009"/>
    <w:rsid w:val="00FB76AB"/>
    <w:rsid w:val="00FC7B16"/>
    <w:rsid w:val="00FD03FE"/>
    <w:rsid w:val="00FD126E"/>
    <w:rsid w:val="00FD3C36"/>
    <w:rsid w:val="00FD4D81"/>
    <w:rsid w:val="00FD6A9C"/>
    <w:rsid w:val="00FD727A"/>
    <w:rsid w:val="00FD7498"/>
    <w:rsid w:val="00FD7FB3"/>
    <w:rsid w:val="00FE0CA1"/>
    <w:rsid w:val="00FE2225"/>
    <w:rsid w:val="00FE4713"/>
    <w:rsid w:val="00FE5CD5"/>
    <w:rsid w:val="00FF1F44"/>
    <w:rsid w:val="00FF225E"/>
    <w:rsid w:val="00FF3166"/>
    <w:rsid w:val="00FF672C"/>
    <w:rsid w:val="00FF6CE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BE9C3B1"/>
  <w14:defaultImageDpi w14:val="330"/>
  <w15:docId w15:val="{E752B2AE-820B-46A6-B854-0B2430AC6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Intense Emphasis" w:uiPriority="21" w:qFormat="1"/>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B096F"/>
    <w:pPr>
      <w:spacing w:line="480" w:lineRule="auto"/>
    </w:pPr>
    <w:rPr>
      <w:sz w:val="24"/>
      <w:szCs w:val="24"/>
    </w:rPr>
  </w:style>
  <w:style w:type="paragraph" w:styleId="Heading1">
    <w:name w:val="heading 1"/>
    <w:basedOn w:val="Normal"/>
    <w:next w:val="Paragraph"/>
    <w:link w:val="Heading1Char"/>
    <w:qFormat/>
    <w:rsid w:val="00AE1ED4"/>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qFormat/>
    <w:rsid w:val="008D07FB"/>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qFormat/>
    <w:rsid w:val="00DF7EE2"/>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F43B9D"/>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qFormat/>
    <w:rsid w:val="0024692A"/>
    <w:pPr>
      <w:spacing w:after="120" w:line="360" w:lineRule="auto"/>
    </w:pPr>
    <w:rPr>
      <w:b/>
      <w:sz w:val="28"/>
    </w:rPr>
  </w:style>
  <w:style w:type="paragraph" w:customStyle="1" w:styleId="Authornames">
    <w:name w:val="Author names"/>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310E13"/>
    <w:pPr>
      <w:spacing w:before="360" w:after="300" w:line="360" w:lineRule="auto"/>
      <w:ind w:left="720" w:right="567"/>
    </w:pPr>
    <w:rPr>
      <w:sz w:val="22"/>
    </w:rPr>
  </w:style>
  <w:style w:type="paragraph" w:customStyle="1" w:styleId="Keywords">
    <w:name w:val="Keywords"/>
    <w:basedOn w:val="Normal"/>
    <w:next w:val="Paragraph"/>
    <w:qFormat/>
    <w:rsid w:val="00BB1270"/>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24"/>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qFormat/>
    <w:rsid w:val="001B7681"/>
    <w:pPr>
      <w:widowControl w:val="0"/>
      <w:spacing w:before="240"/>
    </w:pPr>
  </w:style>
  <w:style w:type="paragraph" w:customStyle="1" w:styleId="Newparagraph">
    <w:name w:val="New paragraph"/>
    <w:basedOn w:val="Normal"/>
    <w:qFormat/>
    <w:rsid w:val="00AE2F8D"/>
    <w:pPr>
      <w:ind w:firstLine="720"/>
    </w:pPr>
  </w:style>
  <w:style w:type="paragraph" w:styleId="NormalIndent">
    <w:name w:val="Normal Indent"/>
    <w:basedOn w:val="Normal"/>
    <w:rsid w:val="00526454"/>
    <w:pPr>
      <w:ind w:left="720"/>
    </w:pPr>
  </w:style>
  <w:style w:type="paragraph" w:customStyle="1" w:styleId="References">
    <w:name w:val="References"/>
    <w:basedOn w:val="Normal"/>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Heading2Char">
    <w:name w:val="Heading 2 Char"/>
    <w:basedOn w:val="DefaultParagraphFont"/>
    <w:link w:val="Heading2"/>
    <w:rsid w:val="008D07FB"/>
    <w:rPr>
      <w:rFonts w:cs="Arial"/>
      <w:b/>
      <w:bCs/>
      <w:i/>
      <w:iCs/>
      <w:sz w:val="24"/>
      <w:szCs w:val="28"/>
    </w:rPr>
  </w:style>
  <w:style w:type="character" w:customStyle="1" w:styleId="Heading1Char">
    <w:name w:val="Heading 1 Char"/>
    <w:basedOn w:val="DefaultParagraphFont"/>
    <w:link w:val="Heading1"/>
    <w:rsid w:val="00AE1ED4"/>
    <w:rPr>
      <w:rFonts w:cs="Arial"/>
      <w:b/>
      <w:bCs/>
      <w:kern w:val="32"/>
      <w:sz w:val="24"/>
      <w:szCs w:val="32"/>
    </w:rPr>
  </w:style>
  <w:style w:type="character" w:customStyle="1" w:styleId="Heading3Char">
    <w:name w:val="Heading 3 Char"/>
    <w:basedOn w:val="DefaultParagraphFont"/>
    <w:link w:val="Heading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8"/>
      </w:numPr>
      <w:spacing w:after="240"/>
      <w:contextualSpacing/>
    </w:pPr>
  </w:style>
  <w:style w:type="paragraph" w:styleId="FootnoteText">
    <w:name w:val="footnote text"/>
    <w:basedOn w:val="Normal"/>
    <w:link w:val="FootnoteTextChar"/>
    <w:autoRedefine/>
    <w:rsid w:val="006C19B2"/>
    <w:pPr>
      <w:ind w:left="284" w:hanging="284"/>
    </w:pPr>
    <w:rPr>
      <w:sz w:val="22"/>
      <w:szCs w:val="20"/>
    </w:rPr>
  </w:style>
  <w:style w:type="character" w:customStyle="1" w:styleId="FootnoteTextChar">
    <w:name w:val="Footnote Text Char"/>
    <w:basedOn w:val="DefaultParagraphFont"/>
    <w:link w:val="FootnoteText"/>
    <w:rsid w:val="006C19B2"/>
    <w:rPr>
      <w:sz w:val="22"/>
    </w:rPr>
  </w:style>
  <w:style w:type="character" w:styleId="FootnoteReference">
    <w:name w:val="footnote reference"/>
    <w:basedOn w:val="DefaultParagraphFont"/>
    <w:rsid w:val="00AF2C92"/>
    <w:rPr>
      <w:vertAlign w:val="superscript"/>
    </w:rPr>
  </w:style>
  <w:style w:type="paragraph" w:styleId="EndnoteText">
    <w:name w:val="endnote text"/>
    <w:basedOn w:val="Normal"/>
    <w:link w:val="EndnoteTextChar"/>
    <w:autoRedefine/>
    <w:rsid w:val="006C19B2"/>
    <w:pPr>
      <w:ind w:left="284" w:hanging="284"/>
    </w:pPr>
    <w:rPr>
      <w:sz w:val="22"/>
      <w:szCs w:val="20"/>
    </w:rPr>
  </w:style>
  <w:style w:type="character" w:customStyle="1" w:styleId="EndnoteTextChar">
    <w:name w:val="Endnote Text Char"/>
    <w:basedOn w:val="DefaultParagraphFont"/>
    <w:link w:val="EndnoteText"/>
    <w:rsid w:val="006C19B2"/>
    <w:rPr>
      <w:sz w:val="22"/>
    </w:rPr>
  </w:style>
  <w:style w:type="character" w:styleId="EndnoteReference">
    <w:name w:val="endnote reference"/>
    <w:basedOn w:val="DefaultParagraphFont"/>
    <w:rsid w:val="00EC571B"/>
    <w:rPr>
      <w:vertAlign w:val="superscript"/>
    </w:rPr>
  </w:style>
  <w:style w:type="character" w:customStyle="1" w:styleId="Heading4Char">
    <w:name w:val="Heading 4 Char"/>
    <w:basedOn w:val="DefaultParagraphFont"/>
    <w:link w:val="Heading4"/>
    <w:rsid w:val="00F43B9D"/>
    <w:rPr>
      <w:bCs/>
      <w:sz w:val="24"/>
      <w:szCs w:val="28"/>
    </w:rPr>
  </w:style>
  <w:style w:type="paragraph" w:styleId="Header">
    <w:name w:val="header"/>
    <w:basedOn w:val="Normal"/>
    <w:link w:val="HeaderChar"/>
    <w:rsid w:val="003F193A"/>
    <w:pPr>
      <w:tabs>
        <w:tab w:val="center" w:pos="4320"/>
        <w:tab w:val="right" w:pos="8640"/>
      </w:tabs>
      <w:spacing w:after="120" w:line="240" w:lineRule="auto"/>
      <w:contextualSpacing/>
    </w:pPr>
  </w:style>
  <w:style w:type="character" w:customStyle="1" w:styleId="HeaderChar">
    <w:name w:val="Header Char"/>
    <w:basedOn w:val="DefaultParagraphFont"/>
    <w:link w:val="Header"/>
    <w:rsid w:val="003F193A"/>
    <w:rPr>
      <w:rFonts w:eastAsia="Times New Roman"/>
      <w:sz w:val="24"/>
      <w:szCs w:val="24"/>
      <w:lang w:eastAsia="en-GB"/>
    </w:rPr>
  </w:style>
  <w:style w:type="paragraph" w:styleId="Footer">
    <w:name w:val="footer"/>
    <w:basedOn w:val="Normal"/>
    <w:link w:val="FooterChar"/>
    <w:uiPriority w:val="99"/>
    <w:rsid w:val="00AE6A21"/>
    <w:pPr>
      <w:tabs>
        <w:tab w:val="center" w:pos="4320"/>
        <w:tab w:val="right" w:pos="8640"/>
      </w:tabs>
      <w:spacing w:before="240" w:line="240" w:lineRule="auto"/>
      <w:contextualSpacing/>
    </w:pPr>
  </w:style>
  <w:style w:type="character" w:customStyle="1" w:styleId="FooterChar">
    <w:name w:val="Footer Char"/>
    <w:basedOn w:val="DefaultParagraphFont"/>
    <w:link w:val="Footer"/>
    <w:uiPriority w:val="99"/>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paragraph" w:styleId="Bibliography">
    <w:name w:val="Bibliography"/>
    <w:basedOn w:val="Normal"/>
    <w:next w:val="Normal"/>
    <w:unhideWhenUsed/>
    <w:rsid w:val="00C24B34"/>
  </w:style>
  <w:style w:type="paragraph" w:styleId="ListParagraph">
    <w:name w:val="List Paragraph"/>
    <w:basedOn w:val="Normal"/>
    <w:uiPriority w:val="34"/>
    <w:qFormat/>
    <w:rsid w:val="00C3117F"/>
    <w:pPr>
      <w:spacing w:after="160" w:line="259" w:lineRule="auto"/>
      <w:ind w:left="720"/>
      <w:contextualSpacing/>
    </w:pPr>
    <w:rPr>
      <w:rFonts w:asciiTheme="minorHAnsi" w:eastAsiaTheme="minorHAnsi" w:hAnsiTheme="minorHAnsi" w:cstheme="minorBidi"/>
      <w:sz w:val="22"/>
      <w:szCs w:val="22"/>
      <w:lang w:val="en-US" w:eastAsia="en-US"/>
    </w:rPr>
  </w:style>
  <w:style w:type="character" w:styleId="IntenseEmphasis">
    <w:name w:val="Intense Emphasis"/>
    <w:basedOn w:val="DefaultParagraphFont"/>
    <w:uiPriority w:val="21"/>
    <w:qFormat/>
    <w:rsid w:val="00C3117F"/>
    <w:rPr>
      <w:rFonts w:cs="Times New Roman"/>
      <w:b/>
      <w:bCs/>
      <w:i/>
      <w:iCs/>
      <w:color w:val="4F81BD"/>
    </w:rPr>
  </w:style>
  <w:style w:type="table" w:styleId="TableGrid">
    <w:name w:val="Table Grid"/>
    <w:basedOn w:val="TableNormal"/>
    <w:uiPriority w:val="39"/>
    <w:rsid w:val="00C3117F"/>
    <w:rPr>
      <w:rFonts w:asciiTheme="minorHAnsi" w:eastAsiaTheme="minorHAnsi" w:hAnsiTheme="minorHAnsi" w:cstheme="minorBidi"/>
      <w:sz w:val="22"/>
      <w:szCs w:val="28"/>
      <w:lang w:val="en-US" w:eastAsia="en-US" w:bidi="b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C3117F"/>
    <w:pPr>
      <w:widowControl w:val="0"/>
      <w:autoSpaceDE w:val="0"/>
      <w:autoSpaceDN w:val="0"/>
      <w:spacing w:line="240" w:lineRule="auto"/>
    </w:pPr>
    <w:rPr>
      <w:lang w:val="en-US" w:eastAsia="en-US"/>
    </w:rPr>
  </w:style>
  <w:style w:type="character" w:customStyle="1" w:styleId="BodyTextChar">
    <w:name w:val="Body Text Char"/>
    <w:basedOn w:val="DefaultParagraphFont"/>
    <w:link w:val="BodyText"/>
    <w:uiPriority w:val="1"/>
    <w:rsid w:val="00C3117F"/>
    <w:rPr>
      <w:sz w:val="24"/>
      <w:szCs w:val="24"/>
      <w:lang w:val="en-US" w:eastAsia="en-US"/>
    </w:rPr>
  </w:style>
  <w:style w:type="table" w:customStyle="1" w:styleId="TableGrid1">
    <w:name w:val="Table Grid1"/>
    <w:basedOn w:val="TableNormal"/>
    <w:next w:val="TableGrid"/>
    <w:uiPriority w:val="39"/>
    <w:rsid w:val="00C3117F"/>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C3117F"/>
    <w:rPr>
      <w:rFonts w:asciiTheme="minorHAnsi" w:eastAsiaTheme="minorHAnsi" w:hAnsiTheme="minorHAnsi" w:cstheme="minorBidi"/>
      <w:sz w:val="22"/>
      <w:szCs w:val="22"/>
      <w:lang w:val="en-US"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yperlink">
    <w:name w:val="Hyperlink"/>
    <w:basedOn w:val="DefaultParagraphFont"/>
    <w:unhideWhenUsed/>
    <w:rsid w:val="00186322"/>
    <w:rPr>
      <w:color w:val="0000FF" w:themeColor="hyperlink"/>
      <w:u w:val="single"/>
    </w:rPr>
  </w:style>
  <w:style w:type="character" w:customStyle="1" w:styleId="UnresolvedMention1">
    <w:name w:val="Unresolved Mention1"/>
    <w:basedOn w:val="DefaultParagraphFont"/>
    <w:uiPriority w:val="99"/>
    <w:semiHidden/>
    <w:unhideWhenUsed/>
    <w:rsid w:val="00186322"/>
    <w:rPr>
      <w:color w:val="605E5C"/>
      <w:shd w:val="clear" w:color="auto" w:fill="E1DFDD"/>
    </w:rPr>
  </w:style>
  <w:style w:type="character" w:styleId="PlaceholderText">
    <w:name w:val="Placeholder Text"/>
    <w:basedOn w:val="DefaultParagraphFont"/>
    <w:semiHidden/>
    <w:rsid w:val="00B3250B"/>
    <w:rPr>
      <w:color w:val="808080"/>
    </w:rPr>
  </w:style>
  <w:style w:type="character" w:customStyle="1" w:styleId="UnresolvedMention2">
    <w:name w:val="Unresolved Mention2"/>
    <w:basedOn w:val="DefaultParagraphFont"/>
    <w:uiPriority w:val="99"/>
    <w:semiHidden/>
    <w:unhideWhenUsed/>
    <w:rsid w:val="00B208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1135567054">
      <w:bodyDiv w:val="1"/>
      <w:marLeft w:val="0"/>
      <w:marRight w:val="0"/>
      <w:marTop w:val="0"/>
      <w:marBottom w:val="0"/>
      <w:divBdr>
        <w:top w:val="none" w:sz="0" w:space="0" w:color="auto"/>
        <w:left w:val="none" w:sz="0" w:space="0" w:color="auto"/>
        <w:bottom w:val="none" w:sz="0" w:space="0" w:color="auto"/>
        <w:right w:val="none" w:sz="0" w:space="0" w:color="auto"/>
      </w:divBdr>
    </w:div>
    <w:div w:id="1260329146">
      <w:bodyDiv w:val="1"/>
      <w:marLeft w:val="0"/>
      <w:marRight w:val="0"/>
      <w:marTop w:val="0"/>
      <w:marBottom w:val="0"/>
      <w:divBdr>
        <w:top w:val="none" w:sz="0" w:space="0" w:color="auto"/>
        <w:left w:val="none" w:sz="0" w:space="0" w:color="auto"/>
        <w:bottom w:val="none" w:sz="0" w:space="0" w:color="auto"/>
        <w:right w:val="none" w:sz="0" w:space="0" w:color="auto"/>
      </w:divBdr>
    </w:div>
    <w:div w:id="1541093288">
      <w:bodyDiv w:val="1"/>
      <w:marLeft w:val="0"/>
      <w:marRight w:val="0"/>
      <w:marTop w:val="0"/>
      <w:marBottom w:val="0"/>
      <w:divBdr>
        <w:top w:val="none" w:sz="0" w:space="0" w:color="auto"/>
        <w:left w:val="none" w:sz="0" w:space="0" w:color="auto"/>
        <w:bottom w:val="none" w:sz="0" w:space="0" w:color="auto"/>
        <w:right w:val="none" w:sz="0" w:space="0" w:color="auto"/>
      </w:divBdr>
    </w:div>
    <w:div w:id="1612276922">
      <w:bodyDiv w:val="1"/>
      <w:marLeft w:val="0"/>
      <w:marRight w:val="0"/>
      <w:marTop w:val="0"/>
      <w:marBottom w:val="0"/>
      <w:divBdr>
        <w:top w:val="none" w:sz="0" w:space="0" w:color="auto"/>
        <w:left w:val="none" w:sz="0" w:space="0" w:color="auto"/>
        <w:bottom w:val="none" w:sz="0" w:space="0" w:color="auto"/>
        <w:right w:val="none" w:sz="0" w:space="0" w:color="auto"/>
      </w:divBdr>
    </w:div>
    <w:div w:id="1811244409">
      <w:bodyDiv w:val="1"/>
      <w:marLeft w:val="0"/>
      <w:marRight w:val="0"/>
      <w:marTop w:val="0"/>
      <w:marBottom w:val="0"/>
      <w:divBdr>
        <w:top w:val="none" w:sz="0" w:space="0" w:color="auto"/>
        <w:left w:val="none" w:sz="0" w:space="0" w:color="auto"/>
        <w:bottom w:val="none" w:sz="0" w:space="0" w:color="auto"/>
        <w:right w:val="none" w:sz="0" w:space="0" w:color="auto"/>
      </w:divBdr>
    </w:div>
    <w:div w:id="1825781735">
      <w:bodyDiv w:val="1"/>
      <w:marLeft w:val="0"/>
      <w:marRight w:val="0"/>
      <w:marTop w:val="0"/>
      <w:marBottom w:val="0"/>
      <w:divBdr>
        <w:top w:val="none" w:sz="0" w:space="0" w:color="auto"/>
        <w:left w:val="none" w:sz="0" w:space="0" w:color="auto"/>
        <w:bottom w:val="none" w:sz="0" w:space="0" w:color="auto"/>
        <w:right w:val="none" w:sz="0" w:space="0" w:color="auto"/>
      </w:divBdr>
    </w:div>
    <w:div w:id="1876112044">
      <w:bodyDiv w:val="1"/>
      <w:marLeft w:val="0"/>
      <w:marRight w:val="0"/>
      <w:marTop w:val="0"/>
      <w:marBottom w:val="0"/>
      <w:divBdr>
        <w:top w:val="none" w:sz="0" w:space="0" w:color="auto"/>
        <w:left w:val="none" w:sz="0" w:space="0" w:color="auto"/>
        <w:bottom w:val="none" w:sz="0" w:space="0" w:color="auto"/>
        <w:right w:val="none" w:sz="0" w:space="0" w:color="auto"/>
      </w:divBdr>
    </w:div>
    <w:div w:id="20604008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header" Target="header2.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F:\Department%20(Office)\Teachers\Afrad%20sir\Pritom%20final\13.03.2021\TF_Template_Word_Windows_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n15</b:Tag>
    <b:SourceType>InternetSite</b:SourceType>
    <b:Guid>{C06C7522-12A1-48A3-A3E0-04AB69D2A1DA}</b:Guid>
    <b:Title>Madhupur Upazila</b:Title>
    <b:Year>2015</b:Year>
    <b:Author>
      <b:Author>
        <b:Corporate>Banglapedia</b:Corporate>
      </b:Author>
    </b:Author>
    <b:InternetSiteTitle>www.banglapedia.com</b:InternetSiteTitle>
    <b:URL>http://en.banglapedia.org/index.php?title=Madhupur_Upazila</b:URL>
    <b:YearAccessed>2020</b:YearAccessed>
    <b:MonthAccessed>December</b:MonthAccessed>
    <b:DayAccessed>24</b:DayAccessed>
    <b:RefOrder>1</b:RefOrder>
  </b:Source>
  <b:Source>
    <b:Tag>Isl132</b:Tag>
    <b:SourceType>JournalArticle</b:SourceType>
    <b:Guid>{1941669D-7A18-46F0-8764-C2710BDF6472}</b:Guid>
    <b:Author>
      <b:Author>
        <b:NameList>
          <b:Person>
            <b:Last>Islam</b:Last>
            <b:First>M.</b:First>
            <b:Middle>S.</b:Middle>
          </b:Person>
          <b:Person>
            <b:Last>Roy</b:Last>
            <b:First>S.</b:First>
          </b:Person>
          <b:Person>
            <b:Last>Khanom</b:Last>
            <b:First>S.</b:First>
          </b:Person>
          <b:Person>
            <b:Last>Islam</b:Last>
            <b:First>M.</b:First>
          </b:Person>
        </b:NameList>
      </b:Author>
    </b:Author>
    <b:Title>Deforestation and biodiversity degradation in Madhupur sal forest at Tangail region.</b:Title>
    <b:JournalName>Khulna University Studies</b:JournalName>
    <b:Year>2013</b:Year>
    <b:Pages>219-223</b:Pages>
    <b:Volume>11</b:Volume>
    <b:Issue>1&amp;2</b:Issue>
    <b:RefOrder>2</b:RefOrder>
  </b:Source>
  <b:Source>
    <b:Tag>Bat15</b:Tag>
    <b:SourceType>JournalArticle</b:SourceType>
    <b:Guid>{16649B52-C11F-4A25-85BC-BC52440CD758}</b:Guid>
    <b:Title>Salinity intrusion in interior coast of Bangladesh: challenges to agriculture in south-central coastal zone.</b:Title>
    <b:Year>2015</b:Year>
    <b:Author>
      <b:Author>
        <b:NameList>
          <b:Person>
            <b:Last>Baten</b:Last>
            <b:First>M.</b:First>
            <b:Middle>A.</b:Middle>
          </b:Person>
          <b:Person>
            <b:Last>Seal</b:Last>
            <b:First>L.</b:First>
          </b:Person>
          <b:Person>
            <b:Last>Lisa</b:Last>
            <b:First>K.</b:First>
            <b:Middle>S.</b:Middle>
          </b:Person>
        </b:NameList>
      </b:Author>
    </b:Author>
    <b:JournalName>American Journal of Climate Change</b:JournalName>
    <b:Pages>248-262</b:Pages>
    <b:Volume>4</b:Volume>
    <b:Issue>3</b:Issue>
    <b:DOI>http://dx.doi.org/10.4236/ajcc.2015.43020</b:DOI>
    <b:RefOrder>3</b:RefOrder>
  </b:Source>
  <b:Source>
    <b:Tag>Cla15</b:Tag>
    <b:SourceType>JournalArticle</b:SourceType>
    <b:Guid>{8AC27057-927F-4AFF-AB85-1F8D32DE641C}</b:Guid>
    <b:Author>
      <b:Author>
        <b:NameList>
          <b:Person>
            <b:Last>Clarke</b:Last>
            <b:First>D.</b:First>
          </b:Person>
          <b:Person>
            <b:Last>Williams</b:Last>
            <b:First>S.</b:First>
          </b:Person>
          <b:Person>
            <b:Last>Jahiruddin</b:Last>
            <b:First>M.</b:First>
          </b:Person>
          <b:Person>
            <b:Last>Parks</b:Last>
            <b:First>K.</b:First>
          </b:Person>
          <b:Person>
            <b:Last>Salehin</b:Last>
            <b:First>M.</b:First>
          </b:Person>
        </b:NameList>
      </b:Author>
    </b:Author>
    <b:Title>Projections of on-farm salinity in coastal Bangladesh</b:Title>
    <b:JournalName>Environmental Science: Processes &amp; Impacts</b:JournalName>
    <b:Year>2015</b:Year>
    <b:Pages>1127</b:Pages>
    <b:Volume>17</b:Volume>
    <b:Issue>6</b:Issue>
    <b:DOI>10.1039/c4em00682h</b:DOI>
    <b:RefOrder>4</b:RefOrder>
  </b:Source>
  <b:Source>
    <b:Tag>Haq06</b:Tag>
    <b:SourceType>JournalArticle</b:SourceType>
    <b:Guid>{2DE49B96-F1B4-456A-9A5F-B6B72496AA4A}</b:Guid>
    <b:Author>
      <b:Author>
        <b:NameList>
          <b:Person>
            <b:Last>Haque</b:Last>
            <b:First>S.</b:First>
            <b:Middle>A.</b:Middle>
          </b:Person>
        </b:NameList>
      </b:Author>
    </b:Author>
    <b:Title>Salinity problems and crop production in coastal regions of Bangladesh</b:Title>
    <b:JournalName>Pakistan Journal of Botany</b:JournalName>
    <b:Year>2006</b:Year>
    <b:Pages>1359-1365</b:Pages>
    <b:Volume>38</b:Volume>
    <b:Issue>5</b:Issue>
    <b:RefOrder>5</b:RefOrder>
  </b:Source>
  <b:Source>
    <b:Tag>Hab</b:Tag>
    <b:SourceType>BookSection</b:SourceType>
    <b:Guid>{96DB3083-FF9C-48CB-90EC-8FD498FA7984}</b:Guid>
    <b:Author>
      <b:Author>
        <b:NameList>
          <b:Person>
            <b:Last>Habiba</b:Last>
            <b:First>U.</b:First>
          </b:Person>
          <b:Person>
            <b:Last>Abedin</b:Last>
            <b:First>M.</b:First>
            <b:Middle>A.</b:Middle>
          </b:Person>
          <b:Person>
            <b:Last>Shaw</b:Last>
            <b:First>R.</b:First>
          </b:Person>
          <b:Person>
            <b:Last>Hassan</b:Last>
            <b:First>A.</b:First>
            <b:Middle>W. R.</b:Middle>
          </b:Person>
        </b:NameList>
      </b:Author>
    </b:Author>
    <b:Title>Salinity-induced livelihood stress in coastal region of Bangladesh</b:Title>
    <b:BookTitle>Water insecurity: A social dilemma</b:BookTitle>
    <b:Publisher>Emerald Group Publishing Limited.</b:Publisher>
    <b:Year>2014</b:Year>
    <b:RefOrder>6</b:RefOrder>
  </b:Source>
  <b:Source>
    <b:Tag>Rah11</b:Tag>
    <b:SourceType>JournalArticle</b:SourceType>
    <b:Guid>{025DCA94-813C-46CB-BA3F-8561C75E3053}</b:Guid>
    <b:Author>
      <b:Author>
        <b:NameList>
          <b:Person>
            <b:Last>Rahman</b:Last>
            <b:First>M.</b:First>
            <b:Middle>H.</b:Middle>
          </b:Person>
          <b:Person>
            <b:Last>Lund</b:Last>
            <b:First>T.</b:First>
          </b:Person>
          <b:Person>
            <b:Last>Bryceson</b:Last>
            <b:First>I.</b:First>
          </b:Person>
        </b:NameList>
      </b:Author>
    </b:Author>
    <b:Title>Salinity impacts on agro-biodiversity in three coastal, rural villages of Bangladesh</b:Title>
    <b:JournalName>Ocean &amp; Coastal Management</b:JournalName>
    <b:Year>2011</b:Year>
    <b:Pages>455-468</b:Pages>
    <b:Volume>54</b:Volume>
    <b:Issue>6</b:Issue>
    <b:RefOrder>7</b:RefOrder>
  </b:Source>
  <b:Source>
    <b:Tag>Set13</b:Tag>
    <b:SourceType>JournalArticle</b:SourceType>
    <b:Guid>{B241EB36-3A9F-439A-8068-632B1F25F905}</b:Guid>
    <b:Author>
      <b:Author>
        <b:NameList>
          <b:Person>
            <b:Last>Setia</b:Last>
            <b:First>R.</b:First>
          </b:Person>
          <b:Person>
            <b:Last>Gottschalk</b:Last>
            <b:First>P.</b:First>
          </b:Person>
          <b:Person>
            <b:Last>Smith</b:Last>
            <b:First>P.</b:First>
          </b:Person>
          <b:Person>
            <b:Last>Marschner</b:Last>
            <b:First>P.</b:First>
          </b:Person>
          <b:Person>
            <b:Last>Baldock</b:Last>
            <b:First>J.</b:First>
          </b:Person>
          <b:Person>
            <b:Last>Setia</b:Last>
            <b:First>D.</b:First>
          </b:Person>
          <b:Person>
            <b:Last>Smith</b:Last>
            <b:First>J.</b:First>
          </b:Person>
        </b:NameList>
      </b:Author>
    </b:Author>
    <b:Title>Soil salinity decreases global soil organic carbon stocks</b:Title>
    <b:Year>2013</b:Year>
    <b:Pages>267-272</b:Pages>
    <b:JournalName>Science of The Total Environment</b:JournalName>
    <b:Volume>465</b:Volume>
    <b:RefOrder>8</b:RefOrder>
  </b:Source>
  <b:Source>
    <b:Tag>AlM14</b:Tag>
    <b:SourceType>JournalArticle</b:SourceType>
    <b:Guid>{4524812B-34DA-40AF-B8FE-82A28373BACA}</b:Guid>
    <b:Author>
      <b:Author>
        <b:NameList>
          <b:Person>
            <b:Last>Al Mamun</b:Last>
            <b:First>M.</b:First>
            <b:Middle>A.</b:Middle>
          </b:Person>
          <b:Person>
            <b:Last>Raquib</b:Last>
            <b:First>M.</b:First>
          </b:Person>
          <b:Person>
            <b:Last>Tania</b:Last>
            <b:First>T.</b:First>
            <b:Middle>C.</b:Middle>
          </b:Person>
          <b:Person>
            <b:Last>Rahman</b:Last>
            <b:First>S.</b:First>
            <b:Middle>M. K</b:Middle>
          </b:Person>
        </b:NameList>
      </b:Author>
    </b:Author>
    <b:Title>Salt Industry of Bangladesh: A Study in the Cox’s Bazar</b:Title>
    <b:JournalName>Banglavision</b:JournalName>
    <b:Year>2014</b:Year>
    <b:Pages>7-17</b:Pages>
    <b:Volume>14</b:Volume>
    <b:RefOrder>9</b:RefOrder>
  </b:Source>
  <b:Source>
    <b:Tag>Cho11</b:Tag>
    <b:SourceType>JournalArticle</b:SourceType>
    <b:Guid>{2216C668-783D-40E7-8580-DBE8EB8DAE87}</b:Guid>
    <b:Author>
      <b:Author>
        <b:NameList>
          <b:Person>
            <b:Last>Chowdhury</b:Last>
            <b:First>M.</b:First>
            <b:Middle>A.</b:Middle>
          </b:Person>
          <b:Person>
            <b:Last>Khairun</b:Last>
            <b:First>Y.</b:First>
          </b:Person>
          <b:Person>
            <b:Last>Salequzzaman</b:Last>
            <b:First>M.</b:First>
          </b:Person>
          <b:Person>
            <b:Last>Rahman</b:Last>
            <b:First>M.</b:First>
            <b:Middle>M.</b:Middle>
          </b:Person>
        </b:NameList>
      </b:Author>
    </b:Author>
    <b:Title>Effect of combined shrimp and rice farming on water and soil quality in Bangladesh</b:Title>
    <b:JournalName>Aquaculture International</b:JournalName>
    <b:Year>2011</b:Year>
    <b:Pages>1193-1206</b:Pages>
    <b:Volume>19</b:Volume>
    <b:Issue>6</b:Issue>
    <b:RefOrder>10</b:RefOrder>
  </b:Source>
  <b:Source>
    <b:Tag>Das14</b:Tag>
    <b:SourceType>Book</b:SourceType>
    <b:Guid>{5D77B7E3-0711-423A-A59B-0CD46328F2FB}</b:Guid>
    <b:Author>
      <b:Author>
        <b:NameList>
          <b:Person>
            <b:Last>Dasgupta</b:Last>
            <b:First>S.</b:First>
          </b:Person>
          <b:Person>
            <b:Last>Hossain</b:Last>
            <b:First>M.</b:First>
            <b:Middle>M.</b:Middle>
          </b:Person>
          <b:Person>
            <b:Last>Huq</b:Last>
            <b:First>M.</b:First>
          </b:Person>
          <b:Person>
            <b:Last>Wheeler</b:Last>
            <b:First>D.</b:First>
          </b:Person>
        </b:NameList>
      </b:Author>
    </b:Author>
    <b:Title>Climate change, soil salinity, and the economics of high-yield rice production in coastal Bangladesh</b:Title>
    <b:Year>2014</b:Year>
    <b:Publisher>The World Bank.</b:Publisher>
    <b:RefOrder>11</b:RefOrder>
  </b:Source>
  <b:Source>
    <b:Tag>Hos12</b:Tag>
    <b:SourceType>BookSection</b:SourceType>
    <b:Guid>{A9189037-FBB4-47F7-BBAD-9B779E910AF6}</b:Guid>
    <b:Title>Climate change and its impacts on the livelihoods of the vulnerable people in the southwestern coastal zone in Bangladesh</b:Title>
    <b:Year>2012</b:Year>
    <b:City>Berlin, Heidelberg</b:City>
    <b:Publisher> Springer </b:Publisher>
    <b:Author>
      <b:Author>
        <b:NameList>
          <b:Person>
            <b:Last>Hossain</b:Last>
            <b:First>M.</b:First>
            <b:Middle>A.</b:Middle>
          </b:Person>
          <b:Person>
            <b:Last>Reza</b:Last>
            <b:First>M.</b:First>
            <b:Middle>I.</b:Middle>
          </b:Person>
          <b:Person>
            <b:Last>Rahman</b:Last>
            <b:First>S.</b:First>
          </b:Person>
          <b:Person>
            <b:Last>Kayes</b:Last>
            <b:First>I.</b:First>
          </b:Person>
        </b:NameList>
      </b:Author>
    </b:Author>
    <b:BookTitle>Climate change and the sustainable use of water resources</b:BookTitle>
    <b:Pages>237-259</b:Pages>
    <b:RefOrder>12</b:RefOrder>
  </b:Source>
  <b:Source>
    <b:Tag>Isl20</b:Tag>
    <b:SourceType>JournalArticle</b:SourceType>
    <b:Guid>{472D81BB-36B5-4D28-8549-FADF6E0A23BB}</b:Guid>
    <b:Author>
      <b:Author>
        <b:NameList>
          <b:Person>
            <b:Last>Islam</b:Last>
            <b:First>M.</b:First>
            <b:Middle>A.</b:Middle>
          </b:Person>
          <b:Person>
            <b:Last>Warwick</b:Last>
            <b:First>N.</b:First>
          </b:Person>
          <b:Person>
            <b:Last>Koech</b:Last>
            <b:First>R.</b:First>
          </b:Person>
          <b:Person>
            <b:Last>Amin</b:Last>
            <b:First>M.</b:First>
            <b:Middle>N.</b:Middle>
          </b:Person>
          <b:Person>
            <b:Last>de Bruyn</b:Last>
            <b:First>L.</b:First>
            <b:Middle>L.</b:Middle>
          </b:Person>
        </b:NameList>
      </b:Author>
    </b:Author>
    <b:Title>The importance of farmers' perceptions of salinity and adaptation strategies for ensuring food security: Evidence from the coastal rice growing areas of Bangladesh</b:Title>
    <b:Year>2020</b:Year>
    <b:Pages>138674</b:Pages>
    <b:JournalName>Science of The Total Environment</b:JournalName>
    <b:Volume>727</b:Volume>
    <b:DOI>https://doi.org/10.1016/j.scitotenv.2020.138674</b:DOI>
    <b:RefOrder>13</b:RefOrder>
  </b:Source>
  <b:Source>
    <b:Tag>Hos18</b:Tag>
    <b:SourceType>JournalArticle</b:SourceType>
    <b:Guid>{3A3E0E17-08FB-4FA0-861D-16E184B39C47}</b:Guid>
    <b:Author>
      <b:Author>
        <b:NameList>
          <b:Person>
            <b:Last>Hossain</b:Last>
            <b:First>P.</b:First>
            <b:Middle>R.</b:Middle>
          </b:Person>
          <b:Person>
            <b:Last>Ludwig</b:Last>
            <b:First>F.</b:First>
          </b:Person>
          <b:Person>
            <b:Last>Leemans</b:Last>
            <b:First>R.</b:First>
          </b:Person>
        </b:NameList>
      </b:Author>
    </b:Author>
    <b:Title>Adaptation pathways to cope with salinization in south-west coastal region of Bangladesh</b:Title>
    <b:JournalName>Ecology and Society</b:JournalName>
    <b:Year>2018</b:Year>
    <b:Pages>27</b:Pages>
    <b:Volume>23</b:Volume>
    <b:Issue>3</b:Issue>
    <b:DOI>https://doi.org/10.5751/ES-10215-230327</b:DOI>
    <b:RefOrder>14</b:RefOrder>
  </b:Source>
  <b:Source>
    <b:Tag>Haq061</b:Tag>
    <b:SourceType>JournalArticle</b:SourceType>
    <b:Guid>{CC02FCD7-FBAB-475F-8349-D825FF3E644E}</b:Guid>
    <b:Author>
      <b:Author>
        <b:NameList>
          <b:Person>
            <b:Last>Haque</b:Last>
            <b:First>S.</b:First>
            <b:Middle>A.</b:Middle>
          </b:Person>
        </b:NameList>
      </b:Author>
    </b:Author>
    <b:Title>Salinity problems and crop production in coastal regions of Bangladesh</b:Title>
    <b:JournalName>Pakistan Journal of Botany</b:JournalName>
    <b:Year>2006</b:Year>
    <b:Pages>1359-1365</b:Pages>
    <b:Volume>38</b:Volume>
    <b:Issue>5</b:Issue>
    <b:RefOrder>15</b:RefOrder>
  </b:Source>
  <b:Source>
    <b:Tag>Kha16</b:Tag>
    <b:SourceType>JournalArticle</b:SourceType>
    <b:Guid>{956209A9-88C8-4FA6-A154-DE0159F73FC6}</b:Guid>
    <b:Author>
      <b:Author>
        <b:NameList>
          <b:Person>
            <b:Last>Khanom</b:Last>
            <b:First>T.</b:First>
          </b:Person>
        </b:NameList>
      </b:Author>
    </b:Author>
    <b:Title>Effect of salinity on food security in the context of interior coast of Bangladesh</b:Title>
    <b:JournalName>Ocean &amp; Coastal Management</b:JournalName>
    <b:Year>2016</b:Year>
    <b:Pages>205-212</b:Pages>
    <b:Volume>130</b:Volume>
    <b:DOI>10.1016/j.ocecoaman.2016.06.013</b:DOI>
    <b:RefOrder>16</b:RefOrder>
  </b:Source>
  <b:Source>
    <b:Tag>Sha11</b:Tag>
    <b:SourceType>JournalArticle</b:SourceType>
    <b:Guid>{ED715248-D766-47E0-827B-71DBB1D13117}</b:Guid>
    <b:Author>
      <b:Author>
        <b:NameList>
          <b:Person>
            <b:Last>Shahid</b:Last>
            <b:First>S.</b:First>
          </b:Person>
        </b:NameList>
      </b:Author>
    </b:Author>
    <b:Title>Impact of climate change on irrigation water demand of dry season Boro rice in northwest Bangladesh</b:Title>
    <b:JournalName>Climatic change</b:JournalName>
    <b:Year>2011</b:Year>
    <b:Pages>433-453</b:Pages>
    <b:Volume>105</b:Volume>
    <b:DOI>http://dx.doi.org/10.1007/s10584-010-9895-5</b:DOI>
    <b:RefOrder>17</b:RefOrder>
  </b:Source>
  <b:Source>
    <b:Tag>Yad09</b:Tag>
    <b:SourceType>JournalArticle</b:SourceType>
    <b:Guid>{A582D6DB-3CEE-4EFA-A3F9-35A046B1DFAD}</b:Guid>
    <b:Author>
      <b:Author>
        <b:NameList>
          <b:Person>
            <b:Last>Yadav</b:Last>
            <b:First>J.</b:First>
            <b:Middle>S. P.</b:Middle>
          </b:Person>
          <b:Person>
            <b:Last>Sen</b:Last>
            <b:First>H.</b:First>
            <b:Middle>S.</b:Middle>
          </b:Person>
          <b:Person>
            <b:Last>Bandyopadhyay</b:Last>
            <b:First>B.</b:First>
            <b:Middle>K.</b:Middle>
          </b:Person>
        </b:NameList>
      </b:Author>
    </b:Author>
    <b:Title>Coastal soils-management for higher agricultural productivity and livelihood security with special reference to India</b:Title>
    <b:JournalName>Journal of Soil Salinity &amp; Water Quality</b:JournalName>
    <b:Year>2009</b:Year>
    <b:Pages>1-13</b:Pages>
    <b:Volume>1</b:Volume>
    <b:Issue>(1-2)</b:Issue>
    <b:RefOrder>18</b:RefOrder>
  </b:Source>
  <b:Source>
    <b:Tag>Joh16</b:Tag>
    <b:SourceType>JournalArticle</b:SourceType>
    <b:Guid>{BC89F8D9-358B-4E9E-9BF0-797AE447FF8F}</b:Guid>
    <b:Author>
      <b:Author>
        <b:NameList>
          <b:Person>
            <b:Last>Johnson</b:Last>
            <b:First>F.</b:First>
            <b:Middle>A.</b:Middle>
          </b:Person>
          <b:Person>
            <b:Last>Hutton</b:Last>
            <b:First>C.</b:First>
            <b:Middle>W.</b:Middle>
          </b:Person>
          <b:Person>
            <b:Last>Hornby</b:Last>
            <b:First>D.</b:First>
          </b:Person>
          <b:Person>
            <b:Last>Lázár</b:Last>
            <b:First>A.</b:First>
            <b:Middle>N.</b:Middle>
          </b:Person>
          <b:Person>
            <b:Last>Mukhopadhyay</b:Last>
            <b:First>A.</b:First>
          </b:Person>
        </b:NameList>
      </b:Author>
    </b:Author>
    <b:Title>Is shrimp farming a successful adaptation to salinity intrusion? A geospatial associative analysis of poverty in the populous Ganges–Brahmaputra–Meghna Delta of Bangladesh</b:Title>
    <b:JournalName>Sustainability Science</b:JournalName>
    <b:Year>2016</b:Year>
    <b:Pages>423-439</b:Pages>
    <b:Volume>11</b:Volume>
    <b:DOI>10.1007/s11625-016-0356-6</b:DOI>
    <b:RefOrder>19</b:RefOrder>
  </b:Source>
  <b:Source>
    <b:Tag>Udd14</b:Tag>
    <b:SourceType>JournalArticle</b:SourceType>
    <b:Guid>{1450ECD9-E6F7-4E58-9B13-61214CE3CBF1}</b:Guid>
    <b:Author>
      <b:Author>
        <b:NameList>
          <b:Person>
            <b:Last>Uddin</b:Last>
            <b:First>M.</b:First>
            <b:Middle>N.</b:Middle>
          </b:Person>
          <b:Person>
            <b:Last>Bokelmann</b:Last>
            <b:First>W.</b:First>
          </b:Person>
          <b:Person>
            <b:Last>Entsminger</b:Last>
            <b:First>J.</b:First>
            <b:Middle>S.</b:Middle>
          </b:Person>
        </b:NameList>
      </b:Author>
    </b:Author>
    <b:Title>Factors affecting farmers’ adaptation strategies to environmental degradation and climate change effects: A farm level study in Bangladesh</b:Title>
    <b:JournalName>Climate</b:JournalName>
    <b:Year>2014</b:Year>
    <b:Pages>223-241</b:Pages>
    <b:Volume>2</b:Volume>
    <b:DOI>10.3390/cli2040223</b:DOI>
    <b:RefOrder>20</b:RefOrder>
  </b:Source>
  <b:Source>
    <b:Tag>Mah14</b:Tag>
    <b:SourceType>JournalArticle</b:SourceType>
    <b:Guid>{1867756A-54EC-485E-AB01-2E6606B33633}</b:Guid>
    <b:Author>
      <b:Author>
        <b:NameList>
          <b:Person>
            <b:Last>Mahmuduzzaman</b:Last>
            <b:First>M.</b:First>
          </b:Person>
          <b:Person>
            <b:Last>Ahmed</b:Last>
            <b:First>Z.</b:First>
            <b:Middle>U.</b:Middle>
          </b:Person>
          <b:Person>
            <b:Last>Nuruzzaman</b:Last>
            <b:First>A.</b:First>
            <b:Middle>K. M.</b:Middle>
          </b:Person>
          <b:Person>
            <b:Last>Ahmed</b:Last>
            <b:First>F.</b:First>
            <b:Middle>R. S.</b:Middle>
          </b:Person>
        </b:NameList>
      </b:Author>
    </b:Author>
    <b:Title>Causes of salinity intrusion in coastal belt of Bangladesh</b:Title>
    <b:JournalName>International Journal of Plant Research</b:JournalName>
    <b:Year>2014</b:Year>
    <b:Pages>8-13</b:Pages>
    <b:Volume>4</b:Volume>
    <b:Issue>4A</b:Issue>
    <b:DOI>10.5923/s.plant.201401.02</b:DOI>
    <b:RefOrder>21</b:RefOrder>
  </b:Source>
  <b:Source>
    <b:Tag>Ras13</b:Tag>
    <b:SourceType>JournalArticle</b:SourceType>
    <b:Guid>{0D0A0800-E7B4-4FA5-8F05-6202F8C8C3D6}</b:Guid>
    <b:Author>
      <b:Author>
        <b:NameList>
          <b:Person>
            <b:Last>Rasel</b:Last>
            <b:First>H.</b:First>
            <b:Middle>M.</b:Middle>
          </b:Person>
          <b:Person>
            <b:Last>Hasan</b:Last>
            <b:First>M.</b:First>
            <b:Middle>R.</b:Middle>
          </b:Person>
          <b:Person>
            <b:Last>Ahmed</b:Last>
            <b:First>B.</b:First>
          </b:Person>
          <b:Person>
            <b:Last>Miah</b:Last>
            <b:First>M.</b:First>
            <b:Middle>S. U.</b:Middle>
          </b:Person>
        </b:NameList>
      </b:Author>
    </b:Author>
    <b:Title>Investigation of soil and water salinity, its effect on crop production and adaptation strategy</b:Title>
    <b:JournalName>International journal of water resources and Environmental Engineering</b:JournalName>
    <b:Year>2013</b:Year>
    <b:Pages>475-481</b:Pages>
    <b:Volume>5</b:Volume>
    <b:Issue>8</b:Issue>
    <b:DOI>10.5897/IJWREE2013.0400</b:DOI>
    <b:RefOrder>22</b:RefOrder>
  </b:Source>
  <b:Source>
    <b:Tag>Kab16</b:Tag>
    <b:SourceType>JournalArticle</b:SourceType>
    <b:Guid>{AA8F34EE-65BF-49EA-AA43-880F0C7A8FAF}</b:Guid>
    <b:Author>
      <b:Author>
        <b:NameList>
          <b:Person>
            <b:Last>Kabir</b:Last>
            <b:First>M.</b:First>
            <b:Middle>J.</b:Middle>
          </b:Person>
          <b:Person>
            <b:Last>Cramb</b:Last>
            <b:First>R.</b:First>
          </b:Person>
          <b:Person>
            <b:Last>Alauddin</b:Last>
            <b:First>M.</b:First>
          </b:Person>
          <b:Person>
            <b:Last>Roth</b:Last>
            <b:First>C.</b:First>
          </b:Person>
        </b:NameList>
      </b:Author>
    </b:Author>
    <b:Title>Farming adaptation to environmental change in coastal Bangladesh: shrimp culture versus crop diversification</b:Title>
    <b:JournalName>Environment, Development and Sustainability</b:JournalName>
    <b:Year>2016</b:Year>
    <b:Pages>1195-1216</b:Pages>
    <b:Volume>18</b:Volume>
    <b:DOI>10.1007/s10668-015-9697-z</b:DOI>
    <b:RefOrder>23</b:RefOrder>
  </b:Source>
  <b:Source>
    <b:Tag>NLe08</b:Tag>
    <b:SourceType>Report</b:SourceType>
    <b:Guid>{11E65E2A-DFF5-49DC-9C2A-DB03CD87658F}</b:Guid>
    <b:Author>
      <b:Author>
        <b:NameList>
          <b:Person>
            <b:Last>Leary</b:Last>
            <b:First>N</b:First>
          </b:Person>
        </b:NameList>
      </b:Author>
    </b:Author>
    <b:Title>Assessment of impacts and adaptation of climate change</b:Title>
    <b:Year>2008</b:Year>
    <b:City>Washington DC, USA</b:City>
    <b:ThesisType>Summary of the Final Report of AIACC Project</b:ThesisType>
    <b:RefOrder>24</b:RefOrder>
  </b:Source>
  <b:Source>
    <b:Tag>McD12</b:Tag>
    <b:SourceType>JournalArticle</b:SourceType>
    <b:Guid>{38055FEB-60EB-4EB4-ADAC-EEE279A7BE1D}</b:Guid>
    <b:Author>
      <b:Author>
        <b:NameList>
          <b:Person>
            <b:Last>McDowell</b:Last>
            <b:First>J.</b:First>
            <b:Middle>Z.</b:Middle>
          </b:Person>
          <b:Person>
            <b:Last>Hess</b:Last>
            <b:First>J.</b:First>
            <b:Middle>J.</b:Middle>
          </b:Person>
        </b:NameList>
      </b:Author>
    </b:Author>
    <b:Title>Accessing adaptation: Multiple stressors on livelihoods in the Bolivian highlands under a changing climate</b:Title>
    <b:JournalName>Global Environmental Change</b:JournalName>
    <b:Year>2012</b:Year>
    <b:Pages>342-352</b:Pages>
    <b:Volume>22</b:Volume>
    <b:Issue>2</b:Issue>
    <b:RefOrder>25</b:RefOrder>
  </b:Source>
  <b:Source>
    <b:Tag>Ami11</b:Tag>
    <b:SourceType>JournalArticle</b:SourceType>
    <b:Guid>{32744A3A-2B64-4ED1-BEFF-93358CD0970A}</b:Guid>
    <b:Author>
      <b:Author>
        <b:NameList>
          <b:Person>
            <b:Last>Amin</b:Last>
            <b:First>M.</b:First>
            <b:Middle>N.</b:Middle>
          </b:Person>
          <b:Person>
            <b:Last>Mahabub-Ur-Rahman</b:Last>
            <b:First>A.</b:First>
            <b:Middle>A.</b:Middle>
          </b:Person>
          <b:Person>
            <b:Last>Baten</b:Last>
            <b:First>M.</b:First>
            <b:Middle>A.</b:Middle>
          </b:Person>
        </b:NameList>
      </b:Author>
    </b:Author>
    <b:Title>External cost induced vulnerabilities from the impact of climate change: A community perception.</b:Title>
    <b:JournalName>Journal of Agroforestry and Environment</b:JournalName>
    <b:Year>2011</b:Year>
    <b:Pages>7-10</b:Pages>
    <b:Volume>5</b:Volume>
    <b:RefOrder>26</b:RefOrder>
  </b:Source>
  <b:Source>
    <b:Tag>Jod16</b:Tag>
    <b:SourceType>JournalArticle</b:SourceType>
    <b:Guid>{AFE13BD6-7810-4D99-A698-FD042870765B}</b:Guid>
    <b:Author>
      <b:Author>
        <b:NameList>
          <b:Person>
            <b:Last>Jodder</b:Last>
            <b:First>R.</b:First>
          </b:Person>
          <b:Person>
            <b:Last>Asadul Haque</b:Last>
            <b:First>M.</b:First>
          </b:Person>
          <b:Person>
            <b:Last>Kumar</b:Last>
            <b:First>T.</b:First>
          </b:Person>
          <b:Person>
            <b:Last>Jahiruddin</b:Last>
            <b:First>M.</b:First>
          </b:Person>
          <b:Person>
            <b:Last>Zulfikar Rahman</b:Last>
            <b:First>M.</b:First>
          </b:Person>
          <b:Person>
            <b:Last>Clarke</b:Last>
            <b:First>D.</b:First>
          </b:Person>
        </b:NameList>
      </b:Author>
    </b:Author>
    <b:Title>Climate change effects and adaptation measures for crop production in south west coast of Bangladesh.</b:Title>
    <b:JournalName>Research in Argriculture, Livestock and Fisheries</b:JournalName>
    <b:Year>2016</b:Year>
    <b:Pages>369-378</b:Pages>
    <b:Volume>3</b:Volume>
    <b:Issue>3</b:Issue>
    <b:RefOrder>27</b:RefOrder>
  </b:Source>
  <b:Source>
    <b:Tag>Rab13</b:Tag>
    <b:SourceType>JournalArticle</b:SourceType>
    <b:Guid>{E6C47935-A1F0-4387-9586-4ED2BBD6E8BE}</b:Guid>
    <b:Author>
      <b:Author>
        <b:NameList>
          <b:Person>
            <b:Last>Rabbani</b:Last>
            <b:First>G.</b:First>
          </b:Person>
          <b:Person>
            <b:Last>Rahman</b:Last>
            <b:First>A.</b:First>
          </b:Person>
          <b:Person>
            <b:Last>Mainuddin</b:Last>
            <b:First>K.</b:First>
          </b:Person>
        </b:NameList>
      </b:Author>
    </b:Author>
    <b:Title>Salinity-induced loss and damage to farming households in coastal Bangladesh</b:Title>
    <b:JournalName>International Journal of Global Warming</b:JournalName>
    <b:Year>2013</b:Year>
    <b:Pages>400-415</b:Pages>
    <b:Volume>5</b:Volume>
    <b:Issue>4</b:Issue>
    <b:RefOrder>28</b:RefOrder>
  </b:Source>
  <b:Source>
    <b:Tag>Acq11</b:Tag>
    <b:SourceType>JournalArticle</b:SourceType>
    <b:Guid>{46B681CD-E40C-459A-A47C-5449F84C72AF}</b:Guid>
    <b:Author>
      <b:Author>
        <b:NameList>
          <b:Person>
            <b:Last>Acquah</b:Last>
            <b:First>H.</b:First>
            <b:Middle>D.</b:Middle>
          </b:Person>
        </b:NameList>
      </b:Author>
    </b:Author>
    <b:Title>Farmers’ perception and adaptation to climate change effects: A willingness to pay</b:Title>
    <b:JournalName>African Journal of Sustainable Development</b:JournalName>
    <b:Year>2011</b:Year>
    <b:Pages>150-161</b:Pages>
    <b:Volume>13</b:Volume>
    <b:RefOrder>29</b:RefOrder>
  </b:Source>
  <b:Source>
    <b:Tag>Qua12</b:Tag>
    <b:SourceType>JournalArticle</b:SourceType>
    <b:Guid>{BD7F8CDB-0809-4919-B8C9-08B48FD0CFCA}</b:Guid>
    <b:Author>
      <b:Author>
        <b:NameList>
          <b:Person>
            <b:Last>Quayum</b:Last>
            <b:First>M.A.</b:First>
          </b:Person>
          <b:Person>
            <b:Last>Ali</b:Last>
            <b:First>A.M.</b:First>
          </b:Person>
        </b:NameList>
      </b:Author>
    </b:Author>
    <b:Title>Adoption and diffusion of power tiller in Bangladesh</b:Title>
    <b:JournalName>Bangladesh Journal of Agricultural Research</b:JournalName>
    <b:Year>2012</b:Year>
    <b:Pages>307-325</b:Pages>
    <b:Volume>37</b:Volume>
    <b:RefOrder>30</b:RefOrder>
  </b:Source>
  <b:Source>
    <b:Tag>Der09</b:Tag>
    <b:SourceType>JournalArticle</b:SourceType>
    <b:Guid>{EA1F592B-DA4C-4CDA-B07D-A365D4428483}</b:Guid>
    <b:Title>Determinants of farmers’ choice of adaptation methods to climate change in the Nile Basin of Ethiopia</b:Title>
    <b:JournalName>Global environmental change</b:JournalName>
    <b:Year>2009</b:Year>
    <b:Pages>248-255</b:Pages>
    <b:Author>
      <b:Author>
        <b:NameList>
          <b:Person>
            <b:Last>Deressa</b:Last>
            <b:First>T.</b:First>
            <b:Middle>T.</b:Middle>
          </b:Person>
          <b:Person>
            <b:Last>Hassan</b:Last>
            <b:First>R.</b:First>
            <b:Middle>M.</b:Middle>
          </b:Person>
          <b:Person>
            <b:Last>Ringler</b:Last>
            <b:First>C.</b:First>
          </b:Person>
          <b:Person>
            <b:Last>Alemu</b:Last>
            <b:First>T.</b:First>
          </b:Person>
          <b:Person>
            <b:Last>Yesuf</b:Last>
            <b:First>M.</b:First>
          </b:Person>
        </b:NameList>
      </b:Author>
    </b:Author>
    <b:Volume>19</b:Volume>
    <b:Issue>2</b:Issue>
    <b:RefOrder>31</b:RefOrder>
  </b:Source>
  <b:Source>
    <b:Tag>DAE16</b:Tag>
    <b:SourceType>Book</b:SourceType>
    <b:Guid>{E7E66E28-FF3B-433D-8A34-50B6F9DD8783}</b:Guid>
    <b:Title>Agricultural Extension Manual</b:Title>
    <b:Year>2016</b:Year>
    <b:Pages>8</b:Pages>
    <b:Author>
      <b:Author>
        <b:Corporate>DAE</b:Corporate>
      </b:Author>
    </b:Author>
    <b:City>Dhaka</b:City>
    <b:Publisher>Department of Agricultural Extensiion</b:Publisher>
    <b:RefOrder>32</b:RefOrder>
  </b:Source>
  <b:Source>
    <b:Tag>BBS18</b:Tag>
    <b:SourceType>Book</b:SourceType>
    <b:Guid>{30506369-7729-4615-9860-4FBD47C22F2D}</b:Guid>
    <b:Title>Yearbook of agricultural statistics in Bangladesh</b:Title>
    <b:Year>2018</b:Year>
    <b:Author>
      <b:Author>
        <b:NameList>
          <b:Person>
            <b:Last>BBS</b:Last>
          </b:Person>
        </b:NameList>
      </b:Author>
    </b:Author>
    <b:City>Dhaka</b:City>
    <b:Publisher>Ministry of Planning, Government of the People’s Republic of Bangladesh</b:Publisher>
    <b:RefOrder>33</b:RefOrder>
  </b:Source>
  <b:Source>
    <b:Tag>Hoq13</b:Tag>
    <b:SourceType>JournalArticle</b:SourceType>
    <b:Guid>{FD5E5DAB-B967-41D1-A9C8-85AE6BF61C7E}</b:Guid>
    <b:Author>
      <b:Author>
        <b:NameList>
          <b:Person>
            <b:Last>Hoque</b:Last>
            <b:First>M.</b:First>
            <b:Middle>A. A.</b:Middle>
          </b:Person>
          <b:Person>
            <b:Last>Saika</b:Last>
            <b:First>U.</b:First>
          </b:Person>
          <b:Person>
            <b:Last>Sarder</b:Last>
            <b:First>B.</b:First>
            <b:Middle>C.</b:Middle>
          </b:Person>
          <b:Person>
            <b:Last>Biswas</b:Last>
            <b:First>K.</b:First>
            <b:Middle>K.</b:Middle>
          </b:Person>
        </b:NameList>
      </b:Author>
    </b:Author>
    <b:Title>Environmental and socio-economic impacts of salinity intrusion in the coastal area: A case study on Munshigong Union, Shymnagor, Satkhira</b:Title>
    <b:JournalName>Jahangirnagar University Environmental Bulletin</b:JournalName>
    <b:Year>2013</b:Year>
    <b:Pages>41-49</b:Pages>
    <b:Volume>2</b:Volume>
    <b:RefOrder>34</b:RefOrder>
  </b:Source>
  <b:Source>
    <b:Tag>Placeholder1</b:Tag>
    <b:SourceType>InternetSite</b:SourceType>
    <b:Guid>{14C4FF26-A603-44C6-95F3-7DC19E103012}</b:Guid>
    <b:Title>Batiaghata Upazila</b:Title>
    <b:Year>2015</b:Year>
    <b:Author>
      <b:Author>
        <b:Corporate>Banglapedia</b:Corporate>
      </b:Author>
    </b:Author>
    <b:YearAccessed>2021</b:YearAccessed>
    <b:MonthAccessed>March</b:MonthAccessed>
    <b:DayAccessed>17</b:DayAccessed>
    <b:URL>http://en.banglapedia.org/index.php?title=Batiaghata_Upazila</b:URL>
    <b:RefOrder>35</b:RefOrder>
  </b:Source>
  <b:Source>
    <b:Tag>Ban14</b:Tag>
    <b:SourceType>InternetSite</b:SourceType>
    <b:Guid>{C7EB4D26-48E2-493D-9317-DD4A4BEA6BAB}</b:Guid>
    <b:Author>
      <b:Author>
        <b:Corporate>Banglapedia</b:Corporate>
      </b:Author>
    </b:Author>
    <b:Title>Dumuria Upazila</b:Title>
    <b:Year>2014</b:Year>
    <b:YearAccessed>2021</b:YearAccessed>
    <b:MonthAccessed>March</b:MonthAccessed>
    <b:DayAccessed>17</b:DayAccessed>
    <b:URL>http://en.banglapedia.org/index.php/Dumuria_Upazila</b:URL>
    <b:RefOrder>36</b:RefOrder>
  </b:Source>
</b:Sources>
</file>

<file path=customXml/itemProps1.xml><?xml version="1.0" encoding="utf-8"?>
<ds:datastoreItem xmlns:ds="http://schemas.openxmlformats.org/officeDocument/2006/customXml" ds:itemID="{66B09BC3-CF4E-4490-A934-9D55CBF3B2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6</Template>
  <TotalTime>710</TotalTime>
  <Pages>17</Pages>
  <Words>6076</Words>
  <Characters>34639</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TF_Template_Word_Windows_2016</vt:lpstr>
    </vt:vector>
  </TitlesOfParts>
  <Company>Informa Plc</Company>
  <LinksUpToDate>false</LinksUpToDate>
  <CharactersWithSpaces>4063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6</dc:title>
  <dc:subject/>
  <dc:creator>user</dc:creator>
  <cp:keywords/>
  <dc:description/>
  <cp:lastModifiedBy>Editor-14</cp:lastModifiedBy>
  <cp:revision>36</cp:revision>
  <cp:lastPrinted>2011-07-22T14:54:00Z</cp:lastPrinted>
  <dcterms:created xsi:type="dcterms:W3CDTF">2021-04-15T04:55:00Z</dcterms:created>
  <dcterms:modified xsi:type="dcterms:W3CDTF">2025-02-11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climatic-change</vt:lpwstr>
  </property>
  <property fmtid="{D5CDD505-2E9C-101B-9397-08002B2CF9AE}" pid="4" name="Mendeley Unique User Id_1">
    <vt:lpwstr>96db23c5-89ce-36be-963f-e11b1a2c3f98</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climatic-change</vt:lpwstr>
  </property>
  <property fmtid="{D5CDD505-2E9C-101B-9397-08002B2CF9AE}" pid="14" name="Mendeley Recent Style Name 4_1">
    <vt:lpwstr>Climatic Change</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science-of-the-total-environment</vt:lpwstr>
  </property>
  <property fmtid="{D5CDD505-2E9C-101B-9397-08002B2CF9AE}" pid="22" name="Mendeley Recent Style Name 8_1">
    <vt:lpwstr>Science of the Total Environment</vt:lpwstr>
  </property>
  <property fmtid="{D5CDD505-2E9C-101B-9397-08002B2CF9AE}" pid="23" name="Mendeley Recent Style Id 9_1">
    <vt:lpwstr>http://www.zotero.org/styles/sustainability</vt:lpwstr>
  </property>
  <property fmtid="{D5CDD505-2E9C-101B-9397-08002B2CF9AE}" pid="24" name="Mendeley Recent Style Name 9_1">
    <vt:lpwstr>Sustainability</vt:lpwstr>
  </property>
</Properties>
</file>